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03159252"/>
        <w:docPartObj>
          <w:docPartGallery w:val="Cover Pages"/>
          <w:docPartUnique/>
        </w:docPartObj>
      </w:sdtPr>
      <w:sdtContent>
        <w:p w14:paraId="187D52E8" w14:textId="32B919F8" w:rsidR="008824A8" w:rsidRDefault="00AC67D4">
          <w:r>
            <w:rPr>
              <w:noProof/>
            </w:rPr>
            <mc:AlternateContent>
              <mc:Choice Requires="wps">
                <w:drawing>
                  <wp:anchor distT="0" distB="0" distL="114300" distR="114300" simplePos="0" relativeHeight="251658248" behindDoc="0" locked="1" layoutInCell="1" allowOverlap="1" wp14:anchorId="750534D0" wp14:editId="29F44FCD">
                    <wp:simplePos x="0" y="0"/>
                    <wp:positionH relativeFrom="column">
                      <wp:posOffset>4109085</wp:posOffset>
                    </wp:positionH>
                    <wp:positionV relativeFrom="page">
                      <wp:posOffset>9144000</wp:posOffset>
                    </wp:positionV>
                    <wp:extent cx="2743200" cy="91440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43200" cy="914400"/>
                            </a:xfrm>
                            <a:prstGeom prst="rect">
                              <a:avLst/>
                            </a:prstGeom>
                            <a:noFill/>
                            <a:ln w="6350">
                              <a:noFill/>
                            </a:ln>
                          </wps:spPr>
                          <wps:txbx>
                            <w:txbxContent>
                              <w:p w14:paraId="7D537EE2" w14:textId="77777777" w:rsidR="009B696F" w:rsidRPr="00AC67D4" w:rsidRDefault="009B696F" w:rsidP="0007648A">
                                <w:pPr>
                                  <w:pStyle w:val="NoSpacing"/>
                                  <w:spacing w:line="360" w:lineRule="auto"/>
                                  <w:rPr>
                                    <w:rFonts w:ascii="Arial" w:hAnsi="Arial" w:cs="Arial"/>
                                    <w:b/>
                                    <w:bCs/>
                                    <w:color w:val="FFFFFF" w:themeColor="background1"/>
                                    <w:sz w:val="32"/>
                                    <w:szCs w:val="32"/>
                                  </w:rPr>
                                </w:pPr>
                                <w:r w:rsidRPr="00AC67D4">
                                  <w:rPr>
                                    <w:rFonts w:ascii="Arial" w:hAnsi="Arial" w:cs="Arial"/>
                                    <w:b/>
                                    <w:bCs/>
                                    <w:color w:val="FFFFFF" w:themeColor="background1"/>
                                    <w:sz w:val="32"/>
                                    <w:szCs w:val="32"/>
                                  </w:rPr>
                                  <w:t>George Mason University</w:t>
                                </w:r>
                              </w:p>
                              <w:p w14:paraId="3058BC96" w14:textId="6CF1F17C" w:rsidR="009B696F" w:rsidRPr="009B696F" w:rsidRDefault="00512C13" w:rsidP="0007648A">
                                <w:pPr>
                                  <w:pStyle w:val="NoSpacing"/>
                                  <w:spacing w:after="200"/>
                                  <w:rPr>
                                    <w:rFonts w:ascii="Arial" w:hAnsi="Arial" w:cs="Arial"/>
                                    <w:color w:val="FFFFFF" w:themeColor="background1"/>
                                    <w:sz w:val="32"/>
                                    <w:szCs w:val="32"/>
                                  </w:rPr>
                                </w:pPr>
                                <w:r>
                                  <w:rPr>
                                    <w:rFonts w:ascii="Arial" w:hAnsi="Arial" w:cs="Arial"/>
                                    <w:color w:val="FFFFFF" w:themeColor="background1"/>
                                    <w:sz w:val="28"/>
                                    <w:szCs w:val="28"/>
                                  </w:rPr>
                                  <w:t>12/</w:t>
                                </w:r>
                                <w:r w:rsidR="00F26FD4">
                                  <w:rPr>
                                    <w:rFonts w:ascii="Arial" w:hAnsi="Arial" w:cs="Arial"/>
                                    <w:color w:val="FFFFFF" w:themeColor="background1"/>
                                    <w:sz w:val="28"/>
                                    <w:szCs w:val="28"/>
                                  </w:rPr>
                                  <w:t>10</w:t>
                                </w:r>
                                <w:r w:rsidR="009B696F" w:rsidRPr="004564C1">
                                  <w:rPr>
                                    <w:rFonts w:ascii="Arial" w:hAnsi="Arial" w:cs="Arial"/>
                                    <w:color w:val="FFFFFF" w:themeColor="background1"/>
                                    <w:sz w:val="28"/>
                                    <w:szCs w:val="28"/>
                                  </w:rPr>
                                  <w:t>/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0534D0" id="_x0000_t202" coordsize="21600,21600" o:spt="202" path="m,l,21600r21600,l21600,xe">
                    <v:stroke joinstyle="miter"/>
                    <v:path gradientshapeok="t" o:connecttype="rect"/>
                  </v:shapetype>
                  <v:shape id="Text Box 1" o:spid="_x0000_s1026" type="#_x0000_t202" style="position:absolute;margin-left:323.55pt;margin-top:10in;width:3in;height:1in;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" filled="f" stroked="f" strokeweight=".5pt">
                    <v:textbox>
                      <w:txbxContent>
                        <w:p w14:paraId="7D537EE2" w14:textId="77777777" w:rsidR="009B696F" w:rsidRPr="00AC67D4" w:rsidRDefault="009B696F" w:rsidP="0007648A">
                          <w:pPr>
                            <w:pStyle w:val="NoSpacing"/>
                            <w:spacing w:line="360" w:lineRule="auto"/>
                            <w:rPr>
                              <w:rFonts w:ascii="Arial" w:hAnsi="Arial" w:cs="Arial"/>
                              <w:b/>
                              <w:bCs/>
                              <w:color w:val="FFFFFF" w:themeColor="background1"/>
                              <w:sz w:val="32"/>
                              <w:szCs w:val="32"/>
                            </w:rPr>
                          </w:pPr>
                          <w:r w:rsidRPr="00AC67D4">
                            <w:rPr>
                              <w:rFonts w:ascii="Arial" w:hAnsi="Arial" w:cs="Arial"/>
                              <w:b/>
                              <w:bCs/>
                              <w:color w:val="FFFFFF" w:themeColor="background1"/>
                              <w:sz w:val="32"/>
                              <w:szCs w:val="32"/>
                            </w:rPr>
                            <w:t>George Mason University</w:t>
                          </w:r>
                        </w:p>
                        <w:p w14:paraId="3058BC96" w14:textId="6CF1F17C" w:rsidR="009B696F" w:rsidRPr="009B696F" w:rsidRDefault="00512C13" w:rsidP="0007648A">
                          <w:pPr>
                            <w:pStyle w:val="NoSpacing"/>
                            <w:spacing w:after="200"/>
                            <w:rPr>
                              <w:rFonts w:ascii="Arial" w:hAnsi="Arial" w:cs="Arial"/>
                              <w:color w:val="FFFFFF" w:themeColor="background1"/>
                              <w:sz w:val="32"/>
                              <w:szCs w:val="32"/>
                            </w:rPr>
                          </w:pPr>
                          <w:r>
                            <w:rPr>
                              <w:rFonts w:ascii="Arial" w:hAnsi="Arial" w:cs="Arial"/>
                              <w:color w:val="FFFFFF" w:themeColor="background1"/>
                              <w:sz w:val="28"/>
                              <w:szCs w:val="28"/>
                            </w:rPr>
                            <w:t>12/</w:t>
                          </w:r>
                          <w:r w:rsidR="00F26FD4">
                            <w:rPr>
                              <w:rFonts w:ascii="Arial" w:hAnsi="Arial" w:cs="Arial"/>
                              <w:color w:val="FFFFFF" w:themeColor="background1"/>
                              <w:sz w:val="28"/>
                              <w:szCs w:val="28"/>
                            </w:rPr>
                            <w:t>10</w:t>
                          </w:r>
                          <w:r w:rsidR="009B696F" w:rsidRPr="004564C1">
                            <w:rPr>
                              <w:rFonts w:ascii="Arial" w:hAnsi="Arial" w:cs="Arial"/>
                              <w:color w:val="FFFFFF" w:themeColor="background1"/>
                              <w:sz w:val="28"/>
                              <w:szCs w:val="28"/>
                            </w:rPr>
                            <w:t>/2022</w:t>
                          </w:r>
                        </w:p>
                      </w:txbxContent>
                    </v:textbox>
                    <w10:wrap anchory="page"/>
                    <w10:anchorlock/>
                  </v:shape>
                </w:pict>
              </mc:Fallback>
            </mc:AlternateContent>
          </w:r>
          <w:r w:rsidR="008F17B1">
            <w:rPr>
              <w:noProof/>
            </w:rPr>
            <mc:AlternateContent>
              <mc:Choice Requires="wps">
                <w:drawing>
                  <wp:anchor distT="0" distB="0" distL="114300" distR="114300" simplePos="0" relativeHeight="251658242" behindDoc="0" locked="1" layoutInCell="1" allowOverlap="1" wp14:anchorId="36356336" wp14:editId="3AABF163">
                    <wp:simplePos x="0" y="0"/>
                    <wp:positionH relativeFrom="column">
                      <wp:posOffset>3890645</wp:posOffset>
                    </wp:positionH>
                    <wp:positionV relativeFrom="page">
                      <wp:posOffset>0</wp:posOffset>
                    </wp:positionV>
                    <wp:extent cx="2971800" cy="2286000"/>
                    <wp:effectExtent l="0" t="0" r="0" b="0"/>
                    <wp:wrapNone/>
                    <wp:docPr id="46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D3BD283" w14:textId="77777777" w:rsidR="00B101DB" w:rsidRDefault="00512C13">
                                <w:pPr>
                                  <w:pStyle w:val="NoSpacing"/>
                                  <w:rPr>
                                    <w:rFonts w:ascii="Arial Black" w:hAnsi="Arial Black" w:cs="Arial"/>
                                    <w:b/>
                                    <w:bCs/>
                                    <w:color w:val="FFFFFF" w:themeColor="background1"/>
                                    <w:sz w:val="72"/>
                                    <w:szCs w:val="72"/>
                                  </w:rPr>
                                </w:pPr>
                                <w:r>
                                  <w:rPr>
                                    <w:rFonts w:ascii="Arial Black" w:hAnsi="Arial Black" w:cs="Arial"/>
                                    <w:b/>
                                    <w:bCs/>
                                    <w:color w:val="FFFFFF" w:themeColor="background1"/>
                                    <w:sz w:val="72"/>
                                    <w:szCs w:val="72"/>
                                  </w:rPr>
                                  <w:t>Fall</w:t>
                                </w:r>
                              </w:p>
                              <w:p w14:paraId="1AE24894" w14:textId="7B07D5C3" w:rsidR="008824A8" w:rsidRPr="004B1B31" w:rsidRDefault="008E3955">
                                <w:pPr>
                                  <w:pStyle w:val="NoSpacing"/>
                                  <w:rPr>
                                    <w:rFonts w:ascii="Arial Black" w:hAnsi="Arial Black" w:cs="Arial"/>
                                    <w:b/>
                                    <w:bCs/>
                                    <w:color w:val="FFFFFF" w:themeColor="background1"/>
                                    <w:sz w:val="72"/>
                                    <w:szCs w:val="72"/>
                                  </w:rPr>
                                </w:pPr>
                                <w:r w:rsidRPr="004B1B31">
                                  <w:rPr>
                                    <w:rFonts w:ascii="Arial Black" w:hAnsi="Arial Black" w:cs="Arial"/>
                                    <w:b/>
                                    <w:bCs/>
                                    <w:color w:val="FFFFFF" w:themeColor="background1"/>
                                    <w:sz w:val="72"/>
                                    <w:szCs w:val="72"/>
                                  </w:rPr>
                                  <w:t>2022</w:t>
                                </w:r>
                              </w:p>
                            </w:txbxContent>
                          </wps:txbx>
                          <wps:bodyPr rot="0" vert="horz" wrap="square" lIns="365760" tIns="182880" rIns="182880" bIns="18288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36356336" id="Rectangle 2" o:spid="_x0000_s1027" style="position:absolute;margin-left:306.35pt;margin-top:0;width:234pt;height:180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" filled="f" stroked="f" strokecolor="white" strokeweight="1pt">
                    <v:fill opacity="52428f"/>
                    <v:shadow color="#d8d8d8" offset="3pt,3pt"/>
                    <v:textbox inset="28.8pt,14.4pt,14.4pt,14.4pt">
                      <w:txbxContent>
                        <w:p w14:paraId="7D3BD283" w14:textId="77777777" w:rsidR="00B101DB" w:rsidRDefault="00512C13">
                          <w:pPr>
                            <w:pStyle w:val="NoSpacing"/>
                            <w:rPr>
                              <w:rFonts w:ascii="Arial Black" w:hAnsi="Arial Black" w:cs="Arial"/>
                              <w:b/>
                              <w:bCs/>
                              <w:color w:val="FFFFFF" w:themeColor="background1"/>
                              <w:sz w:val="72"/>
                              <w:szCs w:val="72"/>
                            </w:rPr>
                          </w:pPr>
                          <w:r>
                            <w:rPr>
                              <w:rFonts w:ascii="Arial Black" w:hAnsi="Arial Black" w:cs="Arial"/>
                              <w:b/>
                              <w:bCs/>
                              <w:color w:val="FFFFFF" w:themeColor="background1"/>
                              <w:sz w:val="72"/>
                              <w:szCs w:val="72"/>
                            </w:rPr>
                            <w:t>Fall</w:t>
                          </w:r>
                        </w:p>
                        <w:p w14:paraId="1AE24894" w14:textId="7B07D5C3" w:rsidR="008824A8" w:rsidRPr="004B1B31" w:rsidRDefault="008E3955">
                          <w:pPr>
                            <w:pStyle w:val="NoSpacing"/>
                            <w:rPr>
                              <w:rFonts w:ascii="Arial Black" w:hAnsi="Arial Black" w:cs="Arial"/>
                              <w:b/>
                              <w:bCs/>
                              <w:color w:val="FFFFFF" w:themeColor="background1"/>
                              <w:sz w:val="72"/>
                              <w:szCs w:val="72"/>
                            </w:rPr>
                          </w:pPr>
                          <w:r w:rsidRPr="004B1B31">
                            <w:rPr>
                              <w:rFonts w:ascii="Arial Black" w:hAnsi="Arial Black" w:cs="Arial"/>
                              <w:b/>
                              <w:bCs/>
                              <w:color w:val="FFFFFF" w:themeColor="background1"/>
                              <w:sz w:val="72"/>
                              <w:szCs w:val="72"/>
                            </w:rPr>
                            <w:t>2022</w:t>
                          </w:r>
                        </w:p>
                      </w:txbxContent>
                    </v:textbox>
                    <w10:wrap anchory="page"/>
                    <w10:anchorlock/>
                  </v:rect>
                </w:pict>
              </mc:Fallback>
            </mc:AlternateContent>
          </w:r>
          <w:r w:rsidR="00091603">
            <w:rPr>
              <w:noProof/>
            </w:rPr>
            <mc:AlternateContent>
              <mc:Choice Requires="wps">
                <w:drawing>
                  <wp:anchor distT="0" distB="0" distL="114300" distR="114300" simplePos="0" relativeHeight="251658240" behindDoc="0" locked="0" layoutInCell="1" allowOverlap="1" wp14:anchorId="1B179C5E" wp14:editId="0DFAB2BB">
                    <wp:simplePos x="0" y="0"/>
                    <wp:positionH relativeFrom="column">
                      <wp:posOffset>3749655</wp:posOffset>
                    </wp:positionH>
                    <wp:positionV relativeFrom="paragraph">
                      <wp:posOffset>-914400</wp:posOffset>
                    </wp:positionV>
                    <wp:extent cx="138545" cy="10058400"/>
                    <wp:effectExtent l="0" t="0" r="0" b="0"/>
                    <wp:wrapNone/>
                    <wp:docPr id="459" name="Rectangle 3"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545" cy="10058400"/>
                            </a:xfrm>
                            <a:prstGeom prst="rect">
                              <a:avLst/>
                            </a:prstGeom>
                            <a:pattFill prst="dkVert">
                              <a:fgClr>
                                <a:srgbClr val="006633">
                                  <a:alpha val="80000"/>
                                </a:srgb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a:graphicData>
                    </a:graphic>
                  </wp:anchor>
                </w:drawing>
              </mc:Choice>
              <mc:Fallback>
                <w:pict>
                  <v:rect w14:anchorId="2890EEF3" id="Rectangle 3" o:spid="_x0000_s1026" alt="Light vertical" style="position:absolute;margin-left:295.25pt;margin-top:-1in;width:10.9pt;height:11in;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" fillcolor="#063" stroked="f" strokecolor="white" strokeweight="1pt">
                    <v:fill r:id="rId12" o:title="" opacity="52428f" color2="white [3212]" o:opacity2="52428f" type="pattern"/>
                    <v:shadow color="#d8d8d8" offset="3pt,3pt"/>
                  </v:rect>
                </w:pict>
              </mc:Fallback>
            </mc:AlternateContent>
          </w:r>
          <w:r w:rsidR="00091603">
            <w:rPr>
              <w:noProof/>
            </w:rPr>
            <mc:AlternateContent>
              <mc:Choice Requires="wps">
                <w:drawing>
                  <wp:anchor distT="0" distB="0" distL="114300" distR="114300" simplePos="0" relativeHeight="251658241" behindDoc="0" locked="0" layoutInCell="1" allowOverlap="1" wp14:anchorId="2FC651D6" wp14:editId="3CD89D81">
                    <wp:simplePos x="0" y="0"/>
                    <wp:positionH relativeFrom="column">
                      <wp:posOffset>3891499</wp:posOffset>
                    </wp:positionH>
                    <wp:positionV relativeFrom="paragraph">
                      <wp:posOffset>-914400</wp:posOffset>
                    </wp:positionV>
                    <wp:extent cx="2971800" cy="10058400"/>
                    <wp:effectExtent l="0" t="0" r="0" b="0"/>
                    <wp:wrapNone/>
                    <wp:docPr id="46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006633"/>
                                </a:gs>
                                <a:gs pos="100000">
                                  <a:srgbClr val="9ACD32"/>
                                </a:gs>
                              </a:gsLst>
                              <a:lin ang="0" scaled="1"/>
                            </a:gra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0D13693" id="Rectangle 4" o:spid="_x0000_s1026" style="position:absolute;margin-left:306.4pt;margin-top:-1in;width:234pt;height:11in;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" fillcolor="#063" stroked="f" strokecolor="#d8d8d8">
                    <v:fill color2="#9acd32" angle="90" colors="0 #063;.5 #063" focus="100%" type="gradient"/>
                  </v:rect>
                </w:pict>
              </mc:Fallback>
            </mc:AlternateContent>
          </w:r>
          <w:r w:rsidR="009E6467">
            <w:rPr>
              <w:noProof/>
            </w:rPr>
            <w:drawing>
              <wp:anchor distT="0" distB="0" distL="114300" distR="114300" simplePos="0" relativeHeight="251658245" behindDoc="1" locked="1" layoutInCell="1" allowOverlap="1" wp14:anchorId="3EB7303C" wp14:editId="7015B2B7">
                <wp:simplePos x="0" y="0"/>
                <wp:positionH relativeFrom="page">
                  <wp:posOffset>457200</wp:posOffset>
                </wp:positionH>
                <wp:positionV relativeFrom="page">
                  <wp:posOffset>457200</wp:posOffset>
                </wp:positionV>
                <wp:extent cx="1207008" cy="1372178"/>
                <wp:effectExtent l="0" t="0" r="0" b="0"/>
                <wp:wrapNone/>
                <wp:docPr id="1"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3"/>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B901F9">
            <w:rPr>
              <w:noProof/>
            </w:rPr>
            <mc:AlternateContent>
              <mc:Choice Requires="wps">
                <w:drawing>
                  <wp:anchor distT="0" distB="0" distL="114300" distR="114300" simplePos="0" relativeHeight="251658243" behindDoc="0" locked="1" layoutInCell="1" allowOverlap="1" wp14:anchorId="491B0356" wp14:editId="41CB71B5">
                    <wp:simplePos x="0" y="0"/>
                    <wp:positionH relativeFrom="column">
                      <wp:posOffset>3890645</wp:posOffset>
                    </wp:positionH>
                    <wp:positionV relativeFrom="page">
                      <wp:posOffset>7315200</wp:posOffset>
                    </wp:positionV>
                    <wp:extent cx="2971800" cy="160020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6002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1D96996F" w14:textId="76C4F3E2" w:rsidR="0040587B" w:rsidRPr="004564C1" w:rsidRDefault="00F86F99" w:rsidP="005F112D">
                                <w:pPr>
                                  <w:pStyle w:val="NoSpacing"/>
                                  <w:rPr>
                                    <w:rFonts w:ascii="Arial" w:hAnsi="Arial" w:cs="Arial"/>
                                    <w:color w:val="FFFFFF" w:themeColor="background1"/>
                                    <w:sz w:val="24"/>
                                    <w:szCs w:val="24"/>
                                  </w:rPr>
                                </w:pPr>
                                <w:r>
                                  <w:rPr>
                                    <w:rFonts w:ascii="Arial" w:hAnsi="Arial" w:cs="Arial"/>
                                    <w:color w:val="FFFFFF" w:themeColor="background1"/>
                                    <w:sz w:val="24"/>
                                    <w:szCs w:val="24"/>
                                  </w:rPr>
                                  <w:t>Pratibha Pandey</w:t>
                                </w:r>
                              </w:p>
                              <w:p w14:paraId="34FD7F9F" w14:textId="0794FB61" w:rsidR="0040587B" w:rsidRPr="004564C1" w:rsidRDefault="00115797" w:rsidP="005F112D">
                                <w:pPr>
                                  <w:pStyle w:val="NoSpacing"/>
                                  <w:rPr>
                                    <w:rFonts w:ascii="Arial" w:hAnsi="Arial" w:cs="Arial"/>
                                    <w:color w:val="FFFFFF" w:themeColor="background1"/>
                                    <w:sz w:val="24"/>
                                    <w:szCs w:val="24"/>
                                  </w:rPr>
                                </w:pPr>
                                <w:r>
                                  <w:rPr>
                                    <w:rFonts w:ascii="Arial" w:hAnsi="Arial" w:cs="Arial"/>
                                    <w:color w:val="FFFFFF" w:themeColor="background1"/>
                                    <w:sz w:val="24"/>
                                    <w:szCs w:val="24"/>
                                  </w:rPr>
                                  <w:t>Lorenzo</w:t>
                                </w:r>
                                <w:r w:rsidR="00AF6B69">
                                  <w:rPr>
                                    <w:rFonts w:ascii="Arial" w:hAnsi="Arial" w:cs="Arial"/>
                                    <w:color w:val="FFFFFF" w:themeColor="background1"/>
                                    <w:sz w:val="24"/>
                                    <w:szCs w:val="24"/>
                                  </w:rPr>
                                  <w:t xml:space="preserve"> Rollhauser</w:t>
                                </w:r>
                              </w:p>
                              <w:p w14:paraId="3A8D6FC4" w14:textId="490E3A8C" w:rsidR="00500B10" w:rsidRPr="004564C1" w:rsidRDefault="00AF6B69" w:rsidP="005F112D">
                                <w:pPr>
                                  <w:pStyle w:val="NoSpacing"/>
                                  <w:rPr>
                                    <w:rFonts w:ascii="Arial" w:hAnsi="Arial" w:cs="Arial"/>
                                    <w:color w:val="FFFFFF" w:themeColor="background1"/>
                                    <w:sz w:val="24"/>
                                    <w:szCs w:val="24"/>
                                  </w:rPr>
                                </w:pPr>
                                <w:r>
                                  <w:rPr>
                                    <w:rFonts w:ascii="Arial" w:hAnsi="Arial" w:cs="Arial"/>
                                    <w:color w:val="FFFFFF" w:themeColor="background1"/>
                                    <w:sz w:val="24"/>
                                    <w:szCs w:val="24"/>
                                  </w:rPr>
                                  <w:t>Delaney T</w:t>
                                </w:r>
                                <w:r w:rsidR="000A46DF">
                                  <w:rPr>
                                    <w:rFonts w:ascii="Arial" w:hAnsi="Arial" w:cs="Arial"/>
                                    <w:color w:val="FFFFFF" w:themeColor="background1"/>
                                    <w:sz w:val="24"/>
                                    <w:szCs w:val="24"/>
                                  </w:rPr>
                                  <w:t>aubenberger</w:t>
                                </w:r>
                              </w:p>
                              <w:p w14:paraId="228C09B0" w14:textId="068524D5" w:rsidR="0040587B" w:rsidRPr="004564C1" w:rsidRDefault="000A46DF" w:rsidP="005F112D">
                                <w:pPr>
                                  <w:pStyle w:val="NoSpacing"/>
                                  <w:rPr>
                                    <w:rFonts w:ascii="Arial" w:hAnsi="Arial" w:cs="Arial"/>
                                    <w:color w:val="FFFFFF" w:themeColor="background1"/>
                                    <w:sz w:val="24"/>
                                    <w:szCs w:val="24"/>
                                  </w:rPr>
                                </w:pPr>
                                <w:r>
                                  <w:rPr>
                                    <w:rFonts w:ascii="Arial" w:hAnsi="Arial" w:cs="Arial"/>
                                    <w:color w:val="FFFFFF" w:themeColor="background1"/>
                                    <w:sz w:val="24"/>
                                    <w:szCs w:val="24"/>
                                  </w:rPr>
                                  <w:t>Jonathan Tyler</w:t>
                                </w:r>
                              </w:p>
                              <w:p w14:paraId="12BF7408" w14:textId="6AB53466" w:rsidR="005F112D" w:rsidRDefault="001A366A" w:rsidP="005F112D">
                                <w:pPr>
                                  <w:pStyle w:val="NoSpacing"/>
                                  <w:spacing w:line="360" w:lineRule="auto"/>
                                  <w:rPr>
                                    <w:rFonts w:ascii="Arial" w:hAnsi="Arial" w:cs="Arial"/>
                                    <w:color w:val="FFFFFF" w:themeColor="background1"/>
                                    <w:sz w:val="24"/>
                                    <w:szCs w:val="24"/>
                                  </w:rPr>
                                </w:pPr>
                                <w:r>
                                  <w:rPr>
                                    <w:rFonts w:ascii="Arial" w:hAnsi="Arial" w:cs="Arial"/>
                                    <w:color w:val="FFFFFF" w:themeColor="background1"/>
                                    <w:sz w:val="24"/>
                                    <w:szCs w:val="24"/>
                                  </w:rPr>
                                  <w:t>Robert V Mikula</w:t>
                                </w: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91B0356" id="Rectangle 9" o:spid="_x0000_s1028" style="position:absolute;margin-left:306.35pt;margin-top:8in;width:234pt;height:126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" filled="f" stroked="f" strokecolor="white" strokeweight="1pt">
                    <v:fill opacity="52428f"/>
                    <v:shadow color="#d8d8d8" offset="3pt,3pt"/>
                    <v:textbox inset="28.8pt,14.4pt,14.4pt,14.4pt">
                      <w:txbxContent>
                        <w:p w14:paraId="1D96996F" w14:textId="76C4F3E2" w:rsidR="0040587B" w:rsidRPr="004564C1" w:rsidRDefault="00F86F99" w:rsidP="005F112D">
                          <w:pPr>
                            <w:pStyle w:val="NoSpacing"/>
                            <w:rPr>
                              <w:rFonts w:ascii="Arial" w:hAnsi="Arial" w:cs="Arial"/>
                              <w:color w:val="FFFFFF" w:themeColor="background1"/>
                              <w:sz w:val="24"/>
                              <w:szCs w:val="24"/>
                            </w:rPr>
                          </w:pPr>
                          <w:r>
                            <w:rPr>
                              <w:rFonts w:ascii="Arial" w:hAnsi="Arial" w:cs="Arial"/>
                              <w:color w:val="FFFFFF" w:themeColor="background1"/>
                              <w:sz w:val="24"/>
                              <w:szCs w:val="24"/>
                            </w:rPr>
                            <w:t>Pratibha Pandey</w:t>
                          </w:r>
                        </w:p>
                        <w:p w14:paraId="34FD7F9F" w14:textId="0794FB61" w:rsidR="0040587B" w:rsidRPr="004564C1" w:rsidRDefault="00115797" w:rsidP="005F112D">
                          <w:pPr>
                            <w:pStyle w:val="NoSpacing"/>
                            <w:rPr>
                              <w:rFonts w:ascii="Arial" w:hAnsi="Arial" w:cs="Arial"/>
                              <w:color w:val="FFFFFF" w:themeColor="background1"/>
                              <w:sz w:val="24"/>
                              <w:szCs w:val="24"/>
                            </w:rPr>
                          </w:pPr>
                          <w:r>
                            <w:rPr>
                              <w:rFonts w:ascii="Arial" w:hAnsi="Arial" w:cs="Arial"/>
                              <w:color w:val="FFFFFF" w:themeColor="background1"/>
                              <w:sz w:val="24"/>
                              <w:szCs w:val="24"/>
                            </w:rPr>
                            <w:t>Lorenzo</w:t>
                          </w:r>
                          <w:r w:rsidR="00AF6B69">
                            <w:rPr>
                              <w:rFonts w:ascii="Arial" w:hAnsi="Arial" w:cs="Arial"/>
                              <w:color w:val="FFFFFF" w:themeColor="background1"/>
                              <w:sz w:val="24"/>
                              <w:szCs w:val="24"/>
                            </w:rPr>
                            <w:t xml:space="preserve"> Rollhauser</w:t>
                          </w:r>
                        </w:p>
                        <w:p w14:paraId="3A8D6FC4" w14:textId="490E3A8C" w:rsidR="00500B10" w:rsidRPr="004564C1" w:rsidRDefault="00AF6B69" w:rsidP="005F112D">
                          <w:pPr>
                            <w:pStyle w:val="NoSpacing"/>
                            <w:rPr>
                              <w:rFonts w:ascii="Arial" w:hAnsi="Arial" w:cs="Arial"/>
                              <w:color w:val="FFFFFF" w:themeColor="background1"/>
                              <w:sz w:val="24"/>
                              <w:szCs w:val="24"/>
                            </w:rPr>
                          </w:pPr>
                          <w:r>
                            <w:rPr>
                              <w:rFonts w:ascii="Arial" w:hAnsi="Arial" w:cs="Arial"/>
                              <w:color w:val="FFFFFF" w:themeColor="background1"/>
                              <w:sz w:val="24"/>
                              <w:szCs w:val="24"/>
                            </w:rPr>
                            <w:t>Delaney T</w:t>
                          </w:r>
                          <w:r w:rsidR="000A46DF">
                            <w:rPr>
                              <w:rFonts w:ascii="Arial" w:hAnsi="Arial" w:cs="Arial"/>
                              <w:color w:val="FFFFFF" w:themeColor="background1"/>
                              <w:sz w:val="24"/>
                              <w:szCs w:val="24"/>
                            </w:rPr>
                            <w:t>aubenberger</w:t>
                          </w:r>
                        </w:p>
                        <w:p w14:paraId="228C09B0" w14:textId="068524D5" w:rsidR="0040587B" w:rsidRPr="004564C1" w:rsidRDefault="000A46DF" w:rsidP="005F112D">
                          <w:pPr>
                            <w:pStyle w:val="NoSpacing"/>
                            <w:rPr>
                              <w:rFonts w:ascii="Arial" w:hAnsi="Arial" w:cs="Arial"/>
                              <w:color w:val="FFFFFF" w:themeColor="background1"/>
                              <w:sz w:val="24"/>
                              <w:szCs w:val="24"/>
                            </w:rPr>
                          </w:pPr>
                          <w:r>
                            <w:rPr>
                              <w:rFonts w:ascii="Arial" w:hAnsi="Arial" w:cs="Arial"/>
                              <w:color w:val="FFFFFF" w:themeColor="background1"/>
                              <w:sz w:val="24"/>
                              <w:szCs w:val="24"/>
                            </w:rPr>
                            <w:t>Jonathan Tyler</w:t>
                          </w:r>
                        </w:p>
                        <w:p w14:paraId="12BF7408" w14:textId="6AB53466" w:rsidR="005F112D" w:rsidRDefault="001A366A" w:rsidP="005F112D">
                          <w:pPr>
                            <w:pStyle w:val="NoSpacing"/>
                            <w:spacing w:line="360" w:lineRule="auto"/>
                            <w:rPr>
                              <w:rFonts w:ascii="Arial" w:hAnsi="Arial" w:cs="Arial"/>
                              <w:color w:val="FFFFFF" w:themeColor="background1"/>
                              <w:sz w:val="24"/>
                              <w:szCs w:val="24"/>
                            </w:rPr>
                          </w:pPr>
                          <w:r>
                            <w:rPr>
                              <w:rFonts w:ascii="Arial" w:hAnsi="Arial" w:cs="Arial"/>
                              <w:color w:val="FFFFFF" w:themeColor="background1"/>
                              <w:sz w:val="24"/>
                              <w:szCs w:val="24"/>
                            </w:rPr>
                            <w:t>Robert V Mikula</w:t>
                          </w:r>
                        </w:p>
                      </w:txbxContent>
                    </v:textbox>
                    <w10:wrap anchory="page"/>
                    <w10:anchorlock/>
                  </v:rect>
                </w:pict>
              </mc:Fallback>
            </mc:AlternateContent>
          </w:r>
          <w:r w:rsidR="00C17608">
            <w:rPr>
              <w:noProof/>
            </w:rPr>
            <mc:AlternateContent>
              <mc:Choice Requires="wps">
                <w:drawing>
                  <wp:anchor distT="45720" distB="45720" distL="114300" distR="114300" simplePos="0" relativeHeight="251658246" behindDoc="1" locked="1" layoutInCell="1" allowOverlap="1" wp14:anchorId="51AC5C83" wp14:editId="6BE0B124">
                    <wp:simplePos x="0" y="0"/>
                    <wp:positionH relativeFrom="page">
                      <wp:posOffset>457200</wp:posOffset>
                    </wp:positionH>
                    <wp:positionV relativeFrom="margin">
                      <wp:posOffset>7261860</wp:posOffset>
                    </wp:positionV>
                    <wp:extent cx="3840480" cy="1645920"/>
                    <wp:effectExtent l="0" t="0" r="762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1645920"/>
                            </a:xfrm>
                            <a:prstGeom prst="rect">
                              <a:avLst/>
                            </a:prstGeom>
                            <a:solidFill>
                              <a:srgbClr val="FFFFFF"/>
                            </a:solidFill>
                            <a:ln w="9525">
                              <a:noFill/>
                              <a:miter lim="800000"/>
                              <a:headEnd/>
                              <a:tailEnd/>
                            </a:ln>
                          </wps:spPr>
                          <wps:txbx>
                            <w:txbxContent>
                              <w:p w14:paraId="249D4B51" w14:textId="77777777" w:rsidR="00B101DB" w:rsidRDefault="00F45E9E" w:rsidP="004564C1">
                                <w:pPr>
                                  <w:rPr>
                                    <w:rFonts w:ascii="Arial Black" w:eastAsia="Yu Mincho Demibold" w:hAnsi="Arial Black" w:cs="Arial"/>
                                    <w:b/>
                                    <w:bCs/>
                                    <w:sz w:val="72"/>
                                    <w:szCs w:val="72"/>
                                  </w:rPr>
                                </w:pPr>
                                <w:r w:rsidRPr="00C6339D">
                                  <w:rPr>
                                    <w:rFonts w:ascii="Arial Black" w:eastAsia="Yu Mincho Demibold" w:hAnsi="Arial Black" w:cs="Arial"/>
                                    <w:b/>
                                    <w:bCs/>
                                    <w:sz w:val="72"/>
                                    <w:szCs w:val="72"/>
                                  </w:rPr>
                                  <w:t>DAEN 690</w:t>
                                </w:r>
                              </w:p>
                              <w:p w14:paraId="54E70FB3" w14:textId="370A63A4" w:rsidR="001B2616" w:rsidRPr="00C6339D" w:rsidRDefault="00F45E9E" w:rsidP="004564C1">
                                <w:pPr>
                                  <w:rPr>
                                    <w:rFonts w:ascii="Arial Black" w:eastAsia="Yu Mincho Demibold" w:hAnsi="Arial Black" w:cs="Arial"/>
                                    <w:b/>
                                    <w:bCs/>
                                    <w:sz w:val="72"/>
                                    <w:szCs w:val="72"/>
                                  </w:rPr>
                                </w:pPr>
                                <w:r w:rsidRPr="00C6339D">
                                  <w:rPr>
                                    <w:rFonts w:ascii="Arial Black" w:eastAsia="Yu Mincho Demibold" w:hAnsi="Arial Black" w:cs="Arial"/>
                                    <w:b/>
                                    <w:bCs/>
                                    <w:sz w:val="72"/>
                                    <w:szCs w:val="72"/>
                                  </w:rPr>
                                  <w:t>Project Repor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1AC5C83" id="Text Box 2" o:spid="_x0000_s1029" type="#_x0000_t202" style="position:absolute;margin-left:36pt;margin-top:571.8pt;width:302.4pt;height:129.6pt;z-index:-25165823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" stroked="f">
                    <v:textbox>
                      <w:txbxContent>
                        <w:p w14:paraId="249D4B51" w14:textId="77777777" w:rsidR="00B101DB" w:rsidRDefault="00F45E9E" w:rsidP="004564C1">
                          <w:pPr>
                            <w:rPr>
                              <w:rFonts w:ascii="Arial Black" w:eastAsia="Yu Mincho Demibold" w:hAnsi="Arial Black" w:cs="Arial"/>
                              <w:b/>
                              <w:bCs/>
                              <w:sz w:val="72"/>
                              <w:szCs w:val="72"/>
                            </w:rPr>
                          </w:pPr>
                          <w:r w:rsidRPr="00C6339D">
                            <w:rPr>
                              <w:rFonts w:ascii="Arial Black" w:eastAsia="Yu Mincho Demibold" w:hAnsi="Arial Black" w:cs="Arial"/>
                              <w:b/>
                              <w:bCs/>
                              <w:sz w:val="72"/>
                              <w:szCs w:val="72"/>
                            </w:rPr>
                            <w:t>DAEN 690</w:t>
                          </w:r>
                        </w:p>
                        <w:p w14:paraId="54E70FB3" w14:textId="370A63A4" w:rsidR="001B2616" w:rsidRPr="00C6339D" w:rsidRDefault="00F45E9E" w:rsidP="004564C1">
                          <w:pPr>
                            <w:rPr>
                              <w:rFonts w:ascii="Arial Black" w:eastAsia="Yu Mincho Demibold" w:hAnsi="Arial Black" w:cs="Arial"/>
                              <w:b/>
                              <w:bCs/>
                              <w:sz w:val="72"/>
                              <w:szCs w:val="72"/>
                            </w:rPr>
                          </w:pPr>
                          <w:r w:rsidRPr="00C6339D">
                            <w:rPr>
                              <w:rFonts w:ascii="Arial Black" w:eastAsia="Yu Mincho Demibold" w:hAnsi="Arial Black" w:cs="Arial"/>
                              <w:b/>
                              <w:bCs/>
                              <w:sz w:val="72"/>
                              <w:szCs w:val="72"/>
                            </w:rPr>
                            <w:t>Project Report</w:t>
                          </w:r>
                        </w:p>
                      </w:txbxContent>
                    </v:textbox>
                    <w10:wrap anchorx="page" anchory="margin"/>
                    <w10:anchorlock/>
                  </v:shape>
                </w:pict>
              </mc:Fallback>
            </mc:AlternateContent>
          </w:r>
          <w:r w:rsidR="001B2616">
            <w:rPr>
              <w:noProof/>
            </w:rPr>
            <mc:AlternateContent>
              <mc:Choice Requires="wps">
                <w:drawing>
                  <wp:anchor distT="0" distB="0" distL="114300" distR="114300" simplePos="0" relativeHeight="251658244" behindDoc="0" locked="1" layoutInCell="0" allowOverlap="1" wp14:anchorId="475DD524" wp14:editId="04902E3D">
                    <wp:simplePos x="0" y="0"/>
                    <wp:positionH relativeFrom="page">
                      <wp:align>right</wp:align>
                    </wp:positionH>
                    <wp:positionV relativeFrom="page">
                      <wp:posOffset>2886710</wp:posOffset>
                    </wp:positionV>
                    <wp:extent cx="7763510" cy="871220"/>
                    <wp:effectExtent l="0" t="0" r="8890" b="508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3510" cy="871220"/>
                            </a:xfrm>
                            <a:prstGeom prst="rect">
                              <a:avLst/>
                            </a:prstGeom>
                            <a:solidFill>
                              <a:srgbClr val="FFCC33"/>
                            </a:solidFill>
                            <a:ln w="19050">
                              <a:noFill/>
                              <a:miter lim="800000"/>
                              <a:headEnd/>
                              <a:tailEnd/>
                            </a:ln>
                          </wps:spPr>
                          <wps:txbx>
                            <w:txbxContent>
                              <w:p w14:paraId="23836240" w14:textId="7CB72A5D" w:rsidR="008824A8" w:rsidRPr="003B30D2" w:rsidRDefault="00A70877" w:rsidP="00CC1D71">
                                <w:pPr>
                                  <w:pStyle w:val="NoSpacing"/>
                                  <w:rPr>
                                    <w:rFonts w:ascii="Arial" w:hAnsi="Arial" w:cs="Arial"/>
                                    <w:b/>
                                    <w:bCs/>
                                    <w:color w:val="auto"/>
                                    <w:sz w:val="48"/>
                                    <w:szCs w:val="48"/>
                                  </w:rPr>
                                </w:pPr>
                                <w:r>
                                  <w:rPr>
                                    <w:rFonts w:ascii="Arial" w:hAnsi="Arial" w:cs="Arial"/>
                                    <w:b/>
                                    <w:bCs/>
                                    <w:color w:val="auto"/>
                                    <w:sz w:val="48"/>
                                    <w:szCs w:val="48"/>
                                  </w:rPr>
                                  <w:t>IMAGE PROCESSING SATELLITE IMAGES FOR CONTRAIL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75DD524" id="Rectangle 16" o:spid="_x0000_s1030" style="position:absolute;margin-left:560.1pt;margin-top:227.3pt;width:611.3pt;height:68.6pt;z-index:251658244;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" o:allowincell="f" fillcolor="#fc3" stroked="f" strokeweight="1.5pt">
                    <v:textbox inset="14.4pt,,14.4pt">
                      <w:txbxContent>
                        <w:p w14:paraId="23836240" w14:textId="7CB72A5D" w:rsidR="008824A8" w:rsidRPr="003B30D2" w:rsidRDefault="00A70877" w:rsidP="00CC1D71">
                          <w:pPr>
                            <w:pStyle w:val="NoSpacing"/>
                            <w:rPr>
                              <w:rFonts w:ascii="Arial" w:hAnsi="Arial" w:cs="Arial"/>
                              <w:b/>
                              <w:bCs/>
                              <w:color w:val="auto"/>
                              <w:sz w:val="48"/>
                              <w:szCs w:val="48"/>
                            </w:rPr>
                          </w:pPr>
                          <w:r>
                            <w:rPr>
                              <w:rFonts w:ascii="Arial" w:hAnsi="Arial" w:cs="Arial"/>
                              <w:b/>
                              <w:bCs/>
                              <w:color w:val="auto"/>
                              <w:sz w:val="48"/>
                              <w:szCs w:val="48"/>
                            </w:rPr>
                            <w:t>IMAGE PROCESSING SATELLITE IMAGES FOR CONTRAILS</w:t>
                          </w:r>
                        </w:p>
                      </w:txbxContent>
                    </v:textbox>
                    <w10:wrap anchorx="page" anchory="page"/>
                    <w10:anchorlock/>
                  </v:rect>
                </w:pict>
              </mc:Fallback>
            </mc:AlternateContent>
          </w:r>
          <w:r w:rsidR="008824A8">
            <w:rPr>
              <w:noProof/>
            </w:rPr>
            <w:drawing>
              <wp:anchor distT="0" distB="0" distL="114300" distR="114300" simplePos="0" relativeHeight="251658247" behindDoc="0" locked="1" layoutInCell="0" allowOverlap="1" wp14:anchorId="62F70941" wp14:editId="4B68F007">
                <wp:simplePos x="0" y="0"/>
                <wp:positionH relativeFrom="page">
                  <wp:posOffset>2447290</wp:posOffset>
                </wp:positionH>
                <wp:positionV relativeFrom="page">
                  <wp:posOffset>3756025</wp:posOffset>
                </wp:positionV>
                <wp:extent cx="5330825" cy="3558540"/>
                <wp:effectExtent l="0" t="0" r="3175"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rotWithShape="1">
                        <a:blip r:embed="rId14"/>
                        <a:srcRect l="12456" t="76" b="-76"/>
                        <a:stretch/>
                      </pic:blipFill>
                      <pic:spPr bwMode="auto">
                        <a:xfrm>
                          <a:off x="0" y="0"/>
                          <a:ext cx="5330825" cy="3558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24A8">
            <w:br w:type="page"/>
          </w:r>
        </w:p>
      </w:sdtContent>
    </w:sdt>
    <w:p w14:paraId="20FAD3B8" w14:textId="0C2D0247" w:rsidR="005737F8" w:rsidRDefault="009B7EBE">
      <w:pPr>
        <w:rPr>
          <w:noProof/>
        </w:rPr>
      </w:pPr>
      <w:r>
        <w:rPr>
          <w:noProof/>
        </w:rPr>
        <w:object w:dxaOrig="9360" w:dyaOrig="12160" w14:anchorId="3B17F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608pt" o:ole="">
            <v:imagedata r:id="rId15" o:title=""/>
          </v:shape>
          <o:OLEObject Type="Embed" ProgID="Word.Document.12" ShapeID="_x0000_i1025" DrawAspect="Content" ObjectID="_1731167837" r:id="rId16">
            <o:FieldCodes>\s</o:FieldCodes>
          </o:OLEObject>
        </w:object>
      </w:r>
    </w:p>
    <w:p w14:paraId="604A4E9F" w14:textId="77777777" w:rsidR="00F058C5" w:rsidRDefault="00F058C5"/>
    <w:sdt>
      <w:sdtPr>
        <w:id w:val="-420184857"/>
        <w:docPartObj>
          <w:docPartGallery w:val="Table of Contents"/>
          <w:docPartUnique/>
        </w:docPartObj>
      </w:sdtPr>
      <w:sdtEndPr>
        <w:rPr>
          <w:b/>
          <w:bCs/>
          <w:noProof/>
        </w:rPr>
      </w:sdtEndPr>
      <w:sdtContent>
        <w:p w14:paraId="263A65FC" w14:textId="63EF5144" w:rsidR="00BA4591" w:rsidRDefault="00A3793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20435084" w:history="1">
            <w:r w:rsidR="00FB7BCB" w:rsidRPr="006F4249">
              <w:rPr>
                <w:rStyle w:val="Hyperlink"/>
                <w:noProof/>
              </w:rPr>
              <w:t>Abstract</w:t>
            </w:r>
            <w:r w:rsidR="00FB7BCB">
              <w:rPr>
                <w:noProof/>
                <w:webHidden/>
              </w:rPr>
              <w:tab/>
            </w:r>
            <w:r w:rsidR="00FB7BCB">
              <w:rPr>
                <w:noProof/>
                <w:webHidden/>
              </w:rPr>
              <w:fldChar w:fldCharType="begin"/>
            </w:r>
            <w:r w:rsidR="00FB7BCB">
              <w:rPr>
                <w:noProof/>
                <w:webHidden/>
              </w:rPr>
              <w:instrText xml:space="preserve"> PAGEREF _Toc120435084 \h </w:instrText>
            </w:r>
            <w:r w:rsidR="00FB7BCB">
              <w:rPr>
                <w:noProof/>
                <w:webHidden/>
              </w:rPr>
            </w:r>
            <w:r w:rsidR="00FB7BCB">
              <w:rPr>
                <w:noProof/>
                <w:webHidden/>
              </w:rPr>
              <w:fldChar w:fldCharType="separate"/>
            </w:r>
            <w:r w:rsidR="00FB7BCB">
              <w:rPr>
                <w:noProof/>
                <w:webHidden/>
              </w:rPr>
              <w:t>4</w:t>
            </w:r>
            <w:r w:rsidR="00FB7BCB">
              <w:rPr>
                <w:noProof/>
                <w:webHidden/>
              </w:rPr>
              <w:fldChar w:fldCharType="end"/>
            </w:r>
          </w:hyperlink>
        </w:p>
        <w:p w14:paraId="2967403A" w14:textId="1D6494E3" w:rsidR="00FB7BCB" w:rsidRDefault="00E63C30">
          <w:pPr>
            <w:pStyle w:val="TOC1"/>
            <w:tabs>
              <w:tab w:val="left" w:pos="440"/>
              <w:tab w:val="right" w:leader="dot" w:pos="9350"/>
            </w:tabs>
            <w:rPr>
              <w:rFonts w:eastAsiaTheme="minorEastAsia"/>
              <w:noProof/>
            </w:rPr>
          </w:pPr>
          <w:hyperlink w:anchor="_Toc120435085" w:history="1">
            <w:r w:rsidR="00FB7BCB" w:rsidRPr="006F4249">
              <w:rPr>
                <w:rStyle w:val="Hyperlink"/>
                <w:noProof/>
              </w:rPr>
              <w:t>1</w:t>
            </w:r>
            <w:r w:rsidR="00FB7BCB">
              <w:rPr>
                <w:rFonts w:eastAsiaTheme="minorEastAsia"/>
                <w:noProof/>
              </w:rPr>
              <w:tab/>
            </w:r>
            <w:r w:rsidR="00FB7BCB" w:rsidRPr="006F4249">
              <w:rPr>
                <w:rStyle w:val="Hyperlink"/>
                <w:noProof/>
              </w:rPr>
              <w:t>Introduction</w:t>
            </w:r>
            <w:r w:rsidR="00FB7BCB">
              <w:rPr>
                <w:noProof/>
                <w:webHidden/>
              </w:rPr>
              <w:tab/>
            </w:r>
            <w:r w:rsidR="00FB7BCB">
              <w:rPr>
                <w:noProof/>
                <w:webHidden/>
              </w:rPr>
              <w:fldChar w:fldCharType="begin"/>
            </w:r>
            <w:r w:rsidR="00FB7BCB">
              <w:rPr>
                <w:noProof/>
                <w:webHidden/>
              </w:rPr>
              <w:instrText xml:space="preserve"> PAGEREF _Toc120435085 \h </w:instrText>
            </w:r>
            <w:r w:rsidR="00FB7BCB">
              <w:rPr>
                <w:noProof/>
                <w:webHidden/>
              </w:rPr>
            </w:r>
            <w:r w:rsidR="00FB7BCB">
              <w:rPr>
                <w:noProof/>
                <w:webHidden/>
              </w:rPr>
              <w:fldChar w:fldCharType="separate"/>
            </w:r>
            <w:r w:rsidR="00FB7BCB">
              <w:rPr>
                <w:noProof/>
                <w:webHidden/>
              </w:rPr>
              <w:t>5</w:t>
            </w:r>
            <w:r w:rsidR="00FB7BCB">
              <w:rPr>
                <w:noProof/>
                <w:webHidden/>
              </w:rPr>
              <w:fldChar w:fldCharType="end"/>
            </w:r>
          </w:hyperlink>
        </w:p>
        <w:p w14:paraId="7917B613" w14:textId="2A0F4EC1" w:rsidR="00FB7BCB" w:rsidRDefault="00E63C30">
          <w:pPr>
            <w:pStyle w:val="TOC2"/>
            <w:rPr>
              <w:rFonts w:eastAsiaTheme="minorEastAsia"/>
              <w:noProof/>
            </w:rPr>
          </w:pPr>
          <w:hyperlink w:anchor="_Toc120435086" w:history="1">
            <w:r w:rsidR="00FB7BCB" w:rsidRPr="006F4249">
              <w:rPr>
                <w:rStyle w:val="Hyperlink"/>
                <w:noProof/>
              </w:rPr>
              <w:t>1.1</w:t>
            </w:r>
            <w:r w:rsidR="00FB7BCB">
              <w:rPr>
                <w:rFonts w:eastAsiaTheme="minorEastAsia"/>
                <w:noProof/>
              </w:rPr>
              <w:tab/>
            </w:r>
            <w:r w:rsidR="00FB7BCB" w:rsidRPr="006F4249">
              <w:rPr>
                <w:rStyle w:val="Hyperlink"/>
                <w:noProof/>
              </w:rPr>
              <w:t>Background</w:t>
            </w:r>
            <w:r w:rsidR="00FB7BCB">
              <w:rPr>
                <w:noProof/>
                <w:webHidden/>
              </w:rPr>
              <w:tab/>
            </w:r>
            <w:r w:rsidR="00FB7BCB">
              <w:rPr>
                <w:noProof/>
                <w:webHidden/>
              </w:rPr>
              <w:fldChar w:fldCharType="begin"/>
            </w:r>
            <w:r w:rsidR="00FB7BCB">
              <w:rPr>
                <w:noProof/>
                <w:webHidden/>
              </w:rPr>
              <w:instrText xml:space="preserve"> PAGEREF _Toc120435086 \h </w:instrText>
            </w:r>
            <w:r w:rsidR="00FB7BCB">
              <w:rPr>
                <w:noProof/>
                <w:webHidden/>
              </w:rPr>
            </w:r>
            <w:r w:rsidR="00FB7BCB">
              <w:rPr>
                <w:noProof/>
                <w:webHidden/>
              </w:rPr>
              <w:fldChar w:fldCharType="separate"/>
            </w:r>
            <w:r w:rsidR="00FB7BCB">
              <w:rPr>
                <w:noProof/>
                <w:webHidden/>
              </w:rPr>
              <w:t>5</w:t>
            </w:r>
            <w:r w:rsidR="00FB7BCB">
              <w:rPr>
                <w:noProof/>
                <w:webHidden/>
              </w:rPr>
              <w:fldChar w:fldCharType="end"/>
            </w:r>
          </w:hyperlink>
        </w:p>
        <w:p w14:paraId="1DB10245" w14:textId="562C1DAE" w:rsidR="00FB7BCB" w:rsidRDefault="00E63C30">
          <w:pPr>
            <w:pStyle w:val="TOC2"/>
            <w:rPr>
              <w:rFonts w:eastAsiaTheme="minorEastAsia"/>
              <w:noProof/>
            </w:rPr>
          </w:pPr>
          <w:hyperlink w:anchor="_Toc120435087" w:history="1">
            <w:r w:rsidR="00FB7BCB" w:rsidRPr="006F4249">
              <w:rPr>
                <w:rStyle w:val="Hyperlink"/>
                <w:noProof/>
              </w:rPr>
              <w:t>1.2</w:t>
            </w:r>
            <w:r w:rsidR="00FB7BCB">
              <w:rPr>
                <w:rFonts w:eastAsiaTheme="minorEastAsia"/>
                <w:noProof/>
              </w:rPr>
              <w:tab/>
            </w:r>
            <w:r w:rsidR="00FB7BCB" w:rsidRPr="006F4249">
              <w:rPr>
                <w:rStyle w:val="Hyperlink"/>
                <w:noProof/>
              </w:rPr>
              <w:t>Problem Space</w:t>
            </w:r>
            <w:r w:rsidR="00FB7BCB">
              <w:rPr>
                <w:noProof/>
                <w:webHidden/>
              </w:rPr>
              <w:tab/>
            </w:r>
            <w:r w:rsidR="00FB7BCB">
              <w:rPr>
                <w:noProof/>
                <w:webHidden/>
              </w:rPr>
              <w:fldChar w:fldCharType="begin"/>
            </w:r>
            <w:r w:rsidR="00FB7BCB">
              <w:rPr>
                <w:noProof/>
                <w:webHidden/>
              </w:rPr>
              <w:instrText xml:space="preserve"> PAGEREF _Toc120435087 \h </w:instrText>
            </w:r>
            <w:r w:rsidR="00FB7BCB">
              <w:rPr>
                <w:noProof/>
                <w:webHidden/>
              </w:rPr>
            </w:r>
            <w:r w:rsidR="00FB7BCB">
              <w:rPr>
                <w:noProof/>
                <w:webHidden/>
              </w:rPr>
              <w:fldChar w:fldCharType="separate"/>
            </w:r>
            <w:r w:rsidR="00FB7BCB">
              <w:rPr>
                <w:noProof/>
                <w:webHidden/>
              </w:rPr>
              <w:t>7</w:t>
            </w:r>
            <w:r w:rsidR="00FB7BCB">
              <w:rPr>
                <w:noProof/>
                <w:webHidden/>
              </w:rPr>
              <w:fldChar w:fldCharType="end"/>
            </w:r>
          </w:hyperlink>
        </w:p>
        <w:p w14:paraId="2AB0E536" w14:textId="6F37AC5A" w:rsidR="00FB7BCB" w:rsidRDefault="00E63C30">
          <w:pPr>
            <w:pStyle w:val="TOC2"/>
            <w:rPr>
              <w:rFonts w:eastAsiaTheme="minorEastAsia"/>
              <w:noProof/>
            </w:rPr>
          </w:pPr>
          <w:hyperlink w:anchor="_Toc120435088" w:history="1">
            <w:r w:rsidR="00FB7BCB" w:rsidRPr="006F4249">
              <w:rPr>
                <w:rStyle w:val="Hyperlink"/>
                <w:noProof/>
              </w:rPr>
              <w:t>1.3</w:t>
            </w:r>
            <w:r w:rsidR="00FB7BCB">
              <w:rPr>
                <w:rFonts w:eastAsiaTheme="minorEastAsia"/>
                <w:noProof/>
              </w:rPr>
              <w:tab/>
            </w:r>
            <w:r w:rsidR="00FB7BCB" w:rsidRPr="006F4249">
              <w:rPr>
                <w:rStyle w:val="Hyperlink"/>
                <w:noProof/>
              </w:rPr>
              <w:t xml:space="preserve">Research </w:t>
            </w:r>
            <w:r w:rsidR="00FB7BCB">
              <w:rPr>
                <w:noProof/>
                <w:webHidden/>
              </w:rPr>
              <w:tab/>
            </w:r>
            <w:r w:rsidR="00FB7BCB">
              <w:rPr>
                <w:noProof/>
                <w:webHidden/>
              </w:rPr>
              <w:fldChar w:fldCharType="begin"/>
            </w:r>
            <w:r w:rsidR="00FB7BCB">
              <w:rPr>
                <w:noProof/>
                <w:webHidden/>
              </w:rPr>
              <w:instrText xml:space="preserve"> PAGEREF _Toc120435088 \h </w:instrText>
            </w:r>
            <w:r w:rsidR="00FB7BCB">
              <w:rPr>
                <w:noProof/>
                <w:webHidden/>
              </w:rPr>
            </w:r>
            <w:r w:rsidR="00FB7BCB">
              <w:rPr>
                <w:noProof/>
                <w:webHidden/>
              </w:rPr>
              <w:fldChar w:fldCharType="separate"/>
            </w:r>
            <w:r w:rsidR="00FB7BCB">
              <w:rPr>
                <w:noProof/>
                <w:webHidden/>
              </w:rPr>
              <w:t>8</w:t>
            </w:r>
            <w:r w:rsidR="00FB7BCB">
              <w:rPr>
                <w:noProof/>
                <w:webHidden/>
              </w:rPr>
              <w:fldChar w:fldCharType="end"/>
            </w:r>
          </w:hyperlink>
        </w:p>
        <w:p w14:paraId="5F5621C8" w14:textId="056F886E" w:rsidR="00FB7BCB" w:rsidRDefault="00E63C30">
          <w:pPr>
            <w:pStyle w:val="TOC2"/>
            <w:rPr>
              <w:rFonts w:eastAsiaTheme="minorEastAsia"/>
              <w:noProof/>
            </w:rPr>
          </w:pPr>
          <w:hyperlink w:anchor="_Toc120435089" w:history="1">
            <w:r w:rsidR="00FB7BCB" w:rsidRPr="006F4249">
              <w:rPr>
                <w:rStyle w:val="Hyperlink"/>
                <w:noProof/>
              </w:rPr>
              <w:t>1.4</w:t>
            </w:r>
            <w:r w:rsidR="00FB7BCB">
              <w:rPr>
                <w:rFonts w:eastAsiaTheme="minorEastAsia"/>
                <w:noProof/>
              </w:rPr>
              <w:tab/>
            </w:r>
            <w:r w:rsidR="00FB7BCB" w:rsidRPr="006F4249">
              <w:rPr>
                <w:rStyle w:val="Hyperlink"/>
                <w:noProof/>
              </w:rPr>
              <w:t>Solution Space</w:t>
            </w:r>
            <w:r w:rsidR="00FB7BCB">
              <w:rPr>
                <w:noProof/>
                <w:webHidden/>
              </w:rPr>
              <w:tab/>
            </w:r>
            <w:r w:rsidR="00FB7BCB">
              <w:rPr>
                <w:noProof/>
                <w:webHidden/>
              </w:rPr>
              <w:fldChar w:fldCharType="begin"/>
            </w:r>
            <w:r w:rsidR="00FB7BCB">
              <w:rPr>
                <w:noProof/>
                <w:webHidden/>
              </w:rPr>
              <w:instrText xml:space="preserve"> PAGEREF _Toc120435089 \h </w:instrText>
            </w:r>
            <w:r w:rsidR="00FB7BCB">
              <w:rPr>
                <w:noProof/>
                <w:webHidden/>
              </w:rPr>
            </w:r>
            <w:r w:rsidR="00FB7BCB">
              <w:rPr>
                <w:noProof/>
                <w:webHidden/>
              </w:rPr>
              <w:fldChar w:fldCharType="separate"/>
            </w:r>
            <w:r w:rsidR="00FB7BCB">
              <w:rPr>
                <w:noProof/>
                <w:webHidden/>
              </w:rPr>
              <w:t>9</w:t>
            </w:r>
            <w:r w:rsidR="00FB7BCB">
              <w:rPr>
                <w:noProof/>
                <w:webHidden/>
              </w:rPr>
              <w:fldChar w:fldCharType="end"/>
            </w:r>
          </w:hyperlink>
        </w:p>
        <w:p w14:paraId="065AD558" w14:textId="48E8E4F8" w:rsidR="00FB7BCB" w:rsidRDefault="00E63C30">
          <w:pPr>
            <w:pStyle w:val="TOC2"/>
            <w:rPr>
              <w:rFonts w:eastAsiaTheme="minorEastAsia"/>
              <w:noProof/>
            </w:rPr>
          </w:pPr>
          <w:hyperlink w:anchor="_Toc120435090" w:history="1">
            <w:r w:rsidR="00FB7BCB" w:rsidRPr="006F4249">
              <w:rPr>
                <w:rStyle w:val="Hyperlink"/>
                <w:noProof/>
              </w:rPr>
              <w:t>1.5</w:t>
            </w:r>
            <w:r w:rsidR="00FB7BCB">
              <w:rPr>
                <w:rFonts w:eastAsiaTheme="minorEastAsia"/>
                <w:noProof/>
              </w:rPr>
              <w:tab/>
            </w:r>
            <w:r w:rsidR="00FB7BCB" w:rsidRPr="006F4249">
              <w:rPr>
                <w:rStyle w:val="Hyperlink"/>
                <w:noProof/>
              </w:rPr>
              <w:t>Project Objectives</w:t>
            </w:r>
            <w:r w:rsidR="00FB7BCB">
              <w:rPr>
                <w:noProof/>
                <w:webHidden/>
              </w:rPr>
              <w:tab/>
            </w:r>
            <w:r w:rsidR="00FB7BCB">
              <w:rPr>
                <w:noProof/>
                <w:webHidden/>
              </w:rPr>
              <w:fldChar w:fldCharType="begin"/>
            </w:r>
            <w:r w:rsidR="00FB7BCB">
              <w:rPr>
                <w:noProof/>
                <w:webHidden/>
              </w:rPr>
              <w:instrText xml:space="preserve"> PAGEREF _Toc120435090 \h </w:instrText>
            </w:r>
            <w:r w:rsidR="00FB7BCB">
              <w:rPr>
                <w:noProof/>
                <w:webHidden/>
              </w:rPr>
            </w:r>
            <w:r w:rsidR="00FB7BCB">
              <w:rPr>
                <w:noProof/>
                <w:webHidden/>
              </w:rPr>
              <w:fldChar w:fldCharType="separate"/>
            </w:r>
            <w:r w:rsidR="00FB7BCB">
              <w:rPr>
                <w:noProof/>
                <w:webHidden/>
              </w:rPr>
              <w:t>9</w:t>
            </w:r>
            <w:r w:rsidR="00FB7BCB">
              <w:rPr>
                <w:noProof/>
                <w:webHidden/>
              </w:rPr>
              <w:fldChar w:fldCharType="end"/>
            </w:r>
          </w:hyperlink>
        </w:p>
        <w:p w14:paraId="65B742B8" w14:textId="3D1E3343" w:rsidR="00FB7BCB" w:rsidRDefault="00E63C30">
          <w:pPr>
            <w:pStyle w:val="TOC2"/>
            <w:rPr>
              <w:rFonts w:eastAsiaTheme="minorEastAsia"/>
              <w:noProof/>
            </w:rPr>
          </w:pPr>
          <w:hyperlink w:anchor="_Toc120435091" w:history="1">
            <w:r w:rsidR="00FB7BCB" w:rsidRPr="006F4249">
              <w:rPr>
                <w:rStyle w:val="Hyperlink"/>
                <w:noProof/>
              </w:rPr>
              <w:t>1.6</w:t>
            </w:r>
            <w:r w:rsidR="00FB7BCB">
              <w:rPr>
                <w:rFonts w:eastAsiaTheme="minorEastAsia"/>
                <w:noProof/>
              </w:rPr>
              <w:tab/>
            </w:r>
            <w:r w:rsidR="00FB7BCB" w:rsidRPr="006F4249">
              <w:rPr>
                <w:rStyle w:val="Hyperlink"/>
                <w:noProof/>
              </w:rPr>
              <w:t>Primary User Stories</w:t>
            </w:r>
            <w:r w:rsidR="00FB7BCB">
              <w:rPr>
                <w:noProof/>
                <w:webHidden/>
              </w:rPr>
              <w:tab/>
            </w:r>
            <w:r w:rsidR="00FB7BCB">
              <w:rPr>
                <w:noProof/>
                <w:webHidden/>
              </w:rPr>
              <w:fldChar w:fldCharType="begin"/>
            </w:r>
            <w:r w:rsidR="00FB7BCB">
              <w:rPr>
                <w:noProof/>
                <w:webHidden/>
              </w:rPr>
              <w:instrText xml:space="preserve"> PAGEREF _Toc120435091 \h </w:instrText>
            </w:r>
            <w:r w:rsidR="00FB7BCB">
              <w:rPr>
                <w:noProof/>
                <w:webHidden/>
              </w:rPr>
            </w:r>
            <w:r w:rsidR="00FB7BCB">
              <w:rPr>
                <w:noProof/>
                <w:webHidden/>
              </w:rPr>
              <w:fldChar w:fldCharType="separate"/>
            </w:r>
            <w:r w:rsidR="00FB7BCB">
              <w:rPr>
                <w:noProof/>
                <w:webHidden/>
              </w:rPr>
              <w:t>9</w:t>
            </w:r>
            <w:r w:rsidR="00FB7BCB">
              <w:rPr>
                <w:noProof/>
                <w:webHidden/>
              </w:rPr>
              <w:fldChar w:fldCharType="end"/>
            </w:r>
          </w:hyperlink>
        </w:p>
        <w:p w14:paraId="42877E10" w14:textId="5B00D89B" w:rsidR="00FB7BCB" w:rsidRDefault="00E63C30">
          <w:pPr>
            <w:pStyle w:val="TOC2"/>
            <w:rPr>
              <w:rFonts w:eastAsiaTheme="minorEastAsia"/>
              <w:noProof/>
            </w:rPr>
          </w:pPr>
          <w:hyperlink w:anchor="_Toc120435092" w:history="1">
            <w:r w:rsidR="00FB7BCB" w:rsidRPr="006F4249">
              <w:rPr>
                <w:rStyle w:val="Hyperlink"/>
                <w:noProof/>
              </w:rPr>
              <w:t>1.7</w:t>
            </w:r>
            <w:r w:rsidR="00FB7BCB">
              <w:rPr>
                <w:rFonts w:eastAsiaTheme="minorEastAsia"/>
                <w:noProof/>
              </w:rPr>
              <w:tab/>
            </w:r>
            <w:r w:rsidR="00FB7BCB" w:rsidRPr="006F4249">
              <w:rPr>
                <w:rStyle w:val="Hyperlink"/>
                <w:noProof/>
              </w:rPr>
              <w:t>Product Vision</w:t>
            </w:r>
            <w:r w:rsidR="00FB7BCB">
              <w:rPr>
                <w:noProof/>
                <w:webHidden/>
              </w:rPr>
              <w:tab/>
            </w:r>
            <w:r w:rsidR="00FB7BCB">
              <w:rPr>
                <w:noProof/>
                <w:webHidden/>
              </w:rPr>
              <w:fldChar w:fldCharType="begin"/>
            </w:r>
            <w:r w:rsidR="00FB7BCB">
              <w:rPr>
                <w:noProof/>
                <w:webHidden/>
              </w:rPr>
              <w:instrText xml:space="preserve"> PAGEREF _Toc120435092 \h </w:instrText>
            </w:r>
            <w:r w:rsidR="00FB7BCB">
              <w:rPr>
                <w:noProof/>
                <w:webHidden/>
              </w:rPr>
            </w:r>
            <w:r w:rsidR="00FB7BCB">
              <w:rPr>
                <w:noProof/>
                <w:webHidden/>
              </w:rPr>
              <w:fldChar w:fldCharType="separate"/>
            </w:r>
            <w:r w:rsidR="00FB7BCB">
              <w:rPr>
                <w:noProof/>
                <w:webHidden/>
              </w:rPr>
              <w:t>10</w:t>
            </w:r>
            <w:r w:rsidR="00FB7BCB">
              <w:rPr>
                <w:noProof/>
                <w:webHidden/>
              </w:rPr>
              <w:fldChar w:fldCharType="end"/>
            </w:r>
          </w:hyperlink>
        </w:p>
        <w:p w14:paraId="62FBF0E5" w14:textId="56ECC8C9" w:rsidR="00FB7BCB" w:rsidRDefault="00E63C30">
          <w:pPr>
            <w:pStyle w:val="TOC2"/>
            <w:rPr>
              <w:rFonts w:eastAsiaTheme="minorEastAsia"/>
              <w:noProof/>
            </w:rPr>
          </w:pPr>
          <w:hyperlink w:anchor="_Toc120435093" w:history="1">
            <w:r w:rsidR="00FB7BCB" w:rsidRPr="006F4249">
              <w:rPr>
                <w:rStyle w:val="Hyperlink"/>
                <w:noProof/>
              </w:rPr>
              <w:t>1.8</w:t>
            </w:r>
            <w:r w:rsidR="00FB7BCB">
              <w:rPr>
                <w:rFonts w:eastAsiaTheme="minorEastAsia"/>
                <w:noProof/>
              </w:rPr>
              <w:tab/>
            </w:r>
            <w:r w:rsidR="00FB7BCB" w:rsidRPr="006F4249">
              <w:rPr>
                <w:rStyle w:val="Hyperlink"/>
                <w:noProof/>
              </w:rPr>
              <w:t>Definition of Terms</w:t>
            </w:r>
            <w:r w:rsidR="00FB7BCB">
              <w:rPr>
                <w:noProof/>
                <w:webHidden/>
              </w:rPr>
              <w:tab/>
            </w:r>
            <w:r w:rsidR="00FB7BCB">
              <w:rPr>
                <w:noProof/>
                <w:webHidden/>
              </w:rPr>
              <w:fldChar w:fldCharType="begin"/>
            </w:r>
            <w:r w:rsidR="00FB7BCB">
              <w:rPr>
                <w:noProof/>
                <w:webHidden/>
              </w:rPr>
              <w:instrText xml:space="preserve"> PAGEREF _Toc120435093 \h </w:instrText>
            </w:r>
            <w:r w:rsidR="00FB7BCB">
              <w:rPr>
                <w:noProof/>
                <w:webHidden/>
              </w:rPr>
            </w:r>
            <w:r w:rsidR="00FB7BCB">
              <w:rPr>
                <w:noProof/>
                <w:webHidden/>
              </w:rPr>
              <w:fldChar w:fldCharType="separate"/>
            </w:r>
            <w:r w:rsidR="00FB7BCB">
              <w:rPr>
                <w:noProof/>
                <w:webHidden/>
              </w:rPr>
              <w:t>10</w:t>
            </w:r>
            <w:r w:rsidR="00FB7BCB">
              <w:rPr>
                <w:noProof/>
                <w:webHidden/>
              </w:rPr>
              <w:fldChar w:fldCharType="end"/>
            </w:r>
          </w:hyperlink>
        </w:p>
        <w:p w14:paraId="76556D29" w14:textId="3F60A4F6" w:rsidR="00FB7BCB" w:rsidRDefault="00E63C30">
          <w:pPr>
            <w:pStyle w:val="TOC1"/>
            <w:tabs>
              <w:tab w:val="left" w:pos="440"/>
              <w:tab w:val="right" w:leader="dot" w:pos="9350"/>
            </w:tabs>
            <w:rPr>
              <w:rFonts w:eastAsiaTheme="minorEastAsia"/>
              <w:noProof/>
            </w:rPr>
          </w:pPr>
          <w:hyperlink w:anchor="_Toc120435094" w:history="1">
            <w:r w:rsidR="00FB7BCB" w:rsidRPr="006F4249">
              <w:rPr>
                <w:rStyle w:val="Hyperlink"/>
                <w:noProof/>
              </w:rPr>
              <w:t>2</w:t>
            </w:r>
            <w:r w:rsidR="00FB7BCB">
              <w:rPr>
                <w:rFonts w:eastAsiaTheme="minorEastAsia"/>
                <w:noProof/>
              </w:rPr>
              <w:tab/>
            </w:r>
            <w:r w:rsidR="00FB7BCB" w:rsidRPr="006F4249">
              <w:rPr>
                <w:rStyle w:val="Hyperlink"/>
                <w:noProof/>
              </w:rPr>
              <w:t>Data Acquisition</w:t>
            </w:r>
            <w:r w:rsidR="00FB7BCB">
              <w:rPr>
                <w:noProof/>
                <w:webHidden/>
              </w:rPr>
              <w:tab/>
            </w:r>
            <w:r w:rsidR="00FB7BCB">
              <w:rPr>
                <w:noProof/>
                <w:webHidden/>
              </w:rPr>
              <w:fldChar w:fldCharType="begin"/>
            </w:r>
            <w:r w:rsidR="00FB7BCB">
              <w:rPr>
                <w:noProof/>
                <w:webHidden/>
              </w:rPr>
              <w:instrText xml:space="preserve"> PAGEREF _Toc120435094 \h </w:instrText>
            </w:r>
            <w:r w:rsidR="00FB7BCB">
              <w:rPr>
                <w:noProof/>
                <w:webHidden/>
              </w:rPr>
            </w:r>
            <w:r w:rsidR="00FB7BCB">
              <w:rPr>
                <w:noProof/>
                <w:webHidden/>
              </w:rPr>
              <w:fldChar w:fldCharType="separate"/>
            </w:r>
            <w:r w:rsidR="00FB7BCB">
              <w:rPr>
                <w:noProof/>
                <w:webHidden/>
              </w:rPr>
              <w:t>12</w:t>
            </w:r>
            <w:r w:rsidR="00FB7BCB">
              <w:rPr>
                <w:noProof/>
                <w:webHidden/>
              </w:rPr>
              <w:fldChar w:fldCharType="end"/>
            </w:r>
          </w:hyperlink>
        </w:p>
        <w:p w14:paraId="4649B448" w14:textId="74B5EA3C" w:rsidR="00FB7BCB" w:rsidRDefault="00E63C30">
          <w:pPr>
            <w:pStyle w:val="TOC2"/>
            <w:rPr>
              <w:rFonts w:eastAsiaTheme="minorEastAsia"/>
              <w:noProof/>
            </w:rPr>
          </w:pPr>
          <w:hyperlink w:anchor="_Toc120435095" w:history="1">
            <w:r w:rsidR="00FB7BCB" w:rsidRPr="006F4249">
              <w:rPr>
                <w:rStyle w:val="Hyperlink"/>
                <w:noProof/>
              </w:rPr>
              <w:t>2.1</w:t>
            </w:r>
            <w:r w:rsidR="00FB7BCB">
              <w:rPr>
                <w:rFonts w:eastAsiaTheme="minorEastAsia"/>
                <w:noProof/>
              </w:rPr>
              <w:tab/>
            </w:r>
            <w:r w:rsidR="00FB7BCB" w:rsidRPr="006F4249">
              <w:rPr>
                <w:rStyle w:val="Hyperlink"/>
                <w:noProof/>
              </w:rPr>
              <w:t>Overview</w:t>
            </w:r>
            <w:r w:rsidR="00FB7BCB">
              <w:rPr>
                <w:noProof/>
                <w:webHidden/>
              </w:rPr>
              <w:tab/>
            </w:r>
            <w:r w:rsidR="00FB7BCB">
              <w:rPr>
                <w:noProof/>
                <w:webHidden/>
              </w:rPr>
              <w:fldChar w:fldCharType="begin"/>
            </w:r>
            <w:r w:rsidR="00FB7BCB">
              <w:rPr>
                <w:noProof/>
                <w:webHidden/>
              </w:rPr>
              <w:instrText xml:space="preserve"> PAGEREF _Toc120435095 \h </w:instrText>
            </w:r>
            <w:r w:rsidR="00FB7BCB">
              <w:rPr>
                <w:noProof/>
                <w:webHidden/>
              </w:rPr>
            </w:r>
            <w:r w:rsidR="00FB7BCB">
              <w:rPr>
                <w:noProof/>
                <w:webHidden/>
              </w:rPr>
              <w:fldChar w:fldCharType="separate"/>
            </w:r>
            <w:r w:rsidR="00FB7BCB">
              <w:rPr>
                <w:noProof/>
                <w:webHidden/>
              </w:rPr>
              <w:t>12</w:t>
            </w:r>
            <w:r w:rsidR="00FB7BCB">
              <w:rPr>
                <w:noProof/>
                <w:webHidden/>
              </w:rPr>
              <w:fldChar w:fldCharType="end"/>
            </w:r>
          </w:hyperlink>
        </w:p>
        <w:p w14:paraId="149607B3" w14:textId="01440E06" w:rsidR="00FB7BCB" w:rsidRDefault="00E63C30">
          <w:pPr>
            <w:pStyle w:val="TOC2"/>
            <w:rPr>
              <w:rFonts w:eastAsiaTheme="minorEastAsia"/>
              <w:noProof/>
            </w:rPr>
          </w:pPr>
          <w:hyperlink w:anchor="_Toc120435096" w:history="1">
            <w:r w:rsidR="00FB7BCB" w:rsidRPr="006F4249">
              <w:rPr>
                <w:rStyle w:val="Hyperlink"/>
                <w:noProof/>
              </w:rPr>
              <w:t>2.2</w:t>
            </w:r>
            <w:r w:rsidR="00FB7BCB">
              <w:rPr>
                <w:rFonts w:eastAsiaTheme="minorEastAsia"/>
                <w:noProof/>
              </w:rPr>
              <w:tab/>
            </w:r>
            <w:r w:rsidR="00FB7BCB" w:rsidRPr="006F4249">
              <w:rPr>
                <w:rStyle w:val="Hyperlink"/>
                <w:noProof/>
              </w:rPr>
              <w:t>Field Descriptions</w:t>
            </w:r>
            <w:r w:rsidR="00FB7BCB">
              <w:rPr>
                <w:noProof/>
                <w:webHidden/>
              </w:rPr>
              <w:tab/>
            </w:r>
            <w:r w:rsidR="00FB7BCB">
              <w:rPr>
                <w:noProof/>
                <w:webHidden/>
              </w:rPr>
              <w:fldChar w:fldCharType="begin"/>
            </w:r>
            <w:r w:rsidR="00FB7BCB">
              <w:rPr>
                <w:noProof/>
                <w:webHidden/>
              </w:rPr>
              <w:instrText xml:space="preserve"> PAGEREF _Toc120435096 \h </w:instrText>
            </w:r>
            <w:r w:rsidR="00FB7BCB">
              <w:rPr>
                <w:noProof/>
                <w:webHidden/>
              </w:rPr>
            </w:r>
            <w:r w:rsidR="00FB7BCB">
              <w:rPr>
                <w:noProof/>
                <w:webHidden/>
              </w:rPr>
              <w:fldChar w:fldCharType="separate"/>
            </w:r>
            <w:r w:rsidR="00FB7BCB">
              <w:rPr>
                <w:noProof/>
                <w:webHidden/>
              </w:rPr>
              <w:t>12</w:t>
            </w:r>
            <w:r w:rsidR="00FB7BCB">
              <w:rPr>
                <w:noProof/>
                <w:webHidden/>
              </w:rPr>
              <w:fldChar w:fldCharType="end"/>
            </w:r>
          </w:hyperlink>
        </w:p>
        <w:p w14:paraId="5AB213D3" w14:textId="27F0285D" w:rsidR="00FB7BCB" w:rsidRDefault="00E63C30">
          <w:pPr>
            <w:pStyle w:val="TOC2"/>
            <w:rPr>
              <w:rFonts w:eastAsiaTheme="minorEastAsia"/>
              <w:noProof/>
            </w:rPr>
          </w:pPr>
          <w:hyperlink w:anchor="_Toc120435097" w:history="1">
            <w:r w:rsidR="00FB7BCB" w:rsidRPr="006F4249">
              <w:rPr>
                <w:rStyle w:val="Hyperlink"/>
                <w:noProof/>
              </w:rPr>
              <w:t>2.3</w:t>
            </w:r>
            <w:r w:rsidR="00FB7BCB">
              <w:rPr>
                <w:rFonts w:eastAsiaTheme="minorEastAsia"/>
                <w:noProof/>
              </w:rPr>
              <w:tab/>
            </w:r>
            <w:r w:rsidR="00FB7BCB" w:rsidRPr="006F4249">
              <w:rPr>
                <w:rStyle w:val="Hyperlink"/>
                <w:noProof/>
              </w:rPr>
              <w:t>Data Context</w:t>
            </w:r>
            <w:r w:rsidR="00FB7BCB">
              <w:rPr>
                <w:noProof/>
                <w:webHidden/>
              </w:rPr>
              <w:tab/>
            </w:r>
            <w:r w:rsidR="00FB7BCB">
              <w:rPr>
                <w:noProof/>
                <w:webHidden/>
              </w:rPr>
              <w:fldChar w:fldCharType="begin"/>
            </w:r>
            <w:r w:rsidR="00FB7BCB">
              <w:rPr>
                <w:noProof/>
                <w:webHidden/>
              </w:rPr>
              <w:instrText xml:space="preserve"> PAGEREF _Toc120435097 \h </w:instrText>
            </w:r>
            <w:r w:rsidR="00FB7BCB">
              <w:rPr>
                <w:noProof/>
                <w:webHidden/>
              </w:rPr>
            </w:r>
            <w:r w:rsidR="00FB7BCB">
              <w:rPr>
                <w:noProof/>
                <w:webHidden/>
              </w:rPr>
              <w:fldChar w:fldCharType="separate"/>
            </w:r>
            <w:r w:rsidR="00FB7BCB">
              <w:rPr>
                <w:noProof/>
                <w:webHidden/>
              </w:rPr>
              <w:t>12</w:t>
            </w:r>
            <w:r w:rsidR="00FB7BCB">
              <w:rPr>
                <w:noProof/>
                <w:webHidden/>
              </w:rPr>
              <w:fldChar w:fldCharType="end"/>
            </w:r>
          </w:hyperlink>
        </w:p>
        <w:p w14:paraId="7CAF6F86" w14:textId="233BCD6A" w:rsidR="00FB7BCB" w:rsidRDefault="00E63C30">
          <w:pPr>
            <w:pStyle w:val="TOC2"/>
            <w:rPr>
              <w:rFonts w:eastAsiaTheme="minorEastAsia"/>
              <w:noProof/>
            </w:rPr>
          </w:pPr>
          <w:hyperlink w:anchor="_Toc120435098" w:history="1">
            <w:r w:rsidR="00FB7BCB" w:rsidRPr="006F4249">
              <w:rPr>
                <w:rStyle w:val="Hyperlink"/>
                <w:noProof/>
              </w:rPr>
              <w:t>2.4</w:t>
            </w:r>
            <w:r w:rsidR="00FB7BCB">
              <w:rPr>
                <w:rFonts w:eastAsiaTheme="minorEastAsia"/>
                <w:noProof/>
              </w:rPr>
              <w:tab/>
            </w:r>
            <w:r w:rsidR="00FB7BCB" w:rsidRPr="006F4249">
              <w:rPr>
                <w:rStyle w:val="Hyperlink"/>
                <w:noProof/>
              </w:rPr>
              <w:t>Data Conditioning</w:t>
            </w:r>
            <w:r w:rsidR="00FB7BCB">
              <w:rPr>
                <w:noProof/>
                <w:webHidden/>
              </w:rPr>
              <w:tab/>
            </w:r>
            <w:r w:rsidR="00FB7BCB">
              <w:rPr>
                <w:noProof/>
                <w:webHidden/>
              </w:rPr>
              <w:fldChar w:fldCharType="begin"/>
            </w:r>
            <w:r w:rsidR="00FB7BCB">
              <w:rPr>
                <w:noProof/>
                <w:webHidden/>
              </w:rPr>
              <w:instrText xml:space="preserve"> PAGEREF _Toc120435098 \h </w:instrText>
            </w:r>
            <w:r w:rsidR="00FB7BCB">
              <w:rPr>
                <w:noProof/>
                <w:webHidden/>
              </w:rPr>
            </w:r>
            <w:r w:rsidR="00FB7BCB">
              <w:rPr>
                <w:noProof/>
                <w:webHidden/>
              </w:rPr>
              <w:fldChar w:fldCharType="separate"/>
            </w:r>
            <w:r w:rsidR="00FB7BCB">
              <w:rPr>
                <w:noProof/>
                <w:webHidden/>
              </w:rPr>
              <w:t>13</w:t>
            </w:r>
            <w:r w:rsidR="00FB7BCB">
              <w:rPr>
                <w:noProof/>
                <w:webHidden/>
              </w:rPr>
              <w:fldChar w:fldCharType="end"/>
            </w:r>
          </w:hyperlink>
        </w:p>
        <w:p w14:paraId="71565AC4" w14:textId="7F5D455E" w:rsidR="00FB7BCB" w:rsidRDefault="00E63C30">
          <w:pPr>
            <w:pStyle w:val="TOC2"/>
            <w:rPr>
              <w:rFonts w:eastAsiaTheme="minorEastAsia"/>
              <w:noProof/>
            </w:rPr>
          </w:pPr>
          <w:hyperlink w:anchor="_Toc120435099" w:history="1">
            <w:r w:rsidR="00FB7BCB" w:rsidRPr="006F4249">
              <w:rPr>
                <w:rStyle w:val="Hyperlink"/>
                <w:noProof/>
              </w:rPr>
              <w:t>2.5</w:t>
            </w:r>
            <w:r w:rsidR="00FB7BCB">
              <w:rPr>
                <w:rFonts w:eastAsiaTheme="minorEastAsia"/>
                <w:noProof/>
              </w:rPr>
              <w:tab/>
            </w:r>
            <w:r w:rsidR="00FB7BCB" w:rsidRPr="006F4249">
              <w:rPr>
                <w:rStyle w:val="Hyperlink"/>
                <w:noProof/>
              </w:rPr>
              <w:t>Data Quality Assessment</w:t>
            </w:r>
            <w:r w:rsidR="00FB7BCB">
              <w:rPr>
                <w:noProof/>
                <w:webHidden/>
              </w:rPr>
              <w:tab/>
            </w:r>
            <w:r w:rsidR="00FB7BCB">
              <w:rPr>
                <w:noProof/>
                <w:webHidden/>
              </w:rPr>
              <w:fldChar w:fldCharType="begin"/>
            </w:r>
            <w:r w:rsidR="00FB7BCB">
              <w:rPr>
                <w:noProof/>
                <w:webHidden/>
              </w:rPr>
              <w:instrText xml:space="preserve"> PAGEREF _Toc120435099 \h </w:instrText>
            </w:r>
            <w:r w:rsidR="00FB7BCB">
              <w:rPr>
                <w:noProof/>
                <w:webHidden/>
              </w:rPr>
            </w:r>
            <w:r w:rsidR="00FB7BCB">
              <w:rPr>
                <w:noProof/>
                <w:webHidden/>
              </w:rPr>
              <w:fldChar w:fldCharType="separate"/>
            </w:r>
            <w:r w:rsidR="00FB7BCB">
              <w:rPr>
                <w:noProof/>
                <w:webHidden/>
              </w:rPr>
              <w:t>14</w:t>
            </w:r>
            <w:r w:rsidR="00FB7BCB">
              <w:rPr>
                <w:noProof/>
                <w:webHidden/>
              </w:rPr>
              <w:fldChar w:fldCharType="end"/>
            </w:r>
          </w:hyperlink>
        </w:p>
        <w:p w14:paraId="18E51168" w14:textId="28BE4462" w:rsidR="00FB7BCB" w:rsidRDefault="00E63C30">
          <w:pPr>
            <w:pStyle w:val="TOC2"/>
            <w:rPr>
              <w:rFonts w:eastAsiaTheme="minorEastAsia"/>
              <w:noProof/>
            </w:rPr>
          </w:pPr>
          <w:hyperlink w:anchor="_Toc120435100" w:history="1">
            <w:r w:rsidR="00FB7BCB" w:rsidRPr="006F4249">
              <w:rPr>
                <w:rStyle w:val="Hyperlink"/>
                <w:noProof/>
              </w:rPr>
              <w:t>2.6</w:t>
            </w:r>
            <w:r w:rsidR="00FB7BCB">
              <w:rPr>
                <w:rFonts w:eastAsiaTheme="minorEastAsia"/>
                <w:noProof/>
              </w:rPr>
              <w:tab/>
            </w:r>
            <w:r w:rsidR="00FB7BCB" w:rsidRPr="006F4249">
              <w:rPr>
                <w:rStyle w:val="Hyperlink"/>
                <w:noProof/>
              </w:rPr>
              <w:t>Other Data Sources</w:t>
            </w:r>
            <w:r w:rsidR="00FB7BCB">
              <w:rPr>
                <w:noProof/>
                <w:webHidden/>
              </w:rPr>
              <w:tab/>
            </w:r>
            <w:r w:rsidR="00FB7BCB">
              <w:rPr>
                <w:noProof/>
                <w:webHidden/>
              </w:rPr>
              <w:fldChar w:fldCharType="begin"/>
            </w:r>
            <w:r w:rsidR="00FB7BCB">
              <w:rPr>
                <w:noProof/>
                <w:webHidden/>
              </w:rPr>
              <w:instrText xml:space="preserve"> PAGEREF _Toc120435100 \h </w:instrText>
            </w:r>
            <w:r w:rsidR="00FB7BCB">
              <w:rPr>
                <w:noProof/>
                <w:webHidden/>
              </w:rPr>
            </w:r>
            <w:r w:rsidR="00FB7BCB">
              <w:rPr>
                <w:noProof/>
                <w:webHidden/>
              </w:rPr>
              <w:fldChar w:fldCharType="separate"/>
            </w:r>
            <w:r w:rsidR="00FB7BCB">
              <w:rPr>
                <w:noProof/>
                <w:webHidden/>
              </w:rPr>
              <w:t>15</w:t>
            </w:r>
            <w:r w:rsidR="00FB7BCB">
              <w:rPr>
                <w:noProof/>
                <w:webHidden/>
              </w:rPr>
              <w:fldChar w:fldCharType="end"/>
            </w:r>
          </w:hyperlink>
        </w:p>
        <w:p w14:paraId="26D99488" w14:textId="18C31268" w:rsidR="00FB7BCB" w:rsidRDefault="00E63C30">
          <w:pPr>
            <w:pStyle w:val="TOC1"/>
            <w:tabs>
              <w:tab w:val="left" w:pos="440"/>
              <w:tab w:val="right" w:leader="dot" w:pos="9350"/>
            </w:tabs>
            <w:rPr>
              <w:rFonts w:eastAsiaTheme="minorEastAsia"/>
              <w:noProof/>
            </w:rPr>
          </w:pPr>
          <w:hyperlink w:anchor="_Toc120435101" w:history="1">
            <w:r w:rsidR="00FB7BCB" w:rsidRPr="006F4249">
              <w:rPr>
                <w:rStyle w:val="Hyperlink"/>
                <w:noProof/>
              </w:rPr>
              <w:t>3</w:t>
            </w:r>
            <w:r w:rsidR="00FB7BCB">
              <w:rPr>
                <w:rFonts w:eastAsiaTheme="minorEastAsia"/>
                <w:noProof/>
              </w:rPr>
              <w:tab/>
            </w:r>
            <w:r w:rsidR="00FB7BCB" w:rsidRPr="006F4249">
              <w:rPr>
                <w:rStyle w:val="Hyperlink"/>
                <w:noProof/>
              </w:rPr>
              <w:t>Analytics and Algorithms</w:t>
            </w:r>
            <w:r w:rsidR="00FB7BCB">
              <w:rPr>
                <w:noProof/>
                <w:webHidden/>
              </w:rPr>
              <w:tab/>
            </w:r>
            <w:r w:rsidR="00FB7BCB">
              <w:rPr>
                <w:noProof/>
                <w:webHidden/>
              </w:rPr>
              <w:fldChar w:fldCharType="begin"/>
            </w:r>
            <w:r w:rsidR="00FB7BCB">
              <w:rPr>
                <w:noProof/>
                <w:webHidden/>
              </w:rPr>
              <w:instrText xml:space="preserve"> PAGEREF _Toc120435101 \h </w:instrText>
            </w:r>
            <w:r w:rsidR="00FB7BCB">
              <w:rPr>
                <w:noProof/>
                <w:webHidden/>
              </w:rPr>
            </w:r>
            <w:r w:rsidR="00FB7BCB">
              <w:rPr>
                <w:noProof/>
                <w:webHidden/>
              </w:rPr>
              <w:fldChar w:fldCharType="separate"/>
            </w:r>
            <w:r w:rsidR="00FB7BCB">
              <w:rPr>
                <w:noProof/>
                <w:webHidden/>
              </w:rPr>
              <w:t>16</w:t>
            </w:r>
            <w:r w:rsidR="00FB7BCB">
              <w:rPr>
                <w:noProof/>
                <w:webHidden/>
              </w:rPr>
              <w:fldChar w:fldCharType="end"/>
            </w:r>
          </w:hyperlink>
        </w:p>
        <w:p w14:paraId="0423DF68" w14:textId="0BB6DEB7" w:rsidR="00FB7BCB" w:rsidRDefault="00E63C30">
          <w:pPr>
            <w:pStyle w:val="TOC2"/>
            <w:rPr>
              <w:rFonts w:eastAsiaTheme="minorEastAsia"/>
              <w:noProof/>
            </w:rPr>
          </w:pPr>
          <w:hyperlink w:anchor="_Toc120435102" w:history="1">
            <w:r w:rsidR="00FB7BCB" w:rsidRPr="006F4249">
              <w:rPr>
                <w:rStyle w:val="Hyperlink"/>
                <w:noProof/>
              </w:rPr>
              <w:t>3.1</w:t>
            </w:r>
            <w:r w:rsidR="00FB7BCB">
              <w:rPr>
                <w:rFonts w:eastAsiaTheme="minorEastAsia"/>
                <w:noProof/>
              </w:rPr>
              <w:tab/>
            </w:r>
            <w:r w:rsidR="00FB7BCB" w:rsidRPr="006F4249">
              <w:rPr>
                <w:rStyle w:val="Hyperlink"/>
                <w:noProof/>
              </w:rPr>
              <w:t>Hopper</w:t>
            </w:r>
            <w:r w:rsidR="00FB7BCB">
              <w:rPr>
                <w:noProof/>
                <w:webHidden/>
              </w:rPr>
              <w:tab/>
            </w:r>
            <w:r w:rsidR="00FB7BCB">
              <w:rPr>
                <w:noProof/>
                <w:webHidden/>
              </w:rPr>
              <w:fldChar w:fldCharType="begin"/>
            </w:r>
            <w:r w:rsidR="00FB7BCB">
              <w:rPr>
                <w:noProof/>
                <w:webHidden/>
              </w:rPr>
              <w:instrText xml:space="preserve"> PAGEREF _Toc120435102 \h </w:instrText>
            </w:r>
            <w:r w:rsidR="00FB7BCB">
              <w:rPr>
                <w:noProof/>
                <w:webHidden/>
              </w:rPr>
            </w:r>
            <w:r w:rsidR="00FB7BCB">
              <w:rPr>
                <w:noProof/>
                <w:webHidden/>
              </w:rPr>
              <w:fldChar w:fldCharType="separate"/>
            </w:r>
            <w:r w:rsidR="00FB7BCB">
              <w:rPr>
                <w:noProof/>
                <w:webHidden/>
              </w:rPr>
              <w:t>16</w:t>
            </w:r>
            <w:r w:rsidR="00FB7BCB">
              <w:rPr>
                <w:noProof/>
                <w:webHidden/>
              </w:rPr>
              <w:fldChar w:fldCharType="end"/>
            </w:r>
          </w:hyperlink>
        </w:p>
        <w:p w14:paraId="6F3E3C85" w14:textId="18795B45" w:rsidR="00FB7BCB" w:rsidRDefault="00E63C30">
          <w:pPr>
            <w:pStyle w:val="TOC3"/>
            <w:tabs>
              <w:tab w:val="left" w:pos="1320"/>
              <w:tab w:val="right" w:leader="dot" w:pos="9350"/>
            </w:tabs>
            <w:rPr>
              <w:rFonts w:eastAsiaTheme="minorEastAsia"/>
              <w:noProof/>
            </w:rPr>
          </w:pPr>
          <w:hyperlink w:anchor="_Toc120435103" w:history="1">
            <w:r w:rsidR="00FB7BCB" w:rsidRPr="006F4249">
              <w:rPr>
                <w:rStyle w:val="Hyperlink"/>
                <w:noProof/>
              </w:rPr>
              <w:t>3.1.1</w:t>
            </w:r>
            <w:r w:rsidR="00FB7BCB">
              <w:rPr>
                <w:rFonts w:eastAsiaTheme="minorEastAsia"/>
                <w:noProof/>
              </w:rPr>
              <w:tab/>
            </w:r>
            <w:r w:rsidR="00FB7BCB" w:rsidRPr="006F4249">
              <w:rPr>
                <w:rStyle w:val="Hyperlink"/>
                <w:noProof/>
              </w:rPr>
              <w:t>Neural Network Structure</w:t>
            </w:r>
            <w:r w:rsidR="00FB7BCB">
              <w:rPr>
                <w:noProof/>
                <w:webHidden/>
              </w:rPr>
              <w:tab/>
            </w:r>
            <w:r w:rsidR="00FB7BCB">
              <w:rPr>
                <w:noProof/>
                <w:webHidden/>
              </w:rPr>
              <w:fldChar w:fldCharType="begin"/>
            </w:r>
            <w:r w:rsidR="00FB7BCB">
              <w:rPr>
                <w:noProof/>
                <w:webHidden/>
              </w:rPr>
              <w:instrText xml:space="preserve"> PAGEREF _Toc120435103 \h </w:instrText>
            </w:r>
            <w:r w:rsidR="00FB7BCB">
              <w:rPr>
                <w:noProof/>
                <w:webHidden/>
              </w:rPr>
            </w:r>
            <w:r w:rsidR="00FB7BCB">
              <w:rPr>
                <w:noProof/>
                <w:webHidden/>
              </w:rPr>
              <w:fldChar w:fldCharType="separate"/>
            </w:r>
            <w:r w:rsidR="00FB7BCB">
              <w:rPr>
                <w:noProof/>
                <w:webHidden/>
              </w:rPr>
              <w:t>17</w:t>
            </w:r>
            <w:r w:rsidR="00FB7BCB">
              <w:rPr>
                <w:noProof/>
                <w:webHidden/>
              </w:rPr>
              <w:fldChar w:fldCharType="end"/>
            </w:r>
          </w:hyperlink>
        </w:p>
        <w:p w14:paraId="41A4ACCF" w14:textId="41DFAE63" w:rsidR="00FB7BCB" w:rsidRDefault="00E63C30">
          <w:pPr>
            <w:pStyle w:val="TOC3"/>
            <w:tabs>
              <w:tab w:val="left" w:pos="1320"/>
              <w:tab w:val="right" w:leader="dot" w:pos="9350"/>
            </w:tabs>
            <w:rPr>
              <w:rFonts w:eastAsiaTheme="minorEastAsia"/>
              <w:noProof/>
            </w:rPr>
          </w:pPr>
          <w:hyperlink w:anchor="_Toc120435104" w:history="1">
            <w:r w:rsidR="00FB7BCB" w:rsidRPr="006F4249">
              <w:rPr>
                <w:rStyle w:val="Hyperlink"/>
                <w:noProof/>
              </w:rPr>
              <w:t>3.1.2</w:t>
            </w:r>
            <w:r w:rsidR="00FB7BCB">
              <w:rPr>
                <w:rFonts w:eastAsiaTheme="minorEastAsia"/>
                <w:noProof/>
              </w:rPr>
              <w:tab/>
            </w:r>
            <w:r w:rsidR="00FB7BCB" w:rsidRPr="006F4249">
              <w:rPr>
                <w:rStyle w:val="Hyperlink"/>
                <w:noProof/>
              </w:rPr>
              <w:t>ResNet50</w:t>
            </w:r>
            <w:r w:rsidR="00FB7BCB">
              <w:rPr>
                <w:noProof/>
                <w:webHidden/>
              </w:rPr>
              <w:tab/>
            </w:r>
            <w:r w:rsidR="00FB7BCB">
              <w:rPr>
                <w:noProof/>
                <w:webHidden/>
              </w:rPr>
              <w:fldChar w:fldCharType="begin"/>
            </w:r>
            <w:r w:rsidR="00FB7BCB">
              <w:rPr>
                <w:noProof/>
                <w:webHidden/>
              </w:rPr>
              <w:instrText xml:space="preserve"> PAGEREF _Toc120435104 \h </w:instrText>
            </w:r>
            <w:r w:rsidR="00FB7BCB">
              <w:rPr>
                <w:noProof/>
                <w:webHidden/>
              </w:rPr>
            </w:r>
            <w:r w:rsidR="00FB7BCB">
              <w:rPr>
                <w:noProof/>
                <w:webHidden/>
              </w:rPr>
              <w:fldChar w:fldCharType="separate"/>
            </w:r>
            <w:r w:rsidR="00FB7BCB">
              <w:rPr>
                <w:noProof/>
                <w:webHidden/>
              </w:rPr>
              <w:t>18</w:t>
            </w:r>
            <w:r w:rsidR="00FB7BCB">
              <w:rPr>
                <w:noProof/>
                <w:webHidden/>
              </w:rPr>
              <w:fldChar w:fldCharType="end"/>
            </w:r>
          </w:hyperlink>
        </w:p>
        <w:p w14:paraId="658649A7" w14:textId="062936DE" w:rsidR="00FB7BCB" w:rsidRDefault="00E63C30">
          <w:pPr>
            <w:pStyle w:val="TOC2"/>
            <w:rPr>
              <w:rFonts w:eastAsiaTheme="minorEastAsia"/>
              <w:noProof/>
            </w:rPr>
          </w:pPr>
          <w:hyperlink w:anchor="_Toc120435105" w:history="1">
            <w:r w:rsidR="00FB7BCB" w:rsidRPr="006F4249">
              <w:rPr>
                <w:rStyle w:val="Hyperlink"/>
                <w:noProof/>
              </w:rPr>
              <w:t>3.2</w:t>
            </w:r>
            <w:r w:rsidR="00FB7BCB">
              <w:rPr>
                <w:rFonts w:eastAsiaTheme="minorEastAsia"/>
                <w:noProof/>
              </w:rPr>
              <w:tab/>
            </w:r>
            <w:r w:rsidR="00FB7BCB" w:rsidRPr="006F4249">
              <w:rPr>
                <w:rStyle w:val="Hyperlink"/>
                <w:noProof/>
              </w:rPr>
              <w:t>SageMaker</w:t>
            </w:r>
            <w:r w:rsidR="00FB7BCB">
              <w:rPr>
                <w:noProof/>
                <w:webHidden/>
              </w:rPr>
              <w:tab/>
            </w:r>
            <w:r w:rsidR="00FB7BCB">
              <w:rPr>
                <w:noProof/>
                <w:webHidden/>
              </w:rPr>
              <w:fldChar w:fldCharType="begin"/>
            </w:r>
            <w:r w:rsidR="00FB7BCB">
              <w:rPr>
                <w:noProof/>
                <w:webHidden/>
              </w:rPr>
              <w:instrText xml:space="preserve"> PAGEREF _Toc120435105 \h </w:instrText>
            </w:r>
            <w:r w:rsidR="00FB7BCB">
              <w:rPr>
                <w:noProof/>
                <w:webHidden/>
              </w:rPr>
            </w:r>
            <w:r w:rsidR="00FB7BCB">
              <w:rPr>
                <w:noProof/>
                <w:webHidden/>
              </w:rPr>
              <w:fldChar w:fldCharType="separate"/>
            </w:r>
            <w:r w:rsidR="00FB7BCB">
              <w:rPr>
                <w:noProof/>
                <w:webHidden/>
              </w:rPr>
              <w:t>19</w:t>
            </w:r>
            <w:r w:rsidR="00FB7BCB">
              <w:rPr>
                <w:noProof/>
                <w:webHidden/>
              </w:rPr>
              <w:fldChar w:fldCharType="end"/>
            </w:r>
          </w:hyperlink>
        </w:p>
        <w:p w14:paraId="6BC47E4E" w14:textId="16287149" w:rsidR="00FB7BCB" w:rsidRDefault="00E63C30">
          <w:pPr>
            <w:pStyle w:val="TOC1"/>
            <w:tabs>
              <w:tab w:val="left" w:pos="440"/>
              <w:tab w:val="right" w:leader="dot" w:pos="9350"/>
            </w:tabs>
            <w:rPr>
              <w:rFonts w:eastAsiaTheme="minorEastAsia"/>
              <w:noProof/>
            </w:rPr>
          </w:pPr>
          <w:hyperlink w:anchor="_Toc120435106" w:history="1">
            <w:r w:rsidR="00FB7BCB" w:rsidRPr="006F4249">
              <w:rPr>
                <w:rStyle w:val="Hyperlink"/>
                <w:noProof/>
              </w:rPr>
              <w:t>4</w:t>
            </w:r>
            <w:r w:rsidR="00FB7BCB">
              <w:rPr>
                <w:rFonts w:eastAsiaTheme="minorEastAsia"/>
                <w:noProof/>
              </w:rPr>
              <w:tab/>
            </w:r>
            <w:r w:rsidR="00FB7BCB" w:rsidRPr="006F4249">
              <w:rPr>
                <w:rStyle w:val="Hyperlink"/>
                <w:noProof/>
              </w:rPr>
              <w:t>Visualization</w:t>
            </w:r>
            <w:r w:rsidR="00FB7BCB">
              <w:rPr>
                <w:noProof/>
                <w:webHidden/>
              </w:rPr>
              <w:tab/>
            </w:r>
            <w:r w:rsidR="00FB7BCB">
              <w:rPr>
                <w:noProof/>
                <w:webHidden/>
              </w:rPr>
              <w:fldChar w:fldCharType="begin"/>
            </w:r>
            <w:r w:rsidR="00FB7BCB">
              <w:rPr>
                <w:noProof/>
                <w:webHidden/>
              </w:rPr>
              <w:instrText xml:space="preserve"> PAGEREF _Toc120435106 \h </w:instrText>
            </w:r>
            <w:r w:rsidR="00FB7BCB">
              <w:rPr>
                <w:noProof/>
                <w:webHidden/>
              </w:rPr>
            </w:r>
            <w:r w:rsidR="00FB7BCB">
              <w:rPr>
                <w:noProof/>
                <w:webHidden/>
              </w:rPr>
              <w:fldChar w:fldCharType="separate"/>
            </w:r>
            <w:r w:rsidR="00FB7BCB">
              <w:rPr>
                <w:noProof/>
                <w:webHidden/>
              </w:rPr>
              <w:t>24</w:t>
            </w:r>
            <w:r w:rsidR="00FB7BCB">
              <w:rPr>
                <w:noProof/>
                <w:webHidden/>
              </w:rPr>
              <w:fldChar w:fldCharType="end"/>
            </w:r>
          </w:hyperlink>
        </w:p>
        <w:p w14:paraId="6C2E7317" w14:textId="4CD154E3" w:rsidR="00FB7BCB" w:rsidRDefault="00E63C30">
          <w:pPr>
            <w:pStyle w:val="TOC1"/>
            <w:tabs>
              <w:tab w:val="left" w:pos="440"/>
              <w:tab w:val="right" w:leader="dot" w:pos="9350"/>
            </w:tabs>
            <w:rPr>
              <w:rFonts w:eastAsiaTheme="minorEastAsia"/>
              <w:noProof/>
            </w:rPr>
          </w:pPr>
          <w:hyperlink w:anchor="_Toc120435107" w:history="1">
            <w:r w:rsidR="00FB7BCB" w:rsidRPr="006F4249">
              <w:rPr>
                <w:rStyle w:val="Hyperlink"/>
                <w:noProof/>
              </w:rPr>
              <w:t>5</w:t>
            </w:r>
            <w:r w:rsidR="00FB7BCB">
              <w:rPr>
                <w:rFonts w:eastAsiaTheme="minorEastAsia"/>
                <w:noProof/>
              </w:rPr>
              <w:tab/>
            </w:r>
            <w:r w:rsidR="00FB7BCB" w:rsidRPr="006F4249">
              <w:rPr>
                <w:rStyle w:val="Hyperlink"/>
                <w:noProof/>
              </w:rPr>
              <w:t>Findings</w:t>
            </w:r>
            <w:r w:rsidR="00FB7BCB">
              <w:rPr>
                <w:noProof/>
                <w:webHidden/>
              </w:rPr>
              <w:tab/>
            </w:r>
            <w:r w:rsidR="00FB7BCB">
              <w:rPr>
                <w:noProof/>
                <w:webHidden/>
              </w:rPr>
              <w:fldChar w:fldCharType="begin"/>
            </w:r>
            <w:r w:rsidR="00FB7BCB">
              <w:rPr>
                <w:noProof/>
                <w:webHidden/>
              </w:rPr>
              <w:instrText xml:space="preserve"> PAGEREF _Toc120435107 \h </w:instrText>
            </w:r>
            <w:r w:rsidR="00FB7BCB">
              <w:rPr>
                <w:noProof/>
                <w:webHidden/>
              </w:rPr>
            </w:r>
            <w:r w:rsidR="00FB7BCB">
              <w:rPr>
                <w:noProof/>
                <w:webHidden/>
              </w:rPr>
              <w:fldChar w:fldCharType="separate"/>
            </w:r>
            <w:r w:rsidR="00FB7BCB">
              <w:rPr>
                <w:noProof/>
                <w:webHidden/>
              </w:rPr>
              <w:t>36</w:t>
            </w:r>
            <w:r w:rsidR="00FB7BCB">
              <w:rPr>
                <w:noProof/>
                <w:webHidden/>
              </w:rPr>
              <w:fldChar w:fldCharType="end"/>
            </w:r>
          </w:hyperlink>
        </w:p>
        <w:p w14:paraId="4D0223D4" w14:textId="5C27F50C" w:rsidR="00FB7BCB" w:rsidRDefault="00E63C30">
          <w:pPr>
            <w:pStyle w:val="TOC1"/>
            <w:tabs>
              <w:tab w:val="left" w:pos="440"/>
              <w:tab w:val="right" w:leader="dot" w:pos="9350"/>
            </w:tabs>
            <w:rPr>
              <w:rFonts w:eastAsiaTheme="minorEastAsia"/>
              <w:noProof/>
            </w:rPr>
          </w:pPr>
          <w:hyperlink w:anchor="_Toc120435108" w:history="1">
            <w:r w:rsidR="00FB7BCB" w:rsidRPr="006F4249">
              <w:rPr>
                <w:rStyle w:val="Hyperlink"/>
                <w:noProof/>
              </w:rPr>
              <w:t>6</w:t>
            </w:r>
            <w:r w:rsidR="00FB7BCB">
              <w:rPr>
                <w:rFonts w:eastAsiaTheme="minorEastAsia"/>
                <w:noProof/>
              </w:rPr>
              <w:tab/>
            </w:r>
            <w:r w:rsidR="00FB7BCB" w:rsidRPr="006F4249">
              <w:rPr>
                <w:rStyle w:val="Hyperlink"/>
                <w:noProof/>
              </w:rPr>
              <w:t>Summary</w:t>
            </w:r>
            <w:r w:rsidR="00FB7BCB">
              <w:rPr>
                <w:noProof/>
                <w:webHidden/>
              </w:rPr>
              <w:tab/>
            </w:r>
            <w:r w:rsidR="00FB7BCB">
              <w:rPr>
                <w:noProof/>
                <w:webHidden/>
              </w:rPr>
              <w:fldChar w:fldCharType="begin"/>
            </w:r>
            <w:r w:rsidR="00FB7BCB">
              <w:rPr>
                <w:noProof/>
                <w:webHidden/>
              </w:rPr>
              <w:instrText xml:space="preserve"> PAGEREF _Toc120435108 \h </w:instrText>
            </w:r>
            <w:r w:rsidR="00FB7BCB">
              <w:rPr>
                <w:noProof/>
                <w:webHidden/>
              </w:rPr>
            </w:r>
            <w:r w:rsidR="00FB7BCB">
              <w:rPr>
                <w:noProof/>
                <w:webHidden/>
              </w:rPr>
              <w:fldChar w:fldCharType="separate"/>
            </w:r>
            <w:r w:rsidR="00FB7BCB">
              <w:rPr>
                <w:noProof/>
                <w:webHidden/>
              </w:rPr>
              <w:t>37</w:t>
            </w:r>
            <w:r w:rsidR="00FB7BCB">
              <w:rPr>
                <w:noProof/>
                <w:webHidden/>
              </w:rPr>
              <w:fldChar w:fldCharType="end"/>
            </w:r>
          </w:hyperlink>
        </w:p>
        <w:p w14:paraId="66255A33" w14:textId="390A8677" w:rsidR="00FB7BCB" w:rsidRDefault="00E63C30">
          <w:pPr>
            <w:pStyle w:val="TOC1"/>
            <w:tabs>
              <w:tab w:val="left" w:pos="440"/>
              <w:tab w:val="right" w:leader="dot" w:pos="9350"/>
            </w:tabs>
            <w:rPr>
              <w:rFonts w:eastAsiaTheme="minorEastAsia"/>
              <w:noProof/>
            </w:rPr>
          </w:pPr>
          <w:hyperlink w:anchor="_Toc120435109" w:history="1">
            <w:r w:rsidR="00FB7BCB" w:rsidRPr="006F4249">
              <w:rPr>
                <w:rStyle w:val="Hyperlink"/>
                <w:noProof/>
              </w:rPr>
              <w:t>7</w:t>
            </w:r>
            <w:r w:rsidR="00FB7BCB">
              <w:rPr>
                <w:rFonts w:eastAsiaTheme="minorEastAsia"/>
                <w:noProof/>
              </w:rPr>
              <w:tab/>
            </w:r>
            <w:r w:rsidR="00FB7BCB" w:rsidRPr="006F4249">
              <w:rPr>
                <w:rStyle w:val="Hyperlink"/>
                <w:noProof/>
              </w:rPr>
              <w:t>Future Work</w:t>
            </w:r>
            <w:r w:rsidR="00FB7BCB">
              <w:rPr>
                <w:noProof/>
                <w:webHidden/>
              </w:rPr>
              <w:tab/>
            </w:r>
            <w:r w:rsidR="00FB7BCB">
              <w:rPr>
                <w:noProof/>
                <w:webHidden/>
              </w:rPr>
              <w:fldChar w:fldCharType="begin"/>
            </w:r>
            <w:r w:rsidR="00FB7BCB">
              <w:rPr>
                <w:noProof/>
                <w:webHidden/>
              </w:rPr>
              <w:instrText xml:space="preserve"> PAGEREF _Toc120435109 \h </w:instrText>
            </w:r>
            <w:r w:rsidR="00FB7BCB">
              <w:rPr>
                <w:noProof/>
                <w:webHidden/>
              </w:rPr>
            </w:r>
            <w:r w:rsidR="00FB7BCB">
              <w:rPr>
                <w:noProof/>
                <w:webHidden/>
              </w:rPr>
              <w:fldChar w:fldCharType="separate"/>
            </w:r>
            <w:r w:rsidR="00FB7BCB">
              <w:rPr>
                <w:noProof/>
                <w:webHidden/>
              </w:rPr>
              <w:t>38</w:t>
            </w:r>
            <w:r w:rsidR="00FB7BCB">
              <w:rPr>
                <w:noProof/>
                <w:webHidden/>
              </w:rPr>
              <w:fldChar w:fldCharType="end"/>
            </w:r>
          </w:hyperlink>
        </w:p>
        <w:p w14:paraId="42023CBB" w14:textId="7966E699" w:rsidR="00FB7BCB" w:rsidRDefault="00E63C30">
          <w:pPr>
            <w:pStyle w:val="TOC1"/>
            <w:tabs>
              <w:tab w:val="left" w:pos="440"/>
              <w:tab w:val="right" w:leader="dot" w:pos="9350"/>
            </w:tabs>
            <w:rPr>
              <w:rFonts w:eastAsiaTheme="minorEastAsia"/>
              <w:noProof/>
            </w:rPr>
          </w:pPr>
          <w:hyperlink w:anchor="_Toc120435110" w:history="1">
            <w:r w:rsidR="00FB7BCB" w:rsidRPr="006F4249">
              <w:rPr>
                <w:rStyle w:val="Hyperlink"/>
                <w:noProof/>
              </w:rPr>
              <w:t>8</w:t>
            </w:r>
            <w:r w:rsidR="00FB7BCB">
              <w:rPr>
                <w:rFonts w:eastAsiaTheme="minorEastAsia"/>
                <w:noProof/>
              </w:rPr>
              <w:tab/>
            </w:r>
            <w:r w:rsidR="00FB7BCB" w:rsidRPr="006F4249">
              <w:rPr>
                <w:rStyle w:val="Hyperlink"/>
                <w:noProof/>
              </w:rPr>
              <w:t>Appendix A: Code References</w:t>
            </w:r>
            <w:r w:rsidR="00FB7BCB">
              <w:rPr>
                <w:noProof/>
                <w:webHidden/>
              </w:rPr>
              <w:tab/>
            </w:r>
            <w:r w:rsidR="00FB7BCB">
              <w:rPr>
                <w:noProof/>
                <w:webHidden/>
              </w:rPr>
              <w:fldChar w:fldCharType="begin"/>
            </w:r>
            <w:r w:rsidR="00FB7BCB">
              <w:rPr>
                <w:noProof/>
                <w:webHidden/>
              </w:rPr>
              <w:instrText xml:space="preserve"> PAGEREF _Toc120435110 \h </w:instrText>
            </w:r>
            <w:r w:rsidR="00FB7BCB">
              <w:rPr>
                <w:noProof/>
                <w:webHidden/>
              </w:rPr>
            </w:r>
            <w:r w:rsidR="00FB7BCB">
              <w:rPr>
                <w:noProof/>
                <w:webHidden/>
              </w:rPr>
              <w:fldChar w:fldCharType="separate"/>
            </w:r>
            <w:r w:rsidR="00FB7BCB">
              <w:rPr>
                <w:noProof/>
                <w:webHidden/>
              </w:rPr>
              <w:t>39</w:t>
            </w:r>
            <w:r w:rsidR="00FB7BCB">
              <w:rPr>
                <w:noProof/>
                <w:webHidden/>
              </w:rPr>
              <w:fldChar w:fldCharType="end"/>
            </w:r>
          </w:hyperlink>
        </w:p>
        <w:p w14:paraId="6AE0A27B" w14:textId="7978F4A3" w:rsidR="00FB7BCB" w:rsidRDefault="00E63C30">
          <w:pPr>
            <w:pStyle w:val="TOC2"/>
            <w:rPr>
              <w:rFonts w:eastAsiaTheme="minorEastAsia"/>
              <w:noProof/>
            </w:rPr>
          </w:pPr>
          <w:hyperlink w:anchor="_Toc120435111" w:history="1">
            <w:r w:rsidR="00FB7BCB" w:rsidRPr="006F4249">
              <w:rPr>
                <w:rStyle w:val="Hyperlink"/>
                <w:noProof/>
              </w:rPr>
              <w:t>8.1</w:t>
            </w:r>
            <w:r w:rsidR="00FB7BCB">
              <w:rPr>
                <w:rFonts w:eastAsiaTheme="minorEastAsia"/>
                <w:noProof/>
              </w:rPr>
              <w:tab/>
            </w:r>
            <w:r w:rsidR="00FB7BCB" w:rsidRPr="006F4249">
              <w:rPr>
                <w:rStyle w:val="Hyperlink"/>
                <w:noProof/>
              </w:rPr>
              <w:t>Team Error-Plane</w:t>
            </w:r>
            <w:r w:rsidR="00FB7BCB">
              <w:rPr>
                <w:noProof/>
                <w:webHidden/>
              </w:rPr>
              <w:tab/>
            </w:r>
            <w:r w:rsidR="00FB7BCB">
              <w:rPr>
                <w:noProof/>
                <w:webHidden/>
              </w:rPr>
              <w:fldChar w:fldCharType="begin"/>
            </w:r>
            <w:r w:rsidR="00FB7BCB">
              <w:rPr>
                <w:noProof/>
                <w:webHidden/>
              </w:rPr>
              <w:instrText xml:space="preserve"> PAGEREF _Toc120435111 \h </w:instrText>
            </w:r>
            <w:r w:rsidR="00FB7BCB">
              <w:rPr>
                <w:noProof/>
                <w:webHidden/>
              </w:rPr>
            </w:r>
            <w:r w:rsidR="00FB7BCB">
              <w:rPr>
                <w:noProof/>
                <w:webHidden/>
              </w:rPr>
              <w:fldChar w:fldCharType="separate"/>
            </w:r>
            <w:r w:rsidR="00FB7BCB">
              <w:rPr>
                <w:noProof/>
                <w:webHidden/>
              </w:rPr>
              <w:t>39</w:t>
            </w:r>
            <w:r w:rsidR="00FB7BCB">
              <w:rPr>
                <w:noProof/>
                <w:webHidden/>
              </w:rPr>
              <w:fldChar w:fldCharType="end"/>
            </w:r>
          </w:hyperlink>
        </w:p>
        <w:p w14:paraId="46C62CA3" w14:textId="38DD856D" w:rsidR="00FB7BCB" w:rsidRDefault="00E63C30">
          <w:pPr>
            <w:pStyle w:val="TOC2"/>
            <w:rPr>
              <w:rFonts w:eastAsiaTheme="minorEastAsia"/>
              <w:noProof/>
            </w:rPr>
          </w:pPr>
          <w:hyperlink w:anchor="_Toc120435112" w:history="1">
            <w:r w:rsidR="00FB7BCB" w:rsidRPr="006F4249">
              <w:rPr>
                <w:rStyle w:val="Hyperlink"/>
                <w:noProof/>
              </w:rPr>
              <w:t>8.2</w:t>
            </w:r>
            <w:r w:rsidR="00FB7BCB">
              <w:rPr>
                <w:rFonts w:eastAsiaTheme="minorEastAsia"/>
                <w:noProof/>
              </w:rPr>
              <w:tab/>
            </w:r>
            <w:r w:rsidR="00FB7BCB" w:rsidRPr="006F4249">
              <w:rPr>
                <w:rStyle w:val="Hyperlink"/>
                <w:noProof/>
              </w:rPr>
              <w:t>Developers</w:t>
            </w:r>
            <w:r w:rsidR="00FB7BCB">
              <w:rPr>
                <w:noProof/>
                <w:webHidden/>
              </w:rPr>
              <w:tab/>
            </w:r>
            <w:r w:rsidR="00FB7BCB">
              <w:rPr>
                <w:noProof/>
                <w:webHidden/>
              </w:rPr>
              <w:fldChar w:fldCharType="begin"/>
            </w:r>
            <w:r w:rsidR="00FB7BCB">
              <w:rPr>
                <w:noProof/>
                <w:webHidden/>
              </w:rPr>
              <w:instrText xml:space="preserve"> PAGEREF _Toc120435112 \h </w:instrText>
            </w:r>
            <w:r w:rsidR="00FB7BCB">
              <w:rPr>
                <w:noProof/>
                <w:webHidden/>
              </w:rPr>
            </w:r>
            <w:r w:rsidR="00FB7BCB">
              <w:rPr>
                <w:noProof/>
                <w:webHidden/>
              </w:rPr>
              <w:fldChar w:fldCharType="separate"/>
            </w:r>
            <w:r w:rsidR="00FB7BCB">
              <w:rPr>
                <w:noProof/>
                <w:webHidden/>
              </w:rPr>
              <w:t>39</w:t>
            </w:r>
            <w:r w:rsidR="00FB7BCB">
              <w:rPr>
                <w:noProof/>
                <w:webHidden/>
              </w:rPr>
              <w:fldChar w:fldCharType="end"/>
            </w:r>
          </w:hyperlink>
        </w:p>
        <w:p w14:paraId="3BAB4F0B" w14:textId="15CD37C6" w:rsidR="00FB7BCB" w:rsidRDefault="00E63C30">
          <w:pPr>
            <w:pStyle w:val="TOC1"/>
            <w:tabs>
              <w:tab w:val="left" w:pos="440"/>
              <w:tab w:val="right" w:leader="dot" w:pos="9350"/>
            </w:tabs>
            <w:rPr>
              <w:rFonts w:eastAsiaTheme="minorEastAsia"/>
              <w:noProof/>
            </w:rPr>
          </w:pPr>
          <w:hyperlink w:anchor="_Toc120435113" w:history="1">
            <w:r w:rsidR="00FB7BCB" w:rsidRPr="006F4249">
              <w:rPr>
                <w:rStyle w:val="Hyperlink"/>
                <w:noProof/>
              </w:rPr>
              <w:t>9</w:t>
            </w:r>
            <w:r w:rsidR="00FB7BCB">
              <w:rPr>
                <w:rFonts w:eastAsiaTheme="minorEastAsia"/>
                <w:noProof/>
              </w:rPr>
              <w:tab/>
            </w:r>
            <w:r w:rsidR="00FB7BCB" w:rsidRPr="006F4249">
              <w:rPr>
                <w:rStyle w:val="Hyperlink"/>
                <w:noProof/>
              </w:rPr>
              <w:t>Appendix B: Risk Section</w:t>
            </w:r>
            <w:r w:rsidR="00FB7BCB">
              <w:rPr>
                <w:noProof/>
                <w:webHidden/>
              </w:rPr>
              <w:tab/>
            </w:r>
            <w:r w:rsidR="00FB7BCB">
              <w:rPr>
                <w:noProof/>
                <w:webHidden/>
              </w:rPr>
              <w:fldChar w:fldCharType="begin"/>
            </w:r>
            <w:r w:rsidR="00FB7BCB">
              <w:rPr>
                <w:noProof/>
                <w:webHidden/>
              </w:rPr>
              <w:instrText xml:space="preserve"> PAGEREF _Toc120435113 \h </w:instrText>
            </w:r>
            <w:r w:rsidR="00FB7BCB">
              <w:rPr>
                <w:noProof/>
                <w:webHidden/>
              </w:rPr>
            </w:r>
            <w:r w:rsidR="00FB7BCB">
              <w:rPr>
                <w:noProof/>
                <w:webHidden/>
              </w:rPr>
              <w:fldChar w:fldCharType="separate"/>
            </w:r>
            <w:r w:rsidR="00FB7BCB">
              <w:rPr>
                <w:noProof/>
                <w:webHidden/>
              </w:rPr>
              <w:t>39</w:t>
            </w:r>
            <w:r w:rsidR="00FB7BCB">
              <w:rPr>
                <w:noProof/>
                <w:webHidden/>
              </w:rPr>
              <w:fldChar w:fldCharType="end"/>
            </w:r>
          </w:hyperlink>
        </w:p>
        <w:p w14:paraId="36042D11" w14:textId="53263A6A" w:rsidR="00FB7BCB" w:rsidRDefault="00E63C30">
          <w:pPr>
            <w:pStyle w:val="TOC2"/>
            <w:rPr>
              <w:rFonts w:eastAsiaTheme="minorEastAsia"/>
              <w:noProof/>
            </w:rPr>
          </w:pPr>
          <w:hyperlink w:anchor="_Toc120435114" w:history="1">
            <w:r w:rsidR="00FB7BCB" w:rsidRPr="006F4249">
              <w:rPr>
                <w:rStyle w:val="Hyperlink"/>
                <w:noProof/>
              </w:rPr>
              <w:t>9.1</w:t>
            </w:r>
            <w:r w:rsidR="00FB7BCB">
              <w:rPr>
                <w:rFonts w:eastAsiaTheme="minorEastAsia"/>
                <w:noProof/>
              </w:rPr>
              <w:tab/>
            </w:r>
            <w:r w:rsidR="00FB7BCB" w:rsidRPr="006F4249">
              <w:rPr>
                <w:rStyle w:val="Hyperlink"/>
                <w:noProof/>
              </w:rPr>
              <w:t>Sprint 1 Risks</w:t>
            </w:r>
            <w:r w:rsidR="00FB7BCB">
              <w:rPr>
                <w:noProof/>
                <w:webHidden/>
              </w:rPr>
              <w:tab/>
            </w:r>
            <w:r w:rsidR="00FB7BCB">
              <w:rPr>
                <w:noProof/>
                <w:webHidden/>
              </w:rPr>
              <w:fldChar w:fldCharType="begin"/>
            </w:r>
            <w:r w:rsidR="00FB7BCB">
              <w:rPr>
                <w:noProof/>
                <w:webHidden/>
              </w:rPr>
              <w:instrText xml:space="preserve"> PAGEREF _Toc120435114 \h </w:instrText>
            </w:r>
            <w:r w:rsidR="00FB7BCB">
              <w:rPr>
                <w:noProof/>
                <w:webHidden/>
              </w:rPr>
            </w:r>
            <w:r w:rsidR="00FB7BCB">
              <w:rPr>
                <w:noProof/>
                <w:webHidden/>
              </w:rPr>
              <w:fldChar w:fldCharType="separate"/>
            </w:r>
            <w:r w:rsidR="00FB7BCB">
              <w:rPr>
                <w:noProof/>
                <w:webHidden/>
              </w:rPr>
              <w:t>39</w:t>
            </w:r>
            <w:r w:rsidR="00FB7BCB">
              <w:rPr>
                <w:noProof/>
                <w:webHidden/>
              </w:rPr>
              <w:fldChar w:fldCharType="end"/>
            </w:r>
          </w:hyperlink>
        </w:p>
        <w:p w14:paraId="5941B75F" w14:textId="60DC4369" w:rsidR="00FB7BCB" w:rsidRDefault="00E63C30">
          <w:pPr>
            <w:pStyle w:val="TOC2"/>
            <w:rPr>
              <w:rFonts w:eastAsiaTheme="minorEastAsia"/>
              <w:noProof/>
            </w:rPr>
          </w:pPr>
          <w:hyperlink w:anchor="_Toc120435115" w:history="1">
            <w:r w:rsidR="00FB7BCB" w:rsidRPr="006F4249">
              <w:rPr>
                <w:rStyle w:val="Hyperlink"/>
                <w:noProof/>
              </w:rPr>
              <w:t>9.2</w:t>
            </w:r>
            <w:r w:rsidR="00FB7BCB">
              <w:rPr>
                <w:rFonts w:eastAsiaTheme="minorEastAsia"/>
                <w:noProof/>
              </w:rPr>
              <w:tab/>
            </w:r>
            <w:r w:rsidR="00FB7BCB" w:rsidRPr="006F4249">
              <w:rPr>
                <w:rStyle w:val="Hyperlink"/>
                <w:noProof/>
              </w:rPr>
              <w:t>Sprint 2 Risks</w:t>
            </w:r>
            <w:r w:rsidR="00FB7BCB">
              <w:rPr>
                <w:noProof/>
                <w:webHidden/>
              </w:rPr>
              <w:tab/>
            </w:r>
            <w:r w:rsidR="00FB7BCB">
              <w:rPr>
                <w:noProof/>
                <w:webHidden/>
              </w:rPr>
              <w:fldChar w:fldCharType="begin"/>
            </w:r>
            <w:r w:rsidR="00FB7BCB">
              <w:rPr>
                <w:noProof/>
                <w:webHidden/>
              </w:rPr>
              <w:instrText xml:space="preserve"> PAGEREF _Toc120435115 \h </w:instrText>
            </w:r>
            <w:r w:rsidR="00FB7BCB">
              <w:rPr>
                <w:noProof/>
                <w:webHidden/>
              </w:rPr>
            </w:r>
            <w:r w:rsidR="00FB7BCB">
              <w:rPr>
                <w:noProof/>
                <w:webHidden/>
              </w:rPr>
              <w:fldChar w:fldCharType="separate"/>
            </w:r>
            <w:r w:rsidR="00FB7BCB">
              <w:rPr>
                <w:noProof/>
                <w:webHidden/>
              </w:rPr>
              <w:t>40</w:t>
            </w:r>
            <w:r w:rsidR="00FB7BCB">
              <w:rPr>
                <w:noProof/>
                <w:webHidden/>
              </w:rPr>
              <w:fldChar w:fldCharType="end"/>
            </w:r>
          </w:hyperlink>
        </w:p>
        <w:p w14:paraId="49249B51" w14:textId="67844E55" w:rsidR="00FB7BCB" w:rsidRDefault="00E63C30">
          <w:pPr>
            <w:pStyle w:val="TOC2"/>
            <w:rPr>
              <w:rFonts w:eastAsiaTheme="minorEastAsia"/>
              <w:noProof/>
            </w:rPr>
          </w:pPr>
          <w:hyperlink w:anchor="_Toc120435116" w:history="1">
            <w:r w:rsidR="00FB7BCB" w:rsidRPr="006F4249">
              <w:rPr>
                <w:rStyle w:val="Hyperlink"/>
                <w:noProof/>
              </w:rPr>
              <w:t>9.3</w:t>
            </w:r>
            <w:r w:rsidR="00FB7BCB">
              <w:rPr>
                <w:rFonts w:eastAsiaTheme="minorEastAsia"/>
                <w:noProof/>
              </w:rPr>
              <w:tab/>
            </w:r>
            <w:r w:rsidR="00FB7BCB" w:rsidRPr="006F4249">
              <w:rPr>
                <w:rStyle w:val="Hyperlink"/>
                <w:noProof/>
              </w:rPr>
              <w:t>Sprint 3 Risks</w:t>
            </w:r>
            <w:r w:rsidR="00FB7BCB">
              <w:rPr>
                <w:noProof/>
                <w:webHidden/>
              </w:rPr>
              <w:tab/>
            </w:r>
            <w:r w:rsidR="00FB7BCB">
              <w:rPr>
                <w:noProof/>
                <w:webHidden/>
              </w:rPr>
              <w:fldChar w:fldCharType="begin"/>
            </w:r>
            <w:r w:rsidR="00FB7BCB">
              <w:rPr>
                <w:noProof/>
                <w:webHidden/>
              </w:rPr>
              <w:instrText xml:space="preserve"> PAGEREF _Toc120435116 \h </w:instrText>
            </w:r>
            <w:r w:rsidR="00FB7BCB">
              <w:rPr>
                <w:noProof/>
                <w:webHidden/>
              </w:rPr>
            </w:r>
            <w:r w:rsidR="00FB7BCB">
              <w:rPr>
                <w:noProof/>
                <w:webHidden/>
              </w:rPr>
              <w:fldChar w:fldCharType="separate"/>
            </w:r>
            <w:r w:rsidR="00FB7BCB">
              <w:rPr>
                <w:noProof/>
                <w:webHidden/>
              </w:rPr>
              <w:t>40</w:t>
            </w:r>
            <w:r w:rsidR="00FB7BCB">
              <w:rPr>
                <w:noProof/>
                <w:webHidden/>
              </w:rPr>
              <w:fldChar w:fldCharType="end"/>
            </w:r>
          </w:hyperlink>
        </w:p>
        <w:p w14:paraId="1C674A2B" w14:textId="47D90A88" w:rsidR="00FB7BCB" w:rsidRDefault="00E63C30">
          <w:pPr>
            <w:pStyle w:val="TOC2"/>
            <w:rPr>
              <w:rFonts w:eastAsiaTheme="minorEastAsia"/>
              <w:noProof/>
            </w:rPr>
          </w:pPr>
          <w:hyperlink w:anchor="_Toc120435117" w:history="1">
            <w:r w:rsidR="00FB7BCB" w:rsidRPr="006F4249">
              <w:rPr>
                <w:rStyle w:val="Hyperlink"/>
                <w:noProof/>
              </w:rPr>
              <w:t>9.4</w:t>
            </w:r>
            <w:r w:rsidR="00FB7BCB">
              <w:rPr>
                <w:rFonts w:eastAsiaTheme="minorEastAsia"/>
                <w:noProof/>
              </w:rPr>
              <w:tab/>
            </w:r>
            <w:r w:rsidR="00FB7BCB" w:rsidRPr="006F4249">
              <w:rPr>
                <w:rStyle w:val="Hyperlink"/>
                <w:noProof/>
              </w:rPr>
              <w:t>Sprint 4 Risks</w:t>
            </w:r>
            <w:r w:rsidR="00FB7BCB">
              <w:rPr>
                <w:noProof/>
                <w:webHidden/>
              </w:rPr>
              <w:tab/>
            </w:r>
            <w:r w:rsidR="00FB7BCB">
              <w:rPr>
                <w:noProof/>
                <w:webHidden/>
              </w:rPr>
              <w:fldChar w:fldCharType="begin"/>
            </w:r>
            <w:r w:rsidR="00FB7BCB">
              <w:rPr>
                <w:noProof/>
                <w:webHidden/>
              </w:rPr>
              <w:instrText xml:space="preserve"> PAGEREF _Toc120435117 \h </w:instrText>
            </w:r>
            <w:r w:rsidR="00FB7BCB">
              <w:rPr>
                <w:noProof/>
                <w:webHidden/>
              </w:rPr>
            </w:r>
            <w:r w:rsidR="00FB7BCB">
              <w:rPr>
                <w:noProof/>
                <w:webHidden/>
              </w:rPr>
              <w:fldChar w:fldCharType="separate"/>
            </w:r>
            <w:r w:rsidR="00FB7BCB">
              <w:rPr>
                <w:noProof/>
                <w:webHidden/>
              </w:rPr>
              <w:t>41</w:t>
            </w:r>
            <w:r w:rsidR="00FB7BCB">
              <w:rPr>
                <w:noProof/>
                <w:webHidden/>
              </w:rPr>
              <w:fldChar w:fldCharType="end"/>
            </w:r>
          </w:hyperlink>
        </w:p>
        <w:p w14:paraId="419521FF" w14:textId="22077750" w:rsidR="00FB7BCB" w:rsidRDefault="00E63C30">
          <w:pPr>
            <w:pStyle w:val="TOC2"/>
            <w:rPr>
              <w:rFonts w:eastAsiaTheme="minorEastAsia"/>
              <w:noProof/>
            </w:rPr>
          </w:pPr>
          <w:hyperlink w:anchor="_Toc120435118" w:history="1">
            <w:r w:rsidR="00FB7BCB" w:rsidRPr="006F4249">
              <w:rPr>
                <w:rStyle w:val="Hyperlink"/>
                <w:noProof/>
              </w:rPr>
              <w:t>9.5</w:t>
            </w:r>
            <w:r w:rsidR="00FB7BCB">
              <w:rPr>
                <w:rFonts w:eastAsiaTheme="minorEastAsia"/>
                <w:noProof/>
              </w:rPr>
              <w:tab/>
            </w:r>
            <w:r w:rsidR="00FB7BCB" w:rsidRPr="006F4249">
              <w:rPr>
                <w:rStyle w:val="Hyperlink"/>
                <w:noProof/>
              </w:rPr>
              <w:t>Sprint 5 Risks</w:t>
            </w:r>
            <w:r w:rsidR="00FB7BCB">
              <w:rPr>
                <w:noProof/>
                <w:webHidden/>
              </w:rPr>
              <w:tab/>
            </w:r>
            <w:r w:rsidR="00FB7BCB">
              <w:rPr>
                <w:noProof/>
                <w:webHidden/>
              </w:rPr>
              <w:fldChar w:fldCharType="begin"/>
            </w:r>
            <w:r w:rsidR="00FB7BCB">
              <w:rPr>
                <w:noProof/>
                <w:webHidden/>
              </w:rPr>
              <w:instrText xml:space="preserve"> PAGEREF _Toc120435118 \h </w:instrText>
            </w:r>
            <w:r w:rsidR="00FB7BCB">
              <w:rPr>
                <w:noProof/>
                <w:webHidden/>
              </w:rPr>
            </w:r>
            <w:r w:rsidR="00FB7BCB">
              <w:rPr>
                <w:noProof/>
                <w:webHidden/>
              </w:rPr>
              <w:fldChar w:fldCharType="separate"/>
            </w:r>
            <w:r w:rsidR="00FB7BCB">
              <w:rPr>
                <w:noProof/>
                <w:webHidden/>
              </w:rPr>
              <w:t>41</w:t>
            </w:r>
            <w:r w:rsidR="00FB7BCB">
              <w:rPr>
                <w:noProof/>
                <w:webHidden/>
              </w:rPr>
              <w:fldChar w:fldCharType="end"/>
            </w:r>
          </w:hyperlink>
        </w:p>
        <w:p w14:paraId="11460D54" w14:textId="33808D33" w:rsidR="00FB7BCB" w:rsidRDefault="00E63C30">
          <w:pPr>
            <w:pStyle w:val="TOC1"/>
            <w:tabs>
              <w:tab w:val="left" w:pos="660"/>
              <w:tab w:val="right" w:leader="dot" w:pos="9350"/>
            </w:tabs>
            <w:rPr>
              <w:rFonts w:eastAsiaTheme="minorEastAsia"/>
              <w:noProof/>
            </w:rPr>
          </w:pPr>
          <w:hyperlink w:anchor="_Toc120435119" w:history="1">
            <w:r w:rsidR="00FB7BCB" w:rsidRPr="006F4249">
              <w:rPr>
                <w:rStyle w:val="Hyperlink"/>
                <w:noProof/>
              </w:rPr>
              <w:t>10</w:t>
            </w:r>
            <w:r w:rsidR="00FB7BCB">
              <w:rPr>
                <w:rFonts w:eastAsiaTheme="minorEastAsia"/>
                <w:noProof/>
              </w:rPr>
              <w:tab/>
            </w:r>
            <w:r w:rsidR="00FB7BCB" w:rsidRPr="006F4249">
              <w:rPr>
                <w:rStyle w:val="Hyperlink"/>
                <w:noProof/>
              </w:rPr>
              <w:t>Appendix C: Agile Development</w:t>
            </w:r>
            <w:r w:rsidR="00FB7BCB">
              <w:rPr>
                <w:noProof/>
                <w:webHidden/>
              </w:rPr>
              <w:tab/>
            </w:r>
            <w:r w:rsidR="00FB7BCB">
              <w:rPr>
                <w:noProof/>
                <w:webHidden/>
              </w:rPr>
              <w:fldChar w:fldCharType="begin"/>
            </w:r>
            <w:r w:rsidR="00FB7BCB">
              <w:rPr>
                <w:noProof/>
                <w:webHidden/>
              </w:rPr>
              <w:instrText xml:space="preserve"> PAGEREF _Toc120435119 \h </w:instrText>
            </w:r>
            <w:r w:rsidR="00FB7BCB">
              <w:rPr>
                <w:noProof/>
                <w:webHidden/>
              </w:rPr>
            </w:r>
            <w:r w:rsidR="00FB7BCB">
              <w:rPr>
                <w:noProof/>
                <w:webHidden/>
              </w:rPr>
              <w:fldChar w:fldCharType="separate"/>
            </w:r>
            <w:r w:rsidR="00FB7BCB">
              <w:rPr>
                <w:noProof/>
                <w:webHidden/>
              </w:rPr>
              <w:t>42</w:t>
            </w:r>
            <w:r w:rsidR="00FB7BCB">
              <w:rPr>
                <w:noProof/>
                <w:webHidden/>
              </w:rPr>
              <w:fldChar w:fldCharType="end"/>
            </w:r>
          </w:hyperlink>
        </w:p>
        <w:p w14:paraId="477A1340" w14:textId="38B924C7" w:rsidR="00FB7BCB" w:rsidRDefault="00E63C30">
          <w:pPr>
            <w:pStyle w:val="TOC2"/>
            <w:rPr>
              <w:rFonts w:eastAsiaTheme="minorEastAsia"/>
              <w:noProof/>
            </w:rPr>
          </w:pPr>
          <w:hyperlink w:anchor="_Toc120435120" w:history="1">
            <w:r w:rsidR="00FB7BCB" w:rsidRPr="006F4249">
              <w:rPr>
                <w:rStyle w:val="Hyperlink"/>
                <w:noProof/>
              </w:rPr>
              <w:t>10.1</w:t>
            </w:r>
            <w:r w:rsidR="00FB7BCB">
              <w:rPr>
                <w:rFonts w:eastAsiaTheme="minorEastAsia"/>
                <w:noProof/>
              </w:rPr>
              <w:tab/>
            </w:r>
            <w:r w:rsidR="00FB7BCB" w:rsidRPr="006F4249">
              <w:rPr>
                <w:rStyle w:val="Hyperlink"/>
                <w:noProof/>
              </w:rPr>
              <w:t>Scrum Methodology</w:t>
            </w:r>
            <w:r w:rsidR="00FB7BCB">
              <w:rPr>
                <w:noProof/>
                <w:webHidden/>
              </w:rPr>
              <w:tab/>
            </w:r>
            <w:r w:rsidR="00FB7BCB">
              <w:rPr>
                <w:noProof/>
                <w:webHidden/>
              </w:rPr>
              <w:fldChar w:fldCharType="begin"/>
            </w:r>
            <w:r w:rsidR="00FB7BCB">
              <w:rPr>
                <w:noProof/>
                <w:webHidden/>
              </w:rPr>
              <w:instrText xml:space="preserve"> PAGEREF _Toc120435120 \h </w:instrText>
            </w:r>
            <w:r w:rsidR="00FB7BCB">
              <w:rPr>
                <w:noProof/>
                <w:webHidden/>
              </w:rPr>
            </w:r>
            <w:r w:rsidR="00FB7BCB">
              <w:rPr>
                <w:noProof/>
                <w:webHidden/>
              </w:rPr>
              <w:fldChar w:fldCharType="separate"/>
            </w:r>
            <w:r w:rsidR="00FB7BCB">
              <w:rPr>
                <w:noProof/>
                <w:webHidden/>
              </w:rPr>
              <w:t>42</w:t>
            </w:r>
            <w:r w:rsidR="00FB7BCB">
              <w:rPr>
                <w:noProof/>
                <w:webHidden/>
              </w:rPr>
              <w:fldChar w:fldCharType="end"/>
            </w:r>
          </w:hyperlink>
        </w:p>
        <w:p w14:paraId="31415FE2" w14:textId="30E9DA10" w:rsidR="00FB7BCB" w:rsidRDefault="00E63C30">
          <w:pPr>
            <w:pStyle w:val="TOC2"/>
            <w:rPr>
              <w:rFonts w:eastAsiaTheme="minorEastAsia"/>
              <w:noProof/>
            </w:rPr>
          </w:pPr>
          <w:hyperlink w:anchor="_Toc120435121" w:history="1">
            <w:r w:rsidR="00FB7BCB" w:rsidRPr="006F4249">
              <w:rPr>
                <w:rStyle w:val="Hyperlink"/>
                <w:noProof/>
              </w:rPr>
              <w:t>10.2</w:t>
            </w:r>
            <w:r w:rsidR="00FB7BCB">
              <w:rPr>
                <w:rFonts w:eastAsiaTheme="minorEastAsia"/>
                <w:noProof/>
              </w:rPr>
              <w:tab/>
            </w:r>
            <w:r w:rsidR="00FB7BCB" w:rsidRPr="006F4249">
              <w:rPr>
                <w:rStyle w:val="Hyperlink"/>
                <w:noProof/>
              </w:rPr>
              <w:t>Sprint 1 Analysis</w:t>
            </w:r>
            <w:r w:rsidR="00FB7BCB">
              <w:rPr>
                <w:noProof/>
                <w:webHidden/>
              </w:rPr>
              <w:tab/>
            </w:r>
            <w:r w:rsidR="00FB7BCB">
              <w:rPr>
                <w:noProof/>
                <w:webHidden/>
              </w:rPr>
              <w:fldChar w:fldCharType="begin"/>
            </w:r>
            <w:r w:rsidR="00FB7BCB">
              <w:rPr>
                <w:noProof/>
                <w:webHidden/>
              </w:rPr>
              <w:instrText xml:space="preserve"> PAGEREF _Toc120435121 \h </w:instrText>
            </w:r>
            <w:r w:rsidR="00FB7BCB">
              <w:rPr>
                <w:noProof/>
                <w:webHidden/>
              </w:rPr>
            </w:r>
            <w:r w:rsidR="00FB7BCB">
              <w:rPr>
                <w:noProof/>
                <w:webHidden/>
              </w:rPr>
              <w:fldChar w:fldCharType="separate"/>
            </w:r>
            <w:r w:rsidR="00FB7BCB">
              <w:rPr>
                <w:noProof/>
                <w:webHidden/>
              </w:rPr>
              <w:t>42</w:t>
            </w:r>
            <w:r w:rsidR="00FB7BCB">
              <w:rPr>
                <w:noProof/>
                <w:webHidden/>
              </w:rPr>
              <w:fldChar w:fldCharType="end"/>
            </w:r>
          </w:hyperlink>
        </w:p>
        <w:p w14:paraId="34082E94" w14:textId="4D3C4170" w:rsidR="00FB7BCB" w:rsidRDefault="00E63C30">
          <w:pPr>
            <w:pStyle w:val="TOC2"/>
            <w:rPr>
              <w:rFonts w:eastAsiaTheme="minorEastAsia"/>
              <w:noProof/>
            </w:rPr>
          </w:pPr>
          <w:hyperlink w:anchor="_Toc120435122" w:history="1">
            <w:r w:rsidR="00FB7BCB" w:rsidRPr="006F4249">
              <w:rPr>
                <w:rStyle w:val="Hyperlink"/>
                <w:noProof/>
              </w:rPr>
              <w:t>10.3</w:t>
            </w:r>
            <w:r w:rsidR="00FB7BCB">
              <w:rPr>
                <w:rFonts w:eastAsiaTheme="minorEastAsia"/>
                <w:noProof/>
              </w:rPr>
              <w:tab/>
            </w:r>
            <w:r w:rsidR="00FB7BCB" w:rsidRPr="006F4249">
              <w:rPr>
                <w:rStyle w:val="Hyperlink"/>
                <w:noProof/>
              </w:rPr>
              <w:t>Sprint 2 Analysis</w:t>
            </w:r>
            <w:r w:rsidR="00FB7BCB">
              <w:rPr>
                <w:noProof/>
                <w:webHidden/>
              </w:rPr>
              <w:tab/>
            </w:r>
            <w:r w:rsidR="00FB7BCB">
              <w:rPr>
                <w:noProof/>
                <w:webHidden/>
              </w:rPr>
              <w:fldChar w:fldCharType="begin"/>
            </w:r>
            <w:r w:rsidR="00FB7BCB">
              <w:rPr>
                <w:noProof/>
                <w:webHidden/>
              </w:rPr>
              <w:instrText xml:space="preserve"> PAGEREF _Toc120435122 \h </w:instrText>
            </w:r>
            <w:r w:rsidR="00FB7BCB">
              <w:rPr>
                <w:noProof/>
                <w:webHidden/>
              </w:rPr>
            </w:r>
            <w:r w:rsidR="00FB7BCB">
              <w:rPr>
                <w:noProof/>
                <w:webHidden/>
              </w:rPr>
              <w:fldChar w:fldCharType="separate"/>
            </w:r>
            <w:r w:rsidR="00FB7BCB">
              <w:rPr>
                <w:noProof/>
                <w:webHidden/>
              </w:rPr>
              <w:t>43</w:t>
            </w:r>
            <w:r w:rsidR="00FB7BCB">
              <w:rPr>
                <w:noProof/>
                <w:webHidden/>
              </w:rPr>
              <w:fldChar w:fldCharType="end"/>
            </w:r>
          </w:hyperlink>
        </w:p>
        <w:p w14:paraId="38EFB690" w14:textId="556D3718" w:rsidR="00FB7BCB" w:rsidRDefault="00E63C30">
          <w:pPr>
            <w:pStyle w:val="TOC2"/>
            <w:rPr>
              <w:rFonts w:eastAsiaTheme="minorEastAsia"/>
              <w:noProof/>
            </w:rPr>
          </w:pPr>
          <w:hyperlink w:anchor="_Toc120435123" w:history="1">
            <w:r w:rsidR="00FB7BCB" w:rsidRPr="006F4249">
              <w:rPr>
                <w:rStyle w:val="Hyperlink"/>
                <w:noProof/>
              </w:rPr>
              <w:t>10.4</w:t>
            </w:r>
            <w:r w:rsidR="00FB7BCB">
              <w:rPr>
                <w:rFonts w:eastAsiaTheme="minorEastAsia"/>
                <w:noProof/>
              </w:rPr>
              <w:tab/>
            </w:r>
            <w:r w:rsidR="00FB7BCB" w:rsidRPr="006F4249">
              <w:rPr>
                <w:rStyle w:val="Hyperlink"/>
                <w:noProof/>
              </w:rPr>
              <w:t>Sprint 3 Analysis</w:t>
            </w:r>
            <w:r w:rsidR="00FB7BCB">
              <w:rPr>
                <w:noProof/>
                <w:webHidden/>
              </w:rPr>
              <w:tab/>
            </w:r>
            <w:r w:rsidR="00FB7BCB">
              <w:rPr>
                <w:noProof/>
                <w:webHidden/>
              </w:rPr>
              <w:fldChar w:fldCharType="begin"/>
            </w:r>
            <w:r w:rsidR="00FB7BCB">
              <w:rPr>
                <w:noProof/>
                <w:webHidden/>
              </w:rPr>
              <w:instrText xml:space="preserve"> PAGEREF _Toc120435123 \h </w:instrText>
            </w:r>
            <w:r w:rsidR="00FB7BCB">
              <w:rPr>
                <w:noProof/>
                <w:webHidden/>
              </w:rPr>
            </w:r>
            <w:r w:rsidR="00FB7BCB">
              <w:rPr>
                <w:noProof/>
                <w:webHidden/>
              </w:rPr>
              <w:fldChar w:fldCharType="separate"/>
            </w:r>
            <w:r w:rsidR="00FB7BCB">
              <w:rPr>
                <w:noProof/>
                <w:webHidden/>
              </w:rPr>
              <w:t>43</w:t>
            </w:r>
            <w:r w:rsidR="00FB7BCB">
              <w:rPr>
                <w:noProof/>
                <w:webHidden/>
              </w:rPr>
              <w:fldChar w:fldCharType="end"/>
            </w:r>
          </w:hyperlink>
        </w:p>
        <w:p w14:paraId="5F3B8123" w14:textId="4F364116" w:rsidR="00FB7BCB" w:rsidRDefault="00E63C30">
          <w:pPr>
            <w:pStyle w:val="TOC2"/>
            <w:rPr>
              <w:rFonts w:eastAsiaTheme="minorEastAsia"/>
              <w:noProof/>
            </w:rPr>
          </w:pPr>
          <w:hyperlink w:anchor="_Toc120435124" w:history="1">
            <w:r w:rsidR="00FB7BCB" w:rsidRPr="006F4249">
              <w:rPr>
                <w:rStyle w:val="Hyperlink"/>
                <w:noProof/>
              </w:rPr>
              <w:t>10.5</w:t>
            </w:r>
            <w:r w:rsidR="00FB7BCB">
              <w:rPr>
                <w:rFonts w:eastAsiaTheme="minorEastAsia"/>
                <w:noProof/>
              </w:rPr>
              <w:tab/>
            </w:r>
            <w:r w:rsidR="00FB7BCB" w:rsidRPr="006F4249">
              <w:rPr>
                <w:rStyle w:val="Hyperlink"/>
                <w:noProof/>
              </w:rPr>
              <w:t>Sprint 4 Analysis</w:t>
            </w:r>
            <w:r w:rsidR="00FB7BCB">
              <w:rPr>
                <w:noProof/>
                <w:webHidden/>
              </w:rPr>
              <w:tab/>
            </w:r>
            <w:r w:rsidR="00FB7BCB">
              <w:rPr>
                <w:noProof/>
                <w:webHidden/>
              </w:rPr>
              <w:fldChar w:fldCharType="begin"/>
            </w:r>
            <w:r w:rsidR="00FB7BCB">
              <w:rPr>
                <w:noProof/>
                <w:webHidden/>
              </w:rPr>
              <w:instrText xml:space="preserve"> PAGEREF _Toc120435124 \h </w:instrText>
            </w:r>
            <w:r w:rsidR="00FB7BCB">
              <w:rPr>
                <w:noProof/>
                <w:webHidden/>
              </w:rPr>
            </w:r>
            <w:r w:rsidR="00FB7BCB">
              <w:rPr>
                <w:noProof/>
                <w:webHidden/>
              </w:rPr>
              <w:fldChar w:fldCharType="separate"/>
            </w:r>
            <w:r w:rsidR="00FB7BCB">
              <w:rPr>
                <w:noProof/>
                <w:webHidden/>
              </w:rPr>
              <w:t>43</w:t>
            </w:r>
            <w:r w:rsidR="00FB7BCB">
              <w:rPr>
                <w:noProof/>
                <w:webHidden/>
              </w:rPr>
              <w:fldChar w:fldCharType="end"/>
            </w:r>
          </w:hyperlink>
        </w:p>
        <w:p w14:paraId="08D5F8DB" w14:textId="24E1FDD6" w:rsidR="00FB7BCB" w:rsidRDefault="00E63C30">
          <w:pPr>
            <w:pStyle w:val="TOC2"/>
            <w:rPr>
              <w:rFonts w:eastAsiaTheme="minorEastAsia"/>
              <w:noProof/>
            </w:rPr>
          </w:pPr>
          <w:hyperlink w:anchor="_Toc120435125" w:history="1">
            <w:r w:rsidR="00FB7BCB" w:rsidRPr="006F4249">
              <w:rPr>
                <w:rStyle w:val="Hyperlink"/>
                <w:noProof/>
              </w:rPr>
              <w:t>10.6</w:t>
            </w:r>
            <w:r w:rsidR="00FB7BCB">
              <w:rPr>
                <w:rFonts w:eastAsiaTheme="minorEastAsia"/>
                <w:noProof/>
              </w:rPr>
              <w:tab/>
            </w:r>
            <w:r w:rsidR="00FB7BCB" w:rsidRPr="006F4249">
              <w:rPr>
                <w:rStyle w:val="Hyperlink"/>
                <w:noProof/>
              </w:rPr>
              <w:t>Sprint 5 Analysis</w:t>
            </w:r>
            <w:r w:rsidR="00FB7BCB">
              <w:rPr>
                <w:noProof/>
                <w:webHidden/>
              </w:rPr>
              <w:tab/>
            </w:r>
            <w:r w:rsidR="00FB7BCB">
              <w:rPr>
                <w:noProof/>
                <w:webHidden/>
              </w:rPr>
              <w:fldChar w:fldCharType="begin"/>
            </w:r>
            <w:r w:rsidR="00FB7BCB">
              <w:rPr>
                <w:noProof/>
                <w:webHidden/>
              </w:rPr>
              <w:instrText xml:space="preserve"> PAGEREF _Toc120435125 \h </w:instrText>
            </w:r>
            <w:r w:rsidR="00FB7BCB">
              <w:rPr>
                <w:noProof/>
                <w:webHidden/>
              </w:rPr>
            </w:r>
            <w:r w:rsidR="00FB7BCB">
              <w:rPr>
                <w:noProof/>
                <w:webHidden/>
              </w:rPr>
              <w:fldChar w:fldCharType="separate"/>
            </w:r>
            <w:r w:rsidR="00FB7BCB">
              <w:rPr>
                <w:noProof/>
                <w:webHidden/>
              </w:rPr>
              <w:t>44</w:t>
            </w:r>
            <w:r w:rsidR="00FB7BCB">
              <w:rPr>
                <w:noProof/>
                <w:webHidden/>
              </w:rPr>
              <w:fldChar w:fldCharType="end"/>
            </w:r>
          </w:hyperlink>
        </w:p>
        <w:p w14:paraId="13B89492" w14:textId="3AFA52D7" w:rsidR="00FB7BCB" w:rsidRDefault="00E63C30">
          <w:pPr>
            <w:pStyle w:val="TOC1"/>
            <w:tabs>
              <w:tab w:val="left" w:pos="660"/>
              <w:tab w:val="right" w:leader="dot" w:pos="9350"/>
            </w:tabs>
            <w:rPr>
              <w:rFonts w:eastAsiaTheme="minorEastAsia"/>
              <w:noProof/>
            </w:rPr>
          </w:pPr>
          <w:hyperlink w:anchor="_Toc120435126" w:history="1">
            <w:r w:rsidR="00FB7BCB" w:rsidRPr="006F4249">
              <w:rPr>
                <w:rStyle w:val="Hyperlink"/>
                <w:noProof/>
              </w:rPr>
              <w:t>11</w:t>
            </w:r>
            <w:r w:rsidR="00FB7BCB">
              <w:rPr>
                <w:rFonts w:eastAsiaTheme="minorEastAsia"/>
                <w:noProof/>
              </w:rPr>
              <w:tab/>
            </w:r>
            <w:r w:rsidR="00FB7BCB" w:rsidRPr="006F4249">
              <w:rPr>
                <w:rStyle w:val="Hyperlink"/>
                <w:noProof/>
              </w:rPr>
              <w:t>References</w:t>
            </w:r>
            <w:r w:rsidR="00FB7BCB">
              <w:rPr>
                <w:noProof/>
                <w:webHidden/>
              </w:rPr>
              <w:tab/>
            </w:r>
            <w:r w:rsidR="00FB7BCB">
              <w:rPr>
                <w:noProof/>
                <w:webHidden/>
              </w:rPr>
              <w:fldChar w:fldCharType="begin"/>
            </w:r>
            <w:r w:rsidR="00FB7BCB">
              <w:rPr>
                <w:noProof/>
                <w:webHidden/>
              </w:rPr>
              <w:instrText xml:space="preserve"> PAGEREF _Toc120435126 \h </w:instrText>
            </w:r>
            <w:r w:rsidR="00FB7BCB">
              <w:rPr>
                <w:noProof/>
                <w:webHidden/>
              </w:rPr>
            </w:r>
            <w:r w:rsidR="00FB7BCB">
              <w:rPr>
                <w:noProof/>
                <w:webHidden/>
              </w:rPr>
              <w:fldChar w:fldCharType="separate"/>
            </w:r>
            <w:r w:rsidR="00FB7BCB">
              <w:rPr>
                <w:noProof/>
                <w:webHidden/>
              </w:rPr>
              <w:t>45</w:t>
            </w:r>
            <w:r w:rsidR="00FB7BCB">
              <w:rPr>
                <w:noProof/>
                <w:webHidden/>
              </w:rPr>
              <w:fldChar w:fldCharType="end"/>
            </w:r>
          </w:hyperlink>
        </w:p>
        <w:p w14:paraId="437B3790" w14:textId="2B28628F" w:rsidR="00A3793D" w:rsidRDefault="00A3793D">
          <w:r>
            <w:rPr>
              <w:b/>
              <w:bCs/>
              <w:noProof/>
            </w:rPr>
            <w:fldChar w:fldCharType="end"/>
          </w:r>
        </w:p>
      </w:sdtContent>
    </w:sdt>
    <w:p w14:paraId="12EC4BBD" w14:textId="6634FA73" w:rsidR="00F31849" w:rsidRDefault="00F31849" w:rsidP="00F31849">
      <w:r>
        <w:br w:type="page"/>
      </w:r>
    </w:p>
    <w:p w14:paraId="739BCBFB" w14:textId="1DF37453" w:rsidR="00DC3A26" w:rsidRDefault="00601855" w:rsidP="00601855">
      <w:pPr>
        <w:pStyle w:val="Heading1"/>
        <w:numPr>
          <w:ilvl w:val="0"/>
          <w:numId w:val="0"/>
        </w:numPr>
        <w:ind w:left="72"/>
        <w:jc w:val="center"/>
      </w:pPr>
      <w:bookmarkStart w:id="0" w:name="_Toc120435084"/>
      <w:r>
        <w:lastRenderedPageBreak/>
        <w:t>Abstract</w:t>
      </w:r>
      <w:bookmarkEnd w:id="0"/>
    </w:p>
    <w:p w14:paraId="016F085E" w14:textId="75A50091" w:rsidR="008A4597" w:rsidRDefault="008A4597" w:rsidP="008A4597">
      <w:r>
        <w:rPr>
          <w:rStyle w:val="eop"/>
          <w:color w:val="000000"/>
          <w:shd w:val="clear" w:color="auto" w:fill="FFFFFF"/>
        </w:rPr>
        <w:t>Pollution caused by the amount of air traffic by commercial airlines has proved to have hazardous consequences on the environment. This is a byproduct of the exhaust released by aircraft into the atmosphere. The build-up of exhaust over time from aircraft combined with cold temperatures form condensation trails known as contrails. Contrails present a worrisome problem to global warming since these cirrus-like clouds ultimately reflect radiation that is meant to exit earth back onto it, thus trapping heat on our planet. The challenge to eliminating contrails lies in being able to accurately differentiate them from naturally formed cirrus clouds. One approach to identifying these manmade clouds is through satellite imagery. By collecting Landsat Satellite images, annotating them, and training a machine learning model previous research was able to accurately detect contrails at a 7.3% precision. The previous team established a solid foundation for which we have been able to build through a similar but different approach. Our process similarly included the annotation and splitting of Landsat images previously identified by Google into training, testing, and validation. The difference came in the models we implemented to identify contrails. The model chosen utilizes binary classification to differentiate images into groups identified as having the presence of contrails or no contrails. The performance of the model was tested on four different binary classifier families and tried on different bands to root out the combination that results in optimal accuracy. The most accurate model tested was the resnet model. This model has an accuracy of 77%. Through continued efforts to improve upon the accuracy of the binary classification algorithms in place, the aim is to one day have air traffic control confidently implement the contrail detection models to deter airplanes from frequenting airspace polluted by contrails.</w:t>
      </w:r>
    </w:p>
    <w:p w14:paraId="04A3215A" w14:textId="1BA0BBF8" w:rsidR="008A4597" w:rsidRPr="008A4597" w:rsidRDefault="008A4597" w:rsidP="008A4597"/>
    <w:p w14:paraId="015DAAD3" w14:textId="77777777" w:rsidR="00015BDC" w:rsidRDefault="00015BDC" w:rsidP="00601855"/>
    <w:p w14:paraId="1219B09C" w14:textId="77777777" w:rsidR="008A4597" w:rsidRDefault="008A4597" w:rsidP="00601855"/>
    <w:p w14:paraId="5080091F" w14:textId="77777777" w:rsidR="008A4597" w:rsidRDefault="008A4597" w:rsidP="00601855"/>
    <w:p w14:paraId="4F880714" w14:textId="77777777" w:rsidR="008A4597" w:rsidRDefault="008A4597" w:rsidP="00601855"/>
    <w:p w14:paraId="35DD14BA" w14:textId="77777777" w:rsidR="008A4597" w:rsidRDefault="008A4597" w:rsidP="00601855"/>
    <w:p w14:paraId="21761B30" w14:textId="77777777" w:rsidR="008A4597" w:rsidRDefault="008A4597" w:rsidP="00601855"/>
    <w:p w14:paraId="01E211B3" w14:textId="77777777" w:rsidR="008A4597" w:rsidRDefault="008A4597" w:rsidP="00601855"/>
    <w:p w14:paraId="13A3899B" w14:textId="77777777" w:rsidR="008A4597" w:rsidRDefault="008A4597" w:rsidP="00601855"/>
    <w:p w14:paraId="1AD9D694" w14:textId="77777777" w:rsidR="008A4597" w:rsidRDefault="008A4597" w:rsidP="00601855"/>
    <w:p w14:paraId="60E6650B" w14:textId="77777777" w:rsidR="008A4597" w:rsidRDefault="008A4597" w:rsidP="00601855"/>
    <w:p w14:paraId="065C7547" w14:textId="77777777" w:rsidR="008A4597" w:rsidRDefault="008A4597" w:rsidP="00601855"/>
    <w:p w14:paraId="69FB4A92" w14:textId="412B5FF4" w:rsidR="00DC3A26" w:rsidRDefault="002338AF" w:rsidP="002338AF">
      <w:pPr>
        <w:pStyle w:val="Heading1"/>
      </w:pPr>
      <w:bookmarkStart w:id="1" w:name="_Toc120435085"/>
      <w:r>
        <w:lastRenderedPageBreak/>
        <w:t>Introduction</w:t>
      </w:r>
      <w:bookmarkEnd w:id="1"/>
    </w:p>
    <w:p w14:paraId="380CE0AB" w14:textId="3A9DA7E0" w:rsidR="002338AF" w:rsidRDefault="002338AF" w:rsidP="002338AF">
      <w:pPr>
        <w:pStyle w:val="Heading2"/>
      </w:pPr>
      <w:bookmarkStart w:id="2" w:name="_Toc120435086"/>
      <w:r>
        <w:t>Background</w:t>
      </w:r>
      <w:bookmarkEnd w:id="2"/>
    </w:p>
    <w:p w14:paraId="1C5C00EB" w14:textId="3A51008C" w:rsidR="004A098D" w:rsidRDefault="7DF37F1E" w:rsidP="007914A7">
      <w:r>
        <w:t>Have you eve</w:t>
      </w:r>
      <w:r w:rsidR="7BD769FA">
        <w:t>r</w:t>
      </w:r>
      <w:r>
        <w:t xml:space="preserve"> looked up into a </w:t>
      </w:r>
      <w:r w:rsidR="7BD769FA">
        <w:t xml:space="preserve">perfect blue cloudless sky and seen streaks of </w:t>
      </w:r>
      <w:r w:rsidR="04081EB5">
        <w:t xml:space="preserve">thin white clouds? If you have that means you have </w:t>
      </w:r>
      <w:r w:rsidR="28A9DC84">
        <w:t xml:space="preserve">most likely </w:t>
      </w:r>
      <w:r w:rsidR="04081EB5">
        <w:t>seen a cont</w:t>
      </w:r>
      <w:r w:rsidR="28A9DC84">
        <w:t xml:space="preserve">rail. </w:t>
      </w:r>
      <w:r w:rsidR="245BB1A5">
        <w:t xml:space="preserve">A </w:t>
      </w:r>
      <w:r w:rsidR="3B7E30BE">
        <w:t xml:space="preserve">condensation trail, or </w:t>
      </w:r>
      <w:r w:rsidR="245BB1A5">
        <w:t>cont</w:t>
      </w:r>
      <w:r w:rsidR="025AFFE4">
        <w:t>r</w:t>
      </w:r>
      <w:r w:rsidR="245BB1A5">
        <w:t>ail</w:t>
      </w:r>
      <w:r w:rsidR="3B7E30BE">
        <w:t>,</w:t>
      </w:r>
      <w:r w:rsidR="245BB1A5">
        <w:t xml:space="preserve"> is </w:t>
      </w:r>
      <w:r w:rsidR="6CF4D78B">
        <w:t>a</w:t>
      </w:r>
      <w:r w:rsidR="117DDE1A">
        <w:t>n aircraft</w:t>
      </w:r>
      <w:r w:rsidR="378B627A">
        <w:t>-</w:t>
      </w:r>
      <w:r w:rsidR="117DDE1A">
        <w:t xml:space="preserve">induced </w:t>
      </w:r>
      <w:r w:rsidR="0B009D1F">
        <w:t xml:space="preserve">cirrus cloud </w:t>
      </w:r>
      <w:r w:rsidR="1BFC0E98">
        <w:t xml:space="preserve">that appears </w:t>
      </w:r>
      <w:r w:rsidR="6875452E">
        <w:t xml:space="preserve">if the temperature </w:t>
      </w:r>
      <w:r w:rsidR="4E722A2C">
        <w:t xml:space="preserve">where the aircraft is flying is </w:t>
      </w:r>
      <w:r w:rsidR="5FBC03A0">
        <w:t xml:space="preserve">significantly cold enough and </w:t>
      </w:r>
      <w:r w:rsidR="354A06F4">
        <w:t>has the correct amount of humidity</w:t>
      </w:r>
      <w:sdt>
        <w:sdtPr>
          <w:id w:val="-1089086155"/>
          <w:citation/>
        </w:sdtPr>
        <w:sdtContent>
          <w:r w:rsidR="00940B3C">
            <w:fldChar w:fldCharType="begin"/>
          </w:r>
          <w:r w:rsidR="00940B3C">
            <w:instrText xml:space="preserve"> CITATION Sch05 \l 1033 </w:instrText>
          </w:r>
          <w:r w:rsidR="00940B3C">
            <w:fldChar w:fldCharType="separate"/>
          </w:r>
          <w:r w:rsidR="00884788">
            <w:rPr>
              <w:noProof/>
            </w:rPr>
            <w:t xml:space="preserve"> </w:t>
          </w:r>
          <w:r w:rsidR="00884788">
            <w:rPr>
              <w:noProof/>
            </w:rPr>
            <w:t>[1]</w:t>
          </w:r>
          <w:r w:rsidR="00940B3C">
            <w:fldChar w:fldCharType="end"/>
          </w:r>
        </w:sdtContent>
      </w:sdt>
      <w:r w:rsidR="3B3680FD">
        <w:t xml:space="preserve">. </w:t>
      </w:r>
    </w:p>
    <w:p w14:paraId="7445A2AA" w14:textId="56EAEF6A" w:rsidR="007914A7" w:rsidRDefault="3B0FCC6F" w:rsidP="007914A7">
      <w:r>
        <w:t>Accordi</w:t>
      </w:r>
      <w:r w:rsidR="7AAE4FC4">
        <w:t>ng</w:t>
      </w:r>
      <w:r>
        <w:t xml:space="preserve"> to </w:t>
      </w:r>
      <w:r w:rsidR="7AAE4FC4">
        <w:t>the Schmidt-Appleman criterion</w:t>
      </w:r>
      <w:r w:rsidR="00FB469F">
        <w:t>,</w:t>
      </w:r>
      <w:r w:rsidR="7AAE4FC4">
        <w:t xml:space="preserve"> </w:t>
      </w:r>
      <w:r w:rsidR="16EDD1F0">
        <w:t xml:space="preserve">contrails </w:t>
      </w:r>
      <w:r w:rsidR="391FF495">
        <w:t xml:space="preserve">are likely to form </w:t>
      </w:r>
      <w:r w:rsidR="44F30A51">
        <w:t xml:space="preserve">due to the increase in </w:t>
      </w:r>
      <w:r w:rsidR="5E953CD4">
        <w:t>heat and water vapor</w:t>
      </w:r>
      <w:r w:rsidR="09905C0C">
        <w:t xml:space="preserve"> that occurs in an engine plume </w:t>
      </w:r>
      <w:r w:rsidR="45E72224">
        <w:t>when it mixes with the c</w:t>
      </w:r>
      <w:r w:rsidR="32902087">
        <w:t>older air that surrounds the aircraft</w:t>
      </w:r>
      <w:sdt>
        <w:sdtPr>
          <w:id w:val="-1632932602"/>
          <w:citation/>
        </w:sdtPr>
        <w:sdtContent>
          <w:r w:rsidR="00C566D5">
            <w:fldChar w:fldCharType="begin"/>
          </w:r>
          <w:r w:rsidR="00C566D5">
            <w:instrText xml:space="preserve"> CITATION Sch05 \l 1033 </w:instrText>
          </w:r>
          <w:r w:rsidR="00C566D5">
            <w:fldChar w:fldCharType="separate"/>
          </w:r>
          <w:r w:rsidR="00884788">
            <w:rPr>
              <w:noProof/>
            </w:rPr>
            <w:t xml:space="preserve"> </w:t>
          </w:r>
          <w:r w:rsidR="00884788">
            <w:rPr>
              <w:noProof/>
            </w:rPr>
            <w:t>[1]</w:t>
          </w:r>
          <w:r w:rsidR="00C566D5">
            <w:fldChar w:fldCharType="end"/>
          </w:r>
        </w:sdtContent>
      </w:sdt>
      <w:r w:rsidR="32902087">
        <w:t xml:space="preserve">. </w:t>
      </w:r>
      <w:r w:rsidR="00A70220">
        <w:t>The water vapor released by the aircraft is not o</w:t>
      </w:r>
      <w:r w:rsidR="00574F49">
        <w:t xml:space="preserve">nly water </w:t>
      </w:r>
      <w:r w:rsidR="00AC18DE">
        <w:t xml:space="preserve">but contains </w:t>
      </w:r>
      <w:r w:rsidR="007E6A87">
        <w:t xml:space="preserve">soot and </w:t>
      </w:r>
      <w:r w:rsidR="00E7032B">
        <w:t>vol</w:t>
      </w:r>
      <w:r w:rsidR="00405D8D">
        <w:t>atile particles</w:t>
      </w:r>
      <w:r w:rsidR="008336CE">
        <w:t xml:space="preserve">. </w:t>
      </w:r>
      <w:r w:rsidR="008F403B">
        <w:t xml:space="preserve">The </w:t>
      </w:r>
      <w:r w:rsidR="008533F1">
        <w:t>volatile</w:t>
      </w:r>
      <w:r w:rsidR="00495AAD">
        <w:t xml:space="preserve"> </w:t>
      </w:r>
      <w:r w:rsidR="008533F1">
        <w:t>particles</w:t>
      </w:r>
      <w:r w:rsidR="00557AA0">
        <w:t xml:space="preserve"> </w:t>
      </w:r>
      <w:r w:rsidR="00A2426E">
        <w:t>can conatal “</w:t>
      </w:r>
      <w:r w:rsidR="007914A7">
        <w:t>carbon dioxide, and small amounts of nitrogen oxides, hydrocarbons, carbon monoxide, sulphuric oxides (oxidation products of sul</w:t>
      </w:r>
      <w:r w:rsidR="00F803BD">
        <w:t>f</w:t>
      </w:r>
      <w:r w:rsidR="007914A7">
        <w:t>ur</w:t>
      </w:r>
      <w:r w:rsidR="00F803BD">
        <w:t>-</w:t>
      </w:r>
      <w:r w:rsidR="007914A7">
        <w:t xml:space="preserve">containing molecules included in aviation fuels), some organic material (partially condensable), and chemi-ions (charged molecular clusters formed during combustion in the engine), soot (organic and black carbon) and possibly small metal particles (from mechanical erosion)” </w:t>
      </w:r>
      <w:sdt>
        <w:sdtPr>
          <w:id w:val="878057285"/>
          <w:citation/>
        </w:sdtPr>
        <w:sdtContent>
          <w:r w:rsidR="00007B22">
            <w:fldChar w:fldCharType="begin"/>
          </w:r>
          <w:r w:rsidR="00007B22">
            <w:instrText xml:space="preserve"> CITATION Sch05 \l 1033 </w:instrText>
          </w:r>
          <w:r w:rsidR="00007B22">
            <w:fldChar w:fldCharType="separate"/>
          </w:r>
          <w:r w:rsidR="00884788">
            <w:rPr>
              <w:noProof/>
            </w:rPr>
            <w:t>[1]</w:t>
          </w:r>
          <w:r w:rsidR="00007B22">
            <w:fldChar w:fldCharType="end"/>
          </w:r>
        </w:sdtContent>
      </w:sdt>
      <w:r w:rsidR="007914A7">
        <w:t xml:space="preserve">. </w:t>
      </w:r>
      <w:r w:rsidR="00A2426E">
        <w:t xml:space="preserve"> </w:t>
      </w:r>
      <w:r w:rsidR="00E07920">
        <w:t xml:space="preserve">These particles do not play a large role in the actual formation of contrails. </w:t>
      </w:r>
    </w:p>
    <w:p w14:paraId="3ACAC069" w14:textId="4A0D36A6" w:rsidR="00744BEF" w:rsidRDefault="00A1423B" w:rsidP="007914A7">
      <w:r>
        <w:t xml:space="preserve">Contrails </w:t>
      </w:r>
      <w:r w:rsidR="00481C97">
        <w:t xml:space="preserve">usually appear in </w:t>
      </w:r>
      <w:r w:rsidR="00BF5521">
        <w:t xml:space="preserve">specific </w:t>
      </w:r>
      <w:r w:rsidR="00233E6E">
        <w:t>condition</w:t>
      </w:r>
      <w:r w:rsidR="00630744">
        <w:t xml:space="preserve"> </w:t>
      </w:r>
      <w:r w:rsidR="00955C99">
        <w:t>thresholds</w:t>
      </w:r>
      <w:r w:rsidR="00630744">
        <w:t>.</w:t>
      </w:r>
      <w:r w:rsidR="00955C99">
        <w:t xml:space="preserve"> </w:t>
      </w:r>
      <w:r w:rsidR="009D3180">
        <w:t xml:space="preserve">These conditions depend on </w:t>
      </w:r>
      <w:r w:rsidR="00046961">
        <w:t xml:space="preserve">relative </w:t>
      </w:r>
      <w:r w:rsidR="00C20F44">
        <w:t>humidity</w:t>
      </w:r>
      <w:r w:rsidR="00D31CBC">
        <w:t xml:space="preserve"> and the ratio </w:t>
      </w:r>
      <w:r w:rsidR="007F03BA">
        <w:t xml:space="preserve">between </w:t>
      </w:r>
      <w:r w:rsidR="00AB52BA">
        <w:t xml:space="preserve">water vapor </w:t>
      </w:r>
      <w:r w:rsidR="00AE5099">
        <w:t xml:space="preserve">pressure </w:t>
      </w:r>
      <w:r w:rsidR="008E1825">
        <w:t xml:space="preserve">and temperature </w:t>
      </w:r>
      <w:r w:rsidR="004B5021">
        <w:t>at the time o</w:t>
      </w:r>
      <w:r w:rsidR="001855F0">
        <w:t xml:space="preserve">f mixing </w:t>
      </w:r>
      <w:sdt>
        <w:sdtPr>
          <w:id w:val="-641204478"/>
          <w:citation/>
        </w:sdtPr>
        <w:sdtContent>
          <w:r w:rsidR="00587B11">
            <w:fldChar w:fldCharType="begin"/>
          </w:r>
          <w:r w:rsidR="00587B11">
            <w:instrText xml:space="preserve"> CITATION Sch05 \l 1033 </w:instrText>
          </w:r>
          <w:r w:rsidR="00587B11">
            <w:fldChar w:fldCharType="separate"/>
          </w:r>
          <w:r w:rsidR="00884788">
            <w:rPr>
              <w:noProof/>
            </w:rPr>
            <w:t>[1]</w:t>
          </w:r>
          <w:r w:rsidR="00587B11">
            <w:fldChar w:fldCharType="end"/>
          </w:r>
        </w:sdtContent>
      </w:sdt>
      <w:r w:rsidR="001855F0">
        <w:t xml:space="preserve">. </w:t>
      </w:r>
      <w:r w:rsidR="007A0183">
        <w:t xml:space="preserve">Figure </w:t>
      </w:r>
      <w:r w:rsidR="00587B11">
        <w:t>1</w:t>
      </w:r>
      <w:r w:rsidR="007A0183">
        <w:t xml:space="preserve"> </w:t>
      </w:r>
      <w:r w:rsidR="00F862A1">
        <w:t xml:space="preserve">shows </w:t>
      </w:r>
      <w:r w:rsidR="006C4ACF">
        <w:t xml:space="preserve">the </w:t>
      </w:r>
      <w:r w:rsidR="00F9648C">
        <w:t xml:space="preserve">threshold </w:t>
      </w:r>
      <w:r w:rsidR="00E912B1">
        <w:t xml:space="preserve">temperatures </w:t>
      </w:r>
      <w:r w:rsidR="008B1A2C">
        <w:t xml:space="preserve">based on relative </w:t>
      </w:r>
      <w:r w:rsidR="00372F89">
        <w:t>humidity (RH</w:t>
      </w:r>
      <w:r w:rsidR="008B1A2C">
        <w:t xml:space="preserve">) </w:t>
      </w:r>
      <w:r w:rsidR="006D69D7">
        <w:t xml:space="preserve">at different altitudes. </w:t>
      </w:r>
      <w:r w:rsidR="00D35560">
        <w:t xml:space="preserve">The figure shows that </w:t>
      </w:r>
      <w:r w:rsidR="00791F05">
        <w:t xml:space="preserve">at temperatures below the line for 0% relative humidity, contrails are always made. </w:t>
      </w:r>
      <w:r w:rsidR="009266CA">
        <w:t>Above the line</w:t>
      </w:r>
      <w:r w:rsidR="0015349F">
        <w:t>,</w:t>
      </w:r>
      <w:r w:rsidR="009266CA">
        <w:t xml:space="preserve"> for 100% relative humidity contrails are never created. The </w:t>
      </w:r>
      <w:r w:rsidR="008321D8">
        <w:t xml:space="preserve">solid line </w:t>
      </w:r>
      <w:r w:rsidR="00CF2541">
        <w:t xml:space="preserve">shows the </w:t>
      </w:r>
      <w:r w:rsidR="00372F89">
        <w:t>temperature</w:t>
      </w:r>
      <w:r w:rsidR="00BB7AB7">
        <w:t xml:space="preserve"> of the atmosphere </w:t>
      </w:r>
      <w:r w:rsidR="00372F89">
        <w:t xml:space="preserve">versus the atmosphere. </w:t>
      </w:r>
      <w:r w:rsidR="00922088">
        <w:t>The figure shows</w:t>
      </w:r>
      <w:r w:rsidR="00D2013C">
        <w:t xml:space="preserve"> </w:t>
      </w:r>
      <w:r w:rsidR="00840BC1">
        <w:t xml:space="preserve">two important aspects of the creation of </w:t>
      </w:r>
      <w:r w:rsidR="00536CE0">
        <w:t>contrails</w:t>
      </w:r>
      <w:r w:rsidR="00840BC1">
        <w:t xml:space="preserve">, the other </w:t>
      </w:r>
      <w:r w:rsidR="00CF04A0">
        <w:t xml:space="preserve">aspects are </w:t>
      </w:r>
      <w:r w:rsidR="00536CE0">
        <w:t>propulsion</w:t>
      </w:r>
      <w:r w:rsidR="0025534E">
        <w:t xml:space="preserve"> efficiency, </w:t>
      </w:r>
      <w:r w:rsidR="00FF3281">
        <w:t>water vapor em</w:t>
      </w:r>
      <w:r w:rsidR="008B5C4C">
        <w:t>ission</w:t>
      </w:r>
      <w:r w:rsidR="00536CE0">
        <w:t xml:space="preserve">, and combustion heat. </w:t>
      </w:r>
    </w:p>
    <w:p w14:paraId="0400FAD4" w14:textId="77777777" w:rsidR="00587B11" w:rsidRDefault="00630744" w:rsidP="00587B11">
      <w:pPr>
        <w:keepNext/>
      </w:pPr>
      <w:r>
        <w:t xml:space="preserve"> </w:t>
      </w:r>
      <w:r w:rsidR="006F4569">
        <w:rPr>
          <w:noProof/>
        </w:rPr>
        <w:drawing>
          <wp:inline distT="0" distB="0" distL="0" distR="0" wp14:anchorId="57EEA03F" wp14:editId="7886876C">
            <wp:extent cx="3705225" cy="2505075"/>
            <wp:effectExtent l="0" t="0" r="9525"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7"/>
                    <a:stretch>
                      <a:fillRect/>
                    </a:stretch>
                  </pic:blipFill>
                  <pic:spPr>
                    <a:xfrm>
                      <a:off x="0" y="0"/>
                      <a:ext cx="3705225" cy="2505075"/>
                    </a:xfrm>
                    <a:prstGeom prst="rect">
                      <a:avLst/>
                    </a:prstGeom>
                  </pic:spPr>
                </pic:pic>
              </a:graphicData>
            </a:graphic>
          </wp:inline>
        </w:drawing>
      </w:r>
    </w:p>
    <w:p w14:paraId="4F1BA83D" w14:textId="3D6B1631" w:rsidR="00CC1BE6" w:rsidRDefault="00587B11" w:rsidP="00587B11">
      <w:pPr>
        <w:pStyle w:val="Caption"/>
      </w:pPr>
      <w:r>
        <w:t xml:space="preserve">Figure </w:t>
      </w:r>
      <w:r>
        <w:fldChar w:fldCharType="begin"/>
      </w:r>
      <w:r>
        <w:instrText>SEQ Figure \* ARABIC</w:instrText>
      </w:r>
      <w:r>
        <w:fldChar w:fldCharType="separate"/>
      </w:r>
      <w:r w:rsidR="00B10DE9">
        <w:rPr>
          <w:noProof/>
        </w:rPr>
        <w:t>1</w:t>
      </w:r>
      <w:r>
        <w:fldChar w:fldCharType="end"/>
      </w:r>
      <w:sdt>
        <w:sdtPr>
          <w:id w:val="-2035257045"/>
          <w:citation/>
        </w:sdtPr>
        <w:sdtContent>
          <w:r>
            <w:fldChar w:fldCharType="begin"/>
          </w:r>
          <w:r>
            <w:instrText xml:space="preserve"> CITATION Sch05 \l 1033 </w:instrText>
          </w:r>
          <w:r>
            <w:fldChar w:fldCharType="separate"/>
          </w:r>
          <w:r w:rsidR="00884788">
            <w:rPr>
              <w:noProof/>
            </w:rPr>
            <w:t xml:space="preserve"> </w:t>
          </w:r>
          <w:r w:rsidR="00884788">
            <w:rPr>
              <w:noProof/>
            </w:rPr>
            <w:t>[1]</w:t>
          </w:r>
          <w:r>
            <w:fldChar w:fldCharType="end"/>
          </w:r>
        </w:sdtContent>
      </w:sdt>
    </w:p>
    <w:p w14:paraId="6833ABFB" w14:textId="7BBDAA51" w:rsidR="00543AD0" w:rsidRDefault="00905655" w:rsidP="00CC1BE6">
      <w:r>
        <w:t xml:space="preserve">The </w:t>
      </w:r>
      <w:r w:rsidR="00375B37">
        <w:t>life span of a cont</w:t>
      </w:r>
      <w:r w:rsidR="00172773">
        <w:t xml:space="preserve">rail </w:t>
      </w:r>
      <w:r w:rsidR="00A26E22">
        <w:t xml:space="preserve">depends on the </w:t>
      </w:r>
      <w:r w:rsidR="007B06BE">
        <w:t xml:space="preserve">temperature and the relative humidity. </w:t>
      </w:r>
      <w:r w:rsidR="00487C76">
        <w:t>Therefore,</w:t>
      </w:r>
      <w:r w:rsidR="00A7047B">
        <w:t xml:space="preserve"> </w:t>
      </w:r>
      <w:r w:rsidR="00396FE6">
        <w:t>contrails</w:t>
      </w:r>
      <w:r w:rsidR="00A7047B">
        <w:t xml:space="preserve"> have a </w:t>
      </w:r>
      <w:r w:rsidR="00E244D1">
        <w:t xml:space="preserve">long lifespan </w:t>
      </w:r>
      <w:r w:rsidR="00776DF2">
        <w:t xml:space="preserve">when the </w:t>
      </w:r>
      <w:r w:rsidR="008E5E7A">
        <w:t xml:space="preserve">humidity of the air </w:t>
      </w:r>
      <w:r w:rsidR="00742BE4">
        <w:t xml:space="preserve">is larger than the </w:t>
      </w:r>
      <w:r w:rsidR="001B205C">
        <w:t xml:space="preserve">saturation </w:t>
      </w:r>
      <w:r w:rsidR="00DD4C58">
        <w:t xml:space="preserve">humidity </w:t>
      </w:r>
      <w:r w:rsidR="00FA07AF">
        <w:t xml:space="preserve">over the </w:t>
      </w:r>
      <w:r w:rsidR="001543D6">
        <w:t xml:space="preserve">ice </w:t>
      </w:r>
      <w:r w:rsidR="001543D6">
        <w:lastRenderedPageBreak/>
        <w:t>surface</w:t>
      </w:r>
      <w:r w:rsidR="00675EC2">
        <w:t xml:space="preserve"> </w:t>
      </w:r>
      <w:sdt>
        <w:sdtPr>
          <w:id w:val="-823661728"/>
          <w:citation/>
        </w:sdtPr>
        <w:sdtContent>
          <w:r w:rsidR="00BB33C2">
            <w:fldChar w:fldCharType="begin"/>
          </w:r>
          <w:r w:rsidR="00BB33C2">
            <w:instrText xml:space="preserve"> CITATION Sch05 \l 1033 </w:instrText>
          </w:r>
          <w:r w:rsidR="00BB33C2">
            <w:fldChar w:fldCharType="separate"/>
          </w:r>
          <w:r w:rsidR="00884788">
            <w:rPr>
              <w:noProof/>
            </w:rPr>
            <w:t>[1]</w:t>
          </w:r>
          <w:r w:rsidR="00BB33C2">
            <w:fldChar w:fldCharType="end"/>
          </w:r>
        </w:sdtContent>
      </w:sdt>
      <w:r w:rsidR="00675EC2">
        <w:t xml:space="preserve">. </w:t>
      </w:r>
      <w:r w:rsidR="00487C76">
        <w:t xml:space="preserve"> In these super</w:t>
      </w:r>
      <w:r w:rsidR="0015349F">
        <w:t>-</w:t>
      </w:r>
      <w:r w:rsidR="00487C76">
        <w:t>ice</w:t>
      </w:r>
      <w:r w:rsidR="0059238A">
        <w:t>-</w:t>
      </w:r>
      <w:r w:rsidR="00487C76">
        <w:t>saturated regions</w:t>
      </w:r>
      <w:r w:rsidR="72B4B23D">
        <w:t>,</w:t>
      </w:r>
      <w:r w:rsidR="00487C76">
        <w:t xml:space="preserve"> </w:t>
      </w:r>
      <w:r w:rsidR="00F54A4C">
        <w:t xml:space="preserve">the contrails continue to grow </w:t>
      </w:r>
      <w:r w:rsidR="000C18F2">
        <w:t xml:space="preserve">by the </w:t>
      </w:r>
      <w:r w:rsidR="00A03D72">
        <w:t xml:space="preserve">ambient humidity </w:t>
      </w:r>
      <w:r w:rsidR="00EF46EC">
        <w:t xml:space="preserve">in </w:t>
      </w:r>
      <w:r w:rsidR="00A03D72">
        <w:t>the surrounding area</w:t>
      </w:r>
      <w:r w:rsidR="00EF46EC">
        <w:t xml:space="preserve"> and will continue to grow </w:t>
      </w:r>
      <w:r w:rsidR="00C067F2">
        <w:t>if</w:t>
      </w:r>
      <w:r w:rsidR="00C25674">
        <w:t xml:space="preserve"> it stays </w:t>
      </w:r>
      <w:r w:rsidR="005F7A4E">
        <w:t>ice</w:t>
      </w:r>
      <w:r w:rsidR="7B1E7EB3">
        <w:t xml:space="preserve"> </w:t>
      </w:r>
      <w:r w:rsidR="005F7A4E">
        <w:t xml:space="preserve">saturated. </w:t>
      </w:r>
      <w:r w:rsidR="729F48C5">
        <w:t xml:space="preserve"> </w:t>
      </w:r>
    </w:p>
    <w:p w14:paraId="04A24202" w14:textId="27BFD340" w:rsidR="6A032A88" w:rsidRDefault="6A032A88" w:rsidP="39A30DFE">
      <w:r>
        <w:t xml:space="preserve">Ice Supersaturated </w:t>
      </w:r>
      <w:r w:rsidR="5D4B1121">
        <w:t xml:space="preserve">regions (ISSRs) </w:t>
      </w:r>
      <w:r>
        <w:t xml:space="preserve">are a phenomenon in very cold regions of the </w:t>
      </w:r>
      <w:r w:rsidR="51869EB4">
        <w:t xml:space="preserve">atmosphere. </w:t>
      </w:r>
      <w:r w:rsidR="2AFDF876">
        <w:t>Some of the properties of ISSRs are</w:t>
      </w:r>
      <w:r w:rsidR="059A8AC9">
        <w:t xml:space="preserve"> </w:t>
      </w:r>
      <w:r w:rsidR="4E74B88F">
        <w:t>that they are cloud</w:t>
      </w:r>
      <w:r w:rsidR="00FF48D8">
        <w:t>-</w:t>
      </w:r>
      <w:r w:rsidR="4E74B88F">
        <w:t>free regions in the cold layers of the atmosphere</w:t>
      </w:r>
      <w:r w:rsidR="086CC052">
        <w:t xml:space="preserve"> below the supercooling limit of water</w:t>
      </w:r>
      <w:r w:rsidR="4E74B88F">
        <w:t xml:space="preserve"> </w:t>
      </w:r>
      <w:r w:rsidR="166B06B5">
        <w:t xml:space="preserve">but there is no clear </w:t>
      </w:r>
      <w:r w:rsidR="504B0708">
        <w:t>border</w:t>
      </w:r>
      <w:r w:rsidR="166B06B5">
        <w:t xml:space="preserve"> between </w:t>
      </w:r>
      <w:r w:rsidR="5EEFFA13">
        <w:t>cloud</w:t>
      </w:r>
      <w:r w:rsidR="00FF48D8">
        <w:t>-</w:t>
      </w:r>
      <w:r w:rsidR="5EEFFA13">
        <w:t xml:space="preserve">free </w:t>
      </w:r>
      <w:r w:rsidR="7E1B7846">
        <w:t>ISSR</w:t>
      </w:r>
      <w:r w:rsidR="5EEFFA13">
        <w:t xml:space="preserve"> and ice supersaturation within cirrus </w:t>
      </w:r>
      <w:r w:rsidR="4ACEAE0E">
        <w:t>clouds</w:t>
      </w:r>
      <w:r w:rsidR="2AFDF876">
        <w:t xml:space="preserve"> </w:t>
      </w:r>
      <w:sdt>
        <w:sdtPr>
          <w:id w:val="-2144810207"/>
          <w:citation/>
        </w:sdtPr>
        <w:sdtContent>
          <w:r w:rsidR="00BB33C2">
            <w:fldChar w:fldCharType="begin"/>
          </w:r>
          <w:r w:rsidR="00BB33C2">
            <w:instrText xml:space="preserve"> CITATION Gie12 \l 1033 </w:instrText>
          </w:r>
          <w:r w:rsidR="00BB33C2">
            <w:fldChar w:fldCharType="separate"/>
          </w:r>
          <w:r w:rsidR="00884788">
            <w:rPr>
              <w:noProof/>
            </w:rPr>
            <w:t>[2]</w:t>
          </w:r>
          <w:r w:rsidR="00BB33C2">
            <w:fldChar w:fldCharType="end"/>
          </w:r>
        </w:sdtContent>
      </w:sdt>
      <w:r w:rsidR="486C13E9">
        <w:t>.</w:t>
      </w:r>
      <w:r w:rsidR="0096498F">
        <w:t xml:space="preserve"> </w:t>
      </w:r>
      <w:r w:rsidR="11B0BDEF">
        <w:t xml:space="preserve">ISSRs can be identified </w:t>
      </w:r>
      <w:r w:rsidR="12B52441">
        <w:t xml:space="preserve">through </w:t>
      </w:r>
      <w:r w:rsidR="095563F9">
        <w:t>satellite</w:t>
      </w:r>
      <w:r w:rsidR="12B52441">
        <w:t xml:space="preserve"> instruments </w:t>
      </w:r>
      <w:r w:rsidR="104B9E03">
        <w:t xml:space="preserve">and figure </w:t>
      </w:r>
      <w:r w:rsidR="00BB33C2">
        <w:t>2</w:t>
      </w:r>
      <w:r w:rsidR="104B9E03">
        <w:t xml:space="preserve"> is a colorized </w:t>
      </w:r>
      <w:r w:rsidR="0AC831EC">
        <w:t xml:space="preserve">diagram from </w:t>
      </w:r>
      <w:r w:rsidR="6F739583">
        <w:t>satellite</w:t>
      </w:r>
      <w:r w:rsidR="0AC831EC">
        <w:t xml:space="preserve"> data </w:t>
      </w:r>
      <w:r w:rsidR="20B563DD">
        <w:t xml:space="preserve">showing </w:t>
      </w:r>
      <w:r w:rsidR="00FF48D8">
        <w:t xml:space="preserve">the </w:t>
      </w:r>
      <w:r w:rsidR="20B563DD">
        <w:t xml:space="preserve">frequency of </w:t>
      </w:r>
      <w:r w:rsidR="5B297DF9">
        <w:t>occurrence</w:t>
      </w:r>
      <w:r w:rsidR="20B563DD">
        <w:t xml:space="preserve"> </w:t>
      </w:r>
      <w:r w:rsidR="00FF48D8">
        <w:t>of</w:t>
      </w:r>
      <w:r w:rsidR="20B563DD">
        <w:t xml:space="preserve"> ISSRs for different altitudes</w:t>
      </w:r>
      <w:r w:rsidR="34409774">
        <w:t xml:space="preserve"> and they are mainly located just below the tropopause</w:t>
      </w:r>
      <w:sdt>
        <w:sdtPr>
          <w:id w:val="-94721427"/>
          <w:citation/>
        </w:sdtPr>
        <w:sdtContent>
          <w:r w:rsidR="00BB33C2">
            <w:fldChar w:fldCharType="begin"/>
          </w:r>
          <w:r w:rsidR="00BB33C2">
            <w:instrText xml:space="preserve"> CITATION Gie12 \l 1033 </w:instrText>
          </w:r>
          <w:r w:rsidR="00BB33C2">
            <w:fldChar w:fldCharType="separate"/>
          </w:r>
          <w:r w:rsidR="00884788">
            <w:rPr>
              <w:noProof/>
            </w:rPr>
            <w:t xml:space="preserve"> </w:t>
          </w:r>
          <w:r w:rsidR="00884788">
            <w:rPr>
              <w:noProof/>
            </w:rPr>
            <w:t>[2]</w:t>
          </w:r>
          <w:r w:rsidR="00BB33C2">
            <w:fldChar w:fldCharType="end"/>
          </w:r>
        </w:sdtContent>
      </w:sdt>
      <w:r w:rsidR="6B82E256">
        <w:t xml:space="preserve">. </w:t>
      </w:r>
      <w:r w:rsidR="379BD02E">
        <w:t xml:space="preserve"> </w:t>
      </w:r>
    </w:p>
    <w:p w14:paraId="2A1A82D2" w14:textId="77777777" w:rsidR="007B2D7D" w:rsidRDefault="007B2D7D" w:rsidP="39A30DFE"/>
    <w:p w14:paraId="00C552EA" w14:textId="77777777" w:rsidR="2988FB7B" w:rsidRDefault="2988FB7B" w:rsidP="00BB33C2">
      <w:pPr>
        <w:keepNext/>
      </w:pPr>
      <w:r>
        <w:rPr>
          <w:noProof/>
        </w:rPr>
        <w:drawing>
          <wp:inline distT="0" distB="0" distL="0" distR="0" wp14:anchorId="17DDA02F" wp14:editId="6463D195">
            <wp:extent cx="4572000" cy="1333500"/>
            <wp:effectExtent l="0" t="0" r="0" b="0"/>
            <wp:docPr id="565654657" name="Picture 565654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654657"/>
                    <pic:cNvPicPr/>
                  </pic:nvPicPr>
                  <pic:blipFill>
                    <a:blip r:embed="rId18">
                      <a:extLst>
                        <a:ext uri="{28A0092B-C50C-407E-A947-70E740481C1C}">
                          <a14:useLocalDpi xmlns:a14="http://schemas.microsoft.com/office/drawing/2010/main" val="0"/>
                        </a:ext>
                      </a:extLst>
                    </a:blip>
                    <a:stretch>
                      <a:fillRect/>
                    </a:stretch>
                  </pic:blipFill>
                  <pic:spPr>
                    <a:xfrm>
                      <a:off x="0" y="0"/>
                      <a:ext cx="4572000" cy="1333500"/>
                    </a:xfrm>
                    <a:prstGeom prst="rect">
                      <a:avLst/>
                    </a:prstGeom>
                  </pic:spPr>
                </pic:pic>
              </a:graphicData>
            </a:graphic>
          </wp:inline>
        </w:drawing>
      </w:r>
    </w:p>
    <w:p w14:paraId="28A6B343" w14:textId="6862E045" w:rsidR="007B2D7D" w:rsidRDefault="00BB33C2" w:rsidP="009D579D">
      <w:pPr>
        <w:pStyle w:val="Caption"/>
      </w:pPr>
      <w:r>
        <w:t xml:space="preserve">Figure </w:t>
      </w:r>
      <w:r>
        <w:fldChar w:fldCharType="begin"/>
      </w:r>
      <w:r>
        <w:instrText>SEQ Figure \* ARABIC</w:instrText>
      </w:r>
      <w:r>
        <w:fldChar w:fldCharType="separate"/>
      </w:r>
      <w:r w:rsidR="00B10DE9">
        <w:rPr>
          <w:noProof/>
        </w:rPr>
        <w:t>2</w:t>
      </w:r>
      <w:r>
        <w:fldChar w:fldCharType="end"/>
      </w:r>
      <w:sdt>
        <w:sdtPr>
          <w:id w:val="-2132006602"/>
          <w:citation/>
        </w:sdtPr>
        <w:sdtContent>
          <w:r>
            <w:fldChar w:fldCharType="begin"/>
          </w:r>
          <w:r>
            <w:instrText xml:space="preserve"> CITATION Gie12 \l 1033 </w:instrText>
          </w:r>
          <w:r>
            <w:fldChar w:fldCharType="separate"/>
          </w:r>
          <w:r w:rsidR="00884788">
            <w:rPr>
              <w:noProof/>
            </w:rPr>
            <w:t xml:space="preserve"> </w:t>
          </w:r>
          <w:r w:rsidR="00884788">
            <w:rPr>
              <w:noProof/>
            </w:rPr>
            <w:t>[2]</w:t>
          </w:r>
          <w:r>
            <w:fldChar w:fldCharType="end"/>
          </w:r>
        </w:sdtContent>
      </w:sdt>
    </w:p>
    <w:p w14:paraId="5997AAFF" w14:textId="557BED57" w:rsidR="007B3DCD" w:rsidRDefault="42D9FE2E" w:rsidP="612E32B3">
      <w:r>
        <w:t xml:space="preserve">Contrails and their properties and locations are still being researched since they are not completely understood. </w:t>
      </w:r>
      <w:r w:rsidR="161CC447">
        <w:t xml:space="preserve">One of the reasons </w:t>
      </w:r>
      <w:r w:rsidR="6A8C8CA7">
        <w:t>behind</w:t>
      </w:r>
      <w:r w:rsidR="161CC447">
        <w:t xml:space="preserve"> that is that </w:t>
      </w:r>
      <w:r w:rsidR="4CED275A">
        <w:t>satellite</w:t>
      </w:r>
      <w:r w:rsidR="161CC447">
        <w:t xml:space="preserve"> tools cannot tell the difference between ISSRs and </w:t>
      </w:r>
      <w:r w:rsidR="648ACA5A">
        <w:t>ice</w:t>
      </w:r>
      <w:r w:rsidR="0059238A">
        <w:t>-</w:t>
      </w:r>
      <w:r w:rsidR="648ACA5A">
        <w:t xml:space="preserve">supersaturated regions with clouds. What is </w:t>
      </w:r>
      <w:r w:rsidR="7F37DEDB">
        <w:t>known</w:t>
      </w:r>
      <w:r w:rsidR="648ACA5A">
        <w:t xml:space="preserve"> is that </w:t>
      </w:r>
      <w:r w:rsidR="0309187C">
        <w:t xml:space="preserve">when </w:t>
      </w:r>
      <w:r w:rsidR="49DEFF40">
        <w:t>aircraft</w:t>
      </w:r>
      <w:r w:rsidR="0309187C">
        <w:t xml:space="preserve"> fly through these regions they produce </w:t>
      </w:r>
      <w:r w:rsidR="0F700852">
        <w:t>contrails,</w:t>
      </w:r>
      <w:r w:rsidR="0309187C">
        <w:t xml:space="preserve"> and they are a large component of climate change </w:t>
      </w:r>
      <w:r w:rsidR="00C067F2">
        <w:t>because of</w:t>
      </w:r>
      <w:r w:rsidR="0309187C">
        <w:t xml:space="preserve"> the aero</w:t>
      </w:r>
      <w:r w:rsidR="276D4B58">
        <w:t xml:space="preserve">space industry. </w:t>
      </w:r>
    </w:p>
    <w:p w14:paraId="6A1E0EB6" w14:textId="2863DE8E" w:rsidR="18BD1B71" w:rsidRDefault="648B572E" w:rsidP="39A30DFE">
      <w:r>
        <w:t xml:space="preserve">Contrails </w:t>
      </w:r>
      <w:r w:rsidR="4954C495">
        <w:t xml:space="preserve">are a serious factor in global climate change for the aerospace industry. </w:t>
      </w:r>
      <w:r w:rsidR="3999EF75">
        <w:t xml:space="preserve">Since </w:t>
      </w:r>
      <w:r w:rsidR="3E6D6098">
        <w:t>contrails</w:t>
      </w:r>
      <w:r w:rsidR="3999EF75">
        <w:t xml:space="preserve"> have similar characteristics to Cirrus clouds</w:t>
      </w:r>
      <w:r w:rsidR="4D7E8698">
        <w:t xml:space="preserve">, they also are “transparent to incoming shortwave radiation from the </w:t>
      </w:r>
      <w:r w:rsidR="00C067F2">
        <w:t>Sun and</w:t>
      </w:r>
      <w:r w:rsidR="4D7E8698">
        <w:t xml:space="preserve"> redirect back to Earth the emitted outgoing longwave radiation</w:t>
      </w:r>
      <w:r w:rsidR="5AAA6062">
        <w:t>”</w:t>
      </w:r>
      <w:r w:rsidR="1C7C4A3E">
        <w:t xml:space="preserve"> </w:t>
      </w:r>
      <w:sdt>
        <w:sdtPr>
          <w:id w:val="1199276672"/>
          <w:citation/>
        </w:sdtPr>
        <w:sdtContent>
          <w:r w:rsidR="00301255">
            <w:fldChar w:fldCharType="begin"/>
          </w:r>
          <w:r w:rsidR="00301255">
            <w:instrText xml:space="preserve"> CITATION Avi19 \l 1033 </w:instrText>
          </w:r>
          <w:r w:rsidR="00301255">
            <w:fldChar w:fldCharType="separate"/>
          </w:r>
          <w:r w:rsidR="00884788">
            <w:rPr>
              <w:noProof/>
            </w:rPr>
            <w:t>[3]</w:t>
          </w:r>
          <w:r w:rsidR="00301255">
            <w:fldChar w:fldCharType="end"/>
          </w:r>
        </w:sdtContent>
      </w:sdt>
      <w:r w:rsidR="0FE230BA">
        <w:t>.</w:t>
      </w:r>
      <w:r w:rsidR="5AAA6062">
        <w:t xml:space="preserve"> </w:t>
      </w:r>
      <w:r w:rsidR="4D7E8698">
        <w:t xml:space="preserve"> </w:t>
      </w:r>
      <w:r w:rsidR="43E2085C">
        <w:t xml:space="preserve">Figure </w:t>
      </w:r>
      <w:r w:rsidR="00301255">
        <w:t>3</w:t>
      </w:r>
      <w:r w:rsidR="43E2085C">
        <w:t xml:space="preserve"> from Trenberth et al 2009 shows the results of contrails on short and longwave radiation.</w:t>
      </w:r>
    </w:p>
    <w:p w14:paraId="230ECA0F" w14:textId="77777777" w:rsidR="00301255" w:rsidRDefault="0E409C45" w:rsidP="00301255">
      <w:pPr>
        <w:keepNext/>
      </w:pPr>
      <w:r>
        <w:rPr>
          <w:noProof/>
        </w:rPr>
        <w:drawing>
          <wp:inline distT="0" distB="0" distL="0" distR="0" wp14:anchorId="3EAF9824" wp14:editId="1E568FDB">
            <wp:extent cx="4572000" cy="2114550"/>
            <wp:effectExtent l="0" t="0" r="0" b="0"/>
            <wp:docPr id="1365455265" name="Picture 411279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279633"/>
                    <pic:cNvPicPr/>
                  </pic:nvPicPr>
                  <pic:blipFill>
                    <a:blip r:embed="rId19">
                      <a:extLst>
                        <a:ext uri="{28A0092B-C50C-407E-A947-70E740481C1C}">
                          <a14:useLocalDpi xmlns:a14="http://schemas.microsoft.com/office/drawing/2010/main" val="0"/>
                        </a:ext>
                      </a:extLst>
                    </a:blip>
                    <a:stretch>
                      <a:fillRect/>
                    </a:stretch>
                  </pic:blipFill>
                  <pic:spPr>
                    <a:xfrm>
                      <a:off x="0" y="0"/>
                      <a:ext cx="4572000" cy="2114550"/>
                    </a:xfrm>
                    <a:prstGeom prst="rect">
                      <a:avLst/>
                    </a:prstGeom>
                  </pic:spPr>
                </pic:pic>
              </a:graphicData>
            </a:graphic>
          </wp:inline>
        </w:drawing>
      </w:r>
    </w:p>
    <w:p w14:paraId="4169B082" w14:textId="19E74F3C" w:rsidR="18BD1B71" w:rsidRDefault="00301255" w:rsidP="00301255">
      <w:pPr>
        <w:pStyle w:val="Caption"/>
      </w:pPr>
      <w:r>
        <w:t xml:space="preserve">Figure </w:t>
      </w:r>
      <w:r>
        <w:fldChar w:fldCharType="begin"/>
      </w:r>
      <w:r>
        <w:instrText>SEQ Figure \* ARABIC</w:instrText>
      </w:r>
      <w:r>
        <w:fldChar w:fldCharType="separate"/>
      </w:r>
      <w:r w:rsidR="00B10DE9">
        <w:rPr>
          <w:noProof/>
        </w:rPr>
        <w:t>3</w:t>
      </w:r>
      <w:r>
        <w:fldChar w:fldCharType="end"/>
      </w:r>
      <w:sdt>
        <w:sdtPr>
          <w:id w:val="-1594774455"/>
          <w:citation/>
        </w:sdtPr>
        <w:sdtContent>
          <w:r>
            <w:fldChar w:fldCharType="begin"/>
          </w:r>
          <w:r>
            <w:instrText xml:space="preserve"> CITATION Avi19 \l 1033 </w:instrText>
          </w:r>
          <w:r>
            <w:fldChar w:fldCharType="separate"/>
          </w:r>
          <w:r w:rsidR="00884788">
            <w:rPr>
              <w:noProof/>
            </w:rPr>
            <w:t xml:space="preserve"> </w:t>
          </w:r>
          <w:r w:rsidR="00884788">
            <w:rPr>
              <w:noProof/>
            </w:rPr>
            <w:t>[3]</w:t>
          </w:r>
          <w:r>
            <w:fldChar w:fldCharType="end"/>
          </w:r>
        </w:sdtContent>
      </w:sdt>
    </w:p>
    <w:p w14:paraId="299361DE" w14:textId="22D6B8AE" w:rsidR="084D5070" w:rsidRDefault="0E409C45" w:rsidP="2367941D">
      <w:r>
        <w:lastRenderedPageBreak/>
        <w:t>What this means for shortwave radiation is that 100% of the radiation comes down to Earth, 3% of the radiation is absorbed in the contrail and 23% is reflected before it can reach the Earth’s surface. In this model</w:t>
      </w:r>
      <w:r w:rsidR="0015349F">
        <w:t>,</w:t>
      </w:r>
      <w:r>
        <w:t xml:space="preserve"> the Earth’s albedo reflects 7% of the shortwave radiation. The contrail reflects 4% of the reflected radiation and allows 3% back through. This means that 26% of the shortwave radiation is returned to the atmosphere, which can result in climate cooling. The contrail's effects on longwave radiation are the same during the day and night. Since longwave radiation is the heat escaping the Earth, according to this example 33% of the escaping longwave radiation is reflected down to Earth which can result in climate heating. According to </w:t>
      </w:r>
      <w:r w:rsidR="6582908F">
        <w:t>Avila, Sherry, and Thompson the result of the contrail</w:t>
      </w:r>
      <w:r w:rsidR="008D7321">
        <w:t>'</w:t>
      </w:r>
      <w:r w:rsidR="6582908F">
        <w:t>s reflection “</w:t>
      </w:r>
      <w:r w:rsidR="7488F130">
        <w:t xml:space="preserve">increases atmospheric greenhouse warming approximately a net of 10% during the day and 33% at night” </w:t>
      </w:r>
      <w:sdt>
        <w:sdtPr>
          <w:id w:val="1839576977"/>
          <w:citation/>
        </w:sdtPr>
        <w:sdtContent>
          <w:r w:rsidR="00F93562">
            <w:fldChar w:fldCharType="begin"/>
          </w:r>
          <w:r w:rsidR="00F93562">
            <w:instrText xml:space="preserve"> CITATION Avi19 \l 1033 </w:instrText>
          </w:r>
          <w:r w:rsidR="00F93562">
            <w:fldChar w:fldCharType="separate"/>
          </w:r>
          <w:r w:rsidR="00884788">
            <w:rPr>
              <w:noProof/>
            </w:rPr>
            <w:t>[3]</w:t>
          </w:r>
          <w:r w:rsidR="00F93562">
            <w:fldChar w:fldCharType="end"/>
          </w:r>
        </w:sdtContent>
      </w:sdt>
      <w:r w:rsidR="2DC30673">
        <w:t>.</w:t>
      </w:r>
    </w:p>
    <w:p w14:paraId="58CC6EAA" w14:textId="60E7F78B" w:rsidR="009B7EBE" w:rsidRDefault="0045339D" w:rsidP="612E32B3">
      <w:r>
        <w:t xml:space="preserve">The identification of </w:t>
      </w:r>
      <w:r w:rsidR="00396143">
        <w:t>contrails can be difficult</w:t>
      </w:r>
      <w:r w:rsidR="003B3760">
        <w:t xml:space="preserve"> since </w:t>
      </w:r>
      <w:r w:rsidR="004E3CDE">
        <w:t xml:space="preserve">some aged contrails look like </w:t>
      </w:r>
      <w:r w:rsidR="00E026B4">
        <w:t xml:space="preserve">naturally occurring cirrus clouds. </w:t>
      </w:r>
      <w:r w:rsidR="00302896">
        <w:t xml:space="preserve">One </w:t>
      </w:r>
      <w:r w:rsidR="00EC25B2">
        <w:t xml:space="preserve">distinction between the two is the linear </w:t>
      </w:r>
      <w:r w:rsidR="00DA638E">
        <w:t>shape of contrails</w:t>
      </w:r>
      <w:r w:rsidR="004E5D58">
        <w:t xml:space="preserve">. </w:t>
      </w:r>
      <w:r w:rsidR="2BE858C5">
        <w:t>But there h</w:t>
      </w:r>
      <w:r w:rsidR="00104EE4">
        <w:t>as</w:t>
      </w:r>
      <w:r w:rsidR="2BE858C5">
        <w:t xml:space="preserve"> been </w:t>
      </w:r>
      <w:r w:rsidR="00C067F2">
        <w:t>research</w:t>
      </w:r>
      <w:r w:rsidR="00104EE4">
        <w:t xml:space="preserve"> </w:t>
      </w:r>
      <w:r w:rsidR="2BE858C5">
        <w:t>using machine learning to identify contrails. One</w:t>
      </w:r>
      <w:r w:rsidR="712D5229">
        <w:t xml:space="preserve"> study </w:t>
      </w:r>
      <w:r w:rsidR="00A752D7">
        <w:t>used machine learning algorithms</w:t>
      </w:r>
      <w:r w:rsidR="712D5229">
        <w:t xml:space="preserve"> </w:t>
      </w:r>
      <w:r w:rsidR="00B51FEC">
        <w:t xml:space="preserve">to identify contains in 100,000 satellite </w:t>
      </w:r>
      <w:r w:rsidR="003C4318">
        <w:t xml:space="preserve">images. </w:t>
      </w:r>
      <w:r w:rsidR="2BE858C5">
        <w:t xml:space="preserve"> </w:t>
      </w:r>
      <w:sdt>
        <w:sdtPr>
          <w:id w:val="-698091392"/>
          <w:citation/>
        </w:sdtPr>
        <w:sdtContent>
          <w:r w:rsidR="002225AE">
            <w:fldChar w:fldCharType="begin"/>
          </w:r>
          <w:r w:rsidR="002225AE">
            <w:instrText xml:space="preserve"> CITATION Mei22 \l 1033 </w:instrText>
          </w:r>
          <w:r w:rsidR="002225AE">
            <w:fldChar w:fldCharType="separate"/>
          </w:r>
          <w:r w:rsidR="00884788">
            <w:rPr>
              <w:noProof/>
            </w:rPr>
            <w:t>[4]</w:t>
          </w:r>
          <w:r w:rsidR="002225AE">
            <w:fldChar w:fldCharType="end"/>
          </w:r>
        </w:sdtContent>
      </w:sdt>
      <w:r w:rsidR="3EC1FEE1">
        <w:t>.</w:t>
      </w:r>
      <w:r w:rsidR="2BE858C5">
        <w:t xml:space="preserve"> </w:t>
      </w:r>
      <w:r w:rsidR="003C4318">
        <w:t xml:space="preserve">What this research discovered is that </w:t>
      </w:r>
      <w:r w:rsidR="0034112D">
        <w:t xml:space="preserve">comparing the </w:t>
      </w:r>
      <w:r w:rsidR="0005403E">
        <w:t>contrail coverage from 2019 to 2020 that there was a 22</w:t>
      </w:r>
      <w:r w:rsidR="00027DBD">
        <w:t xml:space="preserve">.3% reduction in </w:t>
      </w:r>
      <w:r w:rsidR="001C2AB6">
        <w:t xml:space="preserve">contrail coverage because of the 35.8% </w:t>
      </w:r>
      <w:r w:rsidR="005B19D1">
        <w:t xml:space="preserve">reduction in distance flown by aircraft over the </w:t>
      </w:r>
      <w:r w:rsidR="00A61B57">
        <w:t xml:space="preserve">8 km altitude </w:t>
      </w:r>
      <w:r w:rsidR="00C067F2">
        <w:t>because of</w:t>
      </w:r>
      <w:r w:rsidR="00A61B57">
        <w:t xml:space="preserve"> </w:t>
      </w:r>
      <w:r w:rsidR="00043C76">
        <w:t xml:space="preserve">the novel </w:t>
      </w:r>
      <w:r w:rsidR="00A61B57">
        <w:t xml:space="preserve">Coronavirus </w:t>
      </w:r>
      <w:r w:rsidR="003F3A0A">
        <w:t xml:space="preserve">19 </w:t>
      </w:r>
      <w:sdt>
        <w:sdtPr>
          <w:id w:val="512809092"/>
          <w:citation/>
        </w:sdtPr>
        <w:sdtContent>
          <w:r w:rsidR="002225AE">
            <w:fldChar w:fldCharType="begin"/>
          </w:r>
          <w:r w:rsidR="002225AE">
            <w:instrText xml:space="preserve"> CITATION Mei22 \l 1033 </w:instrText>
          </w:r>
          <w:r w:rsidR="002225AE">
            <w:fldChar w:fldCharType="separate"/>
          </w:r>
          <w:r w:rsidR="00884788">
            <w:rPr>
              <w:noProof/>
            </w:rPr>
            <w:t>[4]</w:t>
          </w:r>
          <w:r w:rsidR="002225AE">
            <w:fldChar w:fldCharType="end"/>
          </w:r>
        </w:sdtContent>
      </w:sdt>
      <w:r w:rsidR="003F3A0A">
        <w:t>.</w:t>
      </w:r>
      <w:r w:rsidR="003E2C43">
        <w:t xml:space="preserve"> </w:t>
      </w:r>
    </w:p>
    <w:p w14:paraId="3782ECDF" w14:textId="2E714680" w:rsidR="002338AF" w:rsidRDefault="0203F296" w:rsidP="002338AF">
      <w:pPr>
        <w:pStyle w:val="Heading2"/>
      </w:pPr>
      <w:bookmarkStart w:id="3" w:name="_Toc120435087"/>
      <w:r>
        <w:t>Problem Space</w:t>
      </w:r>
      <w:bookmarkEnd w:id="3"/>
      <w:r w:rsidR="03F312FF">
        <w:t xml:space="preserve"> </w:t>
      </w:r>
    </w:p>
    <w:p w14:paraId="628134BB" w14:textId="606D415F" w:rsidR="00E36984" w:rsidRPr="007A4971" w:rsidRDefault="760BEE34" w:rsidP="007A4971">
      <w:r w:rsidRPr="007A4971">
        <w:t>Aircraft engines release exhaust in the form of condensation trails called contrails that when combined with cold temperature</w:t>
      </w:r>
      <w:r w:rsidR="005F3E0C" w:rsidRPr="007A4971">
        <w:t>s</w:t>
      </w:r>
      <w:r w:rsidRPr="007A4971">
        <w:t xml:space="preserve"> form ice clouds that are hazardous to the environment. </w:t>
      </w:r>
      <w:r w:rsidR="5A4B662F" w:rsidRPr="007A4971">
        <w:t>These</w:t>
      </w:r>
      <w:r w:rsidRPr="007A4971">
        <w:t xml:space="preserve"> ice clouds </w:t>
      </w:r>
      <w:r w:rsidR="5A4B662F" w:rsidRPr="007A4971">
        <w:t xml:space="preserve">are a product of an accumulation of exhaust from planes that fly at the same altitude. </w:t>
      </w:r>
      <w:r w:rsidRPr="007A4971">
        <w:t>The ice clouds formed</w:t>
      </w:r>
      <w:r w:rsidR="00823D3A" w:rsidRPr="007A4971">
        <w:t xml:space="preserve"> </w:t>
      </w:r>
      <w:r w:rsidR="0015349F" w:rsidRPr="007A4971">
        <w:t xml:space="preserve">to </w:t>
      </w:r>
      <w:r w:rsidRPr="007A4971">
        <w:t xml:space="preserve">look like cirrus clouds but are manmade and contribute to global warming by reflecting radiation coming in and out of earth causing heat to become trapped on the planet. While there are methods to target and eliminate contrails the problem arises in correctly differentiating the ice clouds from naturally formed ones. The current resources being used to identify contrails are in the form of applying machine learning networks and neural networks to satellite images </w:t>
      </w:r>
      <w:r w:rsidR="002F1338" w:rsidRPr="007A4971">
        <w:t xml:space="preserve">to </w:t>
      </w:r>
      <w:r w:rsidRPr="007A4971">
        <w:t xml:space="preserve">create contrail recognition systems. </w:t>
      </w:r>
      <w:r w:rsidR="322471E0">
        <w:t xml:space="preserve">Current contrail recognition systems have provided a solid foundation to build upon, but </w:t>
      </w:r>
      <w:r w:rsidR="1AC471FC">
        <w:t>there has not been a solution that has been completely maximized due to the limitations in place of satellite imaging</w:t>
      </w:r>
      <w:r w:rsidR="68EF838D">
        <w:t xml:space="preserve">. The images of satellites for the most part lack resolution </w:t>
      </w:r>
      <w:r w:rsidR="3CECDDE9">
        <w:t xml:space="preserve">especially </w:t>
      </w:r>
      <w:r w:rsidR="4CD4A36B">
        <w:t>when trying to</w:t>
      </w:r>
      <w:r w:rsidR="7E46E772">
        <w:t xml:space="preserve"> </w:t>
      </w:r>
      <w:r w:rsidR="009E00DF">
        <w:t xml:space="preserve">a </w:t>
      </w:r>
      <w:r w:rsidR="1956686B">
        <w:t>fine point for contrails.</w:t>
      </w:r>
      <w:r w:rsidR="4A7B5BE5">
        <w:t xml:space="preserve"> Accumulating enough data to recognize these ice clouds subsequently becomes problematic when considering that outside of high</w:t>
      </w:r>
      <w:r w:rsidR="48D048EB">
        <w:t>l</w:t>
      </w:r>
      <w:r w:rsidR="4A7B5BE5">
        <w:t>y humid regions some contrails don’t las</w:t>
      </w:r>
      <w:r w:rsidR="4BAAF951">
        <w:t>t enough to show up on satellite scans</w:t>
      </w:r>
      <w:r w:rsidR="08B73DD0">
        <w:t xml:space="preserve"> that capture the entire United States airspace every 15 minutes.</w:t>
      </w:r>
      <w:r w:rsidR="322471E0">
        <w:t xml:space="preserve"> </w:t>
      </w:r>
      <w:r w:rsidRPr="007A4971">
        <w:t>There are already measures in place that address this issue, but there is still additional work that needs to be done such as continuing accumulate data on contrails and improving existing algorithms to enhance the accuracy of the contrail recognition systems.</w:t>
      </w:r>
    </w:p>
    <w:p w14:paraId="7E40CD5F" w14:textId="7A912163" w:rsidR="0AC8536C" w:rsidRDefault="0AC8536C" w:rsidP="710550E3">
      <w:r>
        <w:t xml:space="preserve">The hope is that by being able to swiftly identify areas where contrails are accumulating that </w:t>
      </w:r>
      <w:r w:rsidR="0D704FEF">
        <w:t>air traffic controllers will be able to divert planes upwards or downwards i</w:t>
      </w:r>
      <w:r w:rsidR="7F725391">
        <w:t xml:space="preserve">n altitude to avoid regions that are saturated with ice. </w:t>
      </w:r>
      <w:r w:rsidR="238B2479">
        <w:t>It is estimated that with the proper efforts in place to alert planes to adjust their altitude that the effects o</w:t>
      </w:r>
      <w:r w:rsidR="009E00DF">
        <w:t>f</w:t>
      </w:r>
      <w:r w:rsidR="238B2479">
        <w:t xml:space="preserve"> contrails on global warming can be decreased </w:t>
      </w:r>
      <w:r w:rsidR="7A53364C">
        <w:t xml:space="preserve">by as much as </w:t>
      </w:r>
      <w:r w:rsidR="19EBEF19">
        <w:t>half with the potential for more</w:t>
      </w:r>
      <w:r w:rsidR="7EBC1534">
        <w:t xml:space="preserve"> </w:t>
      </w:r>
      <w:sdt>
        <w:sdtPr>
          <w:id w:val="1710215150"/>
          <w:lock w:val="contentLocked"/>
          <w:placeholder>
            <w:docPart w:val="AFF1AB08DC934295B0E20DCADC58162B"/>
          </w:placeholder>
          <w:citation/>
        </w:sdtPr>
        <w:sdtContent>
          <w:r w:rsidR="00C57821">
            <w:fldChar w:fldCharType="begin"/>
          </w:r>
          <w:r w:rsidR="00C57821">
            <w:instrText xml:space="preserve"> CITATION Avi19 \l 1033 </w:instrText>
          </w:r>
          <w:r w:rsidR="00C57821">
            <w:fldChar w:fldCharType="separate"/>
          </w:r>
          <w:r w:rsidR="00884788">
            <w:rPr>
              <w:noProof/>
            </w:rPr>
            <w:t>[3]</w:t>
          </w:r>
          <w:r w:rsidR="00C57821">
            <w:fldChar w:fldCharType="end"/>
          </w:r>
        </w:sdtContent>
      </w:sdt>
      <w:r w:rsidR="1C7DE9FE">
        <w:t>.</w:t>
      </w:r>
      <w:r w:rsidR="19EBEF19">
        <w:t xml:space="preserve"> </w:t>
      </w:r>
      <w:r w:rsidR="3B4B4CB4">
        <w:t xml:space="preserve"> </w:t>
      </w:r>
      <w:r w:rsidR="748120FB">
        <w:t xml:space="preserve">Previous efforts by previous groups have set a </w:t>
      </w:r>
      <w:r w:rsidR="6CF5670B">
        <w:t>strong precedent</w:t>
      </w:r>
      <w:r w:rsidR="748120FB">
        <w:t xml:space="preserve"> for the work that needs to be </w:t>
      </w:r>
      <w:r w:rsidR="26C93B32">
        <w:t>built upon</w:t>
      </w:r>
      <w:r w:rsidR="714CDA2D">
        <w:t xml:space="preserve"> as well as possible </w:t>
      </w:r>
      <w:r w:rsidR="79ECA46A">
        <w:t>areas</w:t>
      </w:r>
      <w:r w:rsidR="714CDA2D">
        <w:t xml:space="preserve"> of remediation.</w:t>
      </w:r>
      <w:r w:rsidR="3B419E48">
        <w:t xml:space="preserve"> </w:t>
      </w:r>
    </w:p>
    <w:p w14:paraId="47AFA7A0" w14:textId="6E50E9ED" w:rsidR="1A427538" w:rsidRDefault="59BAD5E2" w:rsidP="59B77C91">
      <w:r>
        <w:lastRenderedPageBreak/>
        <w:t xml:space="preserve">The challenges associated with </w:t>
      </w:r>
      <w:r w:rsidR="4591B924">
        <w:t xml:space="preserve">the </w:t>
      </w:r>
      <w:r>
        <w:t>algorithm</w:t>
      </w:r>
      <w:r w:rsidR="61311399">
        <w:t>s in place</w:t>
      </w:r>
      <w:r>
        <w:t xml:space="preserve"> stem from </w:t>
      </w:r>
      <w:r w:rsidR="7E09038C">
        <w:t>using real</w:t>
      </w:r>
      <w:r w:rsidR="009E00DF">
        <w:t>-</w:t>
      </w:r>
      <w:r w:rsidR="7E09038C">
        <w:t xml:space="preserve">time data to </w:t>
      </w:r>
      <w:r w:rsidR="23A012E6">
        <w:t>provide</w:t>
      </w:r>
      <w:r w:rsidR="50654988">
        <w:t xml:space="preserve"> accurate object detection</w:t>
      </w:r>
      <w:r w:rsidR="796755FC">
        <w:t xml:space="preserve">. </w:t>
      </w:r>
      <w:r w:rsidR="5FD0A869">
        <w:t xml:space="preserve">The path </w:t>
      </w:r>
      <w:r w:rsidR="21B434BC">
        <w:t xml:space="preserve">to </w:t>
      </w:r>
      <w:r w:rsidR="5FD0A869">
        <w:t xml:space="preserve">doing so is implementing neural networks </w:t>
      </w:r>
      <w:r w:rsidR="1A6C398C">
        <w:t xml:space="preserve">for images that </w:t>
      </w:r>
      <w:r w:rsidR="3E049A34">
        <w:t>provide probabilities for classes</w:t>
      </w:r>
      <w:r w:rsidR="6487DB2E">
        <w:t xml:space="preserve"> by approaching the problem through a regression scope</w:t>
      </w:r>
      <w:r w:rsidR="3E049A34">
        <w:t xml:space="preserve">. </w:t>
      </w:r>
      <w:r w:rsidR="44241A46">
        <w:t xml:space="preserve">Bounding boxes are then </w:t>
      </w:r>
      <w:r w:rsidR="0E5D59D7">
        <w:t xml:space="preserve">implemented on images </w:t>
      </w:r>
      <w:r w:rsidR="00C067F2">
        <w:t>to</w:t>
      </w:r>
      <w:r w:rsidR="0E5D59D7">
        <w:t xml:space="preserve"> recognize contrails</w:t>
      </w:r>
      <w:r w:rsidR="23FE7F0D">
        <w:t>.</w:t>
      </w:r>
      <w:r w:rsidR="00D02513">
        <w:t xml:space="preserve"> This is something that both the initial project of Google</w:t>
      </w:r>
      <w:r w:rsidR="00454C1E">
        <w:t xml:space="preserve"> and the previous team strived for.</w:t>
      </w:r>
      <w:r w:rsidR="00582B50">
        <w:t xml:space="preserve"> The technique of segmentation </w:t>
      </w:r>
      <w:r w:rsidR="002C4802">
        <w:t xml:space="preserve">is an advanced </w:t>
      </w:r>
      <w:r w:rsidR="00454C1E">
        <w:t>and rely heavily on</w:t>
      </w:r>
      <w:r w:rsidR="005D6453">
        <w:t xml:space="preserve"> </w:t>
      </w:r>
      <w:r w:rsidR="002C4802">
        <w:t xml:space="preserve">data maturity </w:t>
      </w:r>
      <w:r w:rsidR="005D6453">
        <w:t>and technical skill.</w:t>
      </w:r>
      <w:r w:rsidR="23FE7F0D">
        <w:t xml:space="preserve"> </w:t>
      </w:r>
    </w:p>
    <w:p w14:paraId="5A4C78CA" w14:textId="2C7E7020" w:rsidR="494D3F3C" w:rsidRDefault="00B630A4" w:rsidP="663CE902">
      <w:pPr>
        <w:pStyle w:val="Heading2"/>
      </w:pPr>
      <w:bookmarkStart w:id="4" w:name="_Toc120435088"/>
      <w:commentRangeStart w:id="5"/>
      <w:commentRangeStart w:id="6"/>
      <w:r>
        <w:t>Research</w:t>
      </w:r>
      <w:r w:rsidR="494D3F3C">
        <w:t xml:space="preserve"> </w:t>
      </w:r>
      <w:commentRangeEnd w:id="5"/>
      <w:r>
        <w:rPr>
          <w:rStyle w:val="CommentReference"/>
        </w:rPr>
        <w:commentReference w:id="5"/>
      </w:r>
      <w:bookmarkEnd w:id="4"/>
      <w:commentRangeEnd w:id="6"/>
      <w:r>
        <w:rPr>
          <w:rStyle w:val="CommentReference"/>
        </w:rPr>
        <w:commentReference w:id="6"/>
      </w:r>
    </w:p>
    <w:p w14:paraId="1395E77D" w14:textId="320B89DB" w:rsidR="00F157BC" w:rsidRDefault="001E36E1" w:rsidP="663CE902">
      <w:r w:rsidRPr="00A84F5B">
        <w:t xml:space="preserve">Google’s initial efforts on this front resulted in </w:t>
      </w:r>
      <w:r w:rsidR="006E4406">
        <w:t xml:space="preserve">the </w:t>
      </w:r>
      <w:r w:rsidR="00842031" w:rsidRPr="00A84F5B">
        <w:t>“</w:t>
      </w:r>
      <w:r w:rsidR="006C0CCF" w:rsidRPr="00A84F5B">
        <w:t xml:space="preserve">first large dataset of pixel-level </w:t>
      </w:r>
      <w:r w:rsidR="00842031" w:rsidRPr="00A84F5B">
        <w:t>contrails</w:t>
      </w:r>
      <w:r w:rsidR="006C0CCF" w:rsidRPr="00A84F5B">
        <w:t xml:space="preserve"> location</w:t>
      </w:r>
      <w:r w:rsidR="00633FF3" w:rsidRPr="00A84F5B">
        <w:t>s labeled by humans in Landsat-8</w:t>
      </w:r>
      <w:r w:rsidR="00251936" w:rsidRPr="00A84F5B">
        <w:t>” data</w:t>
      </w:r>
      <w:sdt>
        <w:sdtPr>
          <w:id w:val="2077628939"/>
          <w:citation/>
        </w:sdtPr>
        <w:sdtContent>
          <w:r w:rsidR="001F67A0">
            <w:fldChar w:fldCharType="begin"/>
          </w:r>
          <w:r w:rsidR="001F67A0">
            <w:instrText xml:space="preserve"> CITATION Kev21 \l 1033 </w:instrText>
          </w:r>
          <w:r w:rsidR="001F67A0">
            <w:fldChar w:fldCharType="separate"/>
          </w:r>
          <w:r w:rsidR="00884788">
            <w:rPr>
              <w:noProof/>
            </w:rPr>
            <w:t xml:space="preserve"> </w:t>
          </w:r>
          <w:r w:rsidR="00884788">
            <w:rPr>
              <w:noProof/>
            </w:rPr>
            <w:t>[5]</w:t>
          </w:r>
          <w:r w:rsidR="001F67A0">
            <w:fldChar w:fldCharType="end"/>
          </w:r>
        </w:sdtContent>
      </w:sdt>
      <w:r w:rsidR="00251936" w:rsidRPr="00A84F5B">
        <w:t>.</w:t>
      </w:r>
    </w:p>
    <w:p w14:paraId="66760622" w14:textId="12E9658C" w:rsidR="007E08DC" w:rsidRDefault="00C6161F" w:rsidP="663CE902">
      <w:r w:rsidRPr="00E622A9">
        <w:t>The original dataset of this effort utilized human-labeled data. This is one limitation highlighted in the research: the lack of well-labeled datasets. The</w:t>
      </w:r>
      <w:r>
        <w:t xml:space="preserve"> immediate previous efforts in this area </w:t>
      </w:r>
      <w:r w:rsidR="00ED45F3">
        <w:t xml:space="preserve">leveraged </w:t>
      </w:r>
      <w:r w:rsidRPr="00E622A9">
        <w:t xml:space="preserve">automated tools </w:t>
      </w:r>
      <w:r w:rsidR="00ED45F3">
        <w:t>to</w:t>
      </w:r>
      <w:r w:rsidRPr="00E622A9">
        <w:t xml:space="preserve"> aid in labeling</w:t>
      </w:r>
      <w:r w:rsidR="0052367C">
        <w:t xml:space="preserve">. </w:t>
      </w:r>
      <w:r w:rsidR="00CA4025">
        <w:t xml:space="preserve">Furthering </w:t>
      </w:r>
      <w:r w:rsidR="00442964">
        <w:t>the previous efforts,</w:t>
      </w:r>
      <w:r w:rsidR="008D4249">
        <w:t xml:space="preserve"> there was a</w:t>
      </w:r>
      <w:r w:rsidR="00442964">
        <w:t xml:space="preserve"> </w:t>
      </w:r>
      <w:r w:rsidR="008D4249">
        <w:t xml:space="preserve">need to </w:t>
      </w:r>
      <w:r w:rsidR="00442964">
        <w:t>i</w:t>
      </w:r>
      <w:r w:rsidR="00423D4A">
        <w:t>nvestigat</w:t>
      </w:r>
      <w:r w:rsidR="008D4249">
        <w:t>e</w:t>
      </w:r>
      <w:r w:rsidR="00423D4A">
        <w:t xml:space="preserve"> other </w:t>
      </w:r>
      <w:r w:rsidR="007E08DC" w:rsidRPr="2DACCF0C">
        <w:t xml:space="preserve">platforms </w:t>
      </w:r>
      <w:r w:rsidR="00423D4A">
        <w:t>that can be</w:t>
      </w:r>
      <w:r w:rsidR="00442964">
        <w:t xml:space="preserve"> used for</w:t>
      </w:r>
      <w:r w:rsidR="00423D4A">
        <w:t xml:space="preserve"> labeling images and </w:t>
      </w:r>
      <w:r w:rsidR="00CA4025">
        <w:t>running models</w:t>
      </w:r>
      <w:r w:rsidR="00442964">
        <w:t xml:space="preserve">. </w:t>
      </w:r>
      <w:r w:rsidR="00DD067B">
        <w:t xml:space="preserve">After looking at </w:t>
      </w:r>
      <w:r w:rsidR="007E08DC" w:rsidRPr="2DACCF0C">
        <w:t>Momentum Ai</w:t>
      </w:r>
      <w:r w:rsidR="00DD067B">
        <w:t xml:space="preserve">, </w:t>
      </w:r>
      <w:r w:rsidR="007E08DC" w:rsidRPr="2DACCF0C">
        <w:t>Roboflow</w:t>
      </w:r>
      <w:r w:rsidR="00DD067B">
        <w:t xml:space="preserve">, </w:t>
      </w:r>
      <w:r w:rsidR="007E08DC" w:rsidRPr="2DACCF0C">
        <w:t>Amazon SageMaker</w:t>
      </w:r>
      <w:r w:rsidR="00DD067B">
        <w:t xml:space="preserve">, and </w:t>
      </w:r>
      <w:r w:rsidR="007E08DC" w:rsidRPr="2DACCF0C">
        <w:t>AutoML Vision Edge</w:t>
      </w:r>
      <w:r w:rsidR="00DD067B">
        <w:t xml:space="preserve">. AWS Sagemaker </w:t>
      </w:r>
      <w:r w:rsidR="00806971">
        <w:t xml:space="preserve">clearly stood out as an area that we could leverage current knowledge, but add </w:t>
      </w:r>
      <w:r w:rsidR="00774313">
        <w:t>to it as well.</w:t>
      </w:r>
    </w:p>
    <w:p w14:paraId="113339B0" w14:textId="04F7B361" w:rsidR="00C6161F" w:rsidRPr="00A84F5B" w:rsidRDefault="00200A41" w:rsidP="663CE902">
      <w:r>
        <w:t>Previous immediate efforts</w:t>
      </w:r>
      <w:r w:rsidR="00C93A87">
        <w:t xml:space="preserve"> identified </w:t>
      </w:r>
      <w:r w:rsidR="008D24B2" w:rsidRPr="00A84F5B">
        <w:t xml:space="preserve">YOLO </w:t>
      </w:r>
      <w:r w:rsidR="00C93A87">
        <w:t>as</w:t>
      </w:r>
      <w:r w:rsidR="008D24B2" w:rsidRPr="00A84F5B">
        <w:t xml:space="preserve"> deep</w:t>
      </w:r>
      <w:r w:rsidR="00CA2EE4" w:rsidRPr="00A84F5B">
        <w:t xml:space="preserve">-learning </w:t>
      </w:r>
      <w:r w:rsidR="008D24B2" w:rsidRPr="00A84F5B">
        <w:t xml:space="preserve">algorithm </w:t>
      </w:r>
      <w:r w:rsidR="00CA2EE4" w:rsidRPr="00A84F5B">
        <w:t>that</w:t>
      </w:r>
      <w:r w:rsidR="008D24B2" w:rsidRPr="00A84F5B">
        <w:t xml:space="preserve"> provide</w:t>
      </w:r>
      <w:r w:rsidR="00C93A87">
        <w:t xml:space="preserve">d good </w:t>
      </w:r>
      <w:r w:rsidR="008D24B2" w:rsidRPr="00A84F5B">
        <w:t>object detection</w:t>
      </w:r>
      <w:r w:rsidR="00C93A87">
        <w:t xml:space="preserve"> results</w:t>
      </w:r>
      <w:r w:rsidR="008D24B2" w:rsidRPr="00A84F5B">
        <w:t xml:space="preserve">. </w:t>
      </w:r>
      <w:r w:rsidR="00C93A87">
        <w:t>YOLO</w:t>
      </w:r>
      <w:r w:rsidR="00CF1C07" w:rsidRPr="00A84F5B">
        <w:t xml:space="preserve"> works by using three different techniques</w:t>
      </w:r>
      <w:r w:rsidR="004D332F" w:rsidRPr="00A84F5B">
        <w:t xml:space="preserve">: </w:t>
      </w:r>
      <w:r w:rsidR="00CF1C07" w:rsidRPr="00A84F5B">
        <w:t>residual blocks, bounding box regression</w:t>
      </w:r>
      <w:r w:rsidR="006E4406">
        <w:t>,</w:t>
      </w:r>
      <w:r w:rsidR="00CF1C07" w:rsidRPr="00A84F5B">
        <w:t xml:space="preserve"> and intersection over union (IOU</w:t>
      </w:r>
      <w:r w:rsidR="39A688DB">
        <w:t>)</w:t>
      </w:r>
      <w:sdt>
        <w:sdtPr>
          <w:id w:val="-929419320"/>
          <w:citation/>
        </w:sdtPr>
        <w:sdtContent>
          <w:r w:rsidR="000C501E">
            <w:fldChar w:fldCharType="begin"/>
          </w:r>
          <w:r w:rsidR="000C501E">
            <w:instrText xml:space="preserve"> CITATION Kar21 \l 1033 </w:instrText>
          </w:r>
          <w:r w:rsidR="000C501E">
            <w:fldChar w:fldCharType="separate"/>
          </w:r>
          <w:r w:rsidR="00884788">
            <w:rPr>
              <w:noProof/>
            </w:rPr>
            <w:t xml:space="preserve"> </w:t>
          </w:r>
          <w:r w:rsidR="00884788">
            <w:rPr>
              <w:noProof/>
            </w:rPr>
            <w:t>[6]</w:t>
          </w:r>
          <w:r w:rsidR="000C501E">
            <w:fldChar w:fldCharType="end"/>
          </w:r>
        </w:sdtContent>
      </w:sdt>
      <w:r w:rsidR="002B79A4">
        <w:t>.</w:t>
      </w:r>
      <w:r w:rsidR="003C1878" w:rsidRPr="00E622A9">
        <w:t xml:space="preserve"> </w:t>
      </w:r>
      <w:r w:rsidR="0024345C" w:rsidRPr="00E622A9">
        <w:t xml:space="preserve">There have been several iterations of the </w:t>
      </w:r>
      <w:r w:rsidR="003C1878" w:rsidRPr="00E622A9">
        <w:t>algorithm</w:t>
      </w:r>
      <w:r w:rsidR="00ED6D43" w:rsidRPr="00E622A9">
        <w:t>: YOLOv3, YOLOv4, and most recently YOLOv5.</w:t>
      </w:r>
      <w:r w:rsidR="000A002E" w:rsidRPr="00E622A9">
        <w:t xml:space="preserve"> YOLOv4 is an improvement on the YOLOv3 algorithm by having an </w:t>
      </w:r>
      <w:r w:rsidR="00027BAF" w:rsidRPr="00E622A9">
        <w:t>“</w:t>
      </w:r>
      <w:r w:rsidR="000A002E" w:rsidRPr="00E622A9">
        <w:t>improvement in the mean average precision by as much as 10% and the number of frames per second by 12</w:t>
      </w:r>
      <w:r w:rsidR="71B6104B">
        <w:t>%</w:t>
      </w:r>
      <w:r w:rsidR="0AC85951">
        <w:t>”</w:t>
      </w:r>
      <w:r w:rsidR="71B6104B">
        <w:t xml:space="preserve"> </w:t>
      </w:r>
      <w:sdt>
        <w:sdtPr>
          <w:id w:val="2023811976"/>
          <w:citation/>
        </w:sdtPr>
        <w:sdtContent>
          <w:r w:rsidR="006F5AD4">
            <w:fldChar w:fldCharType="begin"/>
          </w:r>
          <w:r w:rsidR="006F5AD4">
            <w:instrText xml:space="preserve"> CITATION Amp21 \l 1033 </w:instrText>
          </w:r>
          <w:r w:rsidR="006F5AD4">
            <w:fldChar w:fldCharType="separate"/>
          </w:r>
          <w:r w:rsidR="00884788">
            <w:rPr>
              <w:noProof/>
            </w:rPr>
            <w:t>[7]</w:t>
          </w:r>
          <w:r w:rsidR="006F5AD4">
            <w:fldChar w:fldCharType="end"/>
          </w:r>
        </w:sdtContent>
      </w:sdt>
      <w:r w:rsidR="006F5AD4">
        <w:t>.</w:t>
      </w:r>
    </w:p>
    <w:p w14:paraId="6BFEFD2C" w14:textId="132EF2C1" w:rsidR="005F74D9" w:rsidRDefault="00200A41" w:rsidP="663CE902">
      <w:r>
        <w:t>In order to</w:t>
      </w:r>
      <w:r w:rsidR="006041A4" w:rsidRPr="00E622A9">
        <w:t xml:space="preserve"> </w:t>
      </w:r>
      <w:r w:rsidR="008D2126">
        <w:t>identify a good</w:t>
      </w:r>
      <w:r w:rsidR="00773C4E" w:rsidRPr="00E622A9">
        <w:t xml:space="preserve"> </w:t>
      </w:r>
      <w:r w:rsidR="006041A4" w:rsidRPr="00E622A9">
        <w:t xml:space="preserve">object detection model. We </w:t>
      </w:r>
      <w:r w:rsidR="008D2126">
        <w:t>surfaced d</w:t>
      </w:r>
      <w:r w:rsidR="006041A4" w:rsidRPr="00E622A9">
        <w:t>ifferent</w:t>
      </w:r>
      <w:r w:rsidR="008D2126">
        <w:t xml:space="preserve"> image classification</w:t>
      </w:r>
      <w:r w:rsidR="006041A4" w:rsidRPr="00E622A9">
        <w:t xml:space="preserve"> algorithms </w:t>
      </w:r>
      <w:r w:rsidR="00672424">
        <w:t xml:space="preserve">that we can leverage with transfer learning: </w:t>
      </w:r>
      <w:r w:rsidR="00C63450" w:rsidRPr="2DACCF0C">
        <w:t>Only Look Once (YOLO)</w:t>
      </w:r>
      <w:r w:rsidR="00672424">
        <w:t xml:space="preserve">, </w:t>
      </w:r>
      <w:r w:rsidR="00C63450" w:rsidRPr="2DACCF0C">
        <w:t>Single Shot Detector (SSD)</w:t>
      </w:r>
      <w:r w:rsidR="00672424">
        <w:t xml:space="preserve">, </w:t>
      </w:r>
      <w:r w:rsidR="00C63450" w:rsidRPr="2DACCF0C">
        <w:t>Region-based Convolutional Neural Networks (R-CNN)</w:t>
      </w:r>
      <w:r w:rsidR="00672424">
        <w:t xml:space="preserve">, </w:t>
      </w:r>
      <w:r w:rsidR="00C63450" w:rsidRPr="2DACCF0C">
        <w:t>Mask R-CNN</w:t>
      </w:r>
      <w:r w:rsidR="00672424">
        <w:t>.</w:t>
      </w:r>
    </w:p>
    <w:p w14:paraId="7914A944" w14:textId="604AB55C" w:rsidR="00774E95" w:rsidRDefault="00B630A4" w:rsidP="00774E95">
      <w:pPr>
        <w:pStyle w:val="Heading2"/>
      </w:pPr>
      <w:bookmarkStart w:id="7" w:name="_Toc120435089"/>
      <w:r>
        <w:t>Solution Space</w:t>
      </w:r>
      <w:bookmarkEnd w:id="7"/>
      <w:r w:rsidR="658B1CFA">
        <w:t xml:space="preserve"> </w:t>
      </w:r>
    </w:p>
    <w:p w14:paraId="7E826CBB" w14:textId="6F7C0A95" w:rsidR="00E8330C" w:rsidRDefault="0070269C" w:rsidP="00E8330C">
      <w:r>
        <w:t>Using the previous team’s effort in which they strived to create</w:t>
      </w:r>
      <w:r w:rsidRPr="00A40525">
        <w:t xml:space="preserve"> a system to automatically download satellite images, detect contrails using object detection machine learning, and produce coordinates of highly concentrated areas containing contrails</w:t>
      </w:r>
      <w:r>
        <w:t xml:space="preserve">, </w:t>
      </w:r>
      <w:r w:rsidR="001D77B8">
        <w:t xml:space="preserve">we will </w:t>
      </w:r>
      <w:r w:rsidR="00B202B3">
        <w:t xml:space="preserve">expand the efforts by </w:t>
      </w:r>
      <w:r w:rsidR="00A627D2">
        <w:t xml:space="preserve">pivoting to </w:t>
      </w:r>
      <w:r w:rsidR="00FB469F">
        <w:t xml:space="preserve">a </w:t>
      </w:r>
      <w:r w:rsidR="0094266F">
        <w:t xml:space="preserve">binary classification of the images to detect contrails. </w:t>
      </w:r>
      <w:r w:rsidR="00884185">
        <w:t xml:space="preserve">We will use the </w:t>
      </w:r>
      <w:r w:rsidR="00E02BA6">
        <w:t xml:space="preserve">previous team’s </w:t>
      </w:r>
      <w:r w:rsidR="00B44C89">
        <w:t xml:space="preserve">dataset </w:t>
      </w:r>
      <w:r w:rsidR="002612F3">
        <w:t xml:space="preserve">of </w:t>
      </w:r>
      <w:r w:rsidR="001249D9">
        <w:t xml:space="preserve">images that contain contrails as our </w:t>
      </w:r>
      <w:r w:rsidR="007B4D0A">
        <w:t xml:space="preserve">training set so that we can look at new images to identify more images that contain contrails. </w:t>
      </w:r>
      <w:r w:rsidR="00E8330C">
        <w:t>In parallel with the model and algorithm selection, effectively and efficiently expanding upon the labeled dataset, if feasible, may advance the evaluation and accuracy of the model and algorithms selected.</w:t>
      </w:r>
    </w:p>
    <w:p w14:paraId="6E762DDB" w14:textId="6C924654" w:rsidR="000C32CC" w:rsidRPr="00774E95" w:rsidRDefault="000C32CC" w:rsidP="00774E95"/>
    <w:p w14:paraId="7678DF99" w14:textId="1D27B8BA" w:rsidR="00A81086" w:rsidRDefault="00B630A4" w:rsidP="00A81086">
      <w:pPr>
        <w:pStyle w:val="Heading2"/>
      </w:pPr>
      <w:bookmarkStart w:id="8" w:name="_Toc120435090"/>
      <w:r>
        <w:t>Project Objectives</w:t>
      </w:r>
      <w:bookmarkEnd w:id="8"/>
      <w:r w:rsidR="2CF8D696">
        <w:t xml:space="preserve"> </w:t>
      </w:r>
    </w:p>
    <w:p w14:paraId="4F359559" w14:textId="6D3B1D41" w:rsidR="5DC489B4" w:rsidRDefault="5DC489B4" w:rsidP="4966F821">
      <w:r w:rsidRPr="4966F821">
        <w:t xml:space="preserve">Our project objectives are both technically rich and meaningful to the world at large.  </w:t>
      </w:r>
      <w:r w:rsidR="359E4394" w:rsidRPr="4966F821">
        <w:t>The impact of contrails</w:t>
      </w:r>
      <w:r w:rsidR="3E1503A4" w:rsidRPr="4966F821">
        <w:t xml:space="preserve">.  As noted by </w:t>
      </w:r>
      <w:r w:rsidR="6C0FB241" w:rsidRPr="4966F821">
        <w:t xml:space="preserve">McCloskey et al </w:t>
      </w:r>
      <w:sdt>
        <w:sdtPr>
          <w:id w:val="-833686502"/>
          <w:lock w:val="contentLocked"/>
          <w:citation/>
        </w:sdtPr>
        <w:sdtContent>
          <w:r w:rsidR="00043255">
            <w:fldChar w:fldCharType="begin"/>
          </w:r>
          <w:r w:rsidR="00043255">
            <w:instrText xml:space="preserve"> CITATION Kev21 \l 1033 </w:instrText>
          </w:r>
          <w:r w:rsidR="00043255">
            <w:fldChar w:fldCharType="separate"/>
          </w:r>
          <w:r w:rsidR="00884788">
            <w:rPr>
              <w:noProof/>
            </w:rPr>
            <w:t>[5]</w:t>
          </w:r>
          <w:r w:rsidR="00043255">
            <w:fldChar w:fldCharType="end"/>
          </w:r>
        </w:sdtContent>
      </w:sdt>
      <w:r w:rsidR="00043255">
        <w:t>,</w:t>
      </w:r>
      <w:r w:rsidR="6C0FB241" w:rsidRPr="4966F821">
        <w:t xml:space="preserve"> contrails can be initia</w:t>
      </w:r>
      <w:r w:rsidR="1DFCD423" w:rsidRPr="4966F821">
        <w:t>lly defined as “cirrus clouds caused by jet aircraft, which by trapping outgoing infrared radiation, are likely av</w:t>
      </w:r>
      <w:r w:rsidR="00854E63">
        <w:t>iation'</w:t>
      </w:r>
      <w:r w:rsidR="1DFCD423" w:rsidRPr="4966F821">
        <w:t xml:space="preserve">s largest contribution to </w:t>
      </w:r>
      <w:r w:rsidR="1DFCD423" w:rsidRPr="4966F821">
        <w:lastRenderedPageBreak/>
        <w:t>global warming.</w:t>
      </w:r>
      <w:r w:rsidR="1889388B" w:rsidRPr="4966F821">
        <w:t>”</w:t>
      </w:r>
      <w:r w:rsidR="1DFCD423" w:rsidRPr="4966F821">
        <w:t xml:space="preserve"> </w:t>
      </w:r>
      <w:r w:rsidR="7AB37995" w:rsidRPr="4966F821">
        <w:t xml:space="preserve"> From our initial mee</w:t>
      </w:r>
      <w:r w:rsidR="69181F29" w:rsidRPr="4966F821">
        <w:t>ting with the project sponsor, we were impressed by the willingness on a community basis to help identify the unique patte</w:t>
      </w:r>
      <w:r w:rsidR="02BC6479" w:rsidRPr="4966F821">
        <w:t>r</w:t>
      </w:r>
      <w:r w:rsidR="69181F29" w:rsidRPr="4966F821">
        <w:t xml:space="preserve">ns in the sky of the most </w:t>
      </w:r>
      <w:r w:rsidR="0A8B3C2E" w:rsidRPr="4966F821">
        <w:t xml:space="preserve">prevalent contrail regions, often forming unique shapes such as </w:t>
      </w:r>
      <w:r w:rsidR="00C067F2" w:rsidRPr="4966F821">
        <w:t>crisscross</w:t>
      </w:r>
      <w:r w:rsidR="0A8B3C2E" w:rsidRPr="4966F821">
        <w:t xml:space="preserve"> </w:t>
      </w:r>
      <w:r w:rsidR="10097C39" w:rsidRPr="4966F821">
        <w:t>combinations.</w:t>
      </w:r>
      <w:r w:rsidR="0A8B3C2E" w:rsidRPr="4966F821">
        <w:t xml:space="preserve">  We hope to build on the efforts of the previous class </w:t>
      </w:r>
      <w:r w:rsidR="00854E63">
        <w:t xml:space="preserve">in </w:t>
      </w:r>
      <w:r w:rsidR="0A8B3C2E" w:rsidRPr="4966F821">
        <w:t>at least 3 principal ways</w:t>
      </w:r>
      <w:r w:rsidR="785FDD45" w:rsidRPr="4966F821">
        <w:t xml:space="preserve">.  </w:t>
      </w:r>
      <w:commentRangeStart w:id="9"/>
      <w:commentRangeStart w:id="10"/>
      <w:r w:rsidR="785FDD45" w:rsidRPr="4966F821">
        <w:t>First</w:t>
      </w:r>
      <w:r w:rsidR="00854E63">
        <w:t>,</w:t>
      </w:r>
      <w:r w:rsidR="00C53758">
        <w:t xml:space="preserve"> </w:t>
      </w:r>
      <w:r w:rsidR="414B7C6B">
        <w:t>we</w:t>
      </w:r>
      <w:r w:rsidR="00C53758">
        <w:t xml:space="preserve"> will use binary class</w:t>
      </w:r>
      <w:commentRangeStart w:id="11"/>
      <w:commentRangeEnd w:id="11"/>
      <w:r w:rsidR="00C53758">
        <w:rPr>
          <w:rStyle w:val="CommentReference"/>
        </w:rPr>
        <w:commentReference w:id="11"/>
      </w:r>
      <w:commentRangeStart w:id="12"/>
      <w:commentRangeEnd w:id="12"/>
      <w:r w:rsidR="00C53758">
        <w:rPr>
          <w:rStyle w:val="CommentReference"/>
        </w:rPr>
        <w:commentReference w:id="12"/>
      </w:r>
      <w:r w:rsidR="00C53758">
        <w:t xml:space="preserve">ification to assess images with true positives, true negatives, false positives, and false negatives in identifying the presence of contrails. </w:t>
      </w:r>
      <w:r w:rsidR="00B86E0B">
        <w:t>On success, we’ll advance to</w:t>
      </w:r>
      <w:r w:rsidR="008F68ED">
        <w:t xml:space="preserve"> image </w:t>
      </w:r>
      <w:r w:rsidR="00B86E0B">
        <w:t xml:space="preserve">segmentation. </w:t>
      </w:r>
      <w:r w:rsidR="785FDD45" w:rsidRPr="4966F821">
        <w:t>Second, to verify the richness of computer vision detection models beyond</w:t>
      </w:r>
      <w:r w:rsidR="12C14F45" w:rsidRPr="4966F821">
        <w:t xml:space="preserve"> </w:t>
      </w:r>
      <w:r w:rsidR="00854E63">
        <w:t xml:space="preserve">the </w:t>
      </w:r>
      <w:r w:rsidR="12C14F45" w:rsidRPr="4966F821">
        <w:t>initial dataset used, noting the active volunteer community seeking to address this problem.  The third is to apply the algorithms and expanded data on additional platforms such as Amazon Sagemaker to confirm the portability and agil</w:t>
      </w:r>
      <w:r w:rsidR="6803FB10" w:rsidRPr="4966F821">
        <w:t>ity of the analytic framework to powerful and leading cloud platforms.</w:t>
      </w:r>
      <w:r w:rsidR="210C6F57" w:rsidRPr="4966F821">
        <w:t xml:space="preserve"> The ultimate value will be to </w:t>
      </w:r>
      <w:r w:rsidR="003737DF" w:rsidRPr="4966F821">
        <w:t>identify those areas where contrails are most prevalent, and effectively and efficiently</w:t>
      </w:r>
      <w:r w:rsidR="210C6F57" w:rsidRPr="4966F821">
        <w:t xml:space="preserve"> with this information inform global flight operations to </w:t>
      </w:r>
      <w:r w:rsidR="0E042B39" w:rsidRPr="4966F821">
        <w:t>take effective mitigation actions.</w:t>
      </w:r>
      <w:commentRangeEnd w:id="9"/>
      <w:r w:rsidR="00ED05CD">
        <w:rPr>
          <w:rStyle w:val="CommentReference"/>
        </w:rPr>
        <w:commentReference w:id="9"/>
      </w:r>
      <w:commentRangeEnd w:id="10"/>
      <w:r w:rsidR="00363351">
        <w:rPr>
          <w:rStyle w:val="CommentReference"/>
        </w:rPr>
        <w:commentReference w:id="10"/>
      </w:r>
    </w:p>
    <w:p w14:paraId="1626EACB" w14:textId="61DEF10A" w:rsidR="00A81086" w:rsidRDefault="00A81086" w:rsidP="00A81086">
      <w:pPr>
        <w:pStyle w:val="Heading2"/>
      </w:pPr>
      <w:bookmarkStart w:id="14" w:name="_Toc120435091"/>
      <w:commentRangeStart w:id="15"/>
      <w:r>
        <w:t>Primary User Stor</w:t>
      </w:r>
      <w:r w:rsidR="000D4C15">
        <w:t>ies</w:t>
      </w:r>
      <w:commentRangeEnd w:id="15"/>
      <w:r w:rsidR="00986804">
        <w:rPr>
          <w:rStyle w:val="CommentReference"/>
          <w:rFonts w:asciiTheme="minorHAnsi" w:eastAsiaTheme="minorHAnsi" w:hAnsiTheme="minorHAnsi" w:cstheme="minorBidi"/>
          <w:color w:val="auto"/>
        </w:rPr>
        <w:commentReference w:id="15"/>
      </w:r>
      <w:bookmarkEnd w:id="14"/>
    </w:p>
    <w:p w14:paraId="6E0A2B1C" w14:textId="36BC49AF" w:rsidR="00A81086" w:rsidRDefault="00A94E4C" w:rsidP="00A81086">
      <w:r w:rsidRPr="00D07B42">
        <w:t xml:space="preserve">Below </w:t>
      </w:r>
      <w:r w:rsidR="00AB7258" w:rsidRPr="00D07B42">
        <w:t xml:space="preserve">are the initial user stories to help the team </w:t>
      </w:r>
      <w:r w:rsidR="00A36BC1" w:rsidRPr="00D07B42">
        <w:t>guide to meet the objectives of the project.</w:t>
      </w:r>
    </w:p>
    <w:p w14:paraId="40925F30" w14:textId="23175D15" w:rsidR="00D07B42" w:rsidRDefault="00A62CC5" w:rsidP="00A81086">
      <w:r>
        <w:t>As a developer</w:t>
      </w:r>
      <w:r w:rsidR="0036640F">
        <w:t xml:space="preserve">, I want to </w:t>
      </w:r>
      <w:r w:rsidR="00880A81">
        <w:t>implement a brand-new algorithm to provide contrails</w:t>
      </w:r>
      <w:r w:rsidR="00EE285D">
        <w:t xml:space="preserve"> accuracy </w:t>
      </w:r>
      <w:r w:rsidR="009E00DF">
        <w:t xml:space="preserve">of </w:t>
      </w:r>
      <w:r w:rsidR="00EE285D">
        <w:t>better than 50%</w:t>
      </w:r>
      <w:r w:rsidR="00880A81">
        <w:t>.</w:t>
      </w:r>
    </w:p>
    <w:p w14:paraId="4DAC034C" w14:textId="73CE7CE7" w:rsidR="00A36BC1" w:rsidRDefault="008129D2" w:rsidP="00A81086">
      <w:r>
        <w:t>As</w:t>
      </w:r>
      <w:r w:rsidR="00E165DD">
        <w:t xml:space="preserve"> a</w:t>
      </w:r>
      <w:r w:rsidR="00EC29DE">
        <w:t xml:space="preserve">n </w:t>
      </w:r>
      <w:r w:rsidR="001C0A72">
        <w:t xml:space="preserve">air traffic </w:t>
      </w:r>
      <w:r w:rsidR="00D27C86">
        <w:t>analyst</w:t>
      </w:r>
      <w:r w:rsidR="00EC29DE">
        <w:t xml:space="preserve">, I should be able to </w:t>
      </w:r>
      <w:r w:rsidR="0015562D">
        <w:t>differentiate the presence of contrail</w:t>
      </w:r>
      <w:r w:rsidR="00FA5D14">
        <w:t>s</w:t>
      </w:r>
      <w:r w:rsidR="00E81629">
        <w:t xml:space="preserve"> in satellite images </w:t>
      </w:r>
      <w:r w:rsidR="00235319">
        <w:t>to assist air traffic controller</w:t>
      </w:r>
      <w:r w:rsidR="00450A0E">
        <w:t>s</w:t>
      </w:r>
      <w:r w:rsidR="00235319">
        <w:t xml:space="preserve"> to redirect flights.</w:t>
      </w:r>
    </w:p>
    <w:p w14:paraId="4AA1CF10" w14:textId="6DB0C014" w:rsidR="19A33168" w:rsidRDefault="19A33168" w:rsidP="2DACCF0C">
      <w:pPr>
        <w:rPr>
          <w:rFonts w:ascii="Calibri" w:eastAsia="Yu Mincho" w:hAnsi="Calibri" w:cs="Arial"/>
        </w:rPr>
      </w:pPr>
      <w:r w:rsidRPr="2DACCF0C">
        <w:rPr>
          <w:rFonts w:ascii="Calibri" w:eastAsia="Yu Mincho" w:hAnsi="Calibri" w:cs="Arial"/>
        </w:rPr>
        <w:t>As a government stakeholder, I want to identify regions of contrail prevalence, establish a fair playing field and consistent guidance for airlines to follow in terms of clearly defining regions to avoid</w:t>
      </w:r>
      <w:r w:rsidR="72AA70C4" w:rsidRPr="224C14FF">
        <w:rPr>
          <w:rFonts w:ascii="Calibri" w:eastAsia="Yu Mincho" w:hAnsi="Calibri" w:cs="Arial"/>
        </w:rPr>
        <w:t>.</w:t>
      </w:r>
    </w:p>
    <w:p w14:paraId="352D7E53" w14:textId="77777777" w:rsidR="00D2125C" w:rsidRDefault="00D2125C" w:rsidP="00A81086"/>
    <w:p w14:paraId="16397293" w14:textId="1B948A53" w:rsidR="00A81086" w:rsidRDefault="00A81086" w:rsidP="00A81086">
      <w:pPr>
        <w:pStyle w:val="Heading2"/>
      </w:pPr>
      <w:bookmarkStart w:id="16" w:name="_Toc120435092"/>
      <w:r>
        <w:t>Product Vision</w:t>
      </w:r>
      <w:bookmarkEnd w:id="16"/>
    </w:p>
    <w:p w14:paraId="63F8DB28" w14:textId="2DA70E58" w:rsidR="6EA9E62D" w:rsidRDefault="6EA9E62D">
      <w:r>
        <w:t xml:space="preserve">As an initial scenario, </w:t>
      </w:r>
      <w:r w:rsidR="5BFFD31F">
        <w:t>United Nations Environment Programme</w:t>
      </w:r>
      <w:r w:rsidR="625EAAB0">
        <w:t xml:space="preserve"> </w:t>
      </w:r>
      <w:r w:rsidR="0BDA7164">
        <w:t xml:space="preserve">(UNEP) </w:t>
      </w:r>
      <w:r w:rsidR="625EAAB0">
        <w:t>may find this of value as this group</w:t>
      </w:r>
      <w:r w:rsidR="030F8B82">
        <w:t xml:space="preserve"> is the leading environmental authority in the United Nations system.</w:t>
      </w:r>
      <w:r w:rsidR="0BDA7164">
        <w:t xml:space="preserve"> UNEP is monitoring Ozone trends because numerous studies have suggested that aviation could potentially</w:t>
      </w:r>
      <w:r w:rsidR="43364A26">
        <w:t xml:space="preserve"> lead to significant chemical release and changes in </w:t>
      </w:r>
      <w:r w:rsidR="5FEE6C75">
        <w:t xml:space="preserve">the </w:t>
      </w:r>
      <w:r w:rsidR="43364A26">
        <w:t xml:space="preserve">atmosphere, especially </w:t>
      </w:r>
      <w:r w:rsidR="247EF2EA">
        <w:t xml:space="preserve">the </w:t>
      </w:r>
      <w:r w:rsidR="43364A26">
        <w:t xml:space="preserve">Ozone layer. The chances of this causing climate change and leading the global warming are </w:t>
      </w:r>
      <w:r w:rsidR="38BCAEF4">
        <w:t xml:space="preserve">higher by </w:t>
      </w:r>
      <w:r w:rsidR="247EF2EA">
        <w:t xml:space="preserve">the </w:t>
      </w:r>
      <w:r w:rsidR="38BCAEF4">
        <w:t>day</w:t>
      </w:r>
      <w:r w:rsidR="37704967">
        <w:t xml:space="preserve">. This product can </w:t>
      </w:r>
      <w:r w:rsidR="717292FB">
        <w:t>aid</w:t>
      </w:r>
      <w:r w:rsidR="37704967">
        <w:t xml:space="preserve"> UNEP to </w:t>
      </w:r>
      <w:r w:rsidR="1B92F63F">
        <w:t xml:space="preserve">identify the </w:t>
      </w:r>
      <w:r w:rsidR="717292FB">
        <w:t xml:space="preserve">approximate </w:t>
      </w:r>
      <w:r w:rsidR="1B92F63F">
        <w:t xml:space="preserve">location </w:t>
      </w:r>
      <w:r w:rsidR="717292FB">
        <w:t>of</w:t>
      </w:r>
      <w:r w:rsidR="1B92F63F">
        <w:t xml:space="preserve"> contrails and take appropriate action.</w:t>
      </w:r>
      <w:r w:rsidR="4BD6F8A7">
        <w:t xml:space="preserve">  In addition, we were impressed by the Contrails Avoidance Workshop conducted on September 7</w:t>
      </w:r>
      <w:r w:rsidR="507A2CAE">
        <w:t xml:space="preserve"> (https://nari.arc.nasa.gov/ContrailAvoidanceWorkshop)</w:t>
      </w:r>
      <w:r w:rsidR="477F1AB2">
        <w:t>.</w:t>
      </w:r>
      <w:r w:rsidR="4BD6F8A7">
        <w:t xml:space="preserve">  Our team’s participation may lead to additional collaboration and knowledge</w:t>
      </w:r>
      <w:r w:rsidR="00CA53F6">
        <w:t>-</w:t>
      </w:r>
      <w:r w:rsidR="4BD6F8A7">
        <w:t>sharing opportunities as this work continues to mature.</w:t>
      </w:r>
    </w:p>
    <w:p w14:paraId="79AF0CEB" w14:textId="18D04EB7" w:rsidR="52D1E542" w:rsidRDefault="52D1E542" w:rsidP="771AC1B2">
      <w:r w:rsidRPr="5613153F">
        <w:t xml:space="preserve">The Contrails Avoidance Workshop also </w:t>
      </w:r>
      <w:r w:rsidR="51691910" w:rsidRPr="5613153F">
        <w:t xml:space="preserve">provided </w:t>
      </w:r>
      <w:r w:rsidRPr="5613153F">
        <w:t>a powerful experience in understanding the role of contrail detection and avoidance in the airline travel ecosystem. Knowing th</w:t>
      </w:r>
      <w:r w:rsidR="157A697C" w:rsidRPr="5613153F">
        <w:t>e conditions and specific geographic regions whe</w:t>
      </w:r>
      <w:r w:rsidR="008D7321">
        <w:t>re</w:t>
      </w:r>
      <w:r w:rsidR="157A697C" w:rsidRPr="5613153F">
        <w:t xml:space="preserve"> the impact of contrails may be most prevalent may help airlines to mitigate their impacts. </w:t>
      </w:r>
      <w:r w:rsidR="51E61AD4" w:rsidRPr="5613153F">
        <w:t xml:space="preserve">As offered in a workshop panel discussion [will cite specific agenda or speaker if we have in notes], </w:t>
      </w:r>
      <w:r w:rsidR="77F90AB9" w:rsidRPr="5613153F">
        <w:t>flight planning software can be adjusted to avoid contrail regions, but this requires lead time, and we perceive, a fair and unbiased basis upon which these regions are identified</w:t>
      </w:r>
      <w:r w:rsidR="6B42B3AC" w:rsidRPr="5613153F">
        <w:t xml:space="preserve"> for fuller adoption</w:t>
      </w:r>
      <w:r w:rsidR="77F90AB9" w:rsidRPr="5613153F">
        <w:t>. A fair playing field</w:t>
      </w:r>
      <w:r w:rsidR="6FDD729E" w:rsidRPr="5613153F">
        <w:t>, based on collaborations with academia, industry, and</w:t>
      </w:r>
      <w:r w:rsidR="7309A143" w:rsidRPr="5613153F">
        <w:t xml:space="preserve"> </w:t>
      </w:r>
      <w:r w:rsidR="6FDD729E" w:rsidRPr="5613153F">
        <w:t>government</w:t>
      </w:r>
      <w:r w:rsidR="12E45BEB" w:rsidRPr="5613153F">
        <w:t xml:space="preserve"> guidance or policies,</w:t>
      </w:r>
      <w:r w:rsidR="6FDD729E" w:rsidRPr="5613153F">
        <w:t xml:space="preserve"> </w:t>
      </w:r>
      <w:r w:rsidR="78EC0585" w:rsidRPr="5613153F">
        <w:lastRenderedPageBreak/>
        <w:t xml:space="preserve">may promote equity to ensure economic impacts of contrail avoidance </w:t>
      </w:r>
      <w:r w:rsidR="6C6D731A" w:rsidRPr="5613153F">
        <w:t>balance mitigations in an equitable manner.</w:t>
      </w:r>
    </w:p>
    <w:p w14:paraId="504A6EC1" w14:textId="3B225346" w:rsidR="00A81086" w:rsidRDefault="00A81086" w:rsidP="009C6A1C">
      <w:pPr>
        <w:pStyle w:val="Heading2"/>
      </w:pPr>
      <w:bookmarkStart w:id="17" w:name="_Toc120435093"/>
      <w:r>
        <w:t>Definition of Terms</w:t>
      </w:r>
      <w:bookmarkEnd w:id="17"/>
    </w:p>
    <w:p w14:paraId="7C4915B9" w14:textId="091C7572" w:rsidR="271E0913" w:rsidRDefault="271E0913" w:rsidP="39A30DFE">
      <w:r w:rsidRPr="39A30DFE">
        <w:rPr>
          <w:b/>
          <w:bCs/>
        </w:rPr>
        <w:t>Shortwave radiation</w:t>
      </w:r>
      <w:r w:rsidR="6707C1CD" w:rsidRPr="39A30DFE">
        <w:t xml:space="preserve">: Shortwave radiation is radiation at wavelengths shorter than 4 microns. Sometimes </w:t>
      </w:r>
      <w:r w:rsidR="6114ACDF">
        <w:t xml:space="preserve">it is </w:t>
      </w:r>
      <w:r w:rsidR="6707C1CD" w:rsidRPr="39A30DFE">
        <w:t>called solar radiation. Usually</w:t>
      </w:r>
      <w:r w:rsidR="27386CD3">
        <w:t>,</w:t>
      </w:r>
      <w:r w:rsidR="6707C1CD" w:rsidRPr="39A30DFE">
        <w:t xml:space="preserve"> radiation in the visible and near-infrared wavelengths</w:t>
      </w:r>
      <w:sdt>
        <w:sdtPr>
          <w:id w:val="1407727054"/>
          <w:citation/>
        </w:sdtPr>
        <w:sdtContent>
          <w:r w:rsidR="00292F9C">
            <w:fldChar w:fldCharType="begin"/>
          </w:r>
          <w:r w:rsidR="00292F9C">
            <w:instrText xml:space="preserve"> CITATION NAS22 \l 1033 </w:instrText>
          </w:r>
          <w:r w:rsidR="00292F9C">
            <w:fldChar w:fldCharType="separate"/>
          </w:r>
          <w:r w:rsidR="00884788">
            <w:rPr>
              <w:noProof/>
            </w:rPr>
            <w:t xml:space="preserve"> </w:t>
          </w:r>
          <w:r w:rsidR="00884788">
            <w:rPr>
              <w:noProof/>
            </w:rPr>
            <w:t>[8]</w:t>
          </w:r>
          <w:r w:rsidR="00292F9C">
            <w:fldChar w:fldCharType="end"/>
          </w:r>
        </w:sdtContent>
      </w:sdt>
      <w:r w:rsidR="5F8D02DD">
        <w:t>.</w:t>
      </w:r>
    </w:p>
    <w:p w14:paraId="37C9EE5D" w14:textId="1E317387" w:rsidR="271E0913" w:rsidRDefault="271E0913" w:rsidP="39A30DFE">
      <w:r w:rsidRPr="39A30DFE">
        <w:rPr>
          <w:b/>
          <w:bCs/>
        </w:rPr>
        <w:t>Longwave radiation</w:t>
      </w:r>
      <w:r w:rsidR="465A3466" w:rsidRPr="39A30DFE">
        <w:t>: Longwave radiation is radiation with wavelengths longer than 4 micros. Also referred to as infrared radiation or terrestrial radiation</w:t>
      </w:r>
      <w:r w:rsidR="09119AB9">
        <w:t xml:space="preserve"> </w:t>
      </w:r>
      <w:sdt>
        <w:sdtPr>
          <w:id w:val="245538103"/>
          <w:citation/>
        </w:sdtPr>
        <w:sdtContent>
          <w:r w:rsidR="00292F9C">
            <w:fldChar w:fldCharType="begin"/>
          </w:r>
          <w:r w:rsidR="00292F9C">
            <w:instrText xml:space="preserve"> CITATION NAS221 \l 1033 </w:instrText>
          </w:r>
          <w:r w:rsidR="00292F9C">
            <w:fldChar w:fldCharType="separate"/>
          </w:r>
          <w:r w:rsidR="00884788">
            <w:rPr>
              <w:noProof/>
            </w:rPr>
            <w:t>[9]</w:t>
          </w:r>
          <w:r w:rsidR="00292F9C">
            <w:fldChar w:fldCharType="end"/>
          </w:r>
        </w:sdtContent>
      </w:sdt>
      <w:r w:rsidR="4FAACC69">
        <w:t>.</w:t>
      </w:r>
      <w:r w:rsidR="465A3466" w:rsidRPr="39A30DFE">
        <w:t xml:space="preserve"> </w:t>
      </w:r>
    </w:p>
    <w:p w14:paraId="73A57292" w14:textId="438324C3" w:rsidR="271E0913" w:rsidRDefault="271E0913" w:rsidP="39A30DFE">
      <w:r w:rsidRPr="39A30DFE">
        <w:rPr>
          <w:b/>
          <w:bCs/>
        </w:rPr>
        <w:t>Cirrus clouds</w:t>
      </w:r>
      <w:r w:rsidR="6047E633" w:rsidRPr="39A30DFE">
        <w:rPr>
          <w:b/>
          <w:bCs/>
        </w:rPr>
        <w:t xml:space="preserve">: </w:t>
      </w:r>
      <w:r w:rsidR="6047E633" w:rsidRPr="39A30DFE">
        <w:t xml:space="preserve">Cirrus clouds are the highest in elevation, which form above 20,000 feet. The temperature at that elevation is so cold that cirrus clouds are usually composed of ice crystals. The ice crystals are the result of the freezing of super-cooled water drops. This can only happen when the temperatures reach below –38 degrees Celsius. These high-level clouds are white, thin, feathery, and wispy in appearance. Cirrus clouds often mark the start of a warm front, which is an indication of approaching bad weather. They are the fastest moving in the atmosphere because the wind current is very strong </w:t>
      </w:r>
      <w:r w:rsidR="00C16978">
        <w:t>and</w:t>
      </w:r>
      <w:r w:rsidR="6047E633" w:rsidRPr="39A30DFE">
        <w:t xml:space="preserve"> high up</w:t>
      </w:r>
      <w:r w:rsidR="00197B09">
        <w:t xml:space="preserve"> </w:t>
      </w:r>
      <w:sdt>
        <w:sdtPr>
          <w:id w:val="1163971970"/>
          <w:citation/>
        </w:sdtPr>
        <w:sdtContent>
          <w:r w:rsidR="00197B09">
            <w:fldChar w:fldCharType="begin"/>
          </w:r>
          <w:r w:rsidR="00197B09">
            <w:instrText xml:space="preserve"> CITATION NAS222 \l 1033 </w:instrText>
          </w:r>
          <w:r w:rsidR="00197B09">
            <w:fldChar w:fldCharType="separate"/>
          </w:r>
          <w:r w:rsidR="00884788">
            <w:rPr>
              <w:noProof/>
            </w:rPr>
            <w:t>[10]</w:t>
          </w:r>
          <w:r w:rsidR="00197B09">
            <w:fldChar w:fldCharType="end"/>
          </w:r>
        </w:sdtContent>
      </w:sdt>
      <w:r w:rsidR="6047E633" w:rsidRPr="39A30DFE">
        <w:t>.</w:t>
      </w:r>
    </w:p>
    <w:p w14:paraId="0BFD038E" w14:textId="101FF708" w:rsidR="007D4F1A" w:rsidRDefault="52067253">
      <w:r w:rsidRPr="39A30DFE">
        <w:rPr>
          <w:b/>
          <w:bCs/>
        </w:rPr>
        <w:t xml:space="preserve">Albedo: </w:t>
      </w:r>
      <w:r w:rsidRPr="39A30DFE">
        <w:t xml:space="preserve">Albedo is the ratio of the radiation (radiant energy or luminous energy) reflected by a surface to that incident on it. Snow and cloud surfaces have a high albedo because most of the energy of the visible solar spectrum is reflected. Vegetation and ocean surfaces have </w:t>
      </w:r>
      <w:r w:rsidR="00C16978">
        <w:t xml:space="preserve">a </w:t>
      </w:r>
      <w:r w:rsidRPr="39A30DFE">
        <w:t>low albedo because they absorb a large fraction of the energy. Clouds are the chief cause of variations in the Earth's albedo</w:t>
      </w:r>
      <w:r w:rsidR="19DBF015">
        <w:t xml:space="preserve"> </w:t>
      </w:r>
      <w:sdt>
        <w:sdtPr>
          <w:id w:val="1579938951"/>
          <w:citation/>
        </w:sdtPr>
        <w:sdtContent>
          <w:r w:rsidR="009F1D0B">
            <w:fldChar w:fldCharType="begin"/>
          </w:r>
          <w:r w:rsidR="009F1D0B">
            <w:instrText xml:space="preserve"> CITATION NAS223 \l 1033 </w:instrText>
          </w:r>
          <w:r w:rsidR="009F1D0B">
            <w:fldChar w:fldCharType="separate"/>
          </w:r>
          <w:r w:rsidR="00884788">
            <w:rPr>
              <w:noProof/>
            </w:rPr>
            <w:t>[11]</w:t>
          </w:r>
          <w:r w:rsidR="009F1D0B">
            <w:fldChar w:fldCharType="end"/>
          </w:r>
        </w:sdtContent>
      </w:sdt>
      <w:r w:rsidR="5E4F800A">
        <w:t>.</w:t>
      </w:r>
      <w:r w:rsidR="007D4F1A">
        <w:br w:type="page"/>
      </w:r>
    </w:p>
    <w:p w14:paraId="577412D5" w14:textId="7793B181" w:rsidR="002338AF" w:rsidRDefault="002338AF" w:rsidP="002338AF">
      <w:pPr>
        <w:pStyle w:val="Heading1"/>
      </w:pPr>
      <w:bookmarkStart w:id="18" w:name="_Toc120435094"/>
      <w:r>
        <w:lastRenderedPageBreak/>
        <w:t>Data Acquisition</w:t>
      </w:r>
      <w:bookmarkEnd w:id="18"/>
    </w:p>
    <w:p w14:paraId="3EE3EE5A" w14:textId="090D6620" w:rsidR="00601855" w:rsidRDefault="00601855" w:rsidP="00601855">
      <w:pPr>
        <w:pStyle w:val="Heading2"/>
      </w:pPr>
      <w:bookmarkStart w:id="19" w:name="_Toc120435095"/>
      <w:r>
        <w:t>Overview</w:t>
      </w:r>
      <w:bookmarkEnd w:id="19"/>
    </w:p>
    <w:p w14:paraId="36C0BD5F" w14:textId="643A582F" w:rsidR="36F27654" w:rsidRPr="00917E9B" w:rsidRDefault="36F27654" w:rsidP="00917E9B">
      <w:r w:rsidRPr="00917E9B">
        <w:t xml:space="preserve">There are two datasets in use for our project both of which were provided by data from Landsat- 8 satellite images. The satellites surface earth using thermal and multispectral instruments to provide 30-meter resolutions every two weeks. Both datasets are publicly available through the Google Cloud Platform (GCP). The first of the two datasets </w:t>
      </w:r>
      <w:r w:rsidR="00941718" w:rsidRPr="00917E9B">
        <w:t>is</w:t>
      </w:r>
      <w:r w:rsidRPr="00917E9B">
        <w:t xml:space="preserve"> 18 GB and in JSON format. The dataset is composed of 4,200 </w:t>
      </w:r>
      <w:r w:rsidR="1FF68D8B">
        <w:t>image</w:t>
      </w:r>
      <w:r w:rsidR="5F1A785C">
        <w:t xml:space="preserve"> references</w:t>
      </w:r>
      <w:r w:rsidRPr="00917E9B">
        <w:t xml:space="preserve"> that have been analyzed by Google researchers for the presence of contrails. Using an array of methods such as studying flight paths, waypoints, </w:t>
      </w:r>
      <w:r w:rsidR="008F4DB5" w:rsidRPr="00917E9B">
        <w:t xml:space="preserve">the </w:t>
      </w:r>
      <w:r w:rsidRPr="00917E9B">
        <w:t>Mannstein et al algorithm, and the Appleman-Schmidt criterion the researchers were able to determine the presence of contrails in 47% of images. Subsequently, the second dataset which w</w:t>
      </w:r>
      <w:r w:rsidR="003D310F" w:rsidRPr="00917E9B">
        <w:t>as</w:t>
      </w:r>
      <w:r w:rsidRPr="00917E9B">
        <w:t xml:space="preserve"> provided by the United States Geological Survey (USGS) is in GeoTIFF format and </w:t>
      </w:r>
      <w:r w:rsidR="646BD15E">
        <w:t>provides the source images listed by reference in the Google contrail baseline JSON files.</w:t>
      </w:r>
      <w:r w:rsidR="3D66305F">
        <w:t xml:space="preserve"> </w:t>
      </w:r>
    </w:p>
    <w:p w14:paraId="176A26B3" w14:textId="4352D549" w:rsidR="00601855" w:rsidRDefault="0099176F" w:rsidP="00601855">
      <w:pPr>
        <w:pStyle w:val="Heading2"/>
      </w:pPr>
      <w:bookmarkStart w:id="20" w:name="__DdeLink__131_814632642"/>
      <w:bookmarkStart w:id="21" w:name="_Toc120435096"/>
      <w:r>
        <w:t xml:space="preserve">Google’s Landsat </w:t>
      </w:r>
      <w:commentRangeStart w:id="22"/>
      <w:commentRangeStart w:id="23"/>
      <w:commentRangeStart w:id="24"/>
      <w:commentRangeStart w:id="25"/>
      <w:r w:rsidR="6771B324">
        <w:t>Field Descriptions</w:t>
      </w:r>
      <w:bookmarkEnd w:id="20"/>
      <w:commentRangeEnd w:id="22"/>
      <w:r w:rsidR="00986804">
        <w:rPr>
          <w:rStyle w:val="CommentReference"/>
        </w:rPr>
        <w:commentReference w:id="22"/>
      </w:r>
      <w:commentRangeEnd w:id="23"/>
      <w:r w:rsidR="6771B324">
        <w:rPr>
          <w:rStyle w:val="CommentReference"/>
        </w:rPr>
        <w:commentReference w:id="23"/>
      </w:r>
      <w:commentRangeEnd w:id="24"/>
      <w:r w:rsidR="00EA11A0">
        <w:rPr>
          <w:rStyle w:val="CommentReference"/>
          <w:rFonts w:asciiTheme="minorHAnsi" w:eastAsiaTheme="minorHAnsi" w:hAnsiTheme="minorHAnsi" w:cstheme="minorBidi"/>
          <w:color w:val="auto"/>
        </w:rPr>
        <w:commentReference w:id="24"/>
      </w:r>
      <w:commentRangeEnd w:id="25"/>
      <w:r w:rsidR="00F13726">
        <w:rPr>
          <w:rStyle w:val="CommentReference"/>
          <w:rFonts w:asciiTheme="minorHAnsi" w:eastAsiaTheme="minorHAnsi" w:hAnsiTheme="minorHAnsi" w:cstheme="minorBidi"/>
          <w:color w:val="auto"/>
        </w:rPr>
        <w:commentReference w:id="25"/>
      </w:r>
    </w:p>
    <w:bookmarkEnd w:id="21"/>
    <w:p w14:paraId="4F74CFA4" w14:textId="3CBBE699" w:rsidR="00BD256A" w:rsidRDefault="00FF2320" w:rsidP="00BD256A">
      <w:r>
        <w:t xml:space="preserve">Google has </w:t>
      </w:r>
      <w:r w:rsidR="008C7C9B">
        <w:t>its</w:t>
      </w:r>
      <w:r>
        <w:t xml:space="preserve"> own </w:t>
      </w:r>
      <w:r w:rsidR="007207EF">
        <w:t xml:space="preserve">storage system for the USGS </w:t>
      </w:r>
      <w:r w:rsidR="001133B3">
        <w:t>Landsat</w:t>
      </w:r>
      <w:r w:rsidR="007207EF">
        <w:t xml:space="preserve"> images</w:t>
      </w:r>
      <w:r w:rsidR="00EA1770">
        <w:t xml:space="preserve"> in its cloud storge system. </w:t>
      </w:r>
      <w:r w:rsidR="0007599E">
        <w:t>All</w:t>
      </w:r>
      <w:r w:rsidR="005A4046">
        <w:t xml:space="preserve"> the major information that we would want to know about the image can be found in the </w:t>
      </w:r>
      <w:r w:rsidR="004633F8">
        <w:t xml:space="preserve">URL for the image. </w:t>
      </w:r>
      <w:r w:rsidR="0007599E">
        <w:t xml:space="preserve">The following image is from </w:t>
      </w:r>
      <w:r w:rsidR="00872DAF">
        <w:t xml:space="preserve">XXX and shows the different </w:t>
      </w:r>
      <w:r w:rsidR="001C036F">
        <w:t xml:space="preserve">metadata in the URL. </w:t>
      </w:r>
      <w:r w:rsidR="007A4111">
        <w:t>What can be found is th</w:t>
      </w:r>
      <w:r w:rsidR="00FE709F">
        <w:t xml:space="preserve">is image is that there are 11 different bands </w:t>
      </w:r>
      <w:r w:rsidR="00F93EB8">
        <w:t>for each image</w:t>
      </w:r>
      <w:r w:rsidR="00784779">
        <w:t xml:space="preserve">. Each of these bands </w:t>
      </w:r>
      <w:r w:rsidR="00487680">
        <w:t>relate to different wave lengths</w:t>
      </w:r>
      <w:r w:rsidR="00A928D3">
        <w:t xml:space="preserve">. </w:t>
      </w:r>
    </w:p>
    <w:p w14:paraId="132296C8" w14:textId="77777777" w:rsidR="005F08C4" w:rsidRDefault="00AB2CD6" w:rsidP="005F08C4">
      <w:pPr>
        <w:keepNext/>
      </w:pPr>
      <w:r>
        <w:rPr>
          <w:noProof/>
        </w:rPr>
        <w:drawing>
          <wp:inline distT="0" distB="0" distL="0" distR="0" wp14:anchorId="075CB5FC" wp14:editId="0ABE4B35">
            <wp:extent cx="5355769" cy="3813460"/>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4">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xmlns:arto="http://schemas.microsoft.com/office/word/2006/arto" id="{E312A6D1-CB36-CCF6-5D54-492D007B2C70}"/>
                        </a:ext>
                      </a:extLst>
                    </a:blip>
                    <a:stretch>
                      <a:fillRect/>
                    </a:stretch>
                  </pic:blipFill>
                  <pic:spPr>
                    <a:xfrm>
                      <a:off x="0" y="0"/>
                      <a:ext cx="5355769" cy="3813460"/>
                    </a:xfrm>
                    <a:prstGeom prst="rect">
                      <a:avLst/>
                    </a:prstGeom>
                  </pic:spPr>
                </pic:pic>
              </a:graphicData>
            </a:graphic>
          </wp:inline>
        </w:drawing>
      </w:r>
    </w:p>
    <w:p w14:paraId="7BB6F31D" w14:textId="38EF3051" w:rsidR="0007599E" w:rsidRDefault="005F08C4" w:rsidP="005F08C4">
      <w:pPr>
        <w:pStyle w:val="Caption"/>
      </w:pPr>
      <w:r>
        <w:t xml:space="preserve">Figure </w:t>
      </w:r>
      <w:r>
        <w:fldChar w:fldCharType="begin"/>
      </w:r>
      <w:r>
        <w:instrText>SEQ Figure \* ARABIC</w:instrText>
      </w:r>
      <w:r>
        <w:fldChar w:fldCharType="separate"/>
      </w:r>
      <w:r w:rsidR="00FE3F01">
        <w:rPr>
          <w:noProof/>
        </w:rPr>
        <w:t>4</w:t>
      </w:r>
      <w:r>
        <w:fldChar w:fldCharType="end"/>
      </w:r>
    </w:p>
    <w:p w14:paraId="2A8744CE" w14:textId="31451430" w:rsidR="00AB2CD6" w:rsidRDefault="00AB2CD6" w:rsidP="00BD256A">
      <w:r>
        <w:lastRenderedPageBreak/>
        <w:t xml:space="preserve">The image below is from </w:t>
      </w:r>
      <w:r w:rsidR="00D12546">
        <w:t>the N</w:t>
      </w:r>
      <w:r w:rsidR="00E566CC">
        <w:t>ASA Landsat Science website</w:t>
      </w:r>
      <w:r w:rsidR="00327B02">
        <w:t xml:space="preserve">. This image shows </w:t>
      </w:r>
      <w:r w:rsidR="007A2F33">
        <w:t xml:space="preserve">the bands and which </w:t>
      </w:r>
      <w:r w:rsidR="001133B3">
        <w:t>wavelength</w:t>
      </w:r>
      <w:r w:rsidR="007A2F33">
        <w:t xml:space="preserve"> </w:t>
      </w:r>
      <w:r w:rsidR="00715F83">
        <w:t xml:space="preserve">it is filtered at. </w:t>
      </w:r>
      <w:r w:rsidR="001133B3">
        <w:t>According</w:t>
      </w:r>
      <w:r w:rsidR="00715F83">
        <w:t xml:space="preserve"> to the </w:t>
      </w:r>
      <w:r w:rsidR="006C14BF">
        <w:t>website, Band 1 is designed to measure c</w:t>
      </w:r>
      <w:r w:rsidR="0081524A">
        <w:t xml:space="preserve">hlorophyll concentrations in </w:t>
      </w:r>
      <w:r w:rsidR="001133B3">
        <w:t>coastal</w:t>
      </w:r>
      <w:r w:rsidR="0081524A">
        <w:t xml:space="preserve"> regions, Band 9 is </w:t>
      </w:r>
      <w:r w:rsidR="007D6CD9">
        <w:t>for detecting cirrus clouds and the</w:t>
      </w:r>
      <w:r w:rsidR="001133B3">
        <w:t>ir shadows, and bands 10 and 11 are thermal infrared bands</w:t>
      </w:r>
      <w:sdt>
        <w:sdtPr>
          <w:id w:val="784700297"/>
          <w:citation/>
        </w:sdtPr>
        <w:sdtEndPr/>
        <w:sdtContent>
          <w:r w:rsidR="001133B3">
            <w:fldChar w:fldCharType="begin"/>
          </w:r>
          <w:r w:rsidR="001133B3">
            <w:instrText xml:space="preserve"> CITATION NAS224 \l 1033 </w:instrText>
          </w:r>
          <w:r w:rsidR="001133B3">
            <w:fldChar w:fldCharType="separate"/>
          </w:r>
          <w:r w:rsidR="00884788">
            <w:rPr>
              <w:noProof/>
            </w:rPr>
            <w:t xml:space="preserve"> </w:t>
          </w:r>
          <w:r w:rsidR="00884788">
            <w:rPr>
              <w:noProof/>
            </w:rPr>
            <w:t>[12]</w:t>
          </w:r>
          <w:r w:rsidR="001133B3">
            <w:fldChar w:fldCharType="end"/>
          </w:r>
        </w:sdtContent>
      </w:sdt>
      <w:r w:rsidR="001133B3">
        <w:t xml:space="preserve">. </w:t>
      </w:r>
    </w:p>
    <w:p w14:paraId="5F5AB170" w14:textId="77777777" w:rsidR="001133B3" w:rsidRDefault="00280471" w:rsidP="001133B3">
      <w:pPr>
        <w:keepNext/>
      </w:pPr>
      <w:r>
        <w:t> </w:t>
      </w:r>
      <w:r w:rsidR="00D12546">
        <w:rPr>
          <w:noProof/>
        </w:rPr>
        <w:drawing>
          <wp:inline distT="0" distB="0" distL="0" distR="0" wp14:anchorId="2FD50B94" wp14:editId="39FAAD08">
            <wp:extent cx="5943600" cy="2834640"/>
            <wp:effectExtent l="0" t="0" r="0" b="3810"/>
            <wp:docPr id="15" name="Picture 15"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funnel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834640"/>
                    </a:xfrm>
                    <a:prstGeom prst="rect">
                      <a:avLst/>
                    </a:prstGeom>
                    <a:noFill/>
                    <a:ln>
                      <a:noFill/>
                    </a:ln>
                  </pic:spPr>
                </pic:pic>
              </a:graphicData>
            </a:graphic>
          </wp:inline>
        </w:drawing>
      </w:r>
    </w:p>
    <w:p w14:paraId="383BF4CC" w14:textId="3662C087" w:rsidR="00280471" w:rsidRDefault="001133B3" w:rsidP="001133B3">
      <w:pPr>
        <w:pStyle w:val="Caption"/>
      </w:pPr>
      <w:r>
        <w:t xml:space="preserve">Figure </w:t>
      </w:r>
      <w:r>
        <w:fldChar w:fldCharType="begin"/>
      </w:r>
      <w:r>
        <w:instrText>SEQ Figure \* ARABIC</w:instrText>
      </w:r>
      <w:r>
        <w:fldChar w:fldCharType="separate"/>
      </w:r>
      <w:r w:rsidR="00FE3F01">
        <w:rPr>
          <w:noProof/>
        </w:rPr>
        <w:t>5</w:t>
      </w:r>
      <w:r>
        <w:fldChar w:fldCharType="end"/>
      </w:r>
      <w:r>
        <w:t xml:space="preserve"> </w:t>
      </w:r>
      <w:sdt>
        <w:sdtPr>
          <w:id w:val="-438758510"/>
          <w:citation/>
        </w:sdtPr>
        <w:sdtEndPr/>
        <w:sdtContent>
          <w:r>
            <w:fldChar w:fldCharType="begin"/>
          </w:r>
          <w:r>
            <w:instrText xml:space="preserve"> CITATION NAS224 \l 1033 </w:instrText>
          </w:r>
          <w:r>
            <w:fldChar w:fldCharType="separate"/>
          </w:r>
          <w:r w:rsidR="00884788">
            <w:rPr>
              <w:noProof/>
            </w:rPr>
            <w:t>[12]</w:t>
          </w:r>
          <w:r>
            <w:fldChar w:fldCharType="end"/>
          </w:r>
        </w:sdtContent>
      </w:sdt>
    </w:p>
    <w:p w14:paraId="0D7A658A" w14:textId="512F84D1" w:rsidR="0007599E" w:rsidRPr="00BD256A" w:rsidRDefault="0007599E" w:rsidP="00BD256A">
      <w:r>
        <w:t> </w:t>
      </w:r>
    </w:p>
    <w:p w14:paraId="36BF3814" w14:textId="72CE2114" w:rsidR="2E127014" w:rsidRPr="008E7260" w:rsidRDefault="2E127014" w:rsidP="00A8248E">
      <w:pPr>
        <w:pStyle w:val="ListParagraph"/>
        <w:numPr>
          <w:ilvl w:val="0"/>
          <w:numId w:val="37"/>
        </w:numPr>
        <w:rPr>
          <w:rFonts w:eastAsiaTheme="minorEastAsia"/>
        </w:rPr>
      </w:pPr>
      <w:r w:rsidRPr="008E7260">
        <w:rPr>
          <w:rFonts w:eastAsiaTheme="minorEastAsia"/>
          <w:b/>
          <w:bCs/>
        </w:rPr>
        <w:t xml:space="preserve">Publication Date (Type: </w:t>
      </w:r>
      <w:r w:rsidR="00A8248E" w:rsidRPr="008E7260">
        <w:rPr>
          <w:rFonts w:eastAsiaTheme="minorEastAsia"/>
          <w:b/>
          <w:bCs/>
        </w:rPr>
        <w:t>DateT</w:t>
      </w:r>
      <w:r w:rsidRPr="008E7260">
        <w:rPr>
          <w:rFonts w:eastAsiaTheme="minorEastAsia"/>
          <w:b/>
          <w:bCs/>
        </w:rPr>
        <w:t>ime)</w:t>
      </w:r>
      <w:r w:rsidRPr="008E7260">
        <w:rPr>
          <w:rFonts w:eastAsiaTheme="minorEastAsia"/>
        </w:rPr>
        <w:t>: 2021/01/01</w:t>
      </w:r>
      <w:r w:rsidRPr="008E7260">
        <w:rPr>
          <w:rFonts w:eastAsiaTheme="minorEastAsia"/>
          <w:b/>
          <w:bCs/>
        </w:rPr>
        <w:t xml:space="preserve"> </w:t>
      </w:r>
    </w:p>
    <w:p w14:paraId="48A1E7DA" w14:textId="77777777" w:rsidR="00B25598" w:rsidRPr="00B25598" w:rsidRDefault="2E127014" w:rsidP="00A8248E">
      <w:pPr>
        <w:pStyle w:val="ListParagraph"/>
        <w:numPr>
          <w:ilvl w:val="0"/>
          <w:numId w:val="37"/>
        </w:numPr>
      </w:pPr>
      <w:r w:rsidRPr="008E7260">
        <w:rPr>
          <w:rFonts w:eastAsiaTheme="minorEastAsia"/>
          <w:b/>
          <w:bCs/>
        </w:rPr>
        <w:t>URL (Type: string)</w:t>
      </w:r>
      <w:r w:rsidRPr="008E7260">
        <w:rPr>
          <w:rFonts w:eastAsiaTheme="minorEastAsia"/>
        </w:rPr>
        <w:t xml:space="preserve">: </w:t>
      </w:r>
    </w:p>
    <w:p w14:paraId="15112776" w14:textId="6273B6EC" w:rsidR="2E127014" w:rsidRPr="008E7260" w:rsidRDefault="00E63C30" w:rsidP="00B25598">
      <w:pPr>
        <w:pStyle w:val="ListParagraph"/>
      </w:pPr>
      <w:hyperlink r:id="rId26" w:history="1">
        <w:r w:rsidR="00C25627" w:rsidRPr="00D04913">
          <w:rPr>
            <w:rStyle w:val="Hyperlink"/>
          </w:rPr>
          <w:t>https://console.cloud.google.com/storage/browser/gcp-public-data-landsat/LC08/01/044/034/LC08_L1GT_044034_20130330_20170310_01_T2</w:t>
        </w:r>
      </w:hyperlink>
    </w:p>
    <w:p w14:paraId="3F9A9C4B" w14:textId="77777777" w:rsidR="00067FCC" w:rsidRDefault="00067FCC" w:rsidP="00D57CE8">
      <w:pPr>
        <w:pStyle w:val="NormalWeb"/>
        <w:ind w:left="720"/>
        <w:rPr>
          <w:sz w:val="24"/>
        </w:rPr>
      </w:pPr>
      <w:r>
        <w:rPr>
          <w:rStyle w:val="HTMLCode"/>
          <w:rFonts w:eastAsiaTheme="majorEastAsia"/>
        </w:rPr>
        <w:t>/</w:t>
      </w:r>
      <w:r>
        <w:rPr>
          <w:rStyle w:val="HTMLVariable"/>
          <w:rFonts w:ascii="Courier New" w:hAnsi="Courier New" w:cs="Courier New"/>
          <w:sz w:val="20"/>
          <w:szCs w:val="20"/>
        </w:rPr>
        <w:t>SENSOR_ID</w:t>
      </w:r>
      <w:r>
        <w:rPr>
          <w:rStyle w:val="HTMLCode"/>
          <w:rFonts w:eastAsiaTheme="majorEastAsia"/>
        </w:rPr>
        <w:t>/01/</w:t>
      </w:r>
      <w:r>
        <w:rPr>
          <w:rStyle w:val="HTMLVariable"/>
          <w:rFonts w:ascii="Courier New" w:hAnsi="Courier New" w:cs="Courier New"/>
          <w:sz w:val="20"/>
          <w:szCs w:val="20"/>
        </w:rPr>
        <w:t>PATH</w:t>
      </w:r>
      <w:r>
        <w:rPr>
          <w:rStyle w:val="HTMLCode"/>
          <w:rFonts w:eastAsiaTheme="majorEastAsia"/>
        </w:rPr>
        <w:t>/</w:t>
      </w:r>
      <w:r>
        <w:rPr>
          <w:rStyle w:val="HTMLVariable"/>
          <w:rFonts w:ascii="Courier New" w:hAnsi="Courier New" w:cs="Courier New"/>
          <w:sz w:val="20"/>
          <w:szCs w:val="20"/>
        </w:rPr>
        <w:t>ROW</w:t>
      </w:r>
      <w:r>
        <w:rPr>
          <w:rStyle w:val="HTMLCode"/>
          <w:rFonts w:eastAsiaTheme="majorEastAsia"/>
        </w:rPr>
        <w:t>/</w:t>
      </w:r>
      <w:r>
        <w:rPr>
          <w:rStyle w:val="HTMLVariable"/>
          <w:rFonts w:ascii="Courier New" w:hAnsi="Courier New" w:cs="Courier New"/>
          <w:sz w:val="20"/>
          <w:szCs w:val="20"/>
        </w:rPr>
        <w:t>SCENE_ID</w:t>
      </w:r>
      <w:r>
        <w:rPr>
          <w:rStyle w:val="HTMLCode"/>
          <w:rFonts w:eastAsiaTheme="majorEastAsia"/>
        </w:rPr>
        <w:t>/</w:t>
      </w:r>
    </w:p>
    <w:p w14:paraId="296AACD5" w14:textId="77777777" w:rsidR="00067FCC" w:rsidRDefault="00067FCC" w:rsidP="00D57CE8">
      <w:pPr>
        <w:pStyle w:val="NormalWeb"/>
        <w:ind w:left="720"/>
      </w:pPr>
      <w:r>
        <w:t>The components of this path are:</w:t>
      </w:r>
    </w:p>
    <w:p w14:paraId="7C753B12" w14:textId="77777777" w:rsidR="00067FCC" w:rsidRDefault="00067FCC" w:rsidP="00D57CE8">
      <w:pPr>
        <w:numPr>
          <w:ilvl w:val="0"/>
          <w:numId w:val="52"/>
        </w:numPr>
        <w:tabs>
          <w:tab w:val="clear" w:pos="720"/>
          <w:tab w:val="num" w:pos="1440"/>
        </w:tabs>
        <w:spacing w:before="100" w:beforeAutospacing="1" w:after="100" w:afterAutospacing="1" w:line="240" w:lineRule="auto"/>
        <w:ind w:left="1440"/>
      </w:pPr>
      <w:r>
        <w:rPr>
          <w:rStyle w:val="HTMLVariable"/>
          <w:rFonts w:ascii="Courier New" w:hAnsi="Courier New" w:cs="Courier New"/>
          <w:sz w:val="20"/>
          <w:szCs w:val="20"/>
        </w:rPr>
        <w:t>SENSOR_ID</w:t>
      </w:r>
      <w:r>
        <w:t>: An identifier for the particular satellite and camera sensor.</w:t>
      </w:r>
    </w:p>
    <w:p w14:paraId="38681D9F" w14:textId="77777777" w:rsidR="00067FCC" w:rsidRDefault="00067FCC" w:rsidP="00D57CE8">
      <w:pPr>
        <w:numPr>
          <w:ilvl w:val="0"/>
          <w:numId w:val="52"/>
        </w:numPr>
        <w:tabs>
          <w:tab w:val="clear" w:pos="720"/>
          <w:tab w:val="num" w:pos="1440"/>
        </w:tabs>
        <w:spacing w:before="100" w:beforeAutospacing="1" w:after="100" w:afterAutospacing="1" w:line="240" w:lineRule="auto"/>
        <w:ind w:left="1440"/>
      </w:pPr>
      <w:r>
        <w:rPr>
          <w:rStyle w:val="HTMLCode"/>
          <w:rFonts w:eastAsiaTheme="majorEastAsia"/>
        </w:rPr>
        <w:t>01</w:t>
      </w:r>
      <w:r>
        <w:t xml:space="preserve">: An indicator that the data is part of </w:t>
      </w:r>
      <w:hyperlink r:id="rId27" w:history="1">
        <w:r>
          <w:rPr>
            <w:rStyle w:val="Hyperlink"/>
          </w:rPr>
          <w:t>Landsat Collection 1</w:t>
        </w:r>
      </w:hyperlink>
      <w:r>
        <w:t>.</w:t>
      </w:r>
    </w:p>
    <w:p w14:paraId="0D452ED0" w14:textId="77777777" w:rsidR="00067FCC" w:rsidRDefault="00067FCC" w:rsidP="00D57CE8">
      <w:pPr>
        <w:numPr>
          <w:ilvl w:val="0"/>
          <w:numId w:val="52"/>
        </w:numPr>
        <w:tabs>
          <w:tab w:val="clear" w:pos="720"/>
          <w:tab w:val="num" w:pos="1440"/>
        </w:tabs>
        <w:spacing w:before="100" w:beforeAutospacing="1" w:after="100" w:afterAutospacing="1" w:line="240" w:lineRule="auto"/>
        <w:ind w:left="1440"/>
      </w:pPr>
      <w:r>
        <w:rPr>
          <w:rStyle w:val="HTMLVariable"/>
          <w:rFonts w:ascii="Courier New" w:hAnsi="Courier New" w:cs="Courier New"/>
          <w:sz w:val="20"/>
          <w:szCs w:val="20"/>
        </w:rPr>
        <w:t>PATH</w:t>
      </w:r>
      <w:r>
        <w:t>: The WRS path number.</w:t>
      </w:r>
    </w:p>
    <w:p w14:paraId="32219111" w14:textId="77777777" w:rsidR="00067FCC" w:rsidRDefault="00067FCC" w:rsidP="00D57CE8">
      <w:pPr>
        <w:numPr>
          <w:ilvl w:val="0"/>
          <w:numId w:val="52"/>
        </w:numPr>
        <w:tabs>
          <w:tab w:val="clear" w:pos="720"/>
          <w:tab w:val="num" w:pos="1440"/>
        </w:tabs>
        <w:spacing w:before="100" w:beforeAutospacing="1" w:after="100" w:afterAutospacing="1" w:line="240" w:lineRule="auto"/>
        <w:ind w:left="1440"/>
      </w:pPr>
      <w:r>
        <w:rPr>
          <w:rStyle w:val="HTMLVariable"/>
          <w:rFonts w:ascii="Courier New" w:hAnsi="Courier New" w:cs="Courier New"/>
          <w:sz w:val="20"/>
          <w:szCs w:val="20"/>
        </w:rPr>
        <w:t>ROW</w:t>
      </w:r>
      <w:r>
        <w:t>: The WRS row number.</w:t>
      </w:r>
    </w:p>
    <w:p w14:paraId="4CC71929" w14:textId="77777777" w:rsidR="00067FCC" w:rsidRDefault="00067FCC" w:rsidP="00D57CE8">
      <w:pPr>
        <w:numPr>
          <w:ilvl w:val="0"/>
          <w:numId w:val="52"/>
        </w:numPr>
        <w:tabs>
          <w:tab w:val="clear" w:pos="720"/>
          <w:tab w:val="num" w:pos="1440"/>
        </w:tabs>
        <w:spacing w:before="100" w:beforeAutospacing="1" w:after="100" w:afterAutospacing="1" w:line="240" w:lineRule="auto"/>
        <w:ind w:left="1440"/>
      </w:pPr>
      <w:r>
        <w:rPr>
          <w:rStyle w:val="HTMLVariable"/>
          <w:rFonts w:ascii="Courier New" w:hAnsi="Courier New" w:cs="Courier New"/>
          <w:sz w:val="20"/>
          <w:szCs w:val="20"/>
        </w:rPr>
        <w:t>SCENE_ID</w:t>
      </w:r>
      <w:r>
        <w:t>: The unique scene ID.</w:t>
      </w:r>
    </w:p>
    <w:p w14:paraId="29EE1B1C" w14:textId="75B3FBC4" w:rsidR="45F46DCB" w:rsidRDefault="45F46DCB" w:rsidP="45F46DCB">
      <w:pPr>
        <w:rPr>
          <w:i/>
          <w:iCs/>
          <w:color w:val="FF0000"/>
        </w:rPr>
      </w:pPr>
    </w:p>
    <w:p w14:paraId="21E77123" w14:textId="7DD417D0" w:rsidR="00601855" w:rsidRDefault="00601855" w:rsidP="00601855">
      <w:pPr>
        <w:pStyle w:val="Heading2"/>
      </w:pPr>
      <w:bookmarkStart w:id="26" w:name="_Toc120435097"/>
      <w:r w:rsidRPr="67D9D340">
        <w:t>Data Context</w:t>
      </w:r>
      <w:bookmarkEnd w:id="26"/>
    </w:p>
    <w:p w14:paraId="2931251E" w14:textId="251DFF91" w:rsidR="005A3DA2" w:rsidRDefault="003F1047" w:rsidP="005A3DA2">
      <w:r>
        <w:t>Landsat is a part</w:t>
      </w:r>
      <w:r w:rsidR="00A659F1">
        <w:t xml:space="preserve"> of the USGS National Land Imaging (NLI) program and </w:t>
      </w:r>
      <w:r w:rsidR="00F969B9">
        <w:t xml:space="preserve">acquiring of </w:t>
      </w:r>
      <w:r w:rsidR="00F82ABD">
        <w:t>L</w:t>
      </w:r>
      <w:r w:rsidR="00F969B9">
        <w:t xml:space="preserve">andsat </w:t>
      </w:r>
      <w:r w:rsidR="002822DD">
        <w:t xml:space="preserve">images started </w:t>
      </w:r>
      <w:r w:rsidR="00FD5676">
        <w:t>in</w:t>
      </w:r>
      <w:r w:rsidR="002822DD">
        <w:t xml:space="preserve"> 1972</w:t>
      </w:r>
      <w:r w:rsidR="00F77F79">
        <w:t xml:space="preserve"> to help make informed decisions about </w:t>
      </w:r>
      <w:r w:rsidR="00D42BBF">
        <w:t xml:space="preserve">the </w:t>
      </w:r>
      <w:r w:rsidR="00F77F79">
        <w:t xml:space="preserve">environment. </w:t>
      </w:r>
      <w:r w:rsidR="000557CA">
        <w:t xml:space="preserve">It is </w:t>
      </w:r>
      <w:r w:rsidR="00B70D25">
        <w:t xml:space="preserve">spatial-resolution imagery </w:t>
      </w:r>
      <w:r w:rsidR="00200D92">
        <w:lastRenderedPageBreak/>
        <w:t>that</w:t>
      </w:r>
      <w:r w:rsidR="00B70D25">
        <w:t xml:space="preserve"> provides large areas of repeated data coverage </w:t>
      </w:r>
      <w:r w:rsidR="008E5B80">
        <w:t>at a scale that enables users to see detailed human-scale processes</w:t>
      </w:r>
      <w:r w:rsidR="00B76640">
        <w:t xml:space="preserve">. </w:t>
      </w:r>
      <w:r w:rsidR="00CC138C">
        <w:t>This data archive</w:t>
      </w:r>
      <w:r w:rsidR="00E224EE">
        <w:t xml:space="preserve"> contains images of </w:t>
      </w:r>
      <w:r w:rsidR="00A10FDB">
        <w:t>detail</w:t>
      </w:r>
      <w:r w:rsidR="00E224EE">
        <w:t xml:space="preserve"> allowing users like us to study</w:t>
      </w:r>
      <w:r w:rsidR="000862BC">
        <w:t xml:space="preserve"> different aspects of the planet and make informed decisions.</w:t>
      </w:r>
      <w:r w:rsidR="007109BA">
        <w:t xml:space="preserve"> The </w:t>
      </w:r>
      <w:r w:rsidR="002607F7">
        <w:t>L</w:t>
      </w:r>
      <w:r w:rsidR="007109BA">
        <w:t>andsat contrails dataset holds a baseline of contrails images as hosted by Google</w:t>
      </w:r>
      <w:r w:rsidR="008B1F4B">
        <w:t xml:space="preserve"> in the cloud environment. </w:t>
      </w:r>
      <w:r w:rsidR="00B37CA2">
        <w:t xml:space="preserve">Landsat </w:t>
      </w:r>
      <w:r w:rsidR="00F94F6B">
        <w:t>C</w:t>
      </w:r>
      <w:r w:rsidR="00B37CA2">
        <w:t>ollection 2</w:t>
      </w:r>
      <w:r w:rsidR="00CD79B4">
        <w:t xml:space="preserve"> contains Level 1-4 data from Landsat 1-</w:t>
      </w:r>
      <w:r w:rsidR="0008277E">
        <w:t>9</w:t>
      </w:r>
      <w:r w:rsidR="00943D93">
        <w:t xml:space="preserve"> and will be used for the project</w:t>
      </w:r>
      <w:r w:rsidR="00BF4249">
        <w:t xml:space="preserve">. </w:t>
      </w:r>
    </w:p>
    <w:p w14:paraId="636C604B" w14:textId="1CA94550" w:rsidR="00B72B22" w:rsidRDefault="00E27D33" w:rsidP="005A3DA2">
      <w:r>
        <w:t>Landsat Collection 2 is the second major reprocessing effort on the Landsat arch</w:t>
      </w:r>
      <w:r w:rsidR="00335A79">
        <w:t>ive. This eventually resulted in data improvements because of data processing, algorithm development</w:t>
      </w:r>
      <w:r w:rsidR="008E7260">
        <w:t>,</w:t>
      </w:r>
      <w:r w:rsidR="00335A79">
        <w:t xml:space="preserve"> and data access and distribution capabilities.</w:t>
      </w:r>
    </w:p>
    <w:p w14:paraId="2E2FDDE6" w14:textId="77777777" w:rsidR="001C11DA" w:rsidRDefault="001C11DA" w:rsidP="005A3DA2"/>
    <w:p w14:paraId="43B02882" w14:textId="77777777" w:rsidR="00976A85" w:rsidRDefault="001C11DA" w:rsidP="00976A85">
      <w:pPr>
        <w:keepNext/>
      </w:pPr>
      <w:r>
        <w:rPr>
          <w:noProof/>
        </w:rPr>
        <w:drawing>
          <wp:inline distT="0" distB="0" distL="0" distR="0" wp14:anchorId="700A8284" wp14:editId="72D7773A">
            <wp:extent cx="5355769" cy="381346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4">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xmlns:arto="http://schemas.microsoft.com/office/word/2006/arto" id="{E312A6D1-CB36-CCF6-5D54-492D007B2C70}"/>
                        </a:ext>
                      </a:extLst>
                    </a:blip>
                    <a:stretch>
                      <a:fillRect/>
                    </a:stretch>
                  </pic:blipFill>
                  <pic:spPr>
                    <a:xfrm>
                      <a:off x="0" y="0"/>
                      <a:ext cx="5355769" cy="3813460"/>
                    </a:xfrm>
                    <a:prstGeom prst="rect">
                      <a:avLst/>
                    </a:prstGeom>
                  </pic:spPr>
                </pic:pic>
              </a:graphicData>
            </a:graphic>
          </wp:inline>
        </w:drawing>
      </w:r>
    </w:p>
    <w:p w14:paraId="502ABA48" w14:textId="57D32098" w:rsidR="006F4E14" w:rsidRPr="005A3DA2" w:rsidRDefault="00976A85" w:rsidP="00976A85">
      <w:pPr>
        <w:pStyle w:val="Caption"/>
      </w:pPr>
      <w:r>
        <w:t xml:space="preserve">Figure </w:t>
      </w:r>
      <w:r>
        <w:fldChar w:fldCharType="begin"/>
      </w:r>
      <w:r>
        <w:instrText>SEQ Figure \* ARABIC</w:instrText>
      </w:r>
      <w:r>
        <w:fldChar w:fldCharType="separate"/>
      </w:r>
      <w:r w:rsidR="00FE3F01">
        <w:rPr>
          <w:noProof/>
        </w:rPr>
        <w:t>6</w:t>
      </w:r>
      <w:r>
        <w:fldChar w:fldCharType="end"/>
      </w:r>
    </w:p>
    <w:p w14:paraId="64C54BC7" w14:textId="77777777" w:rsidR="00B5722D" w:rsidRPr="005A3DA2" w:rsidRDefault="00B5722D" w:rsidP="00976A85">
      <w:pPr>
        <w:pStyle w:val="Caption"/>
      </w:pPr>
    </w:p>
    <w:p w14:paraId="6B867FF9" w14:textId="050DFA14" w:rsidR="00601855" w:rsidRDefault="6771B324" w:rsidP="00601855">
      <w:pPr>
        <w:pStyle w:val="Heading2"/>
      </w:pPr>
      <w:bookmarkStart w:id="27" w:name="_Toc120435098"/>
      <w:r>
        <w:t>Data Conditioning</w:t>
      </w:r>
      <w:bookmarkEnd w:id="27"/>
      <w:r w:rsidR="56BDC0C4">
        <w:t xml:space="preserve"> </w:t>
      </w:r>
    </w:p>
    <w:p w14:paraId="67FDB386" w14:textId="3577C4ED" w:rsidR="43C0AF6C" w:rsidRDefault="43C0AF6C" w:rsidP="738DB8EA">
      <w:r w:rsidRPr="738DB8EA">
        <w:t xml:space="preserve">Broadly, our team is focused on the positive outcome of this step to </w:t>
      </w:r>
      <w:r w:rsidR="5BCE7296" w:rsidRPr="738DB8EA">
        <w:t xml:space="preserve">assess and implement highly efficient and scalable techniques to </w:t>
      </w:r>
      <w:r w:rsidR="443DB130" w:rsidRPr="738DB8EA">
        <w:t xml:space="preserve">establish machine learning pipelines </w:t>
      </w:r>
      <w:r w:rsidR="004931C4">
        <w:t>that</w:t>
      </w:r>
      <w:r w:rsidR="443DB130" w:rsidRPr="738DB8EA">
        <w:t xml:space="preserve"> can verify image detection models for contrails. After the successes in Sprint 1 to verify the capability of the Sagemaker environment </w:t>
      </w:r>
      <w:r w:rsidR="603EF70B" w:rsidRPr="738DB8EA">
        <w:t>to host kernels compatible with required libraries, we began to search for efficient acces</w:t>
      </w:r>
      <w:r w:rsidR="4BECF592" w:rsidRPr="738DB8EA">
        <w:t>s</w:t>
      </w:r>
      <w:r w:rsidR="603EF70B" w:rsidRPr="738DB8EA">
        <w:t xml:space="preserve"> mechanisms.</w:t>
      </w:r>
    </w:p>
    <w:p w14:paraId="5EE45A3F" w14:textId="4A6A8B96" w:rsidR="4D489817" w:rsidRDefault="4D489817" w:rsidP="738DB8EA">
      <w:r w:rsidRPr="485C119A">
        <w:t xml:space="preserve">As offered in Section 2.3, the Landsat Collection 2 is </w:t>
      </w:r>
      <w:r w:rsidR="004931C4">
        <w:t>targeted</w:t>
      </w:r>
      <w:r w:rsidRPr="485C119A">
        <w:t xml:space="preserve"> as it may have advantages and potential updates which may promote </w:t>
      </w:r>
      <w:r w:rsidR="696F2666" w:rsidRPr="485C119A">
        <w:t>efficiencies</w:t>
      </w:r>
      <w:r w:rsidR="5AEC25D5" w:rsidRPr="485C119A">
        <w:t xml:space="preserve"> and advantages in model generation and training.</w:t>
      </w:r>
    </w:p>
    <w:p w14:paraId="10290A94" w14:textId="387447A2" w:rsidR="738DB8EA" w:rsidRDefault="738DB8EA" w:rsidP="738DB8EA"/>
    <w:p w14:paraId="7B545DD8" w14:textId="77777777" w:rsidR="00976A85" w:rsidRDefault="303E5DAC" w:rsidP="00976A85">
      <w:pPr>
        <w:keepNext/>
        <w:jc w:val="center"/>
      </w:pPr>
      <w:r>
        <w:rPr>
          <w:noProof/>
        </w:rPr>
        <w:drawing>
          <wp:inline distT="0" distB="0" distL="0" distR="0" wp14:anchorId="69BE8532" wp14:editId="46C3500E">
            <wp:extent cx="4572000" cy="2762250"/>
            <wp:effectExtent l="0" t="0" r="0" b="0"/>
            <wp:docPr id="2138834566" name="Picture 2138834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8834566"/>
                    <pic:cNvPicPr/>
                  </pic:nvPicPr>
                  <pic:blipFill>
                    <a:blip r:embed="rId28">
                      <a:extLst>
                        <a:ext uri="{28A0092B-C50C-407E-A947-70E740481C1C}">
                          <a14:useLocalDpi xmlns:a14="http://schemas.microsoft.com/office/drawing/2010/main" val="0"/>
                        </a:ext>
                      </a:extLst>
                    </a:blip>
                    <a:stretch>
                      <a:fillRect/>
                    </a:stretch>
                  </pic:blipFill>
                  <pic:spPr>
                    <a:xfrm>
                      <a:off x="0" y="0"/>
                      <a:ext cx="4572000" cy="2762250"/>
                    </a:xfrm>
                    <a:prstGeom prst="rect">
                      <a:avLst/>
                    </a:prstGeom>
                  </pic:spPr>
                </pic:pic>
              </a:graphicData>
            </a:graphic>
          </wp:inline>
        </w:drawing>
      </w:r>
    </w:p>
    <w:p w14:paraId="152D808B" w14:textId="6816EF07" w:rsidR="738DB8EA" w:rsidRDefault="00976A85" w:rsidP="00A95855">
      <w:pPr>
        <w:pStyle w:val="Caption"/>
        <w:jc w:val="center"/>
      </w:pPr>
      <w:r>
        <w:t xml:space="preserve">Figure </w:t>
      </w:r>
      <w:r>
        <w:fldChar w:fldCharType="begin"/>
      </w:r>
      <w:r>
        <w:instrText>SEQ Figure \* ARABIC</w:instrText>
      </w:r>
      <w:r>
        <w:fldChar w:fldCharType="separate"/>
      </w:r>
      <w:r w:rsidR="00FE3F01">
        <w:rPr>
          <w:noProof/>
        </w:rPr>
        <w:t>7</w:t>
      </w:r>
      <w:r>
        <w:fldChar w:fldCharType="end"/>
      </w:r>
      <w:sdt>
        <w:sdtPr>
          <w:rPr>
            <w:noProof/>
          </w:rPr>
          <w:id w:val="-1345473718"/>
          <w:citation/>
        </w:sdtPr>
        <w:sdtEndPr/>
        <w:sdtContent>
          <w:r w:rsidR="00A95855">
            <w:rPr>
              <w:noProof/>
            </w:rPr>
            <w:fldChar w:fldCharType="begin"/>
          </w:r>
          <w:r w:rsidR="00A95855">
            <w:rPr>
              <w:noProof/>
            </w:rPr>
            <w:instrText xml:space="preserve"> CITATION Reg22 \l 1033 </w:instrText>
          </w:r>
          <w:r w:rsidR="00A95855">
            <w:rPr>
              <w:noProof/>
            </w:rPr>
            <w:fldChar w:fldCharType="separate"/>
          </w:r>
          <w:r w:rsidR="00884788">
            <w:rPr>
              <w:noProof/>
            </w:rPr>
            <w:t xml:space="preserve"> </w:t>
          </w:r>
          <w:r w:rsidR="00884788">
            <w:rPr>
              <w:noProof/>
            </w:rPr>
            <w:t>[13]</w:t>
          </w:r>
          <w:r w:rsidR="00A95855">
            <w:rPr>
              <w:noProof/>
            </w:rPr>
            <w:fldChar w:fldCharType="end"/>
          </w:r>
        </w:sdtContent>
      </w:sdt>
    </w:p>
    <w:p w14:paraId="060D0713" w14:textId="5D703EEC" w:rsidR="22ADD708" w:rsidRDefault="22ADD708" w:rsidP="738DB8EA">
      <w:r w:rsidRPr="738DB8EA">
        <w:t>Of great benefit on this site are tutorial</w:t>
      </w:r>
      <w:r w:rsidR="1810CA7E" w:rsidRPr="738DB8EA">
        <w:t>s, including one</w:t>
      </w:r>
      <w:r w:rsidRPr="738DB8EA">
        <w:t xml:space="preserve"> which support</w:t>
      </w:r>
      <w:r w:rsidR="13C4E06D" w:rsidRPr="738DB8EA">
        <w:t>s</w:t>
      </w:r>
      <w:r w:rsidRPr="738DB8EA">
        <w:t xml:space="preserve"> and guide</w:t>
      </w:r>
      <w:r w:rsidR="3CC5DB39" w:rsidRPr="738DB8EA">
        <w:t>s</w:t>
      </w:r>
      <w:r w:rsidRPr="738DB8EA">
        <w:t xml:space="preserve"> developers through the intricacies of a Requester Pays AWS S3 bucket. </w:t>
      </w:r>
      <w:r w:rsidR="7CC89F94" w:rsidRPr="738DB8EA">
        <w:t>The USGS resource “Landsat Cloud Direct Access</w:t>
      </w:r>
      <w:r w:rsidR="29BF27A2" w:rsidRPr="738DB8EA">
        <w:t xml:space="preserve"> Requester Pays Tutorial” link from the above page provides a Jupyter notebook</w:t>
      </w:r>
      <w:r w:rsidR="008E7260">
        <w:t>-</w:t>
      </w:r>
      <w:r w:rsidR="29BF27A2" w:rsidRPr="738DB8EA">
        <w:t xml:space="preserve">based example used to access images from the S3 bucket.  Early in Sprint 2, we verified access within the </w:t>
      </w:r>
      <w:r w:rsidR="5ED147CA" w:rsidRPr="738DB8EA">
        <w:t>Sagemaker Studio environment.</w:t>
      </w:r>
    </w:p>
    <w:p w14:paraId="0B36061A" w14:textId="408DA21E" w:rsidR="0BD6D708" w:rsidRDefault="7D320CBC" w:rsidP="0BD34780">
      <w:r w:rsidRPr="7C153172">
        <w:t xml:space="preserve">A powerful and continuing collaboration with the Summer Capstone group has helped us to understand that posted images are not </w:t>
      </w:r>
      <w:r w:rsidR="00697BCD" w:rsidRPr="7C153172">
        <w:t>all</w:t>
      </w:r>
      <w:r w:rsidRPr="7C153172">
        <w:t xml:space="preserve"> the same size</w:t>
      </w:r>
      <w:r w:rsidR="00B64C2C">
        <w:t>s</w:t>
      </w:r>
      <w:r w:rsidR="12DCECD7" w:rsidRPr="7C153172">
        <w:t xml:space="preserve">. This was a challenge in previous efforts in the Summer to label data, </w:t>
      </w:r>
      <w:r w:rsidR="4B9F6DC6" w:rsidRPr="7C153172">
        <w:t>as care will need to be taken to ensure that bounding boxes or other region identifi</w:t>
      </w:r>
      <w:r w:rsidR="315876C3" w:rsidRPr="7C153172">
        <w:t>cation</w:t>
      </w:r>
      <w:r w:rsidR="4B9F6DC6" w:rsidRPr="7C153172">
        <w:t xml:space="preserve"> techniques are positioned correctly.</w:t>
      </w:r>
      <w:r w:rsidR="12DCECD7" w:rsidRPr="7C153172">
        <w:t xml:space="preserve"> Being able to account for varying image sizes</w:t>
      </w:r>
      <w:r w:rsidR="4AC7A29C" w:rsidRPr="7C153172">
        <w:t xml:space="preserve"> and potentially per</w:t>
      </w:r>
      <w:r w:rsidR="004E1D6A">
        <w:t>-</w:t>
      </w:r>
      <w:r w:rsidR="4AC7A29C" w:rsidRPr="7C153172">
        <w:t xml:space="preserve">image </w:t>
      </w:r>
      <w:r w:rsidR="4BD946CD" w:rsidRPr="7C153172">
        <w:t xml:space="preserve">annotations </w:t>
      </w:r>
      <w:r w:rsidR="4AC7A29C" w:rsidRPr="7C153172">
        <w:t xml:space="preserve">will need to be performed efficiently and consistently. A second insight is that </w:t>
      </w:r>
      <w:r w:rsidR="4F4FCE8D" w:rsidRPr="7C153172">
        <w:t>while the RGB image resolution may be a reasonable choice for understandability of image identification, using filtered image</w:t>
      </w:r>
      <w:r w:rsidR="6920F42A" w:rsidRPr="7C153172">
        <w:t>s based on specific wavelengths or color channels may increase the contrast which image detection models may need to identify the presence of contrail.</w:t>
      </w:r>
    </w:p>
    <w:p w14:paraId="6CD815A8" w14:textId="5EDF5548" w:rsidR="00601855" w:rsidRDefault="00601855" w:rsidP="00601855">
      <w:pPr>
        <w:pStyle w:val="Heading2"/>
      </w:pPr>
      <w:bookmarkStart w:id="28" w:name="_Toc120435099"/>
      <w:r w:rsidRPr="67D9D340">
        <w:t>Data Quality Assessment</w:t>
      </w:r>
      <w:bookmarkEnd w:id="28"/>
      <w:r w:rsidR="00647E46">
        <w:t xml:space="preserve"> </w:t>
      </w:r>
    </w:p>
    <w:p w14:paraId="44017221" w14:textId="21A1EAD8" w:rsidR="00601855" w:rsidRPr="007D4F1A" w:rsidRDefault="65972505" w:rsidP="0BD34780">
      <w:r w:rsidRPr="48BE0A2E">
        <w:t xml:space="preserve">There are two aspects of the data for this project: the </w:t>
      </w:r>
      <w:r w:rsidR="1043CB2F" w:rsidRPr="48BE0A2E">
        <w:t>Landsat</w:t>
      </w:r>
      <w:r w:rsidRPr="48BE0A2E">
        <w:t xml:space="preserve"> images and the </w:t>
      </w:r>
      <w:r w:rsidR="43BE9A5A" w:rsidRPr="48BE0A2E">
        <w:t xml:space="preserve">bounding boxes that identify contrails in some of the images. </w:t>
      </w:r>
      <w:r w:rsidR="221AF2DE">
        <w:t xml:space="preserve">Each of these data sources </w:t>
      </w:r>
      <w:r w:rsidR="00E9186E">
        <w:t>is</w:t>
      </w:r>
      <w:r w:rsidR="221AF2DE">
        <w:t xml:space="preserve"> assessed below for data quality.</w:t>
      </w:r>
      <w:r w:rsidR="530C6D9C">
        <w:t xml:space="preserve"> </w:t>
      </w:r>
      <w:r w:rsidR="530C6D9C" w:rsidRPr="48BE0A2E">
        <w:t xml:space="preserve">The data is complete </w:t>
      </w:r>
      <w:r w:rsidR="23904094" w:rsidRPr="48BE0A2E">
        <w:t xml:space="preserve">from the Landsat images. The bounding boxes JSON files are </w:t>
      </w:r>
      <w:r w:rsidR="26383D17" w:rsidRPr="48BE0A2E">
        <w:t>complete with all five coordinates, the four corners of the polygon</w:t>
      </w:r>
      <w:r w:rsidR="00316725">
        <w:t>,</w:t>
      </w:r>
      <w:r w:rsidR="26383D17" w:rsidRPr="48BE0A2E">
        <w:t xml:space="preserve"> and the </w:t>
      </w:r>
      <w:r w:rsidR="7FA84B6D" w:rsidRPr="48BE0A2E">
        <w:t xml:space="preserve">grounding point. Not all Landsat images have contrails so there are not </w:t>
      </w:r>
      <w:r w:rsidR="08B6DE55" w:rsidRPr="48BE0A2E">
        <w:t xml:space="preserve">an even number of images and coordinate files. </w:t>
      </w:r>
      <w:r w:rsidR="5D265771" w:rsidRPr="48BE0A2E">
        <w:t>There are no duplicates in the Landsat images. Some of the images do have the same land masses but they are from different days</w:t>
      </w:r>
      <w:r w:rsidR="5F4A0574">
        <w:t xml:space="preserve"> and times</w:t>
      </w:r>
      <w:r w:rsidR="5D265771">
        <w:t>.</w:t>
      </w:r>
      <w:r w:rsidR="5D265771" w:rsidRPr="48BE0A2E">
        <w:t xml:space="preserve"> Sin</w:t>
      </w:r>
      <w:r w:rsidR="76818406" w:rsidRPr="48BE0A2E">
        <w:t xml:space="preserve">ce </w:t>
      </w:r>
      <w:r w:rsidR="453B6FDD" w:rsidRPr="48BE0A2E">
        <w:t>the bounding box files are linked to a specific Landsat image</w:t>
      </w:r>
      <w:r w:rsidR="7B7B94EF">
        <w:t xml:space="preserve"> by a </w:t>
      </w:r>
      <w:r w:rsidR="453B6FDD" w:rsidRPr="48BE0A2E">
        <w:t>unique</w:t>
      </w:r>
      <w:r w:rsidR="7B7B94EF">
        <w:t xml:space="preserve"> file name string</w:t>
      </w:r>
      <w:r w:rsidR="453B6FDD">
        <w:t>, these files are unique</w:t>
      </w:r>
      <w:r w:rsidR="402242E4">
        <w:t>.</w:t>
      </w:r>
      <w:r w:rsidR="1F74B57D">
        <w:t xml:space="preserve"> </w:t>
      </w:r>
      <w:r w:rsidR="2D69C5E1" w:rsidRPr="48BE0A2E">
        <w:t>When</w:t>
      </w:r>
      <w:r w:rsidR="2D69C5E1" w:rsidRPr="48BE0A2E">
        <w:rPr>
          <w:i/>
          <w:iCs/>
        </w:rPr>
        <w:t xml:space="preserve"> </w:t>
      </w:r>
      <w:r w:rsidR="2D69C5E1" w:rsidRPr="48BE0A2E">
        <w:t xml:space="preserve">the </w:t>
      </w:r>
      <w:r w:rsidR="6E25314C" w:rsidRPr="48BE0A2E">
        <w:t xml:space="preserve">bounding boxes are placed over their corresponding Landsat </w:t>
      </w:r>
      <w:r w:rsidR="7FD38E70" w:rsidRPr="48BE0A2E">
        <w:t>image,</w:t>
      </w:r>
      <w:r w:rsidR="4D77A3E5" w:rsidRPr="48BE0A2E">
        <w:t xml:space="preserve"> the bounding box does not line up with the contrail. The accuracy of the boxes is very low. </w:t>
      </w:r>
      <w:r w:rsidR="2E4C6F33" w:rsidRPr="48BE0A2E">
        <w:t xml:space="preserve">To </w:t>
      </w:r>
      <w:r w:rsidR="50A3D28A" w:rsidRPr="48BE0A2E">
        <w:t xml:space="preserve">correct this the images were shrunk down by a factor of 10 and the bounding boxes were more lined up with </w:t>
      </w:r>
      <w:r w:rsidR="50A3D28A" w:rsidRPr="48BE0A2E">
        <w:lastRenderedPageBreak/>
        <w:t xml:space="preserve">the image of the contrail. </w:t>
      </w:r>
      <w:r w:rsidR="4C0B6AB7" w:rsidRPr="0BD34780">
        <w:t>The data set</w:t>
      </w:r>
      <w:r w:rsidR="71F9967E" w:rsidRPr="0BD34780">
        <w:t xml:space="preserve"> </w:t>
      </w:r>
      <w:r w:rsidR="00697BCD" w:rsidRPr="0BD34780">
        <w:t>does</w:t>
      </w:r>
      <w:r w:rsidR="5E6B0E9C" w:rsidRPr="0BD34780">
        <w:t xml:space="preserve"> not have</w:t>
      </w:r>
      <w:r w:rsidR="71F9967E" w:rsidRPr="0BD34780">
        <w:t xml:space="preserve"> atomicity. </w:t>
      </w:r>
      <w:r w:rsidR="1D0FF3CE" w:rsidRPr="0BD34780">
        <w:t xml:space="preserve">Each of the bounding boxes </w:t>
      </w:r>
      <w:r w:rsidR="053F3240" w:rsidRPr="0BD34780">
        <w:t>needs</w:t>
      </w:r>
      <w:r w:rsidR="1D0FF3CE" w:rsidRPr="0BD34780">
        <w:t xml:space="preserve"> to have the corresponding Landsat image to prov</w:t>
      </w:r>
      <w:r w:rsidR="5BB4D8FF" w:rsidRPr="0BD34780">
        <w:t>ide context and actual data beside</w:t>
      </w:r>
      <w:r w:rsidR="00E9186E">
        <w:t>s</w:t>
      </w:r>
      <w:r w:rsidR="5BB4D8FF" w:rsidRPr="0BD34780">
        <w:t xml:space="preserve"> a list of four numbers. </w:t>
      </w:r>
      <w:r w:rsidR="7DE33617" w:rsidRPr="0BD34780">
        <w:t xml:space="preserve"> </w:t>
      </w:r>
      <w:r w:rsidR="5BB4D8FF" w:rsidRPr="0BD34780">
        <w:t xml:space="preserve">Along with not having atomicity, the data sets do not have </w:t>
      </w:r>
      <w:r w:rsidR="1A59BE31" w:rsidRPr="0BD34780">
        <w:t>conformity</w:t>
      </w:r>
      <w:r w:rsidR="5BB4D8FF" w:rsidRPr="0BD34780">
        <w:t>.</w:t>
      </w:r>
      <w:r w:rsidR="1851E8F9" w:rsidRPr="0BD34780">
        <w:t xml:space="preserve"> </w:t>
      </w:r>
      <w:r w:rsidR="1346E882" w:rsidRPr="0BD34780">
        <w:t>The</w:t>
      </w:r>
      <w:r w:rsidR="1BD20281" w:rsidRPr="0BD34780">
        <w:t xml:space="preserve"> </w:t>
      </w:r>
      <w:r w:rsidR="71064551" w:rsidRPr="0BD34780">
        <w:t>Landsat</w:t>
      </w:r>
      <w:r w:rsidR="1BD20281" w:rsidRPr="5CAA7AE9">
        <w:t xml:space="preserve"> </w:t>
      </w:r>
      <w:r w:rsidR="6F066D57" w:rsidRPr="5CAA7AE9">
        <w:t xml:space="preserve">images are </w:t>
      </w:r>
      <w:r w:rsidR="00E9186E">
        <w:t xml:space="preserve">of </w:t>
      </w:r>
      <w:r w:rsidR="6F066D57" w:rsidRPr="5CAA7AE9">
        <w:t>different sizes</w:t>
      </w:r>
      <w:r w:rsidR="1F7D5E1C" w:rsidRPr="5CAA7AE9">
        <w:t>.</w:t>
      </w:r>
      <w:r w:rsidR="3D0FA343" w:rsidRPr="5CAA7AE9">
        <w:t xml:space="preserve"> </w:t>
      </w:r>
      <w:r w:rsidR="47C1B606" w:rsidRPr="5CAA7AE9">
        <w:t>T</w:t>
      </w:r>
      <w:r w:rsidR="3D0FA343" w:rsidRPr="5CAA7AE9">
        <w:t>hey are all the same shape, a four-sided polygon,</w:t>
      </w:r>
      <w:r w:rsidR="06E212C9" w:rsidRPr="5CAA7AE9">
        <w:t xml:space="preserve"> but the actual size of the polygons </w:t>
      </w:r>
      <w:r w:rsidR="00316725">
        <w:t>is</w:t>
      </w:r>
      <w:r w:rsidR="06E212C9" w:rsidRPr="5CAA7AE9">
        <w:t xml:space="preserve"> different but around the same size.</w:t>
      </w:r>
      <w:r w:rsidR="33818393">
        <w:t xml:space="preserve"> </w:t>
      </w:r>
      <w:r w:rsidR="33818393" w:rsidRPr="48BE0A2E">
        <w:t xml:space="preserve">The overall quality of the data sets is very good. </w:t>
      </w:r>
      <w:r w:rsidR="66DB1045" w:rsidRPr="48BE0A2E">
        <w:t xml:space="preserve">There are no </w:t>
      </w:r>
      <w:r w:rsidR="1936FAD1" w:rsidRPr="48BE0A2E">
        <w:t>known missing</w:t>
      </w:r>
      <w:r w:rsidR="66DB1045" w:rsidRPr="48BE0A2E">
        <w:t xml:space="preserve"> images or variables and there are no duplicate entries in the data set. </w:t>
      </w:r>
      <w:r w:rsidR="4CB5A8BC">
        <w:t xml:space="preserve">There are some </w:t>
      </w:r>
      <w:r w:rsidR="00E9186E">
        <w:t>conformity issues</w:t>
      </w:r>
      <w:r w:rsidR="4CB5A8BC">
        <w:t>, but this issue is not</w:t>
      </w:r>
      <w:r w:rsidR="113CF230">
        <w:t xml:space="preserve"> a large one because the bounding boxes are sized to the image. </w:t>
      </w:r>
    </w:p>
    <w:p w14:paraId="06842366" w14:textId="6AC890DD" w:rsidR="00601855" w:rsidRDefault="00601855" w:rsidP="00601855">
      <w:pPr>
        <w:pStyle w:val="Heading2"/>
      </w:pPr>
      <w:bookmarkStart w:id="29" w:name="_Toc120435100"/>
      <w:r>
        <w:t>Other Data Sources</w:t>
      </w:r>
      <w:bookmarkEnd w:id="29"/>
    </w:p>
    <w:p w14:paraId="5FEB7536" w14:textId="6D7A64BE" w:rsidR="20349549" w:rsidRDefault="20349549" w:rsidP="0BD6D708">
      <w:r w:rsidRPr="0BD6D708">
        <w:t xml:space="preserve">There was a set of annotated images created by the previous team. These annotations were </w:t>
      </w:r>
      <w:r w:rsidR="11356506" w:rsidRPr="0BD6D708">
        <w:t>marred,</w:t>
      </w:r>
      <w:r w:rsidRPr="0BD6D708">
        <w:t xml:space="preserve"> </w:t>
      </w:r>
      <w:r w:rsidR="00600F09">
        <w:t xml:space="preserve">and </w:t>
      </w:r>
      <w:r w:rsidRPr="0BD6D708">
        <w:t xml:space="preserve">the bounding boxes no longer aligned with the photos. </w:t>
      </w:r>
      <w:r w:rsidR="0044DE41" w:rsidRPr="0BD6D708">
        <w:t>If the team has the bandwidth, we will attempt to realign these bounding boxes to the images.</w:t>
      </w:r>
    </w:p>
    <w:p w14:paraId="159168DB" w14:textId="6EEA44BB" w:rsidR="007D4F1A" w:rsidRDefault="20349549">
      <w:r w:rsidRPr="0BD6D708">
        <w:t xml:space="preserve">If time permits, the team could leverage GOES16 and </w:t>
      </w:r>
      <w:r w:rsidRPr="006E35C1">
        <w:t xml:space="preserve">GOES17 data </w:t>
      </w:r>
      <w:sdt>
        <w:sdtPr>
          <w:id w:val="1108539590"/>
          <w:citation/>
        </w:sdtPr>
        <w:sdtEndPr/>
        <w:sdtContent>
          <w:r w:rsidR="002E7643">
            <w:fldChar w:fldCharType="begin"/>
          </w:r>
          <w:r w:rsidR="002E7643">
            <w:instrText xml:space="preserve"> CITATION Reg221 \l 1033 </w:instrText>
          </w:r>
          <w:r w:rsidR="002E7643">
            <w:fldChar w:fldCharType="separate"/>
          </w:r>
          <w:r w:rsidR="00884788">
            <w:rPr>
              <w:noProof/>
            </w:rPr>
            <w:t>[14]</w:t>
          </w:r>
          <w:r w:rsidR="002E7643">
            <w:fldChar w:fldCharType="end"/>
          </w:r>
        </w:sdtContent>
      </w:sdt>
      <w:r w:rsidR="2BC28F0F" w:rsidRPr="006E35C1">
        <w:t>.</w:t>
      </w:r>
      <w:r w:rsidRPr="006E35C1">
        <w:t xml:space="preserve"> Since</w:t>
      </w:r>
      <w:r w:rsidRPr="0BD6D708">
        <w:t xml:space="preserve"> this data is housed within AWS, the team could procure additional AWS services such as Amazon Sage Maker to build, train, and deploy a model by directly interfacing with the GOES S3 bucket.</w:t>
      </w:r>
    </w:p>
    <w:p w14:paraId="38AC0CEE" w14:textId="445CBA03" w:rsidR="0BD34780" w:rsidRDefault="0BD34780">
      <w:r>
        <w:br w:type="page"/>
      </w:r>
    </w:p>
    <w:p w14:paraId="73EB2C8F" w14:textId="6FCDA40B" w:rsidR="007120E5" w:rsidRPr="00CA113D" w:rsidRDefault="00B113FB" w:rsidP="009C6A1C">
      <w:pPr>
        <w:pStyle w:val="Heading1"/>
      </w:pPr>
      <w:bookmarkStart w:id="30" w:name="__DdeLink__128_814632642"/>
      <w:bookmarkStart w:id="31" w:name="_Toc120435101"/>
      <w:bookmarkEnd w:id="30"/>
      <w:r w:rsidRPr="00CA113D">
        <w:lastRenderedPageBreak/>
        <w:t>Analytics and Algorithms</w:t>
      </w:r>
      <w:bookmarkEnd w:id="31"/>
    </w:p>
    <w:p w14:paraId="1722E6B8" w14:textId="7D38BD13" w:rsidR="005931E7" w:rsidRDefault="161EDBE2" w:rsidP="00BC7F1E">
      <w:pPr>
        <w:pStyle w:val="Heading2"/>
      </w:pPr>
      <w:bookmarkStart w:id="32" w:name="_Toc120435102"/>
      <w:r>
        <w:t>Hopper</w:t>
      </w:r>
      <w:bookmarkEnd w:id="32"/>
    </w:p>
    <w:p w14:paraId="07FBFE18" w14:textId="5140EF52" w:rsidR="00496C97" w:rsidRDefault="455E0454" w:rsidP="00823BB2">
      <w:r>
        <w:t xml:space="preserve">The team leveraged the code from the Summer Team to get started on </w:t>
      </w:r>
      <w:r w:rsidR="13A8DB75">
        <w:t xml:space="preserve">calculating the bounding boxes and was successful. </w:t>
      </w:r>
      <w:r w:rsidR="6C15720D">
        <w:t xml:space="preserve">Instead of using </w:t>
      </w:r>
      <w:r w:rsidR="00FB7B36">
        <w:t xml:space="preserve">the </w:t>
      </w:r>
      <w:r w:rsidR="6C15720D">
        <w:t xml:space="preserve">YOLO </w:t>
      </w:r>
      <w:r w:rsidR="00FB7B36">
        <w:t xml:space="preserve">algorithm </w:t>
      </w:r>
      <w:r w:rsidR="6C15720D">
        <w:t>to do contrail identification</w:t>
      </w:r>
      <w:r w:rsidR="000048C2">
        <w:t>,</w:t>
      </w:r>
      <w:r w:rsidR="6C15720D">
        <w:t xml:space="preserve"> we have decided to do </w:t>
      </w:r>
      <w:r w:rsidR="28F24E46">
        <w:t xml:space="preserve">a categorization of the images. </w:t>
      </w:r>
      <w:r w:rsidR="0258BD6C">
        <w:t xml:space="preserve">The goal is to label images either </w:t>
      </w:r>
      <w:r w:rsidR="00FB7B36">
        <w:t>“Yes”</w:t>
      </w:r>
      <w:r w:rsidR="0258BD6C">
        <w:t xml:space="preserve"> or </w:t>
      </w:r>
      <w:r w:rsidR="00FB7B36">
        <w:t>“N</w:t>
      </w:r>
      <w:r w:rsidR="0258BD6C">
        <w:t>o</w:t>
      </w:r>
      <w:r w:rsidR="00FB7B36">
        <w:t>”</w:t>
      </w:r>
      <w:r w:rsidR="0258BD6C">
        <w:t xml:space="preserve"> to contrails. There are a few steps </w:t>
      </w:r>
      <w:r w:rsidR="7F211CA9">
        <w:t xml:space="preserve">that need to be completed before the identification can begin. </w:t>
      </w:r>
    </w:p>
    <w:p w14:paraId="500B537B" w14:textId="58F193BF" w:rsidR="00496C97" w:rsidRDefault="13A8DB75" w:rsidP="00823BB2">
      <w:r>
        <w:t xml:space="preserve">The </w:t>
      </w:r>
      <w:r w:rsidR="38F55F19">
        <w:t xml:space="preserve">first </w:t>
      </w:r>
      <w:r>
        <w:t xml:space="preserve">step </w:t>
      </w:r>
      <w:r w:rsidR="6BAB664C">
        <w:t xml:space="preserve">is </w:t>
      </w:r>
      <w:r>
        <w:t xml:space="preserve">to convert the text files </w:t>
      </w:r>
      <w:r w:rsidR="5417D1B7">
        <w:t xml:space="preserve">of the contrail polygon locations </w:t>
      </w:r>
      <w:r>
        <w:t>to JSON</w:t>
      </w:r>
      <w:r w:rsidR="7CD65438">
        <w:t>.</w:t>
      </w:r>
      <w:r w:rsidR="49C62AE9">
        <w:t xml:space="preserve"> </w:t>
      </w:r>
      <w:r w:rsidR="00091021">
        <w:t>Below screenshot shows our approach to converting files to JSON</w:t>
      </w:r>
      <w:r w:rsidR="00A03585">
        <w:t>:</w:t>
      </w:r>
    </w:p>
    <w:p w14:paraId="538B28D8" w14:textId="012ADD56" w:rsidR="00091021" w:rsidRDefault="0091515F" w:rsidP="00823BB2">
      <w:r w:rsidRPr="0091515F">
        <w:rPr>
          <w:noProof/>
        </w:rPr>
        <w:drawing>
          <wp:inline distT="0" distB="0" distL="0" distR="0" wp14:anchorId="6479E782" wp14:editId="5D43C391">
            <wp:extent cx="5943600" cy="3154680"/>
            <wp:effectExtent l="0" t="0" r="0" b="762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29"/>
                    <a:stretch>
                      <a:fillRect/>
                    </a:stretch>
                  </pic:blipFill>
                  <pic:spPr>
                    <a:xfrm>
                      <a:off x="0" y="0"/>
                      <a:ext cx="5943600" cy="3154680"/>
                    </a:xfrm>
                    <a:prstGeom prst="rect">
                      <a:avLst/>
                    </a:prstGeom>
                  </pic:spPr>
                </pic:pic>
              </a:graphicData>
            </a:graphic>
          </wp:inline>
        </w:drawing>
      </w:r>
    </w:p>
    <w:p w14:paraId="6C1417FF" w14:textId="18D3EDEB" w:rsidR="0091515F" w:rsidRPr="00823BB2" w:rsidRDefault="74497766" w:rsidP="00823BB2">
      <w:r>
        <w:t xml:space="preserve">This was a necessary step since </w:t>
      </w:r>
      <w:r w:rsidR="274E0341">
        <w:t>the chosen algorithm uses the bounding boxes in JSON format</w:t>
      </w:r>
      <w:r w:rsidR="61A3C048">
        <w:t xml:space="preserve"> and the bounding boxes </w:t>
      </w:r>
      <w:r w:rsidR="434D21B3">
        <w:t xml:space="preserve">were saved as text files. </w:t>
      </w:r>
      <w:r w:rsidR="6217ADF2">
        <w:t xml:space="preserve">After all the images and bounding boxes were saved in the shared Hopper </w:t>
      </w:r>
      <w:r w:rsidR="2E2ACF21">
        <w:t>environment</w:t>
      </w:r>
      <w:r w:rsidR="6217ADF2">
        <w:t xml:space="preserve">, the next steps are </w:t>
      </w:r>
      <w:r w:rsidR="3D4E72DF">
        <w:t xml:space="preserve">separating the training and testing sets. </w:t>
      </w:r>
    </w:p>
    <w:p w14:paraId="69E0487F" w14:textId="49AA95C4" w:rsidR="26983B39" w:rsidRDefault="26983B39" w:rsidP="58BDCA3D">
      <w:r>
        <w:t>With assistance from George Mason University’s O</w:t>
      </w:r>
      <w:r w:rsidR="653D206A">
        <w:t xml:space="preserve">ffice of Research Team, a shared </w:t>
      </w:r>
      <w:r w:rsidR="003C8632">
        <w:t>environment</w:t>
      </w:r>
      <w:r w:rsidR="607AC338">
        <w:t xml:space="preserve"> </w:t>
      </w:r>
      <w:r w:rsidR="2D330E3F">
        <w:t xml:space="preserve">was created where </w:t>
      </w:r>
      <w:r w:rsidR="47E24CBE">
        <w:t xml:space="preserve">the images and </w:t>
      </w:r>
      <w:r w:rsidR="02EA4D8F">
        <w:t>bounding</w:t>
      </w:r>
      <w:r w:rsidR="47E24CBE">
        <w:t xml:space="preserve"> boxes</w:t>
      </w:r>
      <w:r w:rsidR="004334F8">
        <w:t>'</w:t>
      </w:r>
      <w:r w:rsidR="47E24CBE">
        <w:t xml:space="preserve"> JSON files </w:t>
      </w:r>
      <w:r w:rsidR="004334F8">
        <w:t xml:space="preserve">were </w:t>
      </w:r>
      <w:r w:rsidR="47E24CBE">
        <w:t xml:space="preserve">stored. Here </w:t>
      </w:r>
      <w:r w:rsidR="240C6E7A">
        <w:t>multiple folders were created to separate the training and testing images for the algorithms along with the bounding boxes</w:t>
      </w:r>
      <w:r w:rsidR="32A40671">
        <w:t xml:space="preserve">. </w:t>
      </w:r>
      <w:r w:rsidR="583E3246">
        <w:t>This was done by</w:t>
      </w:r>
      <w:r w:rsidR="00C75E67">
        <w:t xml:space="preserve"> choosing the correct filtered image (t</w:t>
      </w:r>
      <w:r w:rsidR="00496C2D">
        <w:t>rain) and pulling in the testing data.</w:t>
      </w:r>
    </w:p>
    <w:p w14:paraId="7879CE5D" w14:textId="77777777" w:rsidR="001B1FB5" w:rsidRPr="009E479F" w:rsidRDefault="001B1FB5" w:rsidP="001B1FB5">
      <w:pPr>
        <w:rPr>
          <w:b/>
          <w:bCs/>
        </w:rPr>
      </w:pPr>
      <w:r w:rsidRPr="009E479F">
        <w:rPr>
          <w:b/>
          <w:bCs/>
        </w:rPr>
        <w:t>High-level data processing pipeline for Binary classification on Hopper.</w:t>
      </w:r>
    </w:p>
    <w:p w14:paraId="5E083C62" w14:textId="77777777" w:rsidR="00FE3F01" w:rsidRDefault="00FE3F01" w:rsidP="00FE3F01">
      <w:pPr>
        <w:keepNext/>
      </w:pPr>
      <w:r>
        <w:rPr>
          <w:noProof/>
        </w:rPr>
        <w:lastRenderedPageBreak/>
        <w:drawing>
          <wp:inline distT="0" distB="0" distL="0" distR="0" wp14:anchorId="0088266C" wp14:editId="5FD3F323">
            <wp:extent cx="5943600" cy="2272665"/>
            <wp:effectExtent l="0" t="0" r="0" b="0"/>
            <wp:docPr id="17" name="Picture 1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 letter&#10;&#10;Description automatically generated"/>
                    <pic:cNvPicPr/>
                  </pic:nvPicPr>
                  <pic:blipFill>
                    <a:blip r:embed="rId30"/>
                    <a:stretch>
                      <a:fillRect/>
                    </a:stretch>
                  </pic:blipFill>
                  <pic:spPr>
                    <a:xfrm>
                      <a:off x="0" y="0"/>
                      <a:ext cx="5943600" cy="2272665"/>
                    </a:xfrm>
                    <a:prstGeom prst="rect">
                      <a:avLst/>
                    </a:prstGeom>
                  </pic:spPr>
                </pic:pic>
              </a:graphicData>
            </a:graphic>
          </wp:inline>
        </w:drawing>
      </w:r>
    </w:p>
    <w:p w14:paraId="73EEC72F" w14:textId="4677BA65" w:rsidR="001B1FB5" w:rsidRDefault="00FE3F01" w:rsidP="00FE3F01">
      <w:pPr>
        <w:pStyle w:val="Caption"/>
      </w:pPr>
      <w:r>
        <w:t xml:space="preserve">Figure </w:t>
      </w:r>
      <w:r>
        <w:fldChar w:fldCharType="begin"/>
      </w:r>
      <w:r>
        <w:instrText>SEQ Figure \* ARABIC</w:instrText>
      </w:r>
      <w:r>
        <w:fldChar w:fldCharType="separate"/>
      </w:r>
      <w:r>
        <w:rPr>
          <w:noProof/>
        </w:rPr>
        <w:t>8</w:t>
      </w:r>
      <w:r>
        <w:fldChar w:fldCharType="end"/>
      </w:r>
    </w:p>
    <w:p w14:paraId="2A5C4A97" w14:textId="77777777" w:rsidR="001B1FB5" w:rsidRDefault="001B1FB5" w:rsidP="001B1FB5">
      <w:r>
        <w:t>The Hopper Cluster is a batch computing resource available to all faculty and their students at George Mason University. JupyterLab is available as one of the interactive apps that can be launched directly from the Open OnDemand function of the Office of Research Computing. By having a familiar tool within the computing suite, our team was able to work jointly on this service. The Jupyter Notebook sessions are interactive and can be run for a maximum of 12 hours at a time. To run longer python jobs, you need to convert your code into a coherent python script that can then be submitted through SLURM.</w:t>
      </w:r>
    </w:p>
    <w:p w14:paraId="31A647B7" w14:textId="77777777" w:rsidR="001B1FB5" w:rsidRDefault="001B1FB5" w:rsidP="001B1FB5">
      <w:r>
        <w:t xml:space="preserve">Two Jupyter notebooks were created, one for importing data into Hopper and processing the image files to the correct format and the second for initial modeling purposes. Both notebooks can be seen on our GitHub repository. </w:t>
      </w:r>
    </w:p>
    <w:p w14:paraId="531A0E8C" w14:textId="77777777" w:rsidR="001B1FB5" w:rsidRDefault="001B1FB5" w:rsidP="001B1FB5">
      <w:r>
        <w:t xml:space="preserve">Early issues prompted our team to make the effort to import the image files directly into a shared space on Hopper. Utilizing a shared single source of truth cuts down on potential confounding results and potential data leakage. </w:t>
      </w:r>
    </w:p>
    <w:p w14:paraId="29ACED3F" w14:textId="77777777" w:rsidR="001B1FB5" w:rsidRDefault="001B1FB5" w:rsidP="001B1FB5">
      <w:r>
        <w:t>Environmental issues with Hopper arose when installing a major deep learning package, Keras. This has halted our team's progress until a solution can be found.</w:t>
      </w:r>
    </w:p>
    <w:p w14:paraId="538034E3" w14:textId="7B6609E8" w:rsidR="001B1FB5" w:rsidRDefault="0020606E" w:rsidP="00BE71D9">
      <w:pPr>
        <w:pStyle w:val="Heading3"/>
      </w:pPr>
      <w:bookmarkStart w:id="33" w:name="_Toc120435103"/>
      <w:r>
        <w:t>Neural Network Structure</w:t>
      </w:r>
      <w:bookmarkEnd w:id="33"/>
    </w:p>
    <w:p w14:paraId="041C7A7E" w14:textId="168FDA09" w:rsidR="005D2D06" w:rsidRPr="00C438E9" w:rsidRDefault="00F824EA" w:rsidP="00F824EA">
      <w:pPr>
        <w:pStyle w:val="ListParagraph"/>
        <w:ind w:left="0"/>
      </w:pPr>
      <w:r>
        <w:t>Utilizing</w:t>
      </w:r>
      <w:r w:rsidR="0047630D">
        <w:t xml:space="preserve"> Keras</w:t>
      </w:r>
      <w:r w:rsidR="00C438E9">
        <w:t xml:space="preserve">, we </w:t>
      </w:r>
      <w:r w:rsidR="00B92685">
        <w:t>can</w:t>
      </w:r>
      <w:r w:rsidR="00C438E9">
        <w:t xml:space="preserve"> leverage a function called `</w:t>
      </w:r>
      <w:r w:rsidR="00C438E9" w:rsidRPr="00C438E9">
        <w:t>image_dataset_from_directory</w:t>
      </w:r>
      <w:r w:rsidR="00C438E9">
        <w:t>` t</w:t>
      </w:r>
      <w:r w:rsidR="00A34E99">
        <w:t xml:space="preserve">o load and transform our data. </w:t>
      </w:r>
      <w:r w:rsidR="00697BCD">
        <w:t>Most of the</w:t>
      </w:r>
      <w:r w:rsidR="00A34E99">
        <w:t xml:space="preserve"> preprocessing of the image sizes </w:t>
      </w:r>
      <w:r w:rsidR="00F25F1A">
        <w:t>are</w:t>
      </w:r>
      <w:r w:rsidR="00A34E99">
        <w:t xml:space="preserve"> done </w:t>
      </w:r>
      <w:r>
        <w:t xml:space="preserve">in this step. The structure of </w:t>
      </w:r>
      <w:r w:rsidR="006C1F1B">
        <w:t>the</w:t>
      </w:r>
      <w:r>
        <w:t xml:space="preserve"> directory directly impacts how Keras reads the data.</w:t>
      </w:r>
    </w:p>
    <w:p w14:paraId="5393F7BC" w14:textId="77777777" w:rsidR="00BE71D9" w:rsidRDefault="00BE71D9" w:rsidP="00BE71D9">
      <w:pPr>
        <w:pStyle w:val="NormalWeb"/>
      </w:pPr>
      <w:r>
        <w:t xml:space="preserve">If your directory structure is: </w:t>
      </w:r>
    </w:p>
    <w:p w14:paraId="6E93B778" w14:textId="77777777" w:rsidR="00BE71D9" w:rsidRPr="000C7462" w:rsidRDefault="00BE71D9" w:rsidP="00BE71D9">
      <w:pPr>
        <w:pStyle w:val="HTMLPreformatted"/>
        <w:rPr>
          <w:i/>
          <w:iCs/>
        </w:rPr>
      </w:pPr>
      <w:r w:rsidRPr="000C7462">
        <w:rPr>
          <w:i/>
          <w:iCs/>
        </w:rPr>
        <w:t>main_directory/</w:t>
      </w:r>
    </w:p>
    <w:p w14:paraId="33F25E12" w14:textId="77777777" w:rsidR="00BE71D9" w:rsidRPr="000C7462" w:rsidRDefault="00BE71D9" w:rsidP="00BE71D9">
      <w:pPr>
        <w:pStyle w:val="HTMLPreformatted"/>
        <w:rPr>
          <w:i/>
          <w:iCs/>
        </w:rPr>
      </w:pPr>
      <w:r w:rsidRPr="000C7462">
        <w:rPr>
          <w:i/>
          <w:iCs/>
        </w:rPr>
        <w:t>...class_a/</w:t>
      </w:r>
    </w:p>
    <w:p w14:paraId="740FAC88" w14:textId="77777777" w:rsidR="00BE71D9" w:rsidRPr="000C7462" w:rsidRDefault="00BE71D9" w:rsidP="00BE71D9">
      <w:pPr>
        <w:pStyle w:val="HTMLPreformatted"/>
        <w:rPr>
          <w:i/>
          <w:iCs/>
        </w:rPr>
      </w:pPr>
      <w:r w:rsidRPr="000C7462">
        <w:rPr>
          <w:i/>
          <w:iCs/>
        </w:rPr>
        <w:t>......a_image_1.jpg</w:t>
      </w:r>
    </w:p>
    <w:p w14:paraId="185ACF00" w14:textId="77777777" w:rsidR="00BE71D9" w:rsidRPr="000C7462" w:rsidRDefault="00BE71D9" w:rsidP="00BE71D9">
      <w:pPr>
        <w:pStyle w:val="HTMLPreformatted"/>
        <w:rPr>
          <w:i/>
          <w:iCs/>
        </w:rPr>
      </w:pPr>
      <w:r w:rsidRPr="000C7462">
        <w:rPr>
          <w:i/>
          <w:iCs/>
        </w:rPr>
        <w:t>......a_image_2.jpg</w:t>
      </w:r>
    </w:p>
    <w:p w14:paraId="6EC3F48F" w14:textId="77777777" w:rsidR="00BE71D9" w:rsidRPr="000C7462" w:rsidRDefault="00BE71D9" w:rsidP="00BE71D9">
      <w:pPr>
        <w:pStyle w:val="HTMLPreformatted"/>
        <w:rPr>
          <w:i/>
          <w:iCs/>
        </w:rPr>
      </w:pPr>
      <w:r w:rsidRPr="000C7462">
        <w:rPr>
          <w:i/>
          <w:iCs/>
        </w:rPr>
        <w:t>...class_b/</w:t>
      </w:r>
    </w:p>
    <w:p w14:paraId="6E8A0FAD" w14:textId="77777777" w:rsidR="00BE71D9" w:rsidRPr="000C7462" w:rsidRDefault="00BE71D9" w:rsidP="00BE71D9">
      <w:pPr>
        <w:pStyle w:val="HTMLPreformatted"/>
        <w:rPr>
          <w:i/>
          <w:iCs/>
        </w:rPr>
      </w:pPr>
      <w:r w:rsidRPr="000C7462">
        <w:rPr>
          <w:i/>
          <w:iCs/>
        </w:rPr>
        <w:t>......b_image_1.jpg</w:t>
      </w:r>
    </w:p>
    <w:p w14:paraId="41885842" w14:textId="77777777" w:rsidR="00BE71D9" w:rsidRPr="000C7462" w:rsidRDefault="00BE71D9" w:rsidP="00BE71D9">
      <w:pPr>
        <w:pStyle w:val="HTMLPreformatted"/>
        <w:rPr>
          <w:i/>
          <w:iCs/>
        </w:rPr>
      </w:pPr>
      <w:r w:rsidRPr="000C7462">
        <w:rPr>
          <w:i/>
          <w:iCs/>
        </w:rPr>
        <w:t>......b_image_2.jpg</w:t>
      </w:r>
    </w:p>
    <w:p w14:paraId="26AEB1EC" w14:textId="77777777" w:rsidR="00BE71D9" w:rsidRDefault="000C7462" w:rsidP="00BE71D9">
      <w:pPr>
        <w:pStyle w:val="NormalWeb"/>
      </w:pPr>
      <w:r>
        <w:lastRenderedPageBreak/>
        <w:t>t</w:t>
      </w:r>
      <w:r w:rsidR="00BE71D9">
        <w:t xml:space="preserve">hen calling </w:t>
      </w:r>
      <w:bookmarkStart w:id="34" w:name="_Hlk117515100"/>
      <w:r w:rsidR="00BE71D9">
        <w:rPr>
          <w:rStyle w:val="HTMLCode"/>
          <w:rFonts w:eastAsiaTheme="majorEastAsia"/>
        </w:rPr>
        <w:t>image_dataset_from_directory</w:t>
      </w:r>
      <w:bookmarkEnd w:id="34"/>
      <w:r w:rsidR="00BE71D9">
        <w:rPr>
          <w:rStyle w:val="HTMLCode"/>
          <w:rFonts w:eastAsiaTheme="majorEastAsia"/>
        </w:rPr>
        <w:t>(main_directory, labels='inferred')</w:t>
      </w:r>
      <w:r w:rsidR="00BE71D9">
        <w:t xml:space="preserve"> will return a </w:t>
      </w:r>
      <w:r w:rsidR="00BE71D9">
        <w:rPr>
          <w:rStyle w:val="HTMLCode"/>
          <w:rFonts w:eastAsiaTheme="majorEastAsia"/>
        </w:rPr>
        <w:t>tf.data.Dataset</w:t>
      </w:r>
      <w:r w:rsidR="00BE71D9">
        <w:t xml:space="preserve"> that yields batches of images from the subdirectories class_a and class_b, together with labels 0 and 1 (0 corresponding to class_a and 1 corresponding to class_b). </w:t>
      </w:r>
    </w:p>
    <w:p w14:paraId="16EC6B53" w14:textId="77777777" w:rsidR="006F6DF2" w:rsidRDefault="004E31F4" w:rsidP="00BE71D9">
      <w:pPr>
        <w:pStyle w:val="NormalWeb"/>
      </w:pPr>
      <w:r>
        <w:rPr>
          <w:noProof/>
        </w:rPr>
        <w:drawing>
          <wp:anchor distT="0" distB="0" distL="114300" distR="114300" simplePos="0" relativeHeight="251658249" behindDoc="0" locked="0" layoutInCell="1" allowOverlap="1" wp14:anchorId="1164C624" wp14:editId="23605BCF">
            <wp:simplePos x="0" y="0"/>
            <wp:positionH relativeFrom="margin">
              <wp:posOffset>592455</wp:posOffset>
            </wp:positionH>
            <wp:positionV relativeFrom="paragraph">
              <wp:posOffset>462280</wp:posOffset>
            </wp:positionV>
            <wp:extent cx="4304030" cy="4280535"/>
            <wp:effectExtent l="0" t="0" r="1270" b="5715"/>
            <wp:wrapTopAndBottom/>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24490" t="28207" r="30622" b="1901"/>
                    <a:stretch/>
                  </pic:blipFill>
                  <pic:spPr bwMode="auto">
                    <a:xfrm>
                      <a:off x="0" y="0"/>
                      <a:ext cx="4304030" cy="4280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6DF2">
        <w:t xml:space="preserve">We created a generic neural network for our first efforts. We wanted to ensure the pipelines </w:t>
      </w:r>
      <w:r w:rsidR="00D602CA">
        <w:t>of this process w</w:t>
      </w:r>
      <w:r w:rsidR="00B92685">
        <w:t>ere</w:t>
      </w:r>
      <w:r w:rsidR="00D602CA">
        <w:t xml:space="preserve"> set up. The following was the structure of our vanilla NN:</w:t>
      </w:r>
    </w:p>
    <w:p w14:paraId="63D66B63" w14:textId="70622738" w:rsidR="00D602CA" w:rsidRDefault="009154D9" w:rsidP="00BE71D9">
      <w:pPr>
        <w:pStyle w:val="NormalWeb"/>
      </w:pPr>
      <w:r>
        <w:t>There were</w:t>
      </w:r>
      <w:r w:rsidR="008E464E">
        <w:t xml:space="preserve"> </w:t>
      </w:r>
      <w:r w:rsidR="003F420E">
        <w:t>three</w:t>
      </w:r>
      <w:r w:rsidR="00D42D8B">
        <w:t xml:space="preserve"> max</w:t>
      </w:r>
      <w:r w:rsidR="00B92685">
        <w:t>-</w:t>
      </w:r>
      <w:r w:rsidR="00D42D8B">
        <w:t>pooling layers</w:t>
      </w:r>
      <w:r w:rsidR="00D030D8">
        <w:t xml:space="preserve">, </w:t>
      </w:r>
      <w:r w:rsidR="003F420E">
        <w:t>three</w:t>
      </w:r>
      <w:r w:rsidR="00D030D8">
        <w:t xml:space="preserve"> convolutional layers, and </w:t>
      </w:r>
      <w:r w:rsidR="003F420E">
        <w:t>two</w:t>
      </w:r>
      <w:r w:rsidR="00D030D8">
        <w:t xml:space="preserve"> dense layers. </w:t>
      </w:r>
      <w:r w:rsidR="003F420E">
        <w:t>T</w:t>
      </w:r>
      <w:r w:rsidR="00375E3F">
        <w:t xml:space="preserve">his was the </w:t>
      </w:r>
      <w:r w:rsidR="002975DE">
        <w:t xml:space="preserve">initialization of this </w:t>
      </w:r>
      <w:r w:rsidR="00697BCD">
        <w:t>project,</w:t>
      </w:r>
      <w:r w:rsidR="003F420E">
        <w:t xml:space="preserve"> so </w:t>
      </w:r>
      <w:r w:rsidR="002975DE">
        <w:t>all parameters are subject to training.</w:t>
      </w:r>
    </w:p>
    <w:p w14:paraId="68EBBE70" w14:textId="126102CB" w:rsidR="0020606E" w:rsidRDefault="0020606E" w:rsidP="00BE71D9">
      <w:pPr>
        <w:pStyle w:val="NormalWeb"/>
      </w:pPr>
      <w:r>
        <w:t>The initial end-to-end process leverag</w:t>
      </w:r>
      <w:r w:rsidR="00804F60">
        <w:t xml:space="preserve">ing the </w:t>
      </w:r>
      <w:r w:rsidR="002353CD">
        <w:t>K</w:t>
      </w:r>
      <w:r w:rsidR="00804F60">
        <w:t xml:space="preserve">eras package proved to be successful and stands as a </w:t>
      </w:r>
      <w:r w:rsidR="00930199">
        <w:t>jumping</w:t>
      </w:r>
      <w:r w:rsidR="002353CD">
        <w:t>-</w:t>
      </w:r>
      <w:r w:rsidR="00930199">
        <w:t>off point to exploring different models.</w:t>
      </w:r>
    </w:p>
    <w:p w14:paraId="545CBA2D" w14:textId="3DBF88EC" w:rsidR="005931E7" w:rsidRPr="00F53DAB" w:rsidRDefault="00F53DAB" w:rsidP="00246B1B">
      <w:pPr>
        <w:pStyle w:val="Heading3"/>
      </w:pPr>
      <w:bookmarkStart w:id="35" w:name="_Toc120435104"/>
      <w:r w:rsidRPr="00F53DAB">
        <w:t>ResNet50</w:t>
      </w:r>
      <w:bookmarkEnd w:id="35"/>
      <w:r w:rsidR="19CF3CA9" w:rsidRPr="00F53DAB">
        <w:t xml:space="preserve"> </w:t>
      </w:r>
    </w:p>
    <w:p w14:paraId="5A183188" w14:textId="60880F81" w:rsidR="0019659E" w:rsidRDefault="00F53DAB" w:rsidP="0019659E">
      <w:r>
        <w:t>We pe</w:t>
      </w:r>
      <w:r w:rsidR="64AFA675">
        <w:t>r</w:t>
      </w:r>
      <w:r>
        <w:t xml:space="preserve">formed initial testing utilizing </w:t>
      </w:r>
      <w:r w:rsidR="00937EBF">
        <w:t>a pre-trained algorithm, ResNet50</w:t>
      </w:r>
      <w:r w:rsidR="00A34B03">
        <w:t xml:space="preserve">V2. ResNet50V2 contains 192 total layers and weights. </w:t>
      </w:r>
      <w:r w:rsidR="0019659E">
        <w:t>Transfer learnin</w:t>
      </w:r>
      <w:r w:rsidR="00FB32FE">
        <w:t xml:space="preserve">g </w:t>
      </w:r>
      <w:r w:rsidR="008D0A4D">
        <w:t>was</w:t>
      </w:r>
      <w:r w:rsidR="00FB32FE">
        <w:t xml:space="preserve"> leveraged when testing out the </w:t>
      </w:r>
      <w:r w:rsidR="008D0A4D">
        <w:t>ResNet50V2</w:t>
      </w:r>
      <w:r w:rsidR="00FB32FE">
        <w:t xml:space="preserve">algorithm. We </w:t>
      </w:r>
      <w:r w:rsidR="001B1FB5">
        <w:t>froze</w:t>
      </w:r>
      <w:r w:rsidR="008B1DA1">
        <w:t xml:space="preserve"> the weights </w:t>
      </w:r>
      <w:r w:rsidR="008D0A4D">
        <w:t>at 170</w:t>
      </w:r>
      <w:r w:rsidR="008B1DA1">
        <w:t xml:space="preserve"> </w:t>
      </w:r>
      <w:r w:rsidR="008D0A4D">
        <w:t>w</w:t>
      </w:r>
      <w:r w:rsidR="008B1DA1">
        <w:t xml:space="preserve">hile leaving the last layers </w:t>
      </w:r>
      <w:r w:rsidR="00A5148A">
        <w:t xml:space="preserve">the ability to update. Doing </w:t>
      </w:r>
      <w:r w:rsidR="00C66DE5">
        <w:t>s</w:t>
      </w:r>
      <w:r w:rsidR="00A5148A">
        <w:t>o allowed our team to use the pre</w:t>
      </w:r>
      <w:r w:rsidR="00B92685">
        <w:t>-</w:t>
      </w:r>
      <w:r w:rsidR="00A5148A">
        <w:t>trained model</w:t>
      </w:r>
      <w:r w:rsidR="00C66DE5">
        <w:t>, leveraging the days of training, while being able to contextualize the model to our data.</w:t>
      </w:r>
    </w:p>
    <w:p w14:paraId="54F6D834" w14:textId="0C3B083D" w:rsidR="00154774" w:rsidRDefault="00A5148A" w:rsidP="001C64CA">
      <w:r>
        <w:lastRenderedPageBreak/>
        <w:t xml:space="preserve">The selection of which layers </w:t>
      </w:r>
      <w:r w:rsidR="00F13AFD">
        <w:t xml:space="preserve">you allow to update based on individual data is arbitrary. Our team selected </w:t>
      </w:r>
      <w:r w:rsidR="008D0A4D">
        <w:t>170</w:t>
      </w:r>
      <w:r w:rsidR="00F355CE">
        <w:t>. Further exploration of which layers to freeze is an avenue to explore.</w:t>
      </w:r>
    </w:p>
    <w:p w14:paraId="0A5EEF7A" w14:textId="4F9F3BE3" w:rsidR="003620FF" w:rsidRDefault="00890F93" w:rsidP="001C64CA">
      <w:r>
        <w:t>Model testing was p</w:t>
      </w:r>
      <w:r w:rsidR="002353CD">
        <w:t>er</w:t>
      </w:r>
      <w:r>
        <w:t xml:space="preserve">formed using </w:t>
      </w:r>
      <w:r w:rsidR="0060674C" w:rsidRPr="0060674C">
        <w:t>ResNet</w:t>
      </w:r>
      <w:r w:rsidR="0060674C">
        <w:t>50</w:t>
      </w:r>
      <w:r w:rsidR="0060674C" w:rsidRPr="0060674C">
        <w:t xml:space="preserve"> </w:t>
      </w:r>
      <w:r w:rsidR="002353CD">
        <w:t xml:space="preserve">and </w:t>
      </w:r>
      <w:r>
        <w:t>ran to</w:t>
      </w:r>
      <w:r w:rsidR="0060674C" w:rsidRPr="0060674C">
        <w:t xml:space="preserve"> 10, 20, and 50 Epochs</w:t>
      </w:r>
      <w:r>
        <w:t xml:space="preserve"> respectively</w:t>
      </w:r>
      <w:r w:rsidR="0060674C" w:rsidRPr="0060674C">
        <w:t xml:space="preserve">. There </w:t>
      </w:r>
      <w:r>
        <w:t>w</w:t>
      </w:r>
      <w:r w:rsidR="002353CD">
        <w:t>as</w:t>
      </w:r>
      <w:r>
        <w:t xml:space="preserve"> no</w:t>
      </w:r>
      <w:r w:rsidR="0060674C" w:rsidRPr="0060674C">
        <w:t xml:space="preserve"> material increase </w:t>
      </w:r>
      <w:r w:rsidR="002353CD">
        <w:t>in</w:t>
      </w:r>
      <w:r w:rsidR="0060674C" w:rsidRPr="0060674C">
        <w:t xml:space="preserve"> accuracy when extending the epochs.</w:t>
      </w:r>
      <w:r>
        <w:t xml:space="preserve"> </w:t>
      </w:r>
    </w:p>
    <w:tbl>
      <w:tblPr>
        <w:tblStyle w:val="TableGrid"/>
        <w:tblW w:w="0" w:type="auto"/>
        <w:tblLook w:val="04A0" w:firstRow="1" w:lastRow="0" w:firstColumn="1" w:lastColumn="0" w:noHBand="0" w:noVBand="1"/>
      </w:tblPr>
      <w:tblGrid>
        <w:gridCol w:w="3116"/>
        <w:gridCol w:w="3117"/>
        <w:gridCol w:w="3117"/>
      </w:tblGrid>
      <w:tr w:rsidR="009E5CDC" w14:paraId="538735C7" w14:textId="77777777" w:rsidTr="009E5CDC">
        <w:tc>
          <w:tcPr>
            <w:tcW w:w="3116" w:type="dxa"/>
          </w:tcPr>
          <w:p w14:paraId="0E4CD531" w14:textId="52588F2F" w:rsidR="009E5CDC" w:rsidRPr="00917E9B" w:rsidRDefault="009E5CDC" w:rsidP="001C64CA">
            <w:pPr>
              <w:rPr>
                <w:b/>
                <w:bCs/>
              </w:rPr>
            </w:pPr>
            <w:r w:rsidRPr="00917E9B">
              <w:rPr>
                <w:b/>
                <w:bCs/>
              </w:rPr>
              <w:t>Model</w:t>
            </w:r>
          </w:p>
        </w:tc>
        <w:tc>
          <w:tcPr>
            <w:tcW w:w="3117" w:type="dxa"/>
          </w:tcPr>
          <w:p w14:paraId="349B7305" w14:textId="07A522BA" w:rsidR="009E5CDC" w:rsidRPr="00917E9B" w:rsidRDefault="00766CD4" w:rsidP="001C64CA">
            <w:pPr>
              <w:rPr>
                <w:b/>
                <w:bCs/>
              </w:rPr>
            </w:pPr>
            <w:r w:rsidRPr="00917E9B">
              <w:rPr>
                <w:b/>
                <w:bCs/>
              </w:rPr>
              <w:t>Number of epochs</w:t>
            </w:r>
          </w:p>
        </w:tc>
        <w:tc>
          <w:tcPr>
            <w:tcW w:w="3117" w:type="dxa"/>
          </w:tcPr>
          <w:p w14:paraId="4A9865D3" w14:textId="38805ED5" w:rsidR="009E5CDC" w:rsidRPr="00917E9B" w:rsidRDefault="00766CD4" w:rsidP="001C64CA">
            <w:pPr>
              <w:rPr>
                <w:b/>
                <w:bCs/>
              </w:rPr>
            </w:pPr>
            <w:r w:rsidRPr="00917E9B">
              <w:rPr>
                <w:b/>
                <w:bCs/>
              </w:rPr>
              <w:t>Avg</w:t>
            </w:r>
            <w:r w:rsidR="00A6559D" w:rsidRPr="00917E9B">
              <w:rPr>
                <w:b/>
                <w:bCs/>
              </w:rPr>
              <w:t xml:space="preserve"> validation</w:t>
            </w:r>
            <w:r w:rsidRPr="00917E9B">
              <w:rPr>
                <w:b/>
                <w:bCs/>
              </w:rPr>
              <w:t xml:space="preserve"> accuracy</w:t>
            </w:r>
          </w:p>
        </w:tc>
      </w:tr>
      <w:tr w:rsidR="009E5CDC" w14:paraId="3128D915" w14:textId="77777777" w:rsidTr="009E5CDC">
        <w:tc>
          <w:tcPr>
            <w:tcW w:w="3116" w:type="dxa"/>
          </w:tcPr>
          <w:p w14:paraId="0527033D" w14:textId="4A268575" w:rsidR="009E5CDC" w:rsidRDefault="00766CD4" w:rsidP="001C64CA">
            <w:r>
              <w:t>ResNet50</w:t>
            </w:r>
          </w:p>
        </w:tc>
        <w:tc>
          <w:tcPr>
            <w:tcW w:w="3117" w:type="dxa"/>
          </w:tcPr>
          <w:p w14:paraId="44B3FCDF" w14:textId="4671BFE2" w:rsidR="009E5CDC" w:rsidRDefault="00766CD4" w:rsidP="001C64CA">
            <w:r>
              <w:t>10</w:t>
            </w:r>
          </w:p>
        </w:tc>
        <w:tc>
          <w:tcPr>
            <w:tcW w:w="3117" w:type="dxa"/>
          </w:tcPr>
          <w:p w14:paraId="47F8DC51" w14:textId="47327951" w:rsidR="009E5CDC" w:rsidRDefault="00A6559D" w:rsidP="00A6559D">
            <w:pPr>
              <w:pStyle w:val="HTMLPreformatted"/>
            </w:pPr>
            <w:r w:rsidRPr="00477B50">
              <w:rPr>
                <w:rFonts w:asciiTheme="minorHAnsi" w:eastAsiaTheme="minorHAnsi" w:hAnsiTheme="minorHAnsi" w:cstheme="minorBidi"/>
                <w:sz w:val="22"/>
                <w:szCs w:val="22"/>
              </w:rPr>
              <w:t>35.90%</w:t>
            </w:r>
          </w:p>
        </w:tc>
      </w:tr>
      <w:tr w:rsidR="009E5CDC" w14:paraId="4B5F6383" w14:textId="77777777" w:rsidTr="009E5CDC">
        <w:tc>
          <w:tcPr>
            <w:tcW w:w="3116" w:type="dxa"/>
          </w:tcPr>
          <w:p w14:paraId="071CC350" w14:textId="4C511869" w:rsidR="009E5CDC" w:rsidRDefault="00766CD4" w:rsidP="001C64CA">
            <w:r>
              <w:t>ResNet50</w:t>
            </w:r>
          </w:p>
        </w:tc>
        <w:tc>
          <w:tcPr>
            <w:tcW w:w="3117" w:type="dxa"/>
          </w:tcPr>
          <w:p w14:paraId="757D8EE1" w14:textId="2117A17E" w:rsidR="009E5CDC" w:rsidRDefault="002B577B" w:rsidP="001C64CA">
            <w:r>
              <w:t>20</w:t>
            </w:r>
          </w:p>
        </w:tc>
        <w:tc>
          <w:tcPr>
            <w:tcW w:w="3117" w:type="dxa"/>
          </w:tcPr>
          <w:p w14:paraId="6CDF3E21" w14:textId="7193B552" w:rsidR="009E5CDC" w:rsidRDefault="00477B50" w:rsidP="001C64CA">
            <w:r>
              <w:t>35.90%</w:t>
            </w:r>
          </w:p>
        </w:tc>
      </w:tr>
      <w:tr w:rsidR="009E5CDC" w14:paraId="27254410" w14:textId="77777777" w:rsidTr="009E5CDC">
        <w:tc>
          <w:tcPr>
            <w:tcW w:w="3116" w:type="dxa"/>
          </w:tcPr>
          <w:p w14:paraId="2579653E" w14:textId="5E226270" w:rsidR="009E5CDC" w:rsidRDefault="00766CD4" w:rsidP="001C64CA">
            <w:r>
              <w:t>ResNet50</w:t>
            </w:r>
          </w:p>
        </w:tc>
        <w:tc>
          <w:tcPr>
            <w:tcW w:w="3117" w:type="dxa"/>
          </w:tcPr>
          <w:p w14:paraId="3D2DCE65" w14:textId="32BEAB6C" w:rsidR="009E5CDC" w:rsidRDefault="002B577B" w:rsidP="001C64CA">
            <w:r>
              <w:t>50</w:t>
            </w:r>
          </w:p>
        </w:tc>
        <w:tc>
          <w:tcPr>
            <w:tcW w:w="3117" w:type="dxa"/>
          </w:tcPr>
          <w:p w14:paraId="2153CE7D" w14:textId="656DDC1F" w:rsidR="009E5CDC" w:rsidRPr="00477B50" w:rsidRDefault="00477B50" w:rsidP="00477B50">
            <w:pPr>
              <w:pStyle w:val="HTMLPreformatted"/>
              <w:rPr>
                <w:rFonts w:asciiTheme="minorHAnsi" w:eastAsiaTheme="minorHAnsi" w:hAnsiTheme="minorHAnsi" w:cstheme="minorBidi"/>
                <w:sz w:val="22"/>
                <w:szCs w:val="22"/>
              </w:rPr>
            </w:pPr>
            <w:r w:rsidRPr="00477B50">
              <w:rPr>
                <w:rFonts w:asciiTheme="minorHAnsi" w:eastAsiaTheme="minorHAnsi" w:hAnsiTheme="minorHAnsi" w:cstheme="minorBidi"/>
                <w:sz w:val="22"/>
                <w:szCs w:val="22"/>
              </w:rPr>
              <w:t>30.77%</w:t>
            </w:r>
          </w:p>
        </w:tc>
      </w:tr>
    </w:tbl>
    <w:p w14:paraId="24B1365A" w14:textId="33949E73" w:rsidR="006526BE" w:rsidRDefault="006526BE" w:rsidP="004E31F4">
      <w:pPr>
        <w:pStyle w:val="Heading3"/>
        <w:numPr>
          <w:ilvl w:val="0"/>
          <w:numId w:val="0"/>
        </w:numPr>
      </w:pPr>
    </w:p>
    <w:p w14:paraId="17EAB34C" w14:textId="75271A48" w:rsidR="005931E7" w:rsidRDefault="161EDBE2" w:rsidP="00BC7F1E">
      <w:pPr>
        <w:pStyle w:val="Heading2"/>
      </w:pPr>
      <w:bookmarkStart w:id="36" w:name="_Toc120435105"/>
      <w:r>
        <w:t>SageMaker</w:t>
      </w:r>
      <w:bookmarkEnd w:id="36"/>
    </w:p>
    <w:p w14:paraId="7EFE23F6" w14:textId="0475B585" w:rsidR="596C1523" w:rsidRDefault="596C1523" w:rsidP="701C59A8">
      <w:r>
        <w:t xml:space="preserve">Note that in this Section, summaries and diagrams are being derived from our team presentation slides, </w:t>
      </w:r>
      <w:r w:rsidR="00191E96">
        <w:t>allowing us</w:t>
      </w:r>
      <w:r>
        <w:t xml:space="preserve"> to elaborate on key themes.</w:t>
      </w:r>
    </w:p>
    <w:p w14:paraId="12126EB7" w14:textId="6829D50C" w:rsidR="32EA8C0F" w:rsidRDefault="32EA8C0F" w:rsidP="701C59A8">
      <w:r>
        <w:t>Early in Sprint #3, we had an opportunity to expand the potential base of algorithm families and tech</w:t>
      </w:r>
      <w:r w:rsidR="74AD3750">
        <w:t>niques we wished to explore. To verify end-to-end processing pipelines</w:t>
      </w:r>
      <w:r w:rsidR="383A559A">
        <w:t xml:space="preserve"> initial efforts sought to address</w:t>
      </w:r>
      <w:r w:rsidR="74AD3750">
        <w:t xml:space="preserve"> the challenge of contrail identification through </w:t>
      </w:r>
      <w:r w:rsidR="0071FFD5">
        <w:t>binary classif</w:t>
      </w:r>
      <w:r w:rsidR="79957068">
        <w:t>i</w:t>
      </w:r>
      <w:r w:rsidR="0071FFD5">
        <w:t>cation models</w:t>
      </w:r>
      <w:r w:rsidR="0E7E354C">
        <w:t>, which</w:t>
      </w:r>
      <w:r w:rsidR="0071FFD5">
        <w:t xml:space="preserve"> provided several advantages listed as follows</w:t>
      </w:r>
      <w:r w:rsidR="1D7D658F">
        <w:t>:</w:t>
      </w:r>
    </w:p>
    <w:p w14:paraId="210710F3" w14:textId="59F01E25" w:rsidR="115486DC" w:rsidRDefault="115486DC" w:rsidP="701C59A8">
      <w:pPr>
        <w:pStyle w:val="ListParagraph"/>
        <w:numPr>
          <w:ilvl w:val="0"/>
          <w:numId w:val="43"/>
        </w:numPr>
      </w:pPr>
      <w:r>
        <w:t>Exten</w:t>
      </w:r>
      <w:r w:rsidR="02434109">
        <w:t>sion of</w:t>
      </w:r>
      <w:r>
        <w:t xml:space="preserve"> analysis techniques and algorithm families beyond those associated with object detection </w:t>
      </w:r>
    </w:p>
    <w:p w14:paraId="2D11FA9B" w14:textId="74DA9261" w:rsidR="143E981D" w:rsidRDefault="143E981D" w:rsidP="701C59A8">
      <w:pPr>
        <w:pStyle w:val="ListParagraph"/>
        <w:numPr>
          <w:ilvl w:val="0"/>
          <w:numId w:val="43"/>
        </w:numPr>
      </w:pPr>
      <w:r>
        <w:t xml:space="preserve">Mitigation of </w:t>
      </w:r>
      <w:r w:rsidR="115486DC">
        <w:t xml:space="preserve">subjectiveness from Contrail </w:t>
      </w:r>
      <w:r w:rsidR="65FBC3AB">
        <w:t>bounding box</w:t>
      </w:r>
      <w:r w:rsidR="115486DC">
        <w:t xml:space="preserve">, based on </w:t>
      </w:r>
      <w:r w:rsidR="0085307E">
        <w:t xml:space="preserve">the </w:t>
      </w:r>
      <w:r w:rsidR="115486DC">
        <w:t xml:space="preserve">study of the Google training guide </w:t>
      </w:r>
      <w:sdt>
        <w:sdtPr>
          <w:id w:val="1160587065"/>
          <w:citation/>
        </w:sdtPr>
        <w:sdtEndPr/>
        <w:sdtContent>
          <w:r w:rsidR="00C9713B" w:rsidRPr="00C9713B">
            <w:fldChar w:fldCharType="begin"/>
          </w:r>
          <w:r w:rsidR="00C9713B" w:rsidRPr="00C9713B">
            <w:instrText xml:space="preserve"> CITATION Con22 \l 1033 </w:instrText>
          </w:r>
          <w:r w:rsidR="00C9713B" w:rsidRPr="00C9713B">
            <w:fldChar w:fldCharType="separate"/>
          </w:r>
          <w:r w:rsidR="00884788">
            <w:rPr>
              <w:noProof/>
            </w:rPr>
            <w:t>[15]</w:t>
          </w:r>
          <w:r w:rsidR="00C9713B" w:rsidRPr="00C9713B">
            <w:fldChar w:fldCharType="end"/>
          </w:r>
        </w:sdtContent>
      </w:sdt>
    </w:p>
    <w:p w14:paraId="0C682646" w14:textId="5F04A6E7" w:rsidR="115486DC" w:rsidRDefault="115486DC" w:rsidP="701C59A8">
      <w:pPr>
        <w:pStyle w:val="ListParagraph"/>
        <w:numPr>
          <w:ilvl w:val="0"/>
          <w:numId w:val="43"/>
        </w:numPr>
      </w:pPr>
      <w:r>
        <w:t>Defer</w:t>
      </w:r>
      <w:r w:rsidR="7BD13391">
        <w:t>ence of</w:t>
      </w:r>
      <w:r>
        <w:t xml:space="preserve"> some of the challenges experienced by the Summer Capstone team in aligning bounding boxes to source images of different sizes </w:t>
      </w:r>
    </w:p>
    <w:p w14:paraId="44A0D543" w14:textId="2FCB3F4E" w:rsidR="115486DC" w:rsidRDefault="115486DC" w:rsidP="701C59A8">
      <w:pPr>
        <w:pStyle w:val="ListParagraph"/>
        <w:numPr>
          <w:ilvl w:val="1"/>
          <w:numId w:val="43"/>
        </w:numPr>
      </w:pPr>
      <w:r>
        <w:t xml:space="preserve">Object detection precision in Summer Capstone using Roboflow was 7.3% average in </w:t>
      </w:r>
      <w:r w:rsidR="005A1E9C">
        <w:t xml:space="preserve">the </w:t>
      </w:r>
      <w:r>
        <w:t xml:space="preserve">best performing model </w:t>
      </w:r>
      <w:sdt>
        <w:sdtPr>
          <w:id w:val="77025553"/>
          <w:citation/>
        </w:sdtPr>
        <w:sdtEndPr/>
        <w:sdtContent>
          <w:r w:rsidR="00C9713B">
            <w:fldChar w:fldCharType="begin"/>
          </w:r>
          <w:r w:rsidR="00C9713B">
            <w:instrText xml:space="preserve"> CITATION Col22 \l 1033 </w:instrText>
          </w:r>
          <w:r w:rsidR="00C9713B">
            <w:fldChar w:fldCharType="separate"/>
          </w:r>
          <w:r w:rsidR="00884788">
            <w:rPr>
              <w:noProof/>
            </w:rPr>
            <w:t>[16]</w:t>
          </w:r>
          <w:r w:rsidR="00C9713B">
            <w:fldChar w:fldCharType="end"/>
          </w:r>
        </w:sdtContent>
      </w:sdt>
    </w:p>
    <w:p w14:paraId="16883EA7" w14:textId="00199C5C" w:rsidR="115486DC" w:rsidRDefault="115486DC" w:rsidP="701C59A8">
      <w:pPr>
        <w:pStyle w:val="ListParagraph"/>
        <w:numPr>
          <w:ilvl w:val="0"/>
          <w:numId w:val="43"/>
        </w:numPr>
      </w:pPr>
      <w:r>
        <w:t>Promo</w:t>
      </w:r>
      <w:r w:rsidR="0A9354F9">
        <w:t>tion of</w:t>
      </w:r>
      <w:r>
        <w:t xml:space="preserve"> new lines of inquiry potentially well-suited for commercial cloud (Sagemaker) or Hopper capabilities </w:t>
      </w:r>
    </w:p>
    <w:p w14:paraId="346D293B" w14:textId="16E76A0F" w:rsidR="00461274" w:rsidRDefault="3FCE4DC0" w:rsidP="2FEDFAE3">
      <w:pPr>
        <w:pStyle w:val="ListParagraph"/>
        <w:numPr>
          <w:ilvl w:val="0"/>
          <w:numId w:val="43"/>
        </w:numPr>
      </w:pPr>
      <w:r>
        <w:t>Early verification</w:t>
      </w:r>
      <w:r w:rsidR="115486DC">
        <w:t xml:space="preserve"> with project sponsor with very positive feedback</w:t>
      </w:r>
      <w:r w:rsidR="13CC9EA8">
        <w:t xml:space="preserve"> as potential being of value for repeatability and understanding for additional research teams</w:t>
      </w:r>
    </w:p>
    <w:p w14:paraId="421EC843" w14:textId="781C3AC5" w:rsidR="36B92D30" w:rsidRDefault="36B92D30" w:rsidP="701C59A8">
      <w:r>
        <w:t>Within the Sagemaker environment, a high</w:t>
      </w:r>
      <w:r w:rsidR="7C915ECF">
        <w:t>-</w:t>
      </w:r>
      <w:r>
        <w:t>level workflow can be offered as follows</w:t>
      </w:r>
    </w:p>
    <w:p w14:paraId="1B31FC36" w14:textId="62D40127" w:rsidR="0DFA032A" w:rsidRDefault="0DFA032A" w:rsidP="701C59A8">
      <w:r>
        <w:rPr>
          <w:noProof/>
        </w:rPr>
        <w:lastRenderedPageBreak/>
        <w:drawing>
          <wp:inline distT="0" distB="0" distL="0" distR="0" wp14:anchorId="4E3AE7F2" wp14:editId="5469AADB">
            <wp:extent cx="6089148" cy="2676688"/>
            <wp:effectExtent l="0" t="0" r="0" b="0"/>
            <wp:docPr id="1874854267" name="Picture 1874854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6089148" cy="2676688"/>
                    </a:xfrm>
                    <a:prstGeom prst="rect">
                      <a:avLst/>
                    </a:prstGeom>
                  </pic:spPr>
                </pic:pic>
              </a:graphicData>
            </a:graphic>
          </wp:inline>
        </w:drawing>
      </w:r>
    </w:p>
    <w:p w14:paraId="001AF2C3" w14:textId="66273AF6" w:rsidR="701C59A8" w:rsidRDefault="5FED7323" w:rsidP="701C59A8">
      <w:r>
        <w:t xml:space="preserve">Of paramount importance will be to have clarity on the data used for generating models, as noted in the above illustration, to avoid subjectivity and error, we </w:t>
      </w:r>
      <w:r w:rsidR="1F2CD453">
        <w:t xml:space="preserve">focused on using the data provided by Google, which has been the foundational and authoritative source of ground truth, as Google established the initial contrail label based.  The original Contrail source </w:t>
      </w:r>
      <w:r w:rsidR="00B1538B">
        <w:t>JSON</w:t>
      </w:r>
      <w:r w:rsidR="1F2CD453">
        <w:t xml:space="preserve"> files are p</w:t>
      </w:r>
      <w:r w:rsidR="73D0DB56">
        <w:t>rovided in a bucket with the following navigation structure.</w:t>
      </w:r>
    </w:p>
    <w:p w14:paraId="63530F77" w14:textId="67A4358D" w:rsidR="11A86EEC" w:rsidRDefault="11A86EEC" w:rsidP="11A86EEC"/>
    <w:p w14:paraId="72FB52FA" w14:textId="77777777" w:rsidR="00923B14" w:rsidRDefault="6FAF10B2" w:rsidP="00923B14">
      <w:pPr>
        <w:keepNext/>
        <w:jc w:val="center"/>
      </w:pPr>
      <w:r>
        <w:rPr>
          <w:noProof/>
        </w:rPr>
        <w:drawing>
          <wp:inline distT="0" distB="0" distL="0" distR="0" wp14:anchorId="3FE6CEF3" wp14:editId="395E2E7B">
            <wp:extent cx="4572000" cy="3105150"/>
            <wp:effectExtent l="0" t="0" r="0" b="0"/>
            <wp:docPr id="1116812447" name="Picture 1116812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6812447"/>
                    <pic:cNvPicPr/>
                  </pic:nvPicPr>
                  <pic:blipFill>
                    <a:blip r:embed="rId33">
                      <a:extLst>
                        <a:ext uri="{28A0092B-C50C-407E-A947-70E740481C1C}">
                          <a14:useLocalDpi xmlns:a14="http://schemas.microsoft.com/office/drawing/2010/main" val="0"/>
                        </a:ext>
                      </a:extLst>
                    </a:blip>
                    <a:stretch>
                      <a:fillRect/>
                    </a:stretch>
                  </pic:blipFill>
                  <pic:spPr>
                    <a:xfrm>
                      <a:off x="0" y="0"/>
                      <a:ext cx="4572000" cy="3105150"/>
                    </a:xfrm>
                    <a:prstGeom prst="rect">
                      <a:avLst/>
                    </a:prstGeom>
                  </pic:spPr>
                </pic:pic>
              </a:graphicData>
            </a:graphic>
          </wp:inline>
        </w:drawing>
      </w:r>
    </w:p>
    <w:p w14:paraId="6BDCAAC9" w14:textId="3328235F" w:rsidR="11A86EEC" w:rsidRDefault="00923B14" w:rsidP="00923B14">
      <w:pPr>
        <w:pStyle w:val="Caption"/>
        <w:jc w:val="center"/>
      </w:pPr>
      <w:r>
        <w:t xml:space="preserve">Figure </w:t>
      </w:r>
      <w:r>
        <w:fldChar w:fldCharType="begin"/>
      </w:r>
      <w:r>
        <w:instrText>SEQ Figure \* ARABIC</w:instrText>
      </w:r>
      <w:r>
        <w:fldChar w:fldCharType="separate"/>
      </w:r>
      <w:r w:rsidR="00FE3F01">
        <w:rPr>
          <w:noProof/>
        </w:rPr>
        <w:t>9</w:t>
      </w:r>
      <w:r>
        <w:fldChar w:fldCharType="end"/>
      </w:r>
    </w:p>
    <w:p w14:paraId="1E64E929" w14:textId="3E7BA246" w:rsidR="14AA2B9B" w:rsidRDefault="14AA2B9B" w:rsidP="58BDCA3D">
      <w:pPr>
        <w:spacing w:line="257" w:lineRule="auto"/>
        <w:jc w:val="center"/>
      </w:pPr>
      <w:r>
        <w:t xml:space="preserve">Reference: </w:t>
      </w:r>
      <w:hyperlink r:id="rId34">
        <w:r w:rsidRPr="58BDCA3D">
          <w:rPr>
            <w:rStyle w:val="Hyperlink"/>
            <w:rFonts w:ascii="Calibri" w:eastAsia="Calibri" w:hAnsi="Calibri" w:cs="Calibri"/>
          </w:rPr>
          <w:t>https://console.cloud.google.com/storage/browser/landsat_contrails_dataset</w:t>
        </w:r>
      </w:hyperlink>
    </w:p>
    <w:p w14:paraId="7AEF68FD" w14:textId="117922F5" w:rsidR="58BDCA3D" w:rsidRDefault="58BDCA3D" w:rsidP="58BDCA3D">
      <w:pPr>
        <w:jc w:val="center"/>
      </w:pPr>
    </w:p>
    <w:p w14:paraId="32E183B9" w14:textId="7AB12444" w:rsidR="58BDCA3D" w:rsidRDefault="58BDCA3D" w:rsidP="58BDCA3D">
      <w:pPr>
        <w:jc w:val="center"/>
      </w:pPr>
    </w:p>
    <w:p w14:paraId="60E28A01" w14:textId="180C5EC0" w:rsidR="6138FC73" w:rsidRDefault="6FAF10B2" w:rsidP="177E4E23">
      <w:r>
        <w:t xml:space="preserve">Within each JSON file, often listed as </w:t>
      </w:r>
      <w:r w:rsidR="00B1538B">
        <w:t>JSON</w:t>
      </w:r>
      <w:r>
        <w:t xml:space="preserve"> 000nn-of-00100, there are embedded descriptions of approximately 30-40 specific </w:t>
      </w:r>
      <w:r w:rsidR="2763C5C3">
        <w:t xml:space="preserve">analyzed images. </w:t>
      </w:r>
      <w:r w:rsidR="1F1A11F7">
        <w:t xml:space="preserve"> As noted in the foundational Google paper [</w:t>
      </w:r>
      <w:r w:rsidR="4BE7D836">
        <w:t>1</w:t>
      </w:r>
      <w:r w:rsidR="1F1A11F7">
        <w:t>], key fields within this file include</w:t>
      </w:r>
      <w:r w:rsidR="1F1A11F7" w:rsidRPr="3C204D30">
        <w:rPr>
          <w:rFonts w:ascii="Calibri" w:eastAsia="Calibri" w:hAnsi="Calibri" w:cs="Calibri"/>
        </w:rPr>
        <w:t>: “the Landsat-8 filename, polygon bounds of contrails in the scene</w:t>
      </w:r>
      <w:r w:rsidR="00F25F1A">
        <w:rPr>
          <w:rFonts w:ascii="Calibri" w:eastAsia="Calibri" w:hAnsi="Calibri" w:cs="Calibri"/>
        </w:rPr>
        <w:t>,</w:t>
      </w:r>
      <w:r w:rsidR="1F1A11F7" w:rsidRPr="3C204D30">
        <w:rPr>
          <w:rFonts w:ascii="Calibri" w:eastAsia="Calibri" w:hAnsi="Calibri" w:cs="Calibri"/>
        </w:rPr>
        <w:t xml:space="preserve"> and de-identified advected flight waypoints for each labeled Landsat-8 scene</w:t>
      </w:r>
      <w:r w:rsidR="1F1A11F7" w:rsidRPr="12A28AD3">
        <w:rPr>
          <w:rFonts w:ascii="Calibri" w:eastAsia="Calibri" w:hAnsi="Calibri" w:cs="Calibri"/>
        </w:rPr>
        <w:t>”.</w:t>
      </w:r>
      <w:r w:rsidR="35DFD351" w:rsidRPr="128D2217">
        <w:rPr>
          <w:rFonts w:ascii="Calibri" w:eastAsia="Calibri" w:hAnsi="Calibri" w:cs="Calibri"/>
        </w:rPr>
        <w:t xml:space="preserve"> </w:t>
      </w:r>
      <w:r w:rsidR="124F0409" w:rsidRPr="54FDCB14">
        <w:rPr>
          <w:rFonts w:ascii="Calibri" w:eastAsia="Calibri" w:hAnsi="Calibri" w:cs="Calibri"/>
        </w:rPr>
        <w:t xml:space="preserve">The Landsat-8 filename can be used as a prefix to access a second bucket, </w:t>
      </w:r>
      <w:r w:rsidR="124F0409" w:rsidRPr="04B1F277">
        <w:rPr>
          <w:rFonts w:ascii="Calibri" w:eastAsia="Calibri" w:hAnsi="Calibri" w:cs="Calibri"/>
        </w:rPr>
        <w:t>holding the specific images.</w:t>
      </w:r>
    </w:p>
    <w:p w14:paraId="7107D1DB" w14:textId="77777777" w:rsidR="00923B14" w:rsidRDefault="282D38A9" w:rsidP="00923B14">
      <w:pPr>
        <w:keepNext/>
        <w:jc w:val="center"/>
      </w:pPr>
      <w:r>
        <w:rPr>
          <w:noProof/>
        </w:rPr>
        <w:drawing>
          <wp:inline distT="0" distB="0" distL="0" distR="0" wp14:anchorId="01AD7491" wp14:editId="6A42D5A3">
            <wp:extent cx="4572000" cy="2105025"/>
            <wp:effectExtent l="0" t="0" r="0" b="0"/>
            <wp:docPr id="1814850527" name="Picture 1814850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4850527"/>
                    <pic:cNvPicPr/>
                  </pic:nvPicPr>
                  <pic:blipFill>
                    <a:blip r:embed="rId35">
                      <a:extLst>
                        <a:ext uri="{28A0092B-C50C-407E-A947-70E740481C1C}">
                          <a14:useLocalDpi xmlns:a14="http://schemas.microsoft.com/office/drawing/2010/main" val="0"/>
                        </a:ext>
                      </a:extLst>
                    </a:blip>
                    <a:stretch>
                      <a:fillRect/>
                    </a:stretch>
                  </pic:blipFill>
                  <pic:spPr>
                    <a:xfrm>
                      <a:off x="0" y="0"/>
                      <a:ext cx="4572000" cy="2105025"/>
                    </a:xfrm>
                    <a:prstGeom prst="rect">
                      <a:avLst/>
                    </a:prstGeom>
                  </pic:spPr>
                </pic:pic>
              </a:graphicData>
            </a:graphic>
          </wp:inline>
        </w:drawing>
      </w:r>
    </w:p>
    <w:p w14:paraId="00EC0650" w14:textId="62A91CF5" w:rsidR="04B1F277" w:rsidRDefault="00923B14" w:rsidP="00923B14">
      <w:pPr>
        <w:pStyle w:val="Caption"/>
        <w:jc w:val="center"/>
      </w:pPr>
      <w:r>
        <w:t xml:space="preserve">Figure </w:t>
      </w:r>
      <w:r>
        <w:fldChar w:fldCharType="begin"/>
      </w:r>
      <w:r>
        <w:instrText>SEQ Figure \* ARABIC</w:instrText>
      </w:r>
      <w:r>
        <w:fldChar w:fldCharType="separate"/>
      </w:r>
      <w:r w:rsidR="00FE3F01">
        <w:rPr>
          <w:noProof/>
        </w:rPr>
        <w:t>10</w:t>
      </w:r>
      <w:r>
        <w:fldChar w:fldCharType="end"/>
      </w:r>
    </w:p>
    <w:p w14:paraId="0A28DB40" w14:textId="119C30D6" w:rsidR="56740F13" w:rsidRDefault="56740F13" w:rsidP="58BDCA3D">
      <w:pPr>
        <w:jc w:val="center"/>
        <w:rPr>
          <w:rFonts w:ascii="Calibri" w:eastAsia="Calibri" w:hAnsi="Calibri" w:cs="Calibri"/>
        </w:rPr>
      </w:pPr>
      <w:r>
        <w:t xml:space="preserve">Reference: </w:t>
      </w:r>
      <w:r w:rsidRPr="58BDCA3D">
        <w:rPr>
          <w:rFonts w:ascii="Calibri" w:eastAsia="Calibri" w:hAnsi="Calibri" w:cs="Calibri"/>
        </w:rPr>
        <w:t>https://console.cloud.google.com/storage/browser/gcp-public-data-landsat</w:t>
      </w:r>
    </w:p>
    <w:p w14:paraId="1A0E5978" w14:textId="3B1C0AFD" w:rsidR="2455EC8F" w:rsidRDefault="2455EC8F" w:rsidP="626410EB">
      <w:pPr>
        <w:rPr>
          <w:rFonts w:ascii="Calibri" w:eastAsia="Calibri" w:hAnsi="Calibri" w:cs="Calibri"/>
          <w:color w:val="000000" w:themeColor="text1"/>
        </w:rPr>
      </w:pPr>
      <w:r>
        <w:t>To fu</w:t>
      </w:r>
      <w:r w:rsidR="00B1538B">
        <w:t>r</w:t>
      </w:r>
      <w:r>
        <w:t>ther elaborate on the meaning of the links above, for any Landsat-8 filename, the Google</w:t>
      </w:r>
      <w:r w:rsidR="00B1538B">
        <w:t>-</w:t>
      </w:r>
      <w:r>
        <w:t xml:space="preserve">provided </w:t>
      </w:r>
      <w:r w:rsidR="00B1538B">
        <w:t>L</w:t>
      </w:r>
      <w:r>
        <w:t xml:space="preserve">andsat bucket </w:t>
      </w:r>
      <w:r w:rsidR="005F4096">
        <w:t xml:space="preserve">provided multiple views of the image, initially created as artifacts to aid human labelers, but can provide rich and alternative training source collections.  </w:t>
      </w:r>
      <w:r w:rsidR="02DE6E89">
        <w:t>“</w:t>
      </w:r>
      <w:r w:rsidR="005F4096" w:rsidRPr="626410EB">
        <w:rPr>
          <w:rFonts w:ascii="Calibri" w:eastAsia="Calibri" w:hAnsi="Calibri" w:cs="Calibri"/>
          <w:color w:val="000000" w:themeColor="text1"/>
        </w:rPr>
        <w:t xml:space="preserve">The primary image was a false color image with the red channel being the brightness temperature difference between the 12 µm and 11 µm bands, the green channel being the 1.37 </w:t>
      </w:r>
      <w:r w:rsidR="005F4096" w:rsidRPr="626410EB">
        <w:rPr>
          <w:rFonts w:ascii="Segoe UI" w:eastAsia="Segoe UI" w:hAnsi="Segoe UI" w:cs="Segoe UI"/>
          <w:color w:val="000000" w:themeColor="text1"/>
        </w:rPr>
        <w:t>µm ”cirrus</w:t>
      </w:r>
      <w:r w:rsidR="005F4096" w:rsidRPr="626410EB">
        <w:rPr>
          <w:rFonts w:ascii="Calibri" w:eastAsia="Calibri" w:hAnsi="Calibri" w:cs="Calibri"/>
          <w:color w:val="000000" w:themeColor="text1"/>
        </w:rPr>
        <w:t xml:space="preserve">” reflectance band (omitted for nighttime images), and the blue channel </w:t>
      </w:r>
      <w:r w:rsidR="00B1538B">
        <w:rPr>
          <w:rFonts w:ascii="Calibri" w:eastAsia="Calibri" w:hAnsi="Calibri" w:cs="Calibri"/>
          <w:color w:val="000000" w:themeColor="text1"/>
        </w:rPr>
        <w:t>is</w:t>
      </w:r>
      <w:r w:rsidR="005F4096" w:rsidRPr="626410EB">
        <w:rPr>
          <w:rFonts w:ascii="Calibri" w:eastAsia="Calibri" w:hAnsi="Calibri" w:cs="Calibri"/>
          <w:color w:val="000000" w:themeColor="text1"/>
        </w:rPr>
        <w:t xml:space="preserve"> the 12 µm brightness temperature. In this false</w:t>
      </w:r>
      <w:r w:rsidR="00B1538B">
        <w:rPr>
          <w:rFonts w:ascii="Calibri" w:eastAsia="Calibri" w:hAnsi="Calibri" w:cs="Calibri"/>
          <w:color w:val="000000" w:themeColor="text1"/>
        </w:rPr>
        <w:t>-</w:t>
      </w:r>
      <w:r w:rsidR="005F4096" w:rsidRPr="626410EB">
        <w:rPr>
          <w:rFonts w:ascii="Calibri" w:eastAsia="Calibri" w:hAnsi="Calibri" w:cs="Calibri"/>
          <w:color w:val="000000" w:themeColor="text1"/>
        </w:rPr>
        <w:t>color scheme, contrails appear as black linear clouds (see Figure 1). Two supplementary images were included: the true-color RGB, and an image representing advected flight density</w:t>
      </w:r>
      <w:r w:rsidR="005F4096" w:rsidRPr="034B71C5">
        <w:rPr>
          <w:rFonts w:ascii="Calibri" w:eastAsia="Calibri" w:hAnsi="Calibri" w:cs="Calibri"/>
          <w:color w:val="000000" w:themeColor="text1"/>
        </w:rPr>
        <w:t>.</w:t>
      </w:r>
      <w:r w:rsidR="0B01C51C" w:rsidRPr="034B71C5">
        <w:rPr>
          <w:rFonts w:ascii="Calibri" w:eastAsia="Calibri" w:hAnsi="Calibri" w:cs="Calibri"/>
          <w:color w:val="000000" w:themeColor="text1"/>
        </w:rPr>
        <w:t xml:space="preserve">” </w:t>
      </w:r>
      <w:r w:rsidR="0B01C51C" w:rsidRPr="58BDCA3D">
        <w:rPr>
          <w:rFonts w:ascii="Calibri" w:eastAsia="Calibri" w:hAnsi="Calibri" w:cs="Calibri"/>
          <w:color w:val="000000" w:themeColor="text1"/>
        </w:rPr>
        <w:t>[</w:t>
      </w:r>
      <w:r w:rsidR="640DDD07" w:rsidRPr="58BDCA3D">
        <w:rPr>
          <w:rFonts w:ascii="Calibri" w:eastAsia="Calibri" w:hAnsi="Calibri" w:cs="Calibri"/>
          <w:color w:val="000000" w:themeColor="text1"/>
        </w:rPr>
        <w:t>1</w:t>
      </w:r>
      <w:r w:rsidR="0B01C51C" w:rsidRPr="58BDCA3D">
        <w:rPr>
          <w:rFonts w:ascii="Calibri" w:eastAsia="Calibri" w:hAnsi="Calibri" w:cs="Calibri"/>
          <w:color w:val="000000" w:themeColor="text1"/>
        </w:rPr>
        <w:t>].</w:t>
      </w:r>
    </w:p>
    <w:p w14:paraId="471A98B6" w14:textId="0034C1BF" w:rsidR="2008A76D" w:rsidRDefault="2008A76D" w:rsidP="66061E3A">
      <w:pPr>
        <w:rPr>
          <w:rFonts w:ascii="Calibri" w:eastAsia="Calibri" w:hAnsi="Calibri" w:cs="Calibri"/>
          <w:color w:val="000000" w:themeColor="text1"/>
        </w:rPr>
      </w:pPr>
      <w:r w:rsidRPr="66061E3A">
        <w:rPr>
          <w:rFonts w:ascii="Calibri" w:eastAsia="Calibri" w:hAnsi="Calibri" w:cs="Calibri"/>
          <w:color w:val="000000" w:themeColor="text1"/>
        </w:rPr>
        <w:t xml:space="preserve">In processing and the remainder of the paper, the </w:t>
      </w:r>
      <w:r w:rsidRPr="51774D9F">
        <w:rPr>
          <w:rFonts w:ascii="Calibri" w:eastAsia="Calibri" w:hAnsi="Calibri" w:cs="Calibri"/>
          <w:color w:val="000000" w:themeColor="text1"/>
        </w:rPr>
        <w:t>Google</w:t>
      </w:r>
      <w:r w:rsidR="00B1538B">
        <w:rPr>
          <w:rFonts w:ascii="Calibri" w:eastAsia="Calibri" w:hAnsi="Calibri" w:cs="Calibri"/>
          <w:color w:val="000000" w:themeColor="text1"/>
        </w:rPr>
        <w:t>-</w:t>
      </w:r>
      <w:r w:rsidRPr="51774D9F">
        <w:rPr>
          <w:rFonts w:ascii="Calibri" w:eastAsia="Calibri" w:hAnsi="Calibri" w:cs="Calibri"/>
          <w:color w:val="000000" w:themeColor="text1"/>
        </w:rPr>
        <w:t>provided sample code [reference</w:t>
      </w:r>
      <w:r w:rsidR="7B17941C" w:rsidRPr="58BDCA3D">
        <w:rPr>
          <w:rFonts w:ascii="Calibri" w:eastAsia="Calibri" w:hAnsi="Calibri" w:cs="Calibri"/>
          <w:color w:val="000000" w:themeColor="text1"/>
        </w:rPr>
        <w:t xml:space="preserve"> below</w:t>
      </w:r>
      <w:r w:rsidRPr="1ADAFFDC">
        <w:rPr>
          <w:rFonts w:ascii="Calibri" w:eastAsia="Calibri" w:hAnsi="Calibri" w:cs="Calibri"/>
          <w:color w:val="000000" w:themeColor="text1"/>
        </w:rPr>
        <w:t xml:space="preserve">], highlights </w:t>
      </w:r>
      <w:r w:rsidRPr="1EDE5D42">
        <w:rPr>
          <w:rFonts w:ascii="Calibri" w:eastAsia="Calibri" w:hAnsi="Calibri" w:cs="Calibri"/>
          <w:color w:val="000000" w:themeColor="text1"/>
        </w:rPr>
        <w:t>a shorthand file labeling notation we will lev</w:t>
      </w:r>
      <w:r w:rsidR="5054684C" w:rsidRPr="1EDE5D42">
        <w:rPr>
          <w:rFonts w:ascii="Calibri" w:eastAsia="Calibri" w:hAnsi="Calibri" w:cs="Calibri"/>
          <w:color w:val="000000" w:themeColor="text1"/>
        </w:rPr>
        <w:t xml:space="preserve">erage in our discussions, </w:t>
      </w:r>
      <w:r w:rsidR="5054684C" w:rsidRPr="3AE59B10">
        <w:rPr>
          <w:rFonts w:ascii="Calibri" w:eastAsia="Calibri" w:hAnsi="Calibri" w:cs="Calibri"/>
          <w:color w:val="000000" w:themeColor="text1"/>
        </w:rPr>
        <w:t xml:space="preserve">highlighting a mapping between specific </w:t>
      </w:r>
      <w:r w:rsidR="5054684C" w:rsidRPr="28935331">
        <w:rPr>
          <w:rFonts w:ascii="Calibri" w:eastAsia="Calibri" w:hAnsi="Calibri" w:cs="Calibri"/>
          <w:color w:val="000000" w:themeColor="text1"/>
        </w:rPr>
        <w:t xml:space="preserve">color emphasis and wavelengths to file suffixes using a </w:t>
      </w:r>
      <w:r w:rsidR="5054684C" w:rsidRPr="296237FE">
        <w:rPr>
          <w:rFonts w:ascii="Calibri" w:eastAsia="Calibri" w:hAnsi="Calibri" w:cs="Calibri"/>
          <w:color w:val="000000" w:themeColor="text1"/>
        </w:rPr>
        <w:t>B3, B4</w:t>
      </w:r>
      <w:r w:rsidR="00AB73E8">
        <w:rPr>
          <w:rFonts w:ascii="Calibri" w:eastAsia="Calibri" w:hAnsi="Calibri" w:cs="Calibri"/>
          <w:color w:val="000000" w:themeColor="text1"/>
        </w:rPr>
        <w:t>…</w:t>
      </w:r>
      <w:r w:rsidR="5054684C" w:rsidRPr="296237FE">
        <w:rPr>
          <w:rFonts w:ascii="Calibri" w:eastAsia="Calibri" w:hAnsi="Calibri" w:cs="Calibri"/>
          <w:color w:val="000000" w:themeColor="text1"/>
        </w:rPr>
        <w:t>B11 notation.</w:t>
      </w:r>
    </w:p>
    <w:p w14:paraId="53DD83A8" w14:textId="77777777" w:rsidR="00923B14" w:rsidRDefault="5054684C" w:rsidP="00923B14">
      <w:pPr>
        <w:keepNext/>
        <w:jc w:val="center"/>
      </w:pPr>
      <w:r>
        <w:rPr>
          <w:noProof/>
        </w:rPr>
        <w:lastRenderedPageBreak/>
        <w:drawing>
          <wp:inline distT="0" distB="0" distL="0" distR="0" wp14:anchorId="486F7A51" wp14:editId="5D61778E">
            <wp:extent cx="4467225" cy="2876550"/>
            <wp:effectExtent l="0" t="0" r="0" b="0"/>
            <wp:docPr id="498033570" name="Picture 498033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8033570"/>
                    <pic:cNvPicPr/>
                  </pic:nvPicPr>
                  <pic:blipFill>
                    <a:blip r:embed="rId36">
                      <a:extLst>
                        <a:ext uri="{28A0092B-C50C-407E-A947-70E740481C1C}">
                          <a14:useLocalDpi xmlns:a14="http://schemas.microsoft.com/office/drawing/2010/main" val="0"/>
                        </a:ext>
                      </a:extLst>
                    </a:blip>
                    <a:stretch>
                      <a:fillRect/>
                    </a:stretch>
                  </pic:blipFill>
                  <pic:spPr>
                    <a:xfrm>
                      <a:off x="0" y="0"/>
                      <a:ext cx="4467225" cy="2876550"/>
                    </a:xfrm>
                    <a:prstGeom prst="rect">
                      <a:avLst/>
                    </a:prstGeom>
                  </pic:spPr>
                </pic:pic>
              </a:graphicData>
            </a:graphic>
          </wp:inline>
        </w:drawing>
      </w:r>
    </w:p>
    <w:p w14:paraId="4BA4FAF2" w14:textId="573D6E40" w:rsidR="5054684C" w:rsidRDefault="00923B14" w:rsidP="00923B14">
      <w:pPr>
        <w:pStyle w:val="Caption"/>
        <w:jc w:val="center"/>
      </w:pPr>
      <w:r>
        <w:t xml:space="preserve">Figure </w:t>
      </w:r>
      <w:r>
        <w:fldChar w:fldCharType="begin"/>
      </w:r>
      <w:r>
        <w:instrText>SEQ Figure \* ARABIC</w:instrText>
      </w:r>
      <w:r>
        <w:fldChar w:fldCharType="separate"/>
      </w:r>
      <w:r w:rsidR="00FE3F01">
        <w:rPr>
          <w:noProof/>
        </w:rPr>
        <w:t>11</w:t>
      </w:r>
      <w:r>
        <w:fldChar w:fldCharType="end"/>
      </w:r>
    </w:p>
    <w:p w14:paraId="433D11B2" w14:textId="2F051145" w:rsidR="7542D740" w:rsidRDefault="7542D740" w:rsidP="58BDCA3D">
      <w:pPr>
        <w:jc w:val="center"/>
      </w:pPr>
      <w:r>
        <w:t>Reference</w:t>
      </w:r>
      <w:r w:rsidR="04AA5926">
        <w:t xml:space="preserve">: </w:t>
      </w:r>
      <w:hyperlink r:id="rId37">
        <w:r w:rsidR="04AA5926" w:rsidRPr="58BDCA3D">
          <w:rPr>
            <w:rStyle w:val="Hyperlink"/>
          </w:rPr>
          <w:t>https://storage.googleapis.com/landsat_contrails_dataset/2021_06_11_1623455786/code/landsat_contrails_dataset_code.zip</w:t>
        </w:r>
      </w:hyperlink>
      <w:r w:rsidR="7E43C2C1">
        <w:t xml:space="preserve"> -&gt; Lan</w:t>
      </w:r>
      <w:r w:rsidR="39742253">
        <w:t>d</w:t>
      </w:r>
      <w:r w:rsidR="7E43C2C1">
        <w:t>sat_Contrails_Dataset.ipynb</w:t>
      </w:r>
    </w:p>
    <w:p w14:paraId="7F077858" w14:textId="1D0E3ACA" w:rsidR="386383ED" w:rsidRDefault="386383ED" w:rsidP="3E5A1365">
      <w:pPr>
        <w:jc w:val="both"/>
      </w:pPr>
    </w:p>
    <w:p w14:paraId="5FECB74D" w14:textId="5286A4CB" w:rsidR="3A2D46E8" w:rsidRDefault="00B1538B" w:rsidP="3E5A1365">
      <w:pPr>
        <w:jc w:val="both"/>
      </w:pPr>
      <w:r>
        <w:t>The i</w:t>
      </w:r>
      <w:r w:rsidR="2AE96795">
        <w:t xml:space="preserve">nitial </w:t>
      </w:r>
      <w:r w:rsidR="6E40EA8B">
        <w:t>a</w:t>
      </w:r>
      <w:r w:rsidR="2AE96795">
        <w:t xml:space="preserve">nalysis is promising, in initial verifications, JSON files 00001 and 00002 from the Google </w:t>
      </w:r>
      <w:r>
        <w:t>L</w:t>
      </w:r>
      <w:r w:rsidR="2AE96795">
        <w:t>andsat bucket were used, provi</w:t>
      </w:r>
      <w:r w:rsidR="5124523A">
        <w:t>ding an initial set of 410 images across all bands</w:t>
      </w:r>
      <w:r w:rsidR="1AB2E38D">
        <w:t>, built from approximately 70 unique filenames. Initial performance using 4 distinct binary class</w:t>
      </w:r>
      <w:r w:rsidR="2CACF87D">
        <w:t>i</w:t>
      </w:r>
      <w:r w:rsidR="1AB2E38D">
        <w:t>fi</w:t>
      </w:r>
      <w:r w:rsidR="5E3D8CE5">
        <w:t>er families</w:t>
      </w:r>
      <w:r w:rsidR="5B8ADBA6">
        <w:t>.</w:t>
      </w:r>
    </w:p>
    <w:p w14:paraId="620E8DDA" w14:textId="2D0A078B" w:rsidR="00923B14" w:rsidRDefault="00923B14" w:rsidP="00923B14">
      <w:pPr>
        <w:pStyle w:val="Caption"/>
        <w:keepNext/>
        <w:jc w:val="center"/>
      </w:pPr>
      <w:r>
        <w:t xml:space="preserve">Table </w:t>
      </w:r>
      <w:r>
        <w:fldChar w:fldCharType="begin"/>
      </w:r>
      <w:r>
        <w:instrText>SEQ Table \* ARABIC</w:instrText>
      </w:r>
      <w:r>
        <w:fldChar w:fldCharType="separate"/>
      </w:r>
      <w:r>
        <w:rPr>
          <w:noProof/>
        </w:rPr>
        <w:t>1</w:t>
      </w:r>
      <w:r>
        <w:fldChar w:fldCharType="end"/>
      </w:r>
    </w:p>
    <w:p w14:paraId="7150A3EB" w14:textId="51E60389" w:rsidR="5B8ADBA6" w:rsidRDefault="5B8ADBA6" w:rsidP="522CA568">
      <w:pPr>
        <w:jc w:val="center"/>
      </w:pPr>
      <w:r>
        <w:rPr>
          <w:noProof/>
        </w:rPr>
        <w:drawing>
          <wp:inline distT="0" distB="0" distL="0" distR="0" wp14:anchorId="1FDAE6AF" wp14:editId="2566D7F6">
            <wp:extent cx="4572000" cy="1295400"/>
            <wp:effectExtent l="0" t="0" r="0" b="0"/>
            <wp:docPr id="1088736059" name="Picture 108873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572000" cy="1295400"/>
                    </a:xfrm>
                    <a:prstGeom prst="rect">
                      <a:avLst/>
                    </a:prstGeom>
                  </pic:spPr>
                </pic:pic>
              </a:graphicData>
            </a:graphic>
          </wp:inline>
        </w:drawing>
      </w:r>
    </w:p>
    <w:p w14:paraId="0A508C7C" w14:textId="5FC3C52A" w:rsidR="522CA568" w:rsidRDefault="522CA568" w:rsidP="522CA568">
      <w:pPr>
        <w:jc w:val="center"/>
      </w:pPr>
    </w:p>
    <w:p w14:paraId="000BB124" w14:textId="735B58EB" w:rsidR="5B8ADBA6" w:rsidRDefault="005A1E9C" w:rsidP="4283193A">
      <w:pPr>
        <w:jc w:val="both"/>
      </w:pPr>
      <w:r>
        <w:t>The</w:t>
      </w:r>
      <w:r w:rsidR="5B8ADBA6">
        <w:t xml:space="preserve"> first question we wanted to explore was whether </w:t>
      </w:r>
      <w:r>
        <w:t xml:space="preserve">the </w:t>
      </w:r>
      <w:r w:rsidR="5B8ADBA6">
        <w:t>performance would improve with more training data. Indeed</w:t>
      </w:r>
      <w:r w:rsidR="4D17C0E4">
        <w:t xml:space="preserve"> yes</w:t>
      </w:r>
      <w:r w:rsidR="5B8ADBA6">
        <w:t xml:space="preserve">, the results show improvement when training with </w:t>
      </w:r>
      <w:r w:rsidR="34BA931B">
        <w:t>2137 images</w:t>
      </w:r>
      <w:r w:rsidR="714E954A">
        <w:t xml:space="preserve"> (from JSON files 00003-00008 and 00010, as 00009 automated processing fails at the time of this writing)</w:t>
      </w:r>
      <w:r w:rsidR="34BA931B">
        <w:t xml:space="preserve"> built from approximately 350 unique filenames. Note, models were trained and evaluated on the metric of validation accuracy</w:t>
      </w:r>
      <w:r w:rsidR="38AD065F">
        <w:t>, which for the larger training base</w:t>
      </w:r>
      <w:r w:rsidR="34BA931B">
        <w:t xml:space="preserve"> </w:t>
      </w:r>
      <w:r w:rsidR="38AD065F">
        <w:t>improved significantly for the mobilenet</w:t>
      </w:r>
      <w:r w:rsidR="34BA931B">
        <w:t xml:space="preserve"> </w:t>
      </w:r>
      <w:r w:rsidR="38AD065F">
        <w:t xml:space="preserve">and inception families while showing 1-2% variation for the resnet and </w:t>
      </w:r>
      <w:r w:rsidR="38EEC2C5">
        <w:t>efficientnet models.</w:t>
      </w:r>
      <w:r w:rsidR="34BA931B">
        <w:t xml:space="preserve"> </w:t>
      </w:r>
    </w:p>
    <w:p w14:paraId="0617F2FD" w14:textId="1F29CC2A" w:rsidR="00923B14" w:rsidRDefault="00923B14" w:rsidP="00923B14">
      <w:pPr>
        <w:pStyle w:val="Caption"/>
        <w:keepNext/>
        <w:jc w:val="center"/>
      </w:pPr>
      <w:r>
        <w:lastRenderedPageBreak/>
        <w:t xml:space="preserve">Table </w:t>
      </w:r>
      <w:r>
        <w:fldChar w:fldCharType="begin"/>
      </w:r>
      <w:r>
        <w:instrText>SEQ Table \* ARABIC</w:instrText>
      </w:r>
      <w:r>
        <w:fldChar w:fldCharType="separate"/>
      </w:r>
      <w:r>
        <w:rPr>
          <w:noProof/>
        </w:rPr>
        <w:t>2</w:t>
      </w:r>
      <w:r>
        <w:fldChar w:fldCharType="end"/>
      </w:r>
    </w:p>
    <w:p w14:paraId="77367A0E" w14:textId="4A3E3B78" w:rsidR="34BA931B" w:rsidRDefault="34BA931B" w:rsidP="1272017C">
      <w:pPr>
        <w:jc w:val="center"/>
      </w:pPr>
      <w:r>
        <w:rPr>
          <w:noProof/>
        </w:rPr>
        <w:drawing>
          <wp:inline distT="0" distB="0" distL="0" distR="0" wp14:anchorId="3231BCA6" wp14:editId="38CF137E">
            <wp:extent cx="4572000" cy="1400175"/>
            <wp:effectExtent l="0" t="0" r="0" b="0"/>
            <wp:docPr id="811493333" name="Picture 81149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4572000" cy="1400175"/>
                    </a:xfrm>
                    <a:prstGeom prst="rect">
                      <a:avLst/>
                    </a:prstGeom>
                  </pic:spPr>
                </pic:pic>
              </a:graphicData>
            </a:graphic>
          </wp:inline>
        </w:drawing>
      </w:r>
    </w:p>
    <w:p w14:paraId="2DA1B04F" w14:textId="1BB839D3" w:rsidR="1118EE26" w:rsidRDefault="1118EE26" w:rsidP="0BA66714">
      <w:pPr>
        <w:jc w:val="both"/>
      </w:pPr>
      <w:r>
        <w:t xml:space="preserve">Next, </w:t>
      </w:r>
      <w:r w:rsidR="00B1538B">
        <w:t xml:space="preserve">the </w:t>
      </w:r>
      <w:r>
        <w:t xml:space="preserve">analysis focused on whether the technique to train on all available views for a given filename introduced significant overfitting. To explore this hypothesis, we are beginning the </w:t>
      </w:r>
      <w:r w:rsidR="645C9C09">
        <w:t xml:space="preserve">effort to perform analysis by image type. Again, </w:t>
      </w:r>
      <w:r w:rsidR="00B1538B">
        <w:t xml:space="preserve">the </w:t>
      </w:r>
      <w:r w:rsidR="645C9C09">
        <w:t>initial results are promising.</w:t>
      </w:r>
      <w:r w:rsidR="0491BB78">
        <w:t xml:space="preserve">  Combining all available file</w:t>
      </w:r>
      <w:r w:rsidR="27FACC9C">
        <w:t xml:space="preserve"> images in the first 10 Google contrail bucket JSON aggregations</w:t>
      </w:r>
      <w:r w:rsidR="0491BB78">
        <w:t xml:space="preserve"> </w:t>
      </w:r>
      <w:r w:rsidR="4055E486">
        <w:t>(from file suffixes 00001-00010</w:t>
      </w:r>
      <w:r w:rsidR="2EDD20EF">
        <w:t>, noting a loading error for file 00009</w:t>
      </w:r>
      <w:r w:rsidR="4055E486">
        <w:t>)</w:t>
      </w:r>
      <w:r w:rsidR="0491BB78">
        <w:t xml:space="preserve"> at the time of this writing, and building models based upon the best performing resnet model above</w:t>
      </w:r>
      <w:r w:rsidR="20F9875D">
        <w:t xml:space="preserve"> yields the following training performance metrics</w:t>
      </w:r>
      <w:r w:rsidR="08EA6184">
        <w:t>.</w:t>
      </w:r>
    </w:p>
    <w:p w14:paraId="5F5729C3" w14:textId="48B0E9D4" w:rsidR="4779D4EC" w:rsidRDefault="4779D4EC" w:rsidP="4779D4EC">
      <w:pPr>
        <w:jc w:val="both"/>
      </w:pPr>
    </w:p>
    <w:p w14:paraId="277CEBED" w14:textId="0E2A7658" w:rsidR="00923B14" w:rsidRDefault="00923B14" w:rsidP="00923B14">
      <w:pPr>
        <w:pStyle w:val="Caption"/>
        <w:keepNext/>
        <w:jc w:val="center"/>
      </w:pPr>
      <w:r>
        <w:t xml:space="preserve">Table </w:t>
      </w:r>
      <w:r>
        <w:fldChar w:fldCharType="begin"/>
      </w:r>
      <w:r>
        <w:instrText>SEQ Table \* ARABIC</w:instrText>
      </w:r>
      <w:r>
        <w:fldChar w:fldCharType="separate"/>
      </w:r>
      <w:r>
        <w:rPr>
          <w:noProof/>
        </w:rPr>
        <w:t>3</w:t>
      </w:r>
      <w:r>
        <w:fldChar w:fldCharType="end"/>
      </w:r>
    </w:p>
    <w:p w14:paraId="2EBA8C2C" w14:textId="0FA1C4E2" w:rsidR="78332FB7" w:rsidRDefault="326551B7" w:rsidP="55FA4F73">
      <w:pPr>
        <w:jc w:val="center"/>
      </w:pPr>
      <w:r>
        <w:rPr>
          <w:noProof/>
        </w:rPr>
        <w:drawing>
          <wp:inline distT="0" distB="0" distL="0" distR="0" wp14:anchorId="2C78B25F" wp14:editId="693D8E03">
            <wp:extent cx="4572000" cy="1028700"/>
            <wp:effectExtent l="0" t="0" r="0" b="0"/>
            <wp:docPr id="750901795" name="Picture 75090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572000" cy="1028700"/>
                    </a:xfrm>
                    <a:prstGeom prst="rect">
                      <a:avLst/>
                    </a:prstGeom>
                  </pic:spPr>
                </pic:pic>
              </a:graphicData>
            </a:graphic>
          </wp:inline>
        </w:drawing>
      </w:r>
    </w:p>
    <w:p w14:paraId="75AE93A5" w14:textId="2F1875F0" w:rsidR="78332FB7" w:rsidRDefault="78332FB7" w:rsidP="55FA4F73">
      <w:pPr>
        <w:jc w:val="both"/>
      </w:pPr>
      <w:r>
        <w:t xml:space="preserve">This helps to answer a key question from the </w:t>
      </w:r>
      <w:r w:rsidR="00AF0558">
        <w:t>summer</w:t>
      </w:r>
      <w:r>
        <w:t xml:space="preserve"> work, are we likely to see </w:t>
      </w:r>
      <w:r w:rsidR="6E521324">
        <w:t xml:space="preserve">differences in model performance if </w:t>
      </w:r>
      <w:r>
        <w:t xml:space="preserve">the </w:t>
      </w:r>
      <w:r w:rsidR="6E521324">
        <w:t xml:space="preserve">analysis </w:t>
      </w:r>
      <w:r w:rsidR="4CA9D7F2">
        <w:t xml:space="preserve">is </w:t>
      </w:r>
      <w:r w:rsidR="6E521324">
        <w:t>focused</w:t>
      </w:r>
      <w:r>
        <w:t xml:space="preserve"> on </w:t>
      </w:r>
      <w:r w:rsidR="6E521324">
        <w:t>a specific type</w:t>
      </w:r>
      <w:r>
        <w:t xml:space="preserve"> of </w:t>
      </w:r>
      <w:r w:rsidR="6E521324">
        <w:t>available</w:t>
      </w:r>
      <w:r>
        <w:t xml:space="preserve"> imagery</w:t>
      </w:r>
      <w:r w:rsidR="00F25F1A">
        <w:t>.</w:t>
      </w:r>
      <w:r>
        <w:t xml:space="preserve"> Initial answers seem to point to yes, based upon the table above, we see about a 4% difference in tr</w:t>
      </w:r>
      <w:r w:rsidR="403F3332">
        <w:t xml:space="preserve">aining accuracy based on </w:t>
      </w:r>
      <w:r w:rsidR="00B1538B">
        <w:t xml:space="preserve">the </w:t>
      </w:r>
      <w:r w:rsidR="647967B1">
        <w:t>band</w:t>
      </w:r>
      <w:r w:rsidR="403F3332">
        <w:t xml:space="preserve"> selected. </w:t>
      </w:r>
      <w:r w:rsidR="0EFB766B">
        <w:t>Further, t</w:t>
      </w:r>
      <w:r w:rsidR="0A11D025">
        <w:t>his</w:t>
      </w:r>
      <w:r w:rsidR="403F3332">
        <w:t xml:space="preserve"> trend </w:t>
      </w:r>
      <w:r w:rsidR="6EDDCE24">
        <w:t>seems to transfer to unseen test data</w:t>
      </w:r>
      <w:r w:rsidR="403F3332">
        <w:t xml:space="preserve"> based on inference information captured within Sagemaker. Preliminary results indicate a </w:t>
      </w:r>
      <w:r w:rsidR="38B9EA5C">
        <w:t>better</w:t>
      </w:r>
      <w:r w:rsidR="00506864">
        <w:t>-than-</w:t>
      </w:r>
      <w:r w:rsidR="38B9EA5C">
        <w:t>chance</w:t>
      </w:r>
      <w:r w:rsidR="403F3332">
        <w:t xml:space="preserve"> accuracy for the B3 </w:t>
      </w:r>
      <w:r w:rsidR="42B40A3F">
        <w:t xml:space="preserve">and B4 </w:t>
      </w:r>
      <w:r w:rsidR="403F3332">
        <w:t>classifier</w:t>
      </w:r>
      <w:r w:rsidR="4FDE0B6C">
        <w:t>s</w:t>
      </w:r>
      <w:r w:rsidR="209254C1">
        <w:t xml:space="preserve"> with unseen test data</w:t>
      </w:r>
      <w:r w:rsidR="403F3332">
        <w:t xml:space="preserve">, while </w:t>
      </w:r>
      <w:r w:rsidR="6A38B7B8">
        <w:t>the B10 indicates a lower performance. We are excited that in Sprint 4 we may be able to show additional improvements by:</w:t>
      </w:r>
    </w:p>
    <w:p w14:paraId="5ADD06F2" w14:textId="71403650" w:rsidR="6A38B7B8" w:rsidRDefault="6A38B7B8" w:rsidP="3B687049">
      <w:pPr>
        <w:pStyle w:val="ListParagraph"/>
        <w:numPr>
          <w:ilvl w:val="0"/>
          <w:numId w:val="44"/>
        </w:numPr>
        <w:jc w:val="both"/>
      </w:pPr>
      <w:r>
        <w:t>Using training data in which positive contrail images contain instances of 4 or more contrails, which may capture existing phenomen</w:t>
      </w:r>
      <w:r w:rsidR="00B1538B">
        <w:t>a</w:t>
      </w:r>
      <w:r>
        <w:t xml:space="preserve"> such as </w:t>
      </w:r>
      <w:r w:rsidR="00AF0558">
        <w:t>crisscross</w:t>
      </w:r>
      <w:r>
        <w:t xml:space="preserve"> contrails where the same airspace is access</w:t>
      </w:r>
      <w:r w:rsidR="78E957FF">
        <w:t>ed by multiple aircraft. The number 4 in this case is arbitrary to eliminate image captures of a smaller number of contrails</w:t>
      </w:r>
    </w:p>
    <w:p w14:paraId="7FA7C6B7" w14:textId="16EA6406" w:rsidR="1CE05A10" w:rsidRDefault="1CE05A10" w:rsidP="2CEFE348">
      <w:pPr>
        <w:pStyle w:val="ListParagraph"/>
        <w:numPr>
          <w:ilvl w:val="0"/>
          <w:numId w:val="44"/>
        </w:numPr>
        <w:jc w:val="both"/>
      </w:pPr>
      <w:r>
        <w:t>Using the inference API to capture the confidence of the yes/no classification, indicating conditions when automated detection techniques work most effectively.</w:t>
      </w:r>
    </w:p>
    <w:p w14:paraId="6DCA709E" w14:textId="194C280E" w:rsidR="701C59A8" w:rsidRDefault="701C59A8" w:rsidP="701C59A8"/>
    <w:p w14:paraId="3CABF532" w14:textId="5E755347" w:rsidR="003302AC" w:rsidRDefault="003302AC" w:rsidP="009C6A1C">
      <w:pPr>
        <w:pStyle w:val="Heading1"/>
      </w:pPr>
      <w:bookmarkStart w:id="37" w:name="_Toc120435106"/>
      <w:r>
        <w:lastRenderedPageBreak/>
        <w:t>Visualization</w:t>
      </w:r>
      <w:bookmarkEnd w:id="37"/>
    </w:p>
    <w:p w14:paraId="78417640" w14:textId="1029E055" w:rsidR="4E3563F5" w:rsidRDefault="4E3563F5" w:rsidP="7E672A74">
      <w:r>
        <w:t>As we start Sprint 4, we are also emphasizing and iteratively refining our models from Sprint 3. One key aspect is being able to access and configure hyperparameters most relev</w:t>
      </w:r>
      <w:r w:rsidR="52BD351F">
        <w:t xml:space="preserve">ant to model performance. Within Sagemaker, we are extending the analysis by band/resolution for a given model to see if expanding the number of epochs improves performance. </w:t>
      </w:r>
      <w:r w:rsidR="0064565B">
        <w:t>T</w:t>
      </w:r>
      <w:r w:rsidR="52BD351F">
        <w:t>raining and validation appear to have a strong impact.</w:t>
      </w:r>
    </w:p>
    <w:p w14:paraId="53268C38" w14:textId="070C45E9" w:rsidR="00923B14" w:rsidRDefault="00923B14" w:rsidP="00923B14">
      <w:pPr>
        <w:pStyle w:val="Caption"/>
        <w:keepNext/>
        <w:jc w:val="center"/>
      </w:pPr>
      <w:r>
        <w:t xml:space="preserve">Table </w:t>
      </w:r>
      <w:r>
        <w:fldChar w:fldCharType="begin"/>
      </w:r>
      <w:r>
        <w:instrText>SEQ Table \* ARABIC</w:instrText>
      </w:r>
      <w:r>
        <w:fldChar w:fldCharType="separate"/>
      </w:r>
      <w:r>
        <w:rPr>
          <w:noProof/>
        </w:rPr>
        <w:t>4</w:t>
      </w:r>
      <w:r>
        <w:fldChar w:fldCharType="end"/>
      </w:r>
    </w:p>
    <w:p w14:paraId="43836DBC" w14:textId="0F42C463" w:rsidR="52BD351F" w:rsidRDefault="7493A426" w:rsidP="7E672A74">
      <w:pPr>
        <w:jc w:val="center"/>
      </w:pPr>
      <w:r>
        <w:rPr>
          <w:noProof/>
        </w:rPr>
        <w:drawing>
          <wp:inline distT="0" distB="0" distL="0" distR="0" wp14:anchorId="5648FB23" wp14:editId="0655F1BD">
            <wp:extent cx="4572000" cy="2076450"/>
            <wp:effectExtent l="0" t="0" r="0" b="0"/>
            <wp:docPr id="139528312" name="Picture 139528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p>
    <w:p w14:paraId="1A4558AA" w14:textId="042558FB" w:rsidR="52BD351F" w:rsidRDefault="52BD351F" w:rsidP="7E672A74">
      <w:pPr>
        <w:jc w:val="both"/>
      </w:pPr>
      <w:r>
        <w:t>The table view as offered here may be a candidate to represent visually as part of continued experimentation. Note, it does not appear that these improvements rea</w:t>
      </w:r>
      <w:r w:rsidR="353BD65D">
        <w:t xml:space="preserve">dily transfer to our test data set within Sagemaker, but when implemented with fuller train/validation/test datasets we may see some of the results transfer to the previously unseen </w:t>
      </w:r>
      <w:r w:rsidR="3BA26CC1">
        <w:t>test data.</w:t>
      </w:r>
      <w:r w:rsidR="306D665C">
        <w:t xml:space="preserve"> </w:t>
      </w:r>
    </w:p>
    <w:p w14:paraId="49481DD0" w14:textId="157A8B13" w:rsidR="52BD351F" w:rsidRPr="00F648F9" w:rsidRDefault="306D665C" w:rsidP="24F13E67">
      <w:pPr>
        <w:jc w:val="both"/>
      </w:pPr>
      <w:r>
        <w:t xml:space="preserve">As we continue to make progress on our </w:t>
      </w:r>
      <w:r w:rsidR="00FB2396">
        <w:t>models,</w:t>
      </w:r>
      <w:r>
        <w:t xml:space="preserve"> </w:t>
      </w:r>
      <w:r w:rsidR="60F95C30">
        <w:t xml:space="preserve">we have begun to explore visualizations that would best represent our data. There are four </w:t>
      </w:r>
      <w:r w:rsidR="00F648F9">
        <w:t>key</w:t>
      </w:r>
      <w:r w:rsidR="007534BB">
        <w:t xml:space="preserve"> </w:t>
      </w:r>
      <w:r w:rsidR="00F648F9">
        <w:t>ways</w:t>
      </w:r>
      <w:r w:rsidR="60F95C30">
        <w:t xml:space="preserve"> </w:t>
      </w:r>
      <w:r w:rsidR="0AFDE443">
        <w:t>we have envisioned best represen</w:t>
      </w:r>
      <w:r w:rsidR="2EC28633">
        <w:t xml:space="preserve">t our results. </w:t>
      </w:r>
    </w:p>
    <w:p w14:paraId="5A4F476D" w14:textId="3AF56B76" w:rsidR="52BD351F" w:rsidRDefault="2EC28633" w:rsidP="1BD71970">
      <w:pPr>
        <w:jc w:val="both"/>
      </w:pPr>
      <w:r>
        <w:t xml:space="preserve">The first is a graph that </w:t>
      </w:r>
      <w:r w:rsidR="4443CE1B">
        <w:t>illustrates how the outcomes of validation and accuracy from our models stack up against each other</w:t>
      </w:r>
      <w:r w:rsidR="1CAFB5E2">
        <w:t xml:space="preserve"> and </w:t>
      </w:r>
      <w:r w:rsidR="00D329AD">
        <w:t xml:space="preserve">the </w:t>
      </w:r>
      <w:r w:rsidR="1CAFB5E2">
        <w:t xml:space="preserve">impact that can be derived from the number of epochs </w:t>
      </w:r>
      <w:r w:rsidR="4D29D6E9">
        <w:t>run</w:t>
      </w:r>
      <w:r w:rsidR="1CAFB5E2">
        <w:t xml:space="preserve">. </w:t>
      </w:r>
      <w:r w:rsidR="7C2C4214">
        <w:t xml:space="preserve">The aim </w:t>
      </w:r>
      <w:r w:rsidR="00D329AD">
        <w:t>is</w:t>
      </w:r>
      <w:r w:rsidR="7C2C4214">
        <w:t xml:space="preserve"> to have a measure of how the training data sets compare to our actual data sets. </w:t>
      </w:r>
      <w:r w:rsidR="76D4DD13">
        <w:t xml:space="preserve">Additionally, these graphs will be able to portray which classifier families were most effective in identifying contrails. </w:t>
      </w:r>
      <w:r w:rsidR="5A2DC09A">
        <w:t xml:space="preserve">Below is a figure </w:t>
      </w:r>
      <w:r w:rsidR="241AFE40">
        <w:t xml:space="preserve">for </w:t>
      </w:r>
      <w:r w:rsidR="5A2DC09A">
        <w:t xml:space="preserve">our </w:t>
      </w:r>
      <w:r w:rsidR="4749FC64">
        <w:t xml:space="preserve">training </w:t>
      </w:r>
      <w:r w:rsidR="281BC3D3">
        <w:t xml:space="preserve">and validation accuracy based on our </w:t>
      </w:r>
      <w:r w:rsidR="5A2DC09A">
        <w:t>best</w:t>
      </w:r>
      <w:r w:rsidR="00FC7A6E">
        <w:t>-</w:t>
      </w:r>
      <w:r w:rsidR="5A2DC09A">
        <w:t xml:space="preserve">performing </w:t>
      </w:r>
      <w:r w:rsidR="3FC4C826">
        <w:t xml:space="preserve">resnet </w:t>
      </w:r>
      <w:r w:rsidR="0FB66B7F">
        <w:t>model</w:t>
      </w:r>
      <w:r w:rsidR="37FB3E10">
        <w:t xml:space="preserve"> in the </w:t>
      </w:r>
      <w:r w:rsidR="0939B6B3">
        <w:t>Sagemaker</w:t>
      </w:r>
      <w:r w:rsidR="37FB3E10">
        <w:t xml:space="preserve"> environment</w:t>
      </w:r>
      <w:r w:rsidR="367CFA85">
        <w:t xml:space="preserve"> </w:t>
      </w:r>
      <w:r w:rsidR="4CD505E9">
        <w:t>for the B4 band using the Resnet-50 model</w:t>
      </w:r>
      <w:r w:rsidR="1BCAB468">
        <w:t xml:space="preserve">. </w:t>
      </w:r>
      <w:r w:rsidR="06B2758C">
        <w:t>As depicted, towards the end training accuracy is significantly higher than validation accuracy. The</w:t>
      </w:r>
      <w:r w:rsidR="31BC2E39">
        <w:t xml:space="preserve"> inverse</w:t>
      </w:r>
      <w:r w:rsidR="06B2758C">
        <w:t xml:space="preserve"> can be said for </w:t>
      </w:r>
      <w:r w:rsidR="13F9DF9D">
        <w:t xml:space="preserve">the results of loss when comparing the two </w:t>
      </w:r>
      <w:r w:rsidR="004B4399">
        <w:t>whereas</w:t>
      </w:r>
      <w:r w:rsidR="13F9DF9D">
        <w:t xml:space="preserve"> the epochs increase the loss is significantly lower for training.</w:t>
      </w:r>
      <w:r w:rsidR="1BCAB468">
        <w:t xml:space="preserve"> </w:t>
      </w:r>
      <w:r w:rsidR="261F4DBD">
        <w:t xml:space="preserve">While the disparity between training and validation does increase, over time the results are still reassuring </w:t>
      </w:r>
      <w:r w:rsidR="399287E7">
        <w:t xml:space="preserve">as the accuracy </w:t>
      </w:r>
      <w:r w:rsidR="004B4399">
        <w:t>increases and</w:t>
      </w:r>
      <w:r w:rsidR="399287E7">
        <w:t xml:space="preserve"> loss decreases</w:t>
      </w:r>
      <w:r w:rsidR="3EDF755F">
        <w:t xml:space="preserve"> over epochs used for both curves.</w:t>
      </w:r>
      <w:r w:rsidR="7F1B1A32">
        <w:t xml:space="preserve"> </w:t>
      </w:r>
      <w:r w:rsidR="37C167D7">
        <w:t xml:space="preserve">Moreover, the results from both visuals </w:t>
      </w:r>
      <w:r w:rsidR="004B4399">
        <w:t>embody</w:t>
      </w:r>
      <w:r w:rsidR="37C167D7">
        <w:t xml:space="preserve"> a model that is not underfitting. </w:t>
      </w:r>
    </w:p>
    <w:p w14:paraId="6E63B303" w14:textId="0A62B71D" w:rsidR="05969A10" w:rsidRDefault="710A6978" w:rsidP="632D3A6F">
      <w:pPr>
        <w:ind w:left="720" w:firstLine="720"/>
        <w:jc w:val="both"/>
      </w:pPr>
      <w:r>
        <w:rPr>
          <w:noProof/>
        </w:rPr>
        <w:lastRenderedPageBreak/>
        <w:drawing>
          <wp:inline distT="0" distB="0" distL="0" distR="0" wp14:anchorId="0C22F758" wp14:editId="41A22CDE">
            <wp:extent cx="3733800" cy="2647950"/>
            <wp:effectExtent l="0" t="0" r="0" b="0"/>
            <wp:docPr id="929074164" name="Picture 929074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3733800" cy="2647950"/>
                    </a:xfrm>
                    <a:prstGeom prst="rect">
                      <a:avLst/>
                    </a:prstGeom>
                  </pic:spPr>
                </pic:pic>
              </a:graphicData>
            </a:graphic>
          </wp:inline>
        </w:drawing>
      </w:r>
      <w:r w:rsidR="5FDE18C9">
        <w:t xml:space="preserve"> </w:t>
      </w:r>
    </w:p>
    <w:p w14:paraId="0D36F936" w14:textId="6FBF0D77" w:rsidR="5FDE18C9" w:rsidRDefault="5FDE18C9" w:rsidP="632D3A6F">
      <w:pPr>
        <w:ind w:left="720" w:firstLine="720"/>
        <w:jc w:val="both"/>
      </w:pPr>
      <w:r>
        <w:t xml:space="preserve"> </w:t>
      </w:r>
      <w:r w:rsidR="74651C2D">
        <w:rPr>
          <w:noProof/>
        </w:rPr>
        <w:drawing>
          <wp:inline distT="0" distB="0" distL="0" distR="0" wp14:anchorId="65065758" wp14:editId="0478F446">
            <wp:extent cx="3733800" cy="2647950"/>
            <wp:effectExtent l="0" t="0" r="0" b="0"/>
            <wp:docPr id="846539902" name="Picture 846539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3733800" cy="2647950"/>
                    </a:xfrm>
                    <a:prstGeom prst="rect">
                      <a:avLst/>
                    </a:prstGeom>
                  </pic:spPr>
                </pic:pic>
              </a:graphicData>
            </a:graphic>
          </wp:inline>
        </w:drawing>
      </w:r>
    </w:p>
    <w:p w14:paraId="3C351226" w14:textId="616A6E33" w:rsidR="00B10DE9" w:rsidRDefault="00B10DE9" w:rsidP="00B10DE9">
      <w:pPr>
        <w:pStyle w:val="Caption"/>
        <w:jc w:val="both"/>
      </w:pPr>
      <w:r>
        <w:t xml:space="preserve">Figure </w:t>
      </w:r>
      <w:r>
        <w:fldChar w:fldCharType="begin"/>
      </w:r>
      <w:r>
        <w:instrText>SEQ Figure \* ARABIC</w:instrText>
      </w:r>
      <w:r>
        <w:fldChar w:fldCharType="separate"/>
      </w:r>
      <w:r w:rsidR="00FE3F01">
        <w:rPr>
          <w:noProof/>
        </w:rPr>
        <w:t>12</w:t>
      </w:r>
      <w:r>
        <w:fldChar w:fldCharType="end"/>
      </w:r>
    </w:p>
    <w:p w14:paraId="6CD862DC" w14:textId="735FE6DA" w:rsidR="52BD351F" w:rsidRDefault="52BD351F" w:rsidP="24F13E67">
      <w:pPr>
        <w:jc w:val="both"/>
      </w:pPr>
    </w:p>
    <w:p w14:paraId="598D6D30" w14:textId="78B5C769" w:rsidR="52BD351F" w:rsidRDefault="76D4DD13" w:rsidP="1BD71970">
      <w:pPr>
        <w:jc w:val="both"/>
      </w:pPr>
      <w:r>
        <w:t>The second visual</w:t>
      </w:r>
      <w:r w:rsidR="6FAB866E">
        <w:t xml:space="preserve">ization will be a confusion matrix that illustrates </w:t>
      </w:r>
      <w:r w:rsidR="35A03053">
        <w:t>how the bands used on different images performed in classification. The conf</w:t>
      </w:r>
      <w:r w:rsidR="0F069F79">
        <w:t>usion matrix will allow for the ability to see how well each band was able to</w:t>
      </w:r>
      <w:r w:rsidR="00B94992">
        <w:t xml:space="preserve"> respond to our models and accurately predict the presence of contrails</w:t>
      </w:r>
      <w:r w:rsidR="4C0FD1DB">
        <w:t>. T</w:t>
      </w:r>
      <w:r w:rsidR="2BF55C96">
        <w:t>rue positives and true negatives</w:t>
      </w:r>
      <w:r w:rsidR="4748F09E">
        <w:t xml:space="preserve"> will be the measure used by the</w:t>
      </w:r>
      <w:r w:rsidR="7C774E30">
        <w:t xml:space="preserve"> graph</w:t>
      </w:r>
      <w:r w:rsidR="089BBEAB">
        <w:t xml:space="preserve"> and</w:t>
      </w:r>
      <w:r w:rsidR="7C774E30">
        <w:t xml:space="preserve"> will </w:t>
      </w:r>
      <w:r w:rsidR="1554349D">
        <w:t>portray the im</w:t>
      </w:r>
      <w:r w:rsidR="0F65F752">
        <w:t>pact</w:t>
      </w:r>
      <w:r w:rsidR="1554349D">
        <w:t xml:space="preserve"> </w:t>
      </w:r>
      <w:r w:rsidR="7C5E25D3">
        <w:t>that image</w:t>
      </w:r>
      <w:r w:rsidR="1554349D">
        <w:t xml:space="preserve"> </w:t>
      </w:r>
      <w:r w:rsidR="5D0EF0BE">
        <w:t>color</w:t>
      </w:r>
      <w:r w:rsidR="270D7ED6">
        <w:t xml:space="preserve">ing has on the ability </w:t>
      </w:r>
      <w:r w:rsidR="00D329AD">
        <w:t>of</w:t>
      </w:r>
      <w:r w:rsidR="270D7ED6">
        <w:t xml:space="preserve"> the model to correctly locate and identify a contrail.</w:t>
      </w:r>
    </w:p>
    <w:p w14:paraId="085DF4A4" w14:textId="76198963" w:rsidR="52BD351F" w:rsidRDefault="56A69875" w:rsidP="24F13E67">
      <w:pPr>
        <w:jc w:val="both"/>
      </w:pPr>
      <w:r>
        <w:t>In the figures below we can</w:t>
      </w:r>
      <w:r w:rsidR="00E00608">
        <w:t xml:space="preserve"> see</w:t>
      </w:r>
      <w:r>
        <w:t xml:space="preserve"> how different testing files and bands performed. The first two images are a composite of all bands for each file, </w:t>
      </w:r>
      <w:r w:rsidR="5C88FCB7">
        <w:t xml:space="preserve">images are then broken up for individual bands in subsequent images. </w:t>
      </w:r>
      <w:r w:rsidR="264E3F9D">
        <w:t>As a whole file 00112 resulted in superior results compared to file 00111 especially when determining true positive contrail</w:t>
      </w:r>
      <w:r w:rsidR="5BE706D8">
        <w:t xml:space="preserve"> rates</w:t>
      </w:r>
      <w:r w:rsidR="264E3F9D">
        <w:t xml:space="preserve">. </w:t>
      </w:r>
      <w:r w:rsidR="19A35E19">
        <w:t xml:space="preserve">Looking closer we can see that bands B3 and B4 ultimately </w:t>
      </w:r>
      <w:r w:rsidR="3684F21A">
        <w:t xml:space="preserve">were better predictors than the B10 band judging by the relatively higher rates of true positives and true </w:t>
      </w:r>
      <w:r w:rsidR="3684F21A">
        <w:lastRenderedPageBreak/>
        <w:t xml:space="preserve">negatives </w:t>
      </w:r>
      <w:r w:rsidR="70B7C5B0">
        <w:t xml:space="preserve">which are signs of more accurate outcomes. Again, the results for file 00112 proved to </w:t>
      </w:r>
      <w:r w:rsidR="051C5872">
        <w:t xml:space="preserve">be promising </w:t>
      </w:r>
      <w:r w:rsidR="00A50EF5">
        <w:t>regarding</w:t>
      </w:r>
      <w:r w:rsidR="051C5872">
        <w:t xml:space="preserve"> contrail classifi</w:t>
      </w:r>
      <w:r w:rsidR="5F09688C">
        <w:t>cation.</w:t>
      </w:r>
    </w:p>
    <w:p w14:paraId="663645A6" w14:textId="3307DAC1" w:rsidR="52BD351F" w:rsidRDefault="52BD351F" w:rsidP="24F13E67">
      <w:pPr>
        <w:jc w:val="both"/>
      </w:pPr>
    </w:p>
    <w:p w14:paraId="72EA8CC3" w14:textId="3FE53737" w:rsidR="52BD351F" w:rsidRDefault="00FD849A" w:rsidP="632D3A6F">
      <w:pPr>
        <w:ind w:left="720" w:firstLine="720"/>
        <w:jc w:val="both"/>
      </w:pPr>
      <w:r>
        <w:rPr>
          <w:noProof/>
        </w:rPr>
        <w:drawing>
          <wp:inline distT="0" distB="0" distL="0" distR="0" wp14:anchorId="5F17F810" wp14:editId="6CE287F5">
            <wp:extent cx="4362450" cy="3724275"/>
            <wp:effectExtent l="0" t="0" r="0" b="0"/>
            <wp:docPr id="157687959" name="Picture 15768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687959"/>
                    <pic:cNvPicPr/>
                  </pic:nvPicPr>
                  <pic:blipFill>
                    <a:blip r:embed="rId44">
                      <a:extLst>
                        <a:ext uri="{28A0092B-C50C-407E-A947-70E740481C1C}">
                          <a14:useLocalDpi xmlns:a14="http://schemas.microsoft.com/office/drawing/2010/main" val="0"/>
                        </a:ext>
                      </a:extLst>
                    </a:blip>
                    <a:stretch>
                      <a:fillRect/>
                    </a:stretch>
                  </pic:blipFill>
                  <pic:spPr>
                    <a:xfrm>
                      <a:off x="0" y="0"/>
                      <a:ext cx="4362450" cy="3724275"/>
                    </a:xfrm>
                    <a:prstGeom prst="rect">
                      <a:avLst/>
                    </a:prstGeom>
                  </pic:spPr>
                </pic:pic>
              </a:graphicData>
            </a:graphic>
          </wp:inline>
        </w:drawing>
      </w:r>
    </w:p>
    <w:p w14:paraId="2B52FE93" w14:textId="080DA7F5" w:rsidR="52BD351F" w:rsidRDefault="4453D081" w:rsidP="632D3A6F">
      <w:pPr>
        <w:ind w:left="720" w:firstLine="720"/>
        <w:jc w:val="both"/>
      </w:pPr>
      <w:r>
        <w:t>File</w:t>
      </w:r>
      <w:r w:rsidR="00FD849A">
        <w:t xml:space="preserve"> 00111</w:t>
      </w:r>
    </w:p>
    <w:p w14:paraId="65DFCDBB" w14:textId="701F8BFA" w:rsidR="52BD351F" w:rsidRDefault="00FD849A" w:rsidP="632D3A6F">
      <w:pPr>
        <w:ind w:left="720" w:firstLine="720"/>
        <w:jc w:val="both"/>
      </w:pPr>
      <w:r>
        <w:rPr>
          <w:noProof/>
        </w:rPr>
        <w:lastRenderedPageBreak/>
        <w:drawing>
          <wp:inline distT="0" distB="0" distL="0" distR="0" wp14:anchorId="2C0C6D6F" wp14:editId="79532798">
            <wp:extent cx="4038600" cy="3733800"/>
            <wp:effectExtent l="0" t="0" r="0" b="0"/>
            <wp:docPr id="342135444" name="Picture 34213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135444"/>
                    <pic:cNvPicPr/>
                  </pic:nvPicPr>
                  <pic:blipFill>
                    <a:blip r:embed="rId45">
                      <a:extLst>
                        <a:ext uri="{28A0092B-C50C-407E-A947-70E740481C1C}">
                          <a14:useLocalDpi xmlns:a14="http://schemas.microsoft.com/office/drawing/2010/main" val="0"/>
                        </a:ext>
                      </a:extLst>
                    </a:blip>
                    <a:stretch>
                      <a:fillRect/>
                    </a:stretch>
                  </pic:blipFill>
                  <pic:spPr>
                    <a:xfrm>
                      <a:off x="0" y="0"/>
                      <a:ext cx="4038600" cy="3733800"/>
                    </a:xfrm>
                    <a:prstGeom prst="rect">
                      <a:avLst/>
                    </a:prstGeom>
                  </pic:spPr>
                </pic:pic>
              </a:graphicData>
            </a:graphic>
          </wp:inline>
        </w:drawing>
      </w:r>
    </w:p>
    <w:p w14:paraId="4164A183" w14:textId="1995D2F4" w:rsidR="52BD351F" w:rsidRDefault="7CA12592" w:rsidP="632D3A6F">
      <w:pPr>
        <w:ind w:left="720" w:firstLine="720"/>
        <w:jc w:val="both"/>
      </w:pPr>
      <w:r>
        <w:t>File</w:t>
      </w:r>
      <w:r w:rsidR="00FD849A">
        <w:t xml:space="preserve"> 00112</w:t>
      </w:r>
    </w:p>
    <w:p w14:paraId="7A7242B5" w14:textId="1500C843" w:rsidR="52BD351F" w:rsidRDefault="00FD849A" w:rsidP="24F13E67">
      <w:pPr>
        <w:jc w:val="both"/>
        <w:rPr>
          <w:b/>
          <w:bCs/>
        </w:rPr>
      </w:pPr>
      <w:r w:rsidRPr="24F13E67">
        <w:rPr>
          <w:b/>
          <w:bCs/>
        </w:rPr>
        <w:t>B3</w:t>
      </w:r>
      <w:r w:rsidR="2C30A3DF" w:rsidRPr="24F13E67">
        <w:rPr>
          <w:b/>
          <w:bCs/>
        </w:rPr>
        <w:t>:</w:t>
      </w:r>
    </w:p>
    <w:p w14:paraId="27583576" w14:textId="695A0A0C" w:rsidR="52BD351F" w:rsidRDefault="00FD849A" w:rsidP="632D3A6F">
      <w:pPr>
        <w:ind w:left="720" w:firstLine="720"/>
        <w:jc w:val="both"/>
      </w:pPr>
      <w:r>
        <w:rPr>
          <w:noProof/>
        </w:rPr>
        <w:drawing>
          <wp:inline distT="0" distB="0" distL="0" distR="0" wp14:anchorId="055EDAEF" wp14:editId="6D9EC3FD">
            <wp:extent cx="3981450" cy="3743325"/>
            <wp:effectExtent l="0" t="0" r="0" b="0"/>
            <wp:docPr id="1304047504" name="Picture 1304047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4047504"/>
                    <pic:cNvPicPr/>
                  </pic:nvPicPr>
                  <pic:blipFill>
                    <a:blip r:embed="rId46">
                      <a:extLst>
                        <a:ext uri="{28A0092B-C50C-407E-A947-70E740481C1C}">
                          <a14:useLocalDpi xmlns:a14="http://schemas.microsoft.com/office/drawing/2010/main" val="0"/>
                        </a:ext>
                      </a:extLst>
                    </a:blip>
                    <a:stretch>
                      <a:fillRect/>
                    </a:stretch>
                  </pic:blipFill>
                  <pic:spPr>
                    <a:xfrm>
                      <a:off x="0" y="0"/>
                      <a:ext cx="3981450" cy="3743325"/>
                    </a:xfrm>
                    <a:prstGeom prst="rect">
                      <a:avLst/>
                    </a:prstGeom>
                  </pic:spPr>
                </pic:pic>
              </a:graphicData>
            </a:graphic>
          </wp:inline>
        </w:drawing>
      </w:r>
    </w:p>
    <w:p w14:paraId="648DBB20" w14:textId="679CD014" w:rsidR="52BD351F" w:rsidRDefault="672500A7" w:rsidP="632D3A6F">
      <w:pPr>
        <w:ind w:left="720" w:firstLine="720"/>
        <w:jc w:val="both"/>
      </w:pPr>
      <w:r>
        <w:lastRenderedPageBreak/>
        <w:t>Figure for f</w:t>
      </w:r>
      <w:r w:rsidR="3DA92256">
        <w:t xml:space="preserve">ile </w:t>
      </w:r>
      <w:r w:rsidR="00FD849A">
        <w:t>00111</w:t>
      </w:r>
    </w:p>
    <w:p w14:paraId="06A395EF" w14:textId="05B0E4A5" w:rsidR="52BD351F" w:rsidRDefault="52BD351F" w:rsidP="24F13E67">
      <w:pPr>
        <w:jc w:val="both"/>
      </w:pPr>
    </w:p>
    <w:p w14:paraId="78A38BBF" w14:textId="7C7EDEF2" w:rsidR="52BD351F" w:rsidRDefault="00FD849A" w:rsidP="632D3A6F">
      <w:pPr>
        <w:ind w:left="720" w:firstLine="720"/>
        <w:jc w:val="both"/>
      </w:pPr>
      <w:r>
        <w:rPr>
          <w:noProof/>
        </w:rPr>
        <w:drawing>
          <wp:inline distT="0" distB="0" distL="0" distR="0" wp14:anchorId="5E24E8E9" wp14:editId="1E23734E">
            <wp:extent cx="3867150" cy="3752850"/>
            <wp:effectExtent l="0" t="0" r="0" b="0"/>
            <wp:docPr id="368462287" name="Picture 368462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462287"/>
                    <pic:cNvPicPr/>
                  </pic:nvPicPr>
                  <pic:blipFill>
                    <a:blip r:embed="rId47">
                      <a:extLst>
                        <a:ext uri="{28A0092B-C50C-407E-A947-70E740481C1C}">
                          <a14:useLocalDpi xmlns:a14="http://schemas.microsoft.com/office/drawing/2010/main" val="0"/>
                        </a:ext>
                      </a:extLst>
                    </a:blip>
                    <a:stretch>
                      <a:fillRect/>
                    </a:stretch>
                  </pic:blipFill>
                  <pic:spPr>
                    <a:xfrm>
                      <a:off x="0" y="0"/>
                      <a:ext cx="3867150" cy="3752850"/>
                    </a:xfrm>
                    <a:prstGeom prst="rect">
                      <a:avLst/>
                    </a:prstGeom>
                  </pic:spPr>
                </pic:pic>
              </a:graphicData>
            </a:graphic>
          </wp:inline>
        </w:drawing>
      </w:r>
    </w:p>
    <w:p w14:paraId="5216A625" w14:textId="326DA25D" w:rsidR="52BD351F" w:rsidRDefault="4B64E879" w:rsidP="632D3A6F">
      <w:pPr>
        <w:ind w:left="720" w:firstLine="720"/>
        <w:jc w:val="both"/>
      </w:pPr>
      <w:r>
        <w:t>Figure for f</w:t>
      </w:r>
      <w:r w:rsidR="71D4919B">
        <w:t>ile</w:t>
      </w:r>
      <w:r w:rsidR="00FD849A">
        <w:t xml:space="preserve"> 00112</w:t>
      </w:r>
    </w:p>
    <w:p w14:paraId="6EE2F62E" w14:textId="185548A3" w:rsidR="52BD351F" w:rsidRDefault="00FD849A" w:rsidP="24F13E67">
      <w:pPr>
        <w:jc w:val="both"/>
        <w:rPr>
          <w:b/>
          <w:bCs/>
        </w:rPr>
      </w:pPr>
      <w:r w:rsidRPr="24F13E67">
        <w:rPr>
          <w:b/>
          <w:bCs/>
        </w:rPr>
        <w:t>B4</w:t>
      </w:r>
      <w:r w:rsidR="41FF4EC0" w:rsidRPr="24F13E67">
        <w:rPr>
          <w:b/>
          <w:bCs/>
        </w:rPr>
        <w:t>:</w:t>
      </w:r>
    </w:p>
    <w:p w14:paraId="3690A4DD" w14:textId="3F164ED2" w:rsidR="52BD351F" w:rsidRDefault="00FD849A" w:rsidP="632D3A6F">
      <w:pPr>
        <w:ind w:left="720" w:firstLine="720"/>
        <w:jc w:val="both"/>
      </w:pPr>
      <w:r>
        <w:rPr>
          <w:noProof/>
        </w:rPr>
        <w:lastRenderedPageBreak/>
        <w:drawing>
          <wp:inline distT="0" distB="0" distL="0" distR="0" wp14:anchorId="5BCF4308" wp14:editId="5F45D0FC">
            <wp:extent cx="3981450" cy="3781425"/>
            <wp:effectExtent l="0" t="0" r="0" b="0"/>
            <wp:docPr id="812472732" name="Picture 812472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472732"/>
                    <pic:cNvPicPr/>
                  </pic:nvPicPr>
                  <pic:blipFill>
                    <a:blip r:embed="rId48">
                      <a:extLst>
                        <a:ext uri="{28A0092B-C50C-407E-A947-70E740481C1C}">
                          <a14:useLocalDpi xmlns:a14="http://schemas.microsoft.com/office/drawing/2010/main" val="0"/>
                        </a:ext>
                      </a:extLst>
                    </a:blip>
                    <a:stretch>
                      <a:fillRect/>
                    </a:stretch>
                  </pic:blipFill>
                  <pic:spPr>
                    <a:xfrm>
                      <a:off x="0" y="0"/>
                      <a:ext cx="3981450" cy="3781425"/>
                    </a:xfrm>
                    <a:prstGeom prst="rect">
                      <a:avLst/>
                    </a:prstGeom>
                  </pic:spPr>
                </pic:pic>
              </a:graphicData>
            </a:graphic>
          </wp:inline>
        </w:drawing>
      </w:r>
    </w:p>
    <w:p w14:paraId="28F2AAC5" w14:textId="23BE2AC3" w:rsidR="52BD351F" w:rsidRDefault="5CE56FF9" w:rsidP="632D3A6F">
      <w:pPr>
        <w:ind w:left="720" w:firstLine="720"/>
        <w:jc w:val="both"/>
      </w:pPr>
      <w:r>
        <w:t>Figure for f</w:t>
      </w:r>
      <w:r w:rsidR="39D65077">
        <w:t>ile</w:t>
      </w:r>
      <w:r w:rsidR="00FD849A">
        <w:t xml:space="preserve"> 00111</w:t>
      </w:r>
    </w:p>
    <w:p w14:paraId="35AD5B35" w14:textId="73147E3F" w:rsidR="52BD351F" w:rsidRDefault="00FD849A" w:rsidP="632D3A6F">
      <w:pPr>
        <w:ind w:left="720" w:firstLine="720"/>
        <w:jc w:val="both"/>
      </w:pPr>
      <w:r>
        <w:rPr>
          <w:noProof/>
        </w:rPr>
        <w:drawing>
          <wp:inline distT="0" distB="0" distL="0" distR="0" wp14:anchorId="2F5E4187" wp14:editId="6A598CBF">
            <wp:extent cx="3876675" cy="3771900"/>
            <wp:effectExtent l="0" t="0" r="0" b="0"/>
            <wp:docPr id="1518356018" name="Picture 1518356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8356018"/>
                    <pic:cNvPicPr/>
                  </pic:nvPicPr>
                  <pic:blipFill>
                    <a:blip r:embed="rId49">
                      <a:extLst>
                        <a:ext uri="{28A0092B-C50C-407E-A947-70E740481C1C}">
                          <a14:useLocalDpi xmlns:a14="http://schemas.microsoft.com/office/drawing/2010/main" val="0"/>
                        </a:ext>
                      </a:extLst>
                    </a:blip>
                    <a:stretch>
                      <a:fillRect/>
                    </a:stretch>
                  </pic:blipFill>
                  <pic:spPr>
                    <a:xfrm>
                      <a:off x="0" y="0"/>
                      <a:ext cx="3876675" cy="3771900"/>
                    </a:xfrm>
                    <a:prstGeom prst="rect">
                      <a:avLst/>
                    </a:prstGeom>
                  </pic:spPr>
                </pic:pic>
              </a:graphicData>
            </a:graphic>
          </wp:inline>
        </w:drawing>
      </w:r>
    </w:p>
    <w:p w14:paraId="30A54BEB" w14:textId="510220B2" w:rsidR="52BD351F" w:rsidRDefault="3DAAC49F" w:rsidP="632D3A6F">
      <w:pPr>
        <w:ind w:left="720" w:firstLine="720"/>
        <w:jc w:val="both"/>
      </w:pPr>
      <w:r>
        <w:lastRenderedPageBreak/>
        <w:t>Figure for f</w:t>
      </w:r>
      <w:r w:rsidR="69892B10">
        <w:t>ile</w:t>
      </w:r>
      <w:r w:rsidR="00FD849A">
        <w:t xml:space="preserve"> 00112</w:t>
      </w:r>
    </w:p>
    <w:p w14:paraId="0BDAC364" w14:textId="11FAD16A" w:rsidR="52BD351F" w:rsidRDefault="00FD849A" w:rsidP="24F13E67">
      <w:pPr>
        <w:jc w:val="both"/>
        <w:rPr>
          <w:b/>
          <w:bCs/>
        </w:rPr>
      </w:pPr>
      <w:r w:rsidRPr="24F13E67">
        <w:rPr>
          <w:b/>
          <w:bCs/>
        </w:rPr>
        <w:t>B10</w:t>
      </w:r>
      <w:r w:rsidR="50E2D62F" w:rsidRPr="24F13E67">
        <w:rPr>
          <w:b/>
          <w:bCs/>
        </w:rPr>
        <w:t>:</w:t>
      </w:r>
    </w:p>
    <w:p w14:paraId="575A6D30" w14:textId="1800182E" w:rsidR="52BD351F" w:rsidRDefault="00FD849A" w:rsidP="632D3A6F">
      <w:pPr>
        <w:ind w:left="720" w:firstLine="720"/>
        <w:jc w:val="both"/>
      </w:pPr>
      <w:r>
        <w:rPr>
          <w:noProof/>
        </w:rPr>
        <w:drawing>
          <wp:inline distT="0" distB="0" distL="0" distR="0" wp14:anchorId="7B10AAC8" wp14:editId="452AA59A">
            <wp:extent cx="4229100" cy="3810000"/>
            <wp:effectExtent l="0" t="0" r="0" b="0"/>
            <wp:docPr id="270316387" name="Picture 270316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316387"/>
                    <pic:cNvPicPr/>
                  </pic:nvPicPr>
                  <pic:blipFill>
                    <a:blip r:embed="rId50">
                      <a:extLst>
                        <a:ext uri="{28A0092B-C50C-407E-A947-70E740481C1C}">
                          <a14:useLocalDpi xmlns:a14="http://schemas.microsoft.com/office/drawing/2010/main" val="0"/>
                        </a:ext>
                      </a:extLst>
                    </a:blip>
                    <a:stretch>
                      <a:fillRect/>
                    </a:stretch>
                  </pic:blipFill>
                  <pic:spPr>
                    <a:xfrm>
                      <a:off x="0" y="0"/>
                      <a:ext cx="4229100" cy="3810000"/>
                    </a:xfrm>
                    <a:prstGeom prst="rect">
                      <a:avLst/>
                    </a:prstGeom>
                  </pic:spPr>
                </pic:pic>
              </a:graphicData>
            </a:graphic>
          </wp:inline>
        </w:drawing>
      </w:r>
    </w:p>
    <w:p w14:paraId="138AA5AE" w14:textId="26D7F85D" w:rsidR="52BD351F" w:rsidRDefault="229DB734" w:rsidP="632D3A6F">
      <w:pPr>
        <w:ind w:left="720" w:firstLine="720"/>
        <w:jc w:val="both"/>
      </w:pPr>
      <w:r>
        <w:t>Figure for file</w:t>
      </w:r>
      <w:r w:rsidR="00FD849A">
        <w:t xml:space="preserve"> 00111</w:t>
      </w:r>
    </w:p>
    <w:p w14:paraId="497B0C51" w14:textId="0F14735A" w:rsidR="52BD351F" w:rsidRDefault="00FD849A" w:rsidP="632D3A6F">
      <w:pPr>
        <w:ind w:left="720" w:firstLine="720"/>
        <w:jc w:val="both"/>
      </w:pPr>
      <w:r>
        <w:rPr>
          <w:noProof/>
        </w:rPr>
        <w:lastRenderedPageBreak/>
        <w:drawing>
          <wp:inline distT="0" distB="0" distL="0" distR="0" wp14:anchorId="766EF17B" wp14:editId="3341DA90">
            <wp:extent cx="3914775" cy="3781425"/>
            <wp:effectExtent l="0" t="0" r="0" b="0"/>
            <wp:docPr id="1583972490" name="Picture 1583972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972490"/>
                    <pic:cNvPicPr/>
                  </pic:nvPicPr>
                  <pic:blipFill>
                    <a:blip r:embed="rId51">
                      <a:extLst>
                        <a:ext uri="{28A0092B-C50C-407E-A947-70E740481C1C}">
                          <a14:useLocalDpi xmlns:a14="http://schemas.microsoft.com/office/drawing/2010/main" val="0"/>
                        </a:ext>
                      </a:extLst>
                    </a:blip>
                    <a:stretch>
                      <a:fillRect/>
                    </a:stretch>
                  </pic:blipFill>
                  <pic:spPr>
                    <a:xfrm>
                      <a:off x="0" y="0"/>
                      <a:ext cx="3914775" cy="3781425"/>
                    </a:xfrm>
                    <a:prstGeom prst="rect">
                      <a:avLst/>
                    </a:prstGeom>
                  </pic:spPr>
                </pic:pic>
              </a:graphicData>
            </a:graphic>
          </wp:inline>
        </w:drawing>
      </w:r>
    </w:p>
    <w:p w14:paraId="714337D6" w14:textId="36D320B0" w:rsidR="52BD351F" w:rsidRDefault="1BC56BD0" w:rsidP="632D3A6F">
      <w:pPr>
        <w:ind w:left="720" w:firstLine="720"/>
        <w:jc w:val="both"/>
      </w:pPr>
      <w:r>
        <w:t>Figure for file</w:t>
      </w:r>
      <w:r w:rsidR="00FD849A">
        <w:t xml:space="preserve"> 00112</w:t>
      </w:r>
    </w:p>
    <w:p w14:paraId="7DC0907A" w14:textId="77777777" w:rsidR="00815F9D" w:rsidRDefault="00815F9D" w:rsidP="24F13E67">
      <w:pPr>
        <w:jc w:val="both"/>
      </w:pPr>
    </w:p>
    <w:p w14:paraId="0A4FA42D" w14:textId="6A6752B8" w:rsidR="52BD351F" w:rsidRDefault="506E7700" w:rsidP="1BD71970">
      <w:pPr>
        <w:jc w:val="both"/>
        <w:rPr>
          <w:rFonts w:ascii="Calibri" w:eastAsia="Calibri" w:hAnsi="Calibri" w:cs="Calibri"/>
        </w:rPr>
      </w:pPr>
      <w:r>
        <w:t>Next</w:t>
      </w:r>
      <w:r w:rsidR="38E05FB0">
        <w:t xml:space="preserve">, we </w:t>
      </w:r>
      <w:r w:rsidR="6FD29B45">
        <w:t>have</w:t>
      </w:r>
      <w:r w:rsidR="38E05FB0">
        <w:t xml:space="preserve"> </w:t>
      </w:r>
      <w:r w:rsidR="38E05FB0" w:rsidRPr="7470205A">
        <w:rPr>
          <w:rFonts w:ascii="Calibri" w:eastAsia="Calibri" w:hAnsi="Calibri" w:cs="Calibri"/>
        </w:rPr>
        <w:t>visualization</w:t>
      </w:r>
      <w:r w:rsidR="5DC4484F" w:rsidRPr="7470205A">
        <w:rPr>
          <w:rFonts w:ascii="Calibri" w:eastAsia="Calibri" w:hAnsi="Calibri" w:cs="Calibri"/>
        </w:rPr>
        <w:t>s</w:t>
      </w:r>
      <w:r w:rsidR="38E05FB0" w:rsidRPr="2321F1A9">
        <w:rPr>
          <w:rFonts w:ascii="Calibri" w:eastAsia="Calibri" w:hAnsi="Calibri" w:cs="Calibri"/>
        </w:rPr>
        <w:t xml:space="preserve"> of the performance of our prediction model,</w:t>
      </w:r>
      <w:r w:rsidR="18CDA520" w:rsidRPr="2AD58C30">
        <w:rPr>
          <w:rFonts w:ascii="Calibri" w:eastAsia="Calibri" w:hAnsi="Calibri" w:cs="Calibri"/>
        </w:rPr>
        <w:t xml:space="preserve"> pictured below </w:t>
      </w:r>
      <w:r w:rsidR="2BB033D1" w:rsidRPr="788018AC">
        <w:rPr>
          <w:rFonts w:ascii="Calibri" w:eastAsia="Calibri" w:hAnsi="Calibri" w:cs="Calibri"/>
        </w:rPr>
        <w:t xml:space="preserve">is a graph </w:t>
      </w:r>
      <w:r w:rsidR="0E57DE0D" w:rsidRPr="7470205A">
        <w:rPr>
          <w:rFonts w:ascii="Calibri" w:eastAsia="Calibri" w:hAnsi="Calibri" w:cs="Calibri"/>
        </w:rPr>
        <w:t>produce</w:t>
      </w:r>
      <w:r w:rsidR="6091DBB0" w:rsidRPr="7470205A">
        <w:rPr>
          <w:rFonts w:ascii="Calibri" w:eastAsia="Calibri" w:hAnsi="Calibri" w:cs="Calibri"/>
        </w:rPr>
        <w:t>d</w:t>
      </w:r>
      <w:r w:rsidR="0E57DE0D" w:rsidRPr="7470205A">
        <w:rPr>
          <w:rFonts w:ascii="Calibri" w:eastAsia="Calibri" w:hAnsi="Calibri" w:cs="Calibri"/>
        </w:rPr>
        <w:t xml:space="preserve"> </w:t>
      </w:r>
      <w:r w:rsidR="41FD7277" w:rsidRPr="7470205A">
        <w:rPr>
          <w:rFonts w:ascii="Calibri" w:eastAsia="Calibri" w:hAnsi="Calibri" w:cs="Calibri"/>
        </w:rPr>
        <w:t>that shows</w:t>
      </w:r>
      <w:r w:rsidR="38E05FB0" w:rsidRPr="2321F1A9">
        <w:rPr>
          <w:rFonts w:ascii="Calibri" w:eastAsia="Calibri" w:hAnsi="Calibri" w:cs="Calibri"/>
        </w:rPr>
        <w:t xml:space="preserve"> true positive and true negative rates </w:t>
      </w:r>
      <w:r w:rsidR="0A4B72DC" w:rsidRPr="7470205A">
        <w:rPr>
          <w:rFonts w:ascii="Calibri" w:eastAsia="Calibri" w:hAnsi="Calibri" w:cs="Calibri"/>
        </w:rPr>
        <w:t xml:space="preserve">on the blue line </w:t>
      </w:r>
      <w:r w:rsidR="38E05FB0" w:rsidRPr="2321F1A9">
        <w:rPr>
          <w:rFonts w:ascii="Calibri" w:eastAsia="Calibri" w:hAnsi="Calibri" w:cs="Calibri"/>
        </w:rPr>
        <w:t xml:space="preserve">where true positive rates are equal </w:t>
      </w:r>
      <w:r w:rsidR="00D329AD">
        <w:rPr>
          <w:rFonts w:ascii="Calibri" w:eastAsia="Calibri" w:hAnsi="Calibri" w:cs="Calibri"/>
        </w:rPr>
        <w:t xml:space="preserve">to </w:t>
      </w:r>
      <w:r w:rsidR="38E05FB0" w:rsidRPr="2321F1A9">
        <w:rPr>
          <w:rFonts w:ascii="Calibri" w:eastAsia="Calibri" w:hAnsi="Calibri" w:cs="Calibri"/>
        </w:rPr>
        <w:t>true negative rates</w:t>
      </w:r>
      <w:r w:rsidR="3833197F" w:rsidRPr="7470205A">
        <w:rPr>
          <w:rFonts w:ascii="Calibri" w:eastAsia="Calibri" w:hAnsi="Calibri" w:cs="Calibri"/>
        </w:rPr>
        <w:t xml:space="preserve"> on the dotted red line</w:t>
      </w:r>
      <w:r w:rsidR="35988036" w:rsidRPr="7470205A">
        <w:rPr>
          <w:rFonts w:ascii="Calibri" w:eastAsia="Calibri" w:hAnsi="Calibri" w:cs="Calibri"/>
        </w:rPr>
        <w:t>.</w:t>
      </w:r>
      <w:r w:rsidR="35988036" w:rsidRPr="4DB84B59">
        <w:rPr>
          <w:rFonts w:ascii="Calibri" w:eastAsia="Calibri" w:hAnsi="Calibri" w:cs="Calibri"/>
        </w:rPr>
        <w:t xml:space="preserve"> </w:t>
      </w:r>
      <w:r w:rsidR="35988036" w:rsidRPr="4FE3A209">
        <w:rPr>
          <w:rFonts w:ascii="Calibri" w:eastAsia="Calibri" w:hAnsi="Calibri" w:cs="Calibri"/>
        </w:rPr>
        <w:t xml:space="preserve">This visualization serves to build confidence </w:t>
      </w:r>
      <w:r w:rsidR="00D329AD">
        <w:rPr>
          <w:rFonts w:ascii="Calibri" w:eastAsia="Calibri" w:hAnsi="Calibri" w:cs="Calibri"/>
        </w:rPr>
        <w:t>i</w:t>
      </w:r>
      <w:r w:rsidR="35988036" w:rsidRPr="4FE3A209">
        <w:rPr>
          <w:rFonts w:ascii="Calibri" w:eastAsia="Calibri" w:hAnsi="Calibri" w:cs="Calibri"/>
        </w:rPr>
        <w:t xml:space="preserve">n the </w:t>
      </w:r>
      <w:r w:rsidR="1A427AAF" w:rsidRPr="33DE5D74">
        <w:rPr>
          <w:rFonts w:ascii="Calibri" w:eastAsia="Calibri" w:hAnsi="Calibri" w:cs="Calibri"/>
        </w:rPr>
        <w:t xml:space="preserve">credibility of the </w:t>
      </w:r>
      <w:r w:rsidR="1A427AAF" w:rsidRPr="09661A89">
        <w:rPr>
          <w:rFonts w:ascii="Calibri" w:eastAsia="Calibri" w:hAnsi="Calibri" w:cs="Calibri"/>
        </w:rPr>
        <w:t>predictions of the model.</w:t>
      </w:r>
      <w:r w:rsidR="2F414974" w:rsidRPr="7470205A">
        <w:rPr>
          <w:rFonts w:ascii="Calibri" w:eastAsia="Calibri" w:hAnsi="Calibri" w:cs="Calibri"/>
        </w:rPr>
        <w:t xml:space="preserve"> Sensitivity and specific</w:t>
      </w:r>
      <w:r w:rsidR="00CB225E">
        <w:rPr>
          <w:rFonts w:ascii="Calibri" w:eastAsia="Calibri" w:hAnsi="Calibri" w:cs="Calibri"/>
        </w:rPr>
        <w:t>it</w:t>
      </w:r>
      <w:r w:rsidR="2F414974" w:rsidRPr="7470205A">
        <w:rPr>
          <w:rFonts w:ascii="Calibri" w:eastAsia="Calibri" w:hAnsi="Calibri" w:cs="Calibri"/>
        </w:rPr>
        <w:t xml:space="preserve">y are important metrics to assess when working with </w:t>
      </w:r>
      <w:r w:rsidR="5C37D181" w:rsidRPr="7470205A">
        <w:rPr>
          <w:rFonts w:ascii="Calibri" w:eastAsia="Calibri" w:hAnsi="Calibri" w:cs="Calibri"/>
        </w:rPr>
        <w:t xml:space="preserve">ROC curves. Sensitivity is </w:t>
      </w:r>
      <w:r w:rsidR="00CB225E">
        <w:rPr>
          <w:rFonts w:ascii="Calibri" w:eastAsia="Calibri" w:hAnsi="Calibri" w:cs="Calibri"/>
        </w:rPr>
        <w:t xml:space="preserve">the </w:t>
      </w:r>
      <w:r w:rsidR="5C37D181" w:rsidRPr="7470205A">
        <w:rPr>
          <w:rFonts w:ascii="Calibri" w:eastAsia="Calibri" w:hAnsi="Calibri" w:cs="Calibri"/>
        </w:rPr>
        <w:t xml:space="preserve">ability </w:t>
      </w:r>
      <w:r w:rsidR="00CB225E">
        <w:rPr>
          <w:rFonts w:ascii="Calibri" w:eastAsia="Calibri" w:hAnsi="Calibri" w:cs="Calibri"/>
        </w:rPr>
        <w:t>of</w:t>
      </w:r>
      <w:r w:rsidR="5C37D181" w:rsidRPr="7470205A">
        <w:rPr>
          <w:rFonts w:ascii="Calibri" w:eastAsia="Calibri" w:hAnsi="Calibri" w:cs="Calibri"/>
        </w:rPr>
        <w:t xml:space="preserve"> a model to correctly predict true values, while </w:t>
      </w:r>
      <w:r w:rsidR="02C7C32B" w:rsidRPr="7470205A">
        <w:rPr>
          <w:rFonts w:ascii="Calibri" w:eastAsia="Calibri" w:hAnsi="Calibri" w:cs="Calibri"/>
        </w:rPr>
        <w:t>specificity is the converse and entails a model</w:t>
      </w:r>
      <w:r w:rsidR="00CB225E">
        <w:rPr>
          <w:rFonts w:ascii="Calibri" w:eastAsia="Calibri" w:hAnsi="Calibri" w:cs="Calibri"/>
        </w:rPr>
        <w:t>'</w:t>
      </w:r>
      <w:r w:rsidR="02C7C32B" w:rsidRPr="7470205A">
        <w:rPr>
          <w:rFonts w:ascii="Calibri" w:eastAsia="Calibri" w:hAnsi="Calibri" w:cs="Calibri"/>
        </w:rPr>
        <w:t>s ability to correctly predict true negatives.</w:t>
      </w:r>
      <w:r w:rsidR="6BD9FBF0" w:rsidRPr="7470205A">
        <w:rPr>
          <w:rFonts w:ascii="Calibri" w:eastAsia="Calibri" w:hAnsi="Calibri" w:cs="Calibri"/>
        </w:rPr>
        <w:t xml:space="preserve"> Again, we see that the </w:t>
      </w:r>
      <w:r w:rsidR="6F3AA0CC" w:rsidRPr="7470205A">
        <w:rPr>
          <w:rFonts w:ascii="Calibri" w:eastAsia="Calibri" w:hAnsi="Calibri" w:cs="Calibri"/>
        </w:rPr>
        <w:t>00112 file</w:t>
      </w:r>
      <w:r w:rsidR="00CB225E">
        <w:rPr>
          <w:rFonts w:ascii="Calibri" w:eastAsia="Calibri" w:hAnsi="Calibri" w:cs="Calibri"/>
        </w:rPr>
        <w:t>s</w:t>
      </w:r>
      <w:r w:rsidR="6F3AA0CC" w:rsidRPr="7470205A">
        <w:rPr>
          <w:rFonts w:ascii="Calibri" w:eastAsia="Calibri" w:hAnsi="Calibri" w:cs="Calibri"/>
        </w:rPr>
        <w:t xml:space="preserve"> for </w:t>
      </w:r>
      <w:r w:rsidR="00CB225E">
        <w:rPr>
          <w:rFonts w:ascii="Calibri" w:eastAsia="Calibri" w:hAnsi="Calibri" w:cs="Calibri"/>
        </w:rPr>
        <w:t xml:space="preserve">the </w:t>
      </w:r>
      <w:r w:rsidR="6BD9FBF0" w:rsidRPr="7470205A">
        <w:rPr>
          <w:rFonts w:ascii="Calibri" w:eastAsia="Calibri" w:hAnsi="Calibri" w:cs="Calibri"/>
        </w:rPr>
        <w:t>B4 red imagery band performed</w:t>
      </w:r>
      <w:r w:rsidR="5C44697A" w:rsidRPr="7470205A">
        <w:rPr>
          <w:rFonts w:ascii="Calibri" w:eastAsia="Calibri" w:hAnsi="Calibri" w:cs="Calibri"/>
        </w:rPr>
        <w:t xml:space="preserve"> better judging by relative</w:t>
      </w:r>
      <w:r w:rsidR="00CB225E">
        <w:rPr>
          <w:rFonts w:ascii="Calibri" w:eastAsia="Calibri" w:hAnsi="Calibri" w:cs="Calibri"/>
        </w:rPr>
        <w:t>ly</w:t>
      </w:r>
      <w:r w:rsidR="5C44697A" w:rsidRPr="7470205A">
        <w:rPr>
          <w:rFonts w:ascii="Calibri" w:eastAsia="Calibri" w:hAnsi="Calibri" w:cs="Calibri"/>
        </w:rPr>
        <w:t xml:space="preserve"> higher true positive and true negative rates</w:t>
      </w:r>
      <w:r w:rsidR="08AA276D" w:rsidRPr="7470205A">
        <w:rPr>
          <w:rFonts w:ascii="Calibri" w:eastAsia="Calibri" w:hAnsi="Calibri" w:cs="Calibri"/>
        </w:rPr>
        <w:t>, in other words</w:t>
      </w:r>
      <w:r w:rsidR="00CB225E">
        <w:rPr>
          <w:rFonts w:ascii="Calibri" w:eastAsia="Calibri" w:hAnsi="Calibri" w:cs="Calibri"/>
        </w:rPr>
        <w:t>,</w:t>
      </w:r>
      <w:r w:rsidR="08AA276D" w:rsidRPr="7470205A">
        <w:rPr>
          <w:rFonts w:ascii="Calibri" w:eastAsia="Calibri" w:hAnsi="Calibri" w:cs="Calibri"/>
        </w:rPr>
        <w:t xml:space="preserve"> we see better sensitivity and specif</w:t>
      </w:r>
      <w:r w:rsidR="00EF5330">
        <w:rPr>
          <w:rFonts w:ascii="Calibri" w:eastAsia="Calibri" w:hAnsi="Calibri" w:cs="Calibri"/>
        </w:rPr>
        <w:t>ic</w:t>
      </w:r>
      <w:r w:rsidR="08AA276D" w:rsidRPr="7470205A">
        <w:rPr>
          <w:rFonts w:ascii="Calibri" w:eastAsia="Calibri" w:hAnsi="Calibri" w:cs="Calibri"/>
        </w:rPr>
        <w:t>ity</w:t>
      </w:r>
      <w:r w:rsidR="5C44697A" w:rsidRPr="7470205A">
        <w:rPr>
          <w:rFonts w:ascii="Calibri" w:eastAsia="Calibri" w:hAnsi="Calibri" w:cs="Calibri"/>
        </w:rPr>
        <w:t xml:space="preserve">. </w:t>
      </w:r>
      <w:r w:rsidR="5E69D4FC" w:rsidRPr="7470205A">
        <w:rPr>
          <w:rFonts w:ascii="Calibri" w:eastAsia="Calibri" w:hAnsi="Calibri" w:cs="Calibri"/>
        </w:rPr>
        <w:t>It is demonstrated on the curve by the blue line teetering along the top left of the graph and having an A</w:t>
      </w:r>
      <w:r w:rsidR="327480D5" w:rsidRPr="7470205A">
        <w:rPr>
          <w:rFonts w:ascii="Calibri" w:eastAsia="Calibri" w:hAnsi="Calibri" w:cs="Calibri"/>
        </w:rPr>
        <w:t xml:space="preserve">UC of .66 which is the best among our models. The B4 file 00111 </w:t>
      </w:r>
      <w:r w:rsidR="6786A0FD" w:rsidRPr="7470205A">
        <w:rPr>
          <w:rFonts w:ascii="Calibri" w:eastAsia="Calibri" w:hAnsi="Calibri" w:cs="Calibri"/>
        </w:rPr>
        <w:t>results on the other hand proved to be the worst performer, as exhibited by the low A</w:t>
      </w:r>
      <w:r w:rsidR="147D290B" w:rsidRPr="7470205A">
        <w:rPr>
          <w:rFonts w:ascii="Calibri" w:eastAsia="Calibri" w:hAnsi="Calibri" w:cs="Calibri"/>
        </w:rPr>
        <w:t>UC value and the blue line mostly living below the red dotted line.</w:t>
      </w:r>
      <w:r w:rsidR="5989B4F6" w:rsidRPr="12AD7459">
        <w:rPr>
          <w:rFonts w:ascii="Calibri" w:eastAsia="Calibri" w:hAnsi="Calibri" w:cs="Calibri"/>
        </w:rPr>
        <w:t xml:space="preserve"> </w:t>
      </w:r>
      <w:r w:rsidR="5989B4F6" w:rsidRPr="21A86754">
        <w:rPr>
          <w:rFonts w:ascii="Calibri" w:eastAsia="Calibri" w:hAnsi="Calibri" w:cs="Calibri"/>
        </w:rPr>
        <w:t xml:space="preserve">The B10 band demonstrates volatile results between the two files tested. </w:t>
      </w:r>
      <w:r w:rsidR="5989B4F6" w:rsidRPr="78E485AE">
        <w:rPr>
          <w:rFonts w:ascii="Calibri" w:eastAsia="Calibri" w:hAnsi="Calibri" w:cs="Calibri"/>
        </w:rPr>
        <w:t>The 00012 file</w:t>
      </w:r>
      <w:r w:rsidR="00E02228">
        <w:rPr>
          <w:rFonts w:ascii="Calibri" w:eastAsia="Calibri" w:hAnsi="Calibri" w:cs="Calibri"/>
        </w:rPr>
        <w:t>s</w:t>
      </w:r>
      <w:r w:rsidR="5989B4F6" w:rsidRPr="78E485AE">
        <w:rPr>
          <w:rFonts w:ascii="Calibri" w:eastAsia="Calibri" w:hAnsi="Calibri" w:cs="Calibri"/>
        </w:rPr>
        <w:t xml:space="preserve"> </w:t>
      </w:r>
      <w:r w:rsidR="43C760D6" w:rsidRPr="78E485AE">
        <w:rPr>
          <w:rFonts w:ascii="Calibri" w:eastAsia="Calibri" w:hAnsi="Calibri" w:cs="Calibri"/>
        </w:rPr>
        <w:t>rela</w:t>
      </w:r>
      <w:r w:rsidR="6756CA9A" w:rsidRPr="78E485AE">
        <w:rPr>
          <w:rFonts w:ascii="Calibri" w:eastAsia="Calibri" w:hAnsi="Calibri" w:cs="Calibri"/>
        </w:rPr>
        <w:t>ti</w:t>
      </w:r>
      <w:r w:rsidR="43C760D6" w:rsidRPr="78E485AE">
        <w:rPr>
          <w:rFonts w:ascii="Calibri" w:eastAsia="Calibri" w:hAnsi="Calibri" w:cs="Calibri"/>
        </w:rPr>
        <w:t>vely provided better results</w:t>
      </w:r>
      <w:r w:rsidR="684C3217" w:rsidRPr="78E485AE">
        <w:rPr>
          <w:rFonts w:ascii="Calibri" w:eastAsia="Calibri" w:hAnsi="Calibri" w:cs="Calibri"/>
        </w:rPr>
        <w:t xml:space="preserve"> in contrail identification</w:t>
      </w:r>
      <w:r w:rsidR="43C760D6" w:rsidRPr="78E485AE">
        <w:rPr>
          <w:rFonts w:ascii="Calibri" w:eastAsia="Calibri" w:hAnsi="Calibri" w:cs="Calibri"/>
        </w:rPr>
        <w:t xml:space="preserve"> with a higher AUC and having our blue line </w:t>
      </w:r>
      <w:r w:rsidR="2C1849FF" w:rsidRPr="78E485AE">
        <w:rPr>
          <w:rFonts w:ascii="Calibri" w:eastAsia="Calibri" w:hAnsi="Calibri" w:cs="Calibri"/>
        </w:rPr>
        <w:t xml:space="preserve">rise above the dotted line for </w:t>
      </w:r>
      <w:r w:rsidR="00212847" w:rsidRPr="78E485AE">
        <w:rPr>
          <w:rFonts w:ascii="Calibri" w:eastAsia="Calibri" w:hAnsi="Calibri" w:cs="Calibri"/>
        </w:rPr>
        <w:t>most of</w:t>
      </w:r>
      <w:r w:rsidR="2C1849FF" w:rsidRPr="78E485AE">
        <w:rPr>
          <w:rFonts w:ascii="Calibri" w:eastAsia="Calibri" w:hAnsi="Calibri" w:cs="Calibri"/>
        </w:rPr>
        <w:t xml:space="preserve"> the graph.</w:t>
      </w:r>
      <w:r w:rsidR="6BD9FBF0" w:rsidRPr="78E485AE">
        <w:rPr>
          <w:rFonts w:ascii="Calibri" w:eastAsia="Calibri" w:hAnsi="Calibri" w:cs="Calibri"/>
        </w:rPr>
        <w:t xml:space="preserve"> </w:t>
      </w:r>
    </w:p>
    <w:p w14:paraId="50E30EFC" w14:textId="0F8029FE" w:rsidR="52BD351F" w:rsidRDefault="03901FD1" w:rsidP="7470205A">
      <w:pPr>
        <w:jc w:val="both"/>
        <w:rPr>
          <w:rFonts w:ascii="Calibri" w:eastAsia="Calibri" w:hAnsi="Calibri" w:cs="Calibri"/>
          <w:b/>
          <w:bCs/>
        </w:rPr>
      </w:pPr>
      <w:r w:rsidRPr="7470205A">
        <w:rPr>
          <w:rFonts w:ascii="Calibri" w:eastAsia="Calibri" w:hAnsi="Calibri" w:cs="Calibri"/>
          <w:b/>
          <w:bCs/>
        </w:rPr>
        <w:t>B3:</w:t>
      </w:r>
    </w:p>
    <w:p w14:paraId="4800305B" w14:textId="03EC1BA6" w:rsidR="52BD351F" w:rsidRDefault="03901FD1" w:rsidP="632D3A6F">
      <w:pPr>
        <w:ind w:left="720" w:firstLine="720"/>
        <w:jc w:val="both"/>
      </w:pPr>
      <w:r>
        <w:rPr>
          <w:noProof/>
        </w:rPr>
        <w:lastRenderedPageBreak/>
        <w:drawing>
          <wp:inline distT="0" distB="0" distL="0" distR="0" wp14:anchorId="799B24E1" wp14:editId="2E6BF9A5">
            <wp:extent cx="4276725" cy="3067050"/>
            <wp:effectExtent l="0" t="0" r="0" b="0"/>
            <wp:docPr id="310236691" name="Picture 310236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236691"/>
                    <pic:cNvPicPr/>
                  </pic:nvPicPr>
                  <pic:blipFill>
                    <a:blip r:embed="rId52">
                      <a:extLst>
                        <a:ext uri="{28A0092B-C50C-407E-A947-70E740481C1C}">
                          <a14:useLocalDpi xmlns:a14="http://schemas.microsoft.com/office/drawing/2010/main" val="0"/>
                        </a:ext>
                      </a:extLst>
                    </a:blip>
                    <a:stretch>
                      <a:fillRect/>
                    </a:stretch>
                  </pic:blipFill>
                  <pic:spPr>
                    <a:xfrm>
                      <a:off x="0" y="0"/>
                      <a:ext cx="4276725" cy="3067050"/>
                    </a:xfrm>
                    <a:prstGeom prst="rect">
                      <a:avLst/>
                    </a:prstGeom>
                  </pic:spPr>
                </pic:pic>
              </a:graphicData>
            </a:graphic>
          </wp:inline>
        </w:drawing>
      </w:r>
    </w:p>
    <w:p w14:paraId="7A9716C5" w14:textId="39112FB4" w:rsidR="52BD351F" w:rsidRDefault="03901FD1" w:rsidP="632D3A6F">
      <w:pPr>
        <w:ind w:left="720" w:firstLine="720"/>
        <w:jc w:val="both"/>
      </w:pPr>
      <w:r>
        <w:t>Figure for file 00111</w:t>
      </w:r>
    </w:p>
    <w:p w14:paraId="3E11B692" w14:textId="4530AE59" w:rsidR="52BD351F" w:rsidRDefault="03901FD1" w:rsidP="632D3A6F">
      <w:pPr>
        <w:ind w:left="720" w:firstLine="720"/>
        <w:jc w:val="both"/>
      </w:pPr>
      <w:r>
        <w:rPr>
          <w:noProof/>
        </w:rPr>
        <w:drawing>
          <wp:inline distT="0" distB="0" distL="0" distR="0" wp14:anchorId="19414EDE" wp14:editId="73AAF7BC">
            <wp:extent cx="4524375" cy="2924175"/>
            <wp:effectExtent l="0" t="0" r="0" b="0"/>
            <wp:docPr id="1229349597" name="Picture 1229349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9349597"/>
                    <pic:cNvPicPr/>
                  </pic:nvPicPr>
                  <pic:blipFill>
                    <a:blip r:embed="rId53">
                      <a:extLst>
                        <a:ext uri="{28A0092B-C50C-407E-A947-70E740481C1C}">
                          <a14:useLocalDpi xmlns:a14="http://schemas.microsoft.com/office/drawing/2010/main" val="0"/>
                        </a:ext>
                      </a:extLst>
                    </a:blip>
                    <a:stretch>
                      <a:fillRect/>
                    </a:stretch>
                  </pic:blipFill>
                  <pic:spPr>
                    <a:xfrm>
                      <a:off x="0" y="0"/>
                      <a:ext cx="4524375" cy="2924175"/>
                    </a:xfrm>
                    <a:prstGeom prst="rect">
                      <a:avLst/>
                    </a:prstGeom>
                  </pic:spPr>
                </pic:pic>
              </a:graphicData>
            </a:graphic>
          </wp:inline>
        </w:drawing>
      </w:r>
    </w:p>
    <w:p w14:paraId="1F1B757D" w14:textId="577499BA" w:rsidR="52BD351F" w:rsidRDefault="03901FD1" w:rsidP="632D3A6F">
      <w:pPr>
        <w:ind w:left="720" w:firstLine="720"/>
        <w:jc w:val="both"/>
      </w:pPr>
      <w:r>
        <w:t>File for file 00112</w:t>
      </w:r>
    </w:p>
    <w:p w14:paraId="42B7D929" w14:textId="5D9300AB" w:rsidR="52BD351F" w:rsidRDefault="03901FD1" w:rsidP="7470205A">
      <w:pPr>
        <w:jc w:val="both"/>
        <w:rPr>
          <w:b/>
          <w:bCs/>
        </w:rPr>
      </w:pPr>
      <w:r w:rsidRPr="7470205A">
        <w:rPr>
          <w:b/>
          <w:bCs/>
        </w:rPr>
        <w:t>B4:</w:t>
      </w:r>
    </w:p>
    <w:p w14:paraId="5C842F17" w14:textId="0BE64C56" w:rsidR="52BD351F" w:rsidRDefault="0E6A836B" w:rsidP="632D3A6F">
      <w:pPr>
        <w:ind w:left="720" w:firstLine="720"/>
        <w:jc w:val="both"/>
      </w:pPr>
      <w:r>
        <w:rPr>
          <w:noProof/>
        </w:rPr>
        <w:lastRenderedPageBreak/>
        <w:drawing>
          <wp:inline distT="0" distB="0" distL="0" distR="0" wp14:anchorId="20453ADB" wp14:editId="6F843C48">
            <wp:extent cx="4305300" cy="2962275"/>
            <wp:effectExtent l="0" t="0" r="0" b="0"/>
            <wp:docPr id="1022709534" name="Picture 1022709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709534"/>
                    <pic:cNvPicPr/>
                  </pic:nvPicPr>
                  <pic:blipFill>
                    <a:blip r:embed="rId54">
                      <a:extLst>
                        <a:ext uri="{28A0092B-C50C-407E-A947-70E740481C1C}">
                          <a14:useLocalDpi xmlns:a14="http://schemas.microsoft.com/office/drawing/2010/main" val="0"/>
                        </a:ext>
                      </a:extLst>
                    </a:blip>
                    <a:stretch>
                      <a:fillRect/>
                    </a:stretch>
                  </pic:blipFill>
                  <pic:spPr>
                    <a:xfrm>
                      <a:off x="0" y="0"/>
                      <a:ext cx="4305300" cy="2962275"/>
                    </a:xfrm>
                    <a:prstGeom prst="rect">
                      <a:avLst/>
                    </a:prstGeom>
                  </pic:spPr>
                </pic:pic>
              </a:graphicData>
            </a:graphic>
          </wp:inline>
        </w:drawing>
      </w:r>
    </w:p>
    <w:p w14:paraId="2D75C448" w14:textId="39112FB4" w:rsidR="52BD351F" w:rsidRDefault="0E6A836B" w:rsidP="632D3A6F">
      <w:pPr>
        <w:ind w:left="720" w:firstLine="720"/>
        <w:jc w:val="both"/>
      </w:pPr>
      <w:r>
        <w:t>Figure for file 00111</w:t>
      </w:r>
    </w:p>
    <w:p w14:paraId="176EACEC" w14:textId="36DB4159" w:rsidR="52BD351F" w:rsidRDefault="0E6A836B" w:rsidP="632D3A6F">
      <w:pPr>
        <w:ind w:left="720" w:firstLine="720"/>
        <w:jc w:val="both"/>
      </w:pPr>
      <w:r>
        <w:rPr>
          <w:noProof/>
        </w:rPr>
        <w:drawing>
          <wp:inline distT="0" distB="0" distL="0" distR="0" wp14:anchorId="6701D765" wp14:editId="0CF52544">
            <wp:extent cx="4295775" cy="2962275"/>
            <wp:effectExtent l="0" t="0" r="0" b="0"/>
            <wp:docPr id="215715757" name="Picture 215715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715757"/>
                    <pic:cNvPicPr/>
                  </pic:nvPicPr>
                  <pic:blipFill>
                    <a:blip r:embed="rId55">
                      <a:extLst>
                        <a:ext uri="{28A0092B-C50C-407E-A947-70E740481C1C}">
                          <a14:useLocalDpi xmlns:a14="http://schemas.microsoft.com/office/drawing/2010/main" val="0"/>
                        </a:ext>
                      </a:extLst>
                    </a:blip>
                    <a:stretch>
                      <a:fillRect/>
                    </a:stretch>
                  </pic:blipFill>
                  <pic:spPr>
                    <a:xfrm>
                      <a:off x="0" y="0"/>
                      <a:ext cx="4295775" cy="2962275"/>
                    </a:xfrm>
                    <a:prstGeom prst="rect">
                      <a:avLst/>
                    </a:prstGeom>
                  </pic:spPr>
                </pic:pic>
              </a:graphicData>
            </a:graphic>
          </wp:inline>
        </w:drawing>
      </w:r>
    </w:p>
    <w:p w14:paraId="52F2457E" w14:textId="0FD9214E" w:rsidR="52BD351F" w:rsidRDefault="0E6A836B" w:rsidP="632D3A6F">
      <w:pPr>
        <w:ind w:left="720" w:firstLine="720"/>
        <w:jc w:val="both"/>
      </w:pPr>
      <w:r>
        <w:t>Figure for file 00112</w:t>
      </w:r>
    </w:p>
    <w:p w14:paraId="36D0E045" w14:textId="37709B79" w:rsidR="5AA2FED8" w:rsidRDefault="5AA2FED8" w:rsidP="5BF31BC0">
      <w:pPr>
        <w:jc w:val="both"/>
        <w:rPr>
          <w:b/>
          <w:bCs/>
        </w:rPr>
      </w:pPr>
      <w:r w:rsidRPr="5BF31BC0">
        <w:rPr>
          <w:b/>
          <w:bCs/>
        </w:rPr>
        <w:t>B10:</w:t>
      </w:r>
    </w:p>
    <w:p w14:paraId="78D8A411" w14:textId="710CD4B2" w:rsidR="58391504" w:rsidRDefault="5AA2FED8" w:rsidP="590E52C5">
      <w:pPr>
        <w:ind w:left="720" w:firstLine="720"/>
        <w:jc w:val="both"/>
      </w:pPr>
      <w:r>
        <w:rPr>
          <w:noProof/>
        </w:rPr>
        <w:lastRenderedPageBreak/>
        <w:drawing>
          <wp:inline distT="0" distB="0" distL="0" distR="0" wp14:anchorId="556BE9A6" wp14:editId="5E0D350F">
            <wp:extent cx="3752850" cy="2647950"/>
            <wp:effectExtent l="0" t="0" r="0" b="0"/>
            <wp:docPr id="1787435930" name="Picture 1787435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3752850" cy="2647950"/>
                    </a:xfrm>
                    <a:prstGeom prst="rect">
                      <a:avLst/>
                    </a:prstGeom>
                  </pic:spPr>
                </pic:pic>
              </a:graphicData>
            </a:graphic>
          </wp:inline>
        </w:drawing>
      </w:r>
    </w:p>
    <w:p w14:paraId="30AF30F1" w14:textId="3CD2E908" w:rsidR="52BD351F" w:rsidRDefault="5AA2FED8" w:rsidP="7470205A">
      <w:pPr>
        <w:jc w:val="both"/>
      </w:pPr>
      <w:r>
        <w:t>Figure for file 00111</w:t>
      </w:r>
    </w:p>
    <w:p w14:paraId="080363DE" w14:textId="0F02A170" w:rsidR="590E52C5" w:rsidRDefault="5AA2FED8" w:rsidP="0EBFFA0C">
      <w:pPr>
        <w:ind w:left="720" w:firstLine="720"/>
        <w:jc w:val="both"/>
      </w:pPr>
      <w:r>
        <w:rPr>
          <w:noProof/>
        </w:rPr>
        <w:drawing>
          <wp:inline distT="0" distB="0" distL="0" distR="0" wp14:anchorId="375BD161" wp14:editId="2617CB97">
            <wp:extent cx="3752850" cy="2647950"/>
            <wp:effectExtent l="0" t="0" r="0" b="0"/>
            <wp:docPr id="986132683" name="Picture 986132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3752850" cy="2647950"/>
                    </a:xfrm>
                    <a:prstGeom prst="rect">
                      <a:avLst/>
                    </a:prstGeom>
                  </pic:spPr>
                </pic:pic>
              </a:graphicData>
            </a:graphic>
          </wp:inline>
        </w:drawing>
      </w:r>
    </w:p>
    <w:p w14:paraId="60B1472D" w14:textId="1CC00E09" w:rsidR="0EBFFA0C" w:rsidRDefault="5AA2FED8" w:rsidP="0EBFFA0C">
      <w:pPr>
        <w:ind w:left="720" w:firstLine="720"/>
        <w:jc w:val="both"/>
      </w:pPr>
      <w:r>
        <w:t>Figure for file 00112</w:t>
      </w:r>
    </w:p>
    <w:p w14:paraId="101AC974" w14:textId="63E358A7" w:rsidR="3258FBC9" w:rsidRDefault="26127BBF">
      <w:r>
        <w:t>Additionally, below</w:t>
      </w:r>
      <w:r w:rsidR="3258FBC9">
        <w:t xml:space="preserve"> are the training and validation accuracy and loss for the multiple runs of ResNet50 run in a local environment. These models were run on a CPU rather than GPU, so some of the oscillation could be resulting in memory dumping during training. Executing the modeling again leveraging the proper environment could result in differing results.</w:t>
      </w:r>
    </w:p>
    <w:p w14:paraId="79540071" w14:textId="49ACDD64" w:rsidR="52BD351F" w:rsidRDefault="52BD351F" w:rsidP="7E672A74">
      <w:pPr>
        <w:jc w:val="both"/>
      </w:pPr>
    </w:p>
    <w:p w14:paraId="2FBBB9AC" w14:textId="176B278F" w:rsidR="7E672A74" w:rsidRDefault="00FB5EC7" w:rsidP="7E672A74">
      <w:pPr>
        <w:jc w:val="center"/>
      </w:pPr>
      <w:r>
        <w:rPr>
          <w:noProof/>
        </w:rPr>
        <w:lastRenderedPageBreak/>
        <mc:AlternateContent>
          <mc:Choice Requires="wpg">
            <w:drawing>
              <wp:anchor distT="0" distB="0" distL="114300" distR="114300" simplePos="0" relativeHeight="251658250" behindDoc="0" locked="0" layoutInCell="1" allowOverlap="1" wp14:anchorId="62C48545" wp14:editId="28399C22">
                <wp:simplePos x="0" y="0"/>
                <wp:positionH relativeFrom="margin">
                  <wp:posOffset>0</wp:posOffset>
                </wp:positionH>
                <wp:positionV relativeFrom="paragraph">
                  <wp:posOffset>284480</wp:posOffset>
                </wp:positionV>
                <wp:extent cx="5787390" cy="5563870"/>
                <wp:effectExtent l="0" t="0" r="3810" b="0"/>
                <wp:wrapTopAndBottom/>
                <wp:docPr id="11" name="Group 11"/>
                <wp:cNvGraphicFramePr/>
                <a:graphic xmlns:a="http://schemas.openxmlformats.org/drawingml/2006/main">
                  <a:graphicData uri="http://schemas.microsoft.com/office/word/2010/wordprocessingGroup">
                    <wpg:wgp>
                      <wpg:cNvGrpSpPr/>
                      <wpg:grpSpPr>
                        <a:xfrm>
                          <a:off x="0" y="0"/>
                          <a:ext cx="5787390" cy="5563870"/>
                          <a:chOff x="0" y="0"/>
                          <a:chExt cx="6314008" cy="6070059"/>
                        </a:xfrm>
                      </wpg:grpSpPr>
                      <pic:pic xmlns:pic="http://schemas.openxmlformats.org/drawingml/2006/picture">
                        <pic:nvPicPr>
                          <pic:cNvPr id="10" name="Picture 10"/>
                          <pic:cNvPicPr>
                            <a:picLocks noChangeAspect="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036570" cy="2971800"/>
                          </a:xfrm>
                          <a:prstGeom prst="rect">
                            <a:avLst/>
                          </a:prstGeom>
                          <a:noFill/>
                          <a:ln>
                            <a:noFill/>
                          </a:ln>
                        </pic:spPr>
                      </pic:pic>
                      <pic:pic xmlns:pic="http://schemas.openxmlformats.org/drawingml/2006/picture">
                        <pic:nvPicPr>
                          <pic:cNvPr id="9" name="Picture 9"/>
                          <pic:cNvPicPr>
                            <a:picLocks noChangeAspect="1"/>
                          </pic:cNvPicPr>
                        </pic:nvPicPr>
                        <pic:blipFill>
                          <a:blip r:embed="rId59">
                            <a:extLst>
                              <a:ext uri="{28A0092B-C50C-407E-A947-70E740481C1C}">
                                <a14:useLocalDpi xmlns:a14="http://schemas.microsoft.com/office/drawing/2010/main" val="0"/>
                              </a:ext>
                            </a:extLst>
                          </a:blip>
                          <a:srcRect/>
                          <a:stretch>
                            <a:fillRect/>
                          </a:stretch>
                        </pic:blipFill>
                        <pic:spPr bwMode="auto">
                          <a:xfrm>
                            <a:off x="3210128" y="19455"/>
                            <a:ext cx="3103880" cy="2971800"/>
                          </a:xfrm>
                          <a:prstGeom prst="rect">
                            <a:avLst/>
                          </a:prstGeom>
                          <a:noFill/>
                          <a:ln>
                            <a:noFill/>
                          </a:ln>
                        </pic:spPr>
                      </pic:pic>
                      <pic:pic xmlns:pic="http://schemas.openxmlformats.org/drawingml/2006/picture">
                        <pic:nvPicPr>
                          <pic:cNvPr id="8" name="Picture 8"/>
                          <pic:cNvPicPr>
                            <a:picLocks noChangeAspect="1"/>
                          </pic:cNvPicPr>
                        </pic:nvPicPr>
                        <pic:blipFill>
                          <a:blip r:embed="rId60">
                            <a:extLst>
                              <a:ext uri="{28A0092B-C50C-407E-A947-70E740481C1C}">
                                <a14:useLocalDpi xmlns:a14="http://schemas.microsoft.com/office/drawing/2010/main" val="0"/>
                              </a:ext>
                            </a:extLst>
                          </a:blip>
                          <a:srcRect/>
                          <a:stretch>
                            <a:fillRect/>
                          </a:stretch>
                        </pic:blipFill>
                        <pic:spPr bwMode="auto">
                          <a:xfrm>
                            <a:off x="1449421" y="3098259"/>
                            <a:ext cx="3070225" cy="29718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29401E5" id="Group 11" o:spid="_x0000_s1026" style="position:absolute;margin-left:0;margin-top:22.4pt;width:455.7pt;height:438.1pt;z-index:251658250;mso-position-horizontal-relative:margin;mso-width-relative:margin;mso-height-relative:margin" coordsize="63140,607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">
                <v:shape id="Picture 10" o:spid="_x0000_s1027" type="#_x0000_t75" style="position:absolute;width:30365;height:29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">
                  <v:imagedata r:id="rId61" o:title=""/>
                </v:shape>
                <v:shape id="Picture 9" o:spid="_x0000_s1028" type="#_x0000_t75" style="position:absolute;left:32101;top:194;width:31039;height:29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">
                  <v:imagedata r:id="rId62" o:title=""/>
                </v:shape>
                <v:shape id="Picture 8" o:spid="_x0000_s1029" type="#_x0000_t75" style="position:absolute;left:14494;top:30982;width:30702;height:29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">
                  <v:imagedata r:id="rId63" o:title=""/>
                </v:shape>
                <w10:wrap type="topAndBottom" anchorx="margin"/>
              </v:group>
            </w:pict>
          </mc:Fallback>
        </mc:AlternateContent>
      </w:r>
    </w:p>
    <w:p w14:paraId="0EA8A1FE" w14:textId="77777777" w:rsidR="00FB5EC7" w:rsidRDefault="00FB5EC7" w:rsidP="00FB5EC7"/>
    <w:p w14:paraId="7BE2D76A" w14:textId="486EFDEF" w:rsidR="007D4F1A" w:rsidRDefault="007D4F1A">
      <w:r>
        <w:br w:type="page"/>
      </w:r>
    </w:p>
    <w:p w14:paraId="59CB520C" w14:textId="16EF2AD4" w:rsidR="009C6A1C" w:rsidRDefault="009C6A1C" w:rsidP="009C6A1C">
      <w:pPr>
        <w:pStyle w:val="Heading1"/>
      </w:pPr>
      <w:bookmarkStart w:id="38" w:name="_Toc120435107"/>
      <w:r>
        <w:lastRenderedPageBreak/>
        <w:t>Findings</w:t>
      </w:r>
      <w:bookmarkEnd w:id="38"/>
    </w:p>
    <w:p w14:paraId="2F524386" w14:textId="3D9ACE5C" w:rsidR="4BA6DA42" w:rsidRPr="00ED20F1" w:rsidRDefault="4BA6DA42" w:rsidP="399404DE">
      <w:r w:rsidRPr="00ED20F1">
        <w:t>We were privileged to be able to regularly meet with our project sponsor. Not only did this help us understand the domain and access additional learning and networking opportunities such as the Contrail Avoidance workshop</w:t>
      </w:r>
      <w:r w:rsidR="384A133B" w:rsidRPr="00ED20F1">
        <w:t xml:space="preserve"> as noted in Section 1,</w:t>
      </w:r>
      <w:r w:rsidR="002A7ADA" w:rsidRPr="00ED20F1">
        <w:t xml:space="preserve"> but</w:t>
      </w:r>
      <w:r w:rsidR="384A133B" w:rsidRPr="00ED20F1">
        <w:t xml:space="preserve"> it also provided opportunities to iteratively check</w:t>
      </w:r>
      <w:r w:rsidR="002A7ADA" w:rsidRPr="00ED20F1">
        <w:t xml:space="preserve"> </w:t>
      </w:r>
      <w:r w:rsidR="384A133B" w:rsidRPr="00ED20F1">
        <w:t xml:space="preserve">in on progress and interim results. As we summarize our efforts here, it is useful to note the </w:t>
      </w:r>
      <w:r w:rsidR="46480F98" w:rsidRPr="00ED20F1">
        <w:t>key results from the Sagemaker environment, as well as opportun</w:t>
      </w:r>
      <w:r w:rsidR="002A7ADA" w:rsidRPr="00ED20F1">
        <w:t>i</w:t>
      </w:r>
      <w:r w:rsidR="46480F98" w:rsidRPr="00ED20F1">
        <w:t>ties for continuing work.</w:t>
      </w:r>
    </w:p>
    <w:p w14:paraId="7F8A7897" w14:textId="76EB7C54" w:rsidR="46480F98" w:rsidRPr="00ED20F1" w:rsidRDefault="46480F98" w:rsidP="399404DE">
      <w:r w:rsidRPr="00ED20F1">
        <w:t>During this capstone, we were able to demonstrate</w:t>
      </w:r>
      <w:r w:rsidR="0FECBD64" w:rsidRPr="00ED20F1">
        <w:t>:</w:t>
      </w:r>
    </w:p>
    <w:p w14:paraId="064E5B05" w14:textId="49A098E3" w:rsidR="46480F98" w:rsidRDefault="46480F98" w:rsidP="00753741">
      <w:pPr>
        <w:pStyle w:val="ListParagraph"/>
        <w:numPr>
          <w:ilvl w:val="0"/>
          <w:numId w:val="51"/>
        </w:numPr>
        <w:rPr>
          <w:rFonts w:ascii="Calibri" w:eastAsia="Calibri" w:hAnsi="Calibri" w:cs="Calibri"/>
          <w:color w:val="000000" w:themeColor="text1"/>
        </w:rPr>
      </w:pPr>
      <w:r w:rsidRPr="399404DE">
        <w:rPr>
          <w:rFonts w:ascii="Calibri" w:eastAsia="Calibri" w:hAnsi="Calibri" w:cs="Calibri"/>
          <w:color w:val="000000" w:themeColor="text1"/>
        </w:rPr>
        <w:t xml:space="preserve">Success on binary classification, with a measured performance improvement </w:t>
      </w:r>
      <w:r w:rsidR="0F93D518" w:rsidRPr="399404DE">
        <w:rPr>
          <w:rFonts w:ascii="Calibri" w:eastAsia="Calibri" w:hAnsi="Calibri" w:cs="Calibri"/>
          <w:color w:val="000000" w:themeColor="text1"/>
        </w:rPr>
        <w:t>training with more</w:t>
      </w:r>
      <w:r w:rsidRPr="399404DE">
        <w:rPr>
          <w:rFonts w:ascii="Calibri" w:eastAsia="Calibri" w:hAnsi="Calibri" w:cs="Calibri"/>
          <w:color w:val="000000" w:themeColor="text1"/>
        </w:rPr>
        <w:t xml:space="preserve"> data, seeing significant improv</w:t>
      </w:r>
      <w:r w:rsidR="0025B489" w:rsidRPr="399404DE">
        <w:rPr>
          <w:rFonts w:ascii="Calibri" w:eastAsia="Calibri" w:hAnsi="Calibri" w:cs="Calibri"/>
          <w:color w:val="000000" w:themeColor="text1"/>
        </w:rPr>
        <w:t>e</w:t>
      </w:r>
      <w:r w:rsidRPr="399404DE">
        <w:rPr>
          <w:rFonts w:ascii="Calibri" w:eastAsia="Calibri" w:hAnsi="Calibri" w:cs="Calibri"/>
          <w:color w:val="000000" w:themeColor="text1"/>
        </w:rPr>
        <w:t>ments when executing classification models</w:t>
      </w:r>
      <w:r w:rsidR="6305DCA7" w:rsidRPr="399404DE">
        <w:rPr>
          <w:rFonts w:ascii="Calibri" w:eastAsia="Calibri" w:hAnsi="Calibri" w:cs="Calibri"/>
          <w:color w:val="000000" w:themeColor="text1"/>
        </w:rPr>
        <w:t xml:space="preserve"> with 410 images to a </w:t>
      </w:r>
      <w:r w:rsidR="65D7B4C9" w:rsidRPr="399404DE">
        <w:rPr>
          <w:rFonts w:ascii="Calibri" w:eastAsia="Calibri" w:hAnsi="Calibri" w:cs="Calibri"/>
          <w:color w:val="000000" w:themeColor="text1"/>
        </w:rPr>
        <w:t>richer</w:t>
      </w:r>
      <w:r w:rsidR="6305DCA7" w:rsidRPr="399404DE">
        <w:rPr>
          <w:rFonts w:ascii="Calibri" w:eastAsia="Calibri" w:hAnsi="Calibri" w:cs="Calibri"/>
          <w:color w:val="000000" w:themeColor="text1"/>
        </w:rPr>
        <w:t xml:space="preserve"> baseline of 2,137 images</w:t>
      </w:r>
    </w:p>
    <w:p w14:paraId="30E0F0D7" w14:textId="2963951F" w:rsidR="46480F98" w:rsidRDefault="46480F98" w:rsidP="00753741">
      <w:pPr>
        <w:pStyle w:val="ListParagraph"/>
        <w:numPr>
          <w:ilvl w:val="0"/>
          <w:numId w:val="51"/>
        </w:numPr>
        <w:rPr>
          <w:rFonts w:ascii="Calibri" w:eastAsia="Calibri" w:hAnsi="Calibri" w:cs="Calibri"/>
          <w:color w:val="000000" w:themeColor="text1"/>
        </w:rPr>
      </w:pPr>
      <w:r w:rsidRPr="399404DE">
        <w:rPr>
          <w:rFonts w:ascii="Calibri" w:eastAsia="Calibri" w:hAnsi="Calibri" w:cs="Calibri"/>
          <w:color w:val="000000" w:themeColor="text1"/>
        </w:rPr>
        <w:t>Compar</w:t>
      </w:r>
      <w:r w:rsidR="7AB9494E" w:rsidRPr="399404DE">
        <w:rPr>
          <w:rFonts w:ascii="Calibri" w:eastAsia="Calibri" w:hAnsi="Calibri" w:cs="Calibri"/>
          <w:color w:val="000000" w:themeColor="text1"/>
        </w:rPr>
        <w:t>ison of</w:t>
      </w:r>
      <w:r w:rsidRPr="399404DE">
        <w:rPr>
          <w:rFonts w:ascii="Calibri" w:eastAsia="Calibri" w:hAnsi="Calibri" w:cs="Calibri"/>
          <w:color w:val="000000" w:themeColor="text1"/>
        </w:rPr>
        <w:t xml:space="preserve"> multiple deep learning neural network families to see which one performs best on Contrail data from Google baseline </w:t>
      </w:r>
      <w:r w:rsidR="4649C446" w:rsidRPr="399404DE">
        <w:rPr>
          <w:rFonts w:ascii="Calibri" w:eastAsia="Calibri" w:hAnsi="Calibri" w:cs="Calibri"/>
          <w:color w:val="000000" w:themeColor="text1"/>
        </w:rPr>
        <w:t xml:space="preserve">set of annotated contrail image captures </w:t>
      </w:r>
      <w:r w:rsidRPr="399404DE">
        <w:rPr>
          <w:rFonts w:ascii="Calibri" w:eastAsia="Calibri" w:hAnsi="Calibri" w:cs="Calibri"/>
          <w:color w:val="000000" w:themeColor="text1"/>
        </w:rPr>
        <w:t>(resnet-50)</w:t>
      </w:r>
    </w:p>
    <w:p w14:paraId="3A11785C" w14:textId="7E812F11" w:rsidR="655382A7" w:rsidRDefault="655382A7" w:rsidP="00753741">
      <w:pPr>
        <w:pStyle w:val="ListParagraph"/>
        <w:numPr>
          <w:ilvl w:val="0"/>
          <w:numId w:val="51"/>
        </w:numPr>
        <w:rPr>
          <w:rFonts w:ascii="Calibri" w:eastAsia="Calibri" w:hAnsi="Calibri" w:cs="Calibri"/>
          <w:color w:val="000000" w:themeColor="text1"/>
        </w:rPr>
      </w:pPr>
      <w:r w:rsidRPr="399404DE">
        <w:rPr>
          <w:rFonts w:ascii="Calibri" w:eastAsia="Calibri" w:hAnsi="Calibri" w:cs="Calibri"/>
          <w:color w:val="000000" w:themeColor="text1"/>
        </w:rPr>
        <w:t>Assess</w:t>
      </w:r>
      <w:r w:rsidR="3C6D92D9" w:rsidRPr="399404DE">
        <w:rPr>
          <w:rFonts w:ascii="Calibri" w:eastAsia="Calibri" w:hAnsi="Calibri" w:cs="Calibri"/>
          <w:color w:val="000000" w:themeColor="text1"/>
        </w:rPr>
        <w:t xml:space="preserve">ment of </w:t>
      </w:r>
      <w:r w:rsidR="46480F98" w:rsidRPr="399404DE">
        <w:rPr>
          <w:rFonts w:ascii="Calibri" w:eastAsia="Calibri" w:hAnsi="Calibri" w:cs="Calibri"/>
          <w:color w:val="000000" w:themeColor="text1"/>
        </w:rPr>
        <w:t>performance by the different types of imagery available (red channel, green channel,</w:t>
      </w:r>
      <w:r w:rsidR="2D1533DA" w:rsidRPr="399404DE">
        <w:rPr>
          <w:rFonts w:ascii="Calibri" w:eastAsia="Calibri" w:hAnsi="Calibri" w:cs="Calibri"/>
          <w:color w:val="000000" w:themeColor="text1"/>
        </w:rPr>
        <w:t xml:space="preserve"> blue channel</w:t>
      </w:r>
      <w:r w:rsidR="002A7ADA">
        <w:rPr>
          <w:rFonts w:ascii="Calibri" w:eastAsia="Calibri" w:hAnsi="Calibri" w:cs="Calibri"/>
          <w:color w:val="000000" w:themeColor="text1"/>
        </w:rPr>
        <w:t>,</w:t>
      </w:r>
      <w:r w:rsidR="2D1533DA" w:rsidRPr="399404DE">
        <w:rPr>
          <w:rFonts w:ascii="Calibri" w:eastAsia="Calibri" w:hAnsi="Calibri" w:cs="Calibri"/>
          <w:color w:val="000000" w:themeColor="text1"/>
        </w:rPr>
        <w:t xml:space="preserve"> and </w:t>
      </w:r>
      <w:r w:rsidR="46480F98" w:rsidRPr="399404DE">
        <w:rPr>
          <w:rFonts w:ascii="Calibri" w:eastAsia="Calibri" w:hAnsi="Calibri" w:cs="Calibri"/>
          <w:color w:val="000000" w:themeColor="text1"/>
        </w:rPr>
        <w:t xml:space="preserve">different wavelengths).  Of </w:t>
      </w:r>
      <w:r w:rsidR="002A7ADA">
        <w:rPr>
          <w:rFonts w:ascii="Calibri" w:eastAsia="Calibri" w:hAnsi="Calibri" w:cs="Calibri"/>
          <w:color w:val="000000" w:themeColor="text1"/>
        </w:rPr>
        <w:t xml:space="preserve">the </w:t>
      </w:r>
      <w:r w:rsidR="46480F98" w:rsidRPr="399404DE">
        <w:rPr>
          <w:rFonts w:ascii="Calibri" w:eastAsia="Calibri" w:hAnsi="Calibri" w:cs="Calibri"/>
          <w:color w:val="000000" w:themeColor="text1"/>
        </w:rPr>
        <w:t xml:space="preserve">3 types sampled, about </w:t>
      </w:r>
      <w:r w:rsidR="6BDDBD17" w:rsidRPr="399404DE">
        <w:rPr>
          <w:rFonts w:ascii="Calibri" w:eastAsia="Calibri" w:hAnsi="Calibri" w:cs="Calibri"/>
          <w:color w:val="000000" w:themeColor="text1"/>
        </w:rPr>
        <w:t xml:space="preserve">a </w:t>
      </w:r>
      <w:r w:rsidR="46480F98" w:rsidRPr="399404DE">
        <w:rPr>
          <w:rFonts w:ascii="Calibri" w:eastAsia="Calibri" w:hAnsi="Calibri" w:cs="Calibri"/>
          <w:color w:val="000000" w:themeColor="text1"/>
        </w:rPr>
        <w:t>4% difference</w:t>
      </w:r>
      <w:r w:rsidR="1C2BD45E" w:rsidRPr="399404DE">
        <w:rPr>
          <w:rFonts w:ascii="Calibri" w:eastAsia="Calibri" w:hAnsi="Calibri" w:cs="Calibri"/>
          <w:color w:val="000000" w:themeColor="text1"/>
        </w:rPr>
        <w:t xml:space="preserve"> in accuracy was</w:t>
      </w:r>
      <w:r w:rsidR="46480F98" w:rsidRPr="399404DE">
        <w:rPr>
          <w:rFonts w:ascii="Calibri" w:eastAsia="Calibri" w:hAnsi="Calibri" w:cs="Calibri"/>
          <w:color w:val="000000" w:themeColor="text1"/>
        </w:rPr>
        <w:t xml:space="preserve"> noted. When run against test data, we saw predictions better than chance on the best performing bands</w:t>
      </w:r>
      <w:r w:rsidR="031F0C10" w:rsidRPr="399404DE">
        <w:rPr>
          <w:rFonts w:ascii="Calibri" w:eastAsia="Calibri" w:hAnsi="Calibri" w:cs="Calibri"/>
          <w:color w:val="000000" w:themeColor="text1"/>
        </w:rPr>
        <w:t xml:space="preserve">, with </w:t>
      </w:r>
      <w:r w:rsidR="43872C12" w:rsidRPr="399404DE">
        <w:rPr>
          <w:rFonts w:ascii="Calibri" w:eastAsia="Calibri" w:hAnsi="Calibri" w:cs="Calibri"/>
          <w:color w:val="000000" w:themeColor="text1"/>
        </w:rPr>
        <w:t xml:space="preserve">70%-80% validation accuracy across all bands, and </w:t>
      </w:r>
      <w:r w:rsidR="031F0C10" w:rsidRPr="399404DE">
        <w:rPr>
          <w:rFonts w:ascii="Calibri" w:eastAsia="Calibri" w:hAnsi="Calibri" w:cs="Calibri"/>
          <w:color w:val="000000" w:themeColor="text1"/>
        </w:rPr>
        <w:t>56% accuracy on previously unseen data in the best case.</w:t>
      </w:r>
    </w:p>
    <w:p w14:paraId="550AE5E3" w14:textId="1B7A5A5D" w:rsidR="46480F98" w:rsidRDefault="46480F98" w:rsidP="00753741">
      <w:pPr>
        <w:pStyle w:val="ListParagraph"/>
        <w:numPr>
          <w:ilvl w:val="0"/>
          <w:numId w:val="51"/>
        </w:numPr>
        <w:rPr>
          <w:rFonts w:ascii="Calibri" w:eastAsia="Calibri" w:hAnsi="Calibri" w:cs="Calibri"/>
          <w:color w:val="000000" w:themeColor="text1"/>
        </w:rPr>
      </w:pPr>
      <w:r w:rsidRPr="399404DE">
        <w:rPr>
          <w:rFonts w:ascii="Calibri" w:eastAsia="Calibri" w:hAnsi="Calibri" w:cs="Calibri"/>
          <w:color w:val="000000" w:themeColor="text1"/>
        </w:rPr>
        <w:t>Modifi</w:t>
      </w:r>
      <w:r w:rsidR="3380E97E" w:rsidRPr="399404DE">
        <w:rPr>
          <w:rFonts w:ascii="Calibri" w:eastAsia="Calibri" w:hAnsi="Calibri" w:cs="Calibri"/>
          <w:color w:val="000000" w:themeColor="text1"/>
        </w:rPr>
        <w:t>cation of</w:t>
      </w:r>
      <w:r w:rsidRPr="399404DE">
        <w:rPr>
          <w:rFonts w:ascii="Calibri" w:eastAsia="Calibri" w:hAnsi="Calibri" w:cs="Calibri"/>
          <w:color w:val="000000" w:themeColor="text1"/>
        </w:rPr>
        <w:t xml:space="preserve"> hyperparameters, and improved performance</w:t>
      </w:r>
      <w:r w:rsidR="598789C5" w:rsidRPr="399404DE">
        <w:rPr>
          <w:rFonts w:ascii="Calibri" w:eastAsia="Calibri" w:hAnsi="Calibri" w:cs="Calibri"/>
          <w:color w:val="000000" w:themeColor="text1"/>
        </w:rPr>
        <w:t xml:space="preserve"> in training and verification accuracy, however</w:t>
      </w:r>
      <w:r w:rsidR="002A7ADA">
        <w:rPr>
          <w:rFonts w:ascii="Calibri" w:eastAsia="Calibri" w:hAnsi="Calibri" w:cs="Calibri"/>
          <w:color w:val="000000" w:themeColor="text1"/>
        </w:rPr>
        <w:t>,</w:t>
      </w:r>
      <w:r w:rsidR="598789C5" w:rsidRPr="399404DE">
        <w:rPr>
          <w:rFonts w:ascii="Calibri" w:eastAsia="Calibri" w:hAnsi="Calibri" w:cs="Calibri"/>
          <w:color w:val="000000" w:themeColor="text1"/>
        </w:rPr>
        <w:t xml:space="preserve"> did</w:t>
      </w:r>
      <w:r w:rsidRPr="399404DE">
        <w:rPr>
          <w:rFonts w:ascii="Calibri" w:eastAsia="Calibri" w:hAnsi="Calibri" w:cs="Calibri"/>
          <w:color w:val="000000" w:themeColor="text1"/>
        </w:rPr>
        <w:t xml:space="preserve"> not readily translate to improvements in</w:t>
      </w:r>
      <w:r w:rsidR="0BF1AD6B" w:rsidRPr="399404DE">
        <w:rPr>
          <w:rFonts w:ascii="Calibri" w:eastAsia="Calibri" w:hAnsi="Calibri" w:cs="Calibri"/>
          <w:color w:val="000000" w:themeColor="text1"/>
        </w:rPr>
        <w:t xml:space="preserve"> previously unseen</w:t>
      </w:r>
      <w:r w:rsidRPr="399404DE">
        <w:rPr>
          <w:rFonts w:ascii="Calibri" w:eastAsia="Calibri" w:hAnsi="Calibri" w:cs="Calibri"/>
          <w:color w:val="000000" w:themeColor="text1"/>
        </w:rPr>
        <w:t xml:space="preserve"> test data</w:t>
      </w:r>
      <w:r w:rsidR="7E8E518E" w:rsidRPr="399404DE">
        <w:rPr>
          <w:rFonts w:ascii="Calibri" w:eastAsia="Calibri" w:hAnsi="Calibri" w:cs="Calibri"/>
          <w:color w:val="000000" w:themeColor="text1"/>
        </w:rPr>
        <w:t xml:space="preserve"> in initial testing.</w:t>
      </w:r>
    </w:p>
    <w:p w14:paraId="24120965" w14:textId="3FE954BD" w:rsidR="46480F98" w:rsidRDefault="46480F98" w:rsidP="00753741">
      <w:pPr>
        <w:pStyle w:val="ListParagraph"/>
        <w:numPr>
          <w:ilvl w:val="0"/>
          <w:numId w:val="51"/>
        </w:numPr>
        <w:rPr>
          <w:rFonts w:ascii="Calibri" w:eastAsia="Calibri" w:hAnsi="Calibri" w:cs="Calibri"/>
          <w:color w:val="000000" w:themeColor="text1"/>
        </w:rPr>
      </w:pPr>
      <w:r w:rsidRPr="399404DE">
        <w:rPr>
          <w:rFonts w:ascii="Calibri" w:eastAsia="Calibri" w:hAnsi="Calibri" w:cs="Calibri"/>
          <w:color w:val="000000" w:themeColor="text1"/>
        </w:rPr>
        <w:t xml:space="preserve">The inference capability works very quickly for </w:t>
      </w:r>
      <w:r w:rsidR="00ED20F1">
        <w:rPr>
          <w:rFonts w:ascii="Calibri" w:eastAsia="Calibri" w:hAnsi="Calibri" w:cs="Calibri"/>
          <w:color w:val="000000" w:themeColor="text1"/>
        </w:rPr>
        <w:t xml:space="preserve">the </w:t>
      </w:r>
      <w:r w:rsidRPr="399404DE">
        <w:rPr>
          <w:rFonts w:ascii="Calibri" w:eastAsia="Calibri" w:hAnsi="Calibri" w:cs="Calibri"/>
          <w:color w:val="000000" w:themeColor="text1"/>
        </w:rPr>
        <w:t>new image</w:t>
      </w:r>
      <w:r w:rsidR="15004052" w:rsidRPr="399404DE">
        <w:rPr>
          <w:rFonts w:ascii="Calibri" w:eastAsia="Calibri" w:hAnsi="Calibri" w:cs="Calibri"/>
          <w:color w:val="000000" w:themeColor="text1"/>
        </w:rPr>
        <w:t xml:space="preserve"> and provides </w:t>
      </w:r>
      <w:r w:rsidRPr="399404DE">
        <w:rPr>
          <w:rFonts w:ascii="Calibri" w:eastAsia="Calibri" w:hAnsi="Calibri" w:cs="Calibri"/>
          <w:color w:val="000000" w:themeColor="text1"/>
        </w:rPr>
        <w:t>confidence value</w:t>
      </w:r>
      <w:r w:rsidR="47305C7B" w:rsidRPr="399404DE">
        <w:rPr>
          <w:rFonts w:ascii="Calibri" w:eastAsia="Calibri" w:hAnsi="Calibri" w:cs="Calibri"/>
          <w:color w:val="000000" w:themeColor="text1"/>
        </w:rPr>
        <w:t>s</w:t>
      </w:r>
      <w:r w:rsidRPr="399404DE">
        <w:rPr>
          <w:rFonts w:ascii="Calibri" w:eastAsia="Calibri" w:hAnsi="Calibri" w:cs="Calibri"/>
          <w:color w:val="000000" w:themeColor="text1"/>
        </w:rPr>
        <w:t xml:space="preserve"> as well as a result</w:t>
      </w:r>
      <w:r w:rsidR="4EEED4E5" w:rsidRPr="399404DE">
        <w:rPr>
          <w:rFonts w:ascii="Calibri" w:eastAsia="Calibri" w:hAnsi="Calibri" w:cs="Calibri"/>
          <w:color w:val="000000" w:themeColor="text1"/>
        </w:rPr>
        <w:t xml:space="preserve"> which may further help to refine and assess </w:t>
      </w:r>
      <w:r w:rsidR="00ED20F1">
        <w:rPr>
          <w:rFonts w:ascii="Calibri" w:eastAsia="Calibri" w:hAnsi="Calibri" w:cs="Calibri"/>
          <w:color w:val="000000" w:themeColor="text1"/>
        </w:rPr>
        <w:t xml:space="preserve">the </w:t>
      </w:r>
      <w:r w:rsidR="4EEED4E5" w:rsidRPr="399404DE">
        <w:rPr>
          <w:rFonts w:ascii="Calibri" w:eastAsia="Calibri" w:hAnsi="Calibri" w:cs="Calibri"/>
          <w:color w:val="000000" w:themeColor="text1"/>
        </w:rPr>
        <w:t>performance</w:t>
      </w:r>
    </w:p>
    <w:p w14:paraId="4CDA9E34" w14:textId="77777777" w:rsidR="00FA6767" w:rsidRDefault="00FA6767">
      <w:pPr>
        <w:rPr>
          <w:rFonts w:asciiTheme="majorHAnsi" w:eastAsiaTheme="majorEastAsia" w:hAnsiTheme="majorHAnsi" w:cstheme="majorBidi"/>
          <w:color w:val="2F5496" w:themeColor="accent1" w:themeShade="BF"/>
          <w:sz w:val="32"/>
          <w:szCs w:val="32"/>
        </w:rPr>
      </w:pPr>
      <w:r>
        <w:br w:type="page"/>
      </w:r>
    </w:p>
    <w:p w14:paraId="1804A7BE" w14:textId="23F01822" w:rsidR="004956F7" w:rsidRDefault="004956F7" w:rsidP="009C6A1C">
      <w:pPr>
        <w:pStyle w:val="Heading1"/>
      </w:pPr>
      <w:bookmarkStart w:id="39" w:name="_Toc120435108"/>
      <w:r>
        <w:lastRenderedPageBreak/>
        <w:t>Summary</w:t>
      </w:r>
      <w:bookmarkEnd w:id="39"/>
    </w:p>
    <w:p w14:paraId="4CF78DAE" w14:textId="174850B1" w:rsidR="399404DE" w:rsidRDefault="00F30A31" w:rsidP="399404DE">
      <w:r>
        <w:t xml:space="preserve">To begin with, our team worked to expand the efforts started by the summer capstone team this past summer by </w:t>
      </w:r>
      <w:r w:rsidR="00B863BD">
        <w:t>pivoting to a binary classification of the im</w:t>
      </w:r>
      <w:r w:rsidR="00B06668">
        <w:t>ag</w:t>
      </w:r>
      <w:r w:rsidR="00B863BD">
        <w:t>es to detect contrails. Team Error-Plane worked to improve the accuracy and used two different environments: Sagemaker and Hopper</w:t>
      </w:r>
      <w:r w:rsidR="009C28AA">
        <w:t>.</w:t>
      </w:r>
    </w:p>
    <w:p w14:paraId="268AADC2" w14:textId="49BB2D4F" w:rsidR="009C28AA" w:rsidRDefault="00B06668" w:rsidP="399404DE">
      <w:r>
        <w:t>The b</w:t>
      </w:r>
      <w:r w:rsidR="009C28AA">
        <w:t>inary classification was a success! And the mode we chose utilizes binary classification to differentiate im</w:t>
      </w:r>
      <w:r>
        <w:t>a</w:t>
      </w:r>
      <w:r w:rsidR="009C28AA">
        <w:t>ges into groups identi</w:t>
      </w:r>
      <w:r w:rsidR="0074313A">
        <w:t>fied as having the presence of contrails or no contrails. We tested various models to produce the optimal accuracy and the most accurate model tested was the resnet model</w:t>
      </w:r>
      <w:r w:rsidR="00982360">
        <w:t xml:space="preserve">, </w:t>
      </w:r>
      <w:r w:rsidR="0074313A">
        <w:t>this model produced an accuracy of about 77%.</w:t>
      </w:r>
    </w:p>
    <w:p w14:paraId="1DCE5E4E" w14:textId="443DA6BF" w:rsidR="0074313A" w:rsidRDefault="003E5DE7" w:rsidP="399404DE">
      <w:r>
        <w:t>The team went beyond and performed further analysis to determine if it is likely to see a differen</w:t>
      </w:r>
      <w:r w:rsidR="00982360">
        <w:t>ce</w:t>
      </w:r>
      <w:r>
        <w:t xml:space="preserve"> based on the band or the resolution of the imagery used for training. The answer is yes – however, there is about a 4% difference </w:t>
      </w:r>
      <w:r w:rsidR="00982360">
        <w:t>i</w:t>
      </w:r>
      <w:r>
        <w:t>n performance</w:t>
      </w:r>
      <w:r w:rsidR="006404F8">
        <w:t>. And finally, we saw about 56% accuracy on previously unseen data</w:t>
      </w:r>
      <w:r w:rsidR="31061001">
        <w:t xml:space="preserve"> in the best</w:t>
      </w:r>
      <w:r w:rsidR="009E58C2">
        <w:t>-</w:t>
      </w:r>
      <w:r w:rsidR="31061001">
        <w:t>performing band used for analysis</w:t>
      </w:r>
      <w:r w:rsidR="389E4324">
        <w:t>.</w:t>
      </w:r>
    </w:p>
    <w:p w14:paraId="06BB1C63" w14:textId="7E14ED8D" w:rsidR="006404F8" w:rsidRPr="00F30A31" w:rsidRDefault="006404F8" w:rsidP="399404DE">
      <w:r>
        <w:t>Despite obstacles with Hopper</w:t>
      </w:r>
      <w:r w:rsidR="004153C6">
        <w:t xml:space="preserve"> and installing libraries, we were able to improve the accurac</w:t>
      </w:r>
      <w:r w:rsidR="00982360">
        <w:t>y</w:t>
      </w:r>
      <w:r w:rsidR="004153C6">
        <w:t xml:space="preserve"> of contrail detection and have compiled all the resources and materials for future teams in hopes</w:t>
      </w:r>
      <w:r w:rsidR="00A43A70">
        <w:t xml:space="preserve"> that they can get started with ease.</w:t>
      </w:r>
    </w:p>
    <w:p w14:paraId="20B72BD8" w14:textId="77777777" w:rsidR="00FA6767" w:rsidRDefault="00FA6767">
      <w:pPr>
        <w:rPr>
          <w:rFonts w:asciiTheme="majorHAnsi" w:eastAsiaTheme="majorEastAsia" w:hAnsiTheme="majorHAnsi" w:cstheme="majorBidi"/>
          <w:color w:val="2F5496" w:themeColor="accent1" w:themeShade="BF"/>
          <w:sz w:val="32"/>
          <w:szCs w:val="32"/>
        </w:rPr>
      </w:pPr>
      <w:r>
        <w:br w:type="page"/>
      </w:r>
    </w:p>
    <w:p w14:paraId="3B13B973" w14:textId="79F40029" w:rsidR="004956F7" w:rsidRDefault="004956F7" w:rsidP="009C6A1C">
      <w:pPr>
        <w:pStyle w:val="Heading1"/>
      </w:pPr>
      <w:bookmarkStart w:id="40" w:name="_Toc120435109"/>
      <w:r>
        <w:lastRenderedPageBreak/>
        <w:t>Future Work</w:t>
      </w:r>
      <w:bookmarkEnd w:id="40"/>
    </w:p>
    <w:p w14:paraId="1E545A92" w14:textId="69223208" w:rsidR="485A4808" w:rsidRDefault="485A4808" w:rsidP="00BE24CA">
      <w:pPr>
        <w:rPr>
          <w:rFonts w:ascii="Calibri" w:eastAsia="Calibri" w:hAnsi="Calibri" w:cs="Calibri"/>
          <w:color w:val="000000" w:themeColor="text1"/>
        </w:rPr>
      </w:pPr>
      <w:r w:rsidRPr="399404DE">
        <w:rPr>
          <w:rFonts w:ascii="Calibri" w:eastAsia="Calibri" w:hAnsi="Calibri" w:cs="Calibri"/>
          <w:color w:val="000000" w:themeColor="text1"/>
        </w:rPr>
        <w:t xml:space="preserve"> </w:t>
      </w:r>
      <w:r w:rsidR="00FD5640">
        <w:rPr>
          <w:rFonts w:ascii="Calibri" w:eastAsia="Calibri" w:hAnsi="Calibri" w:cs="Calibri"/>
          <w:color w:val="000000" w:themeColor="text1"/>
        </w:rPr>
        <w:t>The</w:t>
      </w:r>
      <w:r w:rsidRPr="399404DE">
        <w:rPr>
          <w:rFonts w:ascii="Calibri" w:eastAsia="Calibri" w:hAnsi="Calibri" w:cs="Calibri"/>
          <w:color w:val="000000" w:themeColor="text1"/>
        </w:rPr>
        <w:t xml:space="preserve"> team h</w:t>
      </w:r>
      <w:r w:rsidR="1EE4E4EB" w:rsidRPr="399404DE">
        <w:rPr>
          <w:rFonts w:ascii="Calibri" w:eastAsia="Calibri" w:hAnsi="Calibri" w:cs="Calibri"/>
          <w:color w:val="000000" w:themeColor="text1"/>
        </w:rPr>
        <w:t xml:space="preserve">as packaged efforts </w:t>
      </w:r>
      <w:r w:rsidR="008305D7">
        <w:rPr>
          <w:rFonts w:ascii="Calibri" w:eastAsia="Calibri" w:hAnsi="Calibri" w:cs="Calibri"/>
          <w:color w:val="000000" w:themeColor="text1"/>
        </w:rPr>
        <w:t xml:space="preserve">including </w:t>
      </w:r>
      <w:r w:rsidRPr="399404DE">
        <w:rPr>
          <w:rFonts w:ascii="Calibri" w:eastAsia="Calibri" w:hAnsi="Calibri" w:cs="Calibri"/>
          <w:color w:val="000000" w:themeColor="text1"/>
        </w:rPr>
        <w:t>Jupyter notebooks, which are available with Capstone delivery to enable further effort</w:t>
      </w:r>
      <w:r w:rsidR="0FE915B6" w:rsidRPr="399404DE">
        <w:rPr>
          <w:rFonts w:ascii="Calibri" w:eastAsia="Calibri" w:hAnsi="Calibri" w:cs="Calibri"/>
          <w:color w:val="000000" w:themeColor="text1"/>
        </w:rPr>
        <w:t xml:space="preserve">s, both in the </w:t>
      </w:r>
      <w:r w:rsidR="0FE915B6" w:rsidRPr="008D7AFA">
        <w:rPr>
          <w:rFonts w:ascii="Calibri" w:eastAsia="Calibri" w:hAnsi="Calibri" w:cs="Calibri"/>
          <w:color w:val="000000" w:themeColor="text1"/>
        </w:rPr>
        <w:t>Sagemaker and in</w:t>
      </w:r>
      <w:r w:rsidR="008D7AFA" w:rsidRPr="008D7AFA">
        <w:rPr>
          <w:rFonts w:ascii="Calibri" w:eastAsia="Calibri" w:hAnsi="Calibri" w:cs="Calibri"/>
          <w:color w:val="000000" w:themeColor="text1"/>
        </w:rPr>
        <w:t xml:space="preserve"> Hopper</w:t>
      </w:r>
      <w:r w:rsidRPr="008D7AFA">
        <w:rPr>
          <w:rFonts w:ascii="Calibri" w:eastAsia="Calibri" w:hAnsi="Calibri" w:cs="Calibri"/>
          <w:color w:val="000000" w:themeColor="text1"/>
        </w:rPr>
        <w:t xml:space="preserve">. </w:t>
      </w:r>
      <w:r w:rsidR="008305D7">
        <w:rPr>
          <w:rFonts w:ascii="Calibri" w:eastAsia="Calibri" w:hAnsi="Calibri" w:cs="Calibri"/>
          <w:color w:val="000000" w:themeColor="text1"/>
        </w:rPr>
        <w:t>Future teams could take a look at d</w:t>
      </w:r>
      <w:r w:rsidRPr="399404DE">
        <w:rPr>
          <w:rFonts w:ascii="Calibri" w:eastAsia="Calibri" w:hAnsi="Calibri" w:cs="Calibri"/>
          <w:color w:val="000000" w:themeColor="text1"/>
        </w:rPr>
        <w:t>etailed analysis leveraging the confidence interval scores to assess the strength of model detection, refining results and noting trends based upon the relative strength of the prediction</w:t>
      </w:r>
      <w:r w:rsidR="00BE24CA">
        <w:rPr>
          <w:rFonts w:ascii="Calibri" w:eastAsia="Calibri" w:hAnsi="Calibri" w:cs="Calibri"/>
          <w:color w:val="000000" w:themeColor="text1"/>
        </w:rPr>
        <w:t>. Additionally, v</w:t>
      </w:r>
      <w:r w:rsidRPr="399404DE">
        <w:rPr>
          <w:rFonts w:ascii="Calibri" w:eastAsia="Calibri" w:hAnsi="Calibri" w:cs="Calibri"/>
          <w:color w:val="000000" w:themeColor="text1"/>
        </w:rPr>
        <w:t>erifying binary classification at scale on non-compressed images. The requirements of Sagemaker to use .png or .jpg files represented a transformation, in which the original .tif images were compressed. Such image transformation may introduce unintended error or data loss which can be confirmed through binary class</w:t>
      </w:r>
      <w:r w:rsidR="00FD5640">
        <w:rPr>
          <w:rFonts w:ascii="Calibri" w:eastAsia="Calibri" w:hAnsi="Calibri" w:cs="Calibri"/>
          <w:color w:val="000000" w:themeColor="text1"/>
        </w:rPr>
        <w:t>i</w:t>
      </w:r>
      <w:r w:rsidRPr="399404DE">
        <w:rPr>
          <w:rFonts w:ascii="Calibri" w:eastAsia="Calibri" w:hAnsi="Calibri" w:cs="Calibri"/>
          <w:color w:val="000000" w:themeColor="text1"/>
        </w:rPr>
        <w:t>fication model execution image data not requiring transformation to another format</w:t>
      </w:r>
      <w:r w:rsidR="00BE24CA">
        <w:rPr>
          <w:rFonts w:ascii="Calibri" w:eastAsia="Calibri" w:hAnsi="Calibri" w:cs="Calibri"/>
          <w:color w:val="000000" w:themeColor="text1"/>
        </w:rPr>
        <w:t>.</w:t>
      </w:r>
    </w:p>
    <w:p w14:paraId="3B30779B" w14:textId="22720F9B" w:rsidR="66A6961D" w:rsidRDefault="001A1AA8" w:rsidP="003608D3">
      <w:pPr>
        <w:rPr>
          <w:rFonts w:ascii="Calibri" w:eastAsia="Calibri" w:hAnsi="Calibri" w:cs="Calibri"/>
          <w:color w:val="000000" w:themeColor="text1"/>
        </w:rPr>
      </w:pPr>
      <w:r>
        <w:rPr>
          <w:rFonts w:ascii="Calibri" w:eastAsia="Calibri" w:hAnsi="Calibri" w:cs="Calibri"/>
          <w:color w:val="000000" w:themeColor="text1"/>
        </w:rPr>
        <w:t>Given our team had several roadblocks with Hopper, future work could also entail v</w:t>
      </w:r>
      <w:r w:rsidR="485A4808" w:rsidRPr="399404DE">
        <w:rPr>
          <w:rFonts w:ascii="Calibri" w:eastAsia="Calibri" w:hAnsi="Calibri" w:cs="Calibri"/>
          <w:color w:val="000000" w:themeColor="text1"/>
        </w:rPr>
        <w:t xml:space="preserve">erification on the full image baseline, given the transformation required, our team sought to balance </w:t>
      </w:r>
      <w:r w:rsidR="00FD5640">
        <w:rPr>
          <w:rFonts w:ascii="Calibri" w:eastAsia="Calibri" w:hAnsi="Calibri" w:cs="Calibri"/>
          <w:color w:val="000000" w:themeColor="text1"/>
        </w:rPr>
        <w:t xml:space="preserve">the </w:t>
      </w:r>
      <w:r w:rsidR="485A4808" w:rsidRPr="399404DE">
        <w:rPr>
          <w:rFonts w:ascii="Calibri" w:eastAsia="Calibri" w:hAnsi="Calibri" w:cs="Calibri"/>
          <w:color w:val="000000" w:themeColor="text1"/>
        </w:rPr>
        <w:t>depth of results with sign</w:t>
      </w:r>
      <w:r w:rsidR="00FD5640">
        <w:rPr>
          <w:rFonts w:ascii="Calibri" w:eastAsia="Calibri" w:hAnsi="Calibri" w:cs="Calibri"/>
          <w:color w:val="000000" w:themeColor="text1"/>
        </w:rPr>
        <w:t>i</w:t>
      </w:r>
      <w:r w:rsidR="485A4808" w:rsidRPr="399404DE">
        <w:rPr>
          <w:rFonts w:ascii="Calibri" w:eastAsia="Calibri" w:hAnsi="Calibri" w:cs="Calibri"/>
          <w:color w:val="000000" w:themeColor="text1"/>
        </w:rPr>
        <w:t xml:space="preserve">ficant data while looking to use the Hopper environment to verify results on the full baseline. The Hopper verification remains a work in </w:t>
      </w:r>
      <w:r w:rsidR="001F0DC8" w:rsidRPr="399404DE">
        <w:rPr>
          <w:rFonts w:ascii="Calibri" w:eastAsia="Calibri" w:hAnsi="Calibri" w:cs="Calibri"/>
          <w:color w:val="000000" w:themeColor="text1"/>
        </w:rPr>
        <w:t>progress,</w:t>
      </w:r>
      <w:r w:rsidR="485A4808" w:rsidRPr="399404DE">
        <w:rPr>
          <w:rFonts w:ascii="Calibri" w:eastAsia="Calibri" w:hAnsi="Calibri" w:cs="Calibri"/>
          <w:color w:val="000000" w:themeColor="text1"/>
        </w:rPr>
        <w:t xml:space="preserve"> but we hope to have left a foundation for other George Mason University research efforts to continue</w:t>
      </w:r>
      <w:r w:rsidR="309A4ACB" w:rsidRPr="399404DE">
        <w:rPr>
          <w:rFonts w:ascii="Calibri" w:eastAsia="Calibri" w:hAnsi="Calibri" w:cs="Calibri"/>
          <w:color w:val="000000" w:themeColor="text1"/>
        </w:rPr>
        <w:t>.</w:t>
      </w:r>
      <w:r w:rsidR="003608D3">
        <w:rPr>
          <w:rFonts w:ascii="Calibri" w:eastAsia="Calibri" w:hAnsi="Calibri" w:cs="Calibri"/>
          <w:color w:val="000000" w:themeColor="text1"/>
        </w:rPr>
        <w:t xml:space="preserve"> And finally</w:t>
      </w:r>
      <w:r w:rsidR="66A6961D" w:rsidRPr="399404DE">
        <w:rPr>
          <w:rFonts w:ascii="Calibri" w:eastAsia="Calibri" w:hAnsi="Calibri" w:cs="Calibri"/>
          <w:color w:val="000000" w:themeColor="text1"/>
        </w:rPr>
        <w:t xml:space="preserve">, the Sagemaker approach and code provided </w:t>
      </w:r>
      <w:r w:rsidR="00FD5640">
        <w:rPr>
          <w:rFonts w:ascii="Calibri" w:eastAsia="Calibri" w:hAnsi="Calibri" w:cs="Calibri"/>
          <w:color w:val="000000" w:themeColor="text1"/>
        </w:rPr>
        <w:t>are</w:t>
      </w:r>
      <w:r w:rsidR="66A6961D" w:rsidRPr="399404DE">
        <w:rPr>
          <w:rFonts w:ascii="Calibri" w:eastAsia="Calibri" w:hAnsi="Calibri" w:cs="Calibri"/>
          <w:color w:val="000000" w:themeColor="text1"/>
        </w:rPr>
        <w:t xml:space="preserve"> compatible with object detection models</w:t>
      </w:r>
      <w:r w:rsidR="13EA86A8" w:rsidRPr="399404DE">
        <w:rPr>
          <w:rFonts w:ascii="Calibri" w:eastAsia="Calibri" w:hAnsi="Calibri" w:cs="Calibri"/>
          <w:color w:val="000000" w:themeColor="text1"/>
        </w:rPr>
        <w:t>, though more complex due to the annotations required</w:t>
      </w:r>
      <w:r w:rsidR="00852022">
        <w:rPr>
          <w:rFonts w:ascii="Calibri" w:eastAsia="Calibri" w:hAnsi="Calibri" w:cs="Calibri"/>
          <w:color w:val="000000" w:themeColor="text1"/>
        </w:rPr>
        <w:t>, hence this effort could be expanded upon t</w:t>
      </w:r>
      <w:r w:rsidR="66A6961D" w:rsidRPr="399404DE">
        <w:rPr>
          <w:rFonts w:ascii="Calibri" w:eastAsia="Calibri" w:hAnsi="Calibri" w:cs="Calibri"/>
          <w:color w:val="000000" w:themeColor="text1"/>
        </w:rPr>
        <w:t xml:space="preserve">hrough selective refactoring, </w:t>
      </w:r>
      <w:r w:rsidR="139D1E2B" w:rsidRPr="399404DE">
        <w:rPr>
          <w:rFonts w:ascii="Calibri" w:eastAsia="Calibri" w:hAnsi="Calibri" w:cs="Calibri"/>
          <w:color w:val="000000" w:themeColor="text1"/>
        </w:rPr>
        <w:t xml:space="preserve">it may be possible to accelerate progress not only for </w:t>
      </w:r>
      <w:r w:rsidR="00FD5640">
        <w:rPr>
          <w:rFonts w:ascii="Calibri" w:eastAsia="Calibri" w:hAnsi="Calibri" w:cs="Calibri"/>
          <w:color w:val="000000" w:themeColor="text1"/>
        </w:rPr>
        <w:t xml:space="preserve">the </w:t>
      </w:r>
      <w:r w:rsidR="139D1E2B" w:rsidRPr="399404DE">
        <w:rPr>
          <w:rFonts w:ascii="Calibri" w:eastAsia="Calibri" w:hAnsi="Calibri" w:cs="Calibri"/>
          <w:color w:val="000000" w:themeColor="text1"/>
        </w:rPr>
        <w:t>detection of contrails but localization within images as well.</w:t>
      </w:r>
    </w:p>
    <w:p w14:paraId="392BC6FA" w14:textId="4A361058" w:rsidR="399404DE" w:rsidRDefault="399404DE" w:rsidP="399404DE">
      <w:pPr>
        <w:rPr>
          <w:i/>
          <w:iCs/>
          <w:color w:val="FF0000"/>
        </w:rPr>
      </w:pPr>
    </w:p>
    <w:p w14:paraId="69B9C1CC" w14:textId="164CA25A" w:rsidR="00DC33B0" w:rsidRDefault="00DC33B0">
      <w:r>
        <w:br w:type="page"/>
      </w:r>
    </w:p>
    <w:p w14:paraId="24E2F6ED" w14:textId="32E25989" w:rsidR="000D3CE6" w:rsidRDefault="000D3CE6" w:rsidP="00261DAA">
      <w:pPr>
        <w:pStyle w:val="Heading1"/>
      </w:pPr>
      <w:bookmarkStart w:id="41" w:name="_Toc120435110"/>
      <w:r>
        <w:lastRenderedPageBreak/>
        <w:t>Appendix</w:t>
      </w:r>
      <w:r w:rsidR="00DC33B0">
        <w:t xml:space="preserve"> A: Code References</w:t>
      </w:r>
      <w:bookmarkEnd w:id="41"/>
    </w:p>
    <w:p w14:paraId="170DCE43" w14:textId="1B995A4A" w:rsidR="005C387E" w:rsidRDefault="00E63C30" w:rsidP="00E054F3">
      <w:hyperlink r:id="rId64" w:history="1">
        <w:r w:rsidR="005C387E" w:rsidRPr="00DA44D2">
          <w:rPr>
            <w:rStyle w:val="Hyperlink"/>
          </w:rPr>
          <w:t>https://github.com/Fall690-ErrorPlane</w:t>
        </w:r>
      </w:hyperlink>
    </w:p>
    <w:p w14:paraId="58A98821" w14:textId="77777777" w:rsidR="005C387E" w:rsidRDefault="005C387E" w:rsidP="001844AC">
      <w:pPr>
        <w:pStyle w:val="Heading2"/>
      </w:pPr>
      <w:bookmarkStart w:id="42" w:name="_Toc120435111"/>
      <w:r>
        <w:t>Team Error-Plane</w:t>
      </w:r>
      <w:bookmarkEnd w:id="42"/>
    </w:p>
    <w:p w14:paraId="7AD83672" w14:textId="7E7448EF" w:rsidR="005C387E" w:rsidRDefault="005C387E" w:rsidP="00541D62">
      <w:pPr>
        <w:pStyle w:val="NormalWeb"/>
      </w:pPr>
      <w:r>
        <w:t>This project uses computer vision machine learning to identify contrails in satellite images.</w:t>
      </w:r>
      <w:r w:rsidR="002F2C17">
        <w:t xml:space="preserve"> Development and evaluation of these avoidance strategies greatly benefit from the ability to detect contrails on satellite imagery. </w:t>
      </w:r>
      <w:r w:rsidR="00541D62">
        <w:t>Contrails</w:t>
      </w:r>
      <w:r w:rsidR="002F2C17">
        <w:t xml:space="preserve"> c</w:t>
      </w:r>
      <w:r w:rsidR="00541D62">
        <w:t>ondensation trails) are the ice clouds</w:t>
      </w:r>
      <w:r w:rsidR="002F2C17">
        <w:t xml:space="preserve"> </w:t>
      </w:r>
      <w:r w:rsidR="00541D62">
        <w:t>that trail behind aircraft as they fly through cold</w:t>
      </w:r>
      <w:r w:rsidR="002F2C17">
        <w:t xml:space="preserve"> </w:t>
      </w:r>
      <w:r w:rsidR="00541D62">
        <w:t>and moist regions of the atmosphere. Avoiding</w:t>
      </w:r>
      <w:r w:rsidR="002F2C17">
        <w:t xml:space="preserve"> </w:t>
      </w:r>
      <w:r w:rsidR="00541D62">
        <w:t>these regions could potentially be an inexpensive</w:t>
      </w:r>
      <w:r w:rsidR="002F2C17">
        <w:t xml:space="preserve"> </w:t>
      </w:r>
      <w:r w:rsidR="00541D62">
        <w:t xml:space="preserve">way to reduce over half of </w:t>
      </w:r>
      <w:r w:rsidR="00C5652F">
        <w:t xml:space="preserve">the </w:t>
      </w:r>
      <w:r w:rsidR="00541D62">
        <w:t>aviation’s impact on</w:t>
      </w:r>
      <w:r w:rsidR="002F2C17">
        <w:t xml:space="preserve"> </w:t>
      </w:r>
      <w:r w:rsidR="00541D62">
        <w:t xml:space="preserve">global warming. </w:t>
      </w:r>
    </w:p>
    <w:p w14:paraId="6DD6F3C0" w14:textId="77777777" w:rsidR="00DC7679" w:rsidRDefault="005C387E" w:rsidP="001844AC">
      <w:pPr>
        <w:pStyle w:val="Heading2"/>
      </w:pPr>
      <w:bookmarkStart w:id="43" w:name="_Toc120435112"/>
      <w:r>
        <w:t>Dev</w:t>
      </w:r>
      <w:r w:rsidR="00131468">
        <w:t>elopers</w:t>
      </w:r>
      <w:bookmarkEnd w:id="43"/>
    </w:p>
    <w:p w14:paraId="49614F5F" w14:textId="0254DB13" w:rsidR="00DC7679" w:rsidRDefault="001F16F4" w:rsidP="00DC7679">
      <w:pPr>
        <w:pStyle w:val="NormalWeb"/>
        <w:numPr>
          <w:ilvl w:val="0"/>
          <w:numId w:val="38"/>
        </w:numPr>
      </w:pPr>
      <w:r w:rsidRPr="001F16F4">
        <w:t xml:space="preserve">Delaney Abigail </w:t>
      </w:r>
      <w:r w:rsidR="111B62B6">
        <w:t>Taubenberger</w:t>
      </w:r>
    </w:p>
    <w:p w14:paraId="04E8F16C" w14:textId="77777777" w:rsidR="00DC7679" w:rsidRDefault="001F16F4" w:rsidP="00DC7679">
      <w:pPr>
        <w:pStyle w:val="NormalWeb"/>
        <w:numPr>
          <w:ilvl w:val="0"/>
          <w:numId w:val="38"/>
        </w:numPr>
      </w:pPr>
      <w:r>
        <w:t>Jonathan Tyler</w:t>
      </w:r>
    </w:p>
    <w:p w14:paraId="2D64421E" w14:textId="77777777" w:rsidR="00DC7679" w:rsidRDefault="00357091" w:rsidP="00DC7679">
      <w:pPr>
        <w:pStyle w:val="NormalWeb"/>
        <w:numPr>
          <w:ilvl w:val="0"/>
          <w:numId w:val="38"/>
        </w:numPr>
      </w:pPr>
      <w:r w:rsidRPr="00357091">
        <w:t>Lorenzo Rollhauser</w:t>
      </w:r>
    </w:p>
    <w:p w14:paraId="421F6C3E" w14:textId="77777777" w:rsidR="00DC7679" w:rsidRDefault="00E8074D" w:rsidP="00DC7679">
      <w:pPr>
        <w:pStyle w:val="NormalWeb"/>
        <w:numPr>
          <w:ilvl w:val="0"/>
          <w:numId w:val="38"/>
        </w:numPr>
      </w:pPr>
      <w:r w:rsidRPr="00E8074D">
        <w:t>Robert V Mikula</w:t>
      </w:r>
    </w:p>
    <w:p w14:paraId="191FA916" w14:textId="2A59625E" w:rsidR="005C387E" w:rsidRDefault="00C94D9B" w:rsidP="00DC7679">
      <w:pPr>
        <w:pStyle w:val="NormalWeb"/>
        <w:numPr>
          <w:ilvl w:val="0"/>
          <w:numId w:val="38"/>
        </w:numPr>
      </w:pPr>
      <w:r w:rsidRPr="00C94D9B">
        <w:t>Pratibha Pandey</w:t>
      </w:r>
    </w:p>
    <w:p w14:paraId="6B2F6992" w14:textId="592C1578" w:rsidR="000D3CE6" w:rsidRDefault="000D3CE6" w:rsidP="00261DAA">
      <w:pPr>
        <w:pStyle w:val="Heading1"/>
      </w:pPr>
      <w:bookmarkStart w:id="44" w:name="_Toc120435113"/>
      <w:r>
        <w:t>Appendix</w:t>
      </w:r>
      <w:r w:rsidR="00DC33B0">
        <w:t xml:space="preserve"> B: Risk Section</w:t>
      </w:r>
      <w:bookmarkEnd w:id="44"/>
    </w:p>
    <w:p w14:paraId="50A3FF00" w14:textId="4BA40E89" w:rsidR="00F677DA" w:rsidRDefault="00F677DA" w:rsidP="00F677DA">
      <w:pPr>
        <w:pStyle w:val="Heading2"/>
      </w:pPr>
      <w:bookmarkStart w:id="45" w:name="_Toc120435114"/>
      <w:r>
        <w:t>Sprint 1</w:t>
      </w:r>
      <w:r w:rsidR="00651D8B">
        <w:t xml:space="preserve"> Risks</w:t>
      </w:r>
      <w:bookmarkEnd w:id="45"/>
    </w:p>
    <w:p w14:paraId="49E5A8DB" w14:textId="0B7F7818" w:rsidR="4165A998" w:rsidRDefault="4165A998" w:rsidP="5AAFBEB6">
      <w:r w:rsidRPr="5AAFBEB6">
        <w:t xml:space="preserve">Model understanding/biases – </w:t>
      </w:r>
      <w:r w:rsidR="005C7039">
        <w:t>The u</w:t>
      </w:r>
      <w:r w:rsidRPr="5AAFBEB6">
        <w:t>tility of Shapley</w:t>
      </w:r>
      <w:r w:rsidR="005C7039">
        <w:t>-</w:t>
      </w:r>
      <w:r w:rsidRPr="5AAFBEB6">
        <w:t>based explanations may mitigate</w:t>
      </w:r>
    </w:p>
    <w:tbl>
      <w:tblPr>
        <w:tblW w:w="5789" w:type="pct"/>
        <w:tblInd w:w="-730" w:type="dxa"/>
        <w:tblCellMar>
          <w:left w:w="0" w:type="dxa"/>
          <w:right w:w="0" w:type="dxa"/>
        </w:tblCellMar>
        <w:tblLook w:val="0420" w:firstRow="1" w:lastRow="0" w:firstColumn="0" w:lastColumn="0" w:noHBand="0" w:noVBand="1"/>
      </w:tblPr>
      <w:tblGrid>
        <w:gridCol w:w="450"/>
        <w:gridCol w:w="1304"/>
        <w:gridCol w:w="3106"/>
        <w:gridCol w:w="1246"/>
        <w:gridCol w:w="1023"/>
        <w:gridCol w:w="3685"/>
      </w:tblGrid>
      <w:tr w:rsidR="00D13882" w:rsidRPr="00205A40" w14:paraId="554628F7" w14:textId="77777777" w:rsidTr="007971B9">
        <w:trPr>
          <w:trHeight w:val="24"/>
        </w:trPr>
        <w:tc>
          <w:tcPr>
            <w:tcW w:w="208"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51285A74" w14:textId="77777777" w:rsidR="00205A40" w:rsidRPr="00205A40" w:rsidRDefault="00205A40" w:rsidP="00205A40">
            <w:pPr>
              <w:rPr>
                <w:sz w:val="18"/>
                <w:szCs w:val="18"/>
              </w:rPr>
            </w:pPr>
            <w:r w:rsidRPr="00205A40">
              <w:rPr>
                <w:b/>
                <w:bCs/>
                <w:sz w:val="18"/>
                <w:szCs w:val="18"/>
              </w:rPr>
              <w:t>ID</w:t>
            </w:r>
          </w:p>
        </w:tc>
        <w:tc>
          <w:tcPr>
            <w:tcW w:w="603"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1422ECB5" w14:textId="77777777" w:rsidR="00205A40" w:rsidRPr="00205A40" w:rsidRDefault="00205A40" w:rsidP="00205A40">
            <w:pPr>
              <w:rPr>
                <w:sz w:val="18"/>
                <w:szCs w:val="18"/>
              </w:rPr>
            </w:pPr>
            <w:r w:rsidRPr="00205A40">
              <w:rPr>
                <w:b/>
                <w:bCs/>
                <w:sz w:val="18"/>
                <w:szCs w:val="18"/>
              </w:rPr>
              <w:t>Risk Name</w:t>
            </w:r>
          </w:p>
        </w:tc>
        <w:tc>
          <w:tcPr>
            <w:tcW w:w="1436"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1ADFAA0E" w14:textId="77777777" w:rsidR="00205A40" w:rsidRPr="00205A40" w:rsidRDefault="00205A40" w:rsidP="00205A40">
            <w:pPr>
              <w:rPr>
                <w:sz w:val="18"/>
                <w:szCs w:val="18"/>
              </w:rPr>
            </w:pPr>
            <w:r w:rsidRPr="00205A40">
              <w:rPr>
                <w:b/>
                <w:bCs/>
                <w:sz w:val="18"/>
                <w:szCs w:val="18"/>
              </w:rPr>
              <w:t>Description</w:t>
            </w:r>
          </w:p>
        </w:tc>
        <w:tc>
          <w:tcPr>
            <w:tcW w:w="576"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118BADCF" w14:textId="77777777" w:rsidR="00205A40" w:rsidRPr="00205A40" w:rsidRDefault="00205A40" w:rsidP="00205A40">
            <w:pPr>
              <w:rPr>
                <w:sz w:val="18"/>
                <w:szCs w:val="18"/>
              </w:rPr>
            </w:pPr>
            <w:r w:rsidRPr="00205A40">
              <w:rPr>
                <w:b/>
                <w:bCs/>
                <w:sz w:val="18"/>
                <w:szCs w:val="18"/>
              </w:rPr>
              <w:t xml:space="preserve">Probability </w:t>
            </w:r>
          </w:p>
        </w:tc>
        <w:tc>
          <w:tcPr>
            <w:tcW w:w="473"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3697A60E" w14:textId="77777777" w:rsidR="00205A40" w:rsidRPr="00205A40" w:rsidRDefault="00205A40" w:rsidP="00205A40">
            <w:pPr>
              <w:rPr>
                <w:sz w:val="18"/>
                <w:szCs w:val="18"/>
              </w:rPr>
            </w:pPr>
            <w:r w:rsidRPr="00205A40">
              <w:rPr>
                <w:b/>
                <w:bCs/>
                <w:sz w:val="18"/>
                <w:szCs w:val="18"/>
              </w:rPr>
              <w:t>Impact</w:t>
            </w:r>
          </w:p>
        </w:tc>
        <w:tc>
          <w:tcPr>
            <w:tcW w:w="1704"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72CA4857" w14:textId="77777777" w:rsidR="00205A40" w:rsidRPr="00205A40" w:rsidRDefault="00205A40" w:rsidP="00205A40">
            <w:pPr>
              <w:rPr>
                <w:sz w:val="18"/>
                <w:szCs w:val="18"/>
              </w:rPr>
            </w:pPr>
            <w:r w:rsidRPr="00205A40">
              <w:rPr>
                <w:b/>
                <w:bCs/>
                <w:sz w:val="18"/>
                <w:szCs w:val="18"/>
              </w:rPr>
              <w:t>Mitigation</w:t>
            </w:r>
          </w:p>
        </w:tc>
      </w:tr>
      <w:tr w:rsidR="00D13882" w:rsidRPr="00205A40" w14:paraId="792DD80F" w14:textId="77777777" w:rsidTr="007971B9">
        <w:trPr>
          <w:trHeight w:val="579"/>
        </w:trPr>
        <w:tc>
          <w:tcPr>
            <w:tcW w:w="208"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7F9E7334" w14:textId="77777777" w:rsidR="00205A40" w:rsidRPr="00205A40" w:rsidRDefault="00205A40" w:rsidP="00205A40">
            <w:pPr>
              <w:rPr>
                <w:sz w:val="18"/>
                <w:szCs w:val="18"/>
              </w:rPr>
            </w:pPr>
            <w:r w:rsidRPr="00205A40">
              <w:rPr>
                <w:sz w:val="18"/>
                <w:szCs w:val="18"/>
              </w:rPr>
              <w:t>1</w:t>
            </w:r>
          </w:p>
        </w:tc>
        <w:tc>
          <w:tcPr>
            <w:tcW w:w="603"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7CB68C2C" w14:textId="77777777" w:rsidR="00205A40" w:rsidRPr="00205A40" w:rsidRDefault="00205A40" w:rsidP="00205A40">
            <w:pPr>
              <w:rPr>
                <w:sz w:val="18"/>
                <w:szCs w:val="18"/>
              </w:rPr>
            </w:pPr>
            <w:r w:rsidRPr="00205A40">
              <w:rPr>
                <w:sz w:val="18"/>
                <w:szCs w:val="18"/>
              </w:rPr>
              <w:t>Computing Environments</w:t>
            </w:r>
          </w:p>
        </w:tc>
        <w:tc>
          <w:tcPr>
            <w:tcW w:w="1436"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022C5E9D" w14:textId="77777777" w:rsidR="00205A40" w:rsidRPr="00205A40" w:rsidRDefault="00205A40" w:rsidP="00205A40">
            <w:pPr>
              <w:rPr>
                <w:sz w:val="18"/>
                <w:szCs w:val="18"/>
              </w:rPr>
            </w:pPr>
            <w:r w:rsidRPr="00205A40">
              <w:rPr>
                <w:sz w:val="18"/>
                <w:szCs w:val="18"/>
              </w:rPr>
              <w:t>Delays in access and initial deployments may compress schedules</w:t>
            </w:r>
          </w:p>
        </w:tc>
        <w:tc>
          <w:tcPr>
            <w:tcW w:w="576"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7B364C6D" w14:textId="77777777" w:rsidR="00205A40" w:rsidRPr="00205A40" w:rsidRDefault="00205A40" w:rsidP="00205A40">
            <w:pPr>
              <w:rPr>
                <w:sz w:val="18"/>
                <w:szCs w:val="18"/>
              </w:rPr>
            </w:pPr>
            <w:r w:rsidRPr="00205A40">
              <w:rPr>
                <w:sz w:val="18"/>
                <w:szCs w:val="18"/>
              </w:rPr>
              <w:t>Medium</w:t>
            </w:r>
          </w:p>
        </w:tc>
        <w:tc>
          <w:tcPr>
            <w:tcW w:w="473"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6D1EF5EC" w14:textId="77777777" w:rsidR="00205A40" w:rsidRPr="00205A40" w:rsidRDefault="00205A40" w:rsidP="00205A40">
            <w:pPr>
              <w:rPr>
                <w:sz w:val="18"/>
                <w:szCs w:val="18"/>
              </w:rPr>
            </w:pPr>
            <w:r w:rsidRPr="00205A40">
              <w:rPr>
                <w:sz w:val="18"/>
                <w:szCs w:val="18"/>
              </w:rPr>
              <w:t>Medium</w:t>
            </w:r>
          </w:p>
        </w:tc>
        <w:tc>
          <w:tcPr>
            <w:tcW w:w="1704"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57CD471C" w14:textId="342EF3A1" w:rsidR="00205A40" w:rsidRPr="00205A40" w:rsidRDefault="00205A40" w:rsidP="00205A40">
            <w:pPr>
              <w:rPr>
                <w:sz w:val="18"/>
                <w:szCs w:val="18"/>
              </w:rPr>
            </w:pPr>
            <w:r w:rsidRPr="00205A40">
              <w:rPr>
                <w:sz w:val="18"/>
                <w:szCs w:val="18"/>
              </w:rPr>
              <w:t>Address in parallel both GMU cluster resources and commercial cloud offerings</w:t>
            </w:r>
          </w:p>
        </w:tc>
      </w:tr>
      <w:tr w:rsidR="00D13882" w:rsidRPr="00205A40" w14:paraId="0E0909F3" w14:textId="77777777" w:rsidTr="007971B9">
        <w:trPr>
          <w:trHeight w:val="367"/>
        </w:trPr>
        <w:tc>
          <w:tcPr>
            <w:tcW w:w="20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vAlign w:val="center"/>
            <w:hideMark/>
          </w:tcPr>
          <w:p w14:paraId="6EC69DF3" w14:textId="77777777" w:rsidR="00205A40" w:rsidRPr="00205A40" w:rsidRDefault="00205A40" w:rsidP="00205A40">
            <w:pPr>
              <w:rPr>
                <w:sz w:val="18"/>
                <w:szCs w:val="18"/>
              </w:rPr>
            </w:pPr>
            <w:r w:rsidRPr="00205A40">
              <w:rPr>
                <w:sz w:val="18"/>
                <w:szCs w:val="18"/>
              </w:rPr>
              <w:t>2</w:t>
            </w:r>
          </w:p>
        </w:tc>
        <w:tc>
          <w:tcPr>
            <w:tcW w:w="603"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vAlign w:val="center"/>
            <w:hideMark/>
          </w:tcPr>
          <w:p w14:paraId="54A65FB3" w14:textId="77777777" w:rsidR="00205A40" w:rsidRPr="00205A40" w:rsidRDefault="00205A40" w:rsidP="00205A40">
            <w:pPr>
              <w:rPr>
                <w:sz w:val="18"/>
                <w:szCs w:val="18"/>
              </w:rPr>
            </w:pPr>
            <w:r w:rsidRPr="00205A40">
              <w:rPr>
                <w:sz w:val="18"/>
                <w:szCs w:val="18"/>
              </w:rPr>
              <w:t>Algorithm Selection</w:t>
            </w:r>
          </w:p>
        </w:tc>
        <w:tc>
          <w:tcPr>
            <w:tcW w:w="143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vAlign w:val="center"/>
            <w:hideMark/>
          </w:tcPr>
          <w:p w14:paraId="0DB22993" w14:textId="77777777" w:rsidR="00205A40" w:rsidRPr="00205A40" w:rsidRDefault="00205A40" w:rsidP="00205A40">
            <w:pPr>
              <w:rPr>
                <w:sz w:val="18"/>
                <w:szCs w:val="18"/>
              </w:rPr>
            </w:pPr>
            <w:r w:rsidRPr="00205A40">
              <w:rPr>
                <w:sz w:val="18"/>
                <w:szCs w:val="18"/>
              </w:rPr>
              <w:t>The choice of a new algorithm must provide value and inform future approaches, and the processing requirements for computer vision may limit the ability to test at scale</w:t>
            </w:r>
          </w:p>
        </w:tc>
        <w:tc>
          <w:tcPr>
            <w:tcW w:w="57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vAlign w:val="center"/>
            <w:hideMark/>
          </w:tcPr>
          <w:p w14:paraId="06F1B430" w14:textId="77777777" w:rsidR="00205A40" w:rsidRPr="00205A40" w:rsidRDefault="00205A40" w:rsidP="00205A40">
            <w:pPr>
              <w:rPr>
                <w:sz w:val="18"/>
                <w:szCs w:val="18"/>
              </w:rPr>
            </w:pPr>
            <w:r w:rsidRPr="00205A40">
              <w:rPr>
                <w:sz w:val="18"/>
                <w:szCs w:val="18"/>
              </w:rPr>
              <w:t>High</w:t>
            </w:r>
          </w:p>
        </w:tc>
        <w:tc>
          <w:tcPr>
            <w:tcW w:w="473"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vAlign w:val="center"/>
            <w:hideMark/>
          </w:tcPr>
          <w:p w14:paraId="019A495E" w14:textId="77777777" w:rsidR="00205A40" w:rsidRPr="00205A40" w:rsidRDefault="00205A40" w:rsidP="00205A40">
            <w:pPr>
              <w:rPr>
                <w:sz w:val="18"/>
                <w:szCs w:val="18"/>
              </w:rPr>
            </w:pPr>
            <w:r w:rsidRPr="00205A40">
              <w:rPr>
                <w:sz w:val="18"/>
                <w:szCs w:val="18"/>
              </w:rPr>
              <w:t>High</w:t>
            </w:r>
          </w:p>
        </w:tc>
        <w:tc>
          <w:tcPr>
            <w:tcW w:w="17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vAlign w:val="center"/>
            <w:hideMark/>
          </w:tcPr>
          <w:p w14:paraId="16FD49E8" w14:textId="77777777" w:rsidR="00205A40" w:rsidRPr="00205A40" w:rsidRDefault="00205A40" w:rsidP="00205A40">
            <w:pPr>
              <w:rPr>
                <w:sz w:val="18"/>
                <w:szCs w:val="18"/>
              </w:rPr>
            </w:pPr>
            <w:r w:rsidRPr="00205A40">
              <w:rPr>
                <w:sz w:val="18"/>
                <w:szCs w:val="18"/>
              </w:rPr>
              <w:t>Tie directly to Sprint approach, fail fast for choices which are easier to implement but which may not be as accurate (OpenCV/Haar Cascade)</w:t>
            </w:r>
          </w:p>
        </w:tc>
      </w:tr>
      <w:tr w:rsidR="00D13882" w:rsidRPr="00205A40" w14:paraId="46CE8055" w14:textId="77777777" w:rsidTr="007971B9">
        <w:trPr>
          <w:trHeight w:val="584"/>
        </w:trPr>
        <w:tc>
          <w:tcPr>
            <w:tcW w:w="20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0BCF64E4" w14:textId="77777777" w:rsidR="00205A40" w:rsidRPr="00205A40" w:rsidRDefault="00205A40" w:rsidP="00205A40">
            <w:pPr>
              <w:rPr>
                <w:sz w:val="18"/>
                <w:szCs w:val="18"/>
              </w:rPr>
            </w:pPr>
            <w:r w:rsidRPr="00205A40">
              <w:rPr>
                <w:sz w:val="18"/>
                <w:szCs w:val="18"/>
              </w:rPr>
              <w:t>3</w:t>
            </w:r>
          </w:p>
        </w:tc>
        <w:tc>
          <w:tcPr>
            <w:tcW w:w="603"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2E5E441A" w14:textId="77777777" w:rsidR="00205A40" w:rsidRPr="00205A40" w:rsidRDefault="00205A40" w:rsidP="00205A40">
            <w:pPr>
              <w:rPr>
                <w:sz w:val="18"/>
                <w:szCs w:val="18"/>
              </w:rPr>
            </w:pPr>
            <w:r w:rsidRPr="00205A40">
              <w:rPr>
                <w:sz w:val="18"/>
                <w:szCs w:val="18"/>
              </w:rPr>
              <w:t>Dataset Access</w:t>
            </w:r>
          </w:p>
        </w:tc>
        <w:tc>
          <w:tcPr>
            <w:tcW w:w="143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71675D4A" w14:textId="77777777" w:rsidR="00205A40" w:rsidRPr="00205A40" w:rsidRDefault="00205A40" w:rsidP="00205A40">
            <w:pPr>
              <w:rPr>
                <w:sz w:val="18"/>
                <w:szCs w:val="18"/>
              </w:rPr>
            </w:pPr>
            <w:r w:rsidRPr="00205A40">
              <w:rPr>
                <w:sz w:val="18"/>
                <w:szCs w:val="18"/>
              </w:rPr>
              <w:t>The Google Landsat-8 image base may require additional expertise to access, deploy and render with the publicly available code base</w:t>
            </w:r>
          </w:p>
        </w:tc>
        <w:tc>
          <w:tcPr>
            <w:tcW w:w="57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2572DF27" w14:textId="77777777" w:rsidR="00205A40" w:rsidRPr="00205A40" w:rsidRDefault="00205A40" w:rsidP="00205A40">
            <w:pPr>
              <w:rPr>
                <w:sz w:val="18"/>
                <w:szCs w:val="18"/>
              </w:rPr>
            </w:pPr>
            <w:r w:rsidRPr="00205A40">
              <w:rPr>
                <w:sz w:val="18"/>
                <w:szCs w:val="18"/>
              </w:rPr>
              <w:t>High</w:t>
            </w:r>
          </w:p>
        </w:tc>
        <w:tc>
          <w:tcPr>
            <w:tcW w:w="473"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42E78F65" w14:textId="77777777" w:rsidR="00205A40" w:rsidRPr="00205A40" w:rsidRDefault="00205A40" w:rsidP="00205A40">
            <w:pPr>
              <w:rPr>
                <w:sz w:val="18"/>
                <w:szCs w:val="18"/>
              </w:rPr>
            </w:pPr>
            <w:r w:rsidRPr="00205A40">
              <w:rPr>
                <w:sz w:val="18"/>
                <w:szCs w:val="18"/>
              </w:rPr>
              <w:t>Low</w:t>
            </w:r>
          </w:p>
        </w:tc>
        <w:tc>
          <w:tcPr>
            <w:tcW w:w="17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4874E052" w14:textId="13A824A9" w:rsidR="00205A40" w:rsidRPr="00205A40" w:rsidRDefault="00205A40" w:rsidP="00205A40">
            <w:pPr>
              <w:rPr>
                <w:sz w:val="18"/>
                <w:szCs w:val="18"/>
              </w:rPr>
            </w:pPr>
            <w:r w:rsidRPr="00205A40">
              <w:rPr>
                <w:sz w:val="18"/>
                <w:szCs w:val="18"/>
              </w:rPr>
              <w:t xml:space="preserve">Study the open-source code processing guides from the Google bucket. </w:t>
            </w:r>
            <w:r w:rsidR="497E9113" w:rsidRPr="2DACCF0C">
              <w:rPr>
                <w:sz w:val="18"/>
                <w:szCs w:val="18"/>
              </w:rPr>
              <w:t>Verify</w:t>
            </w:r>
            <w:r w:rsidRPr="00205A40">
              <w:rPr>
                <w:sz w:val="18"/>
                <w:szCs w:val="18"/>
              </w:rPr>
              <w:t xml:space="preserve"> Landsat documentation to access Collection 2 on AWS</w:t>
            </w:r>
          </w:p>
        </w:tc>
      </w:tr>
      <w:tr w:rsidR="00D13882" w:rsidRPr="00205A40" w14:paraId="1CEEC75E" w14:textId="77777777" w:rsidTr="00215A06">
        <w:trPr>
          <w:trHeight w:val="268"/>
        </w:trPr>
        <w:tc>
          <w:tcPr>
            <w:tcW w:w="20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hideMark/>
          </w:tcPr>
          <w:p w14:paraId="7B1E0ED9" w14:textId="77777777" w:rsidR="00205A40" w:rsidRPr="00205A40" w:rsidRDefault="00205A40" w:rsidP="00205A40">
            <w:pPr>
              <w:rPr>
                <w:sz w:val="18"/>
                <w:szCs w:val="18"/>
              </w:rPr>
            </w:pPr>
            <w:r w:rsidRPr="00205A40">
              <w:rPr>
                <w:sz w:val="18"/>
                <w:szCs w:val="18"/>
              </w:rPr>
              <w:t>4</w:t>
            </w:r>
          </w:p>
        </w:tc>
        <w:tc>
          <w:tcPr>
            <w:tcW w:w="603"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hideMark/>
          </w:tcPr>
          <w:p w14:paraId="4B2C9018" w14:textId="77777777" w:rsidR="00205A40" w:rsidRPr="00205A40" w:rsidRDefault="00205A40" w:rsidP="00205A40">
            <w:pPr>
              <w:rPr>
                <w:sz w:val="18"/>
                <w:szCs w:val="18"/>
              </w:rPr>
            </w:pPr>
            <w:r w:rsidRPr="00205A40">
              <w:rPr>
                <w:sz w:val="18"/>
                <w:szCs w:val="18"/>
              </w:rPr>
              <w:t>Cross-cloud compatibility</w:t>
            </w:r>
          </w:p>
        </w:tc>
        <w:tc>
          <w:tcPr>
            <w:tcW w:w="143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hideMark/>
          </w:tcPr>
          <w:p w14:paraId="07A0CCE7" w14:textId="3F494B86" w:rsidR="00205A40" w:rsidRPr="00205A40" w:rsidRDefault="00205A40" w:rsidP="00205A40">
            <w:pPr>
              <w:rPr>
                <w:sz w:val="18"/>
                <w:szCs w:val="18"/>
              </w:rPr>
            </w:pPr>
            <w:r w:rsidRPr="00205A40">
              <w:rPr>
                <w:sz w:val="18"/>
                <w:szCs w:val="18"/>
              </w:rPr>
              <w:t>Given the leadership of Google, there may be optimizations favoring a Google</w:t>
            </w:r>
            <w:r w:rsidR="005C7039">
              <w:rPr>
                <w:sz w:val="18"/>
                <w:szCs w:val="18"/>
              </w:rPr>
              <w:t>-</w:t>
            </w:r>
            <w:r w:rsidRPr="00205A40">
              <w:rPr>
                <w:sz w:val="18"/>
                <w:szCs w:val="18"/>
              </w:rPr>
              <w:t>hosted GPU processing environment</w:t>
            </w:r>
          </w:p>
        </w:tc>
        <w:tc>
          <w:tcPr>
            <w:tcW w:w="57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hideMark/>
          </w:tcPr>
          <w:p w14:paraId="3EE167C6" w14:textId="77777777" w:rsidR="00205A40" w:rsidRPr="00205A40" w:rsidRDefault="00205A40" w:rsidP="00205A40">
            <w:pPr>
              <w:rPr>
                <w:sz w:val="18"/>
                <w:szCs w:val="18"/>
              </w:rPr>
            </w:pPr>
            <w:r w:rsidRPr="00205A40">
              <w:rPr>
                <w:sz w:val="18"/>
                <w:szCs w:val="18"/>
              </w:rPr>
              <w:t>Low</w:t>
            </w:r>
          </w:p>
        </w:tc>
        <w:tc>
          <w:tcPr>
            <w:tcW w:w="473"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hideMark/>
          </w:tcPr>
          <w:p w14:paraId="6856F710" w14:textId="77777777" w:rsidR="00205A40" w:rsidRPr="00205A40" w:rsidRDefault="00205A40" w:rsidP="00205A40">
            <w:pPr>
              <w:rPr>
                <w:sz w:val="18"/>
                <w:szCs w:val="18"/>
              </w:rPr>
            </w:pPr>
            <w:r w:rsidRPr="00205A40">
              <w:rPr>
                <w:sz w:val="18"/>
                <w:szCs w:val="18"/>
              </w:rPr>
              <w:t>Low</w:t>
            </w:r>
          </w:p>
        </w:tc>
        <w:tc>
          <w:tcPr>
            <w:tcW w:w="17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hideMark/>
          </w:tcPr>
          <w:p w14:paraId="6B50FC5F" w14:textId="0045381F" w:rsidR="00205A40" w:rsidRPr="00205A40" w:rsidRDefault="00205A40" w:rsidP="00205A40">
            <w:pPr>
              <w:rPr>
                <w:sz w:val="18"/>
                <w:szCs w:val="18"/>
              </w:rPr>
            </w:pPr>
            <w:r w:rsidRPr="00205A40">
              <w:rPr>
                <w:sz w:val="18"/>
                <w:szCs w:val="18"/>
              </w:rPr>
              <w:t xml:space="preserve">Based on </w:t>
            </w:r>
            <w:r w:rsidR="005C7039">
              <w:rPr>
                <w:sz w:val="18"/>
                <w:szCs w:val="18"/>
              </w:rPr>
              <w:t xml:space="preserve">the </w:t>
            </w:r>
            <w:r w:rsidRPr="00205A40">
              <w:rPr>
                <w:sz w:val="18"/>
                <w:szCs w:val="18"/>
              </w:rPr>
              <w:t>initial code review, depende</w:t>
            </w:r>
            <w:r w:rsidR="005C7039">
              <w:rPr>
                <w:sz w:val="18"/>
                <w:szCs w:val="18"/>
              </w:rPr>
              <w:t>n</w:t>
            </w:r>
            <w:r w:rsidRPr="00205A40">
              <w:rPr>
                <w:sz w:val="18"/>
                <w:szCs w:val="18"/>
              </w:rPr>
              <w:t>cies within the sample Jupyter notebook only seem to require base Python libraries</w:t>
            </w:r>
            <w:r w:rsidR="791E0DBC" w:rsidRPr="2DACCF0C">
              <w:rPr>
                <w:sz w:val="18"/>
                <w:szCs w:val="18"/>
              </w:rPr>
              <w:t xml:space="preserve">.  Many thanks to Kevin </w:t>
            </w:r>
            <w:r w:rsidR="209F7662" w:rsidRPr="7EEAFE43">
              <w:rPr>
                <w:sz w:val="18"/>
                <w:szCs w:val="18"/>
              </w:rPr>
              <w:t>McClos</w:t>
            </w:r>
            <w:r w:rsidR="7D2BAB2A" w:rsidRPr="7EEAFE43">
              <w:rPr>
                <w:sz w:val="18"/>
                <w:szCs w:val="18"/>
              </w:rPr>
              <w:t>ke</w:t>
            </w:r>
            <w:r w:rsidR="209F7662" w:rsidRPr="7EEAFE43">
              <w:rPr>
                <w:sz w:val="18"/>
                <w:szCs w:val="18"/>
              </w:rPr>
              <w:t>y</w:t>
            </w:r>
            <w:r w:rsidR="791E0DBC" w:rsidRPr="2DACCF0C">
              <w:rPr>
                <w:sz w:val="18"/>
                <w:szCs w:val="18"/>
              </w:rPr>
              <w:t xml:space="preserve"> of </w:t>
            </w:r>
            <w:r w:rsidR="791E0DBC" w:rsidRPr="2DACCF0C">
              <w:rPr>
                <w:sz w:val="18"/>
                <w:szCs w:val="18"/>
              </w:rPr>
              <w:lastRenderedPageBreak/>
              <w:t xml:space="preserve">Google for </w:t>
            </w:r>
            <w:r w:rsidR="008E7260">
              <w:rPr>
                <w:sz w:val="18"/>
                <w:szCs w:val="18"/>
              </w:rPr>
              <w:t xml:space="preserve">their </w:t>
            </w:r>
            <w:r w:rsidR="791E0DBC" w:rsidRPr="2DACCF0C">
              <w:rPr>
                <w:sz w:val="18"/>
                <w:szCs w:val="18"/>
              </w:rPr>
              <w:t>willingness to help with spec</w:t>
            </w:r>
            <w:r w:rsidR="000453BD">
              <w:rPr>
                <w:sz w:val="18"/>
                <w:szCs w:val="18"/>
              </w:rPr>
              <w:t>i</w:t>
            </w:r>
            <w:r w:rsidR="791E0DBC" w:rsidRPr="2DACCF0C">
              <w:rPr>
                <w:sz w:val="18"/>
                <w:szCs w:val="18"/>
              </w:rPr>
              <w:t>fic library installation issues (gdal).</w:t>
            </w:r>
          </w:p>
        </w:tc>
      </w:tr>
    </w:tbl>
    <w:p w14:paraId="186EFFFB" w14:textId="648F2473" w:rsidR="000B5C71" w:rsidRDefault="000B5C71" w:rsidP="000B5C71">
      <w:pPr>
        <w:pStyle w:val="Heading2"/>
      </w:pPr>
      <w:bookmarkStart w:id="46" w:name="_Toc120435115"/>
      <w:r>
        <w:lastRenderedPageBreak/>
        <w:t>Sprint 2</w:t>
      </w:r>
      <w:r w:rsidR="00651D8B">
        <w:t xml:space="preserve"> Risks</w:t>
      </w:r>
      <w:bookmarkEnd w:id="46"/>
    </w:p>
    <w:p w14:paraId="488D313D" w14:textId="77777777" w:rsidR="00E75757" w:rsidRDefault="00E75757" w:rsidP="00E75757"/>
    <w:tbl>
      <w:tblPr>
        <w:tblW w:w="5789" w:type="pct"/>
        <w:tblInd w:w="-730" w:type="dxa"/>
        <w:tblCellMar>
          <w:left w:w="0" w:type="dxa"/>
          <w:right w:w="0" w:type="dxa"/>
        </w:tblCellMar>
        <w:tblLook w:val="0420" w:firstRow="1" w:lastRow="0" w:firstColumn="0" w:lastColumn="0" w:noHBand="0" w:noVBand="1"/>
      </w:tblPr>
      <w:tblGrid>
        <w:gridCol w:w="453"/>
        <w:gridCol w:w="1304"/>
        <w:gridCol w:w="3521"/>
        <w:gridCol w:w="1107"/>
        <w:gridCol w:w="921"/>
        <w:gridCol w:w="3508"/>
      </w:tblGrid>
      <w:tr w:rsidR="00E75757" w:rsidRPr="00205A40" w14:paraId="06EE658A" w14:textId="77777777" w:rsidTr="00C93721">
        <w:trPr>
          <w:trHeight w:val="584"/>
        </w:trPr>
        <w:tc>
          <w:tcPr>
            <w:tcW w:w="209"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022F675D" w14:textId="77777777" w:rsidR="00E75757" w:rsidRPr="00205A40" w:rsidRDefault="00E75757" w:rsidP="00C93721">
            <w:pPr>
              <w:rPr>
                <w:sz w:val="18"/>
                <w:szCs w:val="18"/>
              </w:rPr>
            </w:pPr>
            <w:r w:rsidRPr="00205A40">
              <w:rPr>
                <w:b/>
                <w:bCs/>
                <w:sz w:val="18"/>
                <w:szCs w:val="18"/>
              </w:rPr>
              <w:t>ID</w:t>
            </w:r>
          </w:p>
        </w:tc>
        <w:tc>
          <w:tcPr>
            <w:tcW w:w="603"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6F9D0604" w14:textId="77777777" w:rsidR="00E75757" w:rsidRPr="00205A40" w:rsidRDefault="00E75757" w:rsidP="00C93721">
            <w:pPr>
              <w:rPr>
                <w:sz w:val="18"/>
                <w:szCs w:val="18"/>
              </w:rPr>
            </w:pPr>
            <w:r w:rsidRPr="00205A40">
              <w:rPr>
                <w:b/>
                <w:bCs/>
                <w:sz w:val="18"/>
                <w:szCs w:val="18"/>
              </w:rPr>
              <w:t>Risk Name</w:t>
            </w:r>
          </w:p>
        </w:tc>
        <w:tc>
          <w:tcPr>
            <w:tcW w:w="1628"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75FCC03D" w14:textId="77777777" w:rsidR="00E75757" w:rsidRPr="00205A40" w:rsidRDefault="00E75757" w:rsidP="00C93721">
            <w:pPr>
              <w:rPr>
                <w:sz w:val="18"/>
                <w:szCs w:val="18"/>
              </w:rPr>
            </w:pPr>
            <w:r w:rsidRPr="00205A40">
              <w:rPr>
                <w:b/>
                <w:bCs/>
                <w:sz w:val="18"/>
                <w:szCs w:val="18"/>
              </w:rPr>
              <w:t>Description</w:t>
            </w:r>
          </w:p>
        </w:tc>
        <w:tc>
          <w:tcPr>
            <w:tcW w:w="512"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7C67CD95" w14:textId="77777777" w:rsidR="00E75757" w:rsidRPr="00205A40" w:rsidRDefault="00E75757" w:rsidP="00C93721">
            <w:pPr>
              <w:rPr>
                <w:sz w:val="18"/>
                <w:szCs w:val="18"/>
              </w:rPr>
            </w:pPr>
            <w:r w:rsidRPr="00205A40">
              <w:rPr>
                <w:b/>
                <w:bCs/>
                <w:sz w:val="18"/>
                <w:szCs w:val="18"/>
              </w:rPr>
              <w:t xml:space="preserve">Probability </w:t>
            </w:r>
          </w:p>
        </w:tc>
        <w:tc>
          <w:tcPr>
            <w:tcW w:w="426"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3546BCD9" w14:textId="77777777" w:rsidR="00E75757" w:rsidRPr="00205A40" w:rsidRDefault="00E75757" w:rsidP="00C93721">
            <w:pPr>
              <w:rPr>
                <w:sz w:val="18"/>
                <w:szCs w:val="18"/>
              </w:rPr>
            </w:pPr>
            <w:r w:rsidRPr="00205A40">
              <w:rPr>
                <w:b/>
                <w:bCs/>
                <w:sz w:val="18"/>
                <w:szCs w:val="18"/>
              </w:rPr>
              <w:t>Impact</w:t>
            </w:r>
          </w:p>
        </w:tc>
        <w:tc>
          <w:tcPr>
            <w:tcW w:w="1622"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75C7A413" w14:textId="77777777" w:rsidR="00E75757" w:rsidRPr="00205A40" w:rsidRDefault="00E75757" w:rsidP="00C93721">
            <w:pPr>
              <w:rPr>
                <w:sz w:val="18"/>
                <w:szCs w:val="18"/>
              </w:rPr>
            </w:pPr>
            <w:r w:rsidRPr="00205A40">
              <w:rPr>
                <w:b/>
                <w:bCs/>
                <w:sz w:val="18"/>
                <w:szCs w:val="18"/>
              </w:rPr>
              <w:t>Mitigation</w:t>
            </w:r>
          </w:p>
        </w:tc>
      </w:tr>
      <w:tr w:rsidR="00AE0EB3" w:rsidRPr="00205A40" w14:paraId="1B6F54D7" w14:textId="77777777" w:rsidTr="00C93721">
        <w:trPr>
          <w:trHeight w:val="584"/>
        </w:trPr>
        <w:tc>
          <w:tcPr>
            <w:tcW w:w="209"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02BA23B2" w14:textId="77777777" w:rsidR="00AE0EB3" w:rsidRPr="00205A40" w:rsidRDefault="00AE0EB3" w:rsidP="00AE0EB3">
            <w:pPr>
              <w:rPr>
                <w:sz w:val="18"/>
                <w:szCs w:val="18"/>
              </w:rPr>
            </w:pPr>
            <w:r w:rsidRPr="00205A40">
              <w:rPr>
                <w:sz w:val="18"/>
                <w:szCs w:val="18"/>
              </w:rPr>
              <w:t>1</w:t>
            </w:r>
          </w:p>
        </w:tc>
        <w:tc>
          <w:tcPr>
            <w:tcW w:w="603"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39F81EDC" w14:textId="166EC115" w:rsidR="00AE0EB3" w:rsidRPr="00205A40" w:rsidRDefault="00AE0EB3" w:rsidP="00AE0EB3">
            <w:pPr>
              <w:rPr>
                <w:sz w:val="18"/>
                <w:szCs w:val="18"/>
              </w:rPr>
            </w:pPr>
            <w:r w:rsidRPr="00AE0EB3">
              <w:rPr>
                <w:sz w:val="18"/>
                <w:szCs w:val="18"/>
              </w:rPr>
              <w:t>Establishing a control set of im</w:t>
            </w:r>
            <w:r w:rsidR="00386FC1">
              <w:rPr>
                <w:sz w:val="18"/>
                <w:szCs w:val="18"/>
              </w:rPr>
              <w:t>age</w:t>
            </w:r>
            <w:r w:rsidRPr="00AE0EB3">
              <w:rPr>
                <w:sz w:val="18"/>
                <w:szCs w:val="18"/>
              </w:rPr>
              <w:t>s</w:t>
            </w:r>
          </w:p>
        </w:tc>
        <w:tc>
          <w:tcPr>
            <w:tcW w:w="1628"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7EC4A46E" w14:textId="141A3740" w:rsidR="00AE0EB3" w:rsidRPr="00205A40" w:rsidRDefault="00AE0EB3" w:rsidP="00AE0EB3">
            <w:pPr>
              <w:rPr>
                <w:sz w:val="18"/>
                <w:szCs w:val="18"/>
              </w:rPr>
            </w:pPr>
            <w:r w:rsidRPr="00AE0EB3">
              <w:rPr>
                <w:sz w:val="18"/>
                <w:szCs w:val="18"/>
              </w:rPr>
              <w:t xml:space="preserve">We have labeled data. We need to figure </w:t>
            </w:r>
            <w:r w:rsidR="00A1717A">
              <w:rPr>
                <w:sz w:val="18"/>
                <w:szCs w:val="18"/>
              </w:rPr>
              <w:t xml:space="preserve">out </w:t>
            </w:r>
            <w:r w:rsidRPr="00AE0EB3">
              <w:rPr>
                <w:sz w:val="18"/>
                <w:szCs w:val="18"/>
              </w:rPr>
              <w:t>what constitutes non-contrail images</w:t>
            </w:r>
          </w:p>
        </w:tc>
        <w:tc>
          <w:tcPr>
            <w:tcW w:w="512"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58E4FDE1" w14:textId="1EEF3601" w:rsidR="00AE0EB3" w:rsidRPr="00205A40" w:rsidRDefault="00AE0EB3" w:rsidP="00AE0EB3">
            <w:pPr>
              <w:rPr>
                <w:sz w:val="18"/>
                <w:szCs w:val="18"/>
              </w:rPr>
            </w:pPr>
            <w:r w:rsidRPr="00AE0EB3">
              <w:rPr>
                <w:sz w:val="18"/>
                <w:szCs w:val="18"/>
              </w:rPr>
              <w:t>Low</w:t>
            </w:r>
          </w:p>
        </w:tc>
        <w:tc>
          <w:tcPr>
            <w:tcW w:w="426"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63EC8C8F" w14:textId="0AC7EAB7" w:rsidR="00AE0EB3" w:rsidRPr="00205A40" w:rsidRDefault="00AE0EB3" w:rsidP="00AE0EB3">
            <w:pPr>
              <w:rPr>
                <w:sz w:val="18"/>
                <w:szCs w:val="18"/>
              </w:rPr>
            </w:pPr>
            <w:r w:rsidRPr="00AE0EB3">
              <w:rPr>
                <w:sz w:val="18"/>
                <w:szCs w:val="18"/>
              </w:rPr>
              <w:t>High</w:t>
            </w:r>
          </w:p>
        </w:tc>
        <w:tc>
          <w:tcPr>
            <w:tcW w:w="1622"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04D93267" w14:textId="34E135E0" w:rsidR="00AE0EB3" w:rsidRPr="00205A40" w:rsidRDefault="00AE0EB3" w:rsidP="00AE0EB3">
            <w:pPr>
              <w:rPr>
                <w:sz w:val="18"/>
                <w:szCs w:val="18"/>
              </w:rPr>
            </w:pPr>
            <w:r w:rsidRPr="00AE0EB3">
              <w:rPr>
                <w:sz w:val="18"/>
                <w:szCs w:val="18"/>
              </w:rPr>
              <w:t xml:space="preserve">Stakeholder questions and time visually inspecting </w:t>
            </w:r>
            <w:r w:rsidR="00386FC1">
              <w:rPr>
                <w:sz w:val="18"/>
                <w:szCs w:val="18"/>
              </w:rPr>
              <w:t xml:space="preserve">the </w:t>
            </w:r>
            <w:r w:rsidRPr="00AE0EB3">
              <w:rPr>
                <w:sz w:val="18"/>
                <w:szCs w:val="18"/>
              </w:rPr>
              <w:t>im</w:t>
            </w:r>
            <w:r w:rsidR="00386FC1">
              <w:rPr>
                <w:sz w:val="18"/>
                <w:szCs w:val="18"/>
              </w:rPr>
              <w:t>age</w:t>
            </w:r>
          </w:p>
        </w:tc>
      </w:tr>
      <w:tr w:rsidR="006E2313" w:rsidRPr="00205A40" w14:paraId="26C9C10B" w14:textId="77777777" w:rsidTr="00C93721">
        <w:trPr>
          <w:trHeight w:val="584"/>
        </w:trPr>
        <w:tc>
          <w:tcPr>
            <w:tcW w:w="209"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vAlign w:val="center"/>
            <w:hideMark/>
          </w:tcPr>
          <w:p w14:paraId="19167128" w14:textId="77777777" w:rsidR="006E2313" w:rsidRPr="00205A40" w:rsidRDefault="006E2313" w:rsidP="006E2313">
            <w:pPr>
              <w:rPr>
                <w:sz w:val="18"/>
                <w:szCs w:val="18"/>
              </w:rPr>
            </w:pPr>
            <w:r w:rsidRPr="00205A40">
              <w:rPr>
                <w:sz w:val="18"/>
                <w:szCs w:val="18"/>
              </w:rPr>
              <w:t>2</w:t>
            </w:r>
          </w:p>
        </w:tc>
        <w:tc>
          <w:tcPr>
            <w:tcW w:w="603"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vAlign w:val="center"/>
            <w:hideMark/>
          </w:tcPr>
          <w:p w14:paraId="0CFFD617" w14:textId="5752027B" w:rsidR="006E2313" w:rsidRPr="00205A40" w:rsidRDefault="006E2313" w:rsidP="006E2313">
            <w:pPr>
              <w:rPr>
                <w:sz w:val="18"/>
                <w:szCs w:val="18"/>
              </w:rPr>
            </w:pPr>
            <w:r w:rsidRPr="006E2313">
              <w:rPr>
                <w:sz w:val="18"/>
                <w:szCs w:val="18"/>
              </w:rPr>
              <w:t>Dataset Access</w:t>
            </w:r>
          </w:p>
        </w:tc>
        <w:tc>
          <w:tcPr>
            <w:tcW w:w="16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vAlign w:val="center"/>
            <w:hideMark/>
          </w:tcPr>
          <w:p w14:paraId="4DC4D991" w14:textId="33FA359E" w:rsidR="006E2313" w:rsidRPr="00205A40" w:rsidRDefault="006E2313" w:rsidP="006E2313">
            <w:pPr>
              <w:rPr>
                <w:sz w:val="18"/>
                <w:szCs w:val="18"/>
              </w:rPr>
            </w:pPr>
            <w:r w:rsidRPr="006E2313">
              <w:rPr>
                <w:sz w:val="18"/>
                <w:szCs w:val="18"/>
              </w:rPr>
              <w:t>The Google Landsat-8 image base may require additional expertise to access, deploy and render with the publicly available code base</w:t>
            </w:r>
          </w:p>
        </w:tc>
        <w:tc>
          <w:tcPr>
            <w:tcW w:w="512"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vAlign w:val="center"/>
            <w:hideMark/>
          </w:tcPr>
          <w:p w14:paraId="13DB65C5" w14:textId="7764076E" w:rsidR="006E2313" w:rsidRPr="00205A40" w:rsidRDefault="006E2313" w:rsidP="006E2313">
            <w:pPr>
              <w:rPr>
                <w:sz w:val="18"/>
                <w:szCs w:val="18"/>
              </w:rPr>
            </w:pPr>
            <w:r w:rsidRPr="006E2313">
              <w:rPr>
                <w:sz w:val="18"/>
                <w:szCs w:val="18"/>
              </w:rPr>
              <w:t>High</w:t>
            </w:r>
          </w:p>
        </w:tc>
        <w:tc>
          <w:tcPr>
            <w:tcW w:w="42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vAlign w:val="center"/>
            <w:hideMark/>
          </w:tcPr>
          <w:p w14:paraId="62DC0517" w14:textId="2441CF74" w:rsidR="006E2313" w:rsidRPr="00205A40" w:rsidRDefault="006E2313" w:rsidP="006E2313">
            <w:pPr>
              <w:rPr>
                <w:sz w:val="18"/>
                <w:szCs w:val="18"/>
              </w:rPr>
            </w:pPr>
            <w:r w:rsidRPr="006E2313">
              <w:rPr>
                <w:sz w:val="18"/>
                <w:szCs w:val="18"/>
              </w:rPr>
              <w:t>Low</w:t>
            </w:r>
          </w:p>
        </w:tc>
        <w:tc>
          <w:tcPr>
            <w:tcW w:w="1622"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vAlign w:val="center"/>
            <w:hideMark/>
          </w:tcPr>
          <w:p w14:paraId="2DBC2AFC" w14:textId="6D6927A4" w:rsidR="006E2313" w:rsidRPr="00205A40" w:rsidRDefault="006E2313" w:rsidP="006E2313">
            <w:pPr>
              <w:rPr>
                <w:sz w:val="18"/>
                <w:szCs w:val="18"/>
              </w:rPr>
            </w:pPr>
            <w:r w:rsidRPr="006E2313">
              <w:rPr>
                <w:sz w:val="18"/>
                <w:szCs w:val="18"/>
              </w:rPr>
              <w:t>Study the open-source code processing guides from the Google bucket.  Verify Landsat documentation to access Collection 2 on AWS</w:t>
            </w:r>
          </w:p>
        </w:tc>
      </w:tr>
      <w:tr w:rsidR="00C93721" w:rsidRPr="00205A40" w14:paraId="24748BB1" w14:textId="77777777" w:rsidTr="00C93721">
        <w:trPr>
          <w:trHeight w:val="584"/>
        </w:trPr>
        <w:tc>
          <w:tcPr>
            <w:tcW w:w="209"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24FF7F04" w14:textId="77777777" w:rsidR="00C93721" w:rsidRPr="00205A40" w:rsidRDefault="00C93721" w:rsidP="00C93721">
            <w:pPr>
              <w:rPr>
                <w:sz w:val="18"/>
                <w:szCs w:val="18"/>
              </w:rPr>
            </w:pPr>
            <w:r w:rsidRPr="00205A40">
              <w:rPr>
                <w:sz w:val="18"/>
                <w:szCs w:val="18"/>
              </w:rPr>
              <w:t>3</w:t>
            </w:r>
          </w:p>
        </w:tc>
        <w:tc>
          <w:tcPr>
            <w:tcW w:w="603"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78B882E2" w14:textId="035EFCC2" w:rsidR="00C93721" w:rsidRPr="00205A40" w:rsidRDefault="00C93721" w:rsidP="00C93721">
            <w:pPr>
              <w:rPr>
                <w:sz w:val="18"/>
                <w:szCs w:val="18"/>
              </w:rPr>
            </w:pPr>
            <w:r w:rsidRPr="00C93721">
              <w:rPr>
                <w:sz w:val="18"/>
                <w:szCs w:val="18"/>
              </w:rPr>
              <w:t>Cloud resourcing in Sagemaker</w:t>
            </w:r>
          </w:p>
        </w:tc>
        <w:tc>
          <w:tcPr>
            <w:tcW w:w="16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59820E69" w14:textId="6EEEF0E9" w:rsidR="00C93721" w:rsidRPr="00205A40" w:rsidRDefault="00C93721" w:rsidP="00C93721">
            <w:pPr>
              <w:rPr>
                <w:sz w:val="18"/>
                <w:szCs w:val="18"/>
              </w:rPr>
            </w:pPr>
            <w:r w:rsidRPr="00C93721">
              <w:rPr>
                <w:sz w:val="18"/>
                <w:szCs w:val="18"/>
              </w:rPr>
              <w:t>Image classification tutorial models seem to require additional resources to run training, and outreach and resolution with AWS support ha</w:t>
            </w:r>
            <w:r w:rsidR="00A1717A">
              <w:rPr>
                <w:sz w:val="18"/>
                <w:szCs w:val="18"/>
              </w:rPr>
              <w:t>ve</w:t>
            </w:r>
            <w:r w:rsidRPr="00C93721">
              <w:rPr>
                <w:sz w:val="18"/>
                <w:szCs w:val="18"/>
              </w:rPr>
              <w:t xml:space="preserve"> not been timely (~72 hours without resolution at the time of this risk input) </w:t>
            </w:r>
          </w:p>
        </w:tc>
        <w:tc>
          <w:tcPr>
            <w:tcW w:w="512"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6D6FCB27" w14:textId="4E481203" w:rsidR="00C93721" w:rsidRPr="00205A40" w:rsidRDefault="00C93721" w:rsidP="00C93721">
            <w:pPr>
              <w:rPr>
                <w:sz w:val="18"/>
                <w:szCs w:val="18"/>
              </w:rPr>
            </w:pPr>
            <w:r w:rsidRPr="00C93721">
              <w:rPr>
                <w:sz w:val="18"/>
                <w:szCs w:val="18"/>
              </w:rPr>
              <w:t>High</w:t>
            </w:r>
          </w:p>
        </w:tc>
        <w:tc>
          <w:tcPr>
            <w:tcW w:w="42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74D17E6B" w14:textId="01CB7E89" w:rsidR="00C93721" w:rsidRPr="00205A40" w:rsidRDefault="00C93721" w:rsidP="00C93721">
            <w:pPr>
              <w:rPr>
                <w:sz w:val="18"/>
                <w:szCs w:val="18"/>
              </w:rPr>
            </w:pPr>
            <w:r w:rsidRPr="00C93721">
              <w:rPr>
                <w:sz w:val="18"/>
                <w:szCs w:val="18"/>
              </w:rPr>
              <w:t>Medium</w:t>
            </w:r>
          </w:p>
        </w:tc>
        <w:tc>
          <w:tcPr>
            <w:tcW w:w="1622"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23EBB467" w14:textId="2E00DAB1" w:rsidR="00C93721" w:rsidRPr="00205A40" w:rsidRDefault="00C93721" w:rsidP="7C153172">
            <w:pPr>
              <w:spacing w:line="240" w:lineRule="exact"/>
              <w:rPr>
                <w:sz w:val="18"/>
                <w:szCs w:val="18"/>
              </w:rPr>
            </w:pPr>
            <w:r w:rsidRPr="00C93721">
              <w:rPr>
                <w:sz w:val="18"/>
                <w:szCs w:val="18"/>
              </w:rPr>
              <w:t xml:space="preserve">Start </w:t>
            </w:r>
            <w:r w:rsidR="00BC2DCE" w:rsidRPr="00C93721">
              <w:rPr>
                <w:sz w:val="18"/>
                <w:szCs w:val="18"/>
              </w:rPr>
              <w:t>small and</w:t>
            </w:r>
            <w:r w:rsidR="00A1717A">
              <w:rPr>
                <w:sz w:val="18"/>
                <w:szCs w:val="18"/>
              </w:rPr>
              <w:t xml:space="preserve"> </w:t>
            </w:r>
            <w:r w:rsidRPr="00C93721">
              <w:rPr>
                <w:sz w:val="18"/>
                <w:szCs w:val="18"/>
              </w:rPr>
              <w:t>verify successful end-to-end execution on smaller batches or models while resourcing issues are being resolved</w:t>
            </w:r>
            <w:r w:rsidR="19A22A91" w:rsidRPr="0BD6D708">
              <w:rPr>
                <w:sz w:val="18"/>
                <w:szCs w:val="18"/>
              </w:rPr>
              <w:t xml:space="preserve"> for </w:t>
            </w:r>
            <w:r w:rsidR="1D58975D" w:rsidRPr="7C153172">
              <w:rPr>
                <w:sz w:val="18"/>
                <w:szCs w:val="18"/>
              </w:rPr>
              <w:t>all required team members.</w:t>
            </w:r>
          </w:p>
        </w:tc>
      </w:tr>
      <w:tr w:rsidR="7C153172" w14:paraId="1A31448C" w14:textId="77777777" w:rsidTr="7C153172">
        <w:trPr>
          <w:trHeight w:val="584"/>
        </w:trPr>
        <w:tc>
          <w:tcPr>
            <w:tcW w:w="45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52EEF892" w14:textId="24906F65" w:rsidR="453287FC" w:rsidRDefault="453287FC" w:rsidP="7C153172">
            <w:pPr>
              <w:spacing w:after="0"/>
              <w:rPr>
                <w:sz w:val="18"/>
                <w:szCs w:val="18"/>
              </w:rPr>
            </w:pPr>
            <w:r w:rsidRPr="7C153172">
              <w:rPr>
                <w:sz w:val="18"/>
                <w:szCs w:val="18"/>
              </w:rPr>
              <w:t>4</w:t>
            </w:r>
          </w:p>
        </w:tc>
        <w:tc>
          <w:tcPr>
            <w:tcW w:w="130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38599FEE" w14:textId="1FB5863F" w:rsidR="453287FC" w:rsidRDefault="453287FC" w:rsidP="7C153172">
            <w:pPr>
              <w:spacing w:after="0"/>
              <w:rPr>
                <w:sz w:val="18"/>
                <w:szCs w:val="18"/>
              </w:rPr>
            </w:pPr>
            <w:r w:rsidRPr="7C153172">
              <w:rPr>
                <w:sz w:val="18"/>
                <w:szCs w:val="18"/>
              </w:rPr>
              <w:t>Image size variability</w:t>
            </w:r>
          </w:p>
        </w:tc>
        <w:tc>
          <w:tcPr>
            <w:tcW w:w="352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485F4337" w14:textId="02A6CE84" w:rsidR="453287FC" w:rsidRDefault="453287FC" w:rsidP="7C153172">
            <w:pPr>
              <w:spacing w:after="0"/>
              <w:rPr>
                <w:sz w:val="18"/>
                <w:szCs w:val="18"/>
              </w:rPr>
            </w:pPr>
            <w:r w:rsidRPr="7C153172">
              <w:rPr>
                <w:sz w:val="18"/>
                <w:szCs w:val="18"/>
              </w:rPr>
              <w:t>Images within the same collection appear to have different sizes. Normalization techniques or per</w:t>
            </w:r>
            <w:r w:rsidR="00316725">
              <w:rPr>
                <w:sz w:val="18"/>
                <w:szCs w:val="18"/>
              </w:rPr>
              <w:t>-</w:t>
            </w:r>
            <w:r w:rsidRPr="7C153172">
              <w:rPr>
                <w:sz w:val="18"/>
                <w:szCs w:val="18"/>
              </w:rPr>
              <w:t>image annotation techniques will need to account for this in a scalable manner.</w:t>
            </w:r>
          </w:p>
        </w:tc>
        <w:tc>
          <w:tcPr>
            <w:tcW w:w="110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1E03003A" w14:textId="395195BC" w:rsidR="453287FC" w:rsidRDefault="453287FC" w:rsidP="7C153172">
            <w:pPr>
              <w:spacing w:after="0"/>
              <w:rPr>
                <w:sz w:val="18"/>
                <w:szCs w:val="18"/>
              </w:rPr>
            </w:pPr>
            <w:r w:rsidRPr="7C153172">
              <w:rPr>
                <w:sz w:val="18"/>
                <w:szCs w:val="18"/>
              </w:rPr>
              <w:t>High</w:t>
            </w:r>
          </w:p>
        </w:tc>
        <w:tc>
          <w:tcPr>
            <w:tcW w:w="92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439A7647" w14:textId="109872E9" w:rsidR="453287FC" w:rsidRDefault="453287FC" w:rsidP="7C153172">
            <w:pPr>
              <w:spacing w:after="0"/>
              <w:rPr>
                <w:sz w:val="18"/>
                <w:szCs w:val="18"/>
              </w:rPr>
            </w:pPr>
            <w:r w:rsidRPr="7C153172">
              <w:rPr>
                <w:sz w:val="18"/>
                <w:szCs w:val="18"/>
              </w:rPr>
              <w:t>Medium</w:t>
            </w:r>
          </w:p>
        </w:tc>
        <w:tc>
          <w:tcPr>
            <w:tcW w:w="350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075493C0" w14:textId="1072D481" w:rsidR="453287FC" w:rsidRDefault="453287FC" w:rsidP="7C153172">
            <w:pPr>
              <w:spacing w:after="0"/>
              <w:rPr>
                <w:sz w:val="18"/>
                <w:szCs w:val="18"/>
              </w:rPr>
            </w:pPr>
            <w:r w:rsidRPr="7C153172">
              <w:rPr>
                <w:sz w:val="18"/>
                <w:szCs w:val="18"/>
              </w:rPr>
              <w:t>Tutorial resources within Sagemaker offer potential programmatic</w:t>
            </w:r>
            <w:r w:rsidR="6990762A" w:rsidRPr="7C153172">
              <w:rPr>
                <w:sz w:val="18"/>
                <w:szCs w:val="18"/>
              </w:rPr>
              <w:t xml:space="preserve"> processing</w:t>
            </w:r>
            <w:r w:rsidRPr="7C153172">
              <w:rPr>
                <w:sz w:val="18"/>
                <w:szCs w:val="18"/>
              </w:rPr>
              <w:t xml:space="preserve"> examples</w:t>
            </w:r>
            <w:r w:rsidR="00B26EE7" w:rsidRPr="7C153172">
              <w:rPr>
                <w:sz w:val="18"/>
                <w:szCs w:val="18"/>
              </w:rPr>
              <w:t xml:space="preserve"> which may be generalizable to </w:t>
            </w:r>
            <w:r w:rsidR="005D0435">
              <w:rPr>
                <w:sz w:val="18"/>
                <w:szCs w:val="18"/>
              </w:rPr>
              <w:t xml:space="preserve">the </w:t>
            </w:r>
            <w:r w:rsidR="00B26EE7" w:rsidRPr="7C153172">
              <w:rPr>
                <w:sz w:val="18"/>
                <w:szCs w:val="18"/>
              </w:rPr>
              <w:t>Hopper environment</w:t>
            </w:r>
            <w:r w:rsidR="49541F8B" w:rsidRPr="7C153172">
              <w:rPr>
                <w:sz w:val="18"/>
                <w:szCs w:val="18"/>
              </w:rPr>
              <w:t xml:space="preserve"> o</w:t>
            </w:r>
            <w:r w:rsidR="4AC17F8A" w:rsidRPr="7C153172">
              <w:rPr>
                <w:sz w:val="18"/>
                <w:szCs w:val="18"/>
              </w:rPr>
              <w:t>nce the images are labeled</w:t>
            </w:r>
            <w:r w:rsidR="5299C35E" w:rsidRPr="7C153172">
              <w:rPr>
                <w:sz w:val="18"/>
                <w:szCs w:val="18"/>
              </w:rPr>
              <w:t>. Integration with labeling tools will be a focus in Sprint 3.</w:t>
            </w:r>
          </w:p>
        </w:tc>
      </w:tr>
    </w:tbl>
    <w:p w14:paraId="76E3A665" w14:textId="77777777" w:rsidR="00E75757" w:rsidRPr="00E75757" w:rsidRDefault="00E75757" w:rsidP="00E75757"/>
    <w:p w14:paraId="54429E78" w14:textId="677A1B7C" w:rsidR="000B5C71" w:rsidRDefault="000B5C71" w:rsidP="000B5C71">
      <w:pPr>
        <w:pStyle w:val="Heading2"/>
      </w:pPr>
      <w:bookmarkStart w:id="47" w:name="_Toc120435116"/>
      <w:r>
        <w:t>Sprint 3</w:t>
      </w:r>
      <w:r w:rsidR="00651D8B">
        <w:t xml:space="preserve"> Risks</w:t>
      </w:r>
      <w:bookmarkEnd w:id="47"/>
    </w:p>
    <w:tbl>
      <w:tblPr>
        <w:tblW w:w="5789" w:type="pct"/>
        <w:tblInd w:w="-730" w:type="dxa"/>
        <w:tblCellMar>
          <w:left w:w="0" w:type="dxa"/>
          <w:right w:w="0" w:type="dxa"/>
        </w:tblCellMar>
        <w:tblLook w:val="0420" w:firstRow="1" w:lastRow="0" w:firstColumn="0" w:lastColumn="0" w:noHBand="0" w:noVBand="1"/>
      </w:tblPr>
      <w:tblGrid>
        <w:gridCol w:w="450"/>
        <w:gridCol w:w="1396"/>
        <w:gridCol w:w="3477"/>
        <w:gridCol w:w="1107"/>
        <w:gridCol w:w="906"/>
        <w:gridCol w:w="3478"/>
      </w:tblGrid>
      <w:tr w:rsidR="00894A55" w:rsidRPr="00205A40" w14:paraId="069FE820" w14:textId="77777777" w:rsidTr="00B55FAE">
        <w:trPr>
          <w:trHeight w:val="584"/>
        </w:trPr>
        <w:tc>
          <w:tcPr>
            <w:tcW w:w="208"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62A18A22" w14:textId="77777777" w:rsidR="00894A55" w:rsidRPr="00205A40" w:rsidRDefault="00894A55" w:rsidP="00B86035">
            <w:pPr>
              <w:rPr>
                <w:sz w:val="18"/>
                <w:szCs w:val="18"/>
              </w:rPr>
            </w:pPr>
            <w:r w:rsidRPr="00205A40">
              <w:rPr>
                <w:b/>
                <w:bCs/>
                <w:sz w:val="18"/>
                <w:szCs w:val="18"/>
              </w:rPr>
              <w:t>ID</w:t>
            </w:r>
          </w:p>
        </w:tc>
        <w:tc>
          <w:tcPr>
            <w:tcW w:w="645"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6A3D15FD" w14:textId="77777777" w:rsidR="00894A55" w:rsidRPr="00205A40" w:rsidRDefault="00894A55" w:rsidP="00B86035">
            <w:pPr>
              <w:rPr>
                <w:sz w:val="18"/>
                <w:szCs w:val="18"/>
              </w:rPr>
            </w:pPr>
            <w:r w:rsidRPr="00205A40">
              <w:rPr>
                <w:b/>
                <w:bCs/>
                <w:sz w:val="18"/>
                <w:szCs w:val="18"/>
              </w:rPr>
              <w:t>Risk Name</w:t>
            </w:r>
          </w:p>
        </w:tc>
        <w:tc>
          <w:tcPr>
            <w:tcW w:w="1608"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44816A5E" w14:textId="77777777" w:rsidR="00894A55" w:rsidRPr="00205A40" w:rsidRDefault="00894A55" w:rsidP="00B86035">
            <w:pPr>
              <w:rPr>
                <w:sz w:val="18"/>
                <w:szCs w:val="18"/>
              </w:rPr>
            </w:pPr>
            <w:r w:rsidRPr="00205A40">
              <w:rPr>
                <w:b/>
                <w:bCs/>
                <w:sz w:val="18"/>
                <w:szCs w:val="18"/>
              </w:rPr>
              <w:t>Description</w:t>
            </w:r>
          </w:p>
        </w:tc>
        <w:tc>
          <w:tcPr>
            <w:tcW w:w="512"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33DA81B9" w14:textId="77777777" w:rsidR="00894A55" w:rsidRPr="00205A40" w:rsidRDefault="00894A55" w:rsidP="00B86035">
            <w:pPr>
              <w:rPr>
                <w:sz w:val="18"/>
                <w:szCs w:val="18"/>
              </w:rPr>
            </w:pPr>
            <w:r w:rsidRPr="00205A40">
              <w:rPr>
                <w:b/>
                <w:bCs/>
                <w:sz w:val="18"/>
                <w:szCs w:val="18"/>
              </w:rPr>
              <w:t xml:space="preserve">Probability </w:t>
            </w:r>
          </w:p>
        </w:tc>
        <w:tc>
          <w:tcPr>
            <w:tcW w:w="419"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60AF6D6C" w14:textId="77777777" w:rsidR="00894A55" w:rsidRPr="00205A40" w:rsidRDefault="00894A55" w:rsidP="00B86035">
            <w:pPr>
              <w:rPr>
                <w:sz w:val="18"/>
                <w:szCs w:val="18"/>
              </w:rPr>
            </w:pPr>
            <w:r w:rsidRPr="00205A40">
              <w:rPr>
                <w:b/>
                <w:bCs/>
                <w:sz w:val="18"/>
                <w:szCs w:val="18"/>
              </w:rPr>
              <w:t>Impact</w:t>
            </w:r>
          </w:p>
        </w:tc>
        <w:tc>
          <w:tcPr>
            <w:tcW w:w="1608"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4505B28F" w14:textId="77777777" w:rsidR="00894A55" w:rsidRPr="00205A40" w:rsidRDefault="00894A55" w:rsidP="00B86035">
            <w:pPr>
              <w:rPr>
                <w:sz w:val="18"/>
                <w:szCs w:val="18"/>
              </w:rPr>
            </w:pPr>
            <w:r w:rsidRPr="00205A40">
              <w:rPr>
                <w:b/>
                <w:bCs/>
                <w:sz w:val="18"/>
                <w:szCs w:val="18"/>
              </w:rPr>
              <w:t>Mitigation</w:t>
            </w:r>
          </w:p>
        </w:tc>
      </w:tr>
      <w:tr w:rsidR="00B55FAE" w:rsidRPr="00205A40" w14:paraId="2CC635E6" w14:textId="77777777" w:rsidTr="00B55FAE">
        <w:trPr>
          <w:trHeight w:val="584"/>
        </w:trPr>
        <w:tc>
          <w:tcPr>
            <w:tcW w:w="208"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3F98D4BD" w14:textId="77777777" w:rsidR="00B55FAE" w:rsidRPr="00205A40" w:rsidRDefault="00B55FAE" w:rsidP="00B55FAE">
            <w:pPr>
              <w:rPr>
                <w:sz w:val="18"/>
                <w:szCs w:val="18"/>
              </w:rPr>
            </w:pPr>
            <w:r w:rsidRPr="00205A40">
              <w:rPr>
                <w:sz w:val="18"/>
                <w:szCs w:val="18"/>
              </w:rPr>
              <w:t>1</w:t>
            </w:r>
          </w:p>
        </w:tc>
        <w:tc>
          <w:tcPr>
            <w:tcW w:w="645"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65262A94" w14:textId="64579248" w:rsidR="00B55FAE" w:rsidRPr="00205A40" w:rsidRDefault="00B55FAE" w:rsidP="00B55FAE">
            <w:pPr>
              <w:rPr>
                <w:sz w:val="18"/>
                <w:szCs w:val="18"/>
              </w:rPr>
            </w:pPr>
            <w:r>
              <w:rPr>
                <w:sz w:val="18"/>
                <w:szCs w:val="18"/>
              </w:rPr>
              <w:t>Lack of generalizability of models</w:t>
            </w:r>
          </w:p>
        </w:tc>
        <w:tc>
          <w:tcPr>
            <w:tcW w:w="1608"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043C5A64" w14:textId="1DA4D9E1" w:rsidR="00B55FAE" w:rsidRPr="00205A40" w:rsidRDefault="00B55FAE" w:rsidP="00B55FAE">
            <w:pPr>
              <w:rPr>
                <w:sz w:val="18"/>
                <w:szCs w:val="18"/>
              </w:rPr>
            </w:pPr>
            <w:r w:rsidRPr="00B55FAE">
              <w:rPr>
                <w:sz w:val="18"/>
                <w:szCs w:val="18"/>
              </w:rPr>
              <w:t xml:space="preserve">Model performance </w:t>
            </w:r>
            <w:r w:rsidR="000F1D30" w:rsidRPr="00B55FAE">
              <w:rPr>
                <w:sz w:val="18"/>
                <w:szCs w:val="18"/>
              </w:rPr>
              <w:t xml:space="preserve">may </w:t>
            </w:r>
            <w:r w:rsidRPr="00B55FAE">
              <w:rPr>
                <w:sz w:val="18"/>
                <w:szCs w:val="18"/>
              </w:rPr>
              <w:t>overfit to train/validation data and may not generalize to unseen test/data</w:t>
            </w:r>
          </w:p>
        </w:tc>
        <w:tc>
          <w:tcPr>
            <w:tcW w:w="512"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1A647404" w14:textId="2A553651" w:rsidR="00B55FAE" w:rsidRPr="00205A40" w:rsidRDefault="00B55FAE" w:rsidP="00B55FAE">
            <w:pPr>
              <w:rPr>
                <w:sz w:val="18"/>
                <w:szCs w:val="18"/>
              </w:rPr>
            </w:pPr>
            <w:r w:rsidRPr="00B55FAE">
              <w:rPr>
                <w:sz w:val="18"/>
                <w:szCs w:val="18"/>
              </w:rPr>
              <w:t>High</w:t>
            </w:r>
          </w:p>
        </w:tc>
        <w:tc>
          <w:tcPr>
            <w:tcW w:w="419"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1AC36E16" w14:textId="77777777" w:rsidR="00B55FAE" w:rsidRPr="00205A40" w:rsidRDefault="00B55FAE" w:rsidP="00B55FAE">
            <w:pPr>
              <w:rPr>
                <w:sz w:val="18"/>
                <w:szCs w:val="18"/>
              </w:rPr>
            </w:pPr>
            <w:r w:rsidRPr="00B55FAE">
              <w:rPr>
                <w:sz w:val="18"/>
                <w:szCs w:val="18"/>
              </w:rPr>
              <w:t>High</w:t>
            </w:r>
          </w:p>
        </w:tc>
        <w:tc>
          <w:tcPr>
            <w:tcW w:w="1608"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5662F10C" w14:textId="4C4BC810" w:rsidR="00B55FAE" w:rsidRPr="00205A40" w:rsidRDefault="00B55FAE" w:rsidP="00B55FAE">
            <w:pPr>
              <w:rPr>
                <w:sz w:val="18"/>
                <w:szCs w:val="18"/>
              </w:rPr>
            </w:pPr>
            <w:r w:rsidRPr="00B55FAE">
              <w:rPr>
                <w:sz w:val="18"/>
                <w:szCs w:val="18"/>
              </w:rPr>
              <w:t xml:space="preserve">Quantitatively compare models and bands to find </w:t>
            </w:r>
            <w:r w:rsidR="00763D4A">
              <w:rPr>
                <w:sz w:val="18"/>
                <w:szCs w:val="18"/>
              </w:rPr>
              <w:t xml:space="preserve">the </w:t>
            </w:r>
            <w:r w:rsidRPr="00B55FAE">
              <w:rPr>
                <w:sz w:val="18"/>
                <w:szCs w:val="18"/>
              </w:rPr>
              <w:t>most promising subsets; train with all available images (thousands vs. hundreds)</w:t>
            </w:r>
          </w:p>
        </w:tc>
      </w:tr>
      <w:tr w:rsidR="00F127AA" w:rsidRPr="00205A40" w14:paraId="02B36ED3" w14:textId="77777777" w:rsidTr="00B86035">
        <w:trPr>
          <w:trHeight w:val="584"/>
        </w:trPr>
        <w:tc>
          <w:tcPr>
            <w:tcW w:w="20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vAlign w:val="center"/>
            <w:hideMark/>
          </w:tcPr>
          <w:p w14:paraId="4B0E788B" w14:textId="77777777" w:rsidR="00F127AA" w:rsidRPr="00205A40" w:rsidRDefault="00F127AA" w:rsidP="00F127AA">
            <w:pPr>
              <w:rPr>
                <w:sz w:val="18"/>
                <w:szCs w:val="18"/>
              </w:rPr>
            </w:pPr>
            <w:r w:rsidRPr="00205A40">
              <w:rPr>
                <w:sz w:val="18"/>
                <w:szCs w:val="18"/>
              </w:rPr>
              <w:t>2</w:t>
            </w:r>
          </w:p>
        </w:tc>
        <w:tc>
          <w:tcPr>
            <w:tcW w:w="645"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hideMark/>
          </w:tcPr>
          <w:p w14:paraId="05334AFC" w14:textId="4B21B045" w:rsidR="00F127AA" w:rsidRPr="00205A40" w:rsidRDefault="00F127AA" w:rsidP="00F127AA">
            <w:pPr>
              <w:rPr>
                <w:sz w:val="18"/>
                <w:szCs w:val="18"/>
              </w:rPr>
            </w:pPr>
            <w:r w:rsidRPr="00F127AA">
              <w:rPr>
                <w:sz w:val="18"/>
                <w:szCs w:val="18"/>
              </w:rPr>
              <w:t>AWS Sagemaker Platform update</w:t>
            </w:r>
          </w:p>
        </w:tc>
        <w:tc>
          <w:tcPr>
            <w:tcW w:w="160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hideMark/>
          </w:tcPr>
          <w:p w14:paraId="1BD05AE6" w14:textId="12443D41" w:rsidR="00F127AA" w:rsidRPr="00205A40" w:rsidRDefault="00F127AA" w:rsidP="00F127AA">
            <w:pPr>
              <w:rPr>
                <w:sz w:val="18"/>
                <w:szCs w:val="18"/>
              </w:rPr>
            </w:pPr>
            <w:r w:rsidRPr="00F127AA">
              <w:rPr>
                <w:sz w:val="18"/>
                <w:szCs w:val="18"/>
              </w:rPr>
              <w:t>Amazon Platform default changes for SageMaker Notebook Instances effective October 31</w:t>
            </w:r>
          </w:p>
        </w:tc>
        <w:tc>
          <w:tcPr>
            <w:tcW w:w="512"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hideMark/>
          </w:tcPr>
          <w:p w14:paraId="233BE99F" w14:textId="054EF6DD" w:rsidR="00F127AA" w:rsidRPr="00205A40" w:rsidRDefault="00F127AA" w:rsidP="00F127AA">
            <w:pPr>
              <w:rPr>
                <w:sz w:val="18"/>
                <w:szCs w:val="18"/>
              </w:rPr>
            </w:pPr>
            <w:r w:rsidRPr="00F127AA">
              <w:rPr>
                <w:sz w:val="18"/>
                <w:szCs w:val="18"/>
              </w:rPr>
              <w:t>Low</w:t>
            </w:r>
          </w:p>
        </w:tc>
        <w:tc>
          <w:tcPr>
            <w:tcW w:w="419"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hideMark/>
          </w:tcPr>
          <w:p w14:paraId="4C7E37DA" w14:textId="4904B6EA" w:rsidR="00F127AA" w:rsidRPr="00205A40" w:rsidRDefault="00F127AA" w:rsidP="00F127AA">
            <w:pPr>
              <w:rPr>
                <w:sz w:val="18"/>
                <w:szCs w:val="18"/>
              </w:rPr>
            </w:pPr>
            <w:r w:rsidRPr="00F127AA">
              <w:rPr>
                <w:sz w:val="18"/>
                <w:szCs w:val="18"/>
              </w:rPr>
              <w:t>High</w:t>
            </w:r>
          </w:p>
        </w:tc>
        <w:tc>
          <w:tcPr>
            <w:tcW w:w="160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ECEB"/>
            <w:tcMar>
              <w:top w:w="72" w:type="dxa"/>
              <w:left w:w="144" w:type="dxa"/>
              <w:bottom w:w="72" w:type="dxa"/>
              <w:right w:w="144" w:type="dxa"/>
            </w:tcMar>
            <w:hideMark/>
          </w:tcPr>
          <w:p w14:paraId="21317DCA" w14:textId="34507CC0" w:rsidR="00F127AA" w:rsidRPr="00205A40" w:rsidRDefault="00F127AA" w:rsidP="00F127AA">
            <w:pPr>
              <w:rPr>
                <w:sz w:val="18"/>
                <w:szCs w:val="18"/>
              </w:rPr>
            </w:pPr>
            <w:r w:rsidRPr="00F127AA">
              <w:rPr>
                <w:sz w:val="18"/>
                <w:szCs w:val="18"/>
              </w:rPr>
              <w:t>Verify if any prototypes to date impacted, study porting strategies</w:t>
            </w:r>
          </w:p>
        </w:tc>
      </w:tr>
      <w:tr w:rsidR="001946A6" w:rsidRPr="00205A40" w14:paraId="44543A6E" w14:textId="77777777" w:rsidTr="00B86035">
        <w:trPr>
          <w:trHeight w:val="584"/>
        </w:trPr>
        <w:tc>
          <w:tcPr>
            <w:tcW w:w="20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38AF5039" w14:textId="77777777" w:rsidR="001946A6" w:rsidRPr="00205A40" w:rsidRDefault="001946A6" w:rsidP="001946A6">
            <w:pPr>
              <w:rPr>
                <w:sz w:val="18"/>
                <w:szCs w:val="18"/>
              </w:rPr>
            </w:pPr>
            <w:r w:rsidRPr="00205A40">
              <w:rPr>
                <w:sz w:val="18"/>
                <w:szCs w:val="18"/>
              </w:rPr>
              <w:lastRenderedPageBreak/>
              <w:t>3</w:t>
            </w:r>
          </w:p>
        </w:tc>
        <w:tc>
          <w:tcPr>
            <w:tcW w:w="645"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38A55DB2" w14:textId="213AA9FE" w:rsidR="001946A6" w:rsidRPr="00205A40" w:rsidRDefault="001946A6" w:rsidP="001946A6">
            <w:pPr>
              <w:rPr>
                <w:sz w:val="18"/>
                <w:szCs w:val="18"/>
              </w:rPr>
            </w:pPr>
            <w:r w:rsidRPr="001946A6">
              <w:rPr>
                <w:sz w:val="18"/>
                <w:szCs w:val="18"/>
              </w:rPr>
              <w:t>Opaque metrics</w:t>
            </w:r>
          </w:p>
        </w:tc>
        <w:tc>
          <w:tcPr>
            <w:tcW w:w="160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3B084EFB" w14:textId="1246EA5A" w:rsidR="001946A6" w:rsidRPr="00205A40" w:rsidRDefault="001946A6" w:rsidP="001946A6">
            <w:pPr>
              <w:rPr>
                <w:sz w:val="18"/>
                <w:szCs w:val="18"/>
              </w:rPr>
            </w:pPr>
            <w:r w:rsidRPr="001946A6">
              <w:rPr>
                <w:sz w:val="18"/>
                <w:szCs w:val="18"/>
              </w:rPr>
              <w:t xml:space="preserve">Metrics in Sagemaker </w:t>
            </w:r>
            <w:r w:rsidR="00763D4A">
              <w:rPr>
                <w:sz w:val="18"/>
                <w:szCs w:val="18"/>
              </w:rPr>
              <w:t xml:space="preserve">were </w:t>
            </w:r>
            <w:r w:rsidRPr="001946A6">
              <w:rPr>
                <w:sz w:val="18"/>
                <w:szCs w:val="18"/>
              </w:rPr>
              <w:t>initially pulled from regex expressions of log files limited in utility</w:t>
            </w:r>
          </w:p>
        </w:tc>
        <w:tc>
          <w:tcPr>
            <w:tcW w:w="512"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48CABA71" w14:textId="51676FEC" w:rsidR="001946A6" w:rsidRPr="00205A40" w:rsidRDefault="001946A6" w:rsidP="001946A6">
            <w:pPr>
              <w:rPr>
                <w:sz w:val="18"/>
                <w:szCs w:val="18"/>
              </w:rPr>
            </w:pPr>
            <w:r w:rsidRPr="001946A6">
              <w:rPr>
                <w:sz w:val="18"/>
                <w:szCs w:val="18"/>
              </w:rPr>
              <w:t>Low</w:t>
            </w:r>
          </w:p>
        </w:tc>
        <w:tc>
          <w:tcPr>
            <w:tcW w:w="419"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245F50ED" w14:textId="3C1C7986" w:rsidR="001946A6" w:rsidRPr="00205A40" w:rsidRDefault="001946A6" w:rsidP="001946A6">
            <w:pPr>
              <w:rPr>
                <w:sz w:val="18"/>
                <w:szCs w:val="18"/>
              </w:rPr>
            </w:pPr>
            <w:r w:rsidRPr="001946A6">
              <w:rPr>
                <w:sz w:val="18"/>
                <w:szCs w:val="18"/>
              </w:rPr>
              <w:t>Medium</w:t>
            </w:r>
          </w:p>
        </w:tc>
        <w:tc>
          <w:tcPr>
            <w:tcW w:w="160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77B05FB2" w14:textId="56608AE7" w:rsidR="001946A6" w:rsidRPr="00205A40" w:rsidRDefault="001946A6" w:rsidP="001946A6">
            <w:pPr>
              <w:spacing w:line="240" w:lineRule="exact"/>
              <w:rPr>
                <w:sz w:val="18"/>
                <w:szCs w:val="18"/>
              </w:rPr>
            </w:pPr>
            <w:r w:rsidRPr="001946A6">
              <w:rPr>
                <w:sz w:val="18"/>
                <w:szCs w:val="18"/>
              </w:rPr>
              <w:t>Generate results based on inference with test data, verify AWS CloudWatch or Model Monitoring capabilities to see if run-time metrics possible at train time</w:t>
            </w:r>
          </w:p>
        </w:tc>
      </w:tr>
      <w:tr w:rsidR="007C6F5F" w14:paraId="54CDD9B7" w14:textId="77777777" w:rsidTr="00B55FAE">
        <w:trPr>
          <w:trHeight w:val="584"/>
        </w:trPr>
        <w:tc>
          <w:tcPr>
            <w:tcW w:w="20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6E527715" w14:textId="77777777" w:rsidR="007C6F5F" w:rsidRDefault="007C6F5F" w:rsidP="007C6F5F">
            <w:pPr>
              <w:spacing w:after="0"/>
              <w:rPr>
                <w:sz w:val="18"/>
                <w:szCs w:val="18"/>
              </w:rPr>
            </w:pPr>
            <w:r w:rsidRPr="7C153172">
              <w:rPr>
                <w:sz w:val="18"/>
                <w:szCs w:val="18"/>
              </w:rPr>
              <w:t>4</w:t>
            </w:r>
          </w:p>
        </w:tc>
        <w:tc>
          <w:tcPr>
            <w:tcW w:w="645"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6CAF5AC2" w14:textId="14085CE8" w:rsidR="007C6F5F" w:rsidRDefault="007C6F5F" w:rsidP="007C6F5F">
            <w:pPr>
              <w:rPr>
                <w:sz w:val="18"/>
                <w:szCs w:val="18"/>
              </w:rPr>
            </w:pPr>
            <w:r w:rsidRPr="007C6F5F">
              <w:rPr>
                <w:sz w:val="18"/>
                <w:szCs w:val="18"/>
              </w:rPr>
              <w:t>Processing time even with GPU high</w:t>
            </w:r>
          </w:p>
        </w:tc>
        <w:tc>
          <w:tcPr>
            <w:tcW w:w="160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1E39C7AE" w14:textId="13A50319" w:rsidR="007C6F5F" w:rsidRDefault="007C6F5F" w:rsidP="007C6F5F">
            <w:pPr>
              <w:rPr>
                <w:sz w:val="18"/>
                <w:szCs w:val="18"/>
              </w:rPr>
            </w:pPr>
            <w:r w:rsidRPr="007C6F5F">
              <w:rPr>
                <w:sz w:val="18"/>
                <w:szCs w:val="18"/>
              </w:rPr>
              <w:t>Image conversion and Model creation with GPU still require lengthy processing times</w:t>
            </w:r>
          </w:p>
        </w:tc>
        <w:tc>
          <w:tcPr>
            <w:tcW w:w="512"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29AE13C9" w14:textId="5DD9841A" w:rsidR="007C6F5F" w:rsidRDefault="007C6F5F" w:rsidP="007C6F5F">
            <w:pPr>
              <w:rPr>
                <w:sz w:val="18"/>
                <w:szCs w:val="18"/>
              </w:rPr>
            </w:pPr>
            <w:r w:rsidRPr="007C6F5F">
              <w:rPr>
                <w:sz w:val="18"/>
                <w:szCs w:val="18"/>
              </w:rPr>
              <w:t>High</w:t>
            </w:r>
          </w:p>
        </w:tc>
        <w:tc>
          <w:tcPr>
            <w:tcW w:w="419"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1639DAFE" w14:textId="31F9E435" w:rsidR="007C6F5F" w:rsidRDefault="007C6F5F" w:rsidP="007C6F5F">
            <w:pPr>
              <w:rPr>
                <w:sz w:val="18"/>
                <w:szCs w:val="18"/>
              </w:rPr>
            </w:pPr>
            <w:r w:rsidRPr="007C6F5F">
              <w:rPr>
                <w:sz w:val="18"/>
                <w:szCs w:val="18"/>
              </w:rPr>
              <w:t>Low</w:t>
            </w:r>
          </w:p>
        </w:tc>
        <w:tc>
          <w:tcPr>
            <w:tcW w:w="160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4492F500" w14:textId="45993EAF" w:rsidR="007C6F5F" w:rsidRDefault="007C6F5F" w:rsidP="007C6F5F">
            <w:pPr>
              <w:rPr>
                <w:sz w:val="18"/>
                <w:szCs w:val="18"/>
              </w:rPr>
            </w:pPr>
            <w:r w:rsidRPr="007C6F5F">
              <w:rPr>
                <w:sz w:val="18"/>
                <w:szCs w:val="18"/>
              </w:rPr>
              <w:t xml:space="preserve">End-to-end verification of the process indicates </w:t>
            </w:r>
            <w:r w:rsidR="00763D4A">
              <w:rPr>
                <w:sz w:val="18"/>
                <w:szCs w:val="18"/>
              </w:rPr>
              <w:t xml:space="preserve">the </w:t>
            </w:r>
            <w:r w:rsidRPr="007C6F5F">
              <w:rPr>
                <w:sz w:val="18"/>
                <w:szCs w:val="18"/>
              </w:rPr>
              <w:t>ability to work stages in parallel, model training with 2000 images ~20 minutes which is manageable</w:t>
            </w:r>
          </w:p>
        </w:tc>
      </w:tr>
      <w:tr w:rsidR="00F64D67" w14:paraId="7CD948BE" w14:textId="77777777" w:rsidTr="00B55FAE">
        <w:trPr>
          <w:trHeight w:val="584"/>
        </w:trPr>
        <w:tc>
          <w:tcPr>
            <w:tcW w:w="20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tcPr>
          <w:p w14:paraId="19C86F5C" w14:textId="36C8946A" w:rsidR="00F64D67" w:rsidRPr="7C153172" w:rsidRDefault="00F64D67" w:rsidP="007C6F5F">
            <w:pPr>
              <w:spacing w:after="0"/>
              <w:rPr>
                <w:sz w:val="18"/>
                <w:szCs w:val="18"/>
              </w:rPr>
            </w:pPr>
            <w:r>
              <w:rPr>
                <w:sz w:val="18"/>
                <w:szCs w:val="18"/>
              </w:rPr>
              <w:t>5</w:t>
            </w:r>
          </w:p>
        </w:tc>
        <w:tc>
          <w:tcPr>
            <w:tcW w:w="645"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tcPr>
          <w:p w14:paraId="3964CF13" w14:textId="1B3020BD" w:rsidR="00F64D67" w:rsidRPr="007C6F5F" w:rsidRDefault="00F64D67" w:rsidP="007C6F5F">
            <w:pPr>
              <w:rPr>
                <w:sz w:val="18"/>
                <w:szCs w:val="18"/>
              </w:rPr>
            </w:pPr>
            <w:r>
              <w:rPr>
                <w:sz w:val="18"/>
                <w:szCs w:val="18"/>
              </w:rPr>
              <w:t>Unbalanced distributions</w:t>
            </w:r>
          </w:p>
        </w:tc>
        <w:tc>
          <w:tcPr>
            <w:tcW w:w="160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tcPr>
          <w:p w14:paraId="6B68DDA6" w14:textId="23069E10" w:rsidR="00F64D67" w:rsidRPr="007C6F5F" w:rsidRDefault="00F64D67" w:rsidP="007C6F5F">
            <w:pPr>
              <w:rPr>
                <w:sz w:val="18"/>
                <w:szCs w:val="18"/>
              </w:rPr>
            </w:pPr>
            <w:r>
              <w:rPr>
                <w:sz w:val="18"/>
                <w:szCs w:val="18"/>
              </w:rPr>
              <w:t xml:space="preserve">Negative and positive distribution buckets </w:t>
            </w:r>
            <w:r w:rsidR="00763D4A">
              <w:rPr>
                <w:sz w:val="18"/>
                <w:szCs w:val="18"/>
              </w:rPr>
              <w:t xml:space="preserve">are </w:t>
            </w:r>
            <w:r>
              <w:rPr>
                <w:sz w:val="18"/>
                <w:szCs w:val="18"/>
              </w:rPr>
              <w:t>not equivalent</w:t>
            </w:r>
          </w:p>
        </w:tc>
        <w:tc>
          <w:tcPr>
            <w:tcW w:w="512"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tcPr>
          <w:p w14:paraId="310C09AA" w14:textId="0082CE94" w:rsidR="00F64D67" w:rsidRPr="007C6F5F" w:rsidRDefault="00F64D67" w:rsidP="007C6F5F">
            <w:pPr>
              <w:rPr>
                <w:sz w:val="18"/>
                <w:szCs w:val="18"/>
              </w:rPr>
            </w:pPr>
            <w:r>
              <w:rPr>
                <w:sz w:val="18"/>
                <w:szCs w:val="18"/>
              </w:rPr>
              <w:t>Medium</w:t>
            </w:r>
          </w:p>
        </w:tc>
        <w:tc>
          <w:tcPr>
            <w:tcW w:w="419"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tcPr>
          <w:p w14:paraId="35DB8903" w14:textId="44C8850A" w:rsidR="00F64D67" w:rsidRPr="007C6F5F" w:rsidRDefault="00F64D67" w:rsidP="007C6F5F">
            <w:pPr>
              <w:rPr>
                <w:sz w:val="18"/>
                <w:szCs w:val="18"/>
              </w:rPr>
            </w:pPr>
            <w:r>
              <w:rPr>
                <w:sz w:val="18"/>
                <w:szCs w:val="18"/>
              </w:rPr>
              <w:t>Low</w:t>
            </w:r>
          </w:p>
        </w:tc>
        <w:tc>
          <w:tcPr>
            <w:tcW w:w="160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tcPr>
          <w:p w14:paraId="42241227" w14:textId="4FEA8129" w:rsidR="00F64D67" w:rsidRPr="007C6F5F" w:rsidRDefault="00763D4A" w:rsidP="007C6F5F">
            <w:pPr>
              <w:rPr>
                <w:sz w:val="18"/>
                <w:szCs w:val="18"/>
              </w:rPr>
            </w:pPr>
            <w:r>
              <w:rPr>
                <w:sz w:val="18"/>
                <w:szCs w:val="18"/>
              </w:rPr>
              <w:t xml:space="preserve">A </w:t>
            </w:r>
            <w:r w:rsidR="00F64D67">
              <w:rPr>
                <w:sz w:val="18"/>
                <w:szCs w:val="18"/>
              </w:rPr>
              <w:t>40/60 split should be manageable, sampling techniques could be integrated</w:t>
            </w:r>
          </w:p>
        </w:tc>
      </w:tr>
    </w:tbl>
    <w:p w14:paraId="04256963" w14:textId="77777777" w:rsidR="00601DA5" w:rsidRPr="00601DA5" w:rsidRDefault="00601DA5" w:rsidP="00601DA5"/>
    <w:p w14:paraId="28ACD85E" w14:textId="58FDF5D6" w:rsidR="000B5C71" w:rsidRDefault="000B5C71" w:rsidP="000B5C71">
      <w:pPr>
        <w:pStyle w:val="Heading2"/>
      </w:pPr>
      <w:bookmarkStart w:id="48" w:name="_Toc120435117"/>
      <w:r>
        <w:t>Sprint 4</w:t>
      </w:r>
      <w:r w:rsidR="00651D8B">
        <w:t xml:space="preserve"> Risks</w:t>
      </w:r>
      <w:bookmarkEnd w:id="48"/>
    </w:p>
    <w:tbl>
      <w:tblPr>
        <w:tblW w:w="5789" w:type="pct"/>
        <w:tblInd w:w="-730" w:type="dxa"/>
        <w:tblCellMar>
          <w:left w:w="0" w:type="dxa"/>
          <w:right w:w="0" w:type="dxa"/>
        </w:tblCellMar>
        <w:tblLook w:val="0420" w:firstRow="1" w:lastRow="0" w:firstColumn="0" w:lastColumn="0" w:noHBand="0" w:noVBand="1"/>
      </w:tblPr>
      <w:tblGrid>
        <w:gridCol w:w="450"/>
        <w:gridCol w:w="1395"/>
        <w:gridCol w:w="3478"/>
        <w:gridCol w:w="1107"/>
        <w:gridCol w:w="906"/>
        <w:gridCol w:w="3478"/>
      </w:tblGrid>
      <w:tr w:rsidR="00114187" w:rsidRPr="00205A40" w14:paraId="484B479C" w14:textId="77777777" w:rsidTr="003F6EC3">
        <w:trPr>
          <w:trHeight w:val="584"/>
        </w:trPr>
        <w:tc>
          <w:tcPr>
            <w:tcW w:w="208"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3ABE5ECC" w14:textId="77777777" w:rsidR="00114187" w:rsidRPr="00205A40" w:rsidRDefault="00114187" w:rsidP="003F6EC3">
            <w:pPr>
              <w:rPr>
                <w:sz w:val="18"/>
                <w:szCs w:val="18"/>
              </w:rPr>
            </w:pPr>
            <w:r w:rsidRPr="00205A40">
              <w:rPr>
                <w:b/>
                <w:bCs/>
                <w:sz w:val="18"/>
                <w:szCs w:val="18"/>
              </w:rPr>
              <w:t>ID</w:t>
            </w:r>
          </w:p>
        </w:tc>
        <w:tc>
          <w:tcPr>
            <w:tcW w:w="645"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34477FD1" w14:textId="77777777" w:rsidR="00114187" w:rsidRPr="00205A40" w:rsidRDefault="00114187" w:rsidP="003F6EC3">
            <w:pPr>
              <w:rPr>
                <w:sz w:val="18"/>
                <w:szCs w:val="18"/>
              </w:rPr>
            </w:pPr>
            <w:r w:rsidRPr="00205A40">
              <w:rPr>
                <w:b/>
                <w:bCs/>
                <w:sz w:val="18"/>
                <w:szCs w:val="18"/>
              </w:rPr>
              <w:t>Risk Name</w:t>
            </w:r>
          </w:p>
        </w:tc>
        <w:tc>
          <w:tcPr>
            <w:tcW w:w="1608"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35FF483F" w14:textId="77777777" w:rsidR="00114187" w:rsidRPr="00205A40" w:rsidRDefault="00114187" w:rsidP="003F6EC3">
            <w:pPr>
              <w:rPr>
                <w:sz w:val="18"/>
                <w:szCs w:val="18"/>
              </w:rPr>
            </w:pPr>
            <w:r w:rsidRPr="00205A40">
              <w:rPr>
                <w:b/>
                <w:bCs/>
                <w:sz w:val="18"/>
                <w:szCs w:val="18"/>
              </w:rPr>
              <w:t>Description</w:t>
            </w:r>
          </w:p>
        </w:tc>
        <w:tc>
          <w:tcPr>
            <w:tcW w:w="512"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1D837221" w14:textId="77777777" w:rsidR="00114187" w:rsidRPr="00205A40" w:rsidRDefault="00114187" w:rsidP="003F6EC3">
            <w:pPr>
              <w:rPr>
                <w:sz w:val="18"/>
                <w:szCs w:val="18"/>
              </w:rPr>
            </w:pPr>
            <w:r w:rsidRPr="00205A40">
              <w:rPr>
                <w:b/>
                <w:bCs/>
                <w:sz w:val="18"/>
                <w:szCs w:val="18"/>
              </w:rPr>
              <w:t xml:space="preserve">Probability </w:t>
            </w:r>
          </w:p>
        </w:tc>
        <w:tc>
          <w:tcPr>
            <w:tcW w:w="419"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56BE1C47" w14:textId="77777777" w:rsidR="00114187" w:rsidRPr="00205A40" w:rsidRDefault="00114187" w:rsidP="003F6EC3">
            <w:pPr>
              <w:rPr>
                <w:sz w:val="18"/>
                <w:szCs w:val="18"/>
              </w:rPr>
            </w:pPr>
            <w:r w:rsidRPr="00205A40">
              <w:rPr>
                <w:b/>
                <w:bCs/>
                <w:sz w:val="18"/>
                <w:szCs w:val="18"/>
              </w:rPr>
              <w:t>Impact</w:t>
            </w:r>
          </w:p>
        </w:tc>
        <w:tc>
          <w:tcPr>
            <w:tcW w:w="1608"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564FA3C9" w14:textId="77777777" w:rsidR="00114187" w:rsidRPr="00205A40" w:rsidRDefault="00114187" w:rsidP="003F6EC3">
            <w:pPr>
              <w:rPr>
                <w:sz w:val="18"/>
                <w:szCs w:val="18"/>
              </w:rPr>
            </w:pPr>
            <w:r w:rsidRPr="00205A40">
              <w:rPr>
                <w:b/>
                <w:bCs/>
                <w:sz w:val="18"/>
                <w:szCs w:val="18"/>
              </w:rPr>
              <w:t>Mitigation</w:t>
            </w:r>
          </w:p>
        </w:tc>
      </w:tr>
      <w:tr w:rsidR="00114187" w:rsidRPr="00205A40" w14:paraId="18491F14" w14:textId="77777777" w:rsidTr="00D825BA">
        <w:trPr>
          <w:trHeight w:val="584"/>
        </w:trPr>
        <w:tc>
          <w:tcPr>
            <w:tcW w:w="208" w:type="pct"/>
            <w:tcBorders>
              <w:top w:val="single" w:sz="24"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0B07139A" w14:textId="77777777" w:rsidR="00114187" w:rsidRPr="00205A40" w:rsidRDefault="00114187" w:rsidP="00114187">
            <w:pPr>
              <w:rPr>
                <w:sz w:val="18"/>
                <w:szCs w:val="18"/>
              </w:rPr>
            </w:pPr>
            <w:r w:rsidRPr="00205A40">
              <w:rPr>
                <w:sz w:val="18"/>
                <w:szCs w:val="18"/>
              </w:rPr>
              <w:t>1</w:t>
            </w:r>
          </w:p>
        </w:tc>
        <w:tc>
          <w:tcPr>
            <w:tcW w:w="645" w:type="pct"/>
            <w:tcBorders>
              <w:top w:val="single" w:sz="24"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2987ABF3" w14:textId="06020330" w:rsidR="00114187" w:rsidRPr="00205A40" w:rsidRDefault="00114187" w:rsidP="00114187">
            <w:pPr>
              <w:rPr>
                <w:sz w:val="18"/>
                <w:szCs w:val="18"/>
              </w:rPr>
            </w:pPr>
            <w:r w:rsidRPr="00114187">
              <w:rPr>
                <w:sz w:val="18"/>
                <w:szCs w:val="18"/>
              </w:rPr>
              <w:t>Library installations on Hopper</w:t>
            </w:r>
          </w:p>
        </w:tc>
        <w:tc>
          <w:tcPr>
            <w:tcW w:w="1608" w:type="pct"/>
            <w:tcBorders>
              <w:top w:val="single" w:sz="24"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54DC5B2C" w14:textId="234398B6" w:rsidR="00114187" w:rsidRPr="00205A40" w:rsidRDefault="00114187" w:rsidP="00114187">
            <w:pPr>
              <w:rPr>
                <w:sz w:val="18"/>
                <w:szCs w:val="18"/>
              </w:rPr>
            </w:pPr>
            <w:r w:rsidRPr="00114187">
              <w:rPr>
                <w:sz w:val="18"/>
                <w:szCs w:val="18"/>
              </w:rPr>
              <w:t>Team members focused on Hopper still working through environment</w:t>
            </w:r>
            <w:r w:rsidR="0036719B">
              <w:rPr>
                <w:sz w:val="18"/>
                <w:szCs w:val="18"/>
              </w:rPr>
              <w:t>al</w:t>
            </w:r>
            <w:r w:rsidRPr="00114187">
              <w:rPr>
                <w:sz w:val="18"/>
                <w:szCs w:val="18"/>
              </w:rPr>
              <w:t xml:space="preserve"> issues as of </w:t>
            </w:r>
            <w:r w:rsidR="41B1591C" w:rsidRPr="224C14FF">
              <w:rPr>
                <w:sz w:val="18"/>
                <w:szCs w:val="18"/>
              </w:rPr>
              <w:t>November 28</w:t>
            </w:r>
          </w:p>
        </w:tc>
        <w:tc>
          <w:tcPr>
            <w:tcW w:w="512" w:type="pct"/>
            <w:tcBorders>
              <w:top w:val="single" w:sz="24"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24A29548" w14:textId="26CB0F78" w:rsidR="00114187" w:rsidRPr="00205A40" w:rsidRDefault="00114187" w:rsidP="00114187">
            <w:pPr>
              <w:rPr>
                <w:sz w:val="18"/>
                <w:szCs w:val="18"/>
              </w:rPr>
            </w:pPr>
            <w:r w:rsidRPr="00114187">
              <w:rPr>
                <w:sz w:val="18"/>
                <w:szCs w:val="18"/>
              </w:rPr>
              <w:t>High</w:t>
            </w:r>
          </w:p>
        </w:tc>
        <w:tc>
          <w:tcPr>
            <w:tcW w:w="419" w:type="pct"/>
            <w:tcBorders>
              <w:top w:val="single" w:sz="24"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0C45AD06" w14:textId="1468D5F0" w:rsidR="00114187" w:rsidRPr="00205A40" w:rsidRDefault="00114187" w:rsidP="00114187">
            <w:pPr>
              <w:rPr>
                <w:sz w:val="18"/>
                <w:szCs w:val="18"/>
              </w:rPr>
            </w:pPr>
            <w:r w:rsidRPr="00114187">
              <w:rPr>
                <w:sz w:val="18"/>
                <w:szCs w:val="18"/>
              </w:rPr>
              <w:t>Medium</w:t>
            </w:r>
          </w:p>
        </w:tc>
        <w:tc>
          <w:tcPr>
            <w:tcW w:w="1608" w:type="pct"/>
            <w:tcBorders>
              <w:top w:val="single" w:sz="24"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BD7D5"/>
            <w:tcMar>
              <w:top w:w="72" w:type="dxa"/>
              <w:left w:w="144" w:type="dxa"/>
              <w:bottom w:w="72" w:type="dxa"/>
              <w:right w:w="144" w:type="dxa"/>
            </w:tcMar>
            <w:hideMark/>
          </w:tcPr>
          <w:p w14:paraId="680B65B1" w14:textId="0C4702EF" w:rsidR="00114187" w:rsidRPr="00205A40" w:rsidRDefault="00114187" w:rsidP="00114187">
            <w:pPr>
              <w:rPr>
                <w:sz w:val="18"/>
                <w:szCs w:val="18"/>
              </w:rPr>
            </w:pPr>
            <w:r w:rsidRPr="00114187">
              <w:rPr>
                <w:sz w:val="18"/>
                <w:szCs w:val="18"/>
              </w:rPr>
              <w:t>Sagemaker results may focus efforts of remaining team members for local execution as required</w:t>
            </w:r>
          </w:p>
        </w:tc>
      </w:tr>
      <w:tr w:rsidR="00D825BA" w:rsidRPr="00205A40" w14:paraId="6438D77B" w14:textId="77777777" w:rsidTr="003F6EC3">
        <w:trPr>
          <w:trHeight w:val="584"/>
        </w:trPr>
        <w:tc>
          <w:tcPr>
            <w:tcW w:w="208"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tcPr>
          <w:p w14:paraId="6C277ACE" w14:textId="73AF6E76" w:rsidR="00D825BA" w:rsidRPr="00205A40" w:rsidRDefault="00D825BA" w:rsidP="00114187">
            <w:pPr>
              <w:rPr>
                <w:sz w:val="18"/>
                <w:szCs w:val="18"/>
              </w:rPr>
            </w:pPr>
            <w:r>
              <w:rPr>
                <w:sz w:val="18"/>
                <w:szCs w:val="18"/>
              </w:rPr>
              <w:t>2</w:t>
            </w:r>
          </w:p>
        </w:tc>
        <w:tc>
          <w:tcPr>
            <w:tcW w:w="645"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tcPr>
          <w:p w14:paraId="419F0EB9" w14:textId="7E744762" w:rsidR="00D825BA" w:rsidRPr="00114187" w:rsidRDefault="00892123" w:rsidP="00114187">
            <w:pPr>
              <w:rPr>
                <w:sz w:val="18"/>
                <w:szCs w:val="18"/>
              </w:rPr>
            </w:pPr>
            <w:r>
              <w:rPr>
                <w:sz w:val="18"/>
                <w:szCs w:val="18"/>
              </w:rPr>
              <w:t>Run longer epochs</w:t>
            </w:r>
          </w:p>
        </w:tc>
        <w:tc>
          <w:tcPr>
            <w:tcW w:w="1608"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tcPr>
          <w:p w14:paraId="0E04999D" w14:textId="088CAA1B" w:rsidR="00D825BA" w:rsidRPr="00114187" w:rsidRDefault="00C261A1" w:rsidP="00114187">
            <w:pPr>
              <w:rPr>
                <w:sz w:val="18"/>
                <w:szCs w:val="18"/>
              </w:rPr>
            </w:pPr>
            <w:r>
              <w:rPr>
                <w:sz w:val="18"/>
                <w:szCs w:val="18"/>
              </w:rPr>
              <w:t>Need to run longer epochs</w:t>
            </w:r>
            <w:r w:rsidR="00CF73FD">
              <w:rPr>
                <w:sz w:val="18"/>
                <w:szCs w:val="18"/>
              </w:rPr>
              <w:t xml:space="preserve"> for the benefit of improved accuracy and visualizations</w:t>
            </w:r>
          </w:p>
        </w:tc>
        <w:tc>
          <w:tcPr>
            <w:tcW w:w="512"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tcPr>
          <w:p w14:paraId="6185DDAC" w14:textId="3DBD810B" w:rsidR="00D825BA" w:rsidRPr="00114187" w:rsidRDefault="00CF73FD" w:rsidP="00114187">
            <w:pPr>
              <w:rPr>
                <w:sz w:val="18"/>
                <w:szCs w:val="18"/>
              </w:rPr>
            </w:pPr>
            <w:r>
              <w:rPr>
                <w:sz w:val="18"/>
                <w:szCs w:val="18"/>
              </w:rPr>
              <w:t>Low</w:t>
            </w:r>
          </w:p>
        </w:tc>
        <w:tc>
          <w:tcPr>
            <w:tcW w:w="419"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tcPr>
          <w:p w14:paraId="6795EDD1" w14:textId="08210F98" w:rsidR="00D825BA" w:rsidRPr="00114187" w:rsidRDefault="00CF73FD" w:rsidP="00114187">
            <w:pPr>
              <w:rPr>
                <w:sz w:val="18"/>
                <w:szCs w:val="18"/>
              </w:rPr>
            </w:pPr>
            <w:r>
              <w:rPr>
                <w:sz w:val="18"/>
                <w:szCs w:val="18"/>
              </w:rPr>
              <w:t>Medium</w:t>
            </w:r>
          </w:p>
        </w:tc>
        <w:tc>
          <w:tcPr>
            <w:tcW w:w="1608"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tcPr>
          <w:p w14:paraId="7DD15F10" w14:textId="742EEF0C" w:rsidR="00D825BA" w:rsidRPr="00114187" w:rsidRDefault="00CF73FD" w:rsidP="00114187">
            <w:pPr>
              <w:rPr>
                <w:sz w:val="18"/>
                <w:szCs w:val="18"/>
              </w:rPr>
            </w:pPr>
            <w:r>
              <w:rPr>
                <w:sz w:val="18"/>
                <w:szCs w:val="18"/>
              </w:rPr>
              <w:t xml:space="preserve">Continue to run for longer epochs and then </w:t>
            </w:r>
            <w:r w:rsidR="00A46397">
              <w:rPr>
                <w:sz w:val="18"/>
                <w:szCs w:val="18"/>
              </w:rPr>
              <w:t xml:space="preserve">update </w:t>
            </w:r>
            <w:r w:rsidR="009401A8">
              <w:rPr>
                <w:sz w:val="18"/>
                <w:szCs w:val="18"/>
              </w:rPr>
              <w:t>visualizations as needed</w:t>
            </w:r>
          </w:p>
        </w:tc>
      </w:tr>
    </w:tbl>
    <w:p w14:paraId="0475FAE7" w14:textId="77777777" w:rsidR="00FB2396" w:rsidRPr="00FB2396" w:rsidRDefault="00FB2396" w:rsidP="00FB2396"/>
    <w:p w14:paraId="3F082A22" w14:textId="7F3AAB76" w:rsidR="000B5C71" w:rsidRDefault="000B5C71" w:rsidP="000B5C71">
      <w:pPr>
        <w:pStyle w:val="Heading2"/>
      </w:pPr>
      <w:bookmarkStart w:id="49" w:name="_Toc120435118"/>
      <w:r>
        <w:t>Sprint 5</w:t>
      </w:r>
      <w:r w:rsidR="00651D8B">
        <w:t xml:space="preserve"> </w:t>
      </w:r>
      <w:commentRangeStart w:id="50"/>
      <w:commentRangeStart w:id="51"/>
      <w:r w:rsidR="00651D8B">
        <w:t>Risks</w:t>
      </w:r>
      <w:commentRangeEnd w:id="50"/>
      <w:r>
        <w:rPr>
          <w:rStyle w:val="CommentReference"/>
        </w:rPr>
        <w:commentReference w:id="50"/>
      </w:r>
      <w:commentRangeEnd w:id="51"/>
      <w:r>
        <w:rPr>
          <w:rStyle w:val="CommentReference"/>
        </w:rPr>
        <w:commentReference w:id="51"/>
      </w:r>
    </w:p>
    <w:tbl>
      <w:tblPr>
        <w:tblW w:w="5789" w:type="pct"/>
        <w:tblInd w:w="-730" w:type="dxa"/>
        <w:tblCellMar>
          <w:left w:w="0" w:type="dxa"/>
          <w:right w:w="0" w:type="dxa"/>
        </w:tblCellMar>
        <w:tblLook w:val="0420" w:firstRow="1" w:lastRow="0" w:firstColumn="0" w:lastColumn="0" w:noHBand="0" w:noVBand="1"/>
      </w:tblPr>
      <w:tblGrid>
        <w:gridCol w:w="450"/>
        <w:gridCol w:w="1395"/>
        <w:gridCol w:w="3478"/>
        <w:gridCol w:w="1107"/>
        <w:gridCol w:w="906"/>
        <w:gridCol w:w="3478"/>
      </w:tblGrid>
      <w:tr w:rsidR="0058077A" w:rsidRPr="00205A40" w14:paraId="326944EE" w14:textId="77777777" w:rsidTr="00B255AE">
        <w:trPr>
          <w:trHeight w:val="584"/>
        </w:trPr>
        <w:tc>
          <w:tcPr>
            <w:tcW w:w="208"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bookmarkEnd w:id="49"/>
          <w:p w14:paraId="58D1B55A" w14:textId="77777777" w:rsidR="0058077A" w:rsidRPr="00205A40" w:rsidRDefault="0058077A" w:rsidP="00B255AE">
            <w:pPr>
              <w:rPr>
                <w:sz w:val="18"/>
                <w:szCs w:val="18"/>
              </w:rPr>
            </w:pPr>
            <w:r w:rsidRPr="00205A40">
              <w:rPr>
                <w:b/>
                <w:bCs/>
                <w:sz w:val="18"/>
                <w:szCs w:val="18"/>
              </w:rPr>
              <w:t>ID</w:t>
            </w:r>
          </w:p>
        </w:tc>
        <w:tc>
          <w:tcPr>
            <w:tcW w:w="645"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00272DCB" w14:textId="77777777" w:rsidR="0058077A" w:rsidRPr="00205A40" w:rsidRDefault="0058077A" w:rsidP="00B255AE">
            <w:pPr>
              <w:rPr>
                <w:sz w:val="18"/>
                <w:szCs w:val="18"/>
              </w:rPr>
            </w:pPr>
            <w:r w:rsidRPr="00205A40">
              <w:rPr>
                <w:b/>
                <w:bCs/>
                <w:sz w:val="18"/>
                <w:szCs w:val="18"/>
              </w:rPr>
              <w:t>Risk Name</w:t>
            </w:r>
          </w:p>
        </w:tc>
        <w:tc>
          <w:tcPr>
            <w:tcW w:w="1608"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7A146E07" w14:textId="77777777" w:rsidR="0058077A" w:rsidRPr="00205A40" w:rsidRDefault="0058077A" w:rsidP="00B255AE">
            <w:pPr>
              <w:rPr>
                <w:sz w:val="18"/>
                <w:szCs w:val="18"/>
              </w:rPr>
            </w:pPr>
            <w:r w:rsidRPr="00205A40">
              <w:rPr>
                <w:b/>
                <w:bCs/>
                <w:sz w:val="18"/>
                <w:szCs w:val="18"/>
              </w:rPr>
              <w:t>Description</w:t>
            </w:r>
          </w:p>
        </w:tc>
        <w:tc>
          <w:tcPr>
            <w:tcW w:w="512"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7CCE05F7" w14:textId="77777777" w:rsidR="0058077A" w:rsidRPr="00205A40" w:rsidRDefault="0058077A" w:rsidP="00B255AE">
            <w:pPr>
              <w:rPr>
                <w:sz w:val="18"/>
                <w:szCs w:val="18"/>
              </w:rPr>
            </w:pPr>
            <w:r w:rsidRPr="00205A40">
              <w:rPr>
                <w:b/>
                <w:bCs/>
                <w:sz w:val="18"/>
                <w:szCs w:val="18"/>
              </w:rPr>
              <w:t xml:space="preserve">Probability </w:t>
            </w:r>
          </w:p>
        </w:tc>
        <w:tc>
          <w:tcPr>
            <w:tcW w:w="419"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06C7D3E3" w14:textId="77777777" w:rsidR="0058077A" w:rsidRPr="00205A40" w:rsidRDefault="0058077A" w:rsidP="00B255AE">
            <w:pPr>
              <w:rPr>
                <w:sz w:val="18"/>
                <w:szCs w:val="18"/>
              </w:rPr>
            </w:pPr>
            <w:r w:rsidRPr="00205A40">
              <w:rPr>
                <w:b/>
                <w:bCs/>
                <w:sz w:val="18"/>
                <w:szCs w:val="18"/>
              </w:rPr>
              <w:t>Impact</w:t>
            </w:r>
          </w:p>
        </w:tc>
        <w:tc>
          <w:tcPr>
            <w:tcW w:w="1608" w:type="pct"/>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9D9D9" w:themeFill="background1" w:themeFillShade="D9"/>
            <w:tcMar>
              <w:top w:w="72" w:type="dxa"/>
              <w:left w:w="144" w:type="dxa"/>
              <w:bottom w:w="72" w:type="dxa"/>
              <w:right w:w="144" w:type="dxa"/>
            </w:tcMar>
            <w:vAlign w:val="center"/>
            <w:hideMark/>
          </w:tcPr>
          <w:p w14:paraId="3B186862" w14:textId="77777777" w:rsidR="0058077A" w:rsidRPr="00205A40" w:rsidRDefault="0058077A" w:rsidP="00B255AE">
            <w:pPr>
              <w:rPr>
                <w:sz w:val="18"/>
                <w:szCs w:val="18"/>
              </w:rPr>
            </w:pPr>
            <w:r w:rsidRPr="00205A40">
              <w:rPr>
                <w:b/>
                <w:bCs/>
                <w:sz w:val="18"/>
                <w:szCs w:val="18"/>
              </w:rPr>
              <w:t>Mitigation</w:t>
            </w:r>
          </w:p>
        </w:tc>
      </w:tr>
      <w:tr w:rsidR="0058077A" w:rsidRPr="00205A40" w14:paraId="56FBEC84" w14:textId="77777777" w:rsidTr="0058077A">
        <w:trPr>
          <w:trHeight w:val="584"/>
        </w:trPr>
        <w:tc>
          <w:tcPr>
            <w:tcW w:w="208" w:type="pct"/>
            <w:tcBorders>
              <w:top w:val="single" w:sz="24"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BD7D5"/>
            <w:tcMar>
              <w:top w:w="72" w:type="dxa"/>
              <w:left w:w="144" w:type="dxa"/>
              <w:bottom w:w="72" w:type="dxa"/>
              <w:right w:w="144" w:type="dxa"/>
            </w:tcMar>
            <w:vAlign w:val="center"/>
            <w:hideMark/>
          </w:tcPr>
          <w:p w14:paraId="0B862353" w14:textId="77777777" w:rsidR="0058077A" w:rsidRPr="00205A40" w:rsidRDefault="0058077A" w:rsidP="00B255AE">
            <w:pPr>
              <w:rPr>
                <w:sz w:val="18"/>
                <w:szCs w:val="18"/>
              </w:rPr>
            </w:pPr>
            <w:r w:rsidRPr="00205A40">
              <w:rPr>
                <w:sz w:val="18"/>
                <w:szCs w:val="18"/>
              </w:rPr>
              <w:t>1</w:t>
            </w:r>
          </w:p>
        </w:tc>
        <w:tc>
          <w:tcPr>
            <w:tcW w:w="645" w:type="pct"/>
            <w:tcBorders>
              <w:top w:val="single" w:sz="24"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BD7D5"/>
            <w:tcMar>
              <w:top w:w="72" w:type="dxa"/>
              <w:left w:w="144" w:type="dxa"/>
              <w:bottom w:w="72" w:type="dxa"/>
              <w:right w:w="144" w:type="dxa"/>
            </w:tcMar>
          </w:tcPr>
          <w:p w14:paraId="3405D7DB" w14:textId="21EEAC51" w:rsidR="0058077A" w:rsidRPr="00205A40" w:rsidRDefault="00AB5C67" w:rsidP="00B255AE">
            <w:pPr>
              <w:rPr>
                <w:sz w:val="18"/>
                <w:szCs w:val="18"/>
              </w:rPr>
            </w:pPr>
            <w:r>
              <w:rPr>
                <w:sz w:val="18"/>
                <w:szCs w:val="18"/>
              </w:rPr>
              <w:t xml:space="preserve">Presentation </w:t>
            </w:r>
            <w:r w:rsidR="0044753E">
              <w:rPr>
                <w:sz w:val="18"/>
                <w:szCs w:val="18"/>
              </w:rPr>
              <w:t>Preparedness</w:t>
            </w:r>
          </w:p>
        </w:tc>
        <w:tc>
          <w:tcPr>
            <w:tcW w:w="1608" w:type="pct"/>
            <w:tcBorders>
              <w:top w:val="single" w:sz="24"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BD7D5"/>
            <w:tcMar>
              <w:top w:w="72" w:type="dxa"/>
              <w:left w:w="144" w:type="dxa"/>
              <w:bottom w:w="72" w:type="dxa"/>
              <w:right w:w="144" w:type="dxa"/>
            </w:tcMar>
          </w:tcPr>
          <w:p w14:paraId="5F36C8F2" w14:textId="00F7EBAD" w:rsidR="0058077A" w:rsidRPr="00205A40" w:rsidRDefault="0044753E" w:rsidP="00B255AE">
            <w:pPr>
              <w:rPr>
                <w:sz w:val="18"/>
                <w:szCs w:val="18"/>
              </w:rPr>
            </w:pPr>
            <w:r>
              <w:rPr>
                <w:sz w:val="18"/>
                <w:szCs w:val="18"/>
              </w:rPr>
              <w:t>T</w:t>
            </w:r>
            <w:r w:rsidR="00154B8B">
              <w:rPr>
                <w:sz w:val="18"/>
                <w:szCs w:val="18"/>
              </w:rPr>
              <w:t>eam mem</w:t>
            </w:r>
            <w:r w:rsidR="00AB5C67">
              <w:rPr>
                <w:sz w:val="18"/>
                <w:szCs w:val="18"/>
              </w:rPr>
              <w:t xml:space="preserve">ber feeling unease about what </w:t>
            </w:r>
            <w:r w:rsidR="00153D92">
              <w:rPr>
                <w:sz w:val="18"/>
                <w:szCs w:val="18"/>
              </w:rPr>
              <w:t>topics to be covered during their portion of the group presentation</w:t>
            </w:r>
          </w:p>
        </w:tc>
        <w:tc>
          <w:tcPr>
            <w:tcW w:w="512" w:type="pct"/>
            <w:tcBorders>
              <w:top w:val="single" w:sz="24"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BD7D5"/>
            <w:tcMar>
              <w:top w:w="72" w:type="dxa"/>
              <w:left w:w="144" w:type="dxa"/>
              <w:bottom w:w="72" w:type="dxa"/>
              <w:right w:w="144" w:type="dxa"/>
            </w:tcMar>
          </w:tcPr>
          <w:p w14:paraId="53C7C454" w14:textId="564F1BF3" w:rsidR="0058077A" w:rsidRPr="00205A40" w:rsidRDefault="00154B8B" w:rsidP="00B255AE">
            <w:pPr>
              <w:rPr>
                <w:sz w:val="18"/>
                <w:szCs w:val="18"/>
              </w:rPr>
            </w:pPr>
            <w:r>
              <w:rPr>
                <w:sz w:val="18"/>
                <w:szCs w:val="18"/>
              </w:rPr>
              <w:t>Low</w:t>
            </w:r>
          </w:p>
        </w:tc>
        <w:tc>
          <w:tcPr>
            <w:tcW w:w="419" w:type="pct"/>
            <w:tcBorders>
              <w:top w:val="single" w:sz="24"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BD7D5"/>
            <w:tcMar>
              <w:top w:w="72" w:type="dxa"/>
              <w:left w:w="144" w:type="dxa"/>
              <w:bottom w:w="72" w:type="dxa"/>
              <w:right w:w="144" w:type="dxa"/>
            </w:tcMar>
          </w:tcPr>
          <w:p w14:paraId="31C3B13E" w14:textId="104FF224" w:rsidR="0058077A" w:rsidRPr="00205A40" w:rsidRDefault="00154B8B" w:rsidP="00B255AE">
            <w:pPr>
              <w:rPr>
                <w:sz w:val="18"/>
                <w:szCs w:val="18"/>
              </w:rPr>
            </w:pPr>
            <w:r>
              <w:rPr>
                <w:sz w:val="18"/>
                <w:szCs w:val="18"/>
              </w:rPr>
              <w:t>High</w:t>
            </w:r>
          </w:p>
        </w:tc>
        <w:tc>
          <w:tcPr>
            <w:tcW w:w="1608" w:type="pct"/>
            <w:tcBorders>
              <w:top w:val="single" w:sz="24"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DBD7D5"/>
            <w:tcMar>
              <w:top w:w="72" w:type="dxa"/>
              <w:left w:w="144" w:type="dxa"/>
              <w:bottom w:w="72" w:type="dxa"/>
              <w:right w:w="144" w:type="dxa"/>
            </w:tcMar>
          </w:tcPr>
          <w:p w14:paraId="3B73727D" w14:textId="23477FFB" w:rsidR="0058077A" w:rsidRPr="00205A40" w:rsidRDefault="00154B8B" w:rsidP="00B255AE">
            <w:pPr>
              <w:rPr>
                <w:sz w:val="18"/>
                <w:szCs w:val="18"/>
              </w:rPr>
            </w:pPr>
            <w:r>
              <w:rPr>
                <w:sz w:val="18"/>
                <w:szCs w:val="18"/>
              </w:rPr>
              <w:t xml:space="preserve">Making use of class time to run through the presentation </w:t>
            </w:r>
            <w:r w:rsidR="009074FC">
              <w:rPr>
                <w:sz w:val="18"/>
                <w:szCs w:val="18"/>
              </w:rPr>
              <w:t>fully</w:t>
            </w:r>
          </w:p>
        </w:tc>
      </w:tr>
      <w:tr w:rsidR="0058077A" w:rsidRPr="00114187" w14:paraId="5311FEF4" w14:textId="77777777" w:rsidTr="00B255AE">
        <w:trPr>
          <w:trHeight w:val="584"/>
        </w:trPr>
        <w:tc>
          <w:tcPr>
            <w:tcW w:w="208"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vAlign w:val="center"/>
          </w:tcPr>
          <w:p w14:paraId="19AD6C42" w14:textId="77777777" w:rsidR="0058077A" w:rsidRPr="00205A40" w:rsidRDefault="0058077A" w:rsidP="00B255AE">
            <w:pPr>
              <w:rPr>
                <w:sz w:val="18"/>
                <w:szCs w:val="18"/>
              </w:rPr>
            </w:pPr>
            <w:r>
              <w:rPr>
                <w:sz w:val="18"/>
                <w:szCs w:val="18"/>
              </w:rPr>
              <w:t>2</w:t>
            </w:r>
          </w:p>
        </w:tc>
        <w:tc>
          <w:tcPr>
            <w:tcW w:w="645"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tcPr>
          <w:p w14:paraId="2D1ECD76" w14:textId="4B50E961" w:rsidR="0058077A" w:rsidRPr="00114187" w:rsidRDefault="0058077A" w:rsidP="00B255AE">
            <w:pPr>
              <w:rPr>
                <w:sz w:val="18"/>
                <w:szCs w:val="18"/>
              </w:rPr>
            </w:pPr>
          </w:p>
        </w:tc>
        <w:tc>
          <w:tcPr>
            <w:tcW w:w="1608"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tcPr>
          <w:p w14:paraId="11BCE529" w14:textId="24AE3C6D" w:rsidR="0058077A" w:rsidRPr="00114187" w:rsidRDefault="0058077A" w:rsidP="00B255AE">
            <w:pPr>
              <w:rPr>
                <w:sz w:val="18"/>
                <w:szCs w:val="18"/>
              </w:rPr>
            </w:pPr>
          </w:p>
        </w:tc>
        <w:tc>
          <w:tcPr>
            <w:tcW w:w="512"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tcPr>
          <w:p w14:paraId="16B01FB4" w14:textId="2FC49C55" w:rsidR="0058077A" w:rsidRPr="00114187" w:rsidRDefault="0058077A" w:rsidP="00B255AE">
            <w:pPr>
              <w:rPr>
                <w:sz w:val="18"/>
                <w:szCs w:val="18"/>
              </w:rPr>
            </w:pPr>
          </w:p>
        </w:tc>
        <w:tc>
          <w:tcPr>
            <w:tcW w:w="419"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tcPr>
          <w:p w14:paraId="7DBCECA4" w14:textId="309A6FED" w:rsidR="0058077A" w:rsidRPr="00114187" w:rsidRDefault="0058077A" w:rsidP="00B255AE">
            <w:pPr>
              <w:rPr>
                <w:sz w:val="18"/>
                <w:szCs w:val="18"/>
              </w:rPr>
            </w:pPr>
          </w:p>
        </w:tc>
        <w:tc>
          <w:tcPr>
            <w:tcW w:w="1608" w:type="pct"/>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BD7D5"/>
            <w:tcMar>
              <w:top w:w="72" w:type="dxa"/>
              <w:left w:w="144" w:type="dxa"/>
              <w:bottom w:w="72" w:type="dxa"/>
              <w:right w:w="144" w:type="dxa"/>
            </w:tcMar>
          </w:tcPr>
          <w:p w14:paraId="53CF4EE1" w14:textId="19356618" w:rsidR="0058077A" w:rsidRPr="00114187" w:rsidRDefault="0058077A" w:rsidP="00B255AE">
            <w:pPr>
              <w:rPr>
                <w:sz w:val="18"/>
                <w:szCs w:val="18"/>
              </w:rPr>
            </w:pPr>
          </w:p>
        </w:tc>
      </w:tr>
    </w:tbl>
    <w:p w14:paraId="3A8D4660" w14:textId="77777777" w:rsidR="0058077A" w:rsidRPr="0058077A" w:rsidRDefault="0058077A" w:rsidP="0058077A"/>
    <w:p w14:paraId="13C5AA64" w14:textId="76883A1D" w:rsidR="00DC33B0" w:rsidRDefault="00DC33B0">
      <w:r>
        <w:br w:type="page"/>
      </w:r>
    </w:p>
    <w:p w14:paraId="21944C30" w14:textId="0F7F7327" w:rsidR="004D2003" w:rsidRDefault="003302AC" w:rsidP="00261DAA">
      <w:pPr>
        <w:pStyle w:val="Heading1"/>
      </w:pPr>
      <w:bookmarkStart w:id="52" w:name="_Toc120435119"/>
      <w:r>
        <w:lastRenderedPageBreak/>
        <w:t>Appendix</w:t>
      </w:r>
      <w:r w:rsidR="00DC33B0">
        <w:t xml:space="preserve"> C: Agile Development</w:t>
      </w:r>
      <w:bookmarkEnd w:id="52"/>
    </w:p>
    <w:p w14:paraId="184BA4DA" w14:textId="64BBFF26" w:rsidR="003302AC" w:rsidRDefault="003A0C1A" w:rsidP="003A0C1A">
      <w:pPr>
        <w:pStyle w:val="Heading2"/>
      </w:pPr>
      <w:bookmarkStart w:id="53" w:name="_Toc120435120"/>
      <w:r>
        <w:t>Scrum</w:t>
      </w:r>
      <w:r w:rsidR="00BD485B">
        <w:t xml:space="preserve"> Methodology</w:t>
      </w:r>
      <w:bookmarkEnd w:id="53"/>
    </w:p>
    <w:p w14:paraId="14A51358" w14:textId="5551BB80" w:rsidR="003A0C1A" w:rsidRDefault="003A0C1A" w:rsidP="003A0C1A">
      <w:r>
        <w:rPr>
          <w:noProof/>
        </w:rPr>
        <w:drawing>
          <wp:inline distT="0" distB="0" distL="0" distR="0" wp14:anchorId="56799FE6" wp14:editId="3E19839D">
            <wp:extent cx="5943600" cy="3657600"/>
            <wp:effectExtent l="38100" t="57150" r="19050" b="38100"/>
            <wp:docPr id="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p>
    <w:p w14:paraId="1B50C985" w14:textId="17E383F0" w:rsidR="009B2C70" w:rsidRDefault="009B2C70" w:rsidP="003A0C1A">
      <w:r>
        <w:t xml:space="preserve">The team met twice every week to provide updates on </w:t>
      </w:r>
      <w:r w:rsidR="00B61478">
        <w:t xml:space="preserve">progress and to allocate tasks. The scrum methodology was easy to </w:t>
      </w:r>
      <w:r w:rsidR="00ED2308">
        <w:t>follow,</w:t>
      </w:r>
      <w:r w:rsidR="00B61478">
        <w:t xml:space="preserve"> and it</w:t>
      </w:r>
      <w:r w:rsidR="00946EAE">
        <w:t xml:space="preserve"> has been helpful to make iterative and incremental progress</w:t>
      </w:r>
      <w:r w:rsidR="00A4228A">
        <w:t xml:space="preserve">. YouTrack is helping us stay on track </w:t>
      </w:r>
      <w:r w:rsidR="00307B42">
        <w:t>regarding</w:t>
      </w:r>
      <w:r w:rsidR="00A4228A">
        <w:t xml:space="preserve"> what tasks to focus </w:t>
      </w:r>
      <w:r w:rsidR="00307B42">
        <w:t xml:space="preserve">on </w:t>
      </w:r>
      <w:r w:rsidR="00A4228A">
        <w:t>each week.</w:t>
      </w:r>
    </w:p>
    <w:p w14:paraId="62FAF845" w14:textId="01EF99C4" w:rsidR="003A0C1A" w:rsidRDefault="003A0C1A" w:rsidP="004A2233">
      <w:pPr>
        <w:pStyle w:val="Heading2"/>
      </w:pPr>
      <w:bookmarkStart w:id="54" w:name="_Toc120435121"/>
      <w:r>
        <w:t>Sprint 1</w:t>
      </w:r>
      <w:r w:rsidR="00651D8B">
        <w:t xml:space="preserve"> Analysis</w:t>
      </w:r>
      <w:bookmarkEnd w:id="54"/>
    </w:p>
    <w:p w14:paraId="22401201" w14:textId="3BC75E02" w:rsidR="00392066" w:rsidRPr="00392066" w:rsidRDefault="006633D6" w:rsidP="00392066">
      <w:r>
        <w:t xml:space="preserve">Initially, it took a few days for team members to get access and situated </w:t>
      </w:r>
      <w:r w:rsidR="00055DE4">
        <w:t>in</w:t>
      </w:r>
      <w:r>
        <w:t xml:space="preserve"> the system. </w:t>
      </w:r>
      <w:r w:rsidR="004642D9">
        <w:t>And once we all were in the system, the process of creating user stories, assigning user stories to team members</w:t>
      </w:r>
      <w:r w:rsidR="00307B42">
        <w:t>,</w:t>
      </w:r>
      <w:r w:rsidR="004642D9">
        <w:t xml:space="preserve"> and finally creating </w:t>
      </w:r>
      <w:r w:rsidR="000442F1">
        <w:t>additional sprints (2-5)</w:t>
      </w:r>
      <w:r w:rsidR="001251D3">
        <w:t xml:space="preserve"> was simple and easy. The scrum master updates the user stories and assigns them to team members. The process so far has been working for our team</w:t>
      </w:r>
      <w:r w:rsidR="0039469D">
        <w:t>.</w:t>
      </w:r>
    </w:p>
    <w:p w14:paraId="3EEE9B26" w14:textId="23489630" w:rsidR="00792462" w:rsidRDefault="000C4AD5" w:rsidP="00392066">
      <w:r>
        <w:t xml:space="preserve">We </w:t>
      </w:r>
      <w:r w:rsidR="000876BF">
        <w:t>had three to four touchpoints during ou</w:t>
      </w:r>
      <w:r w:rsidR="00BF3C0C">
        <w:t>r</w:t>
      </w:r>
      <w:r w:rsidR="000876BF">
        <w:t xml:space="preserve"> first</w:t>
      </w:r>
      <w:r w:rsidR="00BF3C0C">
        <w:t xml:space="preserve"> weeks of the</w:t>
      </w:r>
      <w:r w:rsidR="000876BF">
        <w:t xml:space="preserve"> Sprint.</w:t>
      </w:r>
      <w:r w:rsidR="00BF3C0C">
        <w:t xml:space="preserve"> </w:t>
      </w:r>
      <w:r w:rsidR="00432CC2">
        <w:t xml:space="preserve">One </w:t>
      </w:r>
      <w:r w:rsidR="00F70323">
        <w:t xml:space="preserve">during </w:t>
      </w:r>
      <w:r w:rsidR="00DC71CA">
        <w:t xml:space="preserve">the scheduled class time, </w:t>
      </w:r>
      <w:r w:rsidR="00DF052B">
        <w:t xml:space="preserve">one during the Stakeholder engagement, and two </w:t>
      </w:r>
      <w:r w:rsidR="00BA719D">
        <w:t>others</w:t>
      </w:r>
      <w:r w:rsidR="005F2963">
        <w:t xml:space="preserve"> bookending our </w:t>
      </w:r>
      <w:r w:rsidR="00647E0D">
        <w:t xml:space="preserve">scheduled class. This </w:t>
      </w:r>
      <w:r w:rsidR="00E91283">
        <w:t xml:space="preserve">engagement rhythm has proved useful to our team. We </w:t>
      </w:r>
      <w:r w:rsidR="00035485">
        <w:t>can</w:t>
      </w:r>
      <w:r w:rsidR="00E91283">
        <w:t xml:space="preserve"> review anything that needs to be submitted before clas</w:t>
      </w:r>
      <w:r w:rsidR="00D5359B">
        <w:t xml:space="preserve">s. </w:t>
      </w:r>
      <w:r w:rsidR="00F80367">
        <w:t>As well, we are creat</w:t>
      </w:r>
      <w:r w:rsidR="007D1F62">
        <w:t>ing</w:t>
      </w:r>
      <w:r w:rsidR="00F80367">
        <w:t xml:space="preserve"> </w:t>
      </w:r>
      <w:r w:rsidR="00E166FE">
        <w:t xml:space="preserve">a list of action items after </w:t>
      </w:r>
      <w:r w:rsidR="00210622">
        <w:t xml:space="preserve">every class. </w:t>
      </w:r>
    </w:p>
    <w:p w14:paraId="6CF31BFA" w14:textId="32B6756C" w:rsidR="00955770" w:rsidRPr="00392066" w:rsidRDefault="00955770" w:rsidP="00392066">
      <w:r>
        <w:t>We have not been adhering to the daily standups. This is proved difficult to</w:t>
      </w:r>
      <w:r w:rsidR="007D1F62">
        <w:t xml:space="preserve"> </w:t>
      </w:r>
      <w:r>
        <w:t xml:space="preserve">do since our entire team </w:t>
      </w:r>
      <w:r w:rsidR="00FA465C">
        <w:t>has full</w:t>
      </w:r>
      <w:r w:rsidR="007D1F62">
        <w:t>-</w:t>
      </w:r>
      <w:r w:rsidR="00FA465C">
        <w:t xml:space="preserve">time jobs outside of this program. </w:t>
      </w:r>
      <w:r w:rsidR="5B737D36">
        <w:t xml:space="preserve"> However, the 4</w:t>
      </w:r>
      <w:r w:rsidR="007D1F62">
        <w:t>-</w:t>
      </w:r>
      <w:r w:rsidR="5B737D36">
        <w:t>day week tempo, complemented by group texts for quick turnaround matters, is providing timely collaborations.</w:t>
      </w:r>
    </w:p>
    <w:p w14:paraId="517EB117" w14:textId="65A5F9EF" w:rsidR="004A2233" w:rsidRDefault="004A2233" w:rsidP="004A2233">
      <w:pPr>
        <w:pStyle w:val="Heading2"/>
      </w:pPr>
      <w:bookmarkStart w:id="55" w:name="_Toc120435122"/>
      <w:r>
        <w:lastRenderedPageBreak/>
        <w:t>Sprint 2</w:t>
      </w:r>
      <w:r w:rsidR="00651D8B">
        <w:t xml:space="preserve"> Analysis</w:t>
      </w:r>
      <w:bookmarkEnd w:id="55"/>
    </w:p>
    <w:p w14:paraId="50039A3D" w14:textId="5D0E8386" w:rsidR="002E56F0" w:rsidRDefault="006E73B5" w:rsidP="002E56F0">
      <w:r>
        <w:t xml:space="preserve">The focus </w:t>
      </w:r>
      <w:r w:rsidR="003906E8">
        <w:t>for Sprint 2 was to acquire the dataset</w:t>
      </w:r>
      <w:r w:rsidR="00243B7C">
        <w:t xml:space="preserve"> and start </w:t>
      </w:r>
      <w:r w:rsidR="0027675C">
        <w:t>thinking of the al</w:t>
      </w:r>
      <w:r w:rsidR="006113B8">
        <w:t>gorithm that can be applied to the dataset. The team met with sponsors to provide updates and ask clarifying questions a</w:t>
      </w:r>
      <w:r w:rsidR="00E53614">
        <w:t>bout</w:t>
      </w:r>
      <w:r w:rsidR="006113B8">
        <w:t xml:space="preserve"> the objective, technicalities</w:t>
      </w:r>
      <w:r w:rsidR="00E53614">
        <w:t>, and overall project</w:t>
      </w:r>
      <w:r w:rsidR="00187F50">
        <w:t xml:space="preserve"> plan</w:t>
      </w:r>
      <w:r w:rsidR="00ED2FE6">
        <w:t xml:space="preserve">. Additionally, the team also met with the Summer </w:t>
      </w:r>
      <w:r w:rsidR="4287B81D">
        <w:t>Capstone</w:t>
      </w:r>
      <w:r w:rsidR="00ED2FE6">
        <w:t xml:space="preserve"> Team to learn about the project</w:t>
      </w:r>
      <w:r w:rsidR="00805A05">
        <w:t>,</w:t>
      </w:r>
      <w:r w:rsidR="00F17357">
        <w:t xml:space="preserve"> lessons learned</w:t>
      </w:r>
      <w:r w:rsidR="00805A05">
        <w:t xml:space="preserve"> </w:t>
      </w:r>
      <w:r w:rsidR="00F17357">
        <w:t xml:space="preserve">and </w:t>
      </w:r>
      <w:r w:rsidR="00C23CBF">
        <w:t>inquire about their algorithm.</w:t>
      </w:r>
    </w:p>
    <w:p w14:paraId="1AED1B39" w14:textId="7775229D" w:rsidR="00695DDE" w:rsidRDefault="00695DDE" w:rsidP="002E56F0">
      <w:r>
        <w:t>The team had working sessions to help each other get to speed</w:t>
      </w:r>
      <w:r w:rsidR="001614C5">
        <w:t xml:space="preserve"> and </w:t>
      </w:r>
      <w:r>
        <w:t>help with environment set-up to start coding</w:t>
      </w:r>
      <w:r w:rsidR="001614C5">
        <w:t xml:space="preserve">. </w:t>
      </w:r>
      <w:r w:rsidR="00A80B4B">
        <w:t xml:space="preserve">Overall, it was a productive Sprint with lots of moving pieces and team members working </w:t>
      </w:r>
      <w:r w:rsidR="004C0AA8">
        <w:t xml:space="preserve">hard to acquire </w:t>
      </w:r>
      <w:r w:rsidR="003C302D">
        <w:t xml:space="preserve">the </w:t>
      </w:r>
      <w:r w:rsidR="004C0AA8">
        <w:t xml:space="preserve">dataset and </w:t>
      </w:r>
      <w:r w:rsidR="001126A0">
        <w:t>prepare for the next sprint,</w:t>
      </w:r>
      <w:r w:rsidR="006C1B5C">
        <w:t xml:space="preserve"> Analytics &amp; Algorithm.</w:t>
      </w:r>
    </w:p>
    <w:p w14:paraId="4CEFD1F7" w14:textId="1AB0F845" w:rsidR="3DF35C0A" w:rsidRDefault="3DF35C0A" w:rsidP="7C153172">
      <w:r w:rsidRPr="7C153172">
        <w:t xml:space="preserve">A focus in Sprint 2 was to ensure that all team members had access and baseline </w:t>
      </w:r>
      <w:r w:rsidR="012867EF" w:rsidRPr="7C153172">
        <w:t>capabilities</w:t>
      </w:r>
      <w:r w:rsidRPr="7C153172">
        <w:t xml:space="preserve"> to execute Contrail detection within either the AWS Sagemaker or Hopper environments. In some cases, individual env</w:t>
      </w:r>
      <w:r w:rsidR="1CDF5B82" w:rsidRPr="7C153172">
        <w:t xml:space="preserve">ironments had issues </w:t>
      </w:r>
      <w:r w:rsidR="00041410">
        <w:t>that</w:t>
      </w:r>
      <w:r w:rsidR="1CDF5B82" w:rsidRPr="7C153172">
        <w:t xml:space="preserve"> delayed progress, and in turn</w:t>
      </w:r>
      <w:r w:rsidR="00041410">
        <w:t>,</w:t>
      </w:r>
      <w:r w:rsidR="1CDF5B82" w:rsidRPr="7C153172">
        <w:t xml:space="preserve"> contributed to challenges</w:t>
      </w:r>
      <w:r w:rsidR="3D941947" w:rsidRPr="7C153172">
        <w:t xml:space="preserve"> in fully</w:t>
      </w:r>
      <w:r w:rsidR="1CDF5B82" w:rsidRPr="7C153172">
        <w:t xml:space="preserve"> participating in discussions</w:t>
      </w:r>
      <w:r w:rsidR="19362B19" w:rsidRPr="7C153172">
        <w:t xml:space="preserve">. </w:t>
      </w:r>
      <w:r w:rsidR="76C1AD7D" w:rsidRPr="7C153172">
        <w:t>Team breakouts</w:t>
      </w:r>
      <w:r w:rsidR="19362B19" w:rsidRPr="7C153172">
        <w:t xml:space="preserve"> and virtual collaborations are working to overcome these challenges, and in the last week of the Sprint, we saw </w:t>
      </w:r>
      <w:r w:rsidR="3A59B188" w:rsidRPr="7C153172">
        <w:t>a growth in</w:t>
      </w:r>
      <w:r w:rsidR="19362B19" w:rsidRPr="7C153172">
        <w:t xml:space="preserve"> </w:t>
      </w:r>
      <w:r w:rsidR="1CE68BE0" w:rsidRPr="7C153172">
        <w:t xml:space="preserve">positive </w:t>
      </w:r>
      <w:r w:rsidR="19362B19" w:rsidRPr="7C153172">
        <w:t>activity and momentum</w:t>
      </w:r>
      <w:r w:rsidR="39448E75" w:rsidRPr="7C153172">
        <w:t xml:space="preserve"> from all team members</w:t>
      </w:r>
      <w:r w:rsidR="19362B19" w:rsidRPr="7C153172">
        <w:t xml:space="preserve"> </w:t>
      </w:r>
      <w:r w:rsidR="5974206F" w:rsidRPr="7C153172">
        <w:t>focus</w:t>
      </w:r>
      <w:r w:rsidR="4060E7F2" w:rsidRPr="7C153172">
        <w:t>ing</w:t>
      </w:r>
      <w:r w:rsidR="5974206F" w:rsidRPr="7C153172">
        <w:t xml:space="preserve"> on code execution and validation laying a foundation for Sprint 3.</w:t>
      </w:r>
    </w:p>
    <w:p w14:paraId="1AD6188C" w14:textId="77777777" w:rsidR="002E56F0" w:rsidRPr="002E56F0" w:rsidRDefault="002E56F0" w:rsidP="002E56F0"/>
    <w:p w14:paraId="3AA32E30" w14:textId="1D92D8EE" w:rsidR="004A2233" w:rsidRDefault="004A2233" w:rsidP="004A2233">
      <w:pPr>
        <w:pStyle w:val="Heading2"/>
      </w:pPr>
      <w:bookmarkStart w:id="56" w:name="_Toc120435123"/>
      <w:r>
        <w:t>Sprint 3</w:t>
      </w:r>
      <w:r w:rsidR="00651D8B">
        <w:t xml:space="preserve"> Analysis</w:t>
      </w:r>
      <w:bookmarkEnd w:id="56"/>
    </w:p>
    <w:p w14:paraId="5E8D3933" w14:textId="77777777" w:rsidR="00C51604" w:rsidRDefault="4255132D" w:rsidP="58BDCA3D">
      <w:r>
        <w:t xml:space="preserve">The length of time required to establish initial workflows in </w:t>
      </w:r>
      <w:r w:rsidR="00C016F5">
        <w:t>Sagemaker,</w:t>
      </w:r>
      <w:r>
        <w:t xml:space="preserve"> and Hopper was and is considerable. Within Sagemaker, the workflow graphic in Section 3 benefitted from GPU capabil</w:t>
      </w:r>
      <w:r w:rsidR="00000A4A">
        <w:t>i</w:t>
      </w:r>
      <w:r>
        <w:t xml:space="preserve">ties for image preprocessing and </w:t>
      </w:r>
      <w:r w:rsidR="0A16C460">
        <w:t xml:space="preserve">model generation. While cloud features within AWS permit </w:t>
      </w:r>
      <w:r w:rsidR="00000A4A">
        <w:t>speed improvements</w:t>
      </w:r>
      <w:r w:rsidR="0A16C460">
        <w:t xml:space="preserve"> when leveraging additional services such as S3 buckets for storage, initially metric generation may be </w:t>
      </w:r>
      <w:r w:rsidR="00C016F5">
        <w:t>opaquer</w:t>
      </w:r>
      <w:r w:rsidR="0A16C460">
        <w:t xml:space="preserve">. </w:t>
      </w:r>
    </w:p>
    <w:p w14:paraId="4FC12765" w14:textId="5D3BEA02" w:rsidR="4255132D" w:rsidRDefault="0A16C460" w:rsidP="58BDCA3D">
      <w:r>
        <w:t xml:space="preserve">Sprint 4 focus and visualizations </w:t>
      </w:r>
      <w:r w:rsidR="663D0853">
        <w:t>may leverage open</w:t>
      </w:r>
      <w:r w:rsidR="00000A4A">
        <w:t>-</w:t>
      </w:r>
      <w:r w:rsidR="663D0853">
        <w:t xml:space="preserve">source processing of the previously unseen test data used in inferences, where access to each test image classification and confidence is more readily available. </w:t>
      </w:r>
      <w:r w:rsidR="0923C994">
        <w:t xml:space="preserve">The techniques and workflows used for binary classification algorithms as well, but the difficulties experienced by the team in the Hopper environment may make an initial focus on replicating </w:t>
      </w:r>
      <w:r w:rsidR="7A1D68F2">
        <w:t xml:space="preserve">or enhancing </w:t>
      </w:r>
      <w:r w:rsidR="0923C994">
        <w:t>classifica</w:t>
      </w:r>
      <w:r w:rsidR="1FC5E3EF">
        <w:t>tion results early in Sprint 4 a critical focus.</w:t>
      </w:r>
    </w:p>
    <w:p w14:paraId="10B6DEDC" w14:textId="77777777" w:rsidR="00262205" w:rsidRPr="00262205" w:rsidRDefault="00262205" w:rsidP="00262205"/>
    <w:p w14:paraId="086EA418" w14:textId="74D529EF" w:rsidR="004A2233" w:rsidRDefault="004A2233" w:rsidP="004A2233">
      <w:pPr>
        <w:pStyle w:val="Heading2"/>
      </w:pPr>
      <w:bookmarkStart w:id="57" w:name="_Toc120435124"/>
      <w:r>
        <w:t>Sprint 4</w:t>
      </w:r>
      <w:r w:rsidR="00651D8B">
        <w:t xml:space="preserve"> </w:t>
      </w:r>
      <w:r w:rsidR="003E1620">
        <w:t>Analysis</w:t>
      </w:r>
      <w:bookmarkEnd w:id="57"/>
    </w:p>
    <w:p w14:paraId="6F799CEF" w14:textId="1D841A2F" w:rsidR="00DB5100" w:rsidRDefault="004173A2" w:rsidP="00DB5100">
      <w:r>
        <w:t xml:space="preserve">While </w:t>
      </w:r>
      <w:r w:rsidR="00F56670">
        <w:t>we are</w:t>
      </w:r>
      <w:r>
        <w:t xml:space="preserve"> continuing to </w:t>
      </w:r>
      <w:r w:rsidR="00F56670">
        <w:t>test models in AWS Sagemaker and Hopper environments, we have also started exploring various visualization ideas</w:t>
      </w:r>
      <w:r w:rsidR="00D10086">
        <w:t xml:space="preserve"> to portray performance results</w:t>
      </w:r>
      <w:r w:rsidR="00855398">
        <w:t xml:space="preserve">. </w:t>
      </w:r>
    </w:p>
    <w:p w14:paraId="27A7B3C9" w14:textId="71527A84" w:rsidR="00855398" w:rsidRDefault="00855398" w:rsidP="00DB5100">
      <w:r>
        <w:t>Below is the list of initial visualizations the team will explore:</w:t>
      </w:r>
    </w:p>
    <w:p w14:paraId="24566F29" w14:textId="141E8617" w:rsidR="00855398" w:rsidRDefault="00855398" w:rsidP="00855398">
      <w:pPr>
        <w:pStyle w:val="ListParagraph"/>
        <w:numPr>
          <w:ilvl w:val="0"/>
          <w:numId w:val="47"/>
        </w:numPr>
      </w:pPr>
      <w:r>
        <w:t>Training and validation plot</w:t>
      </w:r>
    </w:p>
    <w:p w14:paraId="2689CBBD" w14:textId="0A2F3055" w:rsidR="00855398" w:rsidRDefault="00855398" w:rsidP="00855398">
      <w:pPr>
        <w:pStyle w:val="ListParagraph"/>
        <w:numPr>
          <w:ilvl w:val="0"/>
          <w:numId w:val="47"/>
        </w:numPr>
      </w:pPr>
      <w:r>
        <w:t>Confusion matrices for individual bands</w:t>
      </w:r>
    </w:p>
    <w:p w14:paraId="61A83B61" w14:textId="6FED51AA" w:rsidR="00855398" w:rsidRDefault="00855398" w:rsidP="00855398">
      <w:pPr>
        <w:pStyle w:val="ListParagraph"/>
        <w:numPr>
          <w:ilvl w:val="0"/>
          <w:numId w:val="47"/>
        </w:numPr>
      </w:pPr>
      <w:r>
        <w:t xml:space="preserve">A linear graph that depicts how the amount of data influences </w:t>
      </w:r>
      <w:r w:rsidR="00523F67">
        <w:t xml:space="preserve">the </w:t>
      </w:r>
      <w:r>
        <w:t>accuracy</w:t>
      </w:r>
    </w:p>
    <w:p w14:paraId="2137EE13" w14:textId="1DB8D35B" w:rsidR="008F11FB" w:rsidRPr="00DB5100" w:rsidRDefault="008F11FB" w:rsidP="00855398">
      <w:pPr>
        <w:pStyle w:val="ListParagraph"/>
        <w:numPr>
          <w:ilvl w:val="0"/>
          <w:numId w:val="47"/>
        </w:numPr>
      </w:pPr>
      <w:r>
        <w:t>An AUC (area under the curve) plot for the performance of the model</w:t>
      </w:r>
    </w:p>
    <w:p w14:paraId="2AA8B8EA" w14:textId="715865C6" w:rsidR="005D3A80" w:rsidRPr="005D3A80" w:rsidRDefault="00C81F4F" w:rsidP="005D3A80">
      <w:r>
        <w:lastRenderedPageBreak/>
        <w:t>The focus for this sprint is</w:t>
      </w:r>
      <w:r w:rsidR="0038365D">
        <w:t xml:space="preserve"> going to be both on ensuring our models are providing expected outputs and </w:t>
      </w:r>
      <w:r w:rsidR="00523F67">
        <w:t xml:space="preserve">that </w:t>
      </w:r>
      <w:r w:rsidR="0038365D">
        <w:t>the above</w:t>
      </w:r>
      <w:r w:rsidR="00523F67">
        <w:t>-</w:t>
      </w:r>
      <w:r w:rsidR="0038365D">
        <w:t>listed visuals</w:t>
      </w:r>
      <w:r w:rsidR="0091610D">
        <w:t xml:space="preserve"> are the optimal ways to showcase the models</w:t>
      </w:r>
      <w:r w:rsidR="00523F67">
        <w:t>'</w:t>
      </w:r>
      <w:r w:rsidR="0091610D">
        <w:t xml:space="preserve"> performance.</w:t>
      </w:r>
    </w:p>
    <w:p w14:paraId="0DA987CA" w14:textId="5034C050" w:rsidR="004A2233" w:rsidRDefault="004A2233" w:rsidP="004A2233">
      <w:pPr>
        <w:pStyle w:val="Heading2"/>
      </w:pPr>
      <w:bookmarkStart w:id="58" w:name="_Toc120435125"/>
      <w:r>
        <w:t>Sprint 5</w:t>
      </w:r>
      <w:r w:rsidR="00651D8B">
        <w:t xml:space="preserve"> Analysis</w:t>
      </w:r>
      <w:bookmarkEnd w:id="58"/>
    </w:p>
    <w:p w14:paraId="7E52F5B8" w14:textId="4E3E0783" w:rsidR="00DC33B0" w:rsidRDefault="00157133">
      <w:r>
        <w:t xml:space="preserve">The team is going to focus on finalizing </w:t>
      </w:r>
      <w:r w:rsidR="00AF687C">
        <w:t xml:space="preserve">the </w:t>
      </w:r>
      <w:r>
        <w:t>project presentation and project report to prepare for the final showcase. Additionally,</w:t>
      </w:r>
      <w:r w:rsidR="00EF49C5">
        <w:t xml:space="preserve"> we will work to finalize our models</w:t>
      </w:r>
      <w:r w:rsidR="00AF687C">
        <w:t xml:space="preserve"> and package resources, codes, and other supporting materials </w:t>
      </w:r>
      <w:r w:rsidR="001B5E55">
        <w:t xml:space="preserve">and upload them to the GitHub repository. This will help the future capstone teams </w:t>
      </w:r>
      <w:r w:rsidR="00A87EA4">
        <w:t>to continue our efforts with ease.</w:t>
      </w:r>
      <w:r w:rsidR="00DC33B0">
        <w:br w:type="page"/>
      </w:r>
    </w:p>
    <w:p w14:paraId="3EA0AC03" w14:textId="6381A01F" w:rsidR="00DC33B0" w:rsidRDefault="00DC33B0">
      <w:pPr>
        <w:pStyle w:val="Heading1"/>
      </w:pPr>
      <w:bookmarkStart w:id="59" w:name="_Toc120435126"/>
      <w:r>
        <w:lastRenderedPageBreak/>
        <w:t>References</w:t>
      </w:r>
      <w:bookmarkEnd w:id="59"/>
    </w:p>
    <w:p w14:paraId="1F14298B" w14:textId="77777777" w:rsidR="00000000" w:rsidRDefault="00DC33B0">
      <w:pPr>
        <w:rPr>
          <w:noProof/>
          <w:sz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9"/>
        <w:gridCol w:w="9001"/>
      </w:tblGrid>
      <w:tr w:rsidR="00000000" w14:paraId="06252740" w14:textId="77777777">
        <w:trPr>
          <w:divId w:val="749735154"/>
          <w:tblCellSpacing w:w="15" w:type="dxa"/>
        </w:trPr>
        <w:tc>
          <w:tcPr>
            <w:tcW w:w="50" w:type="pct"/>
            <w:hideMark/>
          </w:tcPr>
          <w:p w14:paraId="2D0DCB4B" w14:textId="42610546" w:rsidR="00000000" w:rsidRDefault="00884788">
            <w:pPr>
              <w:pStyle w:val="Bibliography"/>
              <w:rPr>
                <w:noProof/>
                <w:sz w:val="24"/>
                <w:szCs w:val="24"/>
              </w:rPr>
            </w:pPr>
            <w:r>
              <w:rPr>
                <w:noProof/>
              </w:rPr>
              <w:t xml:space="preserve">[1] </w:t>
            </w:r>
          </w:p>
        </w:tc>
        <w:tc>
          <w:tcPr>
            <w:tcW w:w="0" w:type="auto"/>
            <w:hideMark/>
          </w:tcPr>
          <w:p w14:paraId="053CBCD7" w14:textId="77777777" w:rsidR="00000000" w:rsidRDefault="00884788">
            <w:pPr>
              <w:pStyle w:val="Bibliography"/>
              <w:rPr>
                <w:noProof/>
              </w:rPr>
            </w:pPr>
            <w:r>
              <w:rPr>
                <w:noProof/>
              </w:rPr>
              <w:t xml:space="preserve">U. Schumann, "Formation, properties and climatic effects of contrails," </w:t>
            </w:r>
            <w:r>
              <w:rPr>
                <w:i/>
                <w:iCs/>
                <w:noProof/>
              </w:rPr>
              <w:t xml:space="preserve">Comptes Rendus Physique, </w:t>
            </w:r>
            <w:r>
              <w:rPr>
                <w:noProof/>
              </w:rPr>
              <w:t xml:space="preserve">vol. 6, no. 4-5, pp. 549-565, May-June 2005. </w:t>
            </w:r>
          </w:p>
        </w:tc>
      </w:tr>
      <w:tr w:rsidR="00000000" w14:paraId="05266D50" w14:textId="77777777">
        <w:trPr>
          <w:divId w:val="749735154"/>
          <w:tblCellSpacing w:w="15" w:type="dxa"/>
        </w:trPr>
        <w:tc>
          <w:tcPr>
            <w:tcW w:w="50" w:type="pct"/>
            <w:hideMark/>
          </w:tcPr>
          <w:p w14:paraId="5A5F7CFE" w14:textId="77777777" w:rsidR="00000000" w:rsidRDefault="00884788">
            <w:pPr>
              <w:pStyle w:val="Bibliography"/>
              <w:rPr>
                <w:noProof/>
              </w:rPr>
            </w:pPr>
            <w:r>
              <w:rPr>
                <w:noProof/>
              </w:rPr>
              <w:t xml:space="preserve">[2] </w:t>
            </w:r>
          </w:p>
        </w:tc>
        <w:tc>
          <w:tcPr>
            <w:tcW w:w="0" w:type="auto"/>
            <w:hideMark/>
          </w:tcPr>
          <w:p w14:paraId="1C4B05B3" w14:textId="77777777" w:rsidR="00000000" w:rsidRDefault="00884788">
            <w:pPr>
              <w:pStyle w:val="Bibliography"/>
              <w:rPr>
                <w:noProof/>
              </w:rPr>
            </w:pPr>
            <w:r>
              <w:rPr>
                <w:noProof/>
              </w:rPr>
              <w:t xml:space="preserve">K. Gierens, P. Spichtinger and U. Schumann, "Ice Supersaturation," in </w:t>
            </w:r>
            <w:r>
              <w:rPr>
                <w:i/>
                <w:iCs/>
                <w:noProof/>
              </w:rPr>
              <w:t>Atmospheric Physics</w:t>
            </w:r>
            <w:r>
              <w:rPr>
                <w:noProof/>
              </w:rPr>
              <w:t>, Berlin, Heidelberg: Springer, 2012, pp. 135-150.</w:t>
            </w:r>
          </w:p>
        </w:tc>
      </w:tr>
      <w:tr w:rsidR="00000000" w14:paraId="4F5BE420" w14:textId="77777777">
        <w:trPr>
          <w:divId w:val="749735154"/>
          <w:tblCellSpacing w:w="15" w:type="dxa"/>
        </w:trPr>
        <w:tc>
          <w:tcPr>
            <w:tcW w:w="50" w:type="pct"/>
            <w:hideMark/>
          </w:tcPr>
          <w:p w14:paraId="2E3C3BE7" w14:textId="77777777" w:rsidR="00000000" w:rsidRDefault="00884788">
            <w:pPr>
              <w:pStyle w:val="Bibliography"/>
              <w:rPr>
                <w:noProof/>
              </w:rPr>
            </w:pPr>
            <w:r>
              <w:rPr>
                <w:noProof/>
              </w:rPr>
              <w:t xml:space="preserve">[3] </w:t>
            </w:r>
          </w:p>
        </w:tc>
        <w:tc>
          <w:tcPr>
            <w:tcW w:w="0" w:type="auto"/>
            <w:hideMark/>
          </w:tcPr>
          <w:p w14:paraId="57D2DC57" w14:textId="77777777" w:rsidR="00000000" w:rsidRDefault="00884788">
            <w:pPr>
              <w:pStyle w:val="Bibliography"/>
              <w:rPr>
                <w:noProof/>
              </w:rPr>
            </w:pPr>
            <w:r>
              <w:rPr>
                <w:noProof/>
              </w:rPr>
              <w:t>D. Avila, L. Sherry and T. Thompsom, "Reducing global warming by airline contrail avoidance: A case study of a</w:t>
            </w:r>
            <w:r>
              <w:rPr>
                <w:noProof/>
              </w:rPr>
              <w:t xml:space="preserve">nnual benefits for the contiguous United States," </w:t>
            </w:r>
            <w:r>
              <w:rPr>
                <w:i/>
                <w:iCs/>
                <w:noProof/>
              </w:rPr>
              <w:t xml:space="preserve">Transportation Research Interdisciplinary Perspectives, </w:t>
            </w:r>
            <w:r>
              <w:rPr>
                <w:noProof/>
              </w:rPr>
              <w:t xml:space="preserve">vol. 2, p. 100033, 2019. </w:t>
            </w:r>
          </w:p>
        </w:tc>
      </w:tr>
      <w:tr w:rsidR="00000000" w14:paraId="7E45D0C9" w14:textId="77777777">
        <w:trPr>
          <w:divId w:val="749735154"/>
          <w:tblCellSpacing w:w="15" w:type="dxa"/>
        </w:trPr>
        <w:tc>
          <w:tcPr>
            <w:tcW w:w="50" w:type="pct"/>
            <w:hideMark/>
          </w:tcPr>
          <w:p w14:paraId="134B7665" w14:textId="77777777" w:rsidR="00000000" w:rsidRDefault="00884788">
            <w:pPr>
              <w:pStyle w:val="Bibliography"/>
              <w:rPr>
                <w:noProof/>
              </w:rPr>
            </w:pPr>
            <w:r>
              <w:rPr>
                <w:noProof/>
              </w:rPr>
              <w:t xml:space="preserve">[4] </w:t>
            </w:r>
          </w:p>
        </w:tc>
        <w:tc>
          <w:tcPr>
            <w:tcW w:w="0" w:type="auto"/>
            <w:hideMark/>
          </w:tcPr>
          <w:p w14:paraId="5109C134" w14:textId="77777777" w:rsidR="00000000" w:rsidRDefault="00884788">
            <w:pPr>
              <w:pStyle w:val="Bibliography"/>
              <w:rPr>
                <w:noProof/>
              </w:rPr>
            </w:pPr>
            <w:r>
              <w:rPr>
                <w:noProof/>
              </w:rPr>
              <w:t>V. R. Meijer, L. Kulik, S. D. Eastham, F. Allroggen, R. L. Speth, S. Karaman and S. . R. H. Barrett, "Contrail coverag</w:t>
            </w:r>
            <w:r>
              <w:rPr>
                <w:noProof/>
              </w:rPr>
              <w:t xml:space="preserve">e over the United States before and during the COVID-19 pandemic," </w:t>
            </w:r>
            <w:r>
              <w:rPr>
                <w:i/>
                <w:iCs/>
                <w:noProof/>
              </w:rPr>
              <w:t xml:space="preserve">Enviromental Research Letters, </w:t>
            </w:r>
            <w:r>
              <w:rPr>
                <w:noProof/>
              </w:rPr>
              <w:t xml:space="preserve">vol. 17, no. 3, 2022. </w:t>
            </w:r>
          </w:p>
        </w:tc>
      </w:tr>
      <w:tr w:rsidR="00000000" w14:paraId="54F2F4E1" w14:textId="77777777">
        <w:trPr>
          <w:divId w:val="749735154"/>
          <w:tblCellSpacing w:w="15" w:type="dxa"/>
        </w:trPr>
        <w:tc>
          <w:tcPr>
            <w:tcW w:w="50" w:type="pct"/>
            <w:hideMark/>
          </w:tcPr>
          <w:p w14:paraId="5767BA9C" w14:textId="77777777" w:rsidR="00000000" w:rsidRDefault="00884788">
            <w:pPr>
              <w:pStyle w:val="Bibliography"/>
              <w:rPr>
                <w:noProof/>
              </w:rPr>
            </w:pPr>
            <w:r>
              <w:rPr>
                <w:noProof/>
              </w:rPr>
              <w:t xml:space="preserve">[5] </w:t>
            </w:r>
          </w:p>
        </w:tc>
        <w:tc>
          <w:tcPr>
            <w:tcW w:w="0" w:type="auto"/>
            <w:hideMark/>
          </w:tcPr>
          <w:p w14:paraId="416EDBCC" w14:textId="77777777" w:rsidR="00000000" w:rsidRDefault="00884788">
            <w:pPr>
              <w:pStyle w:val="Bibliography"/>
              <w:rPr>
                <w:noProof/>
              </w:rPr>
            </w:pPr>
            <w:r>
              <w:rPr>
                <w:noProof/>
              </w:rPr>
              <w:t>Kevin McCloskey, "A human-labeled Landsat-8 contrails dataset," Google, 2021.</w:t>
            </w:r>
          </w:p>
        </w:tc>
      </w:tr>
      <w:tr w:rsidR="00000000" w14:paraId="021D99ED" w14:textId="77777777">
        <w:trPr>
          <w:divId w:val="749735154"/>
          <w:tblCellSpacing w:w="15" w:type="dxa"/>
        </w:trPr>
        <w:tc>
          <w:tcPr>
            <w:tcW w:w="50" w:type="pct"/>
            <w:hideMark/>
          </w:tcPr>
          <w:p w14:paraId="07A9386E" w14:textId="77777777" w:rsidR="00000000" w:rsidRDefault="00884788">
            <w:pPr>
              <w:pStyle w:val="Bibliography"/>
              <w:rPr>
                <w:noProof/>
              </w:rPr>
            </w:pPr>
            <w:r>
              <w:rPr>
                <w:noProof/>
              </w:rPr>
              <w:t xml:space="preserve">[6] </w:t>
            </w:r>
          </w:p>
        </w:tc>
        <w:tc>
          <w:tcPr>
            <w:tcW w:w="0" w:type="auto"/>
            <w:hideMark/>
          </w:tcPr>
          <w:p w14:paraId="01E67B87" w14:textId="77777777" w:rsidR="00000000" w:rsidRDefault="00884788">
            <w:pPr>
              <w:pStyle w:val="Bibliography"/>
              <w:rPr>
                <w:noProof/>
              </w:rPr>
            </w:pPr>
            <w:r>
              <w:rPr>
                <w:noProof/>
              </w:rPr>
              <w:t>G. Karimi, "Introduction to YOLO Algorithm fo</w:t>
            </w:r>
            <w:r>
              <w:rPr>
                <w:noProof/>
              </w:rPr>
              <w:t>r Object Detection," EngEd, 15 04 2021. [Online]. Available: https://www.section.io/engineering-education/introduction-to-yolo-algorithm-for-object-detection/. [Accessed 09 2022].</w:t>
            </w:r>
          </w:p>
        </w:tc>
      </w:tr>
      <w:tr w:rsidR="00000000" w14:paraId="799377C1" w14:textId="77777777">
        <w:trPr>
          <w:divId w:val="749735154"/>
          <w:tblCellSpacing w:w="15" w:type="dxa"/>
        </w:trPr>
        <w:tc>
          <w:tcPr>
            <w:tcW w:w="50" w:type="pct"/>
            <w:hideMark/>
          </w:tcPr>
          <w:p w14:paraId="44A6CF33" w14:textId="77777777" w:rsidR="00000000" w:rsidRDefault="00884788">
            <w:pPr>
              <w:pStyle w:val="Bibliography"/>
              <w:rPr>
                <w:noProof/>
              </w:rPr>
            </w:pPr>
            <w:r>
              <w:rPr>
                <w:noProof/>
              </w:rPr>
              <w:t xml:space="preserve">[7] </w:t>
            </w:r>
          </w:p>
        </w:tc>
        <w:tc>
          <w:tcPr>
            <w:tcW w:w="0" w:type="auto"/>
            <w:hideMark/>
          </w:tcPr>
          <w:p w14:paraId="4E67A78C" w14:textId="77777777" w:rsidR="00000000" w:rsidRDefault="00884788">
            <w:pPr>
              <w:pStyle w:val="Bibliography"/>
              <w:rPr>
                <w:noProof/>
              </w:rPr>
            </w:pPr>
            <w:r>
              <w:rPr>
                <w:noProof/>
              </w:rPr>
              <w:t>H. Ampadu, "Yolov3 and Yolov4 in Object Detection," AI Pool, 04 05 202</w:t>
            </w:r>
            <w:r>
              <w:rPr>
                <w:noProof/>
              </w:rPr>
              <w:t>1. [Online]. Available: https://ai-pool.com/a/s/yolov3-and-yolov4-in-object-detection. [Accessed 09 2022].</w:t>
            </w:r>
          </w:p>
        </w:tc>
      </w:tr>
      <w:tr w:rsidR="00000000" w14:paraId="38C25C9B" w14:textId="77777777">
        <w:trPr>
          <w:divId w:val="749735154"/>
          <w:tblCellSpacing w:w="15" w:type="dxa"/>
        </w:trPr>
        <w:tc>
          <w:tcPr>
            <w:tcW w:w="50" w:type="pct"/>
            <w:hideMark/>
          </w:tcPr>
          <w:p w14:paraId="29661569" w14:textId="77777777" w:rsidR="00000000" w:rsidRDefault="00884788">
            <w:pPr>
              <w:pStyle w:val="Bibliography"/>
              <w:rPr>
                <w:noProof/>
              </w:rPr>
            </w:pPr>
            <w:r>
              <w:rPr>
                <w:noProof/>
              </w:rPr>
              <w:t xml:space="preserve">[8] </w:t>
            </w:r>
          </w:p>
        </w:tc>
        <w:tc>
          <w:tcPr>
            <w:tcW w:w="0" w:type="auto"/>
            <w:hideMark/>
          </w:tcPr>
          <w:p w14:paraId="4C501F02" w14:textId="77777777" w:rsidR="00000000" w:rsidRDefault="00884788">
            <w:pPr>
              <w:pStyle w:val="Bibliography"/>
              <w:rPr>
                <w:noProof/>
              </w:rPr>
            </w:pPr>
            <w:r>
              <w:rPr>
                <w:noProof/>
              </w:rPr>
              <w:t xml:space="preserve">NASA, "Shortwave Radiation," NASA Earth Data, </w:t>
            </w:r>
            <w:r>
              <w:rPr>
                <w:noProof/>
              </w:rPr>
              <w:t>[Online]. Available: https://www.earthdata.nasa.gov/topics/atmosphere/atmospheric-radiation/shortwave-radiation. [Accessed 09 2022].</w:t>
            </w:r>
          </w:p>
        </w:tc>
      </w:tr>
      <w:tr w:rsidR="00000000" w14:paraId="6863605A" w14:textId="77777777">
        <w:trPr>
          <w:divId w:val="749735154"/>
          <w:tblCellSpacing w:w="15" w:type="dxa"/>
        </w:trPr>
        <w:tc>
          <w:tcPr>
            <w:tcW w:w="50" w:type="pct"/>
            <w:hideMark/>
          </w:tcPr>
          <w:p w14:paraId="136767B9" w14:textId="77777777" w:rsidR="00000000" w:rsidRDefault="00884788">
            <w:pPr>
              <w:pStyle w:val="Bibliography"/>
              <w:rPr>
                <w:noProof/>
              </w:rPr>
            </w:pPr>
            <w:r>
              <w:rPr>
                <w:noProof/>
              </w:rPr>
              <w:t xml:space="preserve">[9] </w:t>
            </w:r>
          </w:p>
        </w:tc>
        <w:tc>
          <w:tcPr>
            <w:tcW w:w="0" w:type="auto"/>
            <w:hideMark/>
          </w:tcPr>
          <w:p w14:paraId="0102EDA4" w14:textId="77777777" w:rsidR="00000000" w:rsidRDefault="00884788">
            <w:pPr>
              <w:pStyle w:val="Bibliography"/>
              <w:rPr>
                <w:noProof/>
              </w:rPr>
            </w:pPr>
            <w:r>
              <w:rPr>
                <w:noProof/>
              </w:rPr>
              <w:t>NASA, "Longwave Radiation," NASA Earth Data, [Online]. Available: https://www.earthdata.nasa.gov/topics/atmosphere/at</w:t>
            </w:r>
            <w:r>
              <w:rPr>
                <w:noProof/>
              </w:rPr>
              <w:t>mospheric-radiation/longwave-radiation. [Accessed 09 2022].</w:t>
            </w:r>
          </w:p>
        </w:tc>
      </w:tr>
      <w:tr w:rsidR="00000000" w14:paraId="659C18E5" w14:textId="77777777">
        <w:trPr>
          <w:divId w:val="749735154"/>
          <w:tblCellSpacing w:w="15" w:type="dxa"/>
        </w:trPr>
        <w:tc>
          <w:tcPr>
            <w:tcW w:w="50" w:type="pct"/>
            <w:hideMark/>
          </w:tcPr>
          <w:p w14:paraId="47744A3E" w14:textId="77777777" w:rsidR="00000000" w:rsidRDefault="00884788">
            <w:pPr>
              <w:pStyle w:val="Bibliography"/>
              <w:rPr>
                <w:noProof/>
              </w:rPr>
            </w:pPr>
            <w:r>
              <w:rPr>
                <w:noProof/>
              </w:rPr>
              <w:t xml:space="preserve">[10] </w:t>
            </w:r>
          </w:p>
        </w:tc>
        <w:tc>
          <w:tcPr>
            <w:tcW w:w="0" w:type="auto"/>
            <w:hideMark/>
          </w:tcPr>
          <w:p w14:paraId="535100E4" w14:textId="77777777" w:rsidR="00000000" w:rsidRDefault="00884788">
            <w:pPr>
              <w:pStyle w:val="Bibliography"/>
              <w:rPr>
                <w:noProof/>
              </w:rPr>
            </w:pPr>
            <w:r>
              <w:rPr>
                <w:noProof/>
              </w:rPr>
              <w:t>NASA, "Cirrus Cloud Systems," NASA Earth Data, [Online]. Available: https://www.earthdata.nasa.gov/topics/atmosphere/clouds/tropospheric-high-level-clouds-observed-analyzed/cirrus-systems/c</w:t>
            </w:r>
            <w:r>
              <w:rPr>
                <w:noProof/>
              </w:rPr>
              <w:t>irrus-0. [Accessed 09 2022].</w:t>
            </w:r>
          </w:p>
        </w:tc>
      </w:tr>
      <w:tr w:rsidR="00000000" w14:paraId="0D4C81B1" w14:textId="77777777">
        <w:trPr>
          <w:divId w:val="749735154"/>
          <w:tblCellSpacing w:w="15" w:type="dxa"/>
        </w:trPr>
        <w:tc>
          <w:tcPr>
            <w:tcW w:w="50" w:type="pct"/>
            <w:hideMark/>
          </w:tcPr>
          <w:p w14:paraId="307402E0" w14:textId="77777777" w:rsidR="00000000" w:rsidRDefault="00884788">
            <w:pPr>
              <w:pStyle w:val="Bibliography"/>
              <w:rPr>
                <w:noProof/>
              </w:rPr>
            </w:pPr>
            <w:r>
              <w:rPr>
                <w:noProof/>
              </w:rPr>
              <w:t xml:space="preserve">[11] </w:t>
            </w:r>
          </w:p>
        </w:tc>
        <w:tc>
          <w:tcPr>
            <w:tcW w:w="0" w:type="auto"/>
            <w:hideMark/>
          </w:tcPr>
          <w:p w14:paraId="6D9F249D" w14:textId="77777777" w:rsidR="00000000" w:rsidRDefault="00884788">
            <w:pPr>
              <w:pStyle w:val="Bibliography"/>
              <w:rPr>
                <w:noProof/>
              </w:rPr>
            </w:pPr>
            <w:r>
              <w:rPr>
                <w:noProof/>
              </w:rPr>
              <w:t>NASA, "Albedo," NASA Earth Data, [Online]. Available: https://www.earthdata.nasa.gov/topics/atmosphere/atmospheric-radiation/albedo. [Accessed 09 2022].</w:t>
            </w:r>
          </w:p>
        </w:tc>
      </w:tr>
      <w:tr w:rsidR="00000000" w14:paraId="3920EA6E" w14:textId="77777777">
        <w:trPr>
          <w:divId w:val="749735154"/>
          <w:tblCellSpacing w:w="15" w:type="dxa"/>
        </w:trPr>
        <w:tc>
          <w:tcPr>
            <w:tcW w:w="50" w:type="pct"/>
            <w:hideMark/>
          </w:tcPr>
          <w:p w14:paraId="4B181115" w14:textId="77777777" w:rsidR="00000000" w:rsidRDefault="00884788">
            <w:pPr>
              <w:pStyle w:val="Bibliography"/>
              <w:rPr>
                <w:noProof/>
              </w:rPr>
            </w:pPr>
            <w:r>
              <w:rPr>
                <w:noProof/>
              </w:rPr>
              <w:t xml:space="preserve">[12] </w:t>
            </w:r>
          </w:p>
        </w:tc>
        <w:tc>
          <w:tcPr>
            <w:tcW w:w="0" w:type="auto"/>
            <w:hideMark/>
          </w:tcPr>
          <w:p w14:paraId="75542BCA" w14:textId="77777777" w:rsidR="00000000" w:rsidRDefault="00884788">
            <w:pPr>
              <w:pStyle w:val="Bibliography"/>
              <w:rPr>
                <w:noProof/>
              </w:rPr>
            </w:pPr>
            <w:r>
              <w:rPr>
                <w:noProof/>
              </w:rPr>
              <w:t>NASA Landsat Science, "Landsat 9 Bands," NASA , [Online]. Av</w:t>
            </w:r>
            <w:r>
              <w:rPr>
                <w:noProof/>
              </w:rPr>
              <w:t>ailable: https://landsat.gsfc.nasa.gov/satellites/landsat-9/landsat-9-bands/. [Accessed 28 11 2022].</w:t>
            </w:r>
          </w:p>
        </w:tc>
      </w:tr>
      <w:tr w:rsidR="00000000" w14:paraId="058FBC3D" w14:textId="77777777">
        <w:trPr>
          <w:divId w:val="749735154"/>
          <w:tblCellSpacing w:w="15" w:type="dxa"/>
        </w:trPr>
        <w:tc>
          <w:tcPr>
            <w:tcW w:w="50" w:type="pct"/>
            <w:hideMark/>
          </w:tcPr>
          <w:p w14:paraId="3ECE5627" w14:textId="77777777" w:rsidR="00000000" w:rsidRDefault="00884788">
            <w:pPr>
              <w:pStyle w:val="Bibliography"/>
              <w:rPr>
                <w:noProof/>
              </w:rPr>
            </w:pPr>
            <w:r>
              <w:rPr>
                <w:noProof/>
              </w:rPr>
              <w:lastRenderedPageBreak/>
              <w:t xml:space="preserve">[13] </w:t>
            </w:r>
          </w:p>
        </w:tc>
        <w:tc>
          <w:tcPr>
            <w:tcW w:w="0" w:type="auto"/>
            <w:hideMark/>
          </w:tcPr>
          <w:p w14:paraId="0CCBE7FE" w14:textId="77777777" w:rsidR="00000000" w:rsidRDefault="00884788">
            <w:pPr>
              <w:pStyle w:val="Bibliography"/>
              <w:rPr>
                <w:noProof/>
              </w:rPr>
            </w:pPr>
            <w:r>
              <w:rPr>
                <w:noProof/>
              </w:rPr>
              <w:t>Registry of Open Data on AWS, "USGS Landsat," [Online]. Available: https://registry.opendata.aws/usgs-landsat/. [Accessed 2022].</w:t>
            </w:r>
          </w:p>
        </w:tc>
      </w:tr>
      <w:tr w:rsidR="00000000" w14:paraId="0C6A09ED" w14:textId="77777777">
        <w:trPr>
          <w:divId w:val="749735154"/>
          <w:tblCellSpacing w:w="15" w:type="dxa"/>
        </w:trPr>
        <w:tc>
          <w:tcPr>
            <w:tcW w:w="50" w:type="pct"/>
            <w:hideMark/>
          </w:tcPr>
          <w:p w14:paraId="76353624" w14:textId="77777777" w:rsidR="00000000" w:rsidRDefault="00884788">
            <w:pPr>
              <w:pStyle w:val="Bibliography"/>
              <w:rPr>
                <w:noProof/>
              </w:rPr>
            </w:pPr>
            <w:r>
              <w:rPr>
                <w:noProof/>
              </w:rPr>
              <w:t xml:space="preserve">[14] </w:t>
            </w:r>
          </w:p>
        </w:tc>
        <w:tc>
          <w:tcPr>
            <w:tcW w:w="0" w:type="auto"/>
            <w:hideMark/>
          </w:tcPr>
          <w:p w14:paraId="726AF5F1" w14:textId="77777777" w:rsidR="00000000" w:rsidRDefault="00884788">
            <w:pPr>
              <w:pStyle w:val="Bibliography"/>
              <w:rPr>
                <w:noProof/>
              </w:rPr>
            </w:pPr>
            <w:r>
              <w:rPr>
                <w:noProof/>
              </w:rPr>
              <w:t xml:space="preserve">Registry of </w:t>
            </w:r>
            <w:r>
              <w:rPr>
                <w:noProof/>
              </w:rPr>
              <w:t>Open Data on AWS, "NOAA Geostationary Operational Environmental Satellites (GOES) 16, 17 &amp; 18," [Online]. Available: https://registry.opendata.aws/noaa-goes/. [Accessed 2022].</w:t>
            </w:r>
          </w:p>
        </w:tc>
      </w:tr>
      <w:tr w:rsidR="00000000" w14:paraId="3AC0EEE4" w14:textId="77777777">
        <w:trPr>
          <w:divId w:val="749735154"/>
          <w:tblCellSpacing w:w="15" w:type="dxa"/>
        </w:trPr>
        <w:tc>
          <w:tcPr>
            <w:tcW w:w="50" w:type="pct"/>
            <w:hideMark/>
          </w:tcPr>
          <w:p w14:paraId="5B0B87D0" w14:textId="77777777" w:rsidR="00000000" w:rsidRDefault="00884788">
            <w:pPr>
              <w:pStyle w:val="Bibliography"/>
              <w:rPr>
                <w:noProof/>
              </w:rPr>
            </w:pPr>
            <w:r>
              <w:rPr>
                <w:noProof/>
              </w:rPr>
              <w:t xml:space="preserve">[15] </w:t>
            </w:r>
          </w:p>
        </w:tc>
        <w:tc>
          <w:tcPr>
            <w:tcW w:w="0" w:type="auto"/>
            <w:hideMark/>
          </w:tcPr>
          <w:p w14:paraId="646611AC" w14:textId="77777777" w:rsidR="00000000" w:rsidRDefault="00884788">
            <w:pPr>
              <w:pStyle w:val="Bibliography"/>
              <w:rPr>
                <w:noProof/>
              </w:rPr>
            </w:pPr>
            <w:r>
              <w:rPr>
                <w:noProof/>
              </w:rPr>
              <w:t>"Contrail Segmentation Policy," [Online]. Available: https://storage.goog</w:t>
            </w:r>
            <w:r>
              <w:rPr>
                <w:noProof/>
              </w:rPr>
              <w:t>leapis.com/landsat_contrails_dataset/2021_06_11_1623455786/docs/Contrail_Labeler_Instructions.pdf. [Accessed 25 11 2022].</w:t>
            </w:r>
          </w:p>
        </w:tc>
      </w:tr>
      <w:tr w:rsidR="00000000" w14:paraId="014F7111" w14:textId="77777777">
        <w:trPr>
          <w:divId w:val="749735154"/>
          <w:tblCellSpacing w:w="15" w:type="dxa"/>
        </w:trPr>
        <w:tc>
          <w:tcPr>
            <w:tcW w:w="50" w:type="pct"/>
            <w:hideMark/>
          </w:tcPr>
          <w:p w14:paraId="169980E4" w14:textId="77777777" w:rsidR="00000000" w:rsidRDefault="00884788">
            <w:pPr>
              <w:pStyle w:val="Bibliography"/>
              <w:rPr>
                <w:noProof/>
              </w:rPr>
            </w:pPr>
            <w:r>
              <w:rPr>
                <w:noProof/>
              </w:rPr>
              <w:t xml:space="preserve">[16] </w:t>
            </w:r>
          </w:p>
        </w:tc>
        <w:tc>
          <w:tcPr>
            <w:tcW w:w="0" w:type="auto"/>
            <w:hideMark/>
          </w:tcPr>
          <w:p w14:paraId="19F25910" w14:textId="77777777" w:rsidR="00000000" w:rsidRDefault="00884788">
            <w:pPr>
              <w:pStyle w:val="Bibliography"/>
              <w:rPr>
                <w:noProof/>
              </w:rPr>
            </w:pPr>
            <w:r>
              <w:rPr>
                <w:noProof/>
              </w:rPr>
              <w:t xml:space="preserve">L. Colelli and et al, </w:t>
            </w:r>
            <w:r>
              <w:rPr>
                <w:i/>
                <w:iCs/>
                <w:noProof/>
              </w:rPr>
              <w:t xml:space="preserve">Image Processing Satellite Images for Contrails, </w:t>
            </w:r>
            <w:r>
              <w:rPr>
                <w:noProof/>
              </w:rPr>
              <w:t xml:space="preserve">Fairfax: George Mason University DAEN Final Report, 2022. </w:t>
            </w:r>
          </w:p>
        </w:tc>
      </w:tr>
      <w:tr w:rsidR="00000000" w14:paraId="43E9D603" w14:textId="77777777">
        <w:trPr>
          <w:divId w:val="749735154"/>
          <w:tblCellSpacing w:w="15" w:type="dxa"/>
        </w:trPr>
        <w:tc>
          <w:tcPr>
            <w:tcW w:w="50" w:type="pct"/>
            <w:hideMark/>
          </w:tcPr>
          <w:p w14:paraId="5FB139C5" w14:textId="77777777" w:rsidR="00000000" w:rsidRDefault="00884788">
            <w:pPr>
              <w:pStyle w:val="Bibliography"/>
              <w:rPr>
                <w:noProof/>
              </w:rPr>
            </w:pPr>
            <w:r>
              <w:rPr>
                <w:noProof/>
              </w:rPr>
              <w:t xml:space="preserve">[17] </w:t>
            </w:r>
          </w:p>
        </w:tc>
        <w:tc>
          <w:tcPr>
            <w:tcW w:w="0" w:type="auto"/>
            <w:hideMark/>
          </w:tcPr>
          <w:p w14:paraId="2D0214EF" w14:textId="77777777" w:rsidR="00000000" w:rsidRDefault="00884788">
            <w:pPr>
              <w:pStyle w:val="Bibliography"/>
              <w:rPr>
                <w:noProof/>
              </w:rPr>
            </w:pPr>
            <w:r>
              <w:rPr>
                <w:noProof/>
              </w:rPr>
              <w:t>G. Karimi, "Introduction to YOLO Algorithm for Object Detection," April 2021. [Online]. Available: https://www.section.io/engineering-education/introduction-to-yolo-algorithm-for-object-dete</w:t>
            </w:r>
            <w:r>
              <w:rPr>
                <w:noProof/>
              </w:rPr>
              <w:t>ction.</w:t>
            </w:r>
          </w:p>
        </w:tc>
      </w:tr>
      <w:tr w:rsidR="00000000" w14:paraId="5D3EA235" w14:textId="77777777">
        <w:trPr>
          <w:divId w:val="749735154"/>
          <w:tblCellSpacing w:w="15" w:type="dxa"/>
        </w:trPr>
        <w:tc>
          <w:tcPr>
            <w:tcW w:w="50" w:type="pct"/>
            <w:hideMark/>
          </w:tcPr>
          <w:p w14:paraId="7CC40BF9" w14:textId="77777777" w:rsidR="00000000" w:rsidRDefault="00884788">
            <w:pPr>
              <w:pStyle w:val="Bibliography"/>
              <w:rPr>
                <w:noProof/>
              </w:rPr>
            </w:pPr>
            <w:r>
              <w:rPr>
                <w:noProof/>
              </w:rPr>
              <w:t xml:space="preserve">[18] </w:t>
            </w:r>
          </w:p>
        </w:tc>
        <w:tc>
          <w:tcPr>
            <w:tcW w:w="0" w:type="auto"/>
            <w:hideMark/>
          </w:tcPr>
          <w:p w14:paraId="080C5C53" w14:textId="77777777" w:rsidR="00000000" w:rsidRDefault="00884788">
            <w:pPr>
              <w:pStyle w:val="Bibliography"/>
              <w:rPr>
                <w:noProof/>
              </w:rPr>
            </w:pPr>
            <w:r>
              <w:rPr>
                <w:noProof/>
              </w:rPr>
              <w:t>H. Ampadu, "Yolov3 and Yolov4 in Object Detection," ai-pool, May 2021. [Online]. Available: https://ai-pool.com/a/s/yolov3-and-yolov4-in-object-detection.</w:t>
            </w:r>
          </w:p>
        </w:tc>
      </w:tr>
      <w:tr w:rsidR="00000000" w14:paraId="283C8408" w14:textId="77777777">
        <w:trPr>
          <w:divId w:val="749735154"/>
          <w:tblCellSpacing w:w="15" w:type="dxa"/>
        </w:trPr>
        <w:tc>
          <w:tcPr>
            <w:tcW w:w="50" w:type="pct"/>
            <w:hideMark/>
          </w:tcPr>
          <w:p w14:paraId="46E1C516" w14:textId="77777777" w:rsidR="00000000" w:rsidRDefault="00884788">
            <w:pPr>
              <w:pStyle w:val="Bibliography"/>
              <w:rPr>
                <w:noProof/>
              </w:rPr>
            </w:pPr>
            <w:r>
              <w:rPr>
                <w:noProof/>
              </w:rPr>
              <w:t xml:space="preserve">[19] </w:t>
            </w:r>
          </w:p>
        </w:tc>
        <w:tc>
          <w:tcPr>
            <w:tcW w:w="0" w:type="auto"/>
            <w:hideMark/>
          </w:tcPr>
          <w:p w14:paraId="5E52C42B" w14:textId="77777777" w:rsidR="00000000" w:rsidRDefault="00884788">
            <w:pPr>
              <w:pStyle w:val="Bibliography"/>
              <w:rPr>
                <w:noProof/>
              </w:rPr>
            </w:pPr>
            <w:r>
              <w:rPr>
                <w:noProof/>
              </w:rPr>
              <w:t>[Online]. Available: http://www.theozonehole.org/airtraffic.htm.</w:t>
            </w:r>
          </w:p>
        </w:tc>
      </w:tr>
    </w:tbl>
    <w:p w14:paraId="34A1FBA7" w14:textId="77777777" w:rsidR="00000000" w:rsidRDefault="00884788">
      <w:pPr>
        <w:divId w:val="749735154"/>
        <w:rPr>
          <w:rFonts w:eastAsia="Times New Roman"/>
          <w:noProof/>
        </w:rPr>
      </w:pPr>
    </w:p>
    <w:p w14:paraId="34F3B646" w14:textId="6B165C27" w:rsidR="00DC33B0" w:rsidRDefault="00DC33B0">
      <w:r>
        <w:rPr>
          <w:b/>
          <w:bCs/>
          <w:noProof/>
        </w:rPr>
        <w:fldChar w:fldCharType="end"/>
      </w:r>
    </w:p>
    <w:p w14:paraId="0ED6C2EB" w14:textId="5CB183CF" w:rsidR="2AEB7DEC" w:rsidRDefault="2AEB7DEC" w:rsidP="7A7D3EE8">
      <w:pPr>
        <w:rPr>
          <w:rFonts w:ascii="Times New Roman" w:eastAsia="Times New Roman" w:hAnsi="Times New Roman" w:cs="Times New Roman"/>
          <w:color w:val="000000" w:themeColor="text1"/>
        </w:rPr>
      </w:pPr>
      <w:commentRangeStart w:id="60"/>
      <w:commentRangeStart w:id="61"/>
      <w:r w:rsidRPr="771F9110">
        <w:rPr>
          <w:rFonts w:ascii="Times New Roman" w:eastAsia="Times New Roman" w:hAnsi="Times New Roman" w:cs="Times New Roman"/>
          <w:color w:val="000000" w:themeColor="text1"/>
        </w:rPr>
        <w:t>Note, the team will confirm access to, consistency</w:t>
      </w:r>
      <w:r w:rsidR="00BD3333">
        <w:rPr>
          <w:rFonts w:ascii="Times New Roman" w:eastAsia="Times New Roman" w:hAnsi="Times New Roman" w:cs="Times New Roman"/>
          <w:color w:val="000000" w:themeColor="text1"/>
        </w:rPr>
        <w:t>,</w:t>
      </w:r>
      <w:r w:rsidRPr="771F9110">
        <w:rPr>
          <w:rFonts w:ascii="Times New Roman" w:eastAsia="Times New Roman" w:hAnsi="Times New Roman" w:cs="Times New Roman"/>
          <w:color w:val="000000" w:themeColor="text1"/>
        </w:rPr>
        <w:t xml:space="preserve"> and compatibility with the Microsoft Word reference capabilities, and will use this section to assemble the in-line referen</w:t>
      </w:r>
      <w:r w:rsidR="2EC1BA99" w:rsidRPr="771F9110">
        <w:rPr>
          <w:rFonts w:ascii="Times New Roman" w:eastAsia="Times New Roman" w:hAnsi="Times New Roman" w:cs="Times New Roman"/>
          <w:color w:val="000000" w:themeColor="text1"/>
        </w:rPr>
        <w:t>ces noted to date.</w:t>
      </w:r>
    </w:p>
    <w:p w14:paraId="0FEE5C93" w14:textId="6C78F8BF" w:rsidR="7A7D3EE8" w:rsidRDefault="634C0EAB" w:rsidP="35A21A76">
      <w:pPr>
        <w:ind w:left="567" w:hanging="567"/>
      </w:pPr>
      <w:r w:rsidRPr="35A21A76">
        <w:rPr>
          <w:rFonts w:ascii="Times New Roman" w:eastAsia="Times New Roman" w:hAnsi="Times New Roman" w:cs="Times New Roman"/>
          <w:sz w:val="24"/>
          <w:szCs w:val="24"/>
        </w:rPr>
        <w:t>[1</w:t>
      </w:r>
      <w:r w:rsidR="0DD267A3" w:rsidRPr="35A21A76">
        <w:rPr>
          <w:rFonts w:ascii="Times New Roman" w:eastAsia="Times New Roman" w:hAnsi="Times New Roman" w:cs="Times New Roman"/>
          <w:sz w:val="24"/>
          <w:szCs w:val="24"/>
        </w:rPr>
        <w:t>2</w:t>
      </w:r>
      <w:r w:rsidRPr="35A21A76">
        <w:rPr>
          <w:rFonts w:ascii="Times New Roman" w:eastAsia="Times New Roman" w:hAnsi="Times New Roman" w:cs="Times New Roman"/>
          <w:sz w:val="24"/>
          <w:szCs w:val="24"/>
        </w:rPr>
        <w:t xml:space="preserve">] Simmon, Robert. “A Gentle Introduction to GDAL Part 4: Working with Satellite Data.” </w:t>
      </w:r>
      <w:r w:rsidRPr="35A21A76">
        <w:rPr>
          <w:rFonts w:ascii="Times New Roman" w:eastAsia="Times New Roman" w:hAnsi="Times New Roman" w:cs="Times New Roman"/>
          <w:i/>
          <w:iCs/>
          <w:sz w:val="24"/>
          <w:szCs w:val="24"/>
        </w:rPr>
        <w:t>Medium</w:t>
      </w:r>
      <w:r w:rsidRPr="35A21A76">
        <w:rPr>
          <w:rFonts w:ascii="Times New Roman" w:eastAsia="Times New Roman" w:hAnsi="Times New Roman" w:cs="Times New Roman"/>
          <w:sz w:val="24"/>
          <w:szCs w:val="24"/>
        </w:rPr>
        <w:t xml:space="preserve">, Planet Stories, 21 May 2018, </w:t>
      </w:r>
      <w:hyperlink r:id="rId70">
        <w:r w:rsidRPr="35A21A76">
          <w:rPr>
            <w:rStyle w:val="Hyperlink"/>
            <w:rFonts w:ascii="Times New Roman" w:eastAsia="Times New Roman" w:hAnsi="Times New Roman" w:cs="Times New Roman"/>
            <w:sz w:val="24"/>
            <w:szCs w:val="24"/>
          </w:rPr>
          <w:t>https://medium.com/planet-stories/a-gentle-introduction-to-gdal-part-4-working-with-satellite-data-d3835b5e2971</w:t>
        </w:r>
      </w:hyperlink>
      <w:r w:rsidRPr="35A21A76">
        <w:rPr>
          <w:rFonts w:ascii="Times New Roman" w:eastAsia="Times New Roman" w:hAnsi="Times New Roman" w:cs="Times New Roman"/>
          <w:sz w:val="24"/>
          <w:szCs w:val="24"/>
        </w:rPr>
        <w:t xml:space="preserve">.  </w:t>
      </w:r>
    </w:p>
    <w:p w14:paraId="06184821" w14:textId="14AC8A35" w:rsidR="7A7D3EE8" w:rsidRDefault="559B38E1" w:rsidP="35A21A76">
      <w:pPr>
        <w:ind w:left="567" w:hanging="567"/>
      </w:pPr>
      <w:r w:rsidRPr="35A21A76">
        <w:rPr>
          <w:rFonts w:ascii="Calibri" w:eastAsia="Calibri" w:hAnsi="Calibri" w:cs="Calibri"/>
          <w:color w:val="000000" w:themeColor="text1"/>
          <w:sz w:val="24"/>
          <w:szCs w:val="24"/>
        </w:rPr>
        <w:t xml:space="preserve">[13] </w:t>
      </w:r>
      <w:r w:rsidRPr="35A21A76">
        <w:rPr>
          <w:rFonts w:ascii="Times New Roman" w:eastAsia="Times New Roman" w:hAnsi="Times New Roman" w:cs="Times New Roman"/>
          <w:sz w:val="24"/>
          <w:szCs w:val="24"/>
        </w:rPr>
        <w:t xml:space="preserve">Engdahl, Sylvia. “Identify Rooftop Solar Panels from Satellite Imagery Using Amazon Rekognition Custom Labels.” </w:t>
      </w:r>
      <w:r w:rsidRPr="35A21A76">
        <w:rPr>
          <w:rFonts w:ascii="Times New Roman" w:eastAsia="Times New Roman" w:hAnsi="Times New Roman" w:cs="Times New Roman"/>
          <w:i/>
          <w:iCs/>
          <w:sz w:val="24"/>
          <w:szCs w:val="24"/>
        </w:rPr>
        <w:t>Amazon</w:t>
      </w:r>
      <w:r w:rsidRPr="35A21A76">
        <w:rPr>
          <w:rFonts w:ascii="Times New Roman" w:eastAsia="Times New Roman" w:hAnsi="Times New Roman" w:cs="Times New Roman"/>
          <w:sz w:val="24"/>
          <w:szCs w:val="24"/>
        </w:rPr>
        <w:t xml:space="preserve">, Greenhaven Press/Gale, 2008, </w:t>
      </w:r>
      <w:hyperlink r:id="rId71">
        <w:r w:rsidRPr="35A21A76">
          <w:rPr>
            <w:rStyle w:val="Hyperlink"/>
            <w:rFonts w:ascii="Times New Roman" w:eastAsia="Times New Roman" w:hAnsi="Times New Roman" w:cs="Times New Roman"/>
            <w:sz w:val="24"/>
            <w:szCs w:val="24"/>
          </w:rPr>
          <w:t>https://aws.amazon.com/blogs/machine-learning/identify-rooftop-solar-panels-from-satellite-imagery-using-amazon-rekognition-custom-labels/</w:t>
        </w:r>
      </w:hyperlink>
      <w:r w:rsidRPr="35A21A76">
        <w:rPr>
          <w:rFonts w:ascii="Times New Roman" w:eastAsia="Times New Roman" w:hAnsi="Times New Roman" w:cs="Times New Roman"/>
          <w:sz w:val="24"/>
          <w:szCs w:val="24"/>
        </w:rPr>
        <w:t>.</w:t>
      </w:r>
    </w:p>
    <w:p w14:paraId="10B6972F" w14:textId="387498FF" w:rsidR="7A7D3EE8" w:rsidRDefault="634C0EAB" w:rsidP="35A21A76">
      <w:pPr>
        <w:ind w:left="567" w:hanging="567"/>
        <w:rPr>
          <w:rFonts w:ascii="Times New Roman" w:eastAsia="Times New Roman" w:hAnsi="Times New Roman" w:cs="Times New Roman"/>
          <w:sz w:val="24"/>
          <w:szCs w:val="24"/>
        </w:rPr>
      </w:pPr>
      <w:r w:rsidRPr="35A21A76">
        <w:rPr>
          <w:rFonts w:ascii="Times New Roman" w:eastAsia="Times New Roman" w:hAnsi="Times New Roman" w:cs="Times New Roman"/>
          <w:sz w:val="24"/>
          <w:szCs w:val="24"/>
        </w:rPr>
        <w:t>[1</w:t>
      </w:r>
      <w:r w:rsidR="72846DA4" w:rsidRPr="35A21A76">
        <w:rPr>
          <w:rFonts w:ascii="Times New Roman" w:eastAsia="Times New Roman" w:hAnsi="Times New Roman" w:cs="Times New Roman"/>
          <w:sz w:val="24"/>
          <w:szCs w:val="24"/>
        </w:rPr>
        <w:t>4</w:t>
      </w:r>
      <w:r w:rsidRPr="35A21A76">
        <w:rPr>
          <w:rFonts w:ascii="Times New Roman" w:eastAsia="Times New Roman" w:hAnsi="Times New Roman" w:cs="Times New Roman"/>
          <w:sz w:val="24"/>
          <w:szCs w:val="24"/>
        </w:rPr>
        <w:t>] Mitr, Giannis. “Amazon-Sagemaker-Examples/amazon_jumpstart_object_detection.</w:t>
      </w:r>
      <w:r w:rsidR="00347306">
        <w:rPr>
          <w:rFonts w:ascii="Times New Roman" w:eastAsia="Times New Roman" w:hAnsi="Times New Roman" w:cs="Times New Roman"/>
          <w:sz w:val="24"/>
          <w:szCs w:val="24"/>
        </w:rPr>
        <w:t>i</w:t>
      </w:r>
      <w:r w:rsidRPr="35A21A76">
        <w:rPr>
          <w:rFonts w:ascii="Times New Roman" w:eastAsia="Times New Roman" w:hAnsi="Times New Roman" w:cs="Times New Roman"/>
          <w:sz w:val="24"/>
          <w:szCs w:val="24"/>
        </w:rPr>
        <w:t xml:space="preserve">pynb at Main · AWS/Amazon-Sagemaker-Examples.” </w:t>
      </w:r>
      <w:r w:rsidRPr="35A21A76">
        <w:rPr>
          <w:rFonts w:ascii="Times New Roman" w:eastAsia="Times New Roman" w:hAnsi="Times New Roman" w:cs="Times New Roman"/>
          <w:i/>
          <w:iCs/>
          <w:sz w:val="24"/>
          <w:szCs w:val="24"/>
        </w:rPr>
        <w:t>GitHub</w:t>
      </w:r>
      <w:r w:rsidRPr="35A21A76">
        <w:rPr>
          <w:rFonts w:ascii="Times New Roman" w:eastAsia="Times New Roman" w:hAnsi="Times New Roman" w:cs="Times New Roman"/>
          <w:sz w:val="24"/>
          <w:szCs w:val="24"/>
        </w:rPr>
        <w:t xml:space="preserve">, </w:t>
      </w:r>
      <w:hyperlink r:id="rId72">
        <w:r w:rsidRPr="35A21A76">
          <w:rPr>
            <w:rStyle w:val="Hyperlink"/>
            <w:rFonts w:ascii="Times New Roman" w:eastAsia="Times New Roman" w:hAnsi="Times New Roman" w:cs="Times New Roman"/>
            <w:sz w:val="24"/>
            <w:szCs w:val="24"/>
          </w:rPr>
          <w:t>https://github.com/aws/amazon-sagemaker-examples/blob/main/introduction_to_amazon_algorithms/jumpstart_object_detection/Amazon_JumpStart_Object_Detection.ipynb</w:t>
        </w:r>
      </w:hyperlink>
      <w:r w:rsidRPr="35A21A76">
        <w:rPr>
          <w:rFonts w:ascii="Times New Roman" w:eastAsia="Times New Roman" w:hAnsi="Times New Roman" w:cs="Times New Roman"/>
          <w:sz w:val="24"/>
          <w:szCs w:val="24"/>
        </w:rPr>
        <w:t xml:space="preserve">. </w:t>
      </w:r>
      <w:commentRangeEnd w:id="60"/>
      <w:r>
        <w:rPr>
          <w:rStyle w:val="CommentReference"/>
        </w:rPr>
        <w:commentReference w:id="60"/>
      </w:r>
      <w:commentRangeEnd w:id="61"/>
      <w:r>
        <w:rPr>
          <w:rStyle w:val="CommentReference"/>
        </w:rPr>
        <w:commentReference w:id="61"/>
      </w:r>
    </w:p>
    <w:p w14:paraId="3A614F2A" w14:textId="2372B969" w:rsidR="7A7D3EE8" w:rsidRDefault="634C0EAB" w:rsidP="00E8152A">
      <w:pPr>
        <w:spacing w:line="257" w:lineRule="auto"/>
        <w:rPr>
          <w:rFonts w:ascii="Times New Roman" w:eastAsia="Times New Roman" w:hAnsi="Times New Roman" w:cs="Times New Roman"/>
          <w:sz w:val="24"/>
          <w:szCs w:val="24"/>
        </w:rPr>
      </w:pPr>
      <w:r w:rsidRPr="35A21A76">
        <w:rPr>
          <w:rFonts w:ascii="Times New Roman" w:eastAsia="Times New Roman" w:hAnsi="Times New Roman" w:cs="Times New Roman"/>
          <w:sz w:val="24"/>
          <w:szCs w:val="24"/>
        </w:rPr>
        <w:t>.</w:t>
      </w:r>
    </w:p>
    <w:p w14:paraId="71DB584E" w14:textId="5F2C854D" w:rsidR="00DC33B0" w:rsidRDefault="00DC33B0" w:rsidP="7A7D3EE8">
      <w:pPr>
        <w:rPr>
          <w:rFonts w:ascii="Times New Roman" w:eastAsia="Times New Roman" w:hAnsi="Times New Roman" w:cs="Times New Roman"/>
          <w:color w:val="000000" w:themeColor="text1"/>
        </w:rPr>
      </w:pPr>
    </w:p>
    <w:sectPr w:rsidR="00DC33B0" w:rsidSect="008824A8">
      <w:headerReference w:type="even" r:id="rId73"/>
      <w:headerReference w:type="default" r:id="rId74"/>
      <w:footerReference w:type="even" r:id="rId75"/>
      <w:footerReference w:type="default" r:id="rId76"/>
      <w:headerReference w:type="first" r:id="rId77"/>
      <w:footerReference w:type="first" r:id="rId78"/>
      <w:pgSz w:w="12240" w:h="15840" w:code="1"/>
      <w:pgMar w:top="1440" w:right="1440" w:bottom="1440" w:left="1440" w:header="432" w:footer="432" w:gutter="0"/>
      <w:pgNumType w:start="0"/>
      <w:cols w:space="720"/>
      <w:titlePg/>
      <w:docGrid w:linePitch="360" w:charSpace="-204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Delaney Schield" w:date="2022-11-17T09:07:00Z" w:initials="DS">
    <w:p w14:paraId="086E9C04" w14:textId="77777777" w:rsidR="006E3A9B" w:rsidRDefault="006E3A9B" w:rsidP="004209AD">
      <w:pPr>
        <w:pStyle w:val="CommentText"/>
      </w:pPr>
      <w:r>
        <w:rPr>
          <w:rStyle w:val="CommentReference"/>
        </w:rPr>
        <w:annotationRef/>
      </w:r>
      <w:r>
        <w:t xml:space="preserve">This section needs to be rewritten so that it is can flow </w:t>
      </w:r>
      <w:r>
        <w:rPr>
          <w:rStyle w:val="CommentReference"/>
        </w:rPr>
        <w:annotationRef/>
      </w:r>
    </w:p>
  </w:comment>
  <w:comment w:id="6" w:author="Jonathan Tyler" w:date="2022-11-27T13:12:00Z" w:initials="JT">
    <w:p w14:paraId="03326CC3" w14:textId="77777777" w:rsidR="002772EF" w:rsidRDefault="002772EF" w:rsidP="00CD5FA8">
      <w:pPr>
        <w:pStyle w:val="CommentText"/>
      </w:pPr>
      <w:r>
        <w:rPr>
          <w:rStyle w:val="CommentReference"/>
        </w:rPr>
        <w:annotationRef/>
      </w:r>
      <w:r>
        <w:t xml:space="preserve">Shaped it better, now we have talked about AWS in passing before we get to the big section. </w:t>
      </w:r>
      <w:r>
        <w:rPr>
          <w:rStyle w:val="CommentReference"/>
        </w:rPr>
        <w:annotationRef/>
      </w:r>
    </w:p>
  </w:comment>
  <w:comment w:id="11" w:author="Delaney Schield" w:date="2022-11-17T09:01:00Z" w:initials="DS">
    <w:p w14:paraId="47FE725B" w14:textId="5E904AA7" w:rsidR="00C53758" w:rsidRDefault="00C53758" w:rsidP="00C53758">
      <w:pPr>
        <w:pStyle w:val="CommentText"/>
      </w:pPr>
      <w:r>
        <w:rPr>
          <w:rStyle w:val="CommentReference"/>
        </w:rPr>
        <w:annotationRef/>
      </w:r>
      <w:r>
        <w:t xml:space="preserve">Needs to be edited to talk about classification </w:t>
      </w:r>
      <w:r>
        <w:rPr>
          <w:rStyle w:val="CommentReference"/>
        </w:rPr>
        <w:annotationRef/>
      </w:r>
    </w:p>
  </w:comment>
  <w:comment w:id="12" w:author="Delaney Abigail Schield" w:date="2022-11-22T17:47:00Z" w:initials="DS">
    <w:p w14:paraId="0775E22E" w14:textId="77777777" w:rsidR="00C53758" w:rsidRDefault="00C53758" w:rsidP="00C53758">
      <w:pPr>
        <w:pStyle w:val="CommentText"/>
      </w:pPr>
      <w:r>
        <w:fldChar w:fldCharType="begin"/>
      </w:r>
      <w:r>
        <w:instrText xml:space="preserve"> HYPERLINK "mailto:lrollhau@gmu.edu"</w:instrText>
      </w:r>
      <w:bookmarkStart w:id="13" w:name="_@_DA55EF75D9EA492EBFDF2C0E59F66A56Z"/>
      <w:r>
        <w:fldChar w:fldCharType="separate"/>
      </w:r>
      <w:bookmarkEnd w:id="13"/>
      <w:r w:rsidRPr="25A4F5B0">
        <w:rPr>
          <w:rStyle w:val="Mention"/>
          <w:noProof/>
        </w:rPr>
        <w:t>@Lorenzo Rollhauser</w:t>
      </w:r>
      <w:r>
        <w:fldChar w:fldCharType="end"/>
      </w:r>
      <w:r>
        <w:t xml:space="preserve"> </w:t>
      </w:r>
      <w:r>
        <w:rPr>
          <w:rStyle w:val="CommentReference"/>
        </w:rPr>
        <w:annotationRef/>
      </w:r>
      <w:r>
        <w:rPr>
          <w:rStyle w:val="CommentReference"/>
        </w:rPr>
        <w:annotationRef/>
      </w:r>
    </w:p>
  </w:comment>
  <w:comment w:id="9" w:author="Delaney Schield" w:date="2022-11-17T09:32:00Z" w:initials="DS">
    <w:p w14:paraId="45972EE3" w14:textId="407AAE58" w:rsidR="00ED05CD" w:rsidRDefault="00ED05CD" w:rsidP="00E95EFF">
      <w:pPr>
        <w:pStyle w:val="CommentText"/>
      </w:pPr>
      <w:r>
        <w:rPr>
          <w:rStyle w:val="CommentReference"/>
        </w:rPr>
        <w:annotationRef/>
      </w:r>
      <w:r>
        <w:t xml:space="preserve">Add paragraph about pivoting to categorical </w:t>
      </w:r>
      <w:r>
        <w:rPr>
          <w:rStyle w:val="CommentReference"/>
        </w:rPr>
        <w:annotationRef/>
      </w:r>
    </w:p>
  </w:comment>
  <w:comment w:id="10" w:author="Jonathan Tyler" w:date="2022-11-27T12:39:00Z" w:initials="JT">
    <w:p w14:paraId="74ED967A" w14:textId="77777777" w:rsidR="00363351" w:rsidRDefault="00363351" w:rsidP="008B3DA0">
      <w:pPr>
        <w:pStyle w:val="CommentText"/>
      </w:pPr>
      <w:r>
        <w:rPr>
          <w:rStyle w:val="CommentReference"/>
        </w:rPr>
        <w:annotationRef/>
      </w:r>
      <w:r>
        <w:t xml:space="preserve">Cleaned it up </w:t>
      </w:r>
      <w:r>
        <w:br/>
      </w:r>
      <w:r>
        <w:br/>
        <w:t xml:space="preserve">We talk about 1) algorithm methods 2)utilizing new data 3)extending tools   </w:t>
      </w:r>
      <w:r>
        <w:rPr>
          <w:rStyle w:val="CommentReference"/>
        </w:rPr>
        <w:annotationRef/>
      </w:r>
    </w:p>
  </w:comment>
  <w:comment w:id="15" w:author="Delaney Schield" w:date="2022-11-17T10:35:00Z" w:initials="DS">
    <w:p w14:paraId="38EFA684" w14:textId="286BF1B2" w:rsidR="00986804" w:rsidRDefault="00986804" w:rsidP="00B255AE">
      <w:pPr>
        <w:pStyle w:val="CommentText"/>
      </w:pPr>
      <w:r>
        <w:rPr>
          <w:rStyle w:val="CommentReference"/>
        </w:rPr>
        <w:annotationRef/>
      </w:r>
      <w:r>
        <w:t>Can we change these or add more ?</w:t>
      </w:r>
    </w:p>
  </w:comment>
  <w:comment w:id="22" w:author="Delaney Schield" w:date="2022-11-17T10:36:00Z" w:initials="DS">
    <w:p w14:paraId="783D0714" w14:textId="77777777" w:rsidR="00986804" w:rsidRDefault="00986804" w:rsidP="00B255AE">
      <w:pPr>
        <w:pStyle w:val="CommentText"/>
      </w:pPr>
      <w:r>
        <w:rPr>
          <w:rStyle w:val="CommentReference"/>
        </w:rPr>
        <w:annotationRef/>
      </w:r>
      <w:r>
        <w:t>Needs a short intro to say what this is</w:t>
      </w:r>
      <w:r>
        <w:br/>
      </w:r>
    </w:p>
  </w:comment>
  <w:comment w:id="23" w:author="Robert V Mikula" w:date="2022-11-25T09:02:00Z" w:initials="RM">
    <w:p w14:paraId="4CF200AB" w14:textId="14F9ECD3" w:rsidR="1397A5A2" w:rsidRDefault="1397A5A2">
      <w:pPr>
        <w:pStyle w:val="CommentText"/>
      </w:pPr>
      <w:r>
        <w:t>Let's talk about this more on Tuesday, giving attribution or indicating the values are notional</w:t>
      </w:r>
      <w:r>
        <w:rPr>
          <w:rStyle w:val="CommentReference"/>
        </w:rPr>
        <w:annotationRef/>
      </w:r>
    </w:p>
  </w:comment>
  <w:comment w:id="24" w:author="Jonathan Tyler" w:date="2022-11-27T12:49:00Z" w:initials="JT">
    <w:p w14:paraId="0E823145" w14:textId="77777777" w:rsidR="00EA11A0" w:rsidRDefault="00EA11A0" w:rsidP="00E63C30">
      <w:pPr>
        <w:pStyle w:val="CommentText"/>
      </w:pPr>
      <w:r>
        <w:rPr>
          <w:rStyle w:val="CommentReference"/>
        </w:rPr>
        <w:annotationRef/>
      </w:r>
      <w:r>
        <w:t>This should read better and have more value</w:t>
      </w:r>
    </w:p>
  </w:comment>
  <w:comment w:id="25" w:author="Delaney Schield" w:date="2022-11-28T10:21:00Z" w:initials="DS">
    <w:p w14:paraId="59342A4D" w14:textId="77777777" w:rsidR="00F13726" w:rsidRDefault="00F13726" w:rsidP="0007764C">
      <w:pPr>
        <w:pStyle w:val="CommentText"/>
      </w:pPr>
      <w:r>
        <w:rPr>
          <w:rStyle w:val="CommentReference"/>
        </w:rPr>
        <w:annotationRef/>
      </w:r>
      <w:r>
        <w:t xml:space="preserve">I did some editing but I am not sure if it needs anything else. Also does anyone know where figure 4 is from? </w:t>
      </w:r>
      <w:r>
        <w:br/>
      </w:r>
    </w:p>
  </w:comment>
  <w:comment w:id="50" w:author="Pratibha Pandey" w:date="2022-11-23T16:07:00Z" w:initials="PP">
    <w:p w14:paraId="421912AC" w14:textId="77777777" w:rsidR="002F1A43" w:rsidRDefault="002F1A43" w:rsidP="0045326C">
      <w:pPr>
        <w:pStyle w:val="CommentText"/>
      </w:pPr>
      <w:r>
        <w:rPr>
          <w:rStyle w:val="CommentReference"/>
        </w:rPr>
        <w:annotationRef/>
      </w:r>
      <w:r>
        <w:t>Do we need this section if there are no issues?</w:t>
      </w:r>
      <w:r>
        <w:rPr>
          <w:rStyle w:val="CommentReference"/>
        </w:rPr>
        <w:annotationRef/>
      </w:r>
    </w:p>
  </w:comment>
  <w:comment w:id="51" w:author="Jonathan Tyler" w:date="2022-11-27T12:28:00Z" w:initials="JT">
    <w:p w14:paraId="1150B244" w14:textId="77777777" w:rsidR="00AB5C67" w:rsidRDefault="00AB5C67" w:rsidP="00EA54A7">
      <w:pPr>
        <w:pStyle w:val="CommentText"/>
      </w:pPr>
      <w:r>
        <w:rPr>
          <w:rStyle w:val="CommentReference"/>
        </w:rPr>
        <w:annotationRef/>
      </w:r>
      <w:r>
        <w:t>Added something</w:t>
      </w:r>
      <w:r>
        <w:rPr>
          <w:rStyle w:val="CommentReference"/>
        </w:rPr>
        <w:annotationRef/>
      </w:r>
    </w:p>
  </w:comment>
  <w:comment w:id="60" w:author="Delaney Abigail Schield" w:date="2022-11-28T10:51:00Z" w:initials="DS">
    <w:p w14:paraId="644C3C75" w14:textId="1702F684" w:rsidR="7D83C2DC" w:rsidRDefault="7D83C2DC">
      <w:pPr>
        <w:pStyle w:val="CommentText"/>
      </w:pPr>
      <w:r>
        <w:fldChar w:fldCharType="begin"/>
      </w:r>
      <w:r>
        <w:instrText xml:space="preserve"> HYPERLINK "mailto:rmikula@gmu.edu"</w:instrText>
      </w:r>
      <w:bookmarkStart w:id="62" w:name="_@_C17061CEE15744DFAFB62158DEEA2F4BZ"/>
      <w:r>
        <w:fldChar w:fldCharType="separate"/>
      </w:r>
      <w:bookmarkEnd w:id="62"/>
      <w:r w:rsidRPr="7D83C2DC">
        <w:rPr>
          <w:rStyle w:val="Mention"/>
          <w:noProof/>
        </w:rPr>
        <w:t>@Robert V Mikula</w:t>
      </w:r>
      <w:r>
        <w:fldChar w:fldCharType="end"/>
      </w:r>
      <w:r>
        <w:t xml:space="preserve"> Can you take a look at these sources and see if you used them in the paper. I cannot find their location. if you do use them can you comment the location and tage me please. </w:t>
      </w:r>
      <w:r>
        <w:rPr>
          <w:rStyle w:val="CommentReference"/>
        </w:rPr>
        <w:annotationRef/>
      </w:r>
    </w:p>
  </w:comment>
  <w:comment w:id="61" w:author="Robert V Mikula" w:date="2022-11-28T16:37:00Z" w:initials="RM">
    <w:p w14:paraId="1CD7A1EB" w14:textId="7565DD7D" w:rsidR="54D5776E" w:rsidRDefault="54D5776E">
      <w:pPr>
        <w:pStyle w:val="CommentText"/>
      </w:pPr>
      <w:r>
        <w:t xml:space="preserve">Thanks </w:t>
      </w:r>
      <w:r>
        <w:fldChar w:fldCharType="begin"/>
      </w:r>
      <w:r>
        <w:instrText xml:space="preserve"> HYPERLINK "mailto:dschield@gmu.edu"</w:instrText>
      </w:r>
      <w:bookmarkStart w:id="63" w:name="_@_3806FC049EC7452B98872CC7CF3CA3ABZ"/>
      <w:r>
        <w:fldChar w:fldCharType="separate"/>
      </w:r>
      <w:bookmarkEnd w:id="63"/>
      <w:r w:rsidRPr="54D5776E">
        <w:rPr>
          <w:rStyle w:val="Mention"/>
          <w:noProof/>
        </w:rPr>
        <w:t>@Delaney Abigail Schield</w:t>
      </w:r>
      <w:r>
        <w:fldChar w:fldCharType="end"/>
      </w:r>
      <w:r>
        <w:t>, I don't see these in the narrative, but I'll take one more look at my Jupyter notebooks to see if these references can or should be included there. I'll remove these for the final submission next week.</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6E9C04" w15:done="1"/>
  <w15:commentEx w15:paraId="03326CC3" w15:paraIdParent="086E9C04" w15:done="1"/>
  <w15:commentEx w15:paraId="47FE725B" w15:done="1"/>
  <w15:commentEx w15:paraId="0775E22E" w15:paraIdParent="47FE725B" w15:done="1"/>
  <w15:commentEx w15:paraId="45972EE3" w15:done="1"/>
  <w15:commentEx w15:paraId="74ED967A" w15:paraIdParent="45972EE3" w15:done="1"/>
  <w15:commentEx w15:paraId="38EFA684" w15:done="1"/>
  <w15:commentEx w15:paraId="783D0714" w15:done="0"/>
  <w15:commentEx w15:paraId="4CF200AB" w15:paraIdParent="783D0714" w15:done="0"/>
  <w15:commentEx w15:paraId="0E823145" w15:paraIdParent="783D0714" w15:done="0"/>
  <w15:commentEx w15:paraId="59342A4D" w15:paraIdParent="783D0714" w15:done="0"/>
  <w15:commentEx w15:paraId="421912AC" w15:done="1"/>
  <w15:commentEx w15:paraId="1150B244" w15:paraIdParent="421912AC" w15:done="1"/>
  <w15:commentEx w15:paraId="644C3C75" w15:done="0"/>
  <w15:commentEx w15:paraId="1CD7A1EB" w15:paraIdParent="644C3C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07863" w16cex:dateUtc="2022-11-17T14:07:00Z"/>
  <w16cex:commentExtensible w16cex:durableId="272DE0B2" w16cex:dateUtc="2022-11-27T19:12:00Z"/>
  <w16cex:commentExtensible w16cex:durableId="272076D2" w16cex:dateUtc="2022-11-17T14:01:00Z"/>
  <w16cex:commentExtensible w16cex:durableId="40EF61D8" w16cex:dateUtc="2022-11-22T22:47:00Z"/>
  <w16cex:commentExtensible w16cex:durableId="27207E11" w16cex:dateUtc="2022-11-17T14:32:00Z"/>
  <w16cex:commentExtensible w16cex:durableId="272DD911" w16cex:dateUtc="2022-11-27T18:39:00Z"/>
  <w16cex:commentExtensible w16cex:durableId="27208CF1" w16cex:dateUtc="2022-11-17T15:35:00Z"/>
  <w16cex:commentExtensible w16cex:durableId="27208D15" w16cex:dateUtc="2022-11-17T15:36:00Z"/>
  <w16cex:commentExtensible w16cex:durableId="3157A983" w16cex:dateUtc="2022-11-25T14:02:00Z"/>
  <w16cex:commentExtensible w16cex:durableId="272DDB75" w16cex:dateUtc="2022-11-27T18:49:00Z"/>
  <w16cex:commentExtensible w16cex:durableId="272F0A29" w16cex:dateUtc="2022-11-28T15:21:00Z"/>
  <w16cex:commentExtensible w16cex:durableId="2728C3D1" w16cex:dateUtc="2022-11-23T21:07:00Z"/>
  <w16cex:commentExtensible w16cex:durableId="272DD678" w16cex:dateUtc="2022-11-27T18:28:00Z"/>
  <w16cex:commentExtensible w16cex:durableId="32B91EA4" w16cex:dateUtc="2022-11-28T15:51:00Z"/>
  <w16cex:commentExtensible w16cex:durableId="577C47AD" w16cex:dateUtc="2022-11-28T21: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E9C04" w16cid:durableId="27207863"/>
  <w16cid:commentId w16cid:paraId="03326CC3" w16cid:durableId="272DE0B2"/>
  <w16cid:commentId w16cid:paraId="47FE725B" w16cid:durableId="272076D2"/>
  <w16cid:commentId w16cid:paraId="0775E22E" w16cid:durableId="40EF61D8"/>
  <w16cid:commentId w16cid:paraId="45972EE3" w16cid:durableId="27207E11"/>
  <w16cid:commentId w16cid:paraId="74ED967A" w16cid:durableId="272DD911"/>
  <w16cid:commentId w16cid:paraId="38EFA684" w16cid:durableId="27208CF1"/>
  <w16cid:commentId w16cid:paraId="783D0714" w16cid:durableId="27208D15"/>
  <w16cid:commentId w16cid:paraId="4CF200AB" w16cid:durableId="3157A983"/>
  <w16cid:commentId w16cid:paraId="0E823145" w16cid:durableId="272DDB75"/>
  <w16cid:commentId w16cid:paraId="59342A4D" w16cid:durableId="272F0A29"/>
  <w16cid:commentId w16cid:paraId="421912AC" w16cid:durableId="2728C3D1"/>
  <w16cid:commentId w16cid:paraId="1150B244" w16cid:durableId="272DD678"/>
  <w16cid:commentId w16cid:paraId="644C3C75" w16cid:durableId="32B91EA4"/>
  <w16cid:commentId w16cid:paraId="1CD7A1EB" w16cid:durableId="577C47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78425" w14:textId="77777777" w:rsidR="008371AB" w:rsidRDefault="008371AB" w:rsidP="00AD4A1C">
      <w:r>
        <w:separator/>
      </w:r>
    </w:p>
  </w:endnote>
  <w:endnote w:type="continuationSeparator" w:id="0">
    <w:p w14:paraId="73D5BA2D" w14:textId="77777777" w:rsidR="008371AB" w:rsidRDefault="008371AB" w:rsidP="00AD4A1C">
      <w:r>
        <w:continuationSeparator/>
      </w:r>
    </w:p>
  </w:endnote>
  <w:endnote w:type="continuationNotice" w:id="1">
    <w:p w14:paraId="61B18DD5" w14:textId="77777777" w:rsidR="008371AB" w:rsidRDefault="008371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1"/>
    <w:family w:val="auto"/>
    <w:pitch w:val="variable"/>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Noto Sans CJK SC Regular">
    <w:charset w:val="00"/>
    <w:family w:val="roman"/>
    <w:pitch w:val="default"/>
  </w:font>
  <w:font w:name="FreeSans">
    <w:altName w:val="Cambria"/>
    <w:charset w:val="00"/>
    <w:family w:val="roman"/>
    <w:pitch w:val="default"/>
  </w:font>
  <w:font w:name="Arial Black">
    <w:panose1 w:val="020B0A04020102020204"/>
    <w:charset w:val="00"/>
    <w:family w:val="swiss"/>
    <w:pitch w:val="variable"/>
    <w:sig w:usb0="A00002AF" w:usb1="400078FB" w:usb2="00000000" w:usb3="00000000" w:csb0="0000009F" w:csb1="00000000"/>
  </w:font>
  <w:font w:name="Yu Mincho Demibold">
    <w:charset w:val="80"/>
    <w:family w:val="roman"/>
    <w:pitch w:val="variable"/>
    <w:sig w:usb0="800002E7" w:usb1="2AC7FCFF" w:usb2="00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2C0CB" w14:textId="77777777" w:rsidR="00E31FA6" w:rsidRDefault="00E31FA6">
    <w:pPr>
      <w:pStyle w:val="Footer"/>
      <w:pBdr>
        <w:top w:val="single" w:sz="4" w:space="8" w:color="4472C4"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FDAA" w14:textId="77777777" w:rsidR="00C70C22" w:rsidRDefault="00C70C22" w:rsidP="00C70C22">
    <w:pPr>
      <w:pStyle w:val="Footer"/>
      <w:pBdr>
        <w:top w:val="single" w:sz="4" w:space="8" w:color="4472C4" w:themeColor="accent1"/>
      </w:pBdr>
      <w:tabs>
        <w:tab w:val="clear" w:pos="4680"/>
        <w:tab w:val="clear" w:pos="9360"/>
      </w:tabs>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7AF4A" w14:textId="77777777" w:rsidR="0015562D" w:rsidRDefault="001556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637BF" w14:textId="77777777" w:rsidR="008371AB" w:rsidRDefault="008371AB" w:rsidP="00AD4A1C">
      <w:r>
        <w:separator/>
      </w:r>
    </w:p>
  </w:footnote>
  <w:footnote w:type="continuationSeparator" w:id="0">
    <w:p w14:paraId="230B1ACA" w14:textId="77777777" w:rsidR="008371AB" w:rsidRDefault="008371AB" w:rsidP="00AD4A1C">
      <w:r>
        <w:continuationSeparator/>
      </w:r>
    </w:p>
  </w:footnote>
  <w:footnote w:type="continuationNotice" w:id="1">
    <w:p w14:paraId="7A2F414D" w14:textId="77777777" w:rsidR="008371AB" w:rsidRDefault="008371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437D0" w14:textId="77777777" w:rsidR="0015562D" w:rsidRDefault="001556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51068" w14:textId="77777777" w:rsidR="0015562D" w:rsidRDefault="001556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D1FC5" w14:textId="77777777" w:rsidR="0015562D" w:rsidRDefault="001556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44A22"/>
    <w:multiLevelType w:val="hybridMultilevel"/>
    <w:tmpl w:val="6B786AC6"/>
    <w:lvl w:ilvl="0" w:tplc="C924E254">
      <w:start w:val="1"/>
      <w:numFmt w:val="bullet"/>
      <w:lvlText w:val=""/>
      <w:lvlJc w:val="left"/>
      <w:pPr>
        <w:tabs>
          <w:tab w:val="num" w:pos="720"/>
        </w:tabs>
        <w:ind w:left="720" w:hanging="360"/>
      </w:pPr>
      <w:rPr>
        <w:rFonts w:ascii="Wingdings" w:hAnsi="Wingdings" w:hint="default"/>
      </w:rPr>
    </w:lvl>
    <w:lvl w:ilvl="1" w:tplc="40403AEE" w:tentative="1">
      <w:start w:val="1"/>
      <w:numFmt w:val="bullet"/>
      <w:lvlText w:val=""/>
      <w:lvlJc w:val="left"/>
      <w:pPr>
        <w:tabs>
          <w:tab w:val="num" w:pos="1440"/>
        </w:tabs>
        <w:ind w:left="1440" w:hanging="360"/>
      </w:pPr>
      <w:rPr>
        <w:rFonts w:ascii="Wingdings" w:hAnsi="Wingdings" w:hint="default"/>
      </w:rPr>
    </w:lvl>
    <w:lvl w:ilvl="2" w:tplc="3536E776" w:tentative="1">
      <w:start w:val="1"/>
      <w:numFmt w:val="bullet"/>
      <w:lvlText w:val=""/>
      <w:lvlJc w:val="left"/>
      <w:pPr>
        <w:tabs>
          <w:tab w:val="num" w:pos="2160"/>
        </w:tabs>
        <w:ind w:left="2160" w:hanging="360"/>
      </w:pPr>
      <w:rPr>
        <w:rFonts w:ascii="Wingdings" w:hAnsi="Wingdings" w:hint="default"/>
      </w:rPr>
    </w:lvl>
    <w:lvl w:ilvl="3" w:tplc="31D08196" w:tentative="1">
      <w:start w:val="1"/>
      <w:numFmt w:val="bullet"/>
      <w:lvlText w:val=""/>
      <w:lvlJc w:val="left"/>
      <w:pPr>
        <w:tabs>
          <w:tab w:val="num" w:pos="2880"/>
        </w:tabs>
        <w:ind w:left="2880" w:hanging="360"/>
      </w:pPr>
      <w:rPr>
        <w:rFonts w:ascii="Wingdings" w:hAnsi="Wingdings" w:hint="default"/>
      </w:rPr>
    </w:lvl>
    <w:lvl w:ilvl="4" w:tplc="EE0616F2" w:tentative="1">
      <w:start w:val="1"/>
      <w:numFmt w:val="bullet"/>
      <w:lvlText w:val=""/>
      <w:lvlJc w:val="left"/>
      <w:pPr>
        <w:tabs>
          <w:tab w:val="num" w:pos="3600"/>
        </w:tabs>
        <w:ind w:left="3600" w:hanging="360"/>
      </w:pPr>
      <w:rPr>
        <w:rFonts w:ascii="Wingdings" w:hAnsi="Wingdings" w:hint="default"/>
      </w:rPr>
    </w:lvl>
    <w:lvl w:ilvl="5" w:tplc="8E84CC16" w:tentative="1">
      <w:start w:val="1"/>
      <w:numFmt w:val="bullet"/>
      <w:lvlText w:val=""/>
      <w:lvlJc w:val="left"/>
      <w:pPr>
        <w:tabs>
          <w:tab w:val="num" w:pos="4320"/>
        </w:tabs>
        <w:ind w:left="4320" w:hanging="360"/>
      </w:pPr>
      <w:rPr>
        <w:rFonts w:ascii="Wingdings" w:hAnsi="Wingdings" w:hint="default"/>
      </w:rPr>
    </w:lvl>
    <w:lvl w:ilvl="6" w:tplc="2342033C" w:tentative="1">
      <w:start w:val="1"/>
      <w:numFmt w:val="bullet"/>
      <w:lvlText w:val=""/>
      <w:lvlJc w:val="left"/>
      <w:pPr>
        <w:tabs>
          <w:tab w:val="num" w:pos="5040"/>
        </w:tabs>
        <w:ind w:left="5040" w:hanging="360"/>
      </w:pPr>
      <w:rPr>
        <w:rFonts w:ascii="Wingdings" w:hAnsi="Wingdings" w:hint="default"/>
      </w:rPr>
    </w:lvl>
    <w:lvl w:ilvl="7" w:tplc="8F82E20A" w:tentative="1">
      <w:start w:val="1"/>
      <w:numFmt w:val="bullet"/>
      <w:lvlText w:val=""/>
      <w:lvlJc w:val="left"/>
      <w:pPr>
        <w:tabs>
          <w:tab w:val="num" w:pos="5760"/>
        </w:tabs>
        <w:ind w:left="5760" w:hanging="360"/>
      </w:pPr>
      <w:rPr>
        <w:rFonts w:ascii="Wingdings" w:hAnsi="Wingdings" w:hint="default"/>
      </w:rPr>
    </w:lvl>
    <w:lvl w:ilvl="8" w:tplc="3236D24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607026"/>
    <w:multiLevelType w:val="hybridMultilevel"/>
    <w:tmpl w:val="594054E6"/>
    <w:lvl w:ilvl="0" w:tplc="5A422CB8">
      <w:start w:val="1"/>
      <w:numFmt w:val="bullet"/>
      <w:lvlText w:val="x"/>
      <w:lvlJc w:val="left"/>
      <w:pPr>
        <w:tabs>
          <w:tab w:val="num" w:pos="720"/>
        </w:tabs>
        <w:ind w:left="720" w:hanging="360"/>
      </w:pPr>
      <w:rPr>
        <w:rFonts w:ascii="Palatino Linotype" w:hAnsi="Palatino Linotype" w:hint="default"/>
      </w:rPr>
    </w:lvl>
    <w:lvl w:ilvl="1" w:tplc="0390EC50" w:tentative="1">
      <w:start w:val="1"/>
      <w:numFmt w:val="bullet"/>
      <w:lvlText w:val="x"/>
      <w:lvlJc w:val="left"/>
      <w:pPr>
        <w:tabs>
          <w:tab w:val="num" w:pos="1440"/>
        </w:tabs>
        <w:ind w:left="1440" w:hanging="360"/>
      </w:pPr>
      <w:rPr>
        <w:rFonts w:ascii="Palatino Linotype" w:hAnsi="Palatino Linotype" w:hint="default"/>
      </w:rPr>
    </w:lvl>
    <w:lvl w:ilvl="2" w:tplc="6CFC96FE" w:tentative="1">
      <w:start w:val="1"/>
      <w:numFmt w:val="bullet"/>
      <w:lvlText w:val="x"/>
      <w:lvlJc w:val="left"/>
      <w:pPr>
        <w:tabs>
          <w:tab w:val="num" w:pos="2160"/>
        </w:tabs>
        <w:ind w:left="2160" w:hanging="360"/>
      </w:pPr>
      <w:rPr>
        <w:rFonts w:ascii="Palatino Linotype" w:hAnsi="Palatino Linotype" w:hint="default"/>
      </w:rPr>
    </w:lvl>
    <w:lvl w:ilvl="3" w:tplc="23028CDC" w:tentative="1">
      <w:start w:val="1"/>
      <w:numFmt w:val="bullet"/>
      <w:lvlText w:val="x"/>
      <w:lvlJc w:val="left"/>
      <w:pPr>
        <w:tabs>
          <w:tab w:val="num" w:pos="2880"/>
        </w:tabs>
        <w:ind w:left="2880" w:hanging="360"/>
      </w:pPr>
      <w:rPr>
        <w:rFonts w:ascii="Palatino Linotype" w:hAnsi="Palatino Linotype" w:hint="default"/>
      </w:rPr>
    </w:lvl>
    <w:lvl w:ilvl="4" w:tplc="4E347994" w:tentative="1">
      <w:start w:val="1"/>
      <w:numFmt w:val="bullet"/>
      <w:lvlText w:val="x"/>
      <w:lvlJc w:val="left"/>
      <w:pPr>
        <w:tabs>
          <w:tab w:val="num" w:pos="3600"/>
        </w:tabs>
        <w:ind w:left="3600" w:hanging="360"/>
      </w:pPr>
      <w:rPr>
        <w:rFonts w:ascii="Palatino Linotype" w:hAnsi="Palatino Linotype" w:hint="default"/>
      </w:rPr>
    </w:lvl>
    <w:lvl w:ilvl="5" w:tplc="A1A492F8" w:tentative="1">
      <w:start w:val="1"/>
      <w:numFmt w:val="bullet"/>
      <w:lvlText w:val="x"/>
      <w:lvlJc w:val="left"/>
      <w:pPr>
        <w:tabs>
          <w:tab w:val="num" w:pos="4320"/>
        </w:tabs>
        <w:ind w:left="4320" w:hanging="360"/>
      </w:pPr>
      <w:rPr>
        <w:rFonts w:ascii="Palatino Linotype" w:hAnsi="Palatino Linotype" w:hint="default"/>
      </w:rPr>
    </w:lvl>
    <w:lvl w:ilvl="6" w:tplc="AD56660A" w:tentative="1">
      <w:start w:val="1"/>
      <w:numFmt w:val="bullet"/>
      <w:lvlText w:val="x"/>
      <w:lvlJc w:val="left"/>
      <w:pPr>
        <w:tabs>
          <w:tab w:val="num" w:pos="5040"/>
        </w:tabs>
        <w:ind w:left="5040" w:hanging="360"/>
      </w:pPr>
      <w:rPr>
        <w:rFonts w:ascii="Palatino Linotype" w:hAnsi="Palatino Linotype" w:hint="default"/>
      </w:rPr>
    </w:lvl>
    <w:lvl w:ilvl="7" w:tplc="1E5E7056" w:tentative="1">
      <w:start w:val="1"/>
      <w:numFmt w:val="bullet"/>
      <w:lvlText w:val="x"/>
      <w:lvlJc w:val="left"/>
      <w:pPr>
        <w:tabs>
          <w:tab w:val="num" w:pos="5760"/>
        </w:tabs>
        <w:ind w:left="5760" w:hanging="360"/>
      </w:pPr>
      <w:rPr>
        <w:rFonts w:ascii="Palatino Linotype" w:hAnsi="Palatino Linotype" w:hint="default"/>
      </w:rPr>
    </w:lvl>
    <w:lvl w:ilvl="8" w:tplc="1B642A46" w:tentative="1">
      <w:start w:val="1"/>
      <w:numFmt w:val="bullet"/>
      <w:lvlText w:val="x"/>
      <w:lvlJc w:val="left"/>
      <w:pPr>
        <w:tabs>
          <w:tab w:val="num" w:pos="6480"/>
        </w:tabs>
        <w:ind w:left="6480" w:hanging="360"/>
      </w:pPr>
      <w:rPr>
        <w:rFonts w:ascii="Palatino Linotype" w:hAnsi="Palatino Linotype" w:hint="default"/>
      </w:rPr>
    </w:lvl>
  </w:abstractNum>
  <w:abstractNum w:abstractNumId="2" w15:restartNumberingAfterBreak="0">
    <w:nsid w:val="09B52265"/>
    <w:multiLevelType w:val="hybridMultilevel"/>
    <w:tmpl w:val="6200EFC6"/>
    <w:lvl w:ilvl="0" w:tplc="6568BDB0">
      <w:start w:val="1"/>
      <w:numFmt w:val="bullet"/>
      <w:lvlText w:val=""/>
      <w:lvlJc w:val="left"/>
      <w:pPr>
        <w:tabs>
          <w:tab w:val="num" w:pos="720"/>
        </w:tabs>
        <w:ind w:left="720" w:hanging="360"/>
      </w:pPr>
      <w:rPr>
        <w:rFonts w:ascii="Symbol" w:hAnsi="Symbol" w:hint="default"/>
      </w:rPr>
    </w:lvl>
    <w:lvl w:ilvl="1" w:tplc="9CE692D4">
      <w:start w:val="1"/>
      <w:numFmt w:val="bullet"/>
      <w:lvlText w:val="◦"/>
      <w:lvlJc w:val="left"/>
      <w:pPr>
        <w:tabs>
          <w:tab w:val="num" w:pos="1080"/>
        </w:tabs>
        <w:ind w:left="1080" w:hanging="360"/>
      </w:pPr>
      <w:rPr>
        <w:rFonts w:ascii="OpenSymbol" w:hAnsi="OpenSymbol" w:hint="default"/>
      </w:rPr>
    </w:lvl>
    <w:lvl w:ilvl="2" w:tplc="3C46B26A">
      <w:start w:val="1"/>
      <w:numFmt w:val="bullet"/>
      <w:lvlText w:val="▪"/>
      <w:lvlJc w:val="left"/>
      <w:pPr>
        <w:tabs>
          <w:tab w:val="num" w:pos="1440"/>
        </w:tabs>
        <w:ind w:left="1440" w:hanging="360"/>
      </w:pPr>
      <w:rPr>
        <w:rFonts w:ascii="OpenSymbol" w:hAnsi="OpenSymbol" w:hint="default"/>
      </w:rPr>
    </w:lvl>
    <w:lvl w:ilvl="3" w:tplc="1DFE1DFA">
      <w:start w:val="1"/>
      <w:numFmt w:val="bullet"/>
      <w:lvlText w:val=""/>
      <w:lvlJc w:val="left"/>
      <w:pPr>
        <w:tabs>
          <w:tab w:val="num" w:pos="1800"/>
        </w:tabs>
        <w:ind w:left="1800" w:hanging="360"/>
      </w:pPr>
      <w:rPr>
        <w:rFonts w:ascii="Symbol" w:hAnsi="Symbol" w:hint="default"/>
      </w:rPr>
    </w:lvl>
    <w:lvl w:ilvl="4" w:tplc="793C4E16">
      <w:start w:val="1"/>
      <w:numFmt w:val="bullet"/>
      <w:lvlText w:val="◦"/>
      <w:lvlJc w:val="left"/>
      <w:pPr>
        <w:tabs>
          <w:tab w:val="num" w:pos="2160"/>
        </w:tabs>
        <w:ind w:left="2160" w:hanging="360"/>
      </w:pPr>
      <w:rPr>
        <w:rFonts w:ascii="OpenSymbol" w:hAnsi="OpenSymbol" w:hint="default"/>
      </w:rPr>
    </w:lvl>
    <w:lvl w:ilvl="5" w:tplc="F2FC61DC">
      <w:start w:val="1"/>
      <w:numFmt w:val="bullet"/>
      <w:lvlText w:val="▪"/>
      <w:lvlJc w:val="left"/>
      <w:pPr>
        <w:tabs>
          <w:tab w:val="num" w:pos="2520"/>
        </w:tabs>
        <w:ind w:left="2520" w:hanging="360"/>
      </w:pPr>
      <w:rPr>
        <w:rFonts w:ascii="OpenSymbol" w:hAnsi="OpenSymbol" w:hint="default"/>
      </w:rPr>
    </w:lvl>
    <w:lvl w:ilvl="6" w:tplc="898AD714">
      <w:start w:val="1"/>
      <w:numFmt w:val="bullet"/>
      <w:lvlText w:val=""/>
      <w:lvlJc w:val="left"/>
      <w:pPr>
        <w:tabs>
          <w:tab w:val="num" w:pos="2880"/>
        </w:tabs>
        <w:ind w:left="2880" w:hanging="360"/>
      </w:pPr>
      <w:rPr>
        <w:rFonts w:ascii="Symbol" w:hAnsi="Symbol" w:hint="default"/>
      </w:rPr>
    </w:lvl>
    <w:lvl w:ilvl="7" w:tplc="911AF9B8">
      <w:start w:val="1"/>
      <w:numFmt w:val="bullet"/>
      <w:lvlText w:val="◦"/>
      <w:lvlJc w:val="left"/>
      <w:pPr>
        <w:tabs>
          <w:tab w:val="num" w:pos="3240"/>
        </w:tabs>
        <w:ind w:left="3240" w:hanging="360"/>
      </w:pPr>
      <w:rPr>
        <w:rFonts w:ascii="OpenSymbol" w:hAnsi="OpenSymbol" w:hint="default"/>
      </w:rPr>
    </w:lvl>
    <w:lvl w:ilvl="8" w:tplc="BD448954">
      <w:start w:val="1"/>
      <w:numFmt w:val="bullet"/>
      <w:lvlText w:val="▪"/>
      <w:lvlJc w:val="left"/>
      <w:pPr>
        <w:tabs>
          <w:tab w:val="num" w:pos="3600"/>
        </w:tabs>
        <w:ind w:left="3600" w:hanging="360"/>
      </w:pPr>
      <w:rPr>
        <w:rFonts w:ascii="OpenSymbol" w:hAnsi="OpenSymbol" w:hint="default"/>
      </w:rPr>
    </w:lvl>
  </w:abstractNum>
  <w:abstractNum w:abstractNumId="3" w15:restartNumberingAfterBreak="0">
    <w:nsid w:val="0A481E2E"/>
    <w:multiLevelType w:val="hybridMultilevel"/>
    <w:tmpl w:val="1DCEB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96D8A"/>
    <w:multiLevelType w:val="hybridMultilevel"/>
    <w:tmpl w:val="2654A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DD0DF3"/>
    <w:multiLevelType w:val="hybridMultilevel"/>
    <w:tmpl w:val="95AC94C8"/>
    <w:lvl w:ilvl="0" w:tplc="5C360E7E">
      <w:start w:val="1"/>
      <w:numFmt w:val="bullet"/>
      <w:lvlText w:val=""/>
      <w:lvlJc w:val="left"/>
      <w:pPr>
        <w:ind w:left="720" w:hanging="360"/>
      </w:pPr>
      <w:rPr>
        <w:rFonts w:ascii="Symbol" w:hAnsi="Symbol" w:hint="default"/>
      </w:rPr>
    </w:lvl>
    <w:lvl w:ilvl="1" w:tplc="65304FA6">
      <w:start w:val="1"/>
      <w:numFmt w:val="bullet"/>
      <w:lvlText w:val="o"/>
      <w:lvlJc w:val="left"/>
      <w:pPr>
        <w:ind w:left="1440" w:hanging="360"/>
      </w:pPr>
      <w:rPr>
        <w:rFonts w:ascii="Courier New" w:hAnsi="Courier New" w:hint="default"/>
      </w:rPr>
    </w:lvl>
    <w:lvl w:ilvl="2" w:tplc="F59CFD38">
      <w:start w:val="1"/>
      <w:numFmt w:val="bullet"/>
      <w:lvlText w:val=""/>
      <w:lvlJc w:val="left"/>
      <w:pPr>
        <w:ind w:left="2160" w:hanging="360"/>
      </w:pPr>
      <w:rPr>
        <w:rFonts w:ascii="Wingdings" w:hAnsi="Wingdings" w:hint="default"/>
      </w:rPr>
    </w:lvl>
    <w:lvl w:ilvl="3" w:tplc="01F8D782">
      <w:start w:val="1"/>
      <w:numFmt w:val="bullet"/>
      <w:lvlText w:val=""/>
      <w:lvlJc w:val="left"/>
      <w:pPr>
        <w:ind w:left="2880" w:hanging="360"/>
      </w:pPr>
      <w:rPr>
        <w:rFonts w:ascii="Symbol" w:hAnsi="Symbol" w:hint="default"/>
      </w:rPr>
    </w:lvl>
    <w:lvl w:ilvl="4" w:tplc="1B1EB8CA">
      <w:start w:val="1"/>
      <w:numFmt w:val="bullet"/>
      <w:lvlText w:val="o"/>
      <w:lvlJc w:val="left"/>
      <w:pPr>
        <w:ind w:left="3600" w:hanging="360"/>
      </w:pPr>
      <w:rPr>
        <w:rFonts w:ascii="Courier New" w:hAnsi="Courier New" w:hint="default"/>
      </w:rPr>
    </w:lvl>
    <w:lvl w:ilvl="5" w:tplc="C1625656">
      <w:start w:val="1"/>
      <w:numFmt w:val="bullet"/>
      <w:lvlText w:val=""/>
      <w:lvlJc w:val="left"/>
      <w:pPr>
        <w:ind w:left="4320" w:hanging="360"/>
      </w:pPr>
      <w:rPr>
        <w:rFonts w:ascii="Wingdings" w:hAnsi="Wingdings" w:hint="default"/>
      </w:rPr>
    </w:lvl>
    <w:lvl w:ilvl="6" w:tplc="B990426C">
      <w:start w:val="1"/>
      <w:numFmt w:val="bullet"/>
      <w:lvlText w:val=""/>
      <w:lvlJc w:val="left"/>
      <w:pPr>
        <w:ind w:left="5040" w:hanging="360"/>
      </w:pPr>
      <w:rPr>
        <w:rFonts w:ascii="Symbol" w:hAnsi="Symbol" w:hint="default"/>
      </w:rPr>
    </w:lvl>
    <w:lvl w:ilvl="7" w:tplc="9A3213BC">
      <w:start w:val="1"/>
      <w:numFmt w:val="bullet"/>
      <w:lvlText w:val="o"/>
      <w:lvlJc w:val="left"/>
      <w:pPr>
        <w:ind w:left="5760" w:hanging="360"/>
      </w:pPr>
      <w:rPr>
        <w:rFonts w:ascii="Courier New" w:hAnsi="Courier New" w:hint="default"/>
      </w:rPr>
    </w:lvl>
    <w:lvl w:ilvl="8" w:tplc="531CB57A">
      <w:start w:val="1"/>
      <w:numFmt w:val="bullet"/>
      <w:lvlText w:val=""/>
      <w:lvlJc w:val="left"/>
      <w:pPr>
        <w:ind w:left="6480" w:hanging="360"/>
      </w:pPr>
      <w:rPr>
        <w:rFonts w:ascii="Wingdings" w:hAnsi="Wingdings" w:hint="default"/>
      </w:rPr>
    </w:lvl>
  </w:abstractNum>
  <w:abstractNum w:abstractNumId="6" w15:restartNumberingAfterBreak="0">
    <w:nsid w:val="0E032DAA"/>
    <w:multiLevelType w:val="hybridMultilevel"/>
    <w:tmpl w:val="3BD61492"/>
    <w:lvl w:ilvl="0" w:tplc="831C6E58">
      <w:start w:val="1"/>
      <w:numFmt w:val="bullet"/>
      <w:lvlText w:val="•"/>
      <w:lvlJc w:val="left"/>
      <w:pPr>
        <w:tabs>
          <w:tab w:val="num" w:pos="720"/>
        </w:tabs>
        <w:ind w:left="720" w:hanging="360"/>
      </w:pPr>
      <w:rPr>
        <w:rFonts w:ascii="Arial" w:hAnsi="Arial" w:hint="default"/>
      </w:rPr>
    </w:lvl>
    <w:lvl w:ilvl="1" w:tplc="AC667464" w:tentative="1">
      <w:start w:val="1"/>
      <w:numFmt w:val="bullet"/>
      <w:lvlText w:val="•"/>
      <w:lvlJc w:val="left"/>
      <w:pPr>
        <w:tabs>
          <w:tab w:val="num" w:pos="1440"/>
        </w:tabs>
        <w:ind w:left="1440" w:hanging="360"/>
      </w:pPr>
      <w:rPr>
        <w:rFonts w:ascii="Arial" w:hAnsi="Arial" w:hint="default"/>
      </w:rPr>
    </w:lvl>
    <w:lvl w:ilvl="2" w:tplc="A9080842" w:tentative="1">
      <w:start w:val="1"/>
      <w:numFmt w:val="bullet"/>
      <w:lvlText w:val="•"/>
      <w:lvlJc w:val="left"/>
      <w:pPr>
        <w:tabs>
          <w:tab w:val="num" w:pos="2160"/>
        </w:tabs>
        <w:ind w:left="2160" w:hanging="360"/>
      </w:pPr>
      <w:rPr>
        <w:rFonts w:ascii="Arial" w:hAnsi="Arial" w:hint="default"/>
      </w:rPr>
    </w:lvl>
    <w:lvl w:ilvl="3" w:tplc="4D2E45DA" w:tentative="1">
      <w:start w:val="1"/>
      <w:numFmt w:val="bullet"/>
      <w:lvlText w:val="•"/>
      <w:lvlJc w:val="left"/>
      <w:pPr>
        <w:tabs>
          <w:tab w:val="num" w:pos="2880"/>
        </w:tabs>
        <w:ind w:left="2880" w:hanging="360"/>
      </w:pPr>
      <w:rPr>
        <w:rFonts w:ascii="Arial" w:hAnsi="Arial" w:hint="default"/>
      </w:rPr>
    </w:lvl>
    <w:lvl w:ilvl="4" w:tplc="34FABFEE" w:tentative="1">
      <w:start w:val="1"/>
      <w:numFmt w:val="bullet"/>
      <w:lvlText w:val="•"/>
      <w:lvlJc w:val="left"/>
      <w:pPr>
        <w:tabs>
          <w:tab w:val="num" w:pos="3600"/>
        </w:tabs>
        <w:ind w:left="3600" w:hanging="360"/>
      </w:pPr>
      <w:rPr>
        <w:rFonts w:ascii="Arial" w:hAnsi="Arial" w:hint="default"/>
      </w:rPr>
    </w:lvl>
    <w:lvl w:ilvl="5" w:tplc="A814A028" w:tentative="1">
      <w:start w:val="1"/>
      <w:numFmt w:val="bullet"/>
      <w:lvlText w:val="•"/>
      <w:lvlJc w:val="left"/>
      <w:pPr>
        <w:tabs>
          <w:tab w:val="num" w:pos="4320"/>
        </w:tabs>
        <w:ind w:left="4320" w:hanging="360"/>
      </w:pPr>
      <w:rPr>
        <w:rFonts w:ascii="Arial" w:hAnsi="Arial" w:hint="default"/>
      </w:rPr>
    </w:lvl>
    <w:lvl w:ilvl="6" w:tplc="D01EC198" w:tentative="1">
      <w:start w:val="1"/>
      <w:numFmt w:val="bullet"/>
      <w:lvlText w:val="•"/>
      <w:lvlJc w:val="left"/>
      <w:pPr>
        <w:tabs>
          <w:tab w:val="num" w:pos="5040"/>
        </w:tabs>
        <w:ind w:left="5040" w:hanging="360"/>
      </w:pPr>
      <w:rPr>
        <w:rFonts w:ascii="Arial" w:hAnsi="Arial" w:hint="default"/>
      </w:rPr>
    </w:lvl>
    <w:lvl w:ilvl="7" w:tplc="821E308E" w:tentative="1">
      <w:start w:val="1"/>
      <w:numFmt w:val="bullet"/>
      <w:lvlText w:val="•"/>
      <w:lvlJc w:val="left"/>
      <w:pPr>
        <w:tabs>
          <w:tab w:val="num" w:pos="5760"/>
        </w:tabs>
        <w:ind w:left="5760" w:hanging="360"/>
      </w:pPr>
      <w:rPr>
        <w:rFonts w:ascii="Arial" w:hAnsi="Arial" w:hint="default"/>
      </w:rPr>
    </w:lvl>
    <w:lvl w:ilvl="8" w:tplc="35C06FD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23350FB"/>
    <w:multiLevelType w:val="hybridMultilevel"/>
    <w:tmpl w:val="EA1CB3EE"/>
    <w:lvl w:ilvl="0" w:tplc="3EAE1014">
      <w:start w:val="1"/>
      <w:numFmt w:val="bullet"/>
      <w:lvlText w:val="•"/>
      <w:lvlJc w:val="left"/>
      <w:pPr>
        <w:tabs>
          <w:tab w:val="num" w:pos="720"/>
        </w:tabs>
        <w:ind w:left="720" w:hanging="360"/>
      </w:pPr>
      <w:rPr>
        <w:rFonts w:ascii="Arial" w:hAnsi="Arial" w:hint="default"/>
      </w:rPr>
    </w:lvl>
    <w:lvl w:ilvl="1" w:tplc="32067E70">
      <w:numFmt w:val="bullet"/>
      <w:lvlText w:val="o"/>
      <w:lvlJc w:val="left"/>
      <w:pPr>
        <w:tabs>
          <w:tab w:val="num" w:pos="1440"/>
        </w:tabs>
        <w:ind w:left="1440" w:hanging="360"/>
      </w:pPr>
      <w:rPr>
        <w:rFonts w:ascii="Courier New" w:hAnsi="Courier New" w:hint="default"/>
      </w:rPr>
    </w:lvl>
    <w:lvl w:ilvl="2" w:tplc="29502D0C">
      <w:numFmt w:val="bullet"/>
      <w:lvlText w:val="•"/>
      <w:lvlJc w:val="left"/>
      <w:pPr>
        <w:tabs>
          <w:tab w:val="num" w:pos="2160"/>
        </w:tabs>
        <w:ind w:left="2160" w:hanging="360"/>
      </w:pPr>
      <w:rPr>
        <w:rFonts w:ascii="Arial" w:hAnsi="Arial" w:hint="default"/>
      </w:rPr>
    </w:lvl>
    <w:lvl w:ilvl="3" w:tplc="6F823A22" w:tentative="1">
      <w:start w:val="1"/>
      <w:numFmt w:val="bullet"/>
      <w:lvlText w:val="•"/>
      <w:lvlJc w:val="left"/>
      <w:pPr>
        <w:tabs>
          <w:tab w:val="num" w:pos="2880"/>
        </w:tabs>
        <w:ind w:left="2880" w:hanging="360"/>
      </w:pPr>
      <w:rPr>
        <w:rFonts w:ascii="Arial" w:hAnsi="Arial" w:hint="default"/>
      </w:rPr>
    </w:lvl>
    <w:lvl w:ilvl="4" w:tplc="99DE70E8" w:tentative="1">
      <w:start w:val="1"/>
      <w:numFmt w:val="bullet"/>
      <w:lvlText w:val="•"/>
      <w:lvlJc w:val="left"/>
      <w:pPr>
        <w:tabs>
          <w:tab w:val="num" w:pos="3600"/>
        </w:tabs>
        <w:ind w:left="3600" w:hanging="360"/>
      </w:pPr>
      <w:rPr>
        <w:rFonts w:ascii="Arial" w:hAnsi="Arial" w:hint="default"/>
      </w:rPr>
    </w:lvl>
    <w:lvl w:ilvl="5" w:tplc="FDD0DB22" w:tentative="1">
      <w:start w:val="1"/>
      <w:numFmt w:val="bullet"/>
      <w:lvlText w:val="•"/>
      <w:lvlJc w:val="left"/>
      <w:pPr>
        <w:tabs>
          <w:tab w:val="num" w:pos="4320"/>
        </w:tabs>
        <w:ind w:left="4320" w:hanging="360"/>
      </w:pPr>
      <w:rPr>
        <w:rFonts w:ascii="Arial" w:hAnsi="Arial" w:hint="default"/>
      </w:rPr>
    </w:lvl>
    <w:lvl w:ilvl="6" w:tplc="3A320358" w:tentative="1">
      <w:start w:val="1"/>
      <w:numFmt w:val="bullet"/>
      <w:lvlText w:val="•"/>
      <w:lvlJc w:val="left"/>
      <w:pPr>
        <w:tabs>
          <w:tab w:val="num" w:pos="5040"/>
        </w:tabs>
        <w:ind w:left="5040" w:hanging="360"/>
      </w:pPr>
      <w:rPr>
        <w:rFonts w:ascii="Arial" w:hAnsi="Arial" w:hint="default"/>
      </w:rPr>
    </w:lvl>
    <w:lvl w:ilvl="7" w:tplc="9F7E2822" w:tentative="1">
      <w:start w:val="1"/>
      <w:numFmt w:val="bullet"/>
      <w:lvlText w:val="•"/>
      <w:lvlJc w:val="left"/>
      <w:pPr>
        <w:tabs>
          <w:tab w:val="num" w:pos="5760"/>
        </w:tabs>
        <w:ind w:left="5760" w:hanging="360"/>
      </w:pPr>
      <w:rPr>
        <w:rFonts w:ascii="Arial" w:hAnsi="Arial" w:hint="default"/>
      </w:rPr>
    </w:lvl>
    <w:lvl w:ilvl="8" w:tplc="111A834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35F5AD9"/>
    <w:multiLevelType w:val="hybridMultilevel"/>
    <w:tmpl w:val="DD92D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AA1C96"/>
    <w:multiLevelType w:val="hybridMultilevel"/>
    <w:tmpl w:val="A1829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A927A9"/>
    <w:multiLevelType w:val="multilevel"/>
    <w:tmpl w:val="7FF427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E8665F"/>
    <w:multiLevelType w:val="hybridMultilevel"/>
    <w:tmpl w:val="1F903D8E"/>
    <w:lvl w:ilvl="0" w:tplc="0478E2AE">
      <w:start w:val="1"/>
      <w:numFmt w:val="bullet"/>
      <w:lvlText w:val=""/>
      <w:lvlJc w:val="left"/>
      <w:pPr>
        <w:tabs>
          <w:tab w:val="num" w:pos="720"/>
        </w:tabs>
        <w:ind w:left="720" w:hanging="360"/>
      </w:pPr>
      <w:rPr>
        <w:rFonts w:ascii="Wingdings" w:hAnsi="Wingdings" w:hint="default"/>
      </w:rPr>
    </w:lvl>
    <w:lvl w:ilvl="1" w:tplc="CE2E7454" w:tentative="1">
      <w:start w:val="1"/>
      <w:numFmt w:val="bullet"/>
      <w:lvlText w:val=""/>
      <w:lvlJc w:val="left"/>
      <w:pPr>
        <w:tabs>
          <w:tab w:val="num" w:pos="1440"/>
        </w:tabs>
        <w:ind w:left="1440" w:hanging="360"/>
      </w:pPr>
      <w:rPr>
        <w:rFonts w:ascii="Wingdings" w:hAnsi="Wingdings" w:hint="default"/>
      </w:rPr>
    </w:lvl>
    <w:lvl w:ilvl="2" w:tplc="1EFA9F90" w:tentative="1">
      <w:start w:val="1"/>
      <w:numFmt w:val="bullet"/>
      <w:lvlText w:val=""/>
      <w:lvlJc w:val="left"/>
      <w:pPr>
        <w:tabs>
          <w:tab w:val="num" w:pos="2160"/>
        </w:tabs>
        <w:ind w:left="2160" w:hanging="360"/>
      </w:pPr>
      <w:rPr>
        <w:rFonts w:ascii="Wingdings" w:hAnsi="Wingdings" w:hint="default"/>
      </w:rPr>
    </w:lvl>
    <w:lvl w:ilvl="3" w:tplc="D23E2328" w:tentative="1">
      <w:start w:val="1"/>
      <w:numFmt w:val="bullet"/>
      <w:lvlText w:val=""/>
      <w:lvlJc w:val="left"/>
      <w:pPr>
        <w:tabs>
          <w:tab w:val="num" w:pos="2880"/>
        </w:tabs>
        <w:ind w:left="2880" w:hanging="360"/>
      </w:pPr>
      <w:rPr>
        <w:rFonts w:ascii="Wingdings" w:hAnsi="Wingdings" w:hint="default"/>
      </w:rPr>
    </w:lvl>
    <w:lvl w:ilvl="4" w:tplc="36A0F082" w:tentative="1">
      <w:start w:val="1"/>
      <w:numFmt w:val="bullet"/>
      <w:lvlText w:val=""/>
      <w:lvlJc w:val="left"/>
      <w:pPr>
        <w:tabs>
          <w:tab w:val="num" w:pos="3600"/>
        </w:tabs>
        <w:ind w:left="3600" w:hanging="360"/>
      </w:pPr>
      <w:rPr>
        <w:rFonts w:ascii="Wingdings" w:hAnsi="Wingdings" w:hint="default"/>
      </w:rPr>
    </w:lvl>
    <w:lvl w:ilvl="5" w:tplc="389AB3DA" w:tentative="1">
      <w:start w:val="1"/>
      <w:numFmt w:val="bullet"/>
      <w:lvlText w:val=""/>
      <w:lvlJc w:val="left"/>
      <w:pPr>
        <w:tabs>
          <w:tab w:val="num" w:pos="4320"/>
        </w:tabs>
        <w:ind w:left="4320" w:hanging="360"/>
      </w:pPr>
      <w:rPr>
        <w:rFonts w:ascii="Wingdings" w:hAnsi="Wingdings" w:hint="default"/>
      </w:rPr>
    </w:lvl>
    <w:lvl w:ilvl="6" w:tplc="348649FE" w:tentative="1">
      <w:start w:val="1"/>
      <w:numFmt w:val="bullet"/>
      <w:lvlText w:val=""/>
      <w:lvlJc w:val="left"/>
      <w:pPr>
        <w:tabs>
          <w:tab w:val="num" w:pos="5040"/>
        </w:tabs>
        <w:ind w:left="5040" w:hanging="360"/>
      </w:pPr>
      <w:rPr>
        <w:rFonts w:ascii="Wingdings" w:hAnsi="Wingdings" w:hint="default"/>
      </w:rPr>
    </w:lvl>
    <w:lvl w:ilvl="7" w:tplc="1EF2A08A" w:tentative="1">
      <w:start w:val="1"/>
      <w:numFmt w:val="bullet"/>
      <w:lvlText w:val=""/>
      <w:lvlJc w:val="left"/>
      <w:pPr>
        <w:tabs>
          <w:tab w:val="num" w:pos="5760"/>
        </w:tabs>
        <w:ind w:left="5760" w:hanging="360"/>
      </w:pPr>
      <w:rPr>
        <w:rFonts w:ascii="Wingdings" w:hAnsi="Wingdings" w:hint="default"/>
      </w:rPr>
    </w:lvl>
    <w:lvl w:ilvl="8" w:tplc="7C3EF96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5B9D5C"/>
    <w:multiLevelType w:val="hybridMultilevel"/>
    <w:tmpl w:val="2D8EF8DC"/>
    <w:lvl w:ilvl="0" w:tplc="B98CD9D6">
      <w:start w:val="1"/>
      <w:numFmt w:val="bullet"/>
      <w:lvlText w:val="-"/>
      <w:lvlJc w:val="left"/>
      <w:pPr>
        <w:ind w:left="720" w:hanging="360"/>
      </w:pPr>
      <w:rPr>
        <w:rFonts w:ascii="Calibri" w:hAnsi="Calibri" w:hint="default"/>
      </w:rPr>
    </w:lvl>
    <w:lvl w:ilvl="1" w:tplc="8390A1D2">
      <w:start w:val="1"/>
      <w:numFmt w:val="bullet"/>
      <w:lvlText w:val="o"/>
      <w:lvlJc w:val="left"/>
      <w:pPr>
        <w:ind w:left="1440" w:hanging="360"/>
      </w:pPr>
      <w:rPr>
        <w:rFonts w:ascii="Courier New" w:hAnsi="Courier New" w:hint="default"/>
      </w:rPr>
    </w:lvl>
    <w:lvl w:ilvl="2" w:tplc="70ACF560">
      <w:start w:val="1"/>
      <w:numFmt w:val="bullet"/>
      <w:lvlText w:val=""/>
      <w:lvlJc w:val="left"/>
      <w:pPr>
        <w:ind w:left="2160" w:hanging="360"/>
      </w:pPr>
      <w:rPr>
        <w:rFonts w:ascii="Wingdings" w:hAnsi="Wingdings" w:hint="default"/>
      </w:rPr>
    </w:lvl>
    <w:lvl w:ilvl="3" w:tplc="0B0C38C4">
      <w:start w:val="1"/>
      <w:numFmt w:val="bullet"/>
      <w:lvlText w:val=""/>
      <w:lvlJc w:val="left"/>
      <w:pPr>
        <w:ind w:left="2880" w:hanging="360"/>
      </w:pPr>
      <w:rPr>
        <w:rFonts w:ascii="Symbol" w:hAnsi="Symbol" w:hint="default"/>
      </w:rPr>
    </w:lvl>
    <w:lvl w:ilvl="4" w:tplc="0D082804">
      <w:start w:val="1"/>
      <w:numFmt w:val="bullet"/>
      <w:lvlText w:val="o"/>
      <w:lvlJc w:val="left"/>
      <w:pPr>
        <w:ind w:left="3600" w:hanging="360"/>
      </w:pPr>
      <w:rPr>
        <w:rFonts w:ascii="Courier New" w:hAnsi="Courier New" w:hint="default"/>
      </w:rPr>
    </w:lvl>
    <w:lvl w:ilvl="5" w:tplc="714E3FA0">
      <w:start w:val="1"/>
      <w:numFmt w:val="bullet"/>
      <w:lvlText w:val=""/>
      <w:lvlJc w:val="left"/>
      <w:pPr>
        <w:ind w:left="4320" w:hanging="360"/>
      </w:pPr>
      <w:rPr>
        <w:rFonts w:ascii="Wingdings" w:hAnsi="Wingdings" w:hint="default"/>
      </w:rPr>
    </w:lvl>
    <w:lvl w:ilvl="6" w:tplc="57C23CF0">
      <w:start w:val="1"/>
      <w:numFmt w:val="bullet"/>
      <w:lvlText w:val=""/>
      <w:lvlJc w:val="left"/>
      <w:pPr>
        <w:ind w:left="5040" w:hanging="360"/>
      </w:pPr>
      <w:rPr>
        <w:rFonts w:ascii="Symbol" w:hAnsi="Symbol" w:hint="default"/>
      </w:rPr>
    </w:lvl>
    <w:lvl w:ilvl="7" w:tplc="3668BAB2">
      <w:start w:val="1"/>
      <w:numFmt w:val="bullet"/>
      <w:lvlText w:val="o"/>
      <w:lvlJc w:val="left"/>
      <w:pPr>
        <w:ind w:left="5760" w:hanging="360"/>
      </w:pPr>
      <w:rPr>
        <w:rFonts w:ascii="Courier New" w:hAnsi="Courier New" w:hint="default"/>
      </w:rPr>
    </w:lvl>
    <w:lvl w:ilvl="8" w:tplc="F7D426CE">
      <w:start w:val="1"/>
      <w:numFmt w:val="bullet"/>
      <w:lvlText w:val=""/>
      <w:lvlJc w:val="left"/>
      <w:pPr>
        <w:ind w:left="6480" w:hanging="360"/>
      </w:pPr>
      <w:rPr>
        <w:rFonts w:ascii="Wingdings" w:hAnsi="Wingdings" w:hint="default"/>
      </w:rPr>
    </w:lvl>
  </w:abstractNum>
  <w:abstractNum w:abstractNumId="13" w15:restartNumberingAfterBreak="0">
    <w:nsid w:val="1D917325"/>
    <w:multiLevelType w:val="hybridMultilevel"/>
    <w:tmpl w:val="2612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5C0C3C"/>
    <w:multiLevelType w:val="hybridMultilevel"/>
    <w:tmpl w:val="895ADF1E"/>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E059C3"/>
    <w:multiLevelType w:val="hybridMultilevel"/>
    <w:tmpl w:val="0818F058"/>
    <w:lvl w:ilvl="0" w:tplc="3EAE101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6D2738"/>
    <w:multiLevelType w:val="hybridMultilevel"/>
    <w:tmpl w:val="3D10DA62"/>
    <w:lvl w:ilvl="0" w:tplc="0AEA278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CB589CF4">
      <w:start w:val="1"/>
      <w:numFmt w:val="bullet"/>
      <w:lvlText w:val=""/>
      <w:lvlJc w:val="left"/>
      <w:pPr>
        <w:ind w:left="2160" w:hanging="360"/>
      </w:pPr>
      <w:rPr>
        <w:rFonts w:ascii="Wingdings" w:hAnsi="Wingdings" w:hint="default"/>
      </w:rPr>
    </w:lvl>
    <w:lvl w:ilvl="3" w:tplc="C7A6CF14">
      <w:start w:val="1"/>
      <w:numFmt w:val="bullet"/>
      <w:lvlText w:val=""/>
      <w:lvlJc w:val="left"/>
      <w:pPr>
        <w:ind w:left="2880" w:hanging="360"/>
      </w:pPr>
      <w:rPr>
        <w:rFonts w:ascii="Symbol" w:hAnsi="Symbol" w:hint="default"/>
      </w:rPr>
    </w:lvl>
    <w:lvl w:ilvl="4" w:tplc="CA72347A">
      <w:start w:val="1"/>
      <w:numFmt w:val="bullet"/>
      <w:lvlText w:val="o"/>
      <w:lvlJc w:val="left"/>
      <w:pPr>
        <w:ind w:left="3600" w:hanging="360"/>
      </w:pPr>
      <w:rPr>
        <w:rFonts w:ascii="Courier New" w:hAnsi="Courier New" w:hint="default"/>
      </w:rPr>
    </w:lvl>
    <w:lvl w:ilvl="5" w:tplc="83887562">
      <w:start w:val="1"/>
      <w:numFmt w:val="bullet"/>
      <w:lvlText w:val=""/>
      <w:lvlJc w:val="left"/>
      <w:pPr>
        <w:ind w:left="4320" w:hanging="360"/>
      </w:pPr>
      <w:rPr>
        <w:rFonts w:ascii="Wingdings" w:hAnsi="Wingdings" w:hint="default"/>
      </w:rPr>
    </w:lvl>
    <w:lvl w:ilvl="6" w:tplc="B37054F8">
      <w:start w:val="1"/>
      <w:numFmt w:val="bullet"/>
      <w:lvlText w:val=""/>
      <w:lvlJc w:val="left"/>
      <w:pPr>
        <w:ind w:left="5040" w:hanging="360"/>
      </w:pPr>
      <w:rPr>
        <w:rFonts w:ascii="Symbol" w:hAnsi="Symbol" w:hint="default"/>
      </w:rPr>
    </w:lvl>
    <w:lvl w:ilvl="7" w:tplc="12A82524">
      <w:start w:val="1"/>
      <w:numFmt w:val="bullet"/>
      <w:lvlText w:val="o"/>
      <w:lvlJc w:val="left"/>
      <w:pPr>
        <w:ind w:left="5760" w:hanging="360"/>
      </w:pPr>
      <w:rPr>
        <w:rFonts w:ascii="Courier New" w:hAnsi="Courier New" w:hint="default"/>
      </w:rPr>
    </w:lvl>
    <w:lvl w:ilvl="8" w:tplc="613CB704">
      <w:start w:val="1"/>
      <w:numFmt w:val="bullet"/>
      <w:lvlText w:val=""/>
      <w:lvlJc w:val="left"/>
      <w:pPr>
        <w:ind w:left="6480" w:hanging="360"/>
      </w:pPr>
      <w:rPr>
        <w:rFonts w:ascii="Wingdings" w:hAnsi="Wingdings" w:hint="default"/>
      </w:rPr>
    </w:lvl>
  </w:abstractNum>
  <w:abstractNum w:abstractNumId="17" w15:restartNumberingAfterBreak="0">
    <w:nsid w:val="2C4099FA"/>
    <w:multiLevelType w:val="hybridMultilevel"/>
    <w:tmpl w:val="CD2E106A"/>
    <w:lvl w:ilvl="0" w:tplc="305E1096">
      <w:start w:val="1"/>
      <w:numFmt w:val="bullet"/>
      <w:lvlText w:val=""/>
      <w:lvlJc w:val="left"/>
      <w:pPr>
        <w:ind w:left="720" w:hanging="360"/>
      </w:pPr>
      <w:rPr>
        <w:rFonts w:ascii="Symbol" w:hAnsi="Symbol" w:hint="default"/>
      </w:rPr>
    </w:lvl>
    <w:lvl w:ilvl="1" w:tplc="863E8442">
      <w:start w:val="1"/>
      <w:numFmt w:val="bullet"/>
      <w:lvlText w:val="o"/>
      <w:lvlJc w:val="left"/>
      <w:pPr>
        <w:ind w:left="1440" w:hanging="360"/>
      </w:pPr>
      <w:rPr>
        <w:rFonts w:ascii="Courier New" w:hAnsi="Courier New" w:hint="default"/>
      </w:rPr>
    </w:lvl>
    <w:lvl w:ilvl="2" w:tplc="67988BF2">
      <w:start w:val="1"/>
      <w:numFmt w:val="bullet"/>
      <w:lvlText w:val=""/>
      <w:lvlJc w:val="left"/>
      <w:pPr>
        <w:ind w:left="2160" w:hanging="360"/>
      </w:pPr>
      <w:rPr>
        <w:rFonts w:ascii="Wingdings" w:hAnsi="Wingdings" w:hint="default"/>
      </w:rPr>
    </w:lvl>
    <w:lvl w:ilvl="3" w:tplc="6AB63906">
      <w:start w:val="1"/>
      <w:numFmt w:val="bullet"/>
      <w:lvlText w:val=""/>
      <w:lvlJc w:val="left"/>
      <w:pPr>
        <w:ind w:left="2880" w:hanging="360"/>
      </w:pPr>
      <w:rPr>
        <w:rFonts w:ascii="Symbol" w:hAnsi="Symbol" w:hint="default"/>
      </w:rPr>
    </w:lvl>
    <w:lvl w:ilvl="4" w:tplc="0B3685B6">
      <w:start w:val="1"/>
      <w:numFmt w:val="bullet"/>
      <w:lvlText w:val="o"/>
      <w:lvlJc w:val="left"/>
      <w:pPr>
        <w:ind w:left="3600" w:hanging="360"/>
      </w:pPr>
      <w:rPr>
        <w:rFonts w:ascii="Courier New" w:hAnsi="Courier New" w:hint="default"/>
      </w:rPr>
    </w:lvl>
    <w:lvl w:ilvl="5" w:tplc="02F6CEDA">
      <w:start w:val="1"/>
      <w:numFmt w:val="bullet"/>
      <w:lvlText w:val=""/>
      <w:lvlJc w:val="left"/>
      <w:pPr>
        <w:ind w:left="4320" w:hanging="360"/>
      </w:pPr>
      <w:rPr>
        <w:rFonts w:ascii="Wingdings" w:hAnsi="Wingdings" w:hint="default"/>
      </w:rPr>
    </w:lvl>
    <w:lvl w:ilvl="6" w:tplc="F7587AE4">
      <w:start w:val="1"/>
      <w:numFmt w:val="bullet"/>
      <w:lvlText w:val=""/>
      <w:lvlJc w:val="left"/>
      <w:pPr>
        <w:ind w:left="5040" w:hanging="360"/>
      </w:pPr>
      <w:rPr>
        <w:rFonts w:ascii="Symbol" w:hAnsi="Symbol" w:hint="default"/>
      </w:rPr>
    </w:lvl>
    <w:lvl w:ilvl="7" w:tplc="03AC1F66">
      <w:start w:val="1"/>
      <w:numFmt w:val="bullet"/>
      <w:lvlText w:val="o"/>
      <w:lvlJc w:val="left"/>
      <w:pPr>
        <w:ind w:left="5760" w:hanging="360"/>
      </w:pPr>
      <w:rPr>
        <w:rFonts w:ascii="Courier New" w:hAnsi="Courier New" w:hint="default"/>
      </w:rPr>
    </w:lvl>
    <w:lvl w:ilvl="8" w:tplc="D062D2BE">
      <w:start w:val="1"/>
      <w:numFmt w:val="bullet"/>
      <w:lvlText w:val=""/>
      <w:lvlJc w:val="left"/>
      <w:pPr>
        <w:ind w:left="6480" w:hanging="360"/>
      </w:pPr>
      <w:rPr>
        <w:rFonts w:ascii="Wingdings" w:hAnsi="Wingdings" w:hint="default"/>
      </w:rPr>
    </w:lvl>
  </w:abstractNum>
  <w:abstractNum w:abstractNumId="18" w15:restartNumberingAfterBreak="0">
    <w:nsid w:val="2F7B33C7"/>
    <w:multiLevelType w:val="hybridMultilevel"/>
    <w:tmpl w:val="3D205FD0"/>
    <w:lvl w:ilvl="0" w:tplc="138EA1A8">
      <w:start w:val="1"/>
      <w:numFmt w:val="decimal"/>
      <w:lvlText w:val="%1."/>
      <w:lvlJc w:val="left"/>
      <w:pPr>
        <w:ind w:left="720" w:hanging="360"/>
      </w:pPr>
    </w:lvl>
    <w:lvl w:ilvl="1" w:tplc="45320268">
      <w:start w:val="1"/>
      <w:numFmt w:val="lowerLetter"/>
      <w:lvlText w:val="%2."/>
      <w:lvlJc w:val="left"/>
      <w:pPr>
        <w:ind w:left="1440" w:hanging="360"/>
      </w:pPr>
    </w:lvl>
    <w:lvl w:ilvl="2" w:tplc="86CE0270">
      <w:start w:val="1"/>
      <w:numFmt w:val="lowerRoman"/>
      <w:lvlText w:val="%3."/>
      <w:lvlJc w:val="right"/>
      <w:pPr>
        <w:ind w:left="2160" w:hanging="180"/>
      </w:pPr>
    </w:lvl>
    <w:lvl w:ilvl="3" w:tplc="E070D1EA">
      <w:start w:val="1"/>
      <w:numFmt w:val="decimal"/>
      <w:lvlText w:val="%4."/>
      <w:lvlJc w:val="left"/>
      <w:pPr>
        <w:ind w:left="2880" w:hanging="360"/>
      </w:pPr>
    </w:lvl>
    <w:lvl w:ilvl="4" w:tplc="91D64412">
      <w:start w:val="1"/>
      <w:numFmt w:val="lowerLetter"/>
      <w:lvlText w:val="%5."/>
      <w:lvlJc w:val="left"/>
      <w:pPr>
        <w:ind w:left="3600" w:hanging="360"/>
      </w:pPr>
    </w:lvl>
    <w:lvl w:ilvl="5" w:tplc="EE5248E2">
      <w:start w:val="1"/>
      <w:numFmt w:val="lowerRoman"/>
      <w:lvlText w:val="%6."/>
      <w:lvlJc w:val="right"/>
      <w:pPr>
        <w:ind w:left="4320" w:hanging="180"/>
      </w:pPr>
    </w:lvl>
    <w:lvl w:ilvl="6" w:tplc="9966457E">
      <w:start w:val="1"/>
      <w:numFmt w:val="decimal"/>
      <w:lvlText w:val="%7."/>
      <w:lvlJc w:val="left"/>
      <w:pPr>
        <w:ind w:left="5040" w:hanging="360"/>
      </w:pPr>
    </w:lvl>
    <w:lvl w:ilvl="7" w:tplc="57469DD2">
      <w:start w:val="1"/>
      <w:numFmt w:val="lowerLetter"/>
      <w:lvlText w:val="%8."/>
      <w:lvlJc w:val="left"/>
      <w:pPr>
        <w:ind w:left="5760" w:hanging="360"/>
      </w:pPr>
    </w:lvl>
    <w:lvl w:ilvl="8" w:tplc="224070CE">
      <w:start w:val="1"/>
      <w:numFmt w:val="lowerRoman"/>
      <w:lvlText w:val="%9."/>
      <w:lvlJc w:val="right"/>
      <w:pPr>
        <w:ind w:left="6480" w:hanging="180"/>
      </w:pPr>
    </w:lvl>
  </w:abstractNum>
  <w:abstractNum w:abstractNumId="19" w15:restartNumberingAfterBreak="0">
    <w:nsid w:val="333E01F6"/>
    <w:multiLevelType w:val="hybridMultilevel"/>
    <w:tmpl w:val="DCE60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D4226E"/>
    <w:multiLevelType w:val="hybridMultilevel"/>
    <w:tmpl w:val="FFFFFFFF"/>
    <w:lvl w:ilvl="0" w:tplc="3F26F680">
      <w:start w:val="1"/>
      <w:numFmt w:val="bullet"/>
      <w:lvlText w:val=""/>
      <w:lvlJc w:val="left"/>
      <w:pPr>
        <w:ind w:left="360" w:hanging="360"/>
      </w:pPr>
      <w:rPr>
        <w:rFonts w:ascii="Symbol" w:hAnsi="Symbol" w:hint="default"/>
      </w:rPr>
    </w:lvl>
    <w:lvl w:ilvl="1" w:tplc="336AD12E">
      <w:start w:val="1"/>
      <w:numFmt w:val="bullet"/>
      <w:lvlText w:val="o"/>
      <w:lvlJc w:val="left"/>
      <w:pPr>
        <w:ind w:left="1080" w:hanging="360"/>
      </w:pPr>
      <w:rPr>
        <w:rFonts w:ascii="Courier New" w:hAnsi="Courier New" w:hint="default"/>
      </w:rPr>
    </w:lvl>
    <w:lvl w:ilvl="2" w:tplc="4AFC2192">
      <w:start w:val="1"/>
      <w:numFmt w:val="bullet"/>
      <w:lvlText w:val=""/>
      <w:lvlJc w:val="left"/>
      <w:pPr>
        <w:ind w:left="1800" w:hanging="360"/>
      </w:pPr>
      <w:rPr>
        <w:rFonts w:ascii="Wingdings" w:hAnsi="Wingdings" w:hint="default"/>
      </w:rPr>
    </w:lvl>
    <w:lvl w:ilvl="3" w:tplc="52109102">
      <w:start w:val="1"/>
      <w:numFmt w:val="bullet"/>
      <w:lvlText w:val=""/>
      <w:lvlJc w:val="left"/>
      <w:pPr>
        <w:ind w:left="2520" w:hanging="360"/>
      </w:pPr>
      <w:rPr>
        <w:rFonts w:ascii="Symbol" w:hAnsi="Symbol" w:hint="default"/>
      </w:rPr>
    </w:lvl>
    <w:lvl w:ilvl="4" w:tplc="7ECE275A">
      <w:start w:val="1"/>
      <w:numFmt w:val="bullet"/>
      <w:lvlText w:val="o"/>
      <w:lvlJc w:val="left"/>
      <w:pPr>
        <w:ind w:left="3240" w:hanging="360"/>
      </w:pPr>
      <w:rPr>
        <w:rFonts w:ascii="Courier New" w:hAnsi="Courier New" w:hint="default"/>
      </w:rPr>
    </w:lvl>
    <w:lvl w:ilvl="5" w:tplc="EBC48154">
      <w:start w:val="1"/>
      <w:numFmt w:val="bullet"/>
      <w:lvlText w:val=""/>
      <w:lvlJc w:val="left"/>
      <w:pPr>
        <w:ind w:left="3960" w:hanging="360"/>
      </w:pPr>
      <w:rPr>
        <w:rFonts w:ascii="Wingdings" w:hAnsi="Wingdings" w:hint="default"/>
      </w:rPr>
    </w:lvl>
    <w:lvl w:ilvl="6" w:tplc="1B9A347A">
      <w:start w:val="1"/>
      <w:numFmt w:val="bullet"/>
      <w:lvlText w:val=""/>
      <w:lvlJc w:val="left"/>
      <w:pPr>
        <w:ind w:left="4680" w:hanging="360"/>
      </w:pPr>
      <w:rPr>
        <w:rFonts w:ascii="Symbol" w:hAnsi="Symbol" w:hint="default"/>
      </w:rPr>
    </w:lvl>
    <w:lvl w:ilvl="7" w:tplc="86CA858E">
      <w:start w:val="1"/>
      <w:numFmt w:val="bullet"/>
      <w:lvlText w:val="o"/>
      <w:lvlJc w:val="left"/>
      <w:pPr>
        <w:ind w:left="5400" w:hanging="360"/>
      </w:pPr>
      <w:rPr>
        <w:rFonts w:ascii="Courier New" w:hAnsi="Courier New" w:hint="default"/>
      </w:rPr>
    </w:lvl>
    <w:lvl w:ilvl="8" w:tplc="F79A9B9A">
      <w:start w:val="1"/>
      <w:numFmt w:val="bullet"/>
      <w:lvlText w:val=""/>
      <w:lvlJc w:val="left"/>
      <w:pPr>
        <w:ind w:left="6120" w:hanging="360"/>
      </w:pPr>
      <w:rPr>
        <w:rFonts w:ascii="Wingdings" w:hAnsi="Wingdings" w:hint="default"/>
      </w:rPr>
    </w:lvl>
  </w:abstractNum>
  <w:abstractNum w:abstractNumId="21" w15:restartNumberingAfterBreak="0">
    <w:nsid w:val="3E383781"/>
    <w:multiLevelType w:val="hybridMultilevel"/>
    <w:tmpl w:val="4BA4525A"/>
    <w:lvl w:ilvl="0" w:tplc="DC764034">
      <w:start w:val="1"/>
      <w:numFmt w:val="decimal"/>
      <w:lvlText w:val="%1."/>
      <w:lvlJc w:val="left"/>
      <w:pPr>
        <w:ind w:left="720" w:hanging="360"/>
      </w:pPr>
    </w:lvl>
    <w:lvl w:ilvl="1" w:tplc="6B063A44">
      <w:start w:val="1"/>
      <w:numFmt w:val="lowerLetter"/>
      <w:lvlText w:val="%2."/>
      <w:lvlJc w:val="left"/>
      <w:pPr>
        <w:ind w:left="1440" w:hanging="360"/>
      </w:pPr>
    </w:lvl>
    <w:lvl w:ilvl="2" w:tplc="92FAEAB0">
      <w:start w:val="1"/>
      <w:numFmt w:val="lowerRoman"/>
      <w:lvlText w:val="%3."/>
      <w:lvlJc w:val="right"/>
      <w:pPr>
        <w:ind w:left="2160" w:hanging="180"/>
      </w:pPr>
    </w:lvl>
    <w:lvl w:ilvl="3" w:tplc="ED7EAD30">
      <w:start w:val="1"/>
      <w:numFmt w:val="decimal"/>
      <w:lvlText w:val="%4."/>
      <w:lvlJc w:val="left"/>
      <w:pPr>
        <w:ind w:left="2880" w:hanging="360"/>
      </w:pPr>
    </w:lvl>
    <w:lvl w:ilvl="4" w:tplc="AA645010">
      <w:start w:val="1"/>
      <w:numFmt w:val="lowerLetter"/>
      <w:lvlText w:val="%5."/>
      <w:lvlJc w:val="left"/>
      <w:pPr>
        <w:ind w:left="3600" w:hanging="360"/>
      </w:pPr>
    </w:lvl>
    <w:lvl w:ilvl="5" w:tplc="D568A808">
      <w:start w:val="1"/>
      <w:numFmt w:val="lowerRoman"/>
      <w:lvlText w:val="%6."/>
      <w:lvlJc w:val="right"/>
      <w:pPr>
        <w:ind w:left="4320" w:hanging="180"/>
      </w:pPr>
    </w:lvl>
    <w:lvl w:ilvl="6" w:tplc="D7241BEA">
      <w:start w:val="1"/>
      <w:numFmt w:val="decimal"/>
      <w:lvlText w:val="%7."/>
      <w:lvlJc w:val="left"/>
      <w:pPr>
        <w:ind w:left="5040" w:hanging="360"/>
      </w:pPr>
    </w:lvl>
    <w:lvl w:ilvl="7" w:tplc="33D60160">
      <w:start w:val="1"/>
      <w:numFmt w:val="lowerLetter"/>
      <w:lvlText w:val="%8."/>
      <w:lvlJc w:val="left"/>
      <w:pPr>
        <w:ind w:left="5760" w:hanging="360"/>
      </w:pPr>
    </w:lvl>
    <w:lvl w:ilvl="8" w:tplc="213C7FAE">
      <w:start w:val="1"/>
      <w:numFmt w:val="lowerRoman"/>
      <w:lvlText w:val="%9."/>
      <w:lvlJc w:val="right"/>
      <w:pPr>
        <w:ind w:left="6480" w:hanging="180"/>
      </w:pPr>
    </w:lvl>
  </w:abstractNum>
  <w:abstractNum w:abstractNumId="22" w15:restartNumberingAfterBreak="0">
    <w:nsid w:val="4336275A"/>
    <w:multiLevelType w:val="hybridMultilevel"/>
    <w:tmpl w:val="A34075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97B228"/>
    <w:multiLevelType w:val="hybridMultilevel"/>
    <w:tmpl w:val="6CC65276"/>
    <w:lvl w:ilvl="0" w:tplc="2430C4F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7ACF690">
      <w:start w:val="1"/>
      <w:numFmt w:val="bullet"/>
      <w:lvlText w:val=""/>
      <w:lvlJc w:val="left"/>
      <w:pPr>
        <w:ind w:left="2160" w:hanging="360"/>
      </w:pPr>
      <w:rPr>
        <w:rFonts w:ascii="Wingdings" w:hAnsi="Wingdings" w:hint="default"/>
      </w:rPr>
    </w:lvl>
    <w:lvl w:ilvl="3" w:tplc="77FA326C">
      <w:start w:val="1"/>
      <w:numFmt w:val="bullet"/>
      <w:lvlText w:val=""/>
      <w:lvlJc w:val="left"/>
      <w:pPr>
        <w:ind w:left="2880" w:hanging="360"/>
      </w:pPr>
      <w:rPr>
        <w:rFonts w:ascii="Symbol" w:hAnsi="Symbol" w:hint="default"/>
      </w:rPr>
    </w:lvl>
    <w:lvl w:ilvl="4" w:tplc="CAD4DE3C">
      <w:start w:val="1"/>
      <w:numFmt w:val="bullet"/>
      <w:lvlText w:val="o"/>
      <w:lvlJc w:val="left"/>
      <w:pPr>
        <w:ind w:left="3600" w:hanging="360"/>
      </w:pPr>
      <w:rPr>
        <w:rFonts w:ascii="Courier New" w:hAnsi="Courier New" w:hint="default"/>
      </w:rPr>
    </w:lvl>
    <w:lvl w:ilvl="5" w:tplc="43AEE9D8">
      <w:start w:val="1"/>
      <w:numFmt w:val="bullet"/>
      <w:lvlText w:val=""/>
      <w:lvlJc w:val="left"/>
      <w:pPr>
        <w:ind w:left="4320" w:hanging="360"/>
      </w:pPr>
      <w:rPr>
        <w:rFonts w:ascii="Wingdings" w:hAnsi="Wingdings" w:hint="default"/>
      </w:rPr>
    </w:lvl>
    <w:lvl w:ilvl="6" w:tplc="C80877D0">
      <w:start w:val="1"/>
      <w:numFmt w:val="bullet"/>
      <w:lvlText w:val=""/>
      <w:lvlJc w:val="left"/>
      <w:pPr>
        <w:ind w:left="5040" w:hanging="360"/>
      </w:pPr>
      <w:rPr>
        <w:rFonts w:ascii="Symbol" w:hAnsi="Symbol" w:hint="default"/>
      </w:rPr>
    </w:lvl>
    <w:lvl w:ilvl="7" w:tplc="0828355E">
      <w:start w:val="1"/>
      <w:numFmt w:val="bullet"/>
      <w:lvlText w:val="o"/>
      <w:lvlJc w:val="left"/>
      <w:pPr>
        <w:ind w:left="5760" w:hanging="360"/>
      </w:pPr>
      <w:rPr>
        <w:rFonts w:ascii="Courier New" w:hAnsi="Courier New" w:hint="default"/>
      </w:rPr>
    </w:lvl>
    <w:lvl w:ilvl="8" w:tplc="9D80BA02">
      <w:start w:val="1"/>
      <w:numFmt w:val="bullet"/>
      <w:lvlText w:val=""/>
      <w:lvlJc w:val="left"/>
      <w:pPr>
        <w:ind w:left="6480" w:hanging="360"/>
      </w:pPr>
      <w:rPr>
        <w:rFonts w:ascii="Wingdings" w:hAnsi="Wingdings" w:hint="default"/>
      </w:rPr>
    </w:lvl>
  </w:abstractNum>
  <w:abstractNum w:abstractNumId="24" w15:restartNumberingAfterBreak="0">
    <w:nsid w:val="4B9702C2"/>
    <w:multiLevelType w:val="hybridMultilevel"/>
    <w:tmpl w:val="D9203EE2"/>
    <w:lvl w:ilvl="0" w:tplc="EA346A16">
      <w:start w:val="1"/>
      <w:numFmt w:val="bullet"/>
      <w:lvlText w:val=""/>
      <w:lvlJc w:val="left"/>
      <w:pPr>
        <w:ind w:left="720" w:hanging="360"/>
      </w:pPr>
      <w:rPr>
        <w:rFonts w:ascii="Symbol" w:hAnsi="Symbol" w:hint="default"/>
      </w:rPr>
    </w:lvl>
    <w:lvl w:ilvl="1" w:tplc="589A96AC">
      <w:start w:val="1"/>
      <w:numFmt w:val="bullet"/>
      <w:lvlText w:val="o"/>
      <w:lvlJc w:val="left"/>
      <w:pPr>
        <w:ind w:left="1440" w:hanging="360"/>
      </w:pPr>
      <w:rPr>
        <w:rFonts w:ascii="Courier New" w:hAnsi="Courier New" w:hint="default"/>
      </w:rPr>
    </w:lvl>
    <w:lvl w:ilvl="2" w:tplc="D056E8D4">
      <w:start w:val="1"/>
      <w:numFmt w:val="bullet"/>
      <w:lvlText w:val=""/>
      <w:lvlJc w:val="left"/>
      <w:pPr>
        <w:ind w:left="2160" w:hanging="360"/>
      </w:pPr>
      <w:rPr>
        <w:rFonts w:ascii="Wingdings" w:hAnsi="Wingdings" w:hint="default"/>
      </w:rPr>
    </w:lvl>
    <w:lvl w:ilvl="3" w:tplc="88EEBA0C">
      <w:start w:val="1"/>
      <w:numFmt w:val="bullet"/>
      <w:lvlText w:val=""/>
      <w:lvlJc w:val="left"/>
      <w:pPr>
        <w:ind w:left="2880" w:hanging="360"/>
      </w:pPr>
      <w:rPr>
        <w:rFonts w:ascii="Symbol" w:hAnsi="Symbol" w:hint="default"/>
      </w:rPr>
    </w:lvl>
    <w:lvl w:ilvl="4" w:tplc="0C9AD43E">
      <w:start w:val="1"/>
      <w:numFmt w:val="bullet"/>
      <w:lvlText w:val="o"/>
      <w:lvlJc w:val="left"/>
      <w:pPr>
        <w:ind w:left="3600" w:hanging="360"/>
      </w:pPr>
      <w:rPr>
        <w:rFonts w:ascii="Courier New" w:hAnsi="Courier New" w:hint="default"/>
      </w:rPr>
    </w:lvl>
    <w:lvl w:ilvl="5" w:tplc="EB9EC7A4">
      <w:start w:val="1"/>
      <w:numFmt w:val="bullet"/>
      <w:lvlText w:val=""/>
      <w:lvlJc w:val="left"/>
      <w:pPr>
        <w:ind w:left="4320" w:hanging="360"/>
      </w:pPr>
      <w:rPr>
        <w:rFonts w:ascii="Wingdings" w:hAnsi="Wingdings" w:hint="default"/>
      </w:rPr>
    </w:lvl>
    <w:lvl w:ilvl="6" w:tplc="96D28E12">
      <w:start w:val="1"/>
      <w:numFmt w:val="bullet"/>
      <w:lvlText w:val=""/>
      <w:lvlJc w:val="left"/>
      <w:pPr>
        <w:ind w:left="5040" w:hanging="360"/>
      </w:pPr>
      <w:rPr>
        <w:rFonts w:ascii="Symbol" w:hAnsi="Symbol" w:hint="default"/>
      </w:rPr>
    </w:lvl>
    <w:lvl w:ilvl="7" w:tplc="E140F5C0">
      <w:start w:val="1"/>
      <w:numFmt w:val="bullet"/>
      <w:lvlText w:val="o"/>
      <w:lvlJc w:val="left"/>
      <w:pPr>
        <w:ind w:left="5760" w:hanging="360"/>
      </w:pPr>
      <w:rPr>
        <w:rFonts w:ascii="Courier New" w:hAnsi="Courier New" w:hint="default"/>
      </w:rPr>
    </w:lvl>
    <w:lvl w:ilvl="8" w:tplc="91363F36">
      <w:start w:val="1"/>
      <w:numFmt w:val="bullet"/>
      <w:lvlText w:val=""/>
      <w:lvlJc w:val="left"/>
      <w:pPr>
        <w:ind w:left="6480" w:hanging="360"/>
      </w:pPr>
      <w:rPr>
        <w:rFonts w:ascii="Wingdings" w:hAnsi="Wingdings" w:hint="default"/>
      </w:rPr>
    </w:lvl>
  </w:abstractNum>
  <w:abstractNum w:abstractNumId="25" w15:restartNumberingAfterBreak="0">
    <w:nsid w:val="4D445F94"/>
    <w:multiLevelType w:val="hybridMultilevel"/>
    <w:tmpl w:val="B500786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DE50688"/>
    <w:multiLevelType w:val="hybridMultilevel"/>
    <w:tmpl w:val="84202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F84D77"/>
    <w:multiLevelType w:val="hybridMultilevel"/>
    <w:tmpl w:val="0CBC0D06"/>
    <w:lvl w:ilvl="0" w:tplc="1EC6F1A8">
      <w:start w:val="1"/>
      <w:numFmt w:val="bullet"/>
      <w:lvlText w:val=""/>
      <w:lvlJc w:val="left"/>
      <w:pPr>
        <w:tabs>
          <w:tab w:val="num" w:pos="720"/>
        </w:tabs>
        <w:ind w:left="720" w:hanging="360"/>
      </w:pPr>
      <w:rPr>
        <w:rFonts w:ascii="Wingdings" w:hAnsi="Wingdings" w:hint="default"/>
      </w:rPr>
    </w:lvl>
    <w:lvl w:ilvl="1" w:tplc="7F16F52C" w:tentative="1">
      <w:start w:val="1"/>
      <w:numFmt w:val="bullet"/>
      <w:lvlText w:val=""/>
      <w:lvlJc w:val="left"/>
      <w:pPr>
        <w:tabs>
          <w:tab w:val="num" w:pos="1440"/>
        </w:tabs>
        <w:ind w:left="1440" w:hanging="360"/>
      </w:pPr>
      <w:rPr>
        <w:rFonts w:ascii="Wingdings" w:hAnsi="Wingdings" w:hint="default"/>
      </w:rPr>
    </w:lvl>
    <w:lvl w:ilvl="2" w:tplc="62B096DE" w:tentative="1">
      <w:start w:val="1"/>
      <w:numFmt w:val="bullet"/>
      <w:lvlText w:val=""/>
      <w:lvlJc w:val="left"/>
      <w:pPr>
        <w:tabs>
          <w:tab w:val="num" w:pos="2160"/>
        </w:tabs>
        <w:ind w:left="2160" w:hanging="360"/>
      </w:pPr>
      <w:rPr>
        <w:rFonts w:ascii="Wingdings" w:hAnsi="Wingdings" w:hint="default"/>
      </w:rPr>
    </w:lvl>
    <w:lvl w:ilvl="3" w:tplc="547A4F10" w:tentative="1">
      <w:start w:val="1"/>
      <w:numFmt w:val="bullet"/>
      <w:lvlText w:val=""/>
      <w:lvlJc w:val="left"/>
      <w:pPr>
        <w:tabs>
          <w:tab w:val="num" w:pos="2880"/>
        </w:tabs>
        <w:ind w:left="2880" w:hanging="360"/>
      </w:pPr>
      <w:rPr>
        <w:rFonts w:ascii="Wingdings" w:hAnsi="Wingdings" w:hint="default"/>
      </w:rPr>
    </w:lvl>
    <w:lvl w:ilvl="4" w:tplc="7D26B54C" w:tentative="1">
      <w:start w:val="1"/>
      <w:numFmt w:val="bullet"/>
      <w:lvlText w:val=""/>
      <w:lvlJc w:val="left"/>
      <w:pPr>
        <w:tabs>
          <w:tab w:val="num" w:pos="3600"/>
        </w:tabs>
        <w:ind w:left="3600" w:hanging="360"/>
      </w:pPr>
      <w:rPr>
        <w:rFonts w:ascii="Wingdings" w:hAnsi="Wingdings" w:hint="default"/>
      </w:rPr>
    </w:lvl>
    <w:lvl w:ilvl="5" w:tplc="BD9C80D8" w:tentative="1">
      <w:start w:val="1"/>
      <w:numFmt w:val="bullet"/>
      <w:lvlText w:val=""/>
      <w:lvlJc w:val="left"/>
      <w:pPr>
        <w:tabs>
          <w:tab w:val="num" w:pos="4320"/>
        </w:tabs>
        <w:ind w:left="4320" w:hanging="360"/>
      </w:pPr>
      <w:rPr>
        <w:rFonts w:ascii="Wingdings" w:hAnsi="Wingdings" w:hint="default"/>
      </w:rPr>
    </w:lvl>
    <w:lvl w:ilvl="6" w:tplc="59904574" w:tentative="1">
      <w:start w:val="1"/>
      <w:numFmt w:val="bullet"/>
      <w:lvlText w:val=""/>
      <w:lvlJc w:val="left"/>
      <w:pPr>
        <w:tabs>
          <w:tab w:val="num" w:pos="5040"/>
        </w:tabs>
        <w:ind w:left="5040" w:hanging="360"/>
      </w:pPr>
      <w:rPr>
        <w:rFonts w:ascii="Wingdings" w:hAnsi="Wingdings" w:hint="default"/>
      </w:rPr>
    </w:lvl>
    <w:lvl w:ilvl="7" w:tplc="C56E9806" w:tentative="1">
      <w:start w:val="1"/>
      <w:numFmt w:val="bullet"/>
      <w:lvlText w:val=""/>
      <w:lvlJc w:val="left"/>
      <w:pPr>
        <w:tabs>
          <w:tab w:val="num" w:pos="5760"/>
        </w:tabs>
        <w:ind w:left="5760" w:hanging="360"/>
      </w:pPr>
      <w:rPr>
        <w:rFonts w:ascii="Wingdings" w:hAnsi="Wingdings" w:hint="default"/>
      </w:rPr>
    </w:lvl>
    <w:lvl w:ilvl="8" w:tplc="9C0AD89A"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C149A5"/>
    <w:multiLevelType w:val="hybridMultilevel"/>
    <w:tmpl w:val="E04ED5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99D379"/>
    <w:multiLevelType w:val="hybridMultilevel"/>
    <w:tmpl w:val="FFFFFFFF"/>
    <w:lvl w:ilvl="0" w:tplc="D64E0364">
      <w:start w:val="1"/>
      <w:numFmt w:val="bullet"/>
      <w:lvlText w:val=""/>
      <w:lvlJc w:val="left"/>
      <w:pPr>
        <w:ind w:left="720" w:hanging="360"/>
      </w:pPr>
      <w:rPr>
        <w:rFonts w:ascii="Symbol" w:hAnsi="Symbol" w:hint="default"/>
      </w:rPr>
    </w:lvl>
    <w:lvl w:ilvl="1" w:tplc="8AB4B31A">
      <w:start w:val="1"/>
      <w:numFmt w:val="bullet"/>
      <w:lvlText w:val="o"/>
      <w:lvlJc w:val="left"/>
      <w:pPr>
        <w:ind w:left="1440" w:hanging="360"/>
      </w:pPr>
      <w:rPr>
        <w:rFonts w:ascii="Courier New" w:hAnsi="Courier New" w:hint="default"/>
      </w:rPr>
    </w:lvl>
    <w:lvl w:ilvl="2" w:tplc="5A42F196">
      <w:start w:val="1"/>
      <w:numFmt w:val="bullet"/>
      <w:lvlText w:val=""/>
      <w:lvlJc w:val="left"/>
      <w:pPr>
        <w:ind w:left="2160" w:hanging="360"/>
      </w:pPr>
      <w:rPr>
        <w:rFonts w:ascii="Wingdings" w:hAnsi="Wingdings" w:hint="default"/>
      </w:rPr>
    </w:lvl>
    <w:lvl w:ilvl="3" w:tplc="8FCAA8CE">
      <w:start w:val="1"/>
      <w:numFmt w:val="bullet"/>
      <w:lvlText w:val=""/>
      <w:lvlJc w:val="left"/>
      <w:pPr>
        <w:ind w:left="2880" w:hanging="360"/>
      </w:pPr>
      <w:rPr>
        <w:rFonts w:ascii="Symbol" w:hAnsi="Symbol" w:hint="default"/>
      </w:rPr>
    </w:lvl>
    <w:lvl w:ilvl="4" w:tplc="7B46AA4E">
      <w:start w:val="1"/>
      <w:numFmt w:val="bullet"/>
      <w:lvlText w:val="o"/>
      <w:lvlJc w:val="left"/>
      <w:pPr>
        <w:ind w:left="3600" w:hanging="360"/>
      </w:pPr>
      <w:rPr>
        <w:rFonts w:ascii="Courier New" w:hAnsi="Courier New" w:hint="default"/>
      </w:rPr>
    </w:lvl>
    <w:lvl w:ilvl="5" w:tplc="06C884C4">
      <w:start w:val="1"/>
      <w:numFmt w:val="bullet"/>
      <w:lvlText w:val=""/>
      <w:lvlJc w:val="left"/>
      <w:pPr>
        <w:ind w:left="4320" w:hanging="360"/>
      </w:pPr>
      <w:rPr>
        <w:rFonts w:ascii="Wingdings" w:hAnsi="Wingdings" w:hint="default"/>
      </w:rPr>
    </w:lvl>
    <w:lvl w:ilvl="6" w:tplc="D396D3DA">
      <w:start w:val="1"/>
      <w:numFmt w:val="bullet"/>
      <w:lvlText w:val=""/>
      <w:lvlJc w:val="left"/>
      <w:pPr>
        <w:ind w:left="5040" w:hanging="360"/>
      </w:pPr>
      <w:rPr>
        <w:rFonts w:ascii="Symbol" w:hAnsi="Symbol" w:hint="default"/>
      </w:rPr>
    </w:lvl>
    <w:lvl w:ilvl="7" w:tplc="E2BE58CA">
      <w:start w:val="1"/>
      <w:numFmt w:val="bullet"/>
      <w:lvlText w:val="o"/>
      <w:lvlJc w:val="left"/>
      <w:pPr>
        <w:ind w:left="5760" w:hanging="360"/>
      </w:pPr>
      <w:rPr>
        <w:rFonts w:ascii="Courier New" w:hAnsi="Courier New" w:hint="default"/>
      </w:rPr>
    </w:lvl>
    <w:lvl w:ilvl="8" w:tplc="92CE4B7C">
      <w:start w:val="1"/>
      <w:numFmt w:val="bullet"/>
      <w:lvlText w:val=""/>
      <w:lvlJc w:val="left"/>
      <w:pPr>
        <w:ind w:left="6480" w:hanging="360"/>
      </w:pPr>
      <w:rPr>
        <w:rFonts w:ascii="Wingdings" w:hAnsi="Wingdings" w:hint="default"/>
      </w:rPr>
    </w:lvl>
  </w:abstractNum>
  <w:abstractNum w:abstractNumId="30" w15:restartNumberingAfterBreak="0">
    <w:nsid w:val="5706018C"/>
    <w:multiLevelType w:val="hybridMultilevel"/>
    <w:tmpl w:val="FFFFFFFF"/>
    <w:lvl w:ilvl="0" w:tplc="1DC8E4C4">
      <w:start w:val="1"/>
      <w:numFmt w:val="bullet"/>
      <w:lvlText w:val="·"/>
      <w:lvlJc w:val="left"/>
      <w:pPr>
        <w:ind w:left="720" w:hanging="360"/>
      </w:pPr>
      <w:rPr>
        <w:rFonts w:ascii="Symbol" w:hAnsi="Symbol" w:hint="default"/>
      </w:rPr>
    </w:lvl>
    <w:lvl w:ilvl="1" w:tplc="C84479A2">
      <w:start w:val="1"/>
      <w:numFmt w:val="bullet"/>
      <w:lvlText w:val="o"/>
      <w:lvlJc w:val="left"/>
      <w:pPr>
        <w:ind w:left="1440" w:hanging="360"/>
      </w:pPr>
      <w:rPr>
        <w:rFonts w:ascii="Courier New" w:hAnsi="Courier New" w:hint="default"/>
      </w:rPr>
    </w:lvl>
    <w:lvl w:ilvl="2" w:tplc="D0D63550">
      <w:start w:val="1"/>
      <w:numFmt w:val="bullet"/>
      <w:lvlText w:val=""/>
      <w:lvlJc w:val="left"/>
      <w:pPr>
        <w:ind w:left="2160" w:hanging="360"/>
      </w:pPr>
      <w:rPr>
        <w:rFonts w:ascii="Wingdings" w:hAnsi="Wingdings" w:hint="default"/>
      </w:rPr>
    </w:lvl>
    <w:lvl w:ilvl="3" w:tplc="BAE68994">
      <w:start w:val="1"/>
      <w:numFmt w:val="bullet"/>
      <w:lvlText w:val=""/>
      <w:lvlJc w:val="left"/>
      <w:pPr>
        <w:ind w:left="2880" w:hanging="360"/>
      </w:pPr>
      <w:rPr>
        <w:rFonts w:ascii="Symbol" w:hAnsi="Symbol" w:hint="default"/>
      </w:rPr>
    </w:lvl>
    <w:lvl w:ilvl="4" w:tplc="821CDADA">
      <w:start w:val="1"/>
      <w:numFmt w:val="bullet"/>
      <w:lvlText w:val="o"/>
      <w:lvlJc w:val="left"/>
      <w:pPr>
        <w:ind w:left="3600" w:hanging="360"/>
      </w:pPr>
      <w:rPr>
        <w:rFonts w:ascii="Courier New" w:hAnsi="Courier New" w:hint="default"/>
      </w:rPr>
    </w:lvl>
    <w:lvl w:ilvl="5" w:tplc="80466D50">
      <w:start w:val="1"/>
      <w:numFmt w:val="bullet"/>
      <w:lvlText w:val=""/>
      <w:lvlJc w:val="left"/>
      <w:pPr>
        <w:ind w:left="4320" w:hanging="360"/>
      </w:pPr>
      <w:rPr>
        <w:rFonts w:ascii="Wingdings" w:hAnsi="Wingdings" w:hint="default"/>
      </w:rPr>
    </w:lvl>
    <w:lvl w:ilvl="6" w:tplc="2E4EE4D4">
      <w:start w:val="1"/>
      <w:numFmt w:val="bullet"/>
      <w:lvlText w:val=""/>
      <w:lvlJc w:val="left"/>
      <w:pPr>
        <w:ind w:left="5040" w:hanging="360"/>
      </w:pPr>
      <w:rPr>
        <w:rFonts w:ascii="Symbol" w:hAnsi="Symbol" w:hint="default"/>
      </w:rPr>
    </w:lvl>
    <w:lvl w:ilvl="7" w:tplc="4E2C453C">
      <w:start w:val="1"/>
      <w:numFmt w:val="bullet"/>
      <w:lvlText w:val="o"/>
      <w:lvlJc w:val="left"/>
      <w:pPr>
        <w:ind w:left="5760" w:hanging="360"/>
      </w:pPr>
      <w:rPr>
        <w:rFonts w:ascii="Courier New" w:hAnsi="Courier New" w:hint="default"/>
      </w:rPr>
    </w:lvl>
    <w:lvl w:ilvl="8" w:tplc="6212D3D6">
      <w:start w:val="1"/>
      <w:numFmt w:val="bullet"/>
      <w:lvlText w:val=""/>
      <w:lvlJc w:val="left"/>
      <w:pPr>
        <w:ind w:left="6480" w:hanging="360"/>
      </w:pPr>
      <w:rPr>
        <w:rFonts w:ascii="Wingdings" w:hAnsi="Wingdings" w:hint="default"/>
      </w:rPr>
    </w:lvl>
  </w:abstractNum>
  <w:abstractNum w:abstractNumId="31" w15:restartNumberingAfterBreak="0">
    <w:nsid w:val="5AD52F64"/>
    <w:multiLevelType w:val="hybridMultilevel"/>
    <w:tmpl w:val="FFFFFFFF"/>
    <w:lvl w:ilvl="0" w:tplc="D18A555A">
      <w:start w:val="1"/>
      <w:numFmt w:val="decimal"/>
      <w:lvlText w:val="%1."/>
      <w:lvlJc w:val="left"/>
      <w:pPr>
        <w:ind w:left="720" w:hanging="360"/>
      </w:pPr>
    </w:lvl>
    <w:lvl w:ilvl="1" w:tplc="D7741F56">
      <w:start w:val="1"/>
      <w:numFmt w:val="lowerLetter"/>
      <w:lvlText w:val="%2."/>
      <w:lvlJc w:val="left"/>
      <w:pPr>
        <w:ind w:left="1440" w:hanging="360"/>
      </w:pPr>
    </w:lvl>
    <w:lvl w:ilvl="2" w:tplc="9A9E0C68">
      <w:start w:val="1"/>
      <w:numFmt w:val="lowerRoman"/>
      <w:lvlText w:val="%3."/>
      <w:lvlJc w:val="right"/>
      <w:pPr>
        <w:ind w:left="2160" w:hanging="180"/>
      </w:pPr>
    </w:lvl>
    <w:lvl w:ilvl="3" w:tplc="72383F8E">
      <w:start w:val="1"/>
      <w:numFmt w:val="decimal"/>
      <w:lvlText w:val="%4."/>
      <w:lvlJc w:val="left"/>
      <w:pPr>
        <w:ind w:left="2880" w:hanging="360"/>
      </w:pPr>
    </w:lvl>
    <w:lvl w:ilvl="4" w:tplc="95708CC4">
      <w:start w:val="1"/>
      <w:numFmt w:val="lowerLetter"/>
      <w:lvlText w:val="%5."/>
      <w:lvlJc w:val="left"/>
      <w:pPr>
        <w:ind w:left="3600" w:hanging="360"/>
      </w:pPr>
    </w:lvl>
    <w:lvl w:ilvl="5" w:tplc="D0804FB6">
      <w:start w:val="1"/>
      <w:numFmt w:val="lowerRoman"/>
      <w:lvlText w:val="%6."/>
      <w:lvlJc w:val="right"/>
      <w:pPr>
        <w:ind w:left="4320" w:hanging="180"/>
      </w:pPr>
    </w:lvl>
    <w:lvl w:ilvl="6" w:tplc="8090787C">
      <w:start w:val="1"/>
      <w:numFmt w:val="decimal"/>
      <w:lvlText w:val="%7."/>
      <w:lvlJc w:val="left"/>
      <w:pPr>
        <w:ind w:left="5040" w:hanging="360"/>
      </w:pPr>
    </w:lvl>
    <w:lvl w:ilvl="7" w:tplc="B0E0F474">
      <w:start w:val="1"/>
      <w:numFmt w:val="lowerLetter"/>
      <w:lvlText w:val="%8."/>
      <w:lvlJc w:val="left"/>
      <w:pPr>
        <w:ind w:left="5760" w:hanging="360"/>
      </w:pPr>
    </w:lvl>
    <w:lvl w:ilvl="8" w:tplc="B432835A">
      <w:start w:val="1"/>
      <w:numFmt w:val="lowerRoman"/>
      <w:lvlText w:val="%9."/>
      <w:lvlJc w:val="right"/>
      <w:pPr>
        <w:ind w:left="6480" w:hanging="180"/>
      </w:pPr>
    </w:lvl>
  </w:abstractNum>
  <w:abstractNum w:abstractNumId="32" w15:restartNumberingAfterBreak="0">
    <w:nsid w:val="5BFF536F"/>
    <w:multiLevelType w:val="hybridMultilevel"/>
    <w:tmpl w:val="FFFFFFFF"/>
    <w:lvl w:ilvl="0" w:tplc="FFFFFFFF">
      <w:start w:val="1"/>
      <w:numFmt w:val="bullet"/>
      <w:lvlText w:val=""/>
      <w:lvlJc w:val="left"/>
      <w:pPr>
        <w:ind w:left="720" w:hanging="360"/>
      </w:pPr>
      <w:rPr>
        <w:rFonts w:ascii="Symbol" w:hAnsi="Symbol" w:hint="default"/>
      </w:rPr>
    </w:lvl>
    <w:lvl w:ilvl="1" w:tplc="BF549006">
      <w:start w:val="1"/>
      <w:numFmt w:val="bullet"/>
      <w:lvlText w:val="o"/>
      <w:lvlJc w:val="left"/>
      <w:pPr>
        <w:ind w:left="1440" w:hanging="360"/>
      </w:pPr>
      <w:rPr>
        <w:rFonts w:ascii="Courier New" w:hAnsi="Courier New" w:hint="default"/>
      </w:rPr>
    </w:lvl>
    <w:lvl w:ilvl="2" w:tplc="DE3AEE64">
      <w:start w:val="1"/>
      <w:numFmt w:val="bullet"/>
      <w:lvlText w:val=""/>
      <w:lvlJc w:val="left"/>
      <w:pPr>
        <w:ind w:left="2160" w:hanging="360"/>
      </w:pPr>
      <w:rPr>
        <w:rFonts w:ascii="Wingdings" w:hAnsi="Wingdings" w:hint="default"/>
      </w:rPr>
    </w:lvl>
    <w:lvl w:ilvl="3" w:tplc="14880D0A">
      <w:start w:val="1"/>
      <w:numFmt w:val="bullet"/>
      <w:lvlText w:val=""/>
      <w:lvlJc w:val="left"/>
      <w:pPr>
        <w:ind w:left="2880" w:hanging="360"/>
      </w:pPr>
      <w:rPr>
        <w:rFonts w:ascii="Symbol" w:hAnsi="Symbol" w:hint="default"/>
      </w:rPr>
    </w:lvl>
    <w:lvl w:ilvl="4" w:tplc="7A5E0146">
      <w:start w:val="1"/>
      <w:numFmt w:val="bullet"/>
      <w:lvlText w:val="o"/>
      <w:lvlJc w:val="left"/>
      <w:pPr>
        <w:ind w:left="3600" w:hanging="360"/>
      </w:pPr>
      <w:rPr>
        <w:rFonts w:ascii="Courier New" w:hAnsi="Courier New" w:hint="default"/>
      </w:rPr>
    </w:lvl>
    <w:lvl w:ilvl="5" w:tplc="4A505440">
      <w:start w:val="1"/>
      <w:numFmt w:val="bullet"/>
      <w:lvlText w:val=""/>
      <w:lvlJc w:val="left"/>
      <w:pPr>
        <w:ind w:left="4320" w:hanging="360"/>
      </w:pPr>
      <w:rPr>
        <w:rFonts w:ascii="Wingdings" w:hAnsi="Wingdings" w:hint="default"/>
      </w:rPr>
    </w:lvl>
    <w:lvl w:ilvl="6" w:tplc="931E69F4">
      <w:start w:val="1"/>
      <w:numFmt w:val="bullet"/>
      <w:lvlText w:val=""/>
      <w:lvlJc w:val="left"/>
      <w:pPr>
        <w:ind w:left="5040" w:hanging="360"/>
      </w:pPr>
      <w:rPr>
        <w:rFonts w:ascii="Symbol" w:hAnsi="Symbol" w:hint="default"/>
      </w:rPr>
    </w:lvl>
    <w:lvl w:ilvl="7" w:tplc="1B2A807E">
      <w:start w:val="1"/>
      <w:numFmt w:val="bullet"/>
      <w:lvlText w:val="o"/>
      <w:lvlJc w:val="left"/>
      <w:pPr>
        <w:ind w:left="5760" w:hanging="360"/>
      </w:pPr>
      <w:rPr>
        <w:rFonts w:ascii="Courier New" w:hAnsi="Courier New" w:hint="default"/>
      </w:rPr>
    </w:lvl>
    <w:lvl w:ilvl="8" w:tplc="C6EE50C2">
      <w:start w:val="1"/>
      <w:numFmt w:val="bullet"/>
      <w:lvlText w:val=""/>
      <w:lvlJc w:val="left"/>
      <w:pPr>
        <w:ind w:left="6480" w:hanging="360"/>
      </w:pPr>
      <w:rPr>
        <w:rFonts w:ascii="Wingdings" w:hAnsi="Wingdings" w:hint="default"/>
      </w:rPr>
    </w:lvl>
  </w:abstractNum>
  <w:abstractNum w:abstractNumId="33" w15:restartNumberingAfterBreak="0">
    <w:nsid w:val="63057850"/>
    <w:multiLevelType w:val="hybridMultilevel"/>
    <w:tmpl w:val="CC4E53CE"/>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4" w15:restartNumberingAfterBreak="0">
    <w:nsid w:val="6419547A"/>
    <w:multiLevelType w:val="hybridMultilevel"/>
    <w:tmpl w:val="3DC40D7A"/>
    <w:lvl w:ilvl="0" w:tplc="43E88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CD373D"/>
    <w:multiLevelType w:val="multilevel"/>
    <w:tmpl w:val="970C4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455B39"/>
    <w:multiLevelType w:val="hybridMultilevel"/>
    <w:tmpl w:val="D6FC3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96624B"/>
    <w:multiLevelType w:val="hybridMultilevel"/>
    <w:tmpl w:val="05EEDBFC"/>
    <w:lvl w:ilvl="0" w:tplc="B0B6A3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ED6F28"/>
    <w:multiLevelType w:val="hybridMultilevel"/>
    <w:tmpl w:val="C6C04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B27FDB"/>
    <w:multiLevelType w:val="hybridMultilevel"/>
    <w:tmpl w:val="9886BA88"/>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0" w15:restartNumberingAfterBreak="0">
    <w:nsid w:val="7B845C2C"/>
    <w:multiLevelType w:val="hybridMultilevel"/>
    <w:tmpl w:val="FFFFFFFF"/>
    <w:lvl w:ilvl="0" w:tplc="58CAAE3E">
      <w:start w:val="1"/>
      <w:numFmt w:val="bullet"/>
      <w:lvlText w:val=""/>
      <w:lvlJc w:val="left"/>
      <w:pPr>
        <w:ind w:left="720" w:hanging="360"/>
      </w:pPr>
      <w:rPr>
        <w:rFonts w:ascii="Symbol" w:hAnsi="Symbol" w:hint="default"/>
      </w:rPr>
    </w:lvl>
    <w:lvl w:ilvl="1" w:tplc="22D4829A">
      <w:start w:val="1"/>
      <w:numFmt w:val="bullet"/>
      <w:lvlText w:val="o"/>
      <w:lvlJc w:val="left"/>
      <w:pPr>
        <w:ind w:left="1440" w:hanging="360"/>
      </w:pPr>
      <w:rPr>
        <w:rFonts w:ascii="Courier New" w:hAnsi="Courier New" w:hint="default"/>
      </w:rPr>
    </w:lvl>
    <w:lvl w:ilvl="2" w:tplc="E81E4918">
      <w:start w:val="1"/>
      <w:numFmt w:val="bullet"/>
      <w:lvlText w:val=""/>
      <w:lvlJc w:val="left"/>
      <w:pPr>
        <w:ind w:left="2160" w:hanging="360"/>
      </w:pPr>
      <w:rPr>
        <w:rFonts w:ascii="Wingdings" w:hAnsi="Wingdings" w:hint="default"/>
      </w:rPr>
    </w:lvl>
    <w:lvl w:ilvl="3" w:tplc="AA46F036">
      <w:start w:val="1"/>
      <w:numFmt w:val="bullet"/>
      <w:lvlText w:val=""/>
      <w:lvlJc w:val="left"/>
      <w:pPr>
        <w:ind w:left="2880" w:hanging="360"/>
      </w:pPr>
      <w:rPr>
        <w:rFonts w:ascii="Symbol" w:hAnsi="Symbol" w:hint="default"/>
      </w:rPr>
    </w:lvl>
    <w:lvl w:ilvl="4" w:tplc="C994C6FC">
      <w:start w:val="1"/>
      <w:numFmt w:val="bullet"/>
      <w:lvlText w:val="o"/>
      <w:lvlJc w:val="left"/>
      <w:pPr>
        <w:ind w:left="3600" w:hanging="360"/>
      </w:pPr>
      <w:rPr>
        <w:rFonts w:ascii="Courier New" w:hAnsi="Courier New" w:hint="default"/>
      </w:rPr>
    </w:lvl>
    <w:lvl w:ilvl="5" w:tplc="276EF8DC">
      <w:start w:val="1"/>
      <w:numFmt w:val="bullet"/>
      <w:lvlText w:val=""/>
      <w:lvlJc w:val="left"/>
      <w:pPr>
        <w:ind w:left="4320" w:hanging="360"/>
      </w:pPr>
      <w:rPr>
        <w:rFonts w:ascii="Wingdings" w:hAnsi="Wingdings" w:hint="default"/>
      </w:rPr>
    </w:lvl>
    <w:lvl w:ilvl="6" w:tplc="D2EC458C">
      <w:start w:val="1"/>
      <w:numFmt w:val="bullet"/>
      <w:lvlText w:val=""/>
      <w:lvlJc w:val="left"/>
      <w:pPr>
        <w:ind w:left="5040" w:hanging="360"/>
      </w:pPr>
      <w:rPr>
        <w:rFonts w:ascii="Symbol" w:hAnsi="Symbol" w:hint="default"/>
      </w:rPr>
    </w:lvl>
    <w:lvl w:ilvl="7" w:tplc="6E7269BC">
      <w:start w:val="1"/>
      <w:numFmt w:val="bullet"/>
      <w:lvlText w:val="o"/>
      <w:lvlJc w:val="left"/>
      <w:pPr>
        <w:ind w:left="5760" w:hanging="360"/>
      </w:pPr>
      <w:rPr>
        <w:rFonts w:ascii="Courier New" w:hAnsi="Courier New" w:hint="default"/>
      </w:rPr>
    </w:lvl>
    <w:lvl w:ilvl="8" w:tplc="D5501586">
      <w:start w:val="1"/>
      <w:numFmt w:val="bullet"/>
      <w:lvlText w:val=""/>
      <w:lvlJc w:val="left"/>
      <w:pPr>
        <w:ind w:left="6480" w:hanging="360"/>
      </w:pPr>
      <w:rPr>
        <w:rFonts w:ascii="Wingdings" w:hAnsi="Wingdings" w:hint="default"/>
      </w:rPr>
    </w:lvl>
  </w:abstractNum>
  <w:abstractNum w:abstractNumId="41" w15:restartNumberingAfterBreak="0">
    <w:nsid w:val="7C1B654D"/>
    <w:multiLevelType w:val="hybridMultilevel"/>
    <w:tmpl w:val="25BE6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AA5AE1"/>
    <w:multiLevelType w:val="multilevel"/>
    <w:tmpl w:val="4310136A"/>
    <w:lvl w:ilvl="0">
      <w:start w:val="1"/>
      <w:numFmt w:val="decimal"/>
      <w:pStyle w:val="Heading1"/>
      <w:lvlText w:val="%1"/>
      <w:lvlJc w:val="left"/>
      <w:pPr>
        <w:ind w:left="7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3" w15:restartNumberingAfterBreak="0">
    <w:nsid w:val="7CEDCF35"/>
    <w:multiLevelType w:val="hybridMultilevel"/>
    <w:tmpl w:val="FFFFFFFF"/>
    <w:lvl w:ilvl="0" w:tplc="7AE401F0">
      <w:start w:val="1"/>
      <w:numFmt w:val="bullet"/>
      <w:lvlText w:val=""/>
      <w:lvlJc w:val="left"/>
      <w:pPr>
        <w:ind w:left="720" w:hanging="360"/>
      </w:pPr>
      <w:rPr>
        <w:rFonts w:ascii="Symbol" w:hAnsi="Symbol" w:hint="default"/>
      </w:rPr>
    </w:lvl>
    <w:lvl w:ilvl="1" w:tplc="D6DE8758">
      <w:start w:val="1"/>
      <w:numFmt w:val="bullet"/>
      <w:lvlText w:val="o"/>
      <w:lvlJc w:val="left"/>
      <w:pPr>
        <w:ind w:left="1440" w:hanging="360"/>
      </w:pPr>
      <w:rPr>
        <w:rFonts w:ascii="Courier New" w:hAnsi="Courier New" w:hint="default"/>
      </w:rPr>
    </w:lvl>
    <w:lvl w:ilvl="2" w:tplc="B53EB3A8">
      <w:start w:val="1"/>
      <w:numFmt w:val="bullet"/>
      <w:lvlText w:val=""/>
      <w:lvlJc w:val="left"/>
      <w:pPr>
        <w:ind w:left="2160" w:hanging="360"/>
      </w:pPr>
      <w:rPr>
        <w:rFonts w:ascii="Wingdings" w:hAnsi="Wingdings" w:hint="default"/>
      </w:rPr>
    </w:lvl>
    <w:lvl w:ilvl="3" w:tplc="A4A01458">
      <w:start w:val="1"/>
      <w:numFmt w:val="bullet"/>
      <w:lvlText w:val=""/>
      <w:lvlJc w:val="left"/>
      <w:pPr>
        <w:ind w:left="2880" w:hanging="360"/>
      </w:pPr>
      <w:rPr>
        <w:rFonts w:ascii="Symbol" w:hAnsi="Symbol" w:hint="default"/>
      </w:rPr>
    </w:lvl>
    <w:lvl w:ilvl="4" w:tplc="E62E0CD2">
      <w:start w:val="1"/>
      <w:numFmt w:val="bullet"/>
      <w:lvlText w:val="o"/>
      <w:lvlJc w:val="left"/>
      <w:pPr>
        <w:ind w:left="3600" w:hanging="360"/>
      </w:pPr>
      <w:rPr>
        <w:rFonts w:ascii="Courier New" w:hAnsi="Courier New" w:hint="default"/>
      </w:rPr>
    </w:lvl>
    <w:lvl w:ilvl="5" w:tplc="48288D24">
      <w:start w:val="1"/>
      <w:numFmt w:val="bullet"/>
      <w:lvlText w:val=""/>
      <w:lvlJc w:val="left"/>
      <w:pPr>
        <w:ind w:left="4320" w:hanging="360"/>
      </w:pPr>
      <w:rPr>
        <w:rFonts w:ascii="Wingdings" w:hAnsi="Wingdings" w:hint="default"/>
      </w:rPr>
    </w:lvl>
    <w:lvl w:ilvl="6" w:tplc="11C280E8">
      <w:start w:val="1"/>
      <w:numFmt w:val="bullet"/>
      <w:lvlText w:val=""/>
      <w:lvlJc w:val="left"/>
      <w:pPr>
        <w:ind w:left="5040" w:hanging="360"/>
      </w:pPr>
      <w:rPr>
        <w:rFonts w:ascii="Symbol" w:hAnsi="Symbol" w:hint="default"/>
      </w:rPr>
    </w:lvl>
    <w:lvl w:ilvl="7" w:tplc="B8BECB88">
      <w:start w:val="1"/>
      <w:numFmt w:val="bullet"/>
      <w:lvlText w:val="o"/>
      <w:lvlJc w:val="left"/>
      <w:pPr>
        <w:ind w:left="5760" w:hanging="360"/>
      </w:pPr>
      <w:rPr>
        <w:rFonts w:ascii="Courier New" w:hAnsi="Courier New" w:hint="default"/>
      </w:rPr>
    </w:lvl>
    <w:lvl w:ilvl="8" w:tplc="D75682F4">
      <w:start w:val="1"/>
      <w:numFmt w:val="bullet"/>
      <w:lvlText w:val=""/>
      <w:lvlJc w:val="left"/>
      <w:pPr>
        <w:ind w:left="6480" w:hanging="360"/>
      </w:pPr>
      <w:rPr>
        <w:rFonts w:ascii="Wingdings" w:hAnsi="Wingdings" w:hint="default"/>
      </w:rPr>
    </w:lvl>
  </w:abstractNum>
  <w:abstractNum w:abstractNumId="44" w15:restartNumberingAfterBreak="0">
    <w:nsid w:val="7EBB1051"/>
    <w:multiLevelType w:val="hybridMultilevel"/>
    <w:tmpl w:val="3ABCA914"/>
    <w:lvl w:ilvl="0" w:tplc="E1FC15CC">
      <w:start w:val="1"/>
      <w:numFmt w:val="bullet"/>
      <w:lvlText w:val="•"/>
      <w:lvlJc w:val="left"/>
      <w:pPr>
        <w:tabs>
          <w:tab w:val="num" w:pos="720"/>
        </w:tabs>
        <w:ind w:left="720" w:hanging="360"/>
      </w:pPr>
      <w:rPr>
        <w:rFonts w:ascii="Arial" w:hAnsi="Arial" w:hint="default"/>
      </w:rPr>
    </w:lvl>
    <w:lvl w:ilvl="1" w:tplc="B7B65CDC" w:tentative="1">
      <w:start w:val="1"/>
      <w:numFmt w:val="bullet"/>
      <w:lvlText w:val="•"/>
      <w:lvlJc w:val="left"/>
      <w:pPr>
        <w:tabs>
          <w:tab w:val="num" w:pos="1440"/>
        </w:tabs>
        <w:ind w:left="1440" w:hanging="360"/>
      </w:pPr>
      <w:rPr>
        <w:rFonts w:ascii="Arial" w:hAnsi="Arial" w:hint="default"/>
      </w:rPr>
    </w:lvl>
    <w:lvl w:ilvl="2" w:tplc="E8AE190C" w:tentative="1">
      <w:start w:val="1"/>
      <w:numFmt w:val="bullet"/>
      <w:lvlText w:val="•"/>
      <w:lvlJc w:val="left"/>
      <w:pPr>
        <w:tabs>
          <w:tab w:val="num" w:pos="2160"/>
        </w:tabs>
        <w:ind w:left="2160" w:hanging="360"/>
      </w:pPr>
      <w:rPr>
        <w:rFonts w:ascii="Arial" w:hAnsi="Arial" w:hint="default"/>
      </w:rPr>
    </w:lvl>
    <w:lvl w:ilvl="3" w:tplc="3CF05582" w:tentative="1">
      <w:start w:val="1"/>
      <w:numFmt w:val="bullet"/>
      <w:lvlText w:val="•"/>
      <w:lvlJc w:val="left"/>
      <w:pPr>
        <w:tabs>
          <w:tab w:val="num" w:pos="2880"/>
        </w:tabs>
        <w:ind w:left="2880" w:hanging="360"/>
      </w:pPr>
      <w:rPr>
        <w:rFonts w:ascii="Arial" w:hAnsi="Arial" w:hint="default"/>
      </w:rPr>
    </w:lvl>
    <w:lvl w:ilvl="4" w:tplc="DA58E268" w:tentative="1">
      <w:start w:val="1"/>
      <w:numFmt w:val="bullet"/>
      <w:lvlText w:val="•"/>
      <w:lvlJc w:val="left"/>
      <w:pPr>
        <w:tabs>
          <w:tab w:val="num" w:pos="3600"/>
        </w:tabs>
        <w:ind w:left="3600" w:hanging="360"/>
      </w:pPr>
      <w:rPr>
        <w:rFonts w:ascii="Arial" w:hAnsi="Arial" w:hint="default"/>
      </w:rPr>
    </w:lvl>
    <w:lvl w:ilvl="5" w:tplc="565439A2" w:tentative="1">
      <w:start w:val="1"/>
      <w:numFmt w:val="bullet"/>
      <w:lvlText w:val="•"/>
      <w:lvlJc w:val="left"/>
      <w:pPr>
        <w:tabs>
          <w:tab w:val="num" w:pos="4320"/>
        </w:tabs>
        <w:ind w:left="4320" w:hanging="360"/>
      </w:pPr>
      <w:rPr>
        <w:rFonts w:ascii="Arial" w:hAnsi="Arial" w:hint="default"/>
      </w:rPr>
    </w:lvl>
    <w:lvl w:ilvl="6" w:tplc="6FB2909A" w:tentative="1">
      <w:start w:val="1"/>
      <w:numFmt w:val="bullet"/>
      <w:lvlText w:val="•"/>
      <w:lvlJc w:val="left"/>
      <w:pPr>
        <w:tabs>
          <w:tab w:val="num" w:pos="5040"/>
        </w:tabs>
        <w:ind w:left="5040" w:hanging="360"/>
      </w:pPr>
      <w:rPr>
        <w:rFonts w:ascii="Arial" w:hAnsi="Arial" w:hint="default"/>
      </w:rPr>
    </w:lvl>
    <w:lvl w:ilvl="7" w:tplc="CC2C3D86" w:tentative="1">
      <w:start w:val="1"/>
      <w:numFmt w:val="bullet"/>
      <w:lvlText w:val="•"/>
      <w:lvlJc w:val="left"/>
      <w:pPr>
        <w:tabs>
          <w:tab w:val="num" w:pos="5760"/>
        </w:tabs>
        <w:ind w:left="5760" w:hanging="360"/>
      </w:pPr>
      <w:rPr>
        <w:rFonts w:ascii="Arial" w:hAnsi="Arial" w:hint="default"/>
      </w:rPr>
    </w:lvl>
    <w:lvl w:ilvl="8" w:tplc="CA12C0E8"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F231188"/>
    <w:multiLevelType w:val="hybridMultilevel"/>
    <w:tmpl w:val="27ECED9A"/>
    <w:lvl w:ilvl="0" w:tplc="C1B82354">
      <w:start w:val="1"/>
      <w:numFmt w:val="bullet"/>
      <w:lvlText w:val=""/>
      <w:lvlJc w:val="left"/>
      <w:pPr>
        <w:ind w:left="720" w:hanging="360"/>
      </w:pPr>
      <w:rPr>
        <w:rFonts w:ascii="Symbol" w:hAnsi="Symbol" w:hint="default"/>
      </w:rPr>
    </w:lvl>
    <w:lvl w:ilvl="1" w:tplc="C66E239A">
      <w:start w:val="1"/>
      <w:numFmt w:val="bullet"/>
      <w:lvlText w:val="o"/>
      <w:lvlJc w:val="left"/>
      <w:pPr>
        <w:ind w:left="1440" w:hanging="360"/>
      </w:pPr>
      <w:rPr>
        <w:rFonts w:ascii="Courier New" w:hAnsi="Courier New" w:hint="default"/>
      </w:rPr>
    </w:lvl>
    <w:lvl w:ilvl="2" w:tplc="195A1334">
      <w:start w:val="1"/>
      <w:numFmt w:val="bullet"/>
      <w:lvlText w:val=""/>
      <w:lvlJc w:val="left"/>
      <w:pPr>
        <w:ind w:left="2160" w:hanging="360"/>
      </w:pPr>
      <w:rPr>
        <w:rFonts w:ascii="Wingdings" w:hAnsi="Wingdings" w:hint="default"/>
      </w:rPr>
    </w:lvl>
    <w:lvl w:ilvl="3" w:tplc="0C0EE452">
      <w:start w:val="1"/>
      <w:numFmt w:val="bullet"/>
      <w:lvlText w:val=""/>
      <w:lvlJc w:val="left"/>
      <w:pPr>
        <w:ind w:left="2880" w:hanging="360"/>
      </w:pPr>
      <w:rPr>
        <w:rFonts w:ascii="Symbol" w:hAnsi="Symbol" w:hint="default"/>
      </w:rPr>
    </w:lvl>
    <w:lvl w:ilvl="4" w:tplc="A13CE43A">
      <w:start w:val="1"/>
      <w:numFmt w:val="bullet"/>
      <w:lvlText w:val="o"/>
      <w:lvlJc w:val="left"/>
      <w:pPr>
        <w:ind w:left="3600" w:hanging="360"/>
      </w:pPr>
      <w:rPr>
        <w:rFonts w:ascii="Courier New" w:hAnsi="Courier New" w:hint="default"/>
      </w:rPr>
    </w:lvl>
    <w:lvl w:ilvl="5" w:tplc="3FE6AA92">
      <w:start w:val="1"/>
      <w:numFmt w:val="bullet"/>
      <w:lvlText w:val=""/>
      <w:lvlJc w:val="left"/>
      <w:pPr>
        <w:ind w:left="4320" w:hanging="360"/>
      </w:pPr>
      <w:rPr>
        <w:rFonts w:ascii="Wingdings" w:hAnsi="Wingdings" w:hint="default"/>
      </w:rPr>
    </w:lvl>
    <w:lvl w:ilvl="6" w:tplc="36D01CC0">
      <w:start w:val="1"/>
      <w:numFmt w:val="bullet"/>
      <w:lvlText w:val=""/>
      <w:lvlJc w:val="left"/>
      <w:pPr>
        <w:ind w:left="5040" w:hanging="360"/>
      </w:pPr>
      <w:rPr>
        <w:rFonts w:ascii="Symbol" w:hAnsi="Symbol" w:hint="default"/>
      </w:rPr>
    </w:lvl>
    <w:lvl w:ilvl="7" w:tplc="6CDEFE10">
      <w:start w:val="1"/>
      <w:numFmt w:val="bullet"/>
      <w:lvlText w:val="o"/>
      <w:lvlJc w:val="left"/>
      <w:pPr>
        <w:ind w:left="5760" w:hanging="360"/>
      </w:pPr>
      <w:rPr>
        <w:rFonts w:ascii="Courier New" w:hAnsi="Courier New" w:hint="default"/>
      </w:rPr>
    </w:lvl>
    <w:lvl w:ilvl="8" w:tplc="76D08304">
      <w:start w:val="1"/>
      <w:numFmt w:val="bullet"/>
      <w:lvlText w:val=""/>
      <w:lvlJc w:val="left"/>
      <w:pPr>
        <w:ind w:left="6480" w:hanging="360"/>
      </w:pPr>
      <w:rPr>
        <w:rFonts w:ascii="Wingdings" w:hAnsi="Wingdings" w:hint="default"/>
      </w:rPr>
    </w:lvl>
  </w:abstractNum>
  <w:num w:numId="1" w16cid:durableId="1034426156">
    <w:abstractNumId w:val="45"/>
  </w:num>
  <w:num w:numId="2" w16cid:durableId="1323780907">
    <w:abstractNumId w:val="32"/>
  </w:num>
  <w:num w:numId="3" w16cid:durableId="521748776">
    <w:abstractNumId w:val="18"/>
  </w:num>
  <w:num w:numId="4" w16cid:durableId="1927953402">
    <w:abstractNumId w:val="42"/>
  </w:num>
  <w:num w:numId="5" w16cid:durableId="1577548832">
    <w:abstractNumId w:val="2"/>
  </w:num>
  <w:num w:numId="6" w16cid:durableId="1154948702">
    <w:abstractNumId w:val="7"/>
  </w:num>
  <w:num w:numId="7" w16cid:durableId="80957174">
    <w:abstractNumId w:val="38"/>
  </w:num>
  <w:num w:numId="8" w16cid:durableId="2025470443">
    <w:abstractNumId w:val="42"/>
  </w:num>
  <w:num w:numId="9" w16cid:durableId="1842575652">
    <w:abstractNumId w:val="42"/>
  </w:num>
  <w:num w:numId="10" w16cid:durableId="831337096">
    <w:abstractNumId w:val="10"/>
  </w:num>
  <w:num w:numId="11" w16cid:durableId="1847748657">
    <w:abstractNumId w:val="0"/>
  </w:num>
  <w:num w:numId="12" w16cid:durableId="2122450495">
    <w:abstractNumId w:val="44"/>
  </w:num>
  <w:num w:numId="13" w16cid:durableId="706683392">
    <w:abstractNumId w:val="1"/>
  </w:num>
  <w:num w:numId="14" w16cid:durableId="115563150">
    <w:abstractNumId w:val="27"/>
  </w:num>
  <w:num w:numId="15" w16cid:durableId="1810511694">
    <w:abstractNumId w:val="6"/>
  </w:num>
  <w:num w:numId="16" w16cid:durableId="726730266">
    <w:abstractNumId w:val="4"/>
  </w:num>
  <w:num w:numId="17" w16cid:durableId="892883701">
    <w:abstractNumId w:val="9"/>
  </w:num>
  <w:num w:numId="18" w16cid:durableId="956058672">
    <w:abstractNumId w:val="11"/>
  </w:num>
  <w:num w:numId="19" w16cid:durableId="157429084">
    <w:abstractNumId w:val="42"/>
  </w:num>
  <w:num w:numId="20" w16cid:durableId="2104296885">
    <w:abstractNumId w:val="42"/>
  </w:num>
  <w:num w:numId="21" w16cid:durableId="1841386639">
    <w:abstractNumId w:val="42"/>
  </w:num>
  <w:num w:numId="22" w16cid:durableId="894900912">
    <w:abstractNumId w:val="39"/>
  </w:num>
  <w:num w:numId="23" w16cid:durableId="126701883">
    <w:abstractNumId w:val="15"/>
  </w:num>
  <w:num w:numId="24" w16cid:durableId="205147635">
    <w:abstractNumId w:val="33"/>
  </w:num>
  <w:num w:numId="25" w16cid:durableId="1426148758">
    <w:abstractNumId w:val="37"/>
  </w:num>
  <w:num w:numId="26" w16cid:durableId="1815104940">
    <w:abstractNumId w:val="34"/>
  </w:num>
  <w:num w:numId="27" w16cid:durableId="1508058961">
    <w:abstractNumId w:val="28"/>
  </w:num>
  <w:num w:numId="28" w16cid:durableId="47458427">
    <w:abstractNumId w:val="19"/>
  </w:num>
  <w:num w:numId="29" w16cid:durableId="1869485115">
    <w:abstractNumId w:val="25"/>
  </w:num>
  <w:num w:numId="30" w16cid:durableId="307322770">
    <w:abstractNumId w:val="13"/>
  </w:num>
  <w:num w:numId="31" w16cid:durableId="1594046280">
    <w:abstractNumId w:val="8"/>
  </w:num>
  <w:num w:numId="32" w16cid:durableId="625938955">
    <w:abstractNumId w:val="14"/>
  </w:num>
  <w:num w:numId="33" w16cid:durableId="104078251">
    <w:abstractNumId w:val="40"/>
  </w:num>
  <w:num w:numId="34" w16cid:durableId="447553371">
    <w:abstractNumId w:val="29"/>
  </w:num>
  <w:num w:numId="35" w16cid:durableId="563949719">
    <w:abstractNumId w:val="20"/>
  </w:num>
  <w:num w:numId="36" w16cid:durableId="1263218655">
    <w:abstractNumId w:val="30"/>
  </w:num>
  <w:num w:numId="37" w16cid:durableId="1450782110">
    <w:abstractNumId w:val="26"/>
  </w:num>
  <w:num w:numId="38" w16cid:durableId="1652909854">
    <w:abstractNumId w:val="22"/>
  </w:num>
  <w:num w:numId="39" w16cid:durableId="786194318">
    <w:abstractNumId w:val="23"/>
  </w:num>
  <w:num w:numId="40" w16cid:durableId="314191620">
    <w:abstractNumId w:val="16"/>
  </w:num>
  <w:num w:numId="41" w16cid:durableId="1628511541">
    <w:abstractNumId w:val="12"/>
  </w:num>
  <w:num w:numId="42" w16cid:durableId="1007944712">
    <w:abstractNumId w:val="21"/>
  </w:num>
  <w:num w:numId="43" w16cid:durableId="434138214">
    <w:abstractNumId w:val="5"/>
  </w:num>
  <w:num w:numId="44" w16cid:durableId="1703900456">
    <w:abstractNumId w:val="43"/>
  </w:num>
  <w:num w:numId="45" w16cid:durableId="89038096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76816439">
    <w:abstractNumId w:val="31"/>
  </w:num>
  <w:num w:numId="47" w16cid:durableId="1054081547">
    <w:abstractNumId w:val="3"/>
  </w:num>
  <w:num w:numId="48" w16cid:durableId="1684089395">
    <w:abstractNumId w:val="41"/>
  </w:num>
  <w:num w:numId="49" w16cid:durableId="731737683">
    <w:abstractNumId w:val="36"/>
  </w:num>
  <w:num w:numId="50" w16cid:durableId="184758366">
    <w:abstractNumId w:val="17"/>
  </w:num>
  <w:num w:numId="51" w16cid:durableId="992831188">
    <w:abstractNumId w:val="24"/>
  </w:num>
  <w:num w:numId="52" w16cid:durableId="1318463748">
    <w:abstractNumId w:val="3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laney Schield">
    <w15:presenceInfo w15:providerId="None" w15:userId="Delaney Schield"/>
  </w15:person>
  <w15:person w15:author="Jonathan Tyler">
    <w15:presenceInfo w15:providerId="None" w15:userId="Jonathan Tyler"/>
  </w15:person>
  <w15:person w15:author="Delaney Abigail Schield">
    <w15:presenceInfo w15:providerId="AD" w15:userId="S::dschield@gmu.edu::afaadac9-aa32-451a-994f-6683a921e62a"/>
  </w15:person>
  <w15:person w15:author="Robert V Mikula">
    <w15:presenceInfo w15:providerId="AD" w15:userId="S::rmikula@gmu.edu::e0bf0f2a-9e17-42d4-8eb0-d4c58672f661"/>
  </w15:person>
  <w15:person w15:author="Pratibha Pandey">
    <w15:presenceInfo w15:providerId="None" w15:userId="Pratibha Pand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linkStyles/>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zNDc1srQwN7EEUko6SsGpxcWZ+XkgBYZGtQAi+KVtLQAAAA=="/>
  </w:docVars>
  <w:rsids>
    <w:rsidRoot w:val="00DC3A26"/>
    <w:rsid w:val="00000A4A"/>
    <w:rsid w:val="000017A3"/>
    <w:rsid w:val="000029A8"/>
    <w:rsid w:val="00003741"/>
    <w:rsid w:val="0000472D"/>
    <w:rsid w:val="000048C2"/>
    <w:rsid w:val="00006C87"/>
    <w:rsid w:val="00006E04"/>
    <w:rsid w:val="0000731E"/>
    <w:rsid w:val="00007B22"/>
    <w:rsid w:val="00011F45"/>
    <w:rsid w:val="00012D5E"/>
    <w:rsid w:val="00014447"/>
    <w:rsid w:val="00014969"/>
    <w:rsid w:val="00015BDC"/>
    <w:rsid w:val="00016162"/>
    <w:rsid w:val="00017386"/>
    <w:rsid w:val="000173CD"/>
    <w:rsid w:val="00017738"/>
    <w:rsid w:val="00017C39"/>
    <w:rsid w:val="00020D5E"/>
    <w:rsid w:val="000223B8"/>
    <w:rsid w:val="00024308"/>
    <w:rsid w:val="00024908"/>
    <w:rsid w:val="000258C0"/>
    <w:rsid w:val="00025C9A"/>
    <w:rsid w:val="00026A3C"/>
    <w:rsid w:val="00027BAF"/>
    <w:rsid w:val="00027DBD"/>
    <w:rsid w:val="000306D7"/>
    <w:rsid w:val="00030D47"/>
    <w:rsid w:val="00031A13"/>
    <w:rsid w:val="00033A10"/>
    <w:rsid w:val="00035186"/>
    <w:rsid w:val="0003531B"/>
    <w:rsid w:val="00035485"/>
    <w:rsid w:val="00035678"/>
    <w:rsid w:val="00036CD9"/>
    <w:rsid w:val="000377CB"/>
    <w:rsid w:val="0004000D"/>
    <w:rsid w:val="00041410"/>
    <w:rsid w:val="00043255"/>
    <w:rsid w:val="0004386D"/>
    <w:rsid w:val="00043C76"/>
    <w:rsid w:val="000440CF"/>
    <w:rsid w:val="000442F1"/>
    <w:rsid w:val="00044A3F"/>
    <w:rsid w:val="000453BD"/>
    <w:rsid w:val="00046048"/>
    <w:rsid w:val="00046961"/>
    <w:rsid w:val="0005129C"/>
    <w:rsid w:val="00051317"/>
    <w:rsid w:val="0005203A"/>
    <w:rsid w:val="0005290B"/>
    <w:rsid w:val="00053258"/>
    <w:rsid w:val="0005377D"/>
    <w:rsid w:val="00053887"/>
    <w:rsid w:val="0005403E"/>
    <w:rsid w:val="000542FD"/>
    <w:rsid w:val="00055044"/>
    <w:rsid w:val="000557CA"/>
    <w:rsid w:val="00055DE4"/>
    <w:rsid w:val="000576A3"/>
    <w:rsid w:val="0005782B"/>
    <w:rsid w:val="00057BD5"/>
    <w:rsid w:val="00057E93"/>
    <w:rsid w:val="0006564A"/>
    <w:rsid w:val="0006581B"/>
    <w:rsid w:val="0006606C"/>
    <w:rsid w:val="0006774D"/>
    <w:rsid w:val="0006791F"/>
    <w:rsid w:val="00067FCC"/>
    <w:rsid w:val="00070513"/>
    <w:rsid w:val="00071154"/>
    <w:rsid w:val="000714A2"/>
    <w:rsid w:val="00072FF7"/>
    <w:rsid w:val="0007599E"/>
    <w:rsid w:val="0007648A"/>
    <w:rsid w:val="00076D5D"/>
    <w:rsid w:val="000825E7"/>
    <w:rsid w:val="0008277E"/>
    <w:rsid w:val="0008282E"/>
    <w:rsid w:val="00083365"/>
    <w:rsid w:val="00083E2B"/>
    <w:rsid w:val="00084438"/>
    <w:rsid w:val="0008514F"/>
    <w:rsid w:val="00085BFC"/>
    <w:rsid w:val="000862BC"/>
    <w:rsid w:val="00086B91"/>
    <w:rsid w:val="0008748A"/>
    <w:rsid w:val="000876BF"/>
    <w:rsid w:val="00087A5D"/>
    <w:rsid w:val="00090937"/>
    <w:rsid w:val="00090E0C"/>
    <w:rsid w:val="00091021"/>
    <w:rsid w:val="00091603"/>
    <w:rsid w:val="000917D3"/>
    <w:rsid w:val="000951DA"/>
    <w:rsid w:val="00095233"/>
    <w:rsid w:val="00095DB5"/>
    <w:rsid w:val="00096655"/>
    <w:rsid w:val="0009694A"/>
    <w:rsid w:val="0009696D"/>
    <w:rsid w:val="00096C05"/>
    <w:rsid w:val="00097262"/>
    <w:rsid w:val="00097C4A"/>
    <w:rsid w:val="000A002E"/>
    <w:rsid w:val="000A1042"/>
    <w:rsid w:val="000A1273"/>
    <w:rsid w:val="000A2EBB"/>
    <w:rsid w:val="000A36DF"/>
    <w:rsid w:val="000A42F0"/>
    <w:rsid w:val="000A4389"/>
    <w:rsid w:val="000A46DF"/>
    <w:rsid w:val="000A5263"/>
    <w:rsid w:val="000A6680"/>
    <w:rsid w:val="000B2026"/>
    <w:rsid w:val="000B2228"/>
    <w:rsid w:val="000B2AEC"/>
    <w:rsid w:val="000B5C71"/>
    <w:rsid w:val="000B5D66"/>
    <w:rsid w:val="000C0E21"/>
    <w:rsid w:val="000C13CB"/>
    <w:rsid w:val="000C18F2"/>
    <w:rsid w:val="000C323B"/>
    <w:rsid w:val="000C32CC"/>
    <w:rsid w:val="000C4AD5"/>
    <w:rsid w:val="000C4C2B"/>
    <w:rsid w:val="000C501E"/>
    <w:rsid w:val="000C5CAA"/>
    <w:rsid w:val="000C68DE"/>
    <w:rsid w:val="000C7462"/>
    <w:rsid w:val="000D095D"/>
    <w:rsid w:val="000D1336"/>
    <w:rsid w:val="000D2392"/>
    <w:rsid w:val="000D3CE6"/>
    <w:rsid w:val="000D40EF"/>
    <w:rsid w:val="000D4A20"/>
    <w:rsid w:val="000D4C13"/>
    <w:rsid w:val="000D4C15"/>
    <w:rsid w:val="000D63CC"/>
    <w:rsid w:val="000D79B3"/>
    <w:rsid w:val="000D7FFD"/>
    <w:rsid w:val="000E2855"/>
    <w:rsid w:val="000E3BC3"/>
    <w:rsid w:val="000E403D"/>
    <w:rsid w:val="000E41E0"/>
    <w:rsid w:val="000E4377"/>
    <w:rsid w:val="000E4D8F"/>
    <w:rsid w:val="000E4F2C"/>
    <w:rsid w:val="000E55F4"/>
    <w:rsid w:val="000E670D"/>
    <w:rsid w:val="000E6FB0"/>
    <w:rsid w:val="000E71E3"/>
    <w:rsid w:val="000E7762"/>
    <w:rsid w:val="000E7CF6"/>
    <w:rsid w:val="000F1D30"/>
    <w:rsid w:val="000F33E2"/>
    <w:rsid w:val="000F3C7D"/>
    <w:rsid w:val="000F52C9"/>
    <w:rsid w:val="000F58E9"/>
    <w:rsid w:val="000F654A"/>
    <w:rsid w:val="00100189"/>
    <w:rsid w:val="0010128D"/>
    <w:rsid w:val="001026EB"/>
    <w:rsid w:val="001034C9"/>
    <w:rsid w:val="00104EA3"/>
    <w:rsid w:val="00104EE4"/>
    <w:rsid w:val="00105906"/>
    <w:rsid w:val="00106930"/>
    <w:rsid w:val="00110B83"/>
    <w:rsid w:val="001113D3"/>
    <w:rsid w:val="001123B9"/>
    <w:rsid w:val="001126A0"/>
    <w:rsid w:val="001133B3"/>
    <w:rsid w:val="00114187"/>
    <w:rsid w:val="00115797"/>
    <w:rsid w:val="00120615"/>
    <w:rsid w:val="0012099A"/>
    <w:rsid w:val="00122D90"/>
    <w:rsid w:val="00123C9B"/>
    <w:rsid w:val="001247E8"/>
    <w:rsid w:val="001249D9"/>
    <w:rsid w:val="001251D3"/>
    <w:rsid w:val="0012723E"/>
    <w:rsid w:val="001273BD"/>
    <w:rsid w:val="00127DFF"/>
    <w:rsid w:val="00130D05"/>
    <w:rsid w:val="00130F9C"/>
    <w:rsid w:val="0013142F"/>
    <w:rsid w:val="00131468"/>
    <w:rsid w:val="00131AA5"/>
    <w:rsid w:val="00132CB5"/>
    <w:rsid w:val="00135119"/>
    <w:rsid w:val="00135E8F"/>
    <w:rsid w:val="001366E8"/>
    <w:rsid w:val="00136E2C"/>
    <w:rsid w:val="001423FD"/>
    <w:rsid w:val="00143245"/>
    <w:rsid w:val="00143F7C"/>
    <w:rsid w:val="001476CD"/>
    <w:rsid w:val="0014799A"/>
    <w:rsid w:val="00150504"/>
    <w:rsid w:val="00150587"/>
    <w:rsid w:val="0015136C"/>
    <w:rsid w:val="0015349F"/>
    <w:rsid w:val="00153D92"/>
    <w:rsid w:val="001543D6"/>
    <w:rsid w:val="00154774"/>
    <w:rsid w:val="00154B8B"/>
    <w:rsid w:val="0015562D"/>
    <w:rsid w:val="00155AE5"/>
    <w:rsid w:val="00156E59"/>
    <w:rsid w:val="00157133"/>
    <w:rsid w:val="0015727B"/>
    <w:rsid w:val="001614C5"/>
    <w:rsid w:val="0016308D"/>
    <w:rsid w:val="00164B15"/>
    <w:rsid w:val="001651B8"/>
    <w:rsid w:val="001653A1"/>
    <w:rsid w:val="00172547"/>
    <w:rsid w:val="00172773"/>
    <w:rsid w:val="001736BC"/>
    <w:rsid w:val="00173A42"/>
    <w:rsid w:val="00173EAB"/>
    <w:rsid w:val="0017442A"/>
    <w:rsid w:val="00177651"/>
    <w:rsid w:val="0018265F"/>
    <w:rsid w:val="001836CB"/>
    <w:rsid w:val="001844AC"/>
    <w:rsid w:val="001847A8"/>
    <w:rsid w:val="001855F0"/>
    <w:rsid w:val="0018573D"/>
    <w:rsid w:val="00185FE5"/>
    <w:rsid w:val="001862CD"/>
    <w:rsid w:val="001874DC"/>
    <w:rsid w:val="00187F50"/>
    <w:rsid w:val="00191E96"/>
    <w:rsid w:val="00192FE4"/>
    <w:rsid w:val="001946A6"/>
    <w:rsid w:val="00195917"/>
    <w:rsid w:val="0019659E"/>
    <w:rsid w:val="00197B09"/>
    <w:rsid w:val="001A0508"/>
    <w:rsid w:val="001A1AA8"/>
    <w:rsid w:val="001A31B7"/>
    <w:rsid w:val="001A366A"/>
    <w:rsid w:val="001A5ACC"/>
    <w:rsid w:val="001A6E9E"/>
    <w:rsid w:val="001A7DE0"/>
    <w:rsid w:val="001B081F"/>
    <w:rsid w:val="001B084B"/>
    <w:rsid w:val="001B1FB5"/>
    <w:rsid w:val="001B205C"/>
    <w:rsid w:val="001B2616"/>
    <w:rsid w:val="001B2D66"/>
    <w:rsid w:val="001B5963"/>
    <w:rsid w:val="001B5C43"/>
    <w:rsid w:val="001B5E55"/>
    <w:rsid w:val="001B5EEF"/>
    <w:rsid w:val="001C036F"/>
    <w:rsid w:val="001C0A72"/>
    <w:rsid w:val="001C11DA"/>
    <w:rsid w:val="001C1D5C"/>
    <w:rsid w:val="001C2897"/>
    <w:rsid w:val="001C2A56"/>
    <w:rsid w:val="001C2AB6"/>
    <w:rsid w:val="001C3C90"/>
    <w:rsid w:val="001C64CA"/>
    <w:rsid w:val="001C6D31"/>
    <w:rsid w:val="001D1B5E"/>
    <w:rsid w:val="001D63D9"/>
    <w:rsid w:val="001D6E61"/>
    <w:rsid w:val="001D77B8"/>
    <w:rsid w:val="001E22E6"/>
    <w:rsid w:val="001E32A3"/>
    <w:rsid w:val="001E36E1"/>
    <w:rsid w:val="001E3CD8"/>
    <w:rsid w:val="001E49FF"/>
    <w:rsid w:val="001E520D"/>
    <w:rsid w:val="001E6B64"/>
    <w:rsid w:val="001F0DC8"/>
    <w:rsid w:val="001F16F4"/>
    <w:rsid w:val="001F19D4"/>
    <w:rsid w:val="001F19D7"/>
    <w:rsid w:val="001F1AAA"/>
    <w:rsid w:val="001F37D8"/>
    <w:rsid w:val="001F5A1C"/>
    <w:rsid w:val="001F67A0"/>
    <w:rsid w:val="001F790F"/>
    <w:rsid w:val="00200A41"/>
    <w:rsid w:val="00200D92"/>
    <w:rsid w:val="002036F7"/>
    <w:rsid w:val="00205A40"/>
    <w:rsid w:val="0020606E"/>
    <w:rsid w:val="0020776F"/>
    <w:rsid w:val="00207C37"/>
    <w:rsid w:val="00210622"/>
    <w:rsid w:val="00212847"/>
    <w:rsid w:val="002145CB"/>
    <w:rsid w:val="00214646"/>
    <w:rsid w:val="00215A06"/>
    <w:rsid w:val="00216805"/>
    <w:rsid w:val="002207AA"/>
    <w:rsid w:val="00221130"/>
    <w:rsid w:val="00221F58"/>
    <w:rsid w:val="002225AE"/>
    <w:rsid w:val="00222D1E"/>
    <w:rsid w:val="00224EBD"/>
    <w:rsid w:val="00224FC2"/>
    <w:rsid w:val="0022586B"/>
    <w:rsid w:val="0023168F"/>
    <w:rsid w:val="00232355"/>
    <w:rsid w:val="00232805"/>
    <w:rsid w:val="002338AF"/>
    <w:rsid w:val="00233E6E"/>
    <w:rsid w:val="002343BD"/>
    <w:rsid w:val="00235319"/>
    <w:rsid w:val="002353CD"/>
    <w:rsid w:val="00235CB3"/>
    <w:rsid w:val="0023669E"/>
    <w:rsid w:val="002366A3"/>
    <w:rsid w:val="002407DF"/>
    <w:rsid w:val="00241231"/>
    <w:rsid w:val="00242023"/>
    <w:rsid w:val="0024345C"/>
    <w:rsid w:val="00243B7C"/>
    <w:rsid w:val="00244193"/>
    <w:rsid w:val="002445E6"/>
    <w:rsid w:val="00244C6E"/>
    <w:rsid w:val="00246A99"/>
    <w:rsid w:val="00246B1B"/>
    <w:rsid w:val="002474E5"/>
    <w:rsid w:val="00247778"/>
    <w:rsid w:val="00247F81"/>
    <w:rsid w:val="0025008B"/>
    <w:rsid w:val="002506B7"/>
    <w:rsid w:val="00251309"/>
    <w:rsid w:val="00251936"/>
    <w:rsid w:val="00252090"/>
    <w:rsid w:val="00252160"/>
    <w:rsid w:val="002526BE"/>
    <w:rsid w:val="00253C73"/>
    <w:rsid w:val="0025534E"/>
    <w:rsid w:val="002562A3"/>
    <w:rsid w:val="00257B5D"/>
    <w:rsid w:val="0025B489"/>
    <w:rsid w:val="002607F7"/>
    <w:rsid w:val="00260A72"/>
    <w:rsid w:val="002612F3"/>
    <w:rsid w:val="00261DAA"/>
    <w:rsid w:val="00262205"/>
    <w:rsid w:val="00265962"/>
    <w:rsid w:val="002666B5"/>
    <w:rsid w:val="0026699C"/>
    <w:rsid w:val="00272110"/>
    <w:rsid w:val="0027318E"/>
    <w:rsid w:val="0027675C"/>
    <w:rsid w:val="00276813"/>
    <w:rsid w:val="00276CB7"/>
    <w:rsid w:val="002772EF"/>
    <w:rsid w:val="00280426"/>
    <w:rsid w:val="00280471"/>
    <w:rsid w:val="00280877"/>
    <w:rsid w:val="002822DD"/>
    <w:rsid w:val="002823BB"/>
    <w:rsid w:val="00285B24"/>
    <w:rsid w:val="00286FC7"/>
    <w:rsid w:val="00290DC6"/>
    <w:rsid w:val="00291ADD"/>
    <w:rsid w:val="00292F9C"/>
    <w:rsid w:val="00293F69"/>
    <w:rsid w:val="0029453B"/>
    <w:rsid w:val="002951CA"/>
    <w:rsid w:val="002964EE"/>
    <w:rsid w:val="002975DE"/>
    <w:rsid w:val="00297CB5"/>
    <w:rsid w:val="002A3CCB"/>
    <w:rsid w:val="002A3DD7"/>
    <w:rsid w:val="002A6573"/>
    <w:rsid w:val="002A6F74"/>
    <w:rsid w:val="002A7ADA"/>
    <w:rsid w:val="002B0159"/>
    <w:rsid w:val="002B09E2"/>
    <w:rsid w:val="002B1640"/>
    <w:rsid w:val="002B2906"/>
    <w:rsid w:val="002B2BE3"/>
    <w:rsid w:val="002B2CF8"/>
    <w:rsid w:val="002B4F6D"/>
    <w:rsid w:val="002B5011"/>
    <w:rsid w:val="002B507C"/>
    <w:rsid w:val="002B577B"/>
    <w:rsid w:val="002B68F9"/>
    <w:rsid w:val="002B79A4"/>
    <w:rsid w:val="002C2289"/>
    <w:rsid w:val="002C3047"/>
    <w:rsid w:val="002C3051"/>
    <w:rsid w:val="002C3188"/>
    <w:rsid w:val="002C4802"/>
    <w:rsid w:val="002C6479"/>
    <w:rsid w:val="002D1268"/>
    <w:rsid w:val="002D4092"/>
    <w:rsid w:val="002D498B"/>
    <w:rsid w:val="002D5E83"/>
    <w:rsid w:val="002D6FB1"/>
    <w:rsid w:val="002E057F"/>
    <w:rsid w:val="002E56F0"/>
    <w:rsid w:val="002E7643"/>
    <w:rsid w:val="002F0168"/>
    <w:rsid w:val="002F01CE"/>
    <w:rsid w:val="002F1338"/>
    <w:rsid w:val="002F1A43"/>
    <w:rsid w:val="002F1E2F"/>
    <w:rsid w:val="002F27C6"/>
    <w:rsid w:val="002F2BD2"/>
    <w:rsid w:val="002F2C17"/>
    <w:rsid w:val="002F3017"/>
    <w:rsid w:val="002F52D0"/>
    <w:rsid w:val="002F7996"/>
    <w:rsid w:val="0030094A"/>
    <w:rsid w:val="00301255"/>
    <w:rsid w:val="00302896"/>
    <w:rsid w:val="003039C5"/>
    <w:rsid w:val="00304234"/>
    <w:rsid w:val="00304F83"/>
    <w:rsid w:val="003054D2"/>
    <w:rsid w:val="003075CB"/>
    <w:rsid w:val="00307B42"/>
    <w:rsid w:val="003103FF"/>
    <w:rsid w:val="00311014"/>
    <w:rsid w:val="003113D2"/>
    <w:rsid w:val="00312378"/>
    <w:rsid w:val="00314EBB"/>
    <w:rsid w:val="00315925"/>
    <w:rsid w:val="00316725"/>
    <w:rsid w:val="00316BD2"/>
    <w:rsid w:val="00323909"/>
    <w:rsid w:val="00324DC4"/>
    <w:rsid w:val="00325215"/>
    <w:rsid w:val="00326FE2"/>
    <w:rsid w:val="00327B02"/>
    <w:rsid w:val="003302AC"/>
    <w:rsid w:val="00332326"/>
    <w:rsid w:val="00333756"/>
    <w:rsid w:val="00334728"/>
    <w:rsid w:val="00334941"/>
    <w:rsid w:val="00334E85"/>
    <w:rsid w:val="00335A79"/>
    <w:rsid w:val="00335C9F"/>
    <w:rsid w:val="003362AC"/>
    <w:rsid w:val="003364E2"/>
    <w:rsid w:val="00336D26"/>
    <w:rsid w:val="0033788F"/>
    <w:rsid w:val="003400A3"/>
    <w:rsid w:val="0034112D"/>
    <w:rsid w:val="003424C3"/>
    <w:rsid w:val="003459D1"/>
    <w:rsid w:val="00347306"/>
    <w:rsid w:val="0034789C"/>
    <w:rsid w:val="00347ACC"/>
    <w:rsid w:val="00350EBE"/>
    <w:rsid w:val="003512E7"/>
    <w:rsid w:val="00352DC0"/>
    <w:rsid w:val="00353C2B"/>
    <w:rsid w:val="00356921"/>
    <w:rsid w:val="00357091"/>
    <w:rsid w:val="003573CC"/>
    <w:rsid w:val="003608D3"/>
    <w:rsid w:val="003613C5"/>
    <w:rsid w:val="00361C98"/>
    <w:rsid w:val="003620FF"/>
    <w:rsid w:val="00363351"/>
    <w:rsid w:val="00364D5B"/>
    <w:rsid w:val="0036612B"/>
    <w:rsid w:val="0036640F"/>
    <w:rsid w:val="00366BD1"/>
    <w:rsid w:val="0036719B"/>
    <w:rsid w:val="0037229E"/>
    <w:rsid w:val="00372A00"/>
    <w:rsid w:val="00372F89"/>
    <w:rsid w:val="0037358E"/>
    <w:rsid w:val="003737DF"/>
    <w:rsid w:val="00375B37"/>
    <w:rsid w:val="00375E3F"/>
    <w:rsid w:val="003768EC"/>
    <w:rsid w:val="00376B4A"/>
    <w:rsid w:val="00382400"/>
    <w:rsid w:val="0038365D"/>
    <w:rsid w:val="00384B7B"/>
    <w:rsid w:val="00385BD7"/>
    <w:rsid w:val="00386216"/>
    <w:rsid w:val="00386FC1"/>
    <w:rsid w:val="003906E8"/>
    <w:rsid w:val="00392066"/>
    <w:rsid w:val="003924F9"/>
    <w:rsid w:val="003943D6"/>
    <w:rsid w:val="0039469D"/>
    <w:rsid w:val="0039529F"/>
    <w:rsid w:val="00396056"/>
    <w:rsid w:val="00396143"/>
    <w:rsid w:val="00396D44"/>
    <w:rsid w:val="00396FE6"/>
    <w:rsid w:val="00397299"/>
    <w:rsid w:val="00397B25"/>
    <w:rsid w:val="003A073D"/>
    <w:rsid w:val="003A0C1A"/>
    <w:rsid w:val="003A3A81"/>
    <w:rsid w:val="003A3AC3"/>
    <w:rsid w:val="003A4FD4"/>
    <w:rsid w:val="003A5F89"/>
    <w:rsid w:val="003A622B"/>
    <w:rsid w:val="003A7EDA"/>
    <w:rsid w:val="003B0BB7"/>
    <w:rsid w:val="003B113F"/>
    <w:rsid w:val="003B30D2"/>
    <w:rsid w:val="003B3760"/>
    <w:rsid w:val="003B514D"/>
    <w:rsid w:val="003B5394"/>
    <w:rsid w:val="003B6705"/>
    <w:rsid w:val="003B6B82"/>
    <w:rsid w:val="003B6EF9"/>
    <w:rsid w:val="003B76CC"/>
    <w:rsid w:val="003C052B"/>
    <w:rsid w:val="003C07B6"/>
    <w:rsid w:val="003C1878"/>
    <w:rsid w:val="003C302D"/>
    <w:rsid w:val="003C3B9E"/>
    <w:rsid w:val="003C3F55"/>
    <w:rsid w:val="003C4318"/>
    <w:rsid w:val="003C49E4"/>
    <w:rsid w:val="003C8632"/>
    <w:rsid w:val="003D06DA"/>
    <w:rsid w:val="003D1087"/>
    <w:rsid w:val="003D1B0F"/>
    <w:rsid w:val="003D25DE"/>
    <w:rsid w:val="003D310F"/>
    <w:rsid w:val="003D3996"/>
    <w:rsid w:val="003D4B42"/>
    <w:rsid w:val="003D519F"/>
    <w:rsid w:val="003D6B6B"/>
    <w:rsid w:val="003E1567"/>
    <w:rsid w:val="003E1620"/>
    <w:rsid w:val="003E2C43"/>
    <w:rsid w:val="003E4060"/>
    <w:rsid w:val="003E5DE7"/>
    <w:rsid w:val="003E5E22"/>
    <w:rsid w:val="003E66BF"/>
    <w:rsid w:val="003E68B9"/>
    <w:rsid w:val="003E7A42"/>
    <w:rsid w:val="003F005C"/>
    <w:rsid w:val="003F1047"/>
    <w:rsid w:val="003F1082"/>
    <w:rsid w:val="003F1E35"/>
    <w:rsid w:val="003F1F72"/>
    <w:rsid w:val="003F2402"/>
    <w:rsid w:val="003F2480"/>
    <w:rsid w:val="003F25C9"/>
    <w:rsid w:val="003F3A0A"/>
    <w:rsid w:val="003F3FCD"/>
    <w:rsid w:val="003F420E"/>
    <w:rsid w:val="003F4287"/>
    <w:rsid w:val="003F4FB6"/>
    <w:rsid w:val="003F6A8A"/>
    <w:rsid w:val="003F6EC3"/>
    <w:rsid w:val="003F7B1D"/>
    <w:rsid w:val="003F96AB"/>
    <w:rsid w:val="004015AA"/>
    <w:rsid w:val="0040255C"/>
    <w:rsid w:val="00402C60"/>
    <w:rsid w:val="00403762"/>
    <w:rsid w:val="00404F0C"/>
    <w:rsid w:val="0040587B"/>
    <w:rsid w:val="00405B79"/>
    <w:rsid w:val="00405D8D"/>
    <w:rsid w:val="00411131"/>
    <w:rsid w:val="00411137"/>
    <w:rsid w:val="00413297"/>
    <w:rsid w:val="004143A6"/>
    <w:rsid w:val="00414DC5"/>
    <w:rsid w:val="004153C6"/>
    <w:rsid w:val="004173A2"/>
    <w:rsid w:val="004175A9"/>
    <w:rsid w:val="00417E6F"/>
    <w:rsid w:val="004205C9"/>
    <w:rsid w:val="00421079"/>
    <w:rsid w:val="00423D4A"/>
    <w:rsid w:val="0042474D"/>
    <w:rsid w:val="00425C2D"/>
    <w:rsid w:val="00425C56"/>
    <w:rsid w:val="00425D94"/>
    <w:rsid w:val="004273BC"/>
    <w:rsid w:val="004279EF"/>
    <w:rsid w:val="00430251"/>
    <w:rsid w:val="00431FC8"/>
    <w:rsid w:val="0043215B"/>
    <w:rsid w:val="00432AE8"/>
    <w:rsid w:val="00432CC2"/>
    <w:rsid w:val="004334F8"/>
    <w:rsid w:val="00433B6B"/>
    <w:rsid w:val="00434125"/>
    <w:rsid w:val="004354B8"/>
    <w:rsid w:val="00435F08"/>
    <w:rsid w:val="00435F5F"/>
    <w:rsid w:val="004371E4"/>
    <w:rsid w:val="00437F25"/>
    <w:rsid w:val="00441746"/>
    <w:rsid w:val="00442497"/>
    <w:rsid w:val="00442964"/>
    <w:rsid w:val="00445410"/>
    <w:rsid w:val="0044620D"/>
    <w:rsid w:val="004471CB"/>
    <w:rsid w:val="0044753E"/>
    <w:rsid w:val="0044DE41"/>
    <w:rsid w:val="00450132"/>
    <w:rsid w:val="00450A0E"/>
    <w:rsid w:val="00450C55"/>
    <w:rsid w:val="00450FA6"/>
    <w:rsid w:val="00451AC5"/>
    <w:rsid w:val="0045339D"/>
    <w:rsid w:val="00453924"/>
    <w:rsid w:val="0045417F"/>
    <w:rsid w:val="00454C1E"/>
    <w:rsid w:val="00455136"/>
    <w:rsid w:val="00455B7E"/>
    <w:rsid w:val="004564C1"/>
    <w:rsid w:val="004565BE"/>
    <w:rsid w:val="00456B9C"/>
    <w:rsid w:val="00461274"/>
    <w:rsid w:val="00462CE9"/>
    <w:rsid w:val="004633F8"/>
    <w:rsid w:val="004642D9"/>
    <w:rsid w:val="00471399"/>
    <w:rsid w:val="0047220A"/>
    <w:rsid w:val="00474CF3"/>
    <w:rsid w:val="004750E0"/>
    <w:rsid w:val="0047630D"/>
    <w:rsid w:val="00476565"/>
    <w:rsid w:val="00477B50"/>
    <w:rsid w:val="0048078C"/>
    <w:rsid w:val="00481C97"/>
    <w:rsid w:val="00481F99"/>
    <w:rsid w:val="00483257"/>
    <w:rsid w:val="00485A21"/>
    <w:rsid w:val="00487449"/>
    <w:rsid w:val="00487680"/>
    <w:rsid w:val="00487C76"/>
    <w:rsid w:val="00490D75"/>
    <w:rsid w:val="004925A1"/>
    <w:rsid w:val="004931C4"/>
    <w:rsid w:val="00493706"/>
    <w:rsid w:val="00493A99"/>
    <w:rsid w:val="0049543C"/>
    <w:rsid w:val="004956CB"/>
    <w:rsid w:val="004956F7"/>
    <w:rsid w:val="0049590C"/>
    <w:rsid w:val="00495AAD"/>
    <w:rsid w:val="00495FF3"/>
    <w:rsid w:val="0049652B"/>
    <w:rsid w:val="00496C2D"/>
    <w:rsid w:val="00496C97"/>
    <w:rsid w:val="004A098D"/>
    <w:rsid w:val="004A1248"/>
    <w:rsid w:val="004A1C18"/>
    <w:rsid w:val="004A2233"/>
    <w:rsid w:val="004A245D"/>
    <w:rsid w:val="004A2A42"/>
    <w:rsid w:val="004A323B"/>
    <w:rsid w:val="004A3DBE"/>
    <w:rsid w:val="004A53BE"/>
    <w:rsid w:val="004A56B0"/>
    <w:rsid w:val="004A59E1"/>
    <w:rsid w:val="004A5B62"/>
    <w:rsid w:val="004A74C1"/>
    <w:rsid w:val="004B1B31"/>
    <w:rsid w:val="004B2AE9"/>
    <w:rsid w:val="004B2C53"/>
    <w:rsid w:val="004B39BA"/>
    <w:rsid w:val="004B4399"/>
    <w:rsid w:val="004B5021"/>
    <w:rsid w:val="004B51EF"/>
    <w:rsid w:val="004C0AA8"/>
    <w:rsid w:val="004C1746"/>
    <w:rsid w:val="004C2AA7"/>
    <w:rsid w:val="004C35A0"/>
    <w:rsid w:val="004C3998"/>
    <w:rsid w:val="004C67C2"/>
    <w:rsid w:val="004D04B4"/>
    <w:rsid w:val="004D1443"/>
    <w:rsid w:val="004D2003"/>
    <w:rsid w:val="004D21B0"/>
    <w:rsid w:val="004D29F3"/>
    <w:rsid w:val="004D332F"/>
    <w:rsid w:val="004D3753"/>
    <w:rsid w:val="004D4655"/>
    <w:rsid w:val="004D4CD9"/>
    <w:rsid w:val="004D5398"/>
    <w:rsid w:val="004D715D"/>
    <w:rsid w:val="004E0FB5"/>
    <w:rsid w:val="004E19B2"/>
    <w:rsid w:val="004E1D6A"/>
    <w:rsid w:val="004E2AE4"/>
    <w:rsid w:val="004E31F4"/>
    <w:rsid w:val="004E3CDE"/>
    <w:rsid w:val="004E5D58"/>
    <w:rsid w:val="004E696A"/>
    <w:rsid w:val="004F0532"/>
    <w:rsid w:val="004F1CA5"/>
    <w:rsid w:val="004F2AC9"/>
    <w:rsid w:val="004F31F8"/>
    <w:rsid w:val="004F40C8"/>
    <w:rsid w:val="004F7DD2"/>
    <w:rsid w:val="00500AAF"/>
    <w:rsid w:val="00500B10"/>
    <w:rsid w:val="0050255F"/>
    <w:rsid w:val="00502793"/>
    <w:rsid w:val="0050279F"/>
    <w:rsid w:val="00506864"/>
    <w:rsid w:val="00510EF1"/>
    <w:rsid w:val="00511F0D"/>
    <w:rsid w:val="00512C13"/>
    <w:rsid w:val="00515935"/>
    <w:rsid w:val="00517B7A"/>
    <w:rsid w:val="0052367C"/>
    <w:rsid w:val="00523F67"/>
    <w:rsid w:val="00524FA9"/>
    <w:rsid w:val="00527058"/>
    <w:rsid w:val="00527B97"/>
    <w:rsid w:val="00530A20"/>
    <w:rsid w:val="00531B65"/>
    <w:rsid w:val="00536694"/>
    <w:rsid w:val="00536CE0"/>
    <w:rsid w:val="00536D81"/>
    <w:rsid w:val="0053791E"/>
    <w:rsid w:val="00537A05"/>
    <w:rsid w:val="00537A52"/>
    <w:rsid w:val="00541221"/>
    <w:rsid w:val="00541BB9"/>
    <w:rsid w:val="00541BE2"/>
    <w:rsid w:val="00541D62"/>
    <w:rsid w:val="00542107"/>
    <w:rsid w:val="00542CEA"/>
    <w:rsid w:val="00543AD0"/>
    <w:rsid w:val="00544914"/>
    <w:rsid w:val="005457D3"/>
    <w:rsid w:val="00545F9C"/>
    <w:rsid w:val="00547F2E"/>
    <w:rsid w:val="00550083"/>
    <w:rsid w:val="005511D8"/>
    <w:rsid w:val="005512DD"/>
    <w:rsid w:val="005540D7"/>
    <w:rsid w:val="00554306"/>
    <w:rsid w:val="005564CD"/>
    <w:rsid w:val="00556BE1"/>
    <w:rsid w:val="00557934"/>
    <w:rsid w:val="00557AA0"/>
    <w:rsid w:val="00557B8E"/>
    <w:rsid w:val="00560276"/>
    <w:rsid w:val="00561698"/>
    <w:rsid w:val="0056171F"/>
    <w:rsid w:val="005632ED"/>
    <w:rsid w:val="00565F09"/>
    <w:rsid w:val="00570903"/>
    <w:rsid w:val="005737F8"/>
    <w:rsid w:val="00573C58"/>
    <w:rsid w:val="00573E73"/>
    <w:rsid w:val="00573FFB"/>
    <w:rsid w:val="00574F49"/>
    <w:rsid w:val="00576474"/>
    <w:rsid w:val="00576922"/>
    <w:rsid w:val="0058077A"/>
    <w:rsid w:val="00581EF6"/>
    <w:rsid w:val="00582B50"/>
    <w:rsid w:val="0058377B"/>
    <w:rsid w:val="00583EC5"/>
    <w:rsid w:val="005853E5"/>
    <w:rsid w:val="00586C65"/>
    <w:rsid w:val="005873D7"/>
    <w:rsid w:val="00587889"/>
    <w:rsid w:val="00587B11"/>
    <w:rsid w:val="00590225"/>
    <w:rsid w:val="00591063"/>
    <w:rsid w:val="00591347"/>
    <w:rsid w:val="0059238A"/>
    <w:rsid w:val="005931E7"/>
    <w:rsid w:val="005957DC"/>
    <w:rsid w:val="00596FCB"/>
    <w:rsid w:val="005A0580"/>
    <w:rsid w:val="005A05F9"/>
    <w:rsid w:val="005A1E9C"/>
    <w:rsid w:val="005A36E0"/>
    <w:rsid w:val="005A3DA2"/>
    <w:rsid w:val="005A4046"/>
    <w:rsid w:val="005A72A5"/>
    <w:rsid w:val="005A7AF6"/>
    <w:rsid w:val="005A7B79"/>
    <w:rsid w:val="005A7BD8"/>
    <w:rsid w:val="005A7C75"/>
    <w:rsid w:val="005B19D1"/>
    <w:rsid w:val="005B52E0"/>
    <w:rsid w:val="005B6B32"/>
    <w:rsid w:val="005B716A"/>
    <w:rsid w:val="005B76E0"/>
    <w:rsid w:val="005C01BE"/>
    <w:rsid w:val="005C0E5E"/>
    <w:rsid w:val="005C1B33"/>
    <w:rsid w:val="005C1CF7"/>
    <w:rsid w:val="005C2C8A"/>
    <w:rsid w:val="005C3622"/>
    <w:rsid w:val="005C387E"/>
    <w:rsid w:val="005C48C9"/>
    <w:rsid w:val="005C7039"/>
    <w:rsid w:val="005C73F4"/>
    <w:rsid w:val="005D02EE"/>
    <w:rsid w:val="005D037B"/>
    <w:rsid w:val="005D0435"/>
    <w:rsid w:val="005D0F8A"/>
    <w:rsid w:val="005D28CB"/>
    <w:rsid w:val="005D2D06"/>
    <w:rsid w:val="005D3A11"/>
    <w:rsid w:val="005D3A80"/>
    <w:rsid w:val="005D41F6"/>
    <w:rsid w:val="005D4888"/>
    <w:rsid w:val="005D6453"/>
    <w:rsid w:val="005D6BFC"/>
    <w:rsid w:val="005E0F99"/>
    <w:rsid w:val="005E1BE4"/>
    <w:rsid w:val="005E346F"/>
    <w:rsid w:val="005F08C4"/>
    <w:rsid w:val="005F112D"/>
    <w:rsid w:val="005F228D"/>
    <w:rsid w:val="005F2963"/>
    <w:rsid w:val="005F29B5"/>
    <w:rsid w:val="005F2F0F"/>
    <w:rsid w:val="005F3E0C"/>
    <w:rsid w:val="005F4096"/>
    <w:rsid w:val="005F7318"/>
    <w:rsid w:val="005F74D9"/>
    <w:rsid w:val="005F7A4E"/>
    <w:rsid w:val="00600F09"/>
    <w:rsid w:val="00601855"/>
    <w:rsid w:val="00601974"/>
    <w:rsid w:val="00601DA5"/>
    <w:rsid w:val="00602E45"/>
    <w:rsid w:val="00603A14"/>
    <w:rsid w:val="00603FEA"/>
    <w:rsid w:val="006041A4"/>
    <w:rsid w:val="00604955"/>
    <w:rsid w:val="00604ECC"/>
    <w:rsid w:val="00605677"/>
    <w:rsid w:val="00605FF2"/>
    <w:rsid w:val="0060674C"/>
    <w:rsid w:val="00607D9E"/>
    <w:rsid w:val="006109BA"/>
    <w:rsid w:val="0061124E"/>
    <w:rsid w:val="006113B8"/>
    <w:rsid w:val="006119CC"/>
    <w:rsid w:val="00613504"/>
    <w:rsid w:val="00614084"/>
    <w:rsid w:val="00615215"/>
    <w:rsid w:val="006162A4"/>
    <w:rsid w:val="0061700B"/>
    <w:rsid w:val="0061B4A8"/>
    <w:rsid w:val="0062112C"/>
    <w:rsid w:val="00621FAA"/>
    <w:rsid w:val="00622FC5"/>
    <w:rsid w:val="00623AE3"/>
    <w:rsid w:val="00624F19"/>
    <w:rsid w:val="00625464"/>
    <w:rsid w:val="006274B7"/>
    <w:rsid w:val="00630744"/>
    <w:rsid w:val="00630B6E"/>
    <w:rsid w:val="00630EB0"/>
    <w:rsid w:val="00631FC8"/>
    <w:rsid w:val="00632165"/>
    <w:rsid w:val="00632D38"/>
    <w:rsid w:val="006334A1"/>
    <w:rsid w:val="0063393C"/>
    <w:rsid w:val="00633FF3"/>
    <w:rsid w:val="00635CA8"/>
    <w:rsid w:val="00635E78"/>
    <w:rsid w:val="00636770"/>
    <w:rsid w:val="00636C55"/>
    <w:rsid w:val="006404F8"/>
    <w:rsid w:val="00640BE5"/>
    <w:rsid w:val="0064184D"/>
    <w:rsid w:val="00641D06"/>
    <w:rsid w:val="00643D63"/>
    <w:rsid w:val="00643FC8"/>
    <w:rsid w:val="0064540D"/>
    <w:rsid w:val="006454F4"/>
    <w:rsid w:val="0064565B"/>
    <w:rsid w:val="006466F2"/>
    <w:rsid w:val="00647220"/>
    <w:rsid w:val="00647E0D"/>
    <w:rsid w:val="00647E46"/>
    <w:rsid w:val="00650303"/>
    <w:rsid w:val="00650AFF"/>
    <w:rsid w:val="0065170D"/>
    <w:rsid w:val="00651D8B"/>
    <w:rsid w:val="006526BE"/>
    <w:rsid w:val="00652A34"/>
    <w:rsid w:val="0065499D"/>
    <w:rsid w:val="00655DB9"/>
    <w:rsid w:val="00657BB1"/>
    <w:rsid w:val="00660C66"/>
    <w:rsid w:val="0066104C"/>
    <w:rsid w:val="006611CC"/>
    <w:rsid w:val="00661CBF"/>
    <w:rsid w:val="00662C6E"/>
    <w:rsid w:val="006633D6"/>
    <w:rsid w:val="0066511B"/>
    <w:rsid w:val="00665994"/>
    <w:rsid w:val="006673CA"/>
    <w:rsid w:val="00667FB8"/>
    <w:rsid w:val="0067095F"/>
    <w:rsid w:val="006715AD"/>
    <w:rsid w:val="00672424"/>
    <w:rsid w:val="00673E3E"/>
    <w:rsid w:val="00674BA3"/>
    <w:rsid w:val="00674C8A"/>
    <w:rsid w:val="00675594"/>
    <w:rsid w:val="00675CE1"/>
    <w:rsid w:val="00675EC2"/>
    <w:rsid w:val="00676342"/>
    <w:rsid w:val="0067744F"/>
    <w:rsid w:val="00680E04"/>
    <w:rsid w:val="00681F73"/>
    <w:rsid w:val="006859B3"/>
    <w:rsid w:val="00687D7E"/>
    <w:rsid w:val="00687DFA"/>
    <w:rsid w:val="006904D6"/>
    <w:rsid w:val="006904E5"/>
    <w:rsid w:val="006913B5"/>
    <w:rsid w:val="00693981"/>
    <w:rsid w:val="00694BDC"/>
    <w:rsid w:val="006957B9"/>
    <w:rsid w:val="00695A72"/>
    <w:rsid w:val="00695DDE"/>
    <w:rsid w:val="00696D40"/>
    <w:rsid w:val="00697487"/>
    <w:rsid w:val="00697BCD"/>
    <w:rsid w:val="00697EBA"/>
    <w:rsid w:val="006A1304"/>
    <w:rsid w:val="006A14FD"/>
    <w:rsid w:val="006A1A98"/>
    <w:rsid w:val="006A5041"/>
    <w:rsid w:val="006A50B7"/>
    <w:rsid w:val="006A5359"/>
    <w:rsid w:val="006A6B4E"/>
    <w:rsid w:val="006A7932"/>
    <w:rsid w:val="006A7B6B"/>
    <w:rsid w:val="006B0C1B"/>
    <w:rsid w:val="006B6D83"/>
    <w:rsid w:val="006B6E99"/>
    <w:rsid w:val="006C0328"/>
    <w:rsid w:val="006C0CCF"/>
    <w:rsid w:val="006C14BF"/>
    <w:rsid w:val="006C18F5"/>
    <w:rsid w:val="006C1B5C"/>
    <w:rsid w:val="006C1F1B"/>
    <w:rsid w:val="006C4ACF"/>
    <w:rsid w:val="006C5224"/>
    <w:rsid w:val="006C7775"/>
    <w:rsid w:val="006D1BFF"/>
    <w:rsid w:val="006D1F17"/>
    <w:rsid w:val="006D2231"/>
    <w:rsid w:val="006D2E67"/>
    <w:rsid w:val="006D4451"/>
    <w:rsid w:val="006D66DD"/>
    <w:rsid w:val="006D69D7"/>
    <w:rsid w:val="006D6B07"/>
    <w:rsid w:val="006D6F25"/>
    <w:rsid w:val="006E0379"/>
    <w:rsid w:val="006E1230"/>
    <w:rsid w:val="006E1550"/>
    <w:rsid w:val="006E2313"/>
    <w:rsid w:val="006E29F0"/>
    <w:rsid w:val="006E2CB3"/>
    <w:rsid w:val="006E31A2"/>
    <w:rsid w:val="006E35C1"/>
    <w:rsid w:val="006E392F"/>
    <w:rsid w:val="006E3A9B"/>
    <w:rsid w:val="006E3C18"/>
    <w:rsid w:val="006E4155"/>
    <w:rsid w:val="006E4406"/>
    <w:rsid w:val="006E67A2"/>
    <w:rsid w:val="006E6F3F"/>
    <w:rsid w:val="006E73B5"/>
    <w:rsid w:val="006F11B9"/>
    <w:rsid w:val="006F1351"/>
    <w:rsid w:val="006F227E"/>
    <w:rsid w:val="006F34DA"/>
    <w:rsid w:val="006F4569"/>
    <w:rsid w:val="006F4E14"/>
    <w:rsid w:val="006F5AD4"/>
    <w:rsid w:val="006F66D8"/>
    <w:rsid w:val="006F67CD"/>
    <w:rsid w:val="006F6A9F"/>
    <w:rsid w:val="006F6DF2"/>
    <w:rsid w:val="006F7404"/>
    <w:rsid w:val="0070269C"/>
    <w:rsid w:val="00704289"/>
    <w:rsid w:val="00705326"/>
    <w:rsid w:val="00707884"/>
    <w:rsid w:val="007109BA"/>
    <w:rsid w:val="007120E5"/>
    <w:rsid w:val="007132A0"/>
    <w:rsid w:val="0071336A"/>
    <w:rsid w:val="0071583A"/>
    <w:rsid w:val="00715936"/>
    <w:rsid w:val="007159DD"/>
    <w:rsid w:val="00715F83"/>
    <w:rsid w:val="00716987"/>
    <w:rsid w:val="00717142"/>
    <w:rsid w:val="0071FFD5"/>
    <w:rsid w:val="007207EF"/>
    <w:rsid w:val="00727CD5"/>
    <w:rsid w:val="00727E4D"/>
    <w:rsid w:val="00732648"/>
    <w:rsid w:val="00732C85"/>
    <w:rsid w:val="00736A0A"/>
    <w:rsid w:val="00741C5F"/>
    <w:rsid w:val="00741D92"/>
    <w:rsid w:val="0074260B"/>
    <w:rsid w:val="0074277F"/>
    <w:rsid w:val="00742BE4"/>
    <w:rsid w:val="0074313A"/>
    <w:rsid w:val="00743688"/>
    <w:rsid w:val="007439C8"/>
    <w:rsid w:val="007440AD"/>
    <w:rsid w:val="00744BEF"/>
    <w:rsid w:val="00744F22"/>
    <w:rsid w:val="0074529D"/>
    <w:rsid w:val="00747B6A"/>
    <w:rsid w:val="00747C2A"/>
    <w:rsid w:val="0075007F"/>
    <w:rsid w:val="00750B51"/>
    <w:rsid w:val="00750FE8"/>
    <w:rsid w:val="007517CA"/>
    <w:rsid w:val="007534BB"/>
    <w:rsid w:val="00753741"/>
    <w:rsid w:val="00754BAF"/>
    <w:rsid w:val="00755AE5"/>
    <w:rsid w:val="00755B14"/>
    <w:rsid w:val="007606BA"/>
    <w:rsid w:val="00762E43"/>
    <w:rsid w:val="00763D4A"/>
    <w:rsid w:val="0076480A"/>
    <w:rsid w:val="007661A1"/>
    <w:rsid w:val="00766CD4"/>
    <w:rsid w:val="00767A03"/>
    <w:rsid w:val="00771188"/>
    <w:rsid w:val="007733D0"/>
    <w:rsid w:val="00773C4E"/>
    <w:rsid w:val="00773DF6"/>
    <w:rsid w:val="00773F13"/>
    <w:rsid w:val="00774313"/>
    <w:rsid w:val="00774E95"/>
    <w:rsid w:val="00774ED4"/>
    <w:rsid w:val="00776DF2"/>
    <w:rsid w:val="007771B4"/>
    <w:rsid w:val="00781E3C"/>
    <w:rsid w:val="00783B4D"/>
    <w:rsid w:val="00784565"/>
    <w:rsid w:val="0078459C"/>
    <w:rsid w:val="00784779"/>
    <w:rsid w:val="0078508A"/>
    <w:rsid w:val="007851AB"/>
    <w:rsid w:val="00787073"/>
    <w:rsid w:val="0078714A"/>
    <w:rsid w:val="0078779C"/>
    <w:rsid w:val="0079015E"/>
    <w:rsid w:val="007907B8"/>
    <w:rsid w:val="00790FAD"/>
    <w:rsid w:val="007914A7"/>
    <w:rsid w:val="00791F05"/>
    <w:rsid w:val="00792462"/>
    <w:rsid w:val="00793680"/>
    <w:rsid w:val="0079427F"/>
    <w:rsid w:val="007947E3"/>
    <w:rsid w:val="00794A45"/>
    <w:rsid w:val="0079577D"/>
    <w:rsid w:val="007971B9"/>
    <w:rsid w:val="00797EF6"/>
    <w:rsid w:val="007A0183"/>
    <w:rsid w:val="007A051D"/>
    <w:rsid w:val="007A284B"/>
    <w:rsid w:val="007A2F33"/>
    <w:rsid w:val="007A358A"/>
    <w:rsid w:val="007A3AD6"/>
    <w:rsid w:val="007A3B67"/>
    <w:rsid w:val="007A3DF3"/>
    <w:rsid w:val="007A4111"/>
    <w:rsid w:val="007A449C"/>
    <w:rsid w:val="007A4879"/>
    <w:rsid w:val="007A4971"/>
    <w:rsid w:val="007A5294"/>
    <w:rsid w:val="007A5999"/>
    <w:rsid w:val="007A64A7"/>
    <w:rsid w:val="007A64DA"/>
    <w:rsid w:val="007A74E0"/>
    <w:rsid w:val="007B0028"/>
    <w:rsid w:val="007B03E6"/>
    <w:rsid w:val="007B06BE"/>
    <w:rsid w:val="007B1398"/>
    <w:rsid w:val="007B2D7D"/>
    <w:rsid w:val="007B3DCD"/>
    <w:rsid w:val="007B4D0A"/>
    <w:rsid w:val="007B6337"/>
    <w:rsid w:val="007B67D3"/>
    <w:rsid w:val="007C0677"/>
    <w:rsid w:val="007C12E6"/>
    <w:rsid w:val="007C1BE3"/>
    <w:rsid w:val="007C1ED2"/>
    <w:rsid w:val="007C47AF"/>
    <w:rsid w:val="007C520C"/>
    <w:rsid w:val="007C6F5F"/>
    <w:rsid w:val="007C7BCF"/>
    <w:rsid w:val="007C7EE1"/>
    <w:rsid w:val="007D07A5"/>
    <w:rsid w:val="007D1647"/>
    <w:rsid w:val="007D178D"/>
    <w:rsid w:val="007D19D6"/>
    <w:rsid w:val="007D1D50"/>
    <w:rsid w:val="007D1F62"/>
    <w:rsid w:val="007D4F1A"/>
    <w:rsid w:val="007D4F25"/>
    <w:rsid w:val="007D528C"/>
    <w:rsid w:val="007D6CD9"/>
    <w:rsid w:val="007E08DC"/>
    <w:rsid w:val="007E26D5"/>
    <w:rsid w:val="007E3702"/>
    <w:rsid w:val="007E419B"/>
    <w:rsid w:val="007E426D"/>
    <w:rsid w:val="007E46FA"/>
    <w:rsid w:val="007E4933"/>
    <w:rsid w:val="007E4B52"/>
    <w:rsid w:val="007E5C1D"/>
    <w:rsid w:val="007E5D91"/>
    <w:rsid w:val="007E6827"/>
    <w:rsid w:val="007E6A87"/>
    <w:rsid w:val="007E6F38"/>
    <w:rsid w:val="007F03BA"/>
    <w:rsid w:val="007F1712"/>
    <w:rsid w:val="007F3131"/>
    <w:rsid w:val="007F3972"/>
    <w:rsid w:val="007F56C2"/>
    <w:rsid w:val="007F5D6A"/>
    <w:rsid w:val="00801A8B"/>
    <w:rsid w:val="008044E7"/>
    <w:rsid w:val="0080474E"/>
    <w:rsid w:val="00804E72"/>
    <w:rsid w:val="00804F60"/>
    <w:rsid w:val="00805A05"/>
    <w:rsid w:val="008061E9"/>
    <w:rsid w:val="00806971"/>
    <w:rsid w:val="00812182"/>
    <w:rsid w:val="008129D2"/>
    <w:rsid w:val="008130ED"/>
    <w:rsid w:val="0081524A"/>
    <w:rsid w:val="00815F9D"/>
    <w:rsid w:val="00817054"/>
    <w:rsid w:val="00820232"/>
    <w:rsid w:val="00823BB2"/>
    <w:rsid w:val="00823D3A"/>
    <w:rsid w:val="00823D76"/>
    <w:rsid w:val="008263C9"/>
    <w:rsid w:val="00827D73"/>
    <w:rsid w:val="008305D7"/>
    <w:rsid w:val="008312B9"/>
    <w:rsid w:val="008321D8"/>
    <w:rsid w:val="008336CE"/>
    <w:rsid w:val="00835EE6"/>
    <w:rsid w:val="008371AB"/>
    <w:rsid w:val="00840BC1"/>
    <w:rsid w:val="00842031"/>
    <w:rsid w:val="008420F2"/>
    <w:rsid w:val="008451B6"/>
    <w:rsid w:val="00845C2B"/>
    <w:rsid w:val="00847ABD"/>
    <w:rsid w:val="00852022"/>
    <w:rsid w:val="0085307E"/>
    <w:rsid w:val="008533F1"/>
    <w:rsid w:val="00853D63"/>
    <w:rsid w:val="008540B8"/>
    <w:rsid w:val="00854E63"/>
    <w:rsid w:val="00855398"/>
    <w:rsid w:val="00855E96"/>
    <w:rsid w:val="00857628"/>
    <w:rsid w:val="00857BD6"/>
    <w:rsid w:val="00860DCE"/>
    <w:rsid w:val="0086109A"/>
    <w:rsid w:val="0086225B"/>
    <w:rsid w:val="00862CC9"/>
    <w:rsid w:val="00862D54"/>
    <w:rsid w:val="00864590"/>
    <w:rsid w:val="00864883"/>
    <w:rsid w:val="00870C5E"/>
    <w:rsid w:val="00871458"/>
    <w:rsid w:val="0087157F"/>
    <w:rsid w:val="00872DAF"/>
    <w:rsid w:val="0087421A"/>
    <w:rsid w:val="00875D62"/>
    <w:rsid w:val="00875ED5"/>
    <w:rsid w:val="00876430"/>
    <w:rsid w:val="00877144"/>
    <w:rsid w:val="00880A81"/>
    <w:rsid w:val="008820DE"/>
    <w:rsid w:val="00882101"/>
    <w:rsid w:val="008824A8"/>
    <w:rsid w:val="00882561"/>
    <w:rsid w:val="00884185"/>
    <w:rsid w:val="008843D7"/>
    <w:rsid w:val="00884788"/>
    <w:rsid w:val="00886892"/>
    <w:rsid w:val="00890F93"/>
    <w:rsid w:val="00892123"/>
    <w:rsid w:val="008929C0"/>
    <w:rsid w:val="008931D6"/>
    <w:rsid w:val="00893296"/>
    <w:rsid w:val="00894A55"/>
    <w:rsid w:val="008959F8"/>
    <w:rsid w:val="00896BB6"/>
    <w:rsid w:val="008A1234"/>
    <w:rsid w:val="008A26D9"/>
    <w:rsid w:val="008A4597"/>
    <w:rsid w:val="008A45DD"/>
    <w:rsid w:val="008A4657"/>
    <w:rsid w:val="008A5D0A"/>
    <w:rsid w:val="008A5F51"/>
    <w:rsid w:val="008A6CB0"/>
    <w:rsid w:val="008B02D8"/>
    <w:rsid w:val="008B0A1F"/>
    <w:rsid w:val="008B1A2C"/>
    <w:rsid w:val="008B1DA1"/>
    <w:rsid w:val="008B1F4B"/>
    <w:rsid w:val="008B23E1"/>
    <w:rsid w:val="008B293B"/>
    <w:rsid w:val="008B5145"/>
    <w:rsid w:val="008B5727"/>
    <w:rsid w:val="008B5C4C"/>
    <w:rsid w:val="008B775F"/>
    <w:rsid w:val="008B78AF"/>
    <w:rsid w:val="008B7BC5"/>
    <w:rsid w:val="008B7DE0"/>
    <w:rsid w:val="008C0F38"/>
    <w:rsid w:val="008C1CBC"/>
    <w:rsid w:val="008C2C33"/>
    <w:rsid w:val="008C39B0"/>
    <w:rsid w:val="008C3CB8"/>
    <w:rsid w:val="008C4256"/>
    <w:rsid w:val="008C4539"/>
    <w:rsid w:val="008C7C9B"/>
    <w:rsid w:val="008C7DEC"/>
    <w:rsid w:val="008D0A4D"/>
    <w:rsid w:val="008D2126"/>
    <w:rsid w:val="008D24B2"/>
    <w:rsid w:val="008D292B"/>
    <w:rsid w:val="008D3CEE"/>
    <w:rsid w:val="008D4249"/>
    <w:rsid w:val="008D45F5"/>
    <w:rsid w:val="008D7321"/>
    <w:rsid w:val="008D73D4"/>
    <w:rsid w:val="008D7AFA"/>
    <w:rsid w:val="008E058D"/>
    <w:rsid w:val="008E0810"/>
    <w:rsid w:val="008E1825"/>
    <w:rsid w:val="008E29D4"/>
    <w:rsid w:val="008E3955"/>
    <w:rsid w:val="008E4317"/>
    <w:rsid w:val="008E464E"/>
    <w:rsid w:val="008E50CA"/>
    <w:rsid w:val="008E5B80"/>
    <w:rsid w:val="008E5E7A"/>
    <w:rsid w:val="008E6B0D"/>
    <w:rsid w:val="008E6C32"/>
    <w:rsid w:val="008E7260"/>
    <w:rsid w:val="008E7CB9"/>
    <w:rsid w:val="008F09D4"/>
    <w:rsid w:val="008F11FB"/>
    <w:rsid w:val="008F156C"/>
    <w:rsid w:val="008F15EA"/>
    <w:rsid w:val="008F17B1"/>
    <w:rsid w:val="008F22C6"/>
    <w:rsid w:val="008F254D"/>
    <w:rsid w:val="008F403B"/>
    <w:rsid w:val="008F4DB5"/>
    <w:rsid w:val="008F4E94"/>
    <w:rsid w:val="008F5D0B"/>
    <w:rsid w:val="008F68ED"/>
    <w:rsid w:val="008F77F9"/>
    <w:rsid w:val="008F7C47"/>
    <w:rsid w:val="0090011C"/>
    <w:rsid w:val="00900F68"/>
    <w:rsid w:val="00902707"/>
    <w:rsid w:val="00905655"/>
    <w:rsid w:val="009074FC"/>
    <w:rsid w:val="00911241"/>
    <w:rsid w:val="009143B7"/>
    <w:rsid w:val="00914753"/>
    <w:rsid w:val="009147C7"/>
    <w:rsid w:val="0091515F"/>
    <w:rsid w:val="009154D9"/>
    <w:rsid w:val="0091610D"/>
    <w:rsid w:val="00916DFD"/>
    <w:rsid w:val="00917E9B"/>
    <w:rsid w:val="00921864"/>
    <w:rsid w:val="00922088"/>
    <w:rsid w:val="00923791"/>
    <w:rsid w:val="00923B14"/>
    <w:rsid w:val="00924DD4"/>
    <w:rsid w:val="009266CA"/>
    <w:rsid w:val="00927BE9"/>
    <w:rsid w:val="00927C64"/>
    <w:rsid w:val="009295F0"/>
    <w:rsid w:val="00930199"/>
    <w:rsid w:val="00930E87"/>
    <w:rsid w:val="00933AD3"/>
    <w:rsid w:val="009359F7"/>
    <w:rsid w:val="00936368"/>
    <w:rsid w:val="00936D74"/>
    <w:rsid w:val="009376E1"/>
    <w:rsid w:val="00937EBF"/>
    <w:rsid w:val="009401A8"/>
    <w:rsid w:val="00940382"/>
    <w:rsid w:val="0094056B"/>
    <w:rsid w:val="00940B3C"/>
    <w:rsid w:val="00941718"/>
    <w:rsid w:val="00941D46"/>
    <w:rsid w:val="0094266F"/>
    <w:rsid w:val="00943157"/>
    <w:rsid w:val="00943D93"/>
    <w:rsid w:val="00945F23"/>
    <w:rsid w:val="00946EAE"/>
    <w:rsid w:val="00950A54"/>
    <w:rsid w:val="00950EB0"/>
    <w:rsid w:val="00954049"/>
    <w:rsid w:val="00954ED1"/>
    <w:rsid w:val="00955770"/>
    <w:rsid w:val="00955C99"/>
    <w:rsid w:val="009579D8"/>
    <w:rsid w:val="00957AF7"/>
    <w:rsid w:val="009606AE"/>
    <w:rsid w:val="00961DF1"/>
    <w:rsid w:val="00964957"/>
    <w:rsid w:val="0096498F"/>
    <w:rsid w:val="00967251"/>
    <w:rsid w:val="0096725A"/>
    <w:rsid w:val="009672DB"/>
    <w:rsid w:val="00970909"/>
    <w:rsid w:val="009719E5"/>
    <w:rsid w:val="00973AA9"/>
    <w:rsid w:val="009753E5"/>
    <w:rsid w:val="00975B0D"/>
    <w:rsid w:val="00976512"/>
    <w:rsid w:val="00976A85"/>
    <w:rsid w:val="00977A45"/>
    <w:rsid w:val="00981772"/>
    <w:rsid w:val="00982118"/>
    <w:rsid w:val="00982280"/>
    <w:rsid w:val="00982360"/>
    <w:rsid w:val="009837C6"/>
    <w:rsid w:val="0098536A"/>
    <w:rsid w:val="00985684"/>
    <w:rsid w:val="009861F3"/>
    <w:rsid w:val="0098662C"/>
    <w:rsid w:val="00986804"/>
    <w:rsid w:val="00986A1A"/>
    <w:rsid w:val="009872F9"/>
    <w:rsid w:val="0099176F"/>
    <w:rsid w:val="00996764"/>
    <w:rsid w:val="00996958"/>
    <w:rsid w:val="009A1468"/>
    <w:rsid w:val="009A14BA"/>
    <w:rsid w:val="009A569F"/>
    <w:rsid w:val="009A6433"/>
    <w:rsid w:val="009A6765"/>
    <w:rsid w:val="009B0B21"/>
    <w:rsid w:val="009B2C70"/>
    <w:rsid w:val="009B3682"/>
    <w:rsid w:val="009B3DA3"/>
    <w:rsid w:val="009B49F5"/>
    <w:rsid w:val="009B528A"/>
    <w:rsid w:val="009B696F"/>
    <w:rsid w:val="009B6C0F"/>
    <w:rsid w:val="009B7BA6"/>
    <w:rsid w:val="009B7EBE"/>
    <w:rsid w:val="009C1E17"/>
    <w:rsid w:val="009C28AA"/>
    <w:rsid w:val="009C2948"/>
    <w:rsid w:val="009C2CDE"/>
    <w:rsid w:val="009C5273"/>
    <w:rsid w:val="009C5531"/>
    <w:rsid w:val="009C6A1C"/>
    <w:rsid w:val="009D2428"/>
    <w:rsid w:val="009D3180"/>
    <w:rsid w:val="009D3490"/>
    <w:rsid w:val="009D3C07"/>
    <w:rsid w:val="009D3C39"/>
    <w:rsid w:val="009D507E"/>
    <w:rsid w:val="009D5088"/>
    <w:rsid w:val="009D579D"/>
    <w:rsid w:val="009D665E"/>
    <w:rsid w:val="009D7944"/>
    <w:rsid w:val="009E00DF"/>
    <w:rsid w:val="009E0A03"/>
    <w:rsid w:val="009E0DD7"/>
    <w:rsid w:val="009E116E"/>
    <w:rsid w:val="009E188F"/>
    <w:rsid w:val="009E3DB4"/>
    <w:rsid w:val="009E3EB9"/>
    <w:rsid w:val="009E479F"/>
    <w:rsid w:val="009E4DC5"/>
    <w:rsid w:val="009E58C2"/>
    <w:rsid w:val="009E5CDC"/>
    <w:rsid w:val="009E6467"/>
    <w:rsid w:val="009E66FE"/>
    <w:rsid w:val="009E7494"/>
    <w:rsid w:val="009F1D0B"/>
    <w:rsid w:val="009F2472"/>
    <w:rsid w:val="009F27C5"/>
    <w:rsid w:val="009F3993"/>
    <w:rsid w:val="009F3C52"/>
    <w:rsid w:val="00A028DF"/>
    <w:rsid w:val="00A03585"/>
    <w:rsid w:val="00A03D72"/>
    <w:rsid w:val="00A052DA"/>
    <w:rsid w:val="00A05D57"/>
    <w:rsid w:val="00A06B27"/>
    <w:rsid w:val="00A10186"/>
    <w:rsid w:val="00A10FDB"/>
    <w:rsid w:val="00A11FA5"/>
    <w:rsid w:val="00A1423B"/>
    <w:rsid w:val="00A14947"/>
    <w:rsid w:val="00A160C9"/>
    <w:rsid w:val="00A1717A"/>
    <w:rsid w:val="00A176AE"/>
    <w:rsid w:val="00A23B6B"/>
    <w:rsid w:val="00A2426E"/>
    <w:rsid w:val="00A24734"/>
    <w:rsid w:val="00A26E22"/>
    <w:rsid w:val="00A326FB"/>
    <w:rsid w:val="00A3295D"/>
    <w:rsid w:val="00A32CB1"/>
    <w:rsid w:val="00A33B96"/>
    <w:rsid w:val="00A3485A"/>
    <w:rsid w:val="00A34B03"/>
    <w:rsid w:val="00A34E99"/>
    <w:rsid w:val="00A3504D"/>
    <w:rsid w:val="00A35746"/>
    <w:rsid w:val="00A35E7F"/>
    <w:rsid w:val="00A36BC1"/>
    <w:rsid w:val="00A3762C"/>
    <w:rsid w:val="00A378B6"/>
    <w:rsid w:val="00A3793D"/>
    <w:rsid w:val="00A40525"/>
    <w:rsid w:val="00A41D48"/>
    <w:rsid w:val="00A4228A"/>
    <w:rsid w:val="00A42BAD"/>
    <w:rsid w:val="00A432E3"/>
    <w:rsid w:val="00A437AF"/>
    <w:rsid w:val="00A43A70"/>
    <w:rsid w:val="00A43B8F"/>
    <w:rsid w:val="00A44A18"/>
    <w:rsid w:val="00A4503A"/>
    <w:rsid w:val="00A46397"/>
    <w:rsid w:val="00A46D89"/>
    <w:rsid w:val="00A46FA2"/>
    <w:rsid w:val="00A47864"/>
    <w:rsid w:val="00A50EF5"/>
    <w:rsid w:val="00A5148A"/>
    <w:rsid w:val="00A515C9"/>
    <w:rsid w:val="00A5163E"/>
    <w:rsid w:val="00A51CA3"/>
    <w:rsid w:val="00A5229C"/>
    <w:rsid w:val="00A52D3D"/>
    <w:rsid w:val="00A52ECD"/>
    <w:rsid w:val="00A5542F"/>
    <w:rsid w:val="00A55D44"/>
    <w:rsid w:val="00A55DA3"/>
    <w:rsid w:val="00A56A23"/>
    <w:rsid w:val="00A60DFC"/>
    <w:rsid w:val="00A61B57"/>
    <w:rsid w:val="00A627D2"/>
    <w:rsid w:val="00A62CC5"/>
    <w:rsid w:val="00A63868"/>
    <w:rsid w:val="00A6559D"/>
    <w:rsid w:val="00A659F1"/>
    <w:rsid w:val="00A65F79"/>
    <w:rsid w:val="00A67420"/>
    <w:rsid w:val="00A70220"/>
    <w:rsid w:val="00A7047B"/>
    <w:rsid w:val="00A70877"/>
    <w:rsid w:val="00A713B3"/>
    <w:rsid w:val="00A72CB2"/>
    <w:rsid w:val="00A7410E"/>
    <w:rsid w:val="00A742B5"/>
    <w:rsid w:val="00A752D7"/>
    <w:rsid w:val="00A77E3C"/>
    <w:rsid w:val="00A80B4B"/>
    <w:rsid w:val="00A81086"/>
    <w:rsid w:val="00A8248E"/>
    <w:rsid w:val="00A84F5B"/>
    <w:rsid w:val="00A86E5C"/>
    <w:rsid w:val="00A87870"/>
    <w:rsid w:val="00A87EA4"/>
    <w:rsid w:val="00A90954"/>
    <w:rsid w:val="00A928D3"/>
    <w:rsid w:val="00A92E68"/>
    <w:rsid w:val="00A93615"/>
    <w:rsid w:val="00A93822"/>
    <w:rsid w:val="00A94C69"/>
    <w:rsid w:val="00A94E4C"/>
    <w:rsid w:val="00A950FD"/>
    <w:rsid w:val="00A9514F"/>
    <w:rsid w:val="00A95855"/>
    <w:rsid w:val="00A96622"/>
    <w:rsid w:val="00A97810"/>
    <w:rsid w:val="00AA07BE"/>
    <w:rsid w:val="00AA1318"/>
    <w:rsid w:val="00AA24DD"/>
    <w:rsid w:val="00AA2C38"/>
    <w:rsid w:val="00AA3906"/>
    <w:rsid w:val="00AA60AF"/>
    <w:rsid w:val="00AA6479"/>
    <w:rsid w:val="00AA7BC1"/>
    <w:rsid w:val="00AB1A69"/>
    <w:rsid w:val="00AB2CD6"/>
    <w:rsid w:val="00AB3B43"/>
    <w:rsid w:val="00AB52BA"/>
    <w:rsid w:val="00AB5C67"/>
    <w:rsid w:val="00AB6F18"/>
    <w:rsid w:val="00AB7258"/>
    <w:rsid w:val="00AB73E8"/>
    <w:rsid w:val="00AC04F7"/>
    <w:rsid w:val="00AC18DE"/>
    <w:rsid w:val="00AC2D48"/>
    <w:rsid w:val="00AC3183"/>
    <w:rsid w:val="00AC4C42"/>
    <w:rsid w:val="00AC572E"/>
    <w:rsid w:val="00AC67D4"/>
    <w:rsid w:val="00AC75FA"/>
    <w:rsid w:val="00AD2ADD"/>
    <w:rsid w:val="00AD482A"/>
    <w:rsid w:val="00AD4A1C"/>
    <w:rsid w:val="00AD4C0D"/>
    <w:rsid w:val="00AD4F41"/>
    <w:rsid w:val="00AD51B5"/>
    <w:rsid w:val="00AD688B"/>
    <w:rsid w:val="00AD7566"/>
    <w:rsid w:val="00AD775B"/>
    <w:rsid w:val="00AE01BD"/>
    <w:rsid w:val="00AE0EB3"/>
    <w:rsid w:val="00AE1844"/>
    <w:rsid w:val="00AE1CA6"/>
    <w:rsid w:val="00AE38F7"/>
    <w:rsid w:val="00AE3D0C"/>
    <w:rsid w:val="00AE5099"/>
    <w:rsid w:val="00AF0558"/>
    <w:rsid w:val="00AF057B"/>
    <w:rsid w:val="00AF1D48"/>
    <w:rsid w:val="00AF2FEF"/>
    <w:rsid w:val="00AF31BA"/>
    <w:rsid w:val="00AF3AFE"/>
    <w:rsid w:val="00AF532B"/>
    <w:rsid w:val="00AF5F8F"/>
    <w:rsid w:val="00AF687C"/>
    <w:rsid w:val="00AF6B69"/>
    <w:rsid w:val="00B0113A"/>
    <w:rsid w:val="00B02FBD"/>
    <w:rsid w:val="00B03BE8"/>
    <w:rsid w:val="00B05ECE"/>
    <w:rsid w:val="00B06668"/>
    <w:rsid w:val="00B06907"/>
    <w:rsid w:val="00B06ABC"/>
    <w:rsid w:val="00B06D60"/>
    <w:rsid w:val="00B10016"/>
    <w:rsid w:val="00B101DB"/>
    <w:rsid w:val="00B10DE9"/>
    <w:rsid w:val="00B111EC"/>
    <w:rsid w:val="00B113FB"/>
    <w:rsid w:val="00B12F0B"/>
    <w:rsid w:val="00B1538B"/>
    <w:rsid w:val="00B1582E"/>
    <w:rsid w:val="00B1590C"/>
    <w:rsid w:val="00B16B0D"/>
    <w:rsid w:val="00B17CAF"/>
    <w:rsid w:val="00B202B3"/>
    <w:rsid w:val="00B20566"/>
    <w:rsid w:val="00B20C16"/>
    <w:rsid w:val="00B2443A"/>
    <w:rsid w:val="00B24B36"/>
    <w:rsid w:val="00B25598"/>
    <w:rsid w:val="00B255AE"/>
    <w:rsid w:val="00B25E6C"/>
    <w:rsid w:val="00B263C5"/>
    <w:rsid w:val="00B26EE7"/>
    <w:rsid w:val="00B27E0E"/>
    <w:rsid w:val="00B300D1"/>
    <w:rsid w:val="00B30863"/>
    <w:rsid w:val="00B30999"/>
    <w:rsid w:val="00B30FDD"/>
    <w:rsid w:val="00B33210"/>
    <w:rsid w:val="00B3442D"/>
    <w:rsid w:val="00B35B76"/>
    <w:rsid w:val="00B36491"/>
    <w:rsid w:val="00B36E04"/>
    <w:rsid w:val="00B37CA2"/>
    <w:rsid w:val="00B447A4"/>
    <w:rsid w:val="00B44C89"/>
    <w:rsid w:val="00B45096"/>
    <w:rsid w:val="00B45317"/>
    <w:rsid w:val="00B46A2E"/>
    <w:rsid w:val="00B46EB8"/>
    <w:rsid w:val="00B51FEC"/>
    <w:rsid w:val="00B5241D"/>
    <w:rsid w:val="00B52AAB"/>
    <w:rsid w:val="00B53136"/>
    <w:rsid w:val="00B53356"/>
    <w:rsid w:val="00B5394C"/>
    <w:rsid w:val="00B55FAE"/>
    <w:rsid w:val="00B5613E"/>
    <w:rsid w:val="00B5722D"/>
    <w:rsid w:val="00B60730"/>
    <w:rsid w:val="00B61478"/>
    <w:rsid w:val="00B62FB4"/>
    <w:rsid w:val="00B630A4"/>
    <w:rsid w:val="00B633C3"/>
    <w:rsid w:val="00B6397F"/>
    <w:rsid w:val="00B63E91"/>
    <w:rsid w:val="00B64C2C"/>
    <w:rsid w:val="00B65400"/>
    <w:rsid w:val="00B66871"/>
    <w:rsid w:val="00B66884"/>
    <w:rsid w:val="00B6694B"/>
    <w:rsid w:val="00B672A2"/>
    <w:rsid w:val="00B70D25"/>
    <w:rsid w:val="00B71775"/>
    <w:rsid w:val="00B72B22"/>
    <w:rsid w:val="00B733C2"/>
    <w:rsid w:val="00B74851"/>
    <w:rsid w:val="00B763F0"/>
    <w:rsid w:val="00B76640"/>
    <w:rsid w:val="00B77B85"/>
    <w:rsid w:val="00B82A0C"/>
    <w:rsid w:val="00B82B19"/>
    <w:rsid w:val="00B84AAE"/>
    <w:rsid w:val="00B86035"/>
    <w:rsid w:val="00B863BD"/>
    <w:rsid w:val="00B86E0B"/>
    <w:rsid w:val="00B87251"/>
    <w:rsid w:val="00B87D5D"/>
    <w:rsid w:val="00B901F9"/>
    <w:rsid w:val="00B90226"/>
    <w:rsid w:val="00B9043D"/>
    <w:rsid w:val="00B91C4D"/>
    <w:rsid w:val="00B92685"/>
    <w:rsid w:val="00B928B2"/>
    <w:rsid w:val="00B93B09"/>
    <w:rsid w:val="00B94992"/>
    <w:rsid w:val="00B94F07"/>
    <w:rsid w:val="00B96840"/>
    <w:rsid w:val="00BA264E"/>
    <w:rsid w:val="00BA323E"/>
    <w:rsid w:val="00BA4591"/>
    <w:rsid w:val="00BA6A00"/>
    <w:rsid w:val="00BA7168"/>
    <w:rsid w:val="00BA719D"/>
    <w:rsid w:val="00BB0183"/>
    <w:rsid w:val="00BB01AB"/>
    <w:rsid w:val="00BB103F"/>
    <w:rsid w:val="00BB1A21"/>
    <w:rsid w:val="00BB29B3"/>
    <w:rsid w:val="00BB32C6"/>
    <w:rsid w:val="00BB33C2"/>
    <w:rsid w:val="00BB4388"/>
    <w:rsid w:val="00BB4632"/>
    <w:rsid w:val="00BB6A74"/>
    <w:rsid w:val="00BB79D6"/>
    <w:rsid w:val="00BB7AB7"/>
    <w:rsid w:val="00BB7FA1"/>
    <w:rsid w:val="00BC2DCE"/>
    <w:rsid w:val="00BC7F1E"/>
    <w:rsid w:val="00BD0628"/>
    <w:rsid w:val="00BD244D"/>
    <w:rsid w:val="00BD256A"/>
    <w:rsid w:val="00BD3333"/>
    <w:rsid w:val="00BD3F11"/>
    <w:rsid w:val="00BD4575"/>
    <w:rsid w:val="00BD485B"/>
    <w:rsid w:val="00BD5E04"/>
    <w:rsid w:val="00BD6527"/>
    <w:rsid w:val="00BD6610"/>
    <w:rsid w:val="00BD6B0C"/>
    <w:rsid w:val="00BD7412"/>
    <w:rsid w:val="00BE1B78"/>
    <w:rsid w:val="00BE24CA"/>
    <w:rsid w:val="00BE3E75"/>
    <w:rsid w:val="00BE6A01"/>
    <w:rsid w:val="00BE71D9"/>
    <w:rsid w:val="00BE7402"/>
    <w:rsid w:val="00BF08A8"/>
    <w:rsid w:val="00BF0A47"/>
    <w:rsid w:val="00BF37DE"/>
    <w:rsid w:val="00BF3C0C"/>
    <w:rsid w:val="00BF4249"/>
    <w:rsid w:val="00BF4DDC"/>
    <w:rsid w:val="00BF4EA5"/>
    <w:rsid w:val="00BF5521"/>
    <w:rsid w:val="00BF668C"/>
    <w:rsid w:val="00C0097C"/>
    <w:rsid w:val="00C016F5"/>
    <w:rsid w:val="00C0603A"/>
    <w:rsid w:val="00C067F2"/>
    <w:rsid w:val="00C07162"/>
    <w:rsid w:val="00C07756"/>
    <w:rsid w:val="00C10B83"/>
    <w:rsid w:val="00C1180C"/>
    <w:rsid w:val="00C11DF8"/>
    <w:rsid w:val="00C13CF6"/>
    <w:rsid w:val="00C13FB4"/>
    <w:rsid w:val="00C16978"/>
    <w:rsid w:val="00C17608"/>
    <w:rsid w:val="00C1766D"/>
    <w:rsid w:val="00C179C5"/>
    <w:rsid w:val="00C20F44"/>
    <w:rsid w:val="00C21735"/>
    <w:rsid w:val="00C23CBF"/>
    <w:rsid w:val="00C25627"/>
    <w:rsid w:val="00C25674"/>
    <w:rsid w:val="00C25E50"/>
    <w:rsid w:val="00C261A1"/>
    <w:rsid w:val="00C26563"/>
    <w:rsid w:val="00C27DA5"/>
    <w:rsid w:val="00C27E65"/>
    <w:rsid w:val="00C30B21"/>
    <w:rsid w:val="00C30F78"/>
    <w:rsid w:val="00C3274A"/>
    <w:rsid w:val="00C32840"/>
    <w:rsid w:val="00C404EA"/>
    <w:rsid w:val="00C40B6B"/>
    <w:rsid w:val="00C4118C"/>
    <w:rsid w:val="00C42A8D"/>
    <w:rsid w:val="00C42B58"/>
    <w:rsid w:val="00C42C0E"/>
    <w:rsid w:val="00C4389D"/>
    <w:rsid w:val="00C438E9"/>
    <w:rsid w:val="00C46B99"/>
    <w:rsid w:val="00C47377"/>
    <w:rsid w:val="00C51604"/>
    <w:rsid w:val="00C52B88"/>
    <w:rsid w:val="00C53758"/>
    <w:rsid w:val="00C54DE1"/>
    <w:rsid w:val="00C54E33"/>
    <w:rsid w:val="00C5652F"/>
    <w:rsid w:val="00C566D5"/>
    <w:rsid w:val="00C56957"/>
    <w:rsid w:val="00C57821"/>
    <w:rsid w:val="00C57B86"/>
    <w:rsid w:val="00C6114A"/>
    <w:rsid w:val="00C6161F"/>
    <w:rsid w:val="00C62C80"/>
    <w:rsid w:val="00C6339D"/>
    <w:rsid w:val="00C63450"/>
    <w:rsid w:val="00C63EC3"/>
    <w:rsid w:val="00C65FBA"/>
    <w:rsid w:val="00C66B9C"/>
    <w:rsid w:val="00C66DE5"/>
    <w:rsid w:val="00C70C22"/>
    <w:rsid w:val="00C73391"/>
    <w:rsid w:val="00C74170"/>
    <w:rsid w:val="00C74895"/>
    <w:rsid w:val="00C75B65"/>
    <w:rsid w:val="00C75E67"/>
    <w:rsid w:val="00C762F8"/>
    <w:rsid w:val="00C770E0"/>
    <w:rsid w:val="00C807EB"/>
    <w:rsid w:val="00C80B95"/>
    <w:rsid w:val="00C812D9"/>
    <w:rsid w:val="00C81B9D"/>
    <w:rsid w:val="00C81F4F"/>
    <w:rsid w:val="00C81FE4"/>
    <w:rsid w:val="00C83E27"/>
    <w:rsid w:val="00C84946"/>
    <w:rsid w:val="00C85673"/>
    <w:rsid w:val="00C86A81"/>
    <w:rsid w:val="00C86CFD"/>
    <w:rsid w:val="00C86DF7"/>
    <w:rsid w:val="00C86E7E"/>
    <w:rsid w:val="00C87A9F"/>
    <w:rsid w:val="00C917FB"/>
    <w:rsid w:val="00C9235F"/>
    <w:rsid w:val="00C92EF7"/>
    <w:rsid w:val="00C9341A"/>
    <w:rsid w:val="00C93721"/>
    <w:rsid w:val="00C93A87"/>
    <w:rsid w:val="00C94654"/>
    <w:rsid w:val="00C94D9B"/>
    <w:rsid w:val="00C9578D"/>
    <w:rsid w:val="00C95AEF"/>
    <w:rsid w:val="00C9713B"/>
    <w:rsid w:val="00CA113D"/>
    <w:rsid w:val="00CA11DF"/>
    <w:rsid w:val="00CA2A37"/>
    <w:rsid w:val="00CA2EE4"/>
    <w:rsid w:val="00CA3CBD"/>
    <w:rsid w:val="00CA4025"/>
    <w:rsid w:val="00CA454D"/>
    <w:rsid w:val="00CA45DF"/>
    <w:rsid w:val="00CA53F6"/>
    <w:rsid w:val="00CA5608"/>
    <w:rsid w:val="00CA750D"/>
    <w:rsid w:val="00CB059A"/>
    <w:rsid w:val="00CB122C"/>
    <w:rsid w:val="00CB225E"/>
    <w:rsid w:val="00CB2D51"/>
    <w:rsid w:val="00CB3B8A"/>
    <w:rsid w:val="00CB5C9A"/>
    <w:rsid w:val="00CB5EDC"/>
    <w:rsid w:val="00CB7B0C"/>
    <w:rsid w:val="00CB7CE2"/>
    <w:rsid w:val="00CC138C"/>
    <w:rsid w:val="00CC1BE6"/>
    <w:rsid w:val="00CC1D71"/>
    <w:rsid w:val="00CC2CBC"/>
    <w:rsid w:val="00CC2E1F"/>
    <w:rsid w:val="00CC34FD"/>
    <w:rsid w:val="00CC368F"/>
    <w:rsid w:val="00CC4DF6"/>
    <w:rsid w:val="00CC5FCB"/>
    <w:rsid w:val="00CC67FF"/>
    <w:rsid w:val="00CC7A68"/>
    <w:rsid w:val="00CD15D6"/>
    <w:rsid w:val="00CD3CCC"/>
    <w:rsid w:val="00CD4A62"/>
    <w:rsid w:val="00CD4C3D"/>
    <w:rsid w:val="00CD559A"/>
    <w:rsid w:val="00CD5C3D"/>
    <w:rsid w:val="00CD6D85"/>
    <w:rsid w:val="00CD79B4"/>
    <w:rsid w:val="00CE07F7"/>
    <w:rsid w:val="00CE2F06"/>
    <w:rsid w:val="00CE55C0"/>
    <w:rsid w:val="00CE7C37"/>
    <w:rsid w:val="00CE7CF0"/>
    <w:rsid w:val="00CF04A0"/>
    <w:rsid w:val="00CF070B"/>
    <w:rsid w:val="00CF1113"/>
    <w:rsid w:val="00CF15E7"/>
    <w:rsid w:val="00CF1C07"/>
    <w:rsid w:val="00CF2541"/>
    <w:rsid w:val="00CF2588"/>
    <w:rsid w:val="00CF2633"/>
    <w:rsid w:val="00CF2EA1"/>
    <w:rsid w:val="00CF3ABC"/>
    <w:rsid w:val="00CF4088"/>
    <w:rsid w:val="00CF434A"/>
    <w:rsid w:val="00CF6FF3"/>
    <w:rsid w:val="00CF73FD"/>
    <w:rsid w:val="00CF7435"/>
    <w:rsid w:val="00CF7707"/>
    <w:rsid w:val="00CF7813"/>
    <w:rsid w:val="00CF7C36"/>
    <w:rsid w:val="00D00676"/>
    <w:rsid w:val="00D02513"/>
    <w:rsid w:val="00D030D8"/>
    <w:rsid w:val="00D04345"/>
    <w:rsid w:val="00D04A6A"/>
    <w:rsid w:val="00D0581F"/>
    <w:rsid w:val="00D05F80"/>
    <w:rsid w:val="00D0661E"/>
    <w:rsid w:val="00D07B42"/>
    <w:rsid w:val="00D10086"/>
    <w:rsid w:val="00D11407"/>
    <w:rsid w:val="00D12546"/>
    <w:rsid w:val="00D127C3"/>
    <w:rsid w:val="00D12FFB"/>
    <w:rsid w:val="00D13882"/>
    <w:rsid w:val="00D14968"/>
    <w:rsid w:val="00D16E7F"/>
    <w:rsid w:val="00D17242"/>
    <w:rsid w:val="00D2013C"/>
    <w:rsid w:val="00D21056"/>
    <w:rsid w:val="00D2125C"/>
    <w:rsid w:val="00D21C48"/>
    <w:rsid w:val="00D22C7E"/>
    <w:rsid w:val="00D24363"/>
    <w:rsid w:val="00D26011"/>
    <w:rsid w:val="00D27C86"/>
    <w:rsid w:val="00D30EEF"/>
    <w:rsid w:val="00D31CBC"/>
    <w:rsid w:val="00D322AA"/>
    <w:rsid w:val="00D329AD"/>
    <w:rsid w:val="00D348B7"/>
    <w:rsid w:val="00D3501B"/>
    <w:rsid w:val="00D35560"/>
    <w:rsid w:val="00D359FF"/>
    <w:rsid w:val="00D35CE6"/>
    <w:rsid w:val="00D37055"/>
    <w:rsid w:val="00D42BBF"/>
    <w:rsid w:val="00D42D8B"/>
    <w:rsid w:val="00D42F33"/>
    <w:rsid w:val="00D44592"/>
    <w:rsid w:val="00D44DF1"/>
    <w:rsid w:val="00D4533F"/>
    <w:rsid w:val="00D46B23"/>
    <w:rsid w:val="00D47F19"/>
    <w:rsid w:val="00D47F80"/>
    <w:rsid w:val="00D5359B"/>
    <w:rsid w:val="00D54BE2"/>
    <w:rsid w:val="00D57CE8"/>
    <w:rsid w:val="00D60249"/>
    <w:rsid w:val="00D602CA"/>
    <w:rsid w:val="00D61029"/>
    <w:rsid w:val="00D64B38"/>
    <w:rsid w:val="00D71D81"/>
    <w:rsid w:val="00D738E3"/>
    <w:rsid w:val="00D811E7"/>
    <w:rsid w:val="00D81381"/>
    <w:rsid w:val="00D825BA"/>
    <w:rsid w:val="00D841F0"/>
    <w:rsid w:val="00D84302"/>
    <w:rsid w:val="00D85558"/>
    <w:rsid w:val="00D875F0"/>
    <w:rsid w:val="00D91717"/>
    <w:rsid w:val="00D9209E"/>
    <w:rsid w:val="00D928AE"/>
    <w:rsid w:val="00D933BC"/>
    <w:rsid w:val="00D938A9"/>
    <w:rsid w:val="00D939D2"/>
    <w:rsid w:val="00D94945"/>
    <w:rsid w:val="00D96923"/>
    <w:rsid w:val="00D97F4F"/>
    <w:rsid w:val="00DA1033"/>
    <w:rsid w:val="00DA1430"/>
    <w:rsid w:val="00DA327C"/>
    <w:rsid w:val="00DA5D47"/>
    <w:rsid w:val="00DA638E"/>
    <w:rsid w:val="00DA6538"/>
    <w:rsid w:val="00DA713F"/>
    <w:rsid w:val="00DA773E"/>
    <w:rsid w:val="00DB5100"/>
    <w:rsid w:val="00DB73E9"/>
    <w:rsid w:val="00DC048F"/>
    <w:rsid w:val="00DC113C"/>
    <w:rsid w:val="00DC1844"/>
    <w:rsid w:val="00DC33B0"/>
    <w:rsid w:val="00DC3A26"/>
    <w:rsid w:val="00DC406D"/>
    <w:rsid w:val="00DC59A0"/>
    <w:rsid w:val="00DC70D9"/>
    <w:rsid w:val="00DC71CA"/>
    <w:rsid w:val="00DC7679"/>
    <w:rsid w:val="00DC79A0"/>
    <w:rsid w:val="00DD067B"/>
    <w:rsid w:val="00DD2053"/>
    <w:rsid w:val="00DD4C58"/>
    <w:rsid w:val="00DD548C"/>
    <w:rsid w:val="00DD67BB"/>
    <w:rsid w:val="00DD6C09"/>
    <w:rsid w:val="00DD6E4D"/>
    <w:rsid w:val="00DD794D"/>
    <w:rsid w:val="00DE2D76"/>
    <w:rsid w:val="00DE44A9"/>
    <w:rsid w:val="00DE7D29"/>
    <w:rsid w:val="00DF052B"/>
    <w:rsid w:val="00DF100C"/>
    <w:rsid w:val="00DF1DBC"/>
    <w:rsid w:val="00DF20EB"/>
    <w:rsid w:val="00DF5561"/>
    <w:rsid w:val="00DF6C41"/>
    <w:rsid w:val="00DF6E7C"/>
    <w:rsid w:val="00DF7356"/>
    <w:rsid w:val="00DF7D1C"/>
    <w:rsid w:val="00DF7FDD"/>
    <w:rsid w:val="00E00608"/>
    <w:rsid w:val="00E02228"/>
    <w:rsid w:val="00E026B4"/>
    <w:rsid w:val="00E02BA6"/>
    <w:rsid w:val="00E035E3"/>
    <w:rsid w:val="00E035F5"/>
    <w:rsid w:val="00E03CF1"/>
    <w:rsid w:val="00E046EA"/>
    <w:rsid w:val="00E04F4E"/>
    <w:rsid w:val="00E054F3"/>
    <w:rsid w:val="00E05649"/>
    <w:rsid w:val="00E05F04"/>
    <w:rsid w:val="00E0640D"/>
    <w:rsid w:val="00E0691E"/>
    <w:rsid w:val="00E07920"/>
    <w:rsid w:val="00E1158E"/>
    <w:rsid w:val="00E11A82"/>
    <w:rsid w:val="00E120FF"/>
    <w:rsid w:val="00E129BF"/>
    <w:rsid w:val="00E1346D"/>
    <w:rsid w:val="00E16011"/>
    <w:rsid w:val="00E165DD"/>
    <w:rsid w:val="00E166FE"/>
    <w:rsid w:val="00E224EE"/>
    <w:rsid w:val="00E23643"/>
    <w:rsid w:val="00E23C7E"/>
    <w:rsid w:val="00E244D1"/>
    <w:rsid w:val="00E24629"/>
    <w:rsid w:val="00E24F97"/>
    <w:rsid w:val="00E27597"/>
    <w:rsid w:val="00E27D33"/>
    <w:rsid w:val="00E30271"/>
    <w:rsid w:val="00E30391"/>
    <w:rsid w:val="00E3077A"/>
    <w:rsid w:val="00E313C9"/>
    <w:rsid w:val="00E31FA6"/>
    <w:rsid w:val="00E341CA"/>
    <w:rsid w:val="00E361C8"/>
    <w:rsid w:val="00E36984"/>
    <w:rsid w:val="00E37907"/>
    <w:rsid w:val="00E37E6A"/>
    <w:rsid w:val="00E42CC7"/>
    <w:rsid w:val="00E4536E"/>
    <w:rsid w:val="00E46E89"/>
    <w:rsid w:val="00E4763A"/>
    <w:rsid w:val="00E51596"/>
    <w:rsid w:val="00E53614"/>
    <w:rsid w:val="00E53EEF"/>
    <w:rsid w:val="00E54B34"/>
    <w:rsid w:val="00E566CC"/>
    <w:rsid w:val="00E57813"/>
    <w:rsid w:val="00E61097"/>
    <w:rsid w:val="00E614AC"/>
    <w:rsid w:val="00E620B8"/>
    <w:rsid w:val="00E622A9"/>
    <w:rsid w:val="00E63C30"/>
    <w:rsid w:val="00E65001"/>
    <w:rsid w:val="00E65813"/>
    <w:rsid w:val="00E6706A"/>
    <w:rsid w:val="00E7032B"/>
    <w:rsid w:val="00E70CCB"/>
    <w:rsid w:val="00E73149"/>
    <w:rsid w:val="00E73C3A"/>
    <w:rsid w:val="00E75757"/>
    <w:rsid w:val="00E77669"/>
    <w:rsid w:val="00E77698"/>
    <w:rsid w:val="00E7775F"/>
    <w:rsid w:val="00E77C4F"/>
    <w:rsid w:val="00E77E40"/>
    <w:rsid w:val="00E80205"/>
    <w:rsid w:val="00E803D3"/>
    <w:rsid w:val="00E8074D"/>
    <w:rsid w:val="00E8152A"/>
    <w:rsid w:val="00E81629"/>
    <w:rsid w:val="00E817C7"/>
    <w:rsid w:val="00E81C94"/>
    <w:rsid w:val="00E83122"/>
    <w:rsid w:val="00E8330C"/>
    <w:rsid w:val="00E835C8"/>
    <w:rsid w:val="00E91283"/>
    <w:rsid w:val="00E912B1"/>
    <w:rsid w:val="00E9186E"/>
    <w:rsid w:val="00E9218F"/>
    <w:rsid w:val="00E97610"/>
    <w:rsid w:val="00E97B66"/>
    <w:rsid w:val="00EA11A0"/>
    <w:rsid w:val="00EA1770"/>
    <w:rsid w:val="00EA2FBD"/>
    <w:rsid w:val="00EA37C4"/>
    <w:rsid w:val="00EB37C4"/>
    <w:rsid w:val="00EB40E7"/>
    <w:rsid w:val="00EB54B7"/>
    <w:rsid w:val="00EC1BAE"/>
    <w:rsid w:val="00EC1ECF"/>
    <w:rsid w:val="00EC25B2"/>
    <w:rsid w:val="00EC29DE"/>
    <w:rsid w:val="00EC2A03"/>
    <w:rsid w:val="00EC3CEB"/>
    <w:rsid w:val="00EC5AEA"/>
    <w:rsid w:val="00EC6D90"/>
    <w:rsid w:val="00ED05CD"/>
    <w:rsid w:val="00ED06B2"/>
    <w:rsid w:val="00ED20F1"/>
    <w:rsid w:val="00ED2308"/>
    <w:rsid w:val="00ED2FE6"/>
    <w:rsid w:val="00ED348B"/>
    <w:rsid w:val="00ED45F3"/>
    <w:rsid w:val="00ED6D43"/>
    <w:rsid w:val="00ED77BB"/>
    <w:rsid w:val="00EE06A9"/>
    <w:rsid w:val="00EE1B31"/>
    <w:rsid w:val="00EE285D"/>
    <w:rsid w:val="00EE2B26"/>
    <w:rsid w:val="00EE5D97"/>
    <w:rsid w:val="00EE781F"/>
    <w:rsid w:val="00EE78F4"/>
    <w:rsid w:val="00EF1ED8"/>
    <w:rsid w:val="00EF212E"/>
    <w:rsid w:val="00EF3CC7"/>
    <w:rsid w:val="00EF4161"/>
    <w:rsid w:val="00EF46EC"/>
    <w:rsid w:val="00EF49C5"/>
    <w:rsid w:val="00EF5330"/>
    <w:rsid w:val="00EF567A"/>
    <w:rsid w:val="00EF57B9"/>
    <w:rsid w:val="00F0153E"/>
    <w:rsid w:val="00F01AFF"/>
    <w:rsid w:val="00F02008"/>
    <w:rsid w:val="00F05462"/>
    <w:rsid w:val="00F058C5"/>
    <w:rsid w:val="00F05911"/>
    <w:rsid w:val="00F05C80"/>
    <w:rsid w:val="00F06AC8"/>
    <w:rsid w:val="00F10386"/>
    <w:rsid w:val="00F12272"/>
    <w:rsid w:val="00F127AA"/>
    <w:rsid w:val="00F13469"/>
    <w:rsid w:val="00F13726"/>
    <w:rsid w:val="00F13AFD"/>
    <w:rsid w:val="00F13E55"/>
    <w:rsid w:val="00F157BC"/>
    <w:rsid w:val="00F16687"/>
    <w:rsid w:val="00F16C86"/>
    <w:rsid w:val="00F1715A"/>
    <w:rsid w:val="00F17357"/>
    <w:rsid w:val="00F17E6B"/>
    <w:rsid w:val="00F22471"/>
    <w:rsid w:val="00F228D5"/>
    <w:rsid w:val="00F232C3"/>
    <w:rsid w:val="00F23CBB"/>
    <w:rsid w:val="00F240E6"/>
    <w:rsid w:val="00F254A0"/>
    <w:rsid w:val="00F25742"/>
    <w:rsid w:val="00F258BC"/>
    <w:rsid w:val="00F25F1A"/>
    <w:rsid w:val="00F268D8"/>
    <w:rsid w:val="00F26FD4"/>
    <w:rsid w:val="00F30A31"/>
    <w:rsid w:val="00F3134F"/>
    <w:rsid w:val="00F31849"/>
    <w:rsid w:val="00F31AC8"/>
    <w:rsid w:val="00F32A14"/>
    <w:rsid w:val="00F33CAE"/>
    <w:rsid w:val="00F345A5"/>
    <w:rsid w:val="00F355CE"/>
    <w:rsid w:val="00F40B1A"/>
    <w:rsid w:val="00F40EED"/>
    <w:rsid w:val="00F40F10"/>
    <w:rsid w:val="00F424FC"/>
    <w:rsid w:val="00F432F6"/>
    <w:rsid w:val="00F433C3"/>
    <w:rsid w:val="00F44C35"/>
    <w:rsid w:val="00F4567B"/>
    <w:rsid w:val="00F45E9E"/>
    <w:rsid w:val="00F45F79"/>
    <w:rsid w:val="00F51323"/>
    <w:rsid w:val="00F514F3"/>
    <w:rsid w:val="00F53DAB"/>
    <w:rsid w:val="00F54A4C"/>
    <w:rsid w:val="00F5530B"/>
    <w:rsid w:val="00F56206"/>
    <w:rsid w:val="00F56670"/>
    <w:rsid w:val="00F56E43"/>
    <w:rsid w:val="00F5772F"/>
    <w:rsid w:val="00F6099F"/>
    <w:rsid w:val="00F60B8E"/>
    <w:rsid w:val="00F61695"/>
    <w:rsid w:val="00F61763"/>
    <w:rsid w:val="00F623D8"/>
    <w:rsid w:val="00F62456"/>
    <w:rsid w:val="00F63F25"/>
    <w:rsid w:val="00F648F9"/>
    <w:rsid w:val="00F64D67"/>
    <w:rsid w:val="00F64DD3"/>
    <w:rsid w:val="00F6615C"/>
    <w:rsid w:val="00F677DA"/>
    <w:rsid w:val="00F70173"/>
    <w:rsid w:val="00F70323"/>
    <w:rsid w:val="00F71136"/>
    <w:rsid w:val="00F7201D"/>
    <w:rsid w:val="00F725E4"/>
    <w:rsid w:val="00F72A09"/>
    <w:rsid w:val="00F736EC"/>
    <w:rsid w:val="00F74D91"/>
    <w:rsid w:val="00F75613"/>
    <w:rsid w:val="00F77F79"/>
    <w:rsid w:val="00F80165"/>
    <w:rsid w:val="00F80367"/>
    <w:rsid w:val="00F803BD"/>
    <w:rsid w:val="00F824EA"/>
    <w:rsid w:val="00F82ABD"/>
    <w:rsid w:val="00F82DFD"/>
    <w:rsid w:val="00F83D16"/>
    <w:rsid w:val="00F83F7D"/>
    <w:rsid w:val="00F84767"/>
    <w:rsid w:val="00F85D2E"/>
    <w:rsid w:val="00F862A1"/>
    <w:rsid w:val="00F86E21"/>
    <w:rsid w:val="00F86F99"/>
    <w:rsid w:val="00F87C16"/>
    <w:rsid w:val="00F93562"/>
    <w:rsid w:val="00F93EB8"/>
    <w:rsid w:val="00F94F6B"/>
    <w:rsid w:val="00F95825"/>
    <w:rsid w:val="00F96011"/>
    <w:rsid w:val="00F9648C"/>
    <w:rsid w:val="00F969B9"/>
    <w:rsid w:val="00F96B74"/>
    <w:rsid w:val="00F96E75"/>
    <w:rsid w:val="00FA05FD"/>
    <w:rsid w:val="00FA07AF"/>
    <w:rsid w:val="00FA33AE"/>
    <w:rsid w:val="00FA36AD"/>
    <w:rsid w:val="00FA465C"/>
    <w:rsid w:val="00FA5D14"/>
    <w:rsid w:val="00FA668D"/>
    <w:rsid w:val="00FA6767"/>
    <w:rsid w:val="00FA698B"/>
    <w:rsid w:val="00FA74AE"/>
    <w:rsid w:val="00FB2396"/>
    <w:rsid w:val="00FB255D"/>
    <w:rsid w:val="00FB2FE8"/>
    <w:rsid w:val="00FB32FE"/>
    <w:rsid w:val="00FB3BC2"/>
    <w:rsid w:val="00FB469F"/>
    <w:rsid w:val="00FB4E9C"/>
    <w:rsid w:val="00FB524F"/>
    <w:rsid w:val="00FB54B7"/>
    <w:rsid w:val="00FB5EC7"/>
    <w:rsid w:val="00FB7B36"/>
    <w:rsid w:val="00FB7BCB"/>
    <w:rsid w:val="00FC273A"/>
    <w:rsid w:val="00FC34BA"/>
    <w:rsid w:val="00FC3A44"/>
    <w:rsid w:val="00FC4003"/>
    <w:rsid w:val="00FC5FBB"/>
    <w:rsid w:val="00FC6A01"/>
    <w:rsid w:val="00FC6BA5"/>
    <w:rsid w:val="00FC7A6E"/>
    <w:rsid w:val="00FD1950"/>
    <w:rsid w:val="00FD3036"/>
    <w:rsid w:val="00FD34CE"/>
    <w:rsid w:val="00FD5640"/>
    <w:rsid w:val="00FD5676"/>
    <w:rsid w:val="00FD66C6"/>
    <w:rsid w:val="00FD66E6"/>
    <w:rsid w:val="00FD6A8E"/>
    <w:rsid w:val="00FD7052"/>
    <w:rsid w:val="00FD849A"/>
    <w:rsid w:val="00FE0A3C"/>
    <w:rsid w:val="00FE1AA7"/>
    <w:rsid w:val="00FE32B5"/>
    <w:rsid w:val="00FE3F01"/>
    <w:rsid w:val="00FE55FB"/>
    <w:rsid w:val="00FE5AE1"/>
    <w:rsid w:val="00FE5C35"/>
    <w:rsid w:val="00FE6BDC"/>
    <w:rsid w:val="00FE709F"/>
    <w:rsid w:val="00FF0538"/>
    <w:rsid w:val="00FF1F8C"/>
    <w:rsid w:val="00FF2320"/>
    <w:rsid w:val="00FF3281"/>
    <w:rsid w:val="00FF3CAC"/>
    <w:rsid w:val="00FF45A2"/>
    <w:rsid w:val="00FF48D8"/>
    <w:rsid w:val="00FF686E"/>
    <w:rsid w:val="00FF7234"/>
    <w:rsid w:val="00FF7840"/>
    <w:rsid w:val="011E50E1"/>
    <w:rsid w:val="012867EF"/>
    <w:rsid w:val="012DA10C"/>
    <w:rsid w:val="015ADB2B"/>
    <w:rsid w:val="0184FD12"/>
    <w:rsid w:val="0193CBEB"/>
    <w:rsid w:val="01B038DC"/>
    <w:rsid w:val="01B41DF7"/>
    <w:rsid w:val="01C173B3"/>
    <w:rsid w:val="01DC1D16"/>
    <w:rsid w:val="01F5B27C"/>
    <w:rsid w:val="01F5EE2D"/>
    <w:rsid w:val="0203F296"/>
    <w:rsid w:val="0218E284"/>
    <w:rsid w:val="02283D17"/>
    <w:rsid w:val="023E3C05"/>
    <w:rsid w:val="02413D12"/>
    <w:rsid w:val="02434109"/>
    <w:rsid w:val="024F577C"/>
    <w:rsid w:val="0258BD6C"/>
    <w:rsid w:val="025AFFE4"/>
    <w:rsid w:val="025FCDF3"/>
    <w:rsid w:val="0264E74E"/>
    <w:rsid w:val="02A3F03C"/>
    <w:rsid w:val="02A62C4D"/>
    <w:rsid w:val="02B1F28D"/>
    <w:rsid w:val="02BC6479"/>
    <w:rsid w:val="02C7C32B"/>
    <w:rsid w:val="02D8B5A4"/>
    <w:rsid w:val="02DE6E89"/>
    <w:rsid w:val="02E9D1B4"/>
    <w:rsid w:val="02EA4D8F"/>
    <w:rsid w:val="02F6AB8C"/>
    <w:rsid w:val="03075944"/>
    <w:rsid w:val="0309187C"/>
    <w:rsid w:val="030D684A"/>
    <w:rsid w:val="030F8B82"/>
    <w:rsid w:val="031F0C10"/>
    <w:rsid w:val="03265E6A"/>
    <w:rsid w:val="034B71C5"/>
    <w:rsid w:val="034FA46D"/>
    <w:rsid w:val="0350C5D5"/>
    <w:rsid w:val="0351B437"/>
    <w:rsid w:val="03568A0D"/>
    <w:rsid w:val="0359B83F"/>
    <w:rsid w:val="035C052D"/>
    <w:rsid w:val="0360672A"/>
    <w:rsid w:val="03901FD1"/>
    <w:rsid w:val="039D4A19"/>
    <w:rsid w:val="03C48906"/>
    <w:rsid w:val="03C70B9D"/>
    <w:rsid w:val="03CE41E1"/>
    <w:rsid w:val="03EF420A"/>
    <w:rsid w:val="03F312FF"/>
    <w:rsid w:val="04081EB5"/>
    <w:rsid w:val="0443FA15"/>
    <w:rsid w:val="0447F624"/>
    <w:rsid w:val="04485344"/>
    <w:rsid w:val="0459DB07"/>
    <w:rsid w:val="047095F9"/>
    <w:rsid w:val="047D26FC"/>
    <w:rsid w:val="04849335"/>
    <w:rsid w:val="04910D0C"/>
    <w:rsid w:val="0491BB78"/>
    <w:rsid w:val="04AA5926"/>
    <w:rsid w:val="04B1F277"/>
    <w:rsid w:val="04D0CEBE"/>
    <w:rsid w:val="04E2EC08"/>
    <w:rsid w:val="04F2210F"/>
    <w:rsid w:val="04FF106F"/>
    <w:rsid w:val="050D8FB6"/>
    <w:rsid w:val="051C5872"/>
    <w:rsid w:val="0522F823"/>
    <w:rsid w:val="052935FB"/>
    <w:rsid w:val="053F3240"/>
    <w:rsid w:val="05613974"/>
    <w:rsid w:val="056E58CB"/>
    <w:rsid w:val="05969A10"/>
    <w:rsid w:val="05977CC8"/>
    <w:rsid w:val="059A8AC9"/>
    <w:rsid w:val="05C8CC7F"/>
    <w:rsid w:val="05DB53F4"/>
    <w:rsid w:val="05E82A4C"/>
    <w:rsid w:val="05FAF69D"/>
    <w:rsid w:val="060CE449"/>
    <w:rsid w:val="061AF01B"/>
    <w:rsid w:val="0623C924"/>
    <w:rsid w:val="062E4C4E"/>
    <w:rsid w:val="06305191"/>
    <w:rsid w:val="063A2536"/>
    <w:rsid w:val="06616627"/>
    <w:rsid w:val="0675364A"/>
    <w:rsid w:val="067A05F3"/>
    <w:rsid w:val="06B2758C"/>
    <w:rsid w:val="06B498F8"/>
    <w:rsid w:val="06E212C9"/>
    <w:rsid w:val="06E6C31E"/>
    <w:rsid w:val="070A0B0D"/>
    <w:rsid w:val="0718FC2B"/>
    <w:rsid w:val="071FE2C9"/>
    <w:rsid w:val="073F5E3F"/>
    <w:rsid w:val="0748FE18"/>
    <w:rsid w:val="076BD13F"/>
    <w:rsid w:val="0782269C"/>
    <w:rsid w:val="07BB295E"/>
    <w:rsid w:val="07C44703"/>
    <w:rsid w:val="07CB7CCB"/>
    <w:rsid w:val="07E25220"/>
    <w:rsid w:val="07E45A38"/>
    <w:rsid w:val="07E9EB99"/>
    <w:rsid w:val="081763CE"/>
    <w:rsid w:val="08404D96"/>
    <w:rsid w:val="08415697"/>
    <w:rsid w:val="084D5070"/>
    <w:rsid w:val="08529F00"/>
    <w:rsid w:val="086CC052"/>
    <w:rsid w:val="087AE429"/>
    <w:rsid w:val="088D8A25"/>
    <w:rsid w:val="089772FE"/>
    <w:rsid w:val="089BBEAB"/>
    <w:rsid w:val="08AA276D"/>
    <w:rsid w:val="08AB1D8A"/>
    <w:rsid w:val="08B6DE55"/>
    <w:rsid w:val="08B73DD0"/>
    <w:rsid w:val="08B7D582"/>
    <w:rsid w:val="08CEAB0B"/>
    <w:rsid w:val="08CEB424"/>
    <w:rsid w:val="08E64901"/>
    <w:rsid w:val="08EA6184"/>
    <w:rsid w:val="0908A0B0"/>
    <w:rsid w:val="090F8654"/>
    <w:rsid w:val="09119AB9"/>
    <w:rsid w:val="0923C994"/>
    <w:rsid w:val="09293AD6"/>
    <w:rsid w:val="0934ADE6"/>
    <w:rsid w:val="0939B6B3"/>
    <w:rsid w:val="095563F9"/>
    <w:rsid w:val="09661A89"/>
    <w:rsid w:val="096D9236"/>
    <w:rsid w:val="098FA8DC"/>
    <w:rsid w:val="09905C0C"/>
    <w:rsid w:val="09AD34AD"/>
    <w:rsid w:val="09AFEDC9"/>
    <w:rsid w:val="09C20BDF"/>
    <w:rsid w:val="09E7FBCC"/>
    <w:rsid w:val="0A0131E5"/>
    <w:rsid w:val="0A11D025"/>
    <w:rsid w:val="0A16C460"/>
    <w:rsid w:val="0A29373A"/>
    <w:rsid w:val="0A4B72DC"/>
    <w:rsid w:val="0A636E5A"/>
    <w:rsid w:val="0A707528"/>
    <w:rsid w:val="0A8B3C2E"/>
    <w:rsid w:val="0A9354F9"/>
    <w:rsid w:val="0AA09469"/>
    <w:rsid w:val="0AB8D9CA"/>
    <w:rsid w:val="0AB9E68F"/>
    <w:rsid w:val="0AC831EC"/>
    <w:rsid w:val="0AC833BB"/>
    <w:rsid w:val="0AC8536C"/>
    <w:rsid w:val="0AC85951"/>
    <w:rsid w:val="0AD64E2E"/>
    <w:rsid w:val="0AD790EB"/>
    <w:rsid w:val="0ADA74AA"/>
    <w:rsid w:val="0ADAD8C3"/>
    <w:rsid w:val="0AE5BFD7"/>
    <w:rsid w:val="0AFDE443"/>
    <w:rsid w:val="0B009D1F"/>
    <w:rsid w:val="0B01C51C"/>
    <w:rsid w:val="0B47BF7D"/>
    <w:rsid w:val="0B4E675F"/>
    <w:rsid w:val="0B50A1DB"/>
    <w:rsid w:val="0B5DDC40"/>
    <w:rsid w:val="0B69B9E6"/>
    <w:rsid w:val="0B87DE78"/>
    <w:rsid w:val="0BA66714"/>
    <w:rsid w:val="0BCF300D"/>
    <w:rsid w:val="0BD34780"/>
    <w:rsid w:val="0BD6D708"/>
    <w:rsid w:val="0BDA7164"/>
    <w:rsid w:val="0BDC46E2"/>
    <w:rsid w:val="0BE1C3CC"/>
    <w:rsid w:val="0BE78DB5"/>
    <w:rsid w:val="0BF1AD6B"/>
    <w:rsid w:val="0BFA0531"/>
    <w:rsid w:val="0BFF2367"/>
    <w:rsid w:val="0C06E345"/>
    <w:rsid w:val="0C1C9012"/>
    <w:rsid w:val="0C2974B3"/>
    <w:rsid w:val="0C56C35B"/>
    <w:rsid w:val="0C64024D"/>
    <w:rsid w:val="0C9C2EE5"/>
    <w:rsid w:val="0CA5ECE2"/>
    <w:rsid w:val="0CAA5EA7"/>
    <w:rsid w:val="0CBA4ECB"/>
    <w:rsid w:val="0CC2A696"/>
    <w:rsid w:val="0CC7F3D7"/>
    <w:rsid w:val="0D2169C2"/>
    <w:rsid w:val="0D23AED9"/>
    <w:rsid w:val="0D2F1D19"/>
    <w:rsid w:val="0D56F2AE"/>
    <w:rsid w:val="0D6C65D6"/>
    <w:rsid w:val="0D704FEF"/>
    <w:rsid w:val="0D7659E2"/>
    <w:rsid w:val="0D854938"/>
    <w:rsid w:val="0DACCBDB"/>
    <w:rsid w:val="0DB77E72"/>
    <w:rsid w:val="0DD267A3"/>
    <w:rsid w:val="0DDE1CE1"/>
    <w:rsid w:val="0DE84D72"/>
    <w:rsid w:val="0DF4B3BF"/>
    <w:rsid w:val="0DFA032A"/>
    <w:rsid w:val="0DFA094F"/>
    <w:rsid w:val="0DFF3E66"/>
    <w:rsid w:val="0E042B39"/>
    <w:rsid w:val="0E0DDF6F"/>
    <w:rsid w:val="0E309228"/>
    <w:rsid w:val="0E409C45"/>
    <w:rsid w:val="0E57DE0D"/>
    <w:rsid w:val="0E599144"/>
    <w:rsid w:val="0E5D59D7"/>
    <w:rsid w:val="0E6A836B"/>
    <w:rsid w:val="0E7E354C"/>
    <w:rsid w:val="0E8225D7"/>
    <w:rsid w:val="0E860FA8"/>
    <w:rsid w:val="0EA152DA"/>
    <w:rsid w:val="0EA59F62"/>
    <w:rsid w:val="0EA810EE"/>
    <w:rsid w:val="0EB6CC58"/>
    <w:rsid w:val="0EBFFA0C"/>
    <w:rsid w:val="0EC2BFFD"/>
    <w:rsid w:val="0EC5A8CE"/>
    <w:rsid w:val="0EC7B0A4"/>
    <w:rsid w:val="0EFB766B"/>
    <w:rsid w:val="0F069F79"/>
    <w:rsid w:val="0F24628B"/>
    <w:rsid w:val="0F2F5B33"/>
    <w:rsid w:val="0F329B0B"/>
    <w:rsid w:val="0F47FBF2"/>
    <w:rsid w:val="0F65F752"/>
    <w:rsid w:val="0F666BEA"/>
    <w:rsid w:val="0F700852"/>
    <w:rsid w:val="0F7524B7"/>
    <w:rsid w:val="0F769DE0"/>
    <w:rsid w:val="0F93D518"/>
    <w:rsid w:val="0FA834EF"/>
    <w:rsid w:val="0FA9AFD0"/>
    <w:rsid w:val="0FAB6DB9"/>
    <w:rsid w:val="0FAD4860"/>
    <w:rsid w:val="0FB66B7F"/>
    <w:rsid w:val="0FC5368F"/>
    <w:rsid w:val="0FD20022"/>
    <w:rsid w:val="0FDA760A"/>
    <w:rsid w:val="0FDD8DA4"/>
    <w:rsid w:val="0FE230BA"/>
    <w:rsid w:val="0FE915B6"/>
    <w:rsid w:val="0FEAB22B"/>
    <w:rsid w:val="0FECBD64"/>
    <w:rsid w:val="10097C39"/>
    <w:rsid w:val="101B30A0"/>
    <w:rsid w:val="1036F3FD"/>
    <w:rsid w:val="1043CB2F"/>
    <w:rsid w:val="104B9E03"/>
    <w:rsid w:val="1067065F"/>
    <w:rsid w:val="10896B6E"/>
    <w:rsid w:val="109AA639"/>
    <w:rsid w:val="10A192A5"/>
    <w:rsid w:val="10CD7654"/>
    <w:rsid w:val="1118EE26"/>
    <w:rsid w:val="111B62B6"/>
    <w:rsid w:val="11351F24"/>
    <w:rsid w:val="11356506"/>
    <w:rsid w:val="113CF230"/>
    <w:rsid w:val="114B69E6"/>
    <w:rsid w:val="115486DC"/>
    <w:rsid w:val="1177A6DA"/>
    <w:rsid w:val="117DDE1A"/>
    <w:rsid w:val="11A17936"/>
    <w:rsid w:val="11A86EEC"/>
    <w:rsid w:val="11B0BDEF"/>
    <w:rsid w:val="11BAE5F4"/>
    <w:rsid w:val="11C4347E"/>
    <w:rsid w:val="11FAF9B6"/>
    <w:rsid w:val="11FD6B14"/>
    <w:rsid w:val="12019B7A"/>
    <w:rsid w:val="1219F2CC"/>
    <w:rsid w:val="122F8477"/>
    <w:rsid w:val="123A9562"/>
    <w:rsid w:val="124F0409"/>
    <w:rsid w:val="1252C6B0"/>
    <w:rsid w:val="1255CE97"/>
    <w:rsid w:val="1272017C"/>
    <w:rsid w:val="1287B554"/>
    <w:rsid w:val="128B8FEB"/>
    <w:rsid w:val="128D2217"/>
    <w:rsid w:val="12A28AD3"/>
    <w:rsid w:val="12AD7459"/>
    <w:rsid w:val="12B52441"/>
    <w:rsid w:val="12B95027"/>
    <w:rsid w:val="12B9B308"/>
    <w:rsid w:val="12C14F45"/>
    <w:rsid w:val="12D5633F"/>
    <w:rsid w:val="12DCECD7"/>
    <w:rsid w:val="12E45BEB"/>
    <w:rsid w:val="12FEC91A"/>
    <w:rsid w:val="12FFF601"/>
    <w:rsid w:val="1346E882"/>
    <w:rsid w:val="13565E21"/>
    <w:rsid w:val="135AC24F"/>
    <w:rsid w:val="13649056"/>
    <w:rsid w:val="1397A5A2"/>
    <w:rsid w:val="139D1E2B"/>
    <w:rsid w:val="13A8DB75"/>
    <w:rsid w:val="13C4E06D"/>
    <w:rsid w:val="13CC9EA8"/>
    <w:rsid w:val="13E3C144"/>
    <w:rsid w:val="13EA86A8"/>
    <w:rsid w:val="13ECDF0A"/>
    <w:rsid w:val="13F26442"/>
    <w:rsid w:val="13F9DF9D"/>
    <w:rsid w:val="1404622F"/>
    <w:rsid w:val="1415A5CE"/>
    <w:rsid w:val="1425CE5B"/>
    <w:rsid w:val="1426F416"/>
    <w:rsid w:val="143A37E7"/>
    <w:rsid w:val="143E981D"/>
    <w:rsid w:val="14522DEA"/>
    <w:rsid w:val="1467F366"/>
    <w:rsid w:val="147D290B"/>
    <w:rsid w:val="14A76768"/>
    <w:rsid w:val="14AA2B9B"/>
    <w:rsid w:val="14CD6934"/>
    <w:rsid w:val="15004052"/>
    <w:rsid w:val="15026B88"/>
    <w:rsid w:val="15050D61"/>
    <w:rsid w:val="1554349D"/>
    <w:rsid w:val="15615C60"/>
    <w:rsid w:val="15664147"/>
    <w:rsid w:val="1567030B"/>
    <w:rsid w:val="157024AA"/>
    <w:rsid w:val="15719E93"/>
    <w:rsid w:val="157A697C"/>
    <w:rsid w:val="157A7BB2"/>
    <w:rsid w:val="15853044"/>
    <w:rsid w:val="159A52D2"/>
    <w:rsid w:val="15A8A84E"/>
    <w:rsid w:val="15B4C313"/>
    <w:rsid w:val="15BAAFB3"/>
    <w:rsid w:val="15BE7BFD"/>
    <w:rsid w:val="15D9939B"/>
    <w:rsid w:val="15DEBBB2"/>
    <w:rsid w:val="1609570C"/>
    <w:rsid w:val="161CC447"/>
    <w:rsid w:val="161EDBE2"/>
    <w:rsid w:val="163D6A4D"/>
    <w:rsid w:val="1643EE2C"/>
    <w:rsid w:val="164BAF03"/>
    <w:rsid w:val="164ECA94"/>
    <w:rsid w:val="16551227"/>
    <w:rsid w:val="1655E21F"/>
    <w:rsid w:val="16661A44"/>
    <w:rsid w:val="166B06B5"/>
    <w:rsid w:val="166E7B4A"/>
    <w:rsid w:val="16761C20"/>
    <w:rsid w:val="16794BCA"/>
    <w:rsid w:val="167CB9C4"/>
    <w:rsid w:val="16843AD9"/>
    <w:rsid w:val="16A63446"/>
    <w:rsid w:val="16AA4263"/>
    <w:rsid w:val="16CCE97F"/>
    <w:rsid w:val="16E0607B"/>
    <w:rsid w:val="16E3B01A"/>
    <w:rsid w:val="16EDD1F0"/>
    <w:rsid w:val="1720CE49"/>
    <w:rsid w:val="173CA626"/>
    <w:rsid w:val="175089DB"/>
    <w:rsid w:val="175BA82C"/>
    <w:rsid w:val="176368D1"/>
    <w:rsid w:val="176D7D62"/>
    <w:rsid w:val="177170BC"/>
    <w:rsid w:val="1775EE34"/>
    <w:rsid w:val="177E4E23"/>
    <w:rsid w:val="179567A2"/>
    <w:rsid w:val="179EBDCA"/>
    <w:rsid w:val="17C4AF09"/>
    <w:rsid w:val="17C8E195"/>
    <w:rsid w:val="1805E8B9"/>
    <w:rsid w:val="1810CA7E"/>
    <w:rsid w:val="181D0BEA"/>
    <w:rsid w:val="18361FFD"/>
    <w:rsid w:val="1851E8F9"/>
    <w:rsid w:val="18743F96"/>
    <w:rsid w:val="1889388B"/>
    <w:rsid w:val="188DE16A"/>
    <w:rsid w:val="18948572"/>
    <w:rsid w:val="18A709C7"/>
    <w:rsid w:val="18AA4291"/>
    <w:rsid w:val="18BD1B71"/>
    <w:rsid w:val="18CDA520"/>
    <w:rsid w:val="18D63D79"/>
    <w:rsid w:val="18D8CFFD"/>
    <w:rsid w:val="18EA389E"/>
    <w:rsid w:val="190DB8E8"/>
    <w:rsid w:val="19307116"/>
    <w:rsid w:val="193071DC"/>
    <w:rsid w:val="1933BB5D"/>
    <w:rsid w:val="19362B19"/>
    <w:rsid w:val="1936FAD1"/>
    <w:rsid w:val="193B0249"/>
    <w:rsid w:val="19532C4F"/>
    <w:rsid w:val="1956686B"/>
    <w:rsid w:val="1965760A"/>
    <w:rsid w:val="196CB6C8"/>
    <w:rsid w:val="199E3BE9"/>
    <w:rsid w:val="19A22A91"/>
    <w:rsid w:val="19A33168"/>
    <w:rsid w:val="19A35E19"/>
    <w:rsid w:val="19CF3CA9"/>
    <w:rsid w:val="19DBF015"/>
    <w:rsid w:val="19EBEF19"/>
    <w:rsid w:val="1A2DCCC4"/>
    <w:rsid w:val="1A427538"/>
    <w:rsid w:val="1A427AAF"/>
    <w:rsid w:val="1A515D2A"/>
    <w:rsid w:val="1A58E71E"/>
    <w:rsid w:val="1A59BE31"/>
    <w:rsid w:val="1A5B24EF"/>
    <w:rsid w:val="1A6C398C"/>
    <w:rsid w:val="1A6C8E56"/>
    <w:rsid w:val="1A8CE083"/>
    <w:rsid w:val="1A950FDF"/>
    <w:rsid w:val="1AB2E38D"/>
    <w:rsid w:val="1ABA5E3F"/>
    <w:rsid w:val="1AC471FC"/>
    <w:rsid w:val="1AC7001B"/>
    <w:rsid w:val="1ADAFFDC"/>
    <w:rsid w:val="1AF238CC"/>
    <w:rsid w:val="1B175F4F"/>
    <w:rsid w:val="1B2421BB"/>
    <w:rsid w:val="1B2A7533"/>
    <w:rsid w:val="1B3C4FF3"/>
    <w:rsid w:val="1B4A123F"/>
    <w:rsid w:val="1B5F32E6"/>
    <w:rsid w:val="1B92F63F"/>
    <w:rsid w:val="1B9A41DD"/>
    <w:rsid w:val="1BC56BD0"/>
    <w:rsid w:val="1BCAB468"/>
    <w:rsid w:val="1BD20281"/>
    <w:rsid w:val="1BD71970"/>
    <w:rsid w:val="1BFC0E98"/>
    <w:rsid w:val="1C2BD45E"/>
    <w:rsid w:val="1C42524F"/>
    <w:rsid w:val="1C4415B3"/>
    <w:rsid w:val="1C6A1D91"/>
    <w:rsid w:val="1C7C4A3E"/>
    <w:rsid w:val="1C7DE9FE"/>
    <w:rsid w:val="1C8184BE"/>
    <w:rsid w:val="1C82F20C"/>
    <w:rsid w:val="1C9892D8"/>
    <w:rsid w:val="1C9E78E3"/>
    <w:rsid w:val="1CAFB5E2"/>
    <w:rsid w:val="1CB2BE63"/>
    <w:rsid w:val="1CBA022F"/>
    <w:rsid w:val="1CBC2445"/>
    <w:rsid w:val="1CC35D47"/>
    <w:rsid w:val="1CCDA413"/>
    <w:rsid w:val="1CDA8C36"/>
    <w:rsid w:val="1CDF5B82"/>
    <w:rsid w:val="1CE05A10"/>
    <w:rsid w:val="1CE20DBB"/>
    <w:rsid w:val="1CE68BE0"/>
    <w:rsid w:val="1CF1A967"/>
    <w:rsid w:val="1CF29787"/>
    <w:rsid w:val="1D092984"/>
    <w:rsid w:val="1D0FF3CE"/>
    <w:rsid w:val="1D4AE655"/>
    <w:rsid w:val="1D58975D"/>
    <w:rsid w:val="1D5BE00B"/>
    <w:rsid w:val="1D61528D"/>
    <w:rsid w:val="1D6E57FE"/>
    <w:rsid w:val="1D783032"/>
    <w:rsid w:val="1D7D658F"/>
    <w:rsid w:val="1D7D95F8"/>
    <w:rsid w:val="1DA285C8"/>
    <w:rsid w:val="1DE97814"/>
    <w:rsid w:val="1DEFAFD9"/>
    <w:rsid w:val="1DFCD423"/>
    <w:rsid w:val="1E0EA9FE"/>
    <w:rsid w:val="1E13C12D"/>
    <w:rsid w:val="1E150A6F"/>
    <w:rsid w:val="1E21C4F5"/>
    <w:rsid w:val="1E454154"/>
    <w:rsid w:val="1E4F0011"/>
    <w:rsid w:val="1E7C99F7"/>
    <w:rsid w:val="1E9C2BEB"/>
    <w:rsid w:val="1EB71ED3"/>
    <w:rsid w:val="1EBED307"/>
    <w:rsid w:val="1ECEA35D"/>
    <w:rsid w:val="1EDE5D42"/>
    <w:rsid w:val="1EE4E4EB"/>
    <w:rsid w:val="1EE52DE5"/>
    <w:rsid w:val="1EFF4782"/>
    <w:rsid w:val="1EFFF00D"/>
    <w:rsid w:val="1F0501D0"/>
    <w:rsid w:val="1F1A11F7"/>
    <w:rsid w:val="1F2CD453"/>
    <w:rsid w:val="1F2FECFE"/>
    <w:rsid w:val="1F6A97C8"/>
    <w:rsid w:val="1F739BD5"/>
    <w:rsid w:val="1F74B57D"/>
    <w:rsid w:val="1F76715D"/>
    <w:rsid w:val="1F7D5E1C"/>
    <w:rsid w:val="1F7EA81C"/>
    <w:rsid w:val="1F99A5EA"/>
    <w:rsid w:val="1FA2976B"/>
    <w:rsid w:val="1FC5E3EF"/>
    <w:rsid w:val="1FD86FA7"/>
    <w:rsid w:val="1FF68D8B"/>
    <w:rsid w:val="2008A76D"/>
    <w:rsid w:val="20122CF8"/>
    <w:rsid w:val="201CC9D9"/>
    <w:rsid w:val="201DD762"/>
    <w:rsid w:val="202FE182"/>
    <w:rsid w:val="20349549"/>
    <w:rsid w:val="2037FC4C"/>
    <w:rsid w:val="203CC624"/>
    <w:rsid w:val="209254C1"/>
    <w:rsid w:val="2098A543"/>
    <w:rsid w:val="209F7662"/>
    <w:rsid w:val="20ABF405"/>
    <w:rsid w:val="20B563DD"/>
    <w:rsid w:val="20C9887C"/>
    <w:rsid w:val="20CDB511"/>
    <w:rsid w:val="20DB58BD"/>
    <w:rsid w:val="20DEA679"/>
    <w:rsid w:val="20F9875D"/>
    <w:rsid w:val="20FD2008"/>
    <w:rsid w:val="20FE31CC"/>
    <w:rsid w:val="210C6F57"/>
    <w:rsid w:val="2125175D"/>
    <w:rsid w:val="2126D09D"/>
    <w:rsid w:val="212E3621"/>
    <w:rsid w:val="21371DAC"/>
    <w:rsid w:val="21707C19"/>
    <w:rsid w:val="21913042"/>
    <w:rsid w:val="21A86754"/>
    <w:rsid w:val="21B434BC"/>
    <w:rsid w:val="21D41057"/>
    <w:rsid w:val="22025014"/>
    <w:rsid w:val="220402CB"/>
    <w:rsid w:val="22157530"/>
    <w:rsid w:val="221AF2DE"/>
    <w:rsid w:val="22322901"/>
    <w:rsid w:val="22360CA1"/>
    <w:rsid w:val="223790CF"/>
    <w:rsid w:val="224C14FF"/>
    <w:rsid w:val="224DE50C"/>
    <w:rsid w:val="225EBE31"/>
    <w:rsid w:val="22607727"/>
    <w:rsid w:val="22785F51"/>
    <w:rsid w:val="227DDB9E"/>
    <w:rsid w:val="2283C7A1"/>
    <w:rsid w:val="22849971"/>
    <w:rsid w:val="22875805"/>
    <w:rsid w:val="228BA759"/>
    <w:rsid w:val="22926FB1"/>
    <w:rsid w:val="229DB734"/>
    <w:rsid w:val="22ADD708"/>
    <w:rsid w:val="22B0658B"/>
    <w:rsid w:val="22BA4355"/>
    <w:rsid w:val="22C78FA0"/>
    <w:rsid w:val="22C90B8A"/>
    <w:rsid w:val="22EC32BB"/>
    <w:rsid w:val="231197B6"/>
    <w:rsid w:val="23139E4B"/>
    <w:rsid w:val="2321F1A9"/>
    <w:rsid w:val="2332261C"/>
    <w:rsid w:val="2358D5EB"/>
    <w:rsid w:val="2367941D"/>
    <w:rsid w:val="238B2479"/>
    <w:rsid w:val="23904094"/>
    <w:rsid w:val="23A012E6"/>
    <w:rsid w:val="23AD5B32"/>
    <w:rsid w:val="23CE0DE7"/>
    <w:rsid w:val="23FE7F0D"/>
    <w:rsid w:val="2400C348"/>
    <w:rsid w:val="24094EA8"/>
    <w:rsid w:val="240C6E7A"/>
    <w:rsid w:val="241AFE40"/>
    <w:rsid w:val="2455EC8F"/>
    <w:rsid w:val="245BB1A5"/>
    <w:rsid w:val="246FEC10"/>
    <w:rsid w:val="24781768"/>
    <w:rsid w:val="247EF2EA"/>
    <w:rsid w:val="247F2E75"/>
    <w:rsid w:val="2481E791"/>
    <w:rsid w:val="2488031C"/>
    <w:rsid w:val="2498BA48"/>
    <w:rsid w:val="24C7572D"/>
    <w:rsid w:val="24CD3C9D"/>
    <w:rsid w:val="24EDD739"/>
    <w:rsid w:val="24F13E67"/>
    <w:rsid w:val="2524C292"/>
    <w:rsid w:val="2533ED95"/>
    <w:rsid w:val="2534CD23"/>
    <w:rsid w:val="2561F200"/>
    <w:rsid w:val="25632909"/>
    <w:rsid w:val="256C6472"/>
    <w:rsid w:val="25807D51"/>
    <w:rsid w:val="25838299"/>
    <w:rsid w:val="25A4F5B0"/>
    <w:rsid w:val="25B569FE"/>
    <w:rsid w:val="25CDE6FA"/>
    <w:rsid w:val="25E1AFD1"/>
    <w:rsid w:val="25F84ECF"/>
    <w:rsid w:val="26127BBF"/>
    <w:rsid w:val="261F4DBD"/>
    <w:rsid w:val="2622BFE1"/>
    <w:rsid w:val="2627B088"/>
    <w:rsid w:val="26383D17"/>
    <w:rsid w:val="264E3F9D"/>
    <w:rsid w:val="2674FAC7"/>
    <w:rsid w:val="2687F1AE"/>
    <w:rsid w:val="26983B39"/>
    <w:rsid w:val="26C93B32"/>
    <w:rsid w:val="26ED0B5C"/>
    <w:rsid w:val="26F59515"/>
    <w:rsid w:val="2707E9C1"/>
    <w:rsid w:val="270D7ED6"/>
    <w:rsid w:val="27112FC2"/>
    <w:rsid w:val="27140C16"/>
    <w:rsid w:val="271E0913"/>
    <w:rsid w:val="2722C3B1"/>
    <w:rsid w:val="272D5AF1"/>
    <w:rsid w:val="27386CD3"/>
    <w:rsid w:val="2749436B"/>
    <w:rsid w:val="274E0341"/>
    <w:rsid w:val="2753BCD2"/>
    <w:rsid w:val="275A6A8A"/>
    <w:rsid w:val="275B7E3F"/>
    <w:rsid w:val="2763C5C3"/>
    <w:rsid w:val="276D4B58"/>
    <w:rsid w:val="27991566"/>
    <w:rsid w:val="279DA8DF"/>
    <w:rsid w:val="27C0BDCC"/>
    <w:rsid w:val="27EA6CA1"/>
    <w:rsid w:val="27FACC9C"/>
    <w:rsid w:val="28086934"/>
    <w:rsid w:val="281BC3D3"/>
    <w:rsid w:val="282D38A9"/>
    <w:rsid w:val="284B2009"/>
    <w:rsid w:val="2868D4F0"/>
    <w:rsid w:val="286DF89A"/>
    <w:rsid w:val="287DBD13"/>
    <w:rsid w:val="28935331"/>
    <w:rsid w:val="28975D0D"/>
    <w:rsid w:val="289A7A10"/>
    <w:rsid w:val="28A65C99"/>
    <w:rsid w:val="28A9DC84"/>
    <w:rsid w:val="28AF61E9"/>
    <w:rsid w:val="28D7A6BE"/>
    <w:rsid w:val="28E3216B"/>
    <w:rsid w:val="28F0A834"/>
    <w:rsid w:val="28F24E46"/>
    <w:rsid w:val="28F63AEB"/>
    <w:rsid w:val="2900D324"/>
    <w:rsid w:val="29038667"/>
    <w:rsid w:val="2905DED2"/>
    <w:rsid w:val="291AD04D"/>
    <w:rsid w:val="291C2BA3"/>
    <w:rsid w:val="294B6CE5"/>
    <w:rsid w:val="296237FE"/>
    <w:rsid w:val="297AA467"/>
    <w:rsid w:val="2988FB7B"/>
    <w:rsid w:val="299B3756"/>
    <w:rsid w:val="29A635DF"/>
    <w:rsid w:val="29B212EF"/>
    <w:rsid w:val="29BF27A2"/>
    <w:rsid w:val="29D3C469"/>
    <w:rsid w:val="29F833B5"/>
    <w:rsid w:val="2A0C67CF"/>
    <w:rsid w:val="2A1064DD"/>
    <w:rsid w:val="2A47C31B"/>
    <w:rsid w:val="2A542D18"/>
    <w:rsid w:val="2A560F9E"/>
    <w:rsid w:val="2A6F78F8"/>
    <w:rsid w:val="2A7BE7F7"/>
    <w:rsid w:val="2A8738EC"/>
    <w:rsid w:val="2A9F5BEB"/>
    <w:rsid w:val="2AAE7C26"/>
    <w:rsid w:val="2AB8ACCC"/>
    <w:rsid w:val="2AC1399E"/>
    <w:rsid w:val="2AD58C30"/>
    <w:rsid w:val="2AD8FCD7"/>
    <w:rsid w:val="2AE1D45B"/>
    <w:rsid w:val="2AE96795"/>
    <w:rsid w:val="2AEB7DEC"/>
    <w:rsid w:val="2AFDF876"/>
    <w:rsid w:val="2AFE00C7"/>
    <w:rsid w:val="2B685F13"/>
    <w:rsid w:val="2BB033D1"/>
    <w:rsid w:val="2BB11CEF"/>
    <w:rsid w:val="2BC0D730"/>
    <w:rsid w:val="2BC28F0F"/>
    <w:rsid w:val="2BE30BED"/>
    <w:rsid w:val="2BE858C5"/>
    <w:rsid w:val="2BEEE5E0"/>
    <w:rsid w:val="2BF55C96"/>
    <w:rsid w:val="2BFC66E8"/>
    <w:rsid w:val="2C0CC3B4"/>
    <w:rsid w:val="2C0F4780"/>
    <w:rsid w:val="2C12D7D9"/>
    <w:rsid w:val="2C1849FF"/>
    <w:rsid w:val="2C2DDBAD"/>
    <w:rsid w:val="2C30A3DF"/>
    <w:rsid w:val="2C48214B"/>
    <w:rsid w:val="2C7F1BA8"/>
    <w:rsid w:val="2C88AE27"/>
    <w:rsid w:val="2CACF87D"/>
    <w:rsid w:val="2CAE337E"/>
    <w:rsid w:val="2CC339B1"/>
    <w:rsid w:val="2CDF3EEE"/>
    <w:rsid w:val="2CE6BA38"/>
    <w:rsid w:val="2CEE1AE9"/>
    <w:rsid w:val="2CEFE348"/>
    <w:rsid w:val="2CF8D696"/>
    <w:rsid w:val="2D08F2ED"/>
    <w:rsid w:val="2D09964A"/>
    <w:rsid w:val="2D1533DA"/>
    <w:rsid w:val="2D242AC4"/>
    <w:rsid w:val="2D330E3F"/>
    <w:rsid w:val="2D69C5E1"/>
    <w:rsid w:val="2D6E96DF"/>
    <w:rsid w:val="2D98BA04"/>
    <w:rsid w:val="2D9D6A31"/>
    <w:rsid w:val="2DACCF0C"/>
    <w:rsid w:val="2DC30673"/>
    <w:rsid w:val="2DC7BA8B"/>
    <w:rsid w:val="2DC9AC0E"/>
    <w:rsid w:val="2DD4C6E1"/>
    <w:rsid w:val="2E00FBB1"/>
    <w:rsid w:val="2E127014"/>
    <w:rsid w:val="2E1E8956"/>
    <w:rsid w:val="2E2ACF21"/>
    <w:rsid w:val="2E32C26D"/>
    <w:rsid w:val="2E40664E"/>
    <w:rsid w:val="2E4B415A"/>
    <w:rsid w:val="2E4C6F33"/>
    <w:rsid w:val="2E563469"/>
    <w:rsid w:val="2E7C85D0"/>
    <w:rsid w:val="2E8B7BAF"/>
    <w:rsid w:val="2E9C378B"/>
    <w:rsid w:val="2EA24126"/>
    <w:rsid w:val="2EA821F2"/>
    <w:rsid w:val="2EC1BA99"/>
    <w:rsid w:val="2EC28633"/>
    <w:rsid w:val="2ECF577B"/>
    <w:rsid w:val="2ED08D5D"/>
    <w:rsid w:val="2EDD20EF"/>
    <w:rsid w:val="2EDFB537"/>
    <w:rsid w:val="2F0CC4F4"/>
    <w:rsid w:val="2F1B343E"/>
    <w:rsid w:val="2F266469"/>
    <w:rsid w:val="2F414974"/>
    <w:rsid w:val="2F4CB2B0"/>
    <w:rsid w:val="2F657C6F"/>
    <w:rsid w:val="2F818816"/>
    <w:rsid w:val="2F95146E"/>
    <w:rsid w:val="2FAF4252"/>
    <w:rsid w:val="2FD052B5"/>
    <w:rsid w:val="2FE78A2E"/>
    <w:rsid w:val="2FEDFAE3"/>
    <w:rsid w:val="2FFEABC1"/>
    <w:rsid w:val="302796CF"/>
    <w:rsid w:val="303E5DAC"/>
    <w:rsid w:val="304A4B1B"/>
    <w:rsid w:val="305E2BBF"/>
    <w:rsid w:val="306D665C"/>
    <w:rsid w:val="3075688C"/>
    <w:rsid w:val="30947319"/>
    <w:rsid w:val="309A4ACB"/>
    <w:rsid w:val="309F641C"/>
    <w:rsid w:val="30BA25A4"/>
    <w:rsid w:val="30C76CF3"/>
    <w:rsid w:val="30CCB420"/>
    <w:rsid w:val="30CEA953"/>
    <w:rsid w:val="30E38ED6"/>
    <w:rsid w:val="30FA3A84"/>
    <w:rsid w:val="31061001"/>
    <w:rsid w:val="31139B0D"/>
    <w:rsid w:val="313326F2"/>
    <w:rsid w:val="315876C3"/>
    <w:rsid w:val="316CA523"/>
    <w:rsid w:val="317F9353"/>
    <w:rsid w:val="31875BBA"/>
    <w:rsid w:val="3189116F"/>
    <w:rsid w:val="319B64DA"/>
    <w:rsid w:val="319EABDE"/>
    <w:rsid w:val="31BC2E39"/>
    <w:rsid w:val="31D50D95"/>
    <w:rsid w:val="31E17F8E"/>
    <w:rsid w:val="31E1F850"/>
    <w:rsid w:val="31F4BBC5"/>
    <w:rsid w:val="322471E0"/>
    <w:rsid w:val="3258FBC9"/>
    <w:rsid w:val="326551B7"/>
    <w:rsid w:val="32678B09"/>
    <w:rsid w:val="3267CCD9"/>
    <w:rsid w:val="3269D10A"/>
    <w:rsid w:val="327480D5"/>
    <w:rsid w:val="328BC113"/>
    <w:rsid w:val="32902087"/>
    <w:rsid w:val="32A271CC"/>
    <w:rsid w:val="32A40671"/>
    <w:rsid w:val="32AAEE61"/>
    <w:rsid w:val="32ACE763"/>
    <w:rsid w:val="32BA57E9"/>
    <w:rsid w:val="32D16A46"/>
    <w:rsid w:val="32DAB88E"/>
    <w:rsid w:val="32EA8C0F"/>
    <w:rsid w:val="331195C2"/>
    <w:rsid w:val="33266D32"/>
    <w:rsid w:val="33341CF9"/>
    <w:rsid w:val="333CB281"/>
    <w:rsid w:val="333D31B0"/>
    <w:rsid w:val="3345278E"/>
    <w:rsid w:val="335772ED"/>
    <w:rsid w:val="3380E97E"/>
    <w:rsid w:val="33818393"/>
    <w:rsid w:val="339674A4"/>
    <w:rsid w:val="339BC98E"/>
    <w:rsid w:val="339CB6E2"/>
    <w:rsid w:val="33A9F72F"/>
    <w:rsid w:val="33BED15D"/>
    <w:rsid w:val="33C67970"/>
    <w:rsid w:val="33DE5D74"/>
    <w:rsid w:val="33E1E701"/>
    <w:rsid w:val="33E69F25"/>
    <w:rsid w:val="33EE59D9"/>
    <w:rsid w:val="33F0D7F3"/>
    <w:rsid w:val="33F56E1D"/>
    <w:rsid w:val="3402C942"/>
    <w:rsid w:val="3423FE16"/>
    <w:rsid w:val="34263767"/>
    <w:rsid w:val="34409774"/>
    <w:rsid w:val="3442DFC6"/>
    <w:rsid w:val="34583C84"/>
    <w:rsid w:val="34776FC2"/>
    <w:rsid w:val="34839FB9"/>
    <w:rsid w:val="34A7108B"/>
    <w:rsid w:val="34BA931B"/>
    <w:rsid w:val="34E2FBC0"/>
    <w:rsid w:val="34E39649"/>
    <w:rsid w:val="350F225F"/>
    <w:rsid w:val="3519743B"/>
    <w:rsid w:val="3524F15C"/>
    <w:rsid w:val="353BD65D"/>
    <w:rsid w:val="3545A86F"/>
    <w:rsid w:val="354A06F4"/>
    <w:rsid w:val="35694057"/>
    <w:rsid w:val="357AF69B"/>
    <w:rsid w:val="35988036"/>
    <w:rsid w:val="359E4394"/>
    <w:rsid w:val="35A03053"/>
    <w:rsid w:val="35A21A76"/>
    <w:rsid w:val="35A21F07"/>
    <w:rsid w:val="35DFD351"/>
    <w:rsid w:val="35E45E95"/>
    <w:rsid w:val="35E7653E"/>
    <w:rsid w:val="3611FB5C"/>
    <w:rsid w:val="361ED2EB"/>
    <w:rsid w:val="36331E7F"/>
    <w:rsid w:val="363DD452"/>
    <w:rsid w:val="363E2627"/>
    <w:rsid w:val="3651FB4C"/>
    <w:rsid w:val="365CEC3C"/>
    <w:rsid w:val="366451E2"/>
    <w:rsid w:val="366B9760"/>
    <w:rsid w:val="3670512D"/>
    <w:rsid w:val="367CFA85"/>
    <w:rsid w:val="3684F21A"/>
    <w:rsid w:val="368F7589"/>
    <w:rsid w:val="36903B77"/>
    <w:rsid w:val="36B92D30"/>
    <w:rsid w:val="36BDFABE"/>
    <w:rsid w:val="36C9E6C7"/>
    <w:rsid w:val="36D7CCB4"/>
    <w:rsid w:val="36EA8C40"/>
    <w:rsid w:val="36F27654"/>
    <w:rsid w:val="3737FC7A"/>
    <w:rsid w:val="37405D62"/>
    <w:rsid w:val="37468DB1"/>
    <w:rsid w:val="37644A3E"/>
    <w:rsid w:val="37704967"/>
    <w:rsid w:val="3778C7CB"/>
    <w:rsid w:val="378B627A"/>
    <w:rsid w:val="37928C54"/>
    <w:rsid w:val="3794AEA6"/>
    <w:rsid w:val="379BD02E"/>
    <w:rsid w:val="37A57CB6"/>
    <w:rsid w:val="37ADEACD"/>
    <w:rsid w:val="37B42371"/>
    <w:rsid w:val="37C167D7"/>
    <w:rsid w:val="37DCA192"/>
    <w:rsid w:val="37E19239"/>
    <w:rsid w:val="37E30E42"/>
    <w:rsid w:val="37E356D5"/>
    <w:rsid w:val="37FB3E10"/>
    <w:rsid w:val="38002243"/>
    <w:rsid w:val="38086F33"/>
    <w:rsid w:val="380B1608"/>
    <w:rsid w:val="3833197F"/>
    <w:rsid w:val="383612A7"/>
    <w:rsid w:val="383A559A"/>
    <w:rsid w:val="384A133B"/>
    <w:rsid w:val="385FF4D8"/>
    <w:rsid w:val="3862EC75"/>
    <w:rsid w:val="386383ED"/>
    <w:rsid w:val="3891899C"/>
    <w:rsid w:val="3893B364"/>
    <w:rsid w:val="389D9ADB"/>
    <w:rsid w:val="389E4324"/>
    <w:rsid w:val="38AD065F"/>
    <w:rsid w:val="38B9EA5C"/>
    <w:rsid w:val="38BCAEF4"/>
    <w:rsid w:val="38BDA201"/>
    <w:rsid w:val="38BE6A19"/>
    <w:rsid w:val="38E05FB0"/>
    <w:rsid w:val="38EEC2C5"/>
    <w:rsid w:val="38F55F19"/>
    <w:rsid w:val="38FB133B"/>
    <w:rsid w:val="390EB984"/>
    <w:rsid w:val="391FF495"/>
    <w:rsid w:val="3928C726"/>
    <w:rsid w:val="392DEF60"/>
    <w:rsid w:val="39448E75"/>
    <w:rsid w:val="3959D16D"/>
    <w:rsid w:val="39742253"/>
    <w:rsid w:val="397C8659"/>
    <w:rsid w:val="3983A100"/>
    <w:rsid w:val="399287E7"/>
    <w:rsid w:val="3993EF25"/>
    <w:rsid w:val="399404DE"/>
    <w:rsid w:val="3994C394"/>
    <w:rsid w:val="3999EF75"/>
    <w:rsid w:val="39A30DFE"/>
    <w:rsid w:val="39A38DEB"/>
    <w:rsid w:val="39A688DB"/>
    <w:rsid w:val="39D65077"/>
    <w:rsid w:val="3A0FD8F2"/>
    <w:rsid w:val="3A28D486"/>
    <w:rsid w:val="3A2D46E8"/>
    <w:rsid w:val="3A447EE1"/>
    <w:rsid w:val="3A49763C"/>
    <w:rsid w:val="3A59B188"/>
    <w:rsid w:val="3A60B404"/>
    <w:rsid w:val="3A8C5336"/>
    <w:rsid w:val="3A97B728"/>
    <w:rsid w:val="3AB3FFC6"/>
    <w:rsid w:val="3ABF3E83"/>
    <w:rsid w:val="3AC4A660"/>
    <w:rsid w:val="3AC7755C"/>
    <w:rsid w:val="3ACDF909"/>
    <w:rsid w:val="3ACFF086"/>
    <w:rsid w:val="3AD13B10"/>
    <w:rsid w:val="3AD7DC77"/>
    <w:rsid w:val="3ADC0F9B"/>
    <w:rsid w:val="3AE59B10"/>
    <w:rsid w:val="3AE6FF59"/>
    <w:rsid w:val="3B06743D"/>
    <w:rsid w:val="3B0FCC6F"/>
    <w:rsid w:val="3B1856BA"/>
    <w:rsid w:val="3B3680FD"/>
    <w:rsid w:val="3B419E48"/>
    <w:rsid w:val="3B4B4CB4"/>
    <w:rsid w:val="3B687049"/>
    <w:rsid w:val="3B69FFED"/>
    <w:rsid w:val="3B7E30BE"/>
    <w:rsid w:val="3BA26CC1"/>
    <w:rsid w:val="3BBB0AA7"/>
    <w:rsid w:val="3BC125DB"/>
    <w:rsid w:val="3BEAB661"/>
    <w:rsid w:val="3BF24F96"/>
    <w:rsid w:val="3BF9B746"/>
    <w:rsid w:val="3C0A06E7"/>
    <w:rsid w:val="3C100C54"/>
    <w:rsid w:val="3C1AC2F9"/>
    <w:rsid w:val="3C204D30"/>
    <w:rsid w:val="3C5B38CB"/>
    <w:rsid w:val="3C6D92D9"/>
    <w:rsid w:val="3C7E1C38"/>
    <w:rsid w:val="3C82810C"/>
    <w:rsid w:val="3C85BC2C"/>
    <w:rsid w:val="3CC5DB39"/>
    <w:rsid w:val="3CD435A6"/>
    <w:rsid w:val="3CE289B2"/>
    <w:rsid w:val="3CECDDE9"/>
    <w:rsid w:val="3D0FA343"/>
    <w:rsid w:val="3D4E72DF"/>
    <w:rsid w:val="3D5A08A0"/>
    <w:rsid w:val="3D66305F"/>
    <w:rsid w:val="3D941947"/>
    <w:rsid w:val="3D99E870"/>
    <w:rsid w:val="3DA92256"/>
    <w:rsid w:val="3DA983E0"/>
    <w:rsid w:val="3DAA3529"/>
    <w:rsid w:val="3DAAC49F"/>
    <w:rsid w:val="3DC3F46E"/>
    <w:rsid w:val="3DCF57EA"/>
    <w:rsid w:val="3DF05272"/>
    <w:rsid w:val="3DF35C0A"/>
    <w:rsid w:val="3DF6DF45"/>
    <w:rsid w:val="3E049A34"/>
    <w:rsid w:val="3E1503A4"/>
    <w:rsid w:val="3E16BE36"/>
    <w:rsid w:val="3E443F1F"/>
    <w:rsid w:val="3E5A1365"/>
    <w:rsid w:val="3E676048"/>
    <w:rsid w:val="3E6D6098"/>
    <w:rsid w:val="3E902C62"/>
    <w:rsid w:val="3EAD2946"/>
    <w:rsid w:val="3EC1FEE1"/>
    <w:rsid w:val="3EDF755F"/>
    <w:rsid w:val="3EEFB319"/>
    <w:rsid w:val="3EEFF3A9"/>
    <w:rsid w:val="3F0424A4"/>
    <w:rsid w:val="3F182FAB"/>
    <w:rsid w:val="3F1A361A"/>
    <w:rsid w:val="3F2305FB"/>
    <w:rsid w:val="3F2DE6CD"/>
    <w:rsid w:val="3F315808"/>
    <w:rsid w:val="3F41F856"/>
    <w:rsid w:val="3F5DCFC1"/>
    <w:rsid w:val="3F7E4653"/>
    <w:rsid w:val="3F8032B4"/>
    <w:rsid w:val="3FC4C826"/>
    <w:rsid w:val="3FCE4DC0"/>
    <w:rsid w:val="3FE05B37"/>
    <w:rsid w:val="4011BEE4"/>
    <w:rsid w:val="402242E4"/>
    <w:rsid w:val="403D7110"/>
    <w:rsid w:val="403F3332"/>
    <w:rsid w:val="40446046"/>
    <w:rsid w:val="4055E486"/>
    <w:rsid w:val="4060E7F2"/>
    <w:rsid w:val="40698DE1"/>
    <w:rsid w:val="407CDC4F"/>
    <w:rsid w:val="408B6BF1"/>
    <w:rsid w:val="40AABD53"/>
    <w:rsid w:val="40B51202"/>
    <w:rsid w:val="40BD6217"/>
    <w:rsid w:val="40CA1E8E"/>
    <w:rsid w:val="40DB9E1F"/>
    <w:rsid w:val="40DC32F7"/>
    <w:rsid w:val="40F83003"/>
    <w:rsid w:val="4106F8AC"/>
    <w:rsid w:val="4136AE32"/>
    <w:rsid w:val="413D1880"/>
    <w:rsid w:val="414B7C6B"/>
    <w:rsid w:val="415CF892"/>
    <w:rsid w:val="4165A998"/>
    <w:rsid w:val="4165FF39"/>
    <w:rsid w:val="417649FB"/>
    <w:rsid w:val="4177E695"/>
    <w:rsid w:val="419A5CDF"/>
    <w:rsid w:val="41AD8F45"/>
    <w:rsid w:val="41B1591C"/>
    <w:rsid w:val="41C6D9A3"/>
    <w:rsid w:val="41D94171"/>
    <w:rsid w:val="41E75FFF"/>
    <w:rsid w:val="41FD7277"/>
    <w:rsid w:val="41FF4EC0"/>
    <w:rsid w:val="42099473"/>
    <w:rsid w:val="420F4EA0"/>
    <w:rsid w:val="42115A22"/>
    <w:rsid w:val="422712C5"/>
    <w:rsid w:val="4246BBF6"/>
    <w:rsid w:val="4255132D"/>
    <w:rsid w:val="425945CD"/>
    <w:rsid w:val="4273750B"/>
    <w:rsid w:val="4283193A"/>
    <w:rsid w:val="428622EB"/>
    <w:rsid w:val="4287B81D"/>
    <w:rsid w:val="429099B8"/>
    <w:rsid w:val="429A67EB"/>
    <w:rsid w:val="42B32AAA"/>
    <w:rsid w:val="42B40A3F"/>
    <w:rsid w:val="42D9FE2E"/>
    <w:rsid w:val="42F9EFC2"/>
    <w:rsid w:val="43210F8F"/>
    <w:rsid w:val="43275841"/>
    <w:rsid w:val="432E589D"/>
    <w:rsid w:val="43362818"/>
    <w:rsid w:val="43364A26"/>
    <w:rsid w:val="434D21B3"/>
    <w:rsid w:val="4369E34C"/>
    <w:rsid w:val="43872C12"/>
    <w:rsid w:val="4387BD3B"/>
    <w:rsid w:val="438EEF46"/>
    <w:rsid w:val="43902E04"/>
    <w:rsid w:val="4391D9FB"/>
    <w:rsid w:val="439C1EFA"/>
    <w:rsid w:val="43BD66B3"/>
    <w:rsid w:val="43BE9A5A"/>
    <w:rsid w:val="43BFC6BB"/>
    <w:rsid w:val="43C0AF6C"/>
    <w:rsid w:val="43C6CC34"/>
    <w:rsid w:val="43C760D6"/>
    <w:rsid w:val="43CC524E"/>
    <w:rsid w:val="43E2085C"/>
    <w:rsid w:val="43EB2B53"/>
    <w:rsid w:val="440E91F4"/>
    <w:rsid w:val="441F8BF9"/>
    <w:rsid w:val="44209A98"/>
    <w:rsid w:val="44241A46"/>
    <w:rsid w:val="4427F784"/>
    <w:rsid w:val="443143CB"/>
    <w:rsid w:val="44343907"/>
    <w:rsid w:val="44388448"/>
    <w:rsid w:val="443DB130"/>
    <w:rsid w:val="4443CE1B"/>
    <w:rsid w:val="4453D081"/>
    <w:rsid w:val="4459D699"/>
    <w:rsid w:val="4488A291"/>
    <w:rsid w:val="448FD45B"/>
    <w:rsid w:val="44AC4E32"/>
    <w:rsid w:val="44C01541"/>
    <w:rsid w:val="44D1F879"/>
    <w:rsid w:val="44E2FDF0"/>
    <w:rsid w:val="44E630DF"/>
    <w:rsid w:val="44E97F02"/>
    <w:rsid w:val="44F16683"/>
    <w:rsid w:val="44F30A51"/>
    <w:rsid w:val="44FD6A15"/>
    <w:rsid w:val="450B1166"/>
    <w:rsid w:val="453287FC"/>
    <w:rsid w:val="453B6FDD"/>
    <w:rsid w:val="455E0454"/>
    <w:rsid w:val="4591B924"/>
    <w:rsid w:val="45CB1EA8"/>
    <w:rsid w:val="45CECF8A"/>
    <w:rsid w:val="45E72224"/>
    <w:rsid w:val="45F46DCB"/>
    <w:rsid w:val="460573F4"/>
    <w:rsid w:val="4619159B"/>
    <w:rsid w:val="461A3D1F"/>
    <w:rsid w:val="46263C54"/>
    <w:rsid w:val="46480F98"/>
    <w:rsid w:val="4649C446"/>
    <w:rsid w:val="464D8471"/>
    <w:rsid w:val="464F10D7"/>
    <w:rsid w:val="465A3466"/>
    <w:rsid w:val="465BE5A2"/>
    <w:rsid w:val="4661F208"/>
    <w:rsid w:val="467CEB3A"/>
    <w:rsid w:val="467E0141"/>
    <w:rsid w:val="46E4CB45"/>
    <w:rsid w:val="46E79989"/>
    <w:rsid w:val="4707C866"/>
    <w:rsid w:val="472DAA63"/>
    <w:rsid w:val="47305C7B"/>
    <w:rsid w:val="4735A3F7"/>
    <w:rsid w:val="4748F09E"/>
    <w:rsid w:val="4749FC64"/>
    <w:rsid w:val="4750A593"/>
    <w:rsid w:val="4754853A"/>
    <w:rsid w:val="4774980E"/>
    <w:rsid w:val="4779D4EC"/>
    <w:rsid w:val="477F1AB2"/>
    <w:rsid w:val="478A9948"/>
    <w:rsid w:val="478B38C5"/>
    <w:rsid w:val="47C1B606"/>
    <w:rsid w:val="47C72128"/>
    <w:rsid w:val="47CA280D"/>
    <w:rsid w:val="47E24CBE"/>
    <w:rsid w:val="4819D1A2"/>
    <w:rsid w:val="481A3D4D"/>
    <w:rsid w:val="485414F0"/>
    <w:rsid w:val="4856C839"/>
    <w:rsid w:val="485A4808"/>
    <w:rsid w:val="485C119A"/>
    <w:rsid w:val="4869103B"/>
    <w:rsid w:val="486C13E9"/>
    <w:rsid w:val="4890CA44"/>
    <w:rsid w:val="4891C055"/>
    <w:rsid w:val="48BE0A2E"/>
    <w:rsid w:val="48D048EB"/>
    <w:rsid w:val="48F41226"/>
    <w:rsid w:val="48F6F4CE"/>
    <w:rsid w:val="490BF56B"/>
    <w:rsid w:val="49262992"/>
    <w:rsid w:val="492C0E8D"/>
    <w:rsid w:val="494D3F3C"/>
    <w:rsid w:val="4950D3B1"/>
    <w:rsid w:val="49541F8B"/>
    <w:rsid w:val="4954C495"/>
    <w:rsid w:val="495FF491"/>
    <w:rsid w:val="49602BE2"/>
    <w:rsid w:val="4966F821"/>
    <w:rsid w:val="497484FD"/>
    <w:rsid w:val="497B40FD"/>
    <w:rsid w:val="497E9113"/>
    <w:rsid w:val="498659E2"/>
    <w:rsid w:val="49873222"/>
    <w:rsid w:val="498D9BA3"/>
    <w:rsid w:val="49AD8F12"/>
    <w:rsid w:val="49B85449"/>
    <w:rsid w:val="49BBF05F"/>
    <w:rsid w:val="49C5D59A"/>
    <w:rsid w:val="49C62AE9"/>
    <w:rsid w:val="49CF360B"/>
    <w:rsid w:val="49D0DB38"/>
    <w:rsid w:val="49DEFF40"/>
    <w:rsid w:val="4A05CD84"/>
    <w:rsid w:val="4A2F0945"/>
    <w:rsid w:val="4A4A9287"/>
    <w:rsid w:val="4A6D44B9"/>
    <w:rsid w:val="4A6F6FAB"/>
    <w:rsid w:val="4A7B5BE5"/>
    <w:rsid w:val="4A89D706"/>
    <w:rsid w:val="4AC17F8A"/>
    <w:rsid w:val="4AC7A29C"/>
    <w:rsid w:val="4ACEAE0E"/>
    <w:rsid w:val="4AF094F6"/>
    <w:rsid w:val="4AF99923"/>
    <w:rsid w:val="4B43AAE3"/>
    <w:rsid w:val="4B61A5FB"/>
    <w:rsid w:val="4B64E879"/>
    <w:rsid w:val="4B8023B7"/>
    <w:rsid w:val="4B83FDFA"/>
    <w:rsid w:val="4B84445E"/>
    <w:rsid w:val="4B856C55"/>
    <w:rsid w:val="4B9AF84B"/>
    <w:rsid w:val="4B9F6DC6"/>
    <w:rsid w:val="4BA04EBE"/>
    <w:rsid w:val="4BA42278"/>
    <w:rsid w:val="4BA6DA42"/>
    <w:rsid w:val="4BAAF951"/>
    <w:rsid w:val="4BD6F8A7"/>
    <w:rsid w:val="4BD804BE"/>
    <w:rsid w:val="4BD93929"/>
    <w:rsid w:val="4BD946CD"/>
    <w:rsid w:val="4BDAB4FD"/>
    <w:rsid w:val="4BE7D836"/>
    <w:rsid w:val="4BE7F5BA"/>
    <w:rsid w:val="4BECF592"/>
    <w:rsid w:val="4C0B6AB7"/>
    <w:rsid w:val="4C0FD1DB"/>
    <w:rsid w:val="4C3D73CD"/>
    <w:rsid w:val="4C9FF894"/>
    <w:rsid w:val="4CA9D7F2"/>
    <w:rsid w:val="4CB5A8BC"/>
    <w:rsid w:val="4CCB2726"/>
    <w:rsid w:val="4CD4A36B"/>
    <w:rsid w:val="4CD505E9"/>
    <w:rsid w:val="4CE8CB0E"/>
    <w:rsid w:val="4CED275A"/>
    <w:rsid w:val="4CF29460"/>
    <w:rsid w:val="4CFD765C"/>
    <w:rsid w:val="4D17C0E4"/>
    <w:rsid w:val="4D1CA92F"/>
    <w:rsid w:val="4D1DAB2F"/>
    <w:rsid w:val="4D20513A"/>
    <w:rsid w:val="4D29D6E9"/>
    <w:rsid w:val="4D489817"/>
    <w:rsid w:val="4D4A85BA"/>
    <w:rsid w:val="4D5D4582"/>
    <w:rsid w:val="4D6C25ED"/>
    <w:rsid w:val="4D77A3E5"/>
    <w:rsid w:val="4D7852F4"/>
    <w:rsid w:val="4D7D4196"/>
    <w:rsid w:val="4D7E8698"/>
    <w:rsid w:val="4D928314"/>
    <w:rsid w:val="4DA4E57B"/>
    <w:rsid w:val="4DB84B59"/>
    <w:rsid w:val="4DCFE37B"/>
    <w:rsid w:val="4DE78BEE"/>
    <w:rsid w:val="4DFB3BB2"/>
    <w:rsid w:val="4DFFCAC2"/>
    <w:rsid w:val="4E1610FD"/>
    <w:rsid w:val="4E3563F5"/>
    <w:rsid w:val="4E61852E"/>
    <w:rsid w:val="4E66E0D9"/>
    <w:rsid w:val="4E66F787"/>
    <w:rsid w:val="4E722A2C"/>
    <w:rsid w:val="4E7497E5"/>
    <w:rsid w:val="4E74B88F"/>
    <w:rsid w:val="4E7922EA"/>
    <w:rsid w:val="4E7C16DF"/>
    <w:rsid w:val="4E81FC99"/>
    <w:rsid w:val="4E88EEEB"/>
    <w:rsid w:val="4E8BB68A"/>
    <w:rsid w:val="4EA38AFE"/>
    <w:rsid w:val="4EB7C479"/>
    <w:rsid w:val="4EBFB1FF"/>
    <w:rsid w:val="4EC9C046"/>
    <w:rsid w:val="4ED87BBE"/>
    <w:rsid w:val="4EE4527C"/>
    <w:rsid w:val="4EEED4E5"/>
    <w:rsid w:val="4EF40DC2"/>
    <w:rsid w:val="4EFF1FC3"/>
    <w:rsid w:val="4EFFDD9F"/>
    <w:rsid w:val="4F0B27EA"/>
    <w:rsid w:val="4F19F157"/>
    <w:rsid w:val="4F3F420F"/>
    <w:rsid w:val="4F40B5DC"/>
    <w:rsid w:val="4F4FCE8D"/>
    <w:rsid w:val="4F7B36EF"/>
    <w:rsid w:val="4FAACC69"/>
    <w:rsid w:val="4FB62A9B"/>
    <w:rsid w:val="4FC6A696"/>
    <w:rsid w:val="4FDE0B6C"/>
    <w:rsid w:val="4FE3A209"/>
    <w:rsid w:val="4FEAF2AB"/>
    <w:rsid w:val="4FFEC37E"/>
    <w:rsid w:val="50013B5E"/>
    <w:rsid w:val="5003DB4F"/>
    <w:rsid w:val="50077EFB"/>
    <w:rsid w:val="50221668"/>
    <w:rsid w:val="50254F32"/>
    <w:rsid w:val="5041BDBE"/>
    <w:rsid w:val="5043221B"/>
    <w:rsid w:val="50480A42"/>
    <w:rsid w:val="504B0708"/>
    <w:rsid w:val="505449F1"/>
    <w:rsid w:val="5054684C"/>
    <w:rsid w:val="5057F1FC"/>
    <w:rsid w:val="505B131F"/>
    <w:rsid w:val="50654988"/>
    <w:rsid w:val="506E7700"/>
    <w:rsid w:val="507A2CAE"/>
    <w:rsid w:val="5087754A"/>
    <w:rsid w:val="509151E7"/>
    <w:rsid w:val="509760CC"/>
    <w:rsid w:val="50A3D28A"/>
    <w:rsid w:val="50A6C0D6"/>
    <w:rsid w:val="50DC863D"/>
    <w:rsid w:val="50E2D62F"/>
    <w:rsid w:val="50EB80BF"/>
    <w:rsid w:val="50FF993D"/>
    <w:rsid w:val="51037963"/>
    <w:rsid w:val="510C4729"/>
    <w:rsid w:val="510F38F3"/>
    <w:rsid w:val="5114B503"/>
    <w:rsid w:val="5119488A"/>
    <w:rsid w:val="5119F89C"/>
    <w:rsid w:val="51203CE6"/>
    <w:rsid w:val="512429A4"/>
    <w:rsid w:val="5124523A"/>
    <w:rsid w:val="513CB662"/>
    <w:rsid w:val="5156665F"/>
    <w:rsid w:val="51691910"/>
    <w:rsid w:val="51774D9F"/>
    <w:rsid w:val="5180D79C"/>
    <w:rsid w:val="51869EB4"/>
    <w:rsid w:val="5188B414"/>
    <w:rsid w:val="51897AAF"/>
    <w:rsid w:val="519313CD"/>
    <w:rsid w:val="51948068"/>
    <w:rsid w:val="51AA1CA4"/>
    <w:rsid w:val="51C70244"/>
    <w:rsid w:val="51D7E785"/>
    <w:rsid w:val="51E0578F"/>
    <w:rsid w:val="51E3DAA3"/>
    <w:rsid w:val="51E61AD4"/>
    <w:rsid w:val="51E986D3"/>
    <w:rsid w:val="51F33F7E"/>
    <w:rsid w:val="51F603B4"/>
    <w:rsid w:val="52067253"/>
    <w:rsid w:val="52101C80"/>
    <w:rsid w:val="522CA568"/>
    <w:rsid w:val="52439723"/>
    <w:rsid w:val="5262C5B9"/>
    <w:rsid w:val="526D7B4F"/>
    <w:rsid w:val="5299C35E"/>
    <w:rsid w:val="52A4B65F"/>
    <w:rsid w:val="52B9C876"/>
    <w:rsid w:val="52BD351F"/>
    <w:rsid w:val="52D1E542"/>
    <w:rsid w:val="52D24AB7"/>
    <w:rsid w:val="530756EA"/>
    <w:rsid w:val="530C6D9C"/>
    <w:rsid w:val="53369B60"/>
    <w:rsid w:val="53394E7A"/>
    <w:rsid w:val="5348F636"/>
    <w:rsid w:val="535CEFF4"/>
    <w:rsid w:val="536FD662"/>
    <w:rsid w:val="53961E59"/>
    <w:rsid w:val="53C77481"/>
    <w:rsid w:val="53D2A1D8"/>
    <w:rsid w:val="53DEF70E"/>
    <w:rsid w:val="53F077C9"/>
    <w:rsid w:val="53FE4629"/>
    <w:rsid w:val="5417D1B7"/>
    <w:rsid w:val="543CB1B5"/>
    <w:rsid w:val="5462EF2A"/>
    <w:rsid w:val="546AE120"/>
    <w:rsid w:val="54D5776E"/>
    <w:rsid w:val="54F9A4D2"/>
    <w:rsid w:val="54FDCB14"/>
    <w:rsid w:val="5511B7E3"/>
    <w:rsid w:val="5513607B"/>
    <w:rsid w:val="5517E100"/>
    <w:rsid w:val="553026D6"/>
    <w:rsid w:val="553417C2"/>
    <w:rsid w:val="5534F6B9"/>
    <w:rsid w:val="553F9143"/>
    <w:rsid w:val="554CE735"/>
    <w:rsid w:val="555E0274"/>
    <w:rsid w:val="5566FF76"/>
    <w:rsid w:val="556F2B1E"/>
    <w:rsid w:val="559B38E1"/>
    <w:rsid w:val="55C7602C"/>
    <w:rsid w:val="55CA0CB2"/>
    <w:rsid w:val="55F55745"/>
    <w:rsid w:val="55FA4F73"/>
    <w:rsid w:val="56108278"/>
    <w:rsid w:val="5613153F"/>
    <w:rsid w:val="5613ECF2"/>
    <w:rsid w:val="562373C1"/>
    <w:rsid w:val="5631D96E"/>
    <w:rsid w:val="563BDBA7"/>
    <w:rsid w:val="563E85A7"/>
    <w:rsid w:val="564B26EC"/>
    <w:rsid w:val="56740F13"/>
    <w:rsid w:val="567EFCAD"/>
    <w:rsid w:val="569527E5"/>
    <w:rsid w:val="56A69875"/>
    <w:rsid w:val="56BDC0C4"/>
    <w:rsid w:val="56BF3B24"/>
    <w:rsid w:val="56E8B796"/>
    <w:rsid w:val="56F7F206"/>
    <w:rsid w:val="570FDB1D"/>
    <w:rsid w:val="571D34D3"/>
    <w:rsid w:val="571E6BEC"/>
    <w:rsid w:val="57200BC6"/>
    <w:rsid w:val="57334F49"/>
    <w:rsid w:val="573D02F0"/>
    <w:rsid w:val="5747B35B"/>
    <w:rsid w:val="574CA402"/>
    <w:rsid w:val="574F13BC"/>
    <w:rsid w:val="57944B80"/>
    <w:rsid w:val="57AFDEAE"/>
    <w:rsid w:val="57BC0F3A"/>
    <w:rsid w:val="57D0A39C"/>
    <w:rsid w:val="57DE3DFB"/>
    <w:rsid w:val="57E6F74D"/>
    <w:rsid w:val="58200ABD"/>
    <w:rsid w:val="58391504"/>
    <w:rsid w:val="5839F3CA"/>
    <w:rsid w:val="583C27F5"/>
    <w:rsid w:val="583E3246"/>
    <w:rsid w:val="5851A858"/>
    <w:rsid w:val="5852B413"/>
    <w:rsid w:val="58534835"/>
    <w:rsid w:val="585DA0B3"/>
    <w:rsid w:val="587F5E04"/>
    <w:rsid w:val="589292BB"/>
    <w:rsid w:val="58AEF603"/>
    <w:rsid w:val="58B8337D"/>
    <w:rsid w:val="58BDCA3D"/>
    <w:rsid w:val="58DA95E1"/>
    <w:rsid w:val="58E87463"/>
    <w:rsid w:val="58E93008"/>
    <w:rsid w:val="59027DAC"/>
    <w:rsid w:val="5905013E"/>
    <w:rsid w:val="5905D872"/>
    <w:rsid w:val="590E52C5"/>
    <w:rsid w:val="59245A6F"/>
    <w:rsid w:val="592FD675"/>
    <w:rsid w:val="593C3C8C"/>
    <w:rsid w:val="596C1523"/>
    <w:rsid w:val="5974206F"/>
    <w:rsid w:val="598789C5"/>
    <w:rsid w:val="5989B4F6"/>
    <w:rsid w:val="598FD67B"/>
    <w:rsid w:val="59937EB0"/>
    <w:rsid w:val="5999D6D8"/>
    <w:rsid w:val="59ABC08A"/>
    <w:rsid w:val="59B77C91"/>
    <w:rsid w:val="59BAD5E2"/>
    <w:rsid w:val="59C721A0"/>
    <w:rsid w:val="59E5D493"/>
    <w:rsid w:val="5A001E57"/>
    <w:rsid w:val="5A2DC09A"/>
    <w:rsid w:val="5A44608C"/>
    <w:rsid w:val="5A4B662F"/>
    <w:rsid w:val="5A7EC37F"/>
    <w:rsid w:val="5A9627FC"/>
    <w:rsid w:val="5AA2FED8"/>
    <w:rsid w:val="5AA85B30"/>
    <w:rsid w:val="5AAA6062"/>
    <w:rsid w:val="5AAFBEB6"/>
    <w:rsid w:val="5AC0FC87"/>
    <w:rsid w:val="5AC5D71C"/>
    <w:rsid w:val="5AD80CED"/>
    <w:rsid w:val="5AEC25D5"/>
    <w:rsid w:val="5B05FFB6"/>
    <w:rsid w:val="5B09D626"/>
    <w:rsid w:val="5B108349"/>
    <w:rsid w:val="5B169235"/>
    <w:rsid w:val="5B213CE7"/>
    <w:rsid w:val="5B2364B0"/>
    <w:rsid w:val="5B297DF9"/>
    <w:rsid w:val="5B525BD6"/>
    <w:rsid w:val="5B54EB25"/>
    <w:rsid w:val="5B592F31"/>
    <w:rsid w:val="5B5EA168"/>
    <w:rsid w:val="5B6265DC"/>
    <w:rsid w:val="5B677AA6"/>
    <w:rsid w:val="5B737D36"/>
    <w:rsid w:val="5B75695D"/>
    <w:rsid w:val="5B80F967"/>
    <w:rsid w:val="5B8ADBA6"/>
    <w:rsid w:val="5B8F308D"/>
    <w:rsid w:val="5B93C149"/>
    <w:rsid w:val="5BA387F9"/>
    <w:rsid w:val="5BB4D8FF"/>
    <w:rsid w:val="5BCE7296"/>
    <w:rsid w:val="5BCF059A"/>
    <w:rsid w:val="5BD7C4C0"/>
    <w:rsid w:val="5BE249F5"/>
    <w:rsid w:val="5BE706D8"/>
    <w:rsid w:val="5BEC33B8"/>
    <w:rsid w:val="5BF31BC0"/>
    <w:rsid w:val="5BFFD31F"/>
    <w:rsid w:val="5C08DA6E"/>
    <w:rsid w:val="5C23F7F8"/>
    <w:rsid w:val="5C2CCE6A"/>
    <w:rsid w:val="5C37D181"/>
    <w:rsid w:val="5C44697A"/>
    <w:rsid w:val="5C57D407"/>
    <w:rsid w:val="5C67BFF7"/>
    <w:rsid w:val="5C75B9F7"/>
    <w:rsid w:val="5C80963C"/>
    <w:rsid w:val="5C81EF0B"/>
    <w:rsid w:val="5C87BFB4"/>
    <w:rsid w:val="5C88FCB7"/>
    <w:rsid w:val="5C89BFA2"/>
    <w:rsid w:val="5C8FE965"/>
    <w:rsid w:val="5C9FCF33"/>
    <w:rsid w:val="5CA370E0"/>
    <w:rsid w:val="5CAA7AE9"/>
    <w:rsid w:val="5CCF79F8"/>
    <w:rsid w:val="5CD8FF59"/>
    <w:rsid w:val="5CE56FF9"/>
    <w:rsid w:val="5CECBB16"/>
    <w:rsid w:val="5D009970"/>
    <w:rsid w:val="5D0EF0BE"/>
    <w:rsid w:val="5D105FB4"/>
    <w:rsid w:val="5D265771"/>
    <w:rsid w:val="5D3568EF"/>
    <w:rsid w:val="5D3C85CD"/>
    <w:rsid w:val="5D4B1121"/>
    <w:rsid w:val="5D60484A"/>
    <w:rsid w:val="5D7A63E0"/>
    <w:rsid w:val="5D9BBEFC"/>
    <w:rsid w:val="5DACDFEA"/>
    <w:rsid w:val="5DC4484F"/>
    <w:rsid w:val="5DC489B4"/>
    <w:rsid w:val="5DD56515"/>
    <w:rsid w:val="5DDB3406"/>
    <w:rsid w:val="5DDE6CD0"/>
    <w:rsid w:val="5DE1ABFE"/>
    <w:rsid w:val="5DFF6F10"/>
    <w:rsid w:val="5E101F51"/>
    <w:rsid w:val="5E2D66AC"/>
    <w:rsid w:val="5E3D8CE5"/>
    <w:rsid w:val="5E491812"/>
    <w:rsid w:val="5E49189B"/>
    <w:rsid w:val="5E4F800A"/>
    <w:rsid w:val="5E4FC0B1"/>
    <w:rsid w:val="5E69D4FC"/>
    <w:rsid w:val="5E6B0E9C"/>
    <w:rsid w:val="5E953CD4"/>
    <w:rsid w:val="5EB5078C"/>
    <w:rsid w:val="5EBA43BE"/>
    <w:rsid w:val="5ECDC77C"/>
    <w:rsid w:val="5ED147CA"/>
    <w:rsid w:val="5EEFFA13"/>
    <w:rsid w:val="5EF64317"/>
    <w:rsid w:val="5EFA8CF4"/>
    <w:rsid w:val="5EFC18AB"/>
    <w:rsid w:val="5F0964B1"/>
    <w:rsid w:val="5F09688C"/>
    <w:rsid w:val="5F1A785C"/>
    <w:rsid w:val="5F4A0574"/>
    <w:rsid w:val="5F592E25"/>
    <w:rsid w:val="5F5CBF68"/>
    <w:rsid w:val="5F5CDB54"/>
    <w:rsid w:val="5F69991F"/>
    <w:rsid w:val="5F7A3D31"/>
    <w:rsid w:val="5F7DD185"/>
    <w:rsid w:val="5F7F5288"/>
    <w:rsid w:val="5F8D02DD"/>
    <w:rsid w:val="5FBC03A0"/>
    <w:rsid w:val="5FBC41C2"/>
    <w:rsid w:val="5FBF2053"/>
    <w:rsid w:val="5FD0A869"/>
    <w:rsid w:val="5FDE18C9"/>
    <w:rsid w:val="5FED7323"/>
    <w:rsid w:val="5FEE6C75"/>
    <w:rsid w:val="60037A9B"/>
    <w:rsid w:val="6011B9D1"/>
    <w:rsid w:val="6026FF5B"/>
    <w:rsid w:val="603EF70B"/>
    <w:rsid w:val="604505AF"/>
    <w:rsid w:val="6047E633"/>
    <w:rsid w:val="604F410C"/>
    <w:rsid w:val="60546A8A"/>
    <w:rsid w:val="607AC338"/>
    <w:rsid w:val="6091DBB0"/>
    <w:rsid w:val="6098ED61"/>
    <w:rsid w:val="609A0078"/>
    <w:rsid w:val="609FBB51"/>
    <w:rsid w:val="60AB2CAA"/>
    <w:rsid w:val="60B9501A"/>
    <w:rsid w:val="60F95C30"/>
    <w:rsid w:val="60FA978D"/>
    <w:rsid w:val="610CA2B2"/>
    <w:rsid w:val="6114ACDF"/>
    <w:rsid w:val="612E32B3"/>
    <w:rsid w:val="61311399"/>
    <w:rsid w:val="613518A0"/>
    <w:rsid w:val="6138FC73"/>
    <w:rsid w:val="616F9497"/>
    <w:rsid w:val="617C6BEB"/>
    <w:rsid w:val="618D175A"/>
    <w:rsid w:val="61A3C048"/>
    <w:rsid w:val="61D77C90"/>
    <w:rsid w:val="6217ADF2"/>
    <w:rsid w:val="6251A724"/>
    <w:rsid w:val="6255C548"/>
    <w:rsid w:val="625EAAB0"/>
    <w:rsid w:val="6260E6C8"/>
    <w:rsid w:val="626410EB"/>
    <w:rsid w:val="628F56A9"/>
    <w:rsid w:val="629FABCC"/>
    <w:rsid w:val="62B1DDF3"/>
    <w:rsid w:val="62D10221"/>
    <w:rsid w:val="62E480BD"/>
    <w:rsid w:val="62E9DA81"/>
    <w:rsid w:val="62FA010F"/>
    <w:rsid w:val="6305DCA7"/>
    <w:rsid w:val="630929FC"/>
    <w:rsid w:val="632D3A6F"/>
    <w:rsid w:val="634C0EAB"/>
    <w:rsid w:val="63807DCA"/>
    <w:rsid w:val="6380A9C4"/>
    <w:rsid w:val="63894B4F"/>
    <w:rsid w:val="638C0B4C"/>
    <w:rsid w:val="63C27672"/>
    <w:rsid w:val="63C83740"/>
    <w:rsid w:val="63CF6E83"/>
    <w:rsid w:val="63D8A0C5"/>
    <w:rsid w:val="63E7E830"/>
    <w:rsid w:val="63F0F0DC"/>
    <w:rsid w:val="640DDD07"/>
    <w:rsid w:val="6420EF5D"/>
    <w:rsid w:val="6436FBD7"/>
    <w:rsid w:val="6437C0B1"/>
    <w:rsid w:val="643D0A42"/>
    <w:rsid w:val="644DAE54"/>
    <w:rsid w:val="645C9C09"/>
    <w:rsid w:val="646BD15E"/>
    <w:rsid w:val="64776F2F"/>
    <w:rsid w:val="647967B1"/>
    <w:rsid w:val="6487DB2E"/>
    <w:rsid w:val="648ACA5A"/>
    <w:rsid w:val="648B572E"/>
    <w:rsid w:val="64AA9885"/>
    <w:rsid w:val="64AFA675"/>
    <w:rsid w:val="64CD272D"/>
    <w:rsid w:val="64DD9DE7"/>
    <w:rsid w:val="64E0EF7D"/>
    <w:rsid w:val="6512E520"/>
    <w:rsid w:val="6515B301"/>
    <w:rsid w:val="6527DBAD"/>
    <w:rsid w:val="652E0D37"/>
    <w:rsid w:val="653D206A"/>
    <w:rsid w:val="6543B68A"/>
    <w:rsid w:val="6543D751"/>
    <w:rsid w:val="654F8C16"/>
    <w:rsid w:val="655382A7"/>
    <w:rsid w:val="6582908F"/>
    <w:rsid w:val="658B1CFA"/>
    <w:rsid w:val="65972505"/>
    <w:rsid w:val="65B50334"/>
    <w:rsid w:val="65BB2B52"/>
    <w:rsid w:val="65CA5BE9"/>
    <w:rsid w:val="65D7B4C9"/>
    <w:rsid w:val="65F50C0C"/>
    <w:rsid w:val="65FBC3AB"/>
    <w:rsid w:val="66061E3A"/>
    <w:rsid w:val="66361588"/>
    <w:rsid w:val="66387C5A"/>
    <w:rsid w:val="66392448"/>
    <w:rsid w:val="663A11B5"/>
    <w:rsid w:val="663CE902"/>
    <w:rsid w:val="663D0853"/>
    <w:rsid w:val="6650BEE1"/>
    <w:rsid w:val="6651B4FA"/>
    <w:rsid w:val="66560E6B"/>
    <w:rsid w:val="6671D08F"/>
    <w:rsid w:val="66A55A33"/>
    <w:rsid w:val="66A6961D"/>
    <w:rsid w:val="66AE518F"/>
    <w:rsid w:val="66C75588"/>
    <w:rsid w:val="66DB1045"/>
    <w:rsid w:val="66E9397F"/>
    <w:rsid w:val="66F1CDEC"/>
    <w:rsid w:val="6707C1CD"/>
    <w:rsid w:val="6714992C"/>
    <w:rsid w:val="67193688"/>
    <w:rsid w:val="672500A7"/>
    <w:rsid w:val="6756CA9A"/>
    <w:rsid w:val="6771B324"/>
    <w:rsid w:val="677870DA"/>
    <w:rsid w:val="6783EE63"/>
    <w:rsid w:val="6786A0FD"/>
    <w:rsid w:val="679A0684"/>
    <w:rsid w:val="67AEAEAE"/>
    <w:rsid w:val="67C954E9"/>
    <w:rsid w:val="67CCADCA"/>
    <w:rsid w:val="67D9D340"/>
    <w:rsid w:val="67F74692"/>
    <w:rsid w:val="67FCD82C"/>
    <w:rsid w:val="6803FB10"/>
    <w:rsid w:val="680950ED"/>
    <w:rsid w:val="680E54AE"/>
    <w:rsid w:val="6839A90B"/>
    <w:rsid w:val="684A9D4D"/>
    <w:rsid w:val="684C3217"/>
    <w:rsid w:val="6857AB0B"/>
    <w:rsid w:val="686769F5"/>
    <w:rsid w:val="686FF237"/>
    <w:rsid w:val="6875452E"/>
    <w:rsid w:val="687B6534"/>
    <w:rsid w:val="68ADD6AD"/>
    <w:rsid w:val="68EC4D6A"/>
    <w:rsid w:val="68EF838D"/>
    <w:rsid w:val="68FC28A7"/>
    <w:rsid w:val="68FF0660"/>
    <w:rsid w:val="6914A3F4"/>
    <w:rsid w:val="69181F29"/>
    <w:rsid w:val="6920F42A"/>
    <w:rsid w:val="6936120A"/>
    <w:rsid w:val="69431C53"/>
    <w:rsid w:val="69526C0C"/>
    <w:rsid w:val="696F2666"/>
    <w:rsid w:val="69724EFA"/>
    <w:rsid w:val="69745CF3"/>
    <w:rsid w:val="6989144E"/>
    <w:rsid w:val="69892B10"/>
    <w:rsid w:val="698D3656"/>
    <w:rsid w:val="6990762A"/>
    <w:rsid w:val="6990E25E"/>
    <w:rsid w:val="69B34682"/>
    <w:rsid w:val="69C8C52A"/>
    <w:rsid w:val="69CB3168"/>
    <w:rsid w:val="69D0AEC0"/>
    <w:rsid w:val="69EFBF4E"/>
    <w:rsid w:val="6A032A88"/>
    <w:rsid w:val="6A38B7B8"/>
    <w:rsid w:val="6A392E17"/>
    <w:rsid w:val="6A6E136D"/>
    <w:rsid w:val="6A8C8CA7"/>
    <w:rsid w:val="6A96D524"/>
    <w:rsid w:val="6AAB3589"/>
    <w:rsid w:val="6AE8A671"/>
    <w:rsid w:val="6AEA8B79"/>
    <w:rsid w:val="6AF73496"/>
    <w:rsid w:val="6B0515C1"/>
    <w:rsid w:val="6B2E2A92"/>
    <w:rsid w:val="6B396ECF"/>
    <w:rsid w:val="6B42B3AC"/>
    <w:rsid w:val="6B47945C"/>
    <w:rsid w:val="6B609D8B"/>
    <w:rsid w:val="6B61ABC6"/>
    <w:rsid w:val="6B68BF6F"/>
    <w:rsid w:val="6B6F0C64"/>
    <w:rsid w:val="6B7FC0BE"/>
    <w:rsid w:val="6B82E256"/>
    <w:rsid w:val="6B8AC897"/>
    <w:rsid w:val="6B9A6A1E"/>
    <w:rsid w:val="6BA77C7F"/>
    <w:rsid w:val="6BAB664C"/>
    <w:rsid w:val="6BD9FBF0"/>
    <w:rsid w:val="6BDDBD17"/>
    <w:rsid w:val="6BE3499A"/>
    <w:rsid w:val="6C0CED57"/>
    <w:rsid w:val="6C0FB241"/>
    <w:rsid w:val="6C15720D"/>
    <w:rsid w:val="6C165B4A"/>
    <w:rsid w:val="6C178BCF"/>
    <w:rsid w:val="6C3F2C60"/>
    <w:rsid w:val="6C514B55"/>
    <w:rsid w:val="6C6D731A"/>
    <w:rsid w:val="6C7B7B49"/>
    <w:rsid w:val="6C8355F5"/>
    <w:rsid w:val="6C8B6303"/>
    <w:rsid w:val="6C8C925E"/>
    <w:rsid w:val="6CA231A1"/>
    <w:rsid w:val="6CA2B425"/>
    <w:rsid w:val="6CADAE62"/>
    <w:rsid w:val="6CB84EF7"/>
    <w:rsid w:val="6CC01A9A"/>
    <w:rsid w:val="6CC88320"/>
    <w:rsid w:val="6CF4D78B"/>
    <w:rsid w:val="6CF5670B"/>
    <w:rsid w:val="6CFC6DEC"/>
    <w:rsid w:val="6D0664E0"/>
    <w:rsid w:val="6D60EF16"/>
    <w:rsid w:val="6D61D446"/>
    <w:rsid w:val="6D633623"/>
    <w:rsid w:val="6D65B0B8"/>
    <w:rsid w:val="6D85C6DC"/>
    <w:rsid w:val="6D8BCA35"/>
    <w:rsid w:val="6DA14D84"/>
    <w:rsid w:val="6DAF7633"/>
    <w:rsid w:val="6DCDB021"/>
    <w:rsid w:val="6E164AED"/>
    <w:rsid w:val="6E25314C"/>
    <w:rsid w:val="6E40EA8B"/>
    <w:rsid w:val="6E521324"/>
    <w:rsid w:val="6E7916C2"/>
    <w:rsid w:val="6EA9E62D"/>
    <w:rsid w:val="6ECCBCB2"/>
    <w:rsid w:val="6EDDCE24"/>
    <w:rsid w:val="6F039EF3"/>
    <w:rsid w:val="6F066D57"/>
    <w:rsid w:val="6F3AA0CC"/>
    <w:rsid w:val="6F5B3D47"/>
    <w:rsid w:val="6F5BF8BE"/>
    <w:rsid w:val="6F6AD187"/>
    <w:rsid w:val="6F6DDE97"/>
    <w:rsid w:val="6F739583"/>
    <w:rsid w:val="6F7887AE"/>
    <w:rsid w:val="6FA3623A"/>
    <w:rsid w:val="6FAB866E"/>
    <w:rsid w:val="6FAF10B2"/>
    <w:rsid w:val="6FB31C0B"/>
    <w:rsid w:val="6FBD5768"/>
    <w:rsid w:val="6FC6290C"/>
    <w:rsid w:val="6FD29B45"/>
    <w:rsid w:val="6FDB9DDF"/>
    <w:rsid w:val="6FDD729E"/>
    <w:rsid w:val="6FFE1F54"/>
    <w:rsid w:val="700F95B2"/>
    <w:rsid w:val="701BCACE"/>
    <w:rsid w:val="701C59A8"/>
    <w:rsid w:val="702E6960"/>
    <w:rsid w:val="705C919F"/>
    <w:rsid w:val="708909DE"/>
    <w:rsid w:val="708FA33A"/>
    <w:rsid w:val="70900478"/>
    <w:rsid w:val="70914E09"/>
    <w:rsid w:val="70B0E046"/>
    <w:rsid w:val="70B1BFE6"/>
    <w:rsid w:val="70B6BABD"/>
    <w:rsid w:val="70B7C5B0"/>
    <w:rsid w:val="70D1EEDA"/>
    <w:rsid w:val="70DFC05C"/>
    <w:rsid w:val="70F03DD1"/>
    <w:rsid w:val="710550E3"/>
    <w:rsid w:val="71064551"/>
    <w:rsid w:val="710A6978"/>
    <w:rsid w:val="71177C75"/>
    <w:rsid w:val="711CA679"/>
    <w:rsid w:val="712A7373"/>
    <w:rsid w:val="712B1A1C"/>
    <w:rsid w:val="712D5229"/>
    <w:rsid w:val="7142E8DA"/>
    <w:rsid w:val="7148904E"/>
    <w:rsid w:val="714CDA2D"/>
    <w:rsid w:val="714E954A"/>
    <w:rsid w:val="7155B471"/>
    <w:rsid w:val="715927C9"/>
    <w:rsid w:val="7162648A"/>
    <w:rsid w:val="717292FB"/>
    <w:rsid w:val="71768B45"/>
    <w:rsid w:val="7197FF4F"/>
    <w:rsid w:val="71A6093E"/>
    <w:rsid w:val="71B499F9"/>
    <w:rsid w:val="71B6104B"/>
    <w:rsid w:val="71BF13B4"/>
    <w:rsid w:val="71D4919B"/>
    <w:rsid w:val="71D7C51F"/>
    <w:rsid w:val="71F43EF3"/>
    <w:rsid w:val="71F9967E"/>
    <w:rsid w:val="7227CE32"/>
    <w:rsid w:val="722991C9"/>
    <w:rsid w:val="7248AE44"/>
    <w:rsid w:val="72730E5C"/>
    <w:rsid w:val="72846DA4"/>
    <w:rsid w:val="729615BA"/>
    <w:rsid w:val="729F48C5"/>
    <w:rsid w:val="72A02525"/>
    <w:rsid w:val="72A139FF"/>
    <w:rsid w:val="72A44747"/>
    <w:rsid w:val="72AA70C4"/>
    <w:rsid w:val="72B4B23D"/>
    <w:rsid w:val="72D19470"/>
    <w:rsid w:val="72DB42D2"/>
    <w:rsid w:val="72DE157D"/>
    <w:rsid w:val="72F4F82A"/>
    <w:rsid w:val="7309A143"/>
    <w:rsid w:val="73118FBC"/>
    <w:rsid w:val="731C182C"/>
    <w:rsid w:val="733369FF"/>
    <w:rsid w:val="73349FC9"/>
    <w:rsid w:val="7344C06F"/>
    <w:rsid w:val="736A8FE7"/>
    <w:rsid w:val="73705193"/>
    <w:rsid w:val="73860096"/>
    <w:rsid w:val="738DB8EA"/>
    <w:rsid w:val="73953D7A"/>
    <w:rsid w:val="73B02DFC"/>
    <w:rsid w:val="73BA0C38"/>
    <w:rsid w:val="73C39E93"/>
    <w:rsid w:val="73C65F15"/>
    <w:rsid w:val="73D0DB56"/>
    <w:rsid w:val="73D5C8EC"/>
    <w:rsid w:val="73E20C1B"/>
    <w:rsid w:val="73F2B340"/>
    <w:rsid w:val="7432237E"/>
    <w:rsid w:val="74497766"/>
    <w:rsid w:val="74651C2D"/>
    <w:rsid w:val="746EFED2"/>
    <w:rsid w:val="7470205A"/>
    <w:rsid w:val="747128E6"/>
    <w:rsid w:val="748120FB"/>
    <w:rsid w:val="7488F130"/>
    <w:rsid w:val="748D110D"/>
    <w:rsid w:val="7493A426"/>
    <w:rsid w:val="749DB466"/>
    <w:rsid w:val="74AD3750"/>
    <w:rsid w:val="74AFBE08"/>
    <w:rsid w:val="7542D740"/>
    <w:rsid w:val="755195E3"/>
    <w:rsid w:val="755D77C2"/>
    <w:rsid w:val="755EB79E"/>
    <w:rsid w:val="756D8B40"/>
    <w:rsid w:val="757D4CE7"/>
    <w:rsid w:val="7599ACBC"/>
    <w:rsid w:val="75A36038"/>
    <w:rsid w:val="75C17BAD"/>
    <w:rsid w:val="75E54293"/>
    <w:rsid w:val="75EEC850"/>
    <w:rsid w:val="75F0CFD7"/>
    <w:rsid w:val="760BEE34"/>
    <w:rsid w:val="7614C7C9"/>
    <w:rsid w:val="7621110B"/>
    <w:rsid w:val="76324549"/>
    <w:rsid w:val="7632A6DF"/>
    <w:rsid w:val="763553C1"/>
    <w:rsid w:val="765B18C3"/>
    <w:rsid w:val="76818406"/>
    <w:rsid w:val="76C1AD7D"/>
    <w:rsid w:val="76C559AC"/>
    <w:rsid w:val="76D4DD13"/>
    <w:rsid w:val="76D7912B"/>
    <w:rsid w:val="76E57203"/>
    <w:rsid w:val="76FCD0EA"/>
    <w:rsid w:val="771AC1B2"/>
    <w:rsid w:val="771F9110"/>
    <w:rsid w:val="773E75BA"/>
    <w:rsid w:val="774A0A01"/>
    <w:rsid w:val="7750CA0C"/>
    <w:rsid w:val="7788480C"/>
    <w:rsid w:val="77A16164"/>
    <w:rsid w:val="77AF157C"/>
    <w:rsid w:val="77B4DDA5"/>
    <w:rsid w:val="77B87DB1"/>
    <w:rsid w:val="77C13878"/>
    <w:rsid w:val="77CE816B"/>
    <w:rsid w:val="77D25B25"/>
    <w:rsid w:val="77DF2E15"/>
    <w:rsid w:val="77E7AA35"/>
    <w:rsid w:val="77F90AB9"/>
    <w:rsid w:val="77FA21BB"/>
    <w:rsid w:val="78332FB7"/>
    <w:rsid w:val="784B6DD4"/>
    <w:rsid w:val="785FDD45"/>
    <w:rsid w:val="788018AC"/>
    <w:rsid w:val="78839F1F"/>
    <w:rsid w:val="78940898"/>
    <w:rsid w:val="78E485AE"/>
    <w:rsid w:val="78E8F66B"/>
    <w:rsid w:val="78E957FF"/>
    <w:rsid w:val="78EC0585"/>
    <w:rsid w:val="79011148"/>
    <w:rsid w:val="7903A85E"/>
    <w:rsid w:val="79067DC2"/>
    <w:rsid w:val="790AB546"/>
    <w:rsid w:val="79106FA8"/>
    <w:rsid w:val="79149A81"/>
    <w:rsid w:val="791E0DBC"/>
    <w:rsid w:val="792D9CA3"/>
    <w:rsid w:val="792F399D"/>
    <w:rsid w:val="793D0314"/>
    <w:rsid w:val="7944AD4D"/>
    <w:rsid w:val="79567D14"/>
    <w:rsid w:val="7959879C"/>
    <w:rsid w:val="796755FC"/>
    <w:rsid w:val="79957068"/>
    <w:rsid w:val="799F9877"/>
    <w:rsid w:val="79BF00EE"/>
    <w:rsid w:val="79ECA46A"/>
    <w:rsid w:val="79F38C1B"/>
    <w:rsid w:val="79F9A02C"/>
    <w:rsid w:val="7A15722B"/>
    <w:rsid w:val="7A1D68F2"/>
    <w:rsid w:val="7A3A48CD"/>
    <w:rsid w:val="7A53364C"/>
    <w:rsid w:val="7A5A00F3"/>
    <w:rsid w:val="7A7D3EE8"/>
    <w:rsid w:val="7A81387D"/>
    <w:rsid w:val="7AAC4009"/>
    <w:rsid w:val="7AAE4FC4"/>
    <w:rsid w:val="7AB37995"/>
    <w:rsid w:val="7AB63D36"/>
    <w:rsid w:val="7AB9494E"/>
    <w:rsid w:val="7AC54409"/>
    <w:rsid w:val="7AC777FB"/>
    <w:rsid w:val="7AD2F229"/>
    <w:rsid w:val="7ADB0128"/>
    <w:rsid w:val="7AF66C8F"/>
    <w:rsid w:val="7B0946D0"/>
    <w:rsid w:val="7B17941C"/>
    <w:rsid w:val="7B1E7EB3"/>
    <w:rsid w:val="7B2AC452"/>
    <w:rsid w:val="7B662A6A"/>
    <w:rsid w:val="7B714AA5"/>
    <w:rsid w:val="7B77820B"/>
    <w:rsid w:val="7B7B94EF"/>
    <w:rsid w:val="7B81412A"/>
    <w:rsid w:val="7B84ABDA"/>
    <w:rsid w:val="7B9A8DB4"/>
    <w:rsid w:val="7BBAB93E"/>
    <w:rsid w:val="7BC1C6BD"/>
    <w:rsid w:val="7BD0CBBB"/>
    <w:rsid w:val="7BD13391"/>
    <w:rsid w:val="7BD769FA"/>
    <w:rsid w:val="7BE223D4"/>
    <w:rsid w:val="7C153172"/>
    <w:rsid w:val="7C193508"/>
    <w:rsid w:val="7C21B184"/>
    <w:rsid w:val="7C2C4214"/>
    <w:rsid w:val="7C57AEBD"/>
    <w:rsid w:val="7C5E25D3"/>
    <w:rsid w:val="7C7665DE"/>
    <w:rsid w:val="7C774E30"/>
    <w:rsid w:val="7C7876B6"/>
    <w:rsid w:val="7C7BE6E0"/>
    <w:rsid w:val="7C7C7E33"/>
    <w:rsid w:val="7C915ECF"/>
    <w:rsid w:val="7CA12592"/>
    <w:rsid w:val="7CA1DA61"/>
    <w:rsid w:val="7CC76067"/>
    <w:rsid w:val="7CC89F94"/>
    <w:rsid w:val="7CD65438"/>
    <w:rsid w:val="7CED3C52"/>
    <w:rsid w:val="7CFB6817"/>
    <w:rsid w:val="7D0C2DB2"/>
    <w:rsid w:val="7D0E3A0D"/>
    <w:rsid w:val="7D15ADD4"/>
    <w:rsid w:val="7D1AAA41"/>
    <w:rsid w:val="7D1CB791"/>
    <w:rsid w:val="7D2BAB2A"/>
    <w:rsid w:val="7D320CBC"/>
    <w:rsid w:val="7D3BE9C8"/>
    <w:rsid w:val="7D3D8A91"/>
    <w:rsid w:val="7D457160"/>
    <w:rsid w:val="7D45F2B0"/>
    <w:rsid w:val="7D5FA1DA"/>
    <w:rsid w:val="7D664F96"/>
    <w:rsid w:val="7D83C2DC"/>
    <w:rsid w:val="7D8EE029"/>
    <w:rsid w:val="7DAAECD4"/>
    <w:rsid w:val="7DC9E5AE"/>
    <w:rsid w:val="7DE33617"/>
    <w:rsid w:val="7DF37F1E"/>
    <w:rsid w:val="7DFCE4CB"/>
    <w:rsid w:val="7E09038C"/>
    <w:rsid w:val="7E181E70"/>
    <w:rsid w:val="7E1A8FAF"/>
    <w:rsid w:val="7E1B7846"/>
    <w:rsid w:val="7E1C0FE7"/>
    <w:rsid w:val="7E43C2C1"/>
    <w:rsid w:val="7E46E772"/>
    <w:rsid w:val="7E4AFA84"/>
    <w:rsid w:val="7E4C8C8B"/>
    <w:rsid w:val="7E672A74"/>
    <w:rsid w:val="7E8E518E"/>
    <w:rsid w:val="7EBC1534"/>
    <w:rsid w:val="7EC73E18"/>
    <w:rsid w:val="7EE3EE47"/>
    <w:rsid w:val="7EEAFE43"/>
    <w:rsid w:val="7F141C33"/>
    <w:rsid w:val="7F1B1A32"/>
    <w:rsid w:val="7F211CA9"/>
    <w:rsid w:val="7F3642EC"/>
    <w:rsid w:val="7F37DEDB"/>
    <w:rsid w:val="7F463461"/>
    <w:rsid w:val="7F52BBD5"/>
    <w:rsid w:val="7F725391"/>
    <w:rsid w:val="7F7EC0A0"/>
    <w:rsid w:val="7FA471B6"/>
    <w:rsid w:val="7FA84B6D"/>
    <w:rsid w:val="7FD26338"/>
    <w:rsid w:val="7FD38E70"/>
    <w:rsid w:val="7FE6742C"/>
    <w:rsid w:val="7FFD5D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48DF1BA"/>
  <w15:docId w15:val="{612ACA3E-40DB-4860-9308-B3720FB58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C41"/>
    <w:pPr>
      <w:spacing w:after="160" w:line="259" w:lineRule="auto"/>
    </w:pPr>
    <w:rPr>
      <w:sz w:val="22"/>
    </w:rPr>
  </w:style>
  <w:style w:type="paragraph" w:styleId="Heading1">
    <w:name w:val="heading 1"/>
    <w:basedOn w:val="Normal"/>
    <w:next w:val="Normal"/>
    <w:link w:val="Heading1Char"/>
    <w:uiPriority w:val="9"/>
    <w:qFormat/>
    <w:rsid w:val="00BA0459"/>
    <w:pPr>
      <w:keepNext/>
      <w:keepLines/>
      <w:numPr>
        <w:numId w:val="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07E2D"/>
    <w:pPr>
      <w:keepNext/>
      <w:keepLines/>
      <w:numPr>
        <w:ilvl w:val="1"/>
        <w:numId w:val="4"/>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07E2D"/>
    <w:pPr>
      <w:keepNext/>
      <w:keepLines/>
      <w:numPr>
        <w:ilvl w:val="2"/>
        <w:numId w:val="4"/>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07E2D"/>
    <w:pPr>
      <w:keepNext/>
      <w:keepLines/>
      <w:numPr>
        <w:ilvl w:val="3"/>
        <w:numId w:val="4"/>
      </w:numPr>
      <w:spacing w:before="40"/>
      <w:ind w:left="2880" w:hanging="36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07E2D"/>
    <w:pPr>
      <w:keepNext/>
      <w:keepLines/>
      <w:numPr>
        <w:ilvl w:val="4"/>
        <w:numId w:val="4"/>
      </w:numPr>
      <w:spacing w:before="40"/>
      <w:ind w:left="3600" w:hanging="36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07E2D"/>
    <w:pPr>
      <w:keepNext/>
      <w:keepLines/>
      <w:numPr>
        <w:ilvl w:val="5"/>
        <w:numId w:val="4"/>
      </w:numPr>
      <w:spacing w:before="40"/>
      <w:ind w:left="4320" w:hanging="36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07E2D"/>
    <w:pPr>
      <w:keepNext/>
      <w:keepLines/>
      <w:numPr>
        <w:ilvl w:val="6"/>
        <w:numId w:val="4"/>
      </w:numPr>
      <w:spacing w:before="40"/>
      <w:ind w:left="5040" w:hanging="36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07E2D"/>
    <w:pPr>
      <w:keepNext/>
      <w:keepLines/>
      <w:numPr>
        <w:ilvl w:val="7"/>
        <w:numId w:val="4"/>
      </w:numPr>
      <w:spacing w:before="40"/>
      <w:ind w:left="576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7E2D"/>
    <w:pPr>
      <w:keepNext/>
      <w:keepLines/>
      <w:numPr>
        <w:ilvl w:val="8"/>
        <w:numId w:val="4"/>
      </w:numPr>
      <w:spacing w:before="40"/>
      <w:ind w:left="6480" w:hanging="3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6032BA"/>
  </w:style>
  <w:style w:type="character" w:customStyle="1" w:styleId="FooterChar">
    <w:name w:val="Footer Char"/>
    <w:basedOn w:val="DefaultParagraphFont"/>
    <w:link w:val="Footer"/>
    <w:uiPriority w:val="99"/>
    <w:qFormat/>
    <w:rsid w:val="006032BA"/>
  </w:style>
  <w:style w:type="character" w:customStyle="1" w:styleId="Heading1Char">
    <w:name w:val="Heading 1 Char"/>
    <w:basedOn w:val="DefaultParagraphFont"/>
    <w:link w:val="Heading1"/>
    <w:uiPriority w:val="9"/>
    <w:qFormat/>
    <w:rsid w:val="00BA045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307E2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307E2D"/>
    <w:rPr>
      <w:rFonts w:asciiTheme="majorHAnsi" w:eastAsiaTheme="majorEastAsia" w:hAnsiTheme="majorHAnsi" w:cstheme="majorBidi"/>
      <w:color w:val="1F3763" w:themeColor="accent1" w:themeShade="7F"/>
      <w:sz w:val="22"/>
    </w:rPr>
  </w:style>
  <w:style w:type="character" w:customStyle="1" w:styleId="Heading4Char">
    <w:name w:val="Heading 4 Char"/>
    <w:basedOn w:val="DefaultParagraphFont"/>
    <w:link w:val="Heading4"/>
    <w:uiPriority w:val="9"/>
    <w:qFormat/>
    <w:rsid w:val="00307E2D"/>
    <w:rPr>
      <w:rFonts w:asciiTheme="majorHAnsi" w:eastAsiaTheme="majorEastAsia" w:hAnsiTheme="majorHAnsi" w:cstheme="majorBidi"/>
      <w:i/>
      <w:iCs/>
      <w:color w:val="2F5496" w:themeColor="accent1" w:themeShade="BF"/>
      <w:sz w:val="22"/>
    </w:rPr>
  </w:style>
  <w:style w:type="character" w:customStyle="1" w:styleId="Heading5Char">
    <w:name w:val="Heading 5 Char"/>
    <w:basedOn w:val="DefaultParagraphFont"/>
    <w:link w:val="Heading5"/>
    <w:uiPriority w:val="9"/>
    <w:semiHidden/>
    <w:qFormat/>
    <w:rsid w:val="00307E2D"/>
    <w:rPr>
      <w:rFonts w:asciiTheme="majorHAnsi" w:eastAsiaTheme="majorEastAsia" w:hAnsiTheme="majorHAnsi" w:cstheme="majorBidi"/>
      <w:color w:val="2F5496" w:themeColor="accent1" w:themeShade="BF"/>
      <w:sz w:val="22"/>
    </w:rPr>
  </w:style>
  <w:style w:type="character" w:customStyle="1" w:styleId="Heading6Char">
    <w:name w:val="Heading 6 Char"/>
    <w:basedOn w:val="DefaultParagraphFont"/>
    <w:link w:val="Heading6"/>
    <w:uiPriority w:val="9"/>
    <w:semiHidden/>
    <w:qFormat/>
    <w:rsid w:val="00307E2D"/>
    <w:rPr>
      <w:rFonts w:asciiTheme="majorHAnsi" w:eastAsiaTheme="majorEastAsia" w:hAnsiTheme="majorHAnsi" w:cstheme="majorBidi"/>
      <w:color w:val="1F3763" w:themeColor="accent1" w:themeShade="7F"/>
      <w:sz w:val="22"/>
    </w:rPr>
  </w:style>
  <w:style w:type="character" w:customStyle="1" w:styleId="Heading7Char">
    <w:name w:val="Heading 7 Char"/>
    <w:basedOn w:val="DefaultParagraphFont"/>
    <w:link w:val="Heading7"/>
    <w:uiPriority w:val="9"/>
    <w:semiHidden/>
    <w:qFormat/>
    <w:rsid w:val="00307E2D"/>
    <w:rPr>
      <w:rFonts w:asciiTheme="majorHAnsi" w:eastAsiaTheme="majorEastAsia" w:hAnsiTheme="majorHAnsi" w:cstheme="majorBidi"/>
      <w:i/>
      <w:iCs/>
      <w:color w:val="1F3763" w:themeColor="accent1" w:themeShade="7F"/>
      <w:sz w:val="22"/>
    </w:rPr>
  </w:style>
  <w:style w:type="character" w:customStyle="1" w:styleId="Heading8Char">
    <w:name w:val="Heading 8 Char"/>
    <w:basedOn w:val="DefaultParagraphFont"/>
    <w:link w:val="Heading8"/>
    <w:uiPriority w:val="9"/>
    <w:semiHidden/>
    <w:qFormat/>
    <w:rsid w:val="00307E2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sid w:val="00307E2D"/>
    <w:rPr>
      <w:rFonts w:asciiTheme="majorHAnsi" w:eastAsiaTheme="majorEastAsia" w:hAnsiTheme="majorHAnsi" w:cstheme="majorBidi"/>
      <w:i/>
      <w:iCs/>
      <w:color w:val="272727" w:themeColor="text1" w:themeTint="D8"/>
      <w:sz w:val="21"/>
      <w:szCs w:val="21"/>
    </w:rPr>
  </w:style>
  <w:style w:type="character" w:customStyle="1" w:styleId="BalloonTextChar">
    <w:name w:val="Balloon Text Char"/>
    <w:basedOn w:val="DefaultParagraphFont"/>
    <w:link w:val="BalloonText"/>
    <w:uiPriority w:val="99"/>
    <w:semiHidden/>
    <w:qFormat/>
    <w:rsid w:val="005838B9"/>
    <w:rPr>
      <w:rFonts w:ascii="Segoe UI" w:hAnsi="Segoe UI" w:cs="Segoe UI"/>
      <w:sz w:val="18"/>
      <w:szCs w:val="18"/>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Bullets">
    <w:name w:val="Bullets"/>
    <w:qFormat/>
    <w:rPr>
      <w:rFonts w:ascii="OpenSymbol" w:eastAsia="OpenSymbol" w:hAnsi="OpenSymbol" w:cs="OpenSymbol"/>
    </w:rPr>
  </w:style>
  <w:style w:type="character" w:customStyle="1" w:styleId="ListLabel7">
    <w:name w:val="ListLabel 7"/>
    <w:qFormat/>
    <w:rPr>
      <w:rFonts w:cs="Open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character" w:customStyle="1" w:styleId="ListLabel10">
    <w:name w:val="ListLabel 10"/>
    <w:qFormat/>
    <w:rPr>
      <w:rFonts w:cs="OpenSymbol"/>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styleId="Header">
    <w:name w:val="header"/>
    <w:basedOn w:val="Normal"/>
    <w:link w:val="HeaderChar"/>
    <w:uiPriority w:val="99"/>
    <w:unhideWhenUsed/>
    <w:rsid w:val="006032BA"/>
    <w:pPr>
      <w:tabs>
        <w:tab w:val="center" w:pos="4680"/>
        <w:tab w:val="right" w:pos="9360"/>
      </w:tabs>
    </w:pPr>
  </w:style>
  <w:style w:type="paragraph" w:styleId="Footer">
    <w:name w:val="footer"/>
    <w:basedOn w:val="Normal"/>
    <w:link w:val="FooterChar"/>
    <w:uiPriority w:val="99"/>
    <w:unhideWhenUsed/>
    <w:qFormat/>
    <w:rsid w:val="006032BA"/>
    <w:pPr>
      <w:tabs>
        <w:tab w:val="center" w:pos="4680"/>
        <w:tab w:val="right" w:pos="9360"/>
      </w:tabs>
    </w:pPr>
  </w:style>
  <w:style w:type="paragraph" w:styleId="ListParagraph">
    <w:name w:val="List Paragraph"/>
    <w:basedOn w:val="Normal"/>
    <w:uiPriority w:val="34"/>
    <w:qFormat/>
    <w:rsid w:val="00BA0459"/>
    <w:pPr>
      <w:ind w:left="720"/>
      <w:contextualSpacing/>
    </w:pPr>
  </w:style>
  <w:style w:type="paragraph" w:styleId="BalloonText">
    <w:name w:val="Balloon Text"/>
    <w:basedOn w:val="Normal"/>
    <w:link w:val="BalloonTextChar"/>
    <w:uiPriority w:val="99"/>
    <w:semiHidden/>
    <w:unhideWhenUsed/>
    <w:qFormat/>
    <w:rsid w:val="005838B9"/>
    <w:rPr>
      <w:rFonts w:ascii="Segoe UI" w:hAnsi="Segoe UI" w:cs="Segoe UI"/>
      <w:sz w:val="18"/>
      <w:szCs w:val="18"/>
    </w:rPr>
  </w:style>
  <w:style w:type="paragraph" w:styleId="Revision">
    <w:name w:val="Revision"/>
    <w:uiPriority w:val="99"/>
    <w:semiHidden/>
    <w:qFormat/>
    <w:rsid w:val="005838B9"/>
    <w:rPr>
      <w:color w:val="00000A"/>
      <w:sz w:val="22"/>
    </w:rPr>
  </w:style>
  <w:style w:type="paragraph" w:styleId="NormalWeb">
    <w:name w:val="Normal (Web)"/>
    <w:basedOn w:val="Normal"/>
    <w:uiPriority w:val="99"/>
    <w:semiHidden/>
    <w:unhideWhenUsed/>
    <w:qFormat/>
    <w:rsid w:val="001E591E"/>
    <w:pPr>
      <w:spacing w:beforeAutospacing="1" w:afterAutospacing="1"/>
    </w:pPr>
  </w:style>
  <w:style w:type="character" w:styleId="Emphasis">
    <w:name w:val="Emphasis"/>
    <w:basedOn w:val="DefaultParagraphFont"/>
    <w:uiPriority w:val="20"/>
    <w:qFormat/>
    <w:rsid w:val="006162A4"/>
    <w:rPr>
      <w:i/>
      <w:iCs/>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color w:val="00000A"/>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FD34CE"/>
    <w:rPr>
      <w:b/>
      <w:bCs/>
    </w:rPr>
  </w:style>
  <w:style w:type="character" w:customStyle="1" w:styleId="CommentSubjectChar">
    <w:name w:val="Comment Subject Char"/>
    <w:basedOn w:val="CommentTextChar"/>
    <w:link w:val="CommentSubject"/>
    <w:uiPriority w:val="99"/>
    <w:semiHidden/>
    <w:rsid w:val="00FD34CE"/>
    <w:rPr>
      <w:b/>
      <w:bCs/>
      <w:color w:val="00000A"/>
      <w:szCs w:val="20"/>
    </w:rPr>
  </w:style>
  <w:style w:type="character" w:styleId="Hyperlink">
    <w:name w:val="Hyperlink"/>
    <w:basedOn w:val="DefaultParagraphFont"/>
    <w:uiPriority w:val="99"/>
    <w:unhideWhenUsed/>
    <w:rsid w:val="00224EBD"/>
    <w:rPr>
      <w:color w:val="0563C1" w:themeColor="hyperlink"/>
      <w:u w:val="single"/>
    </w:rPr>
  </w:style>
  <w:style w:type="paragraph" w:styleId="FootnoteText">
    <w:name w:val="footnote text"/>
    <w:basedOn w:val="Normal"/>
    <w:link w:val="FootnoteTextChar"/>
    <w:uiPriority w:val="99"/>
    <w:unhideWhenUsed/>
    <w:rsid w:val="00AD4A1C"/>
    <w:rPr>
      <w:sz w:val="20"/>
      <w:szCs w:val="20"/>
    </w:rPr>
  </w:style>
  <w:style w:type="character" w:customStyle="1" w:styleId="FootnoteTextChar">
    <w:name w:val="Footnote Text Char"/>
    <w:basedOn w:val="DefaultParagraphFont"/>
    <w:link w:val="FootnoteText"/>
    <w:uiPriority w:val="99"/>
    <w:rsid w:val="00AD4A1C"/>
    <w:rPr>
      <w:color w:val="00000A"/>
      <w:szCs w:val="20"/>
    </w:rPr>
  </w:style>
  <w:style w:type="character" w:styleId="FootnoteReference">
    <w:name w:val="footnote reference"/>
    <w:basedOn w:val="DefaultParagraphFont"/>
    <w:uiPriority w:val="99"/>
    <w:unhideWhenUsed/>
    <w:rsid w:val="00AD4A1C"/>
    <w:rPr>
      <w:vertAlign w:val="superscript"/>
    </w:rPr>
  </w:style>
  <w:style w:type="character" w:customStyle="1" w:styleId="apple-converted-space">
    <w:name w:val="apple-converted-space"/>
    <w:basedOn w:val="DefaultParagraphFont"/>
    <w:rsid w:val="00AD4A1C"/>
  </w:style>
  <w:style w:type="character" w:customStyle="1" w:styleId="reference-accessdate">
    <w:name w:val="reference-accessdate"/>
    <w:basedOn w:val="DefaultParagraphFont"/>
    <w:rsid w:val="00AD4A1C"/>
  </w:style>
  <w:style w:type="character" w:customStyle="1" w:styleId="nowrap">
    <w:name w:val="nowrap"/>
    <w:basedOn w:val="DefaultParagraphFont"/>
    <w:rsid w:val="00AD4A1C"/>
  </w:style>
  <w:style w:type="paragraph" w:styleId="TOCHeading">
    <w:name w:val="TOC Heading"/>
    <w:basedOn w:val="Heading1"/>
    <w:next w:val="Normal"/>
    <w:uiPriority w:val="39"/>
    <w:unhideWhenUsed/>
    <w:qFormat/>
    <w:rsid w:val="00CC34FD"/>
    <w:pPr>
      <w:numPr>
        <w:numId w:val="0"/>
      </w:numPr>
      <w:outlineLvl w:val="9"/>
    </w:pPr>
  </w:style>
  <w:style w:type="paragraph" w:styleId="TOC1">
    <w:name w:val="toc 1"/>
    <w:basedOn w:val="Normal"/>
    <w:next w:val="Normal"/>
    <w:autoRedefine/>
    <w:uiPriority w:val="39"/>
    <w:unhideWhenUsed/>
    <w:rsid w:val="00CC34FD"/>
    <w:pPr>
      <w:spacing w:after="100"/>
    </w:pPr>
  </w:style>
  <w:style w:type="paragraph" w:styleId="TOC2">
    <w:name w:val="toc 2"/>
    <w:basedOn w:val="Normal"/>
    <w:next w:val="Normal"/>
    <w:autoRedefine/>
    <w:uiPriority w:val="39"/>
    <w:unhideWhenUsed/>
    <w:rsid w:val="00FB469F"/>
    <w:pPr>
      <w:tabs>
        <w:tab w:val="left" w:pos="880"/>
        <w:tab w:val="right" w:leader="dot" w:pos="9350"/>
      </w:tabs>
      <w:spacing w:after="100"/>
      <w:ind w:left="220"/>
    </w:pPr>
  </w:style>
  <w:style w:type="paragraph" w:styleId="TOC3">
    <w:name w:val="toc 3"/>
    <w:basedOn w:val="Normal"/>
    <w:next w:val="Normal"/>
    <w:autoRedefine/>
    <w:uiPriority w:val="39"/>
    <w:unhideWhenUsed/>
    <w:rsid w:val="00CC34FD"/>
    <w:pPr>
      <w:spacing w:after="100"/>
      <w:ind w:left="440"/>
    </w:pPr>
  </w:style>
  <w:style w:type="paragraph" w:styleId="NoSpacing">
    <w:name w:val="No Spacing"/>
    <w:link w:val="NoSpacingChar"/>
    <w:uiPriority w:val="1"/>
    <w:qFormat/>
    <w:rsid w:val="00E31FA6"/>
    <w:rPr>
      <w:color w:val="44546A" w:themeColor="text2"/>
      <w:szCs w:val="20"/>
    </w:rPr>
  </w:style>
  <w:style w:type="character" w:customStyle="1" w:styleId="NoSpacingChar">
    <w:name w:val="No Spacing Char"/>
    <w:basedOn w:val="DefaultParagraphFont"/>
    <w:link w:val="NoSpacing"/>
    <w:uiPriority w:val="1"/>
    <w:rsid w:val="005737F8"/>
    <w:rPr>
      <w:color w:val="44546A" w:themeColor="text2"/>
      <w:szCs w:val="20"/>
    </w:rPr>
  </w:style>
  <w:style w:type="character" w:styleId="PlaceholderText">
    <w:name w:val="Placeholder Text"/>
    <w:basedOn w:val="DefaultParagraphFont"/>
    <w:uiPriority w:val="99"/>
    <w:semiHidden/>
    <w:rsid w:val="00817054"/>
    <w:rPr>
      <w:color w:val="808080"/>
    </w:rPr>
  </w:style>
  <w:style w:type="character" w:styleId="FollowedHyperlink">
    <w:name w:val="FollowedHyperlink"/>
    <w:basedOn w:val="DefaultParagraphFont"/>
    <w:uiPriority w:val="99"/>
    <w:semiHidden/>
    <w:unhideWhenUsed/>
    <w:rsid w:val="00716987"/>
    <w:rPr>
      <w:color w:val="954F72" w:themeColor="followedHyperlink"/>
      <w:u w:val="single"/>
    </w:rPr>
  </w:style>
  <w:style w:type="character" w:styleId="UnresolvedMention">
    <w:name w:val="Unresolved Mention"/>
    <w:basedOn w:val="DefaultParagraphFont"/>
    <w:uiPriority w:val="99"/>
    <w:semiHidden/>
    <w:unhideWhenUsed/>
    <w:rsid w:val="00716987"/>
    <w:rPr>
      <w:color w:val="605E5C"/>
      <w:shd w:val="clear" w:color="auto" w:fill="E1DFDD"/>
    </w:rPr>
  </w:style>
  <w:style w:type="character" w:customStyle="1" w:styleId="normaltextrun">
    <w:name w:val="normaltextrun"/>
    <w:basedOn w:val="DefaultParagraphFont"/>
    <w:rsid w:val="00C27DA5"/>
  </w:style>
  <w:style w:type="character" w:styleId="Mention">
    <w:name w:val="Mention"/>
    <w:basedOn w:val="DefaultParagraphFont"/>
    <w:uiPriority w:val="99"/>
    <w:unhideWhenUsed/>
    <w:rsid w:val="00F433C3"/>
    <w:rPr>
      <w:color w:val="2B579A"/>
      <w:shd w:val="clear" w:color="auto" w:fill="E1DFDD"/>
    </w:rPr>
  </w:style>
  <w:style w:type="paragraph" w:styleId="Bibliography">
    <w:name w:val="Bibliography"/>
    <w:basedOn w:val="Normal"/>
    <w:next w:val="Normal"/>
    <w:uiPriority w:val="37"/>
    <w:unhideWhenUsed/>
    <w:rsid w:val="00A160C9"/>
  </w:style>
  <w:style w:type="paragraph" w:styleId="HTMLPreformatted">
    <w:name w:val="HTML Preformatted"/>
    <w:basedOn w:val="Normal"/>
    <w:link w:val="HTMLPreformattedChar"/>
    <w:uiPriority w:val="99"/>
    <w:unhideWhenUsed/>
    <w:rsid w:val="00ED0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06B2"/>
    <w:rPr>
      <w:rFonts w:ascii="Courier New" w:eastAsia="Times New Roman" w:hAnsi="Courier New" w:cs="Courier New"/>
      <w:szCs w:val="20"/>
    </w:rPr>
  </w:style>
  <w:style w:type="character" w:styleId="HTMLCode">
    <w:name w:val="HTML Code"/>
    <w:basedOn w:val="DefaultParagraphFont"/>
    <w:uiPriority w:val="99"/>
    <w:semiHidden/>
    <w:unhideWhenUsed/>
    <w:rsid w:val="00ED06B2"/>
    <w:rPr>
      <w:rFonts w:ascii="Courier New" w:eastAsia="Times New Roman" w:hAnsi="Courier New" w:cs="Courier New"/>
      <w:sz w:val="20"/>
      <w:szCs w:val="20"/>
    </w:rPr>
  </w:style>
  <w:style w:type="character" w:customStyle="1" w:styleId="eop">
    <w:name w:val="eop"/>
    <w:basedOn w:val="DefaultParagraphFont"/>
    <w:rsid w:val="00015BDC"/>
  </w:style>
  <w:style w:type="table" w:styleId="TableGrid">
    <w:name w:val="Table Grid"/>
    <w:basedOn w:val="TableNormal"/>
    <w:uiPriority w:val="39"/>
    <w:rsid w:val="00E12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Variable">
    <w:name w:val="HTML Variable"/>
    <w:basedOn w:val="DefaultParagraphFont"/>
    <w:uiPriority w:val="99"/>
    <w:semiHidden/>
    <w:unhideWhenUsed/>
    <w:rsid w:val="00067FC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177">
      <w:bodyDiv w:val="1"/>
      <w:marLeft w:val="0"/>
      <w:marRight w:val="0"/>
      <w:marTop w:val="0"/>
      <w:marBottom w:val="0"/>
      <w:divBdr>
        <w:top w:val="none" w:sz="0" w:space="0" w:color="auto"/>
        <w:left w:val="none" w:sz="0" w:space="0" w:color="auto"/>
        <w:bottom w:val="none" w:sz="0" w:space="0" w:color="auto"/>
        <w:right w:val="none" w:sz="0" w:space="0" w:color="auto"/>
      </w:divBdr>
    </w:div>
    <w:div w:id="3019907">
      <w:bodyDiv w:val="1"/>
      <w:marLeft w:val="0"/>
      <w:marRight w:val="0"/>
      <w:marTop w:val="0"/>
      <w:marBottom w:val="0"/>
      <w:divBdr>
        <w:top w:val="none" w:sz="0" w:space="0" w:color="auto"/>
        <w:left w:val="none" w:sz="0" w:space="0" w:color="auto"/>
        <w:bottom w:val="none" w:sz="0" w:space="0" w:color="auto"/>
        <w:right w:val="none" w:sz="0" w:space="0" w:color="auto"/>
      </w:divBdr>
    </w:div>
    <w:div w:id="16007805">
      <w:bodyDiv w:val="1"/>
      <w:marLeft w:val="0"/>
      <w:marRight w:val="0"/>
      <w:marTop w:val="0"/>
      <w:marBottom w:val="0"/>
      <w:divBdr>
        <w:top w:val="none" w:sz="0" w:space="0" w:color="auto"/>
        <w:left w:val="none" w:sz="0" w:space="0" w:color="auto"/>
        <w:bottom w:val="none" w:sz="0" w:space="0" w:color="auto"/>
        <w:right w:val="none" w:sz="0" w:space="0" w:color="auto"/>
      </w:divBdr>
    </w:div>
    <w:div w:id="16348248">
      <w:bodyDiv w:val="1"/>
      <w:marLeft w:val="0"/>
      <w:marRight w:val="0"/>
      <w:marTop w:val="0"/>
      <w:marBottom w:val="0"/>
      <w:divBdr>
        <w:top w:val="none" w:sz="0" w:space="0" w:color="auto"/>
        <w:left w:val="none" w:sz="0" w:space="0" w:color="auto"/>
        <w:bottom w:val="none" w:sz="0" w:space="0" w:color="auto"/>
        <w:right w:val="none" w:sz="0" w:space="0" w:color="auto"/>
      </w:divBdr>
    </w:div>
    <w:div w:id="21174623">
      <w:bodyDiv w:val="1"/>
      <w:marLeft w:val="0"/>
      <w:marRight w:val="0"/>
      <w:marTop w:val="0"/>
      <w:marBottom w:val="0"/>
      <w:divBdr>
        <w:top w:val="none" w:sz="0" w:space="0" w:color="auto"/>
        <w:left w:val="none" w:sz="0" w:space="0" w:color="auto"/>
        <w:bottom w:val="none" w:sz="0" w:space="0" w:color="auto"/>
        <w:right w:val="none" w:sz="0" w:space="0" w:color="auto"/>
      </w:divBdr>
    </w:div>
    <w:div w:id="26639482">
      <w:bodyDiv w:val="1"/>
      <w:marLeft w:val="0"/>
      <w:marRight w:val="0"/>
      <w:marTop w:val="0"/>
      <w:marBottom w:val="0"/>
      <w:divBdr>
        <w:top w:val="none" w:sz="0" w:space="0" w:color="auto"/>
        <w:left w:val="none" w:sz="0" w:space="0" w:color="auto"/>
        <w:bottom w:val="none" w:sz="0" w:space="0" w:color="auto"/>
        <w:right w:val="none" w:sz="0" w:space="0" w:color="auto"/>
      </w:divBdr>
    </w:div>
    <w:div w:id="29455552">
      <w:bodyDiv w:val="1"/>
      <w:marLeft w:val="0"/>
      <w:marRight w:val="0"/>
      <w:marTop w:val="0"/>
      <w:marBottom w:val="0"/>
      <w:divBdr>
        <w:top w:val="none" w:sz="0" w:space="0" w:color="auto"/>
        <w:left w:val="none" w:sz="0" w:space="0" w:color="auto"/>
        <w:bottom w:val="none" w:sz="0" w:space="0" w:color="auto"/>
        <w:right w:val="none" w:sz="0" w:space="0" w:color="auto"/>
      </w:divBdr>
    </w:div>
    <w:div w:id="37780841">
      <w:bodyDiv w:val="1"/>
      <w:marLeft w:val="0"/>
      <w:marRight w:val="0"/>
      <w:marTop w:val="0"/>
      <w:marBottom w:val="0"/>
      <w:divBdr>
        <w:top w:val="none" w:sz="0" w:space="0" w:color="auto"/>
        <w:left w:val="none" w:sz="0" w:space="0" w:color="auto"/>
        <w:bottom w:val="none" w:sz="0" w:space="0" w:color="auto"/>
        <w:right w:val="none" w:sz="0" w:space="0" w:color="auto"/>
      </w:divBdr>
    </w:div>
    <w:div w:id="53507411">
      <w:bodyDiv w:val="1"/>
      <w:marLeft w:val="0"/>
      <w:marRight w:val="0"/>
      <w:marTop w:val="0"/>
      <w:marBottom w:val="0"/>
      <w:divBdr>
        <w:top w:val="none" w:sz="0" w:space="0" w:color="auto"/>
        <w:left w:val="none" w:sz="0" w:space="0" w:color="auto"/>
        <w:bottom w:val="none" w:sz="0" w:space="0" w:color="auto"/>
        <w:right w:val="none" w:sz="0" w:space="0" w:color="auto"/>
      </w:divBdr>
    </w:div>
    <w:div w:id="77142743">
      <w:bodyDiv w:val="1"/>
      <w:marLeft w:val="0"/>
      <w:marRight w:val="0"/>
      <w:marTop w:val="0"/>
      <w:marBottom w:val="0"/>
      <w:divBdr>
        <w:top w:val="none" w:sz="0" w:space="0" w:color="auto"/>
        <w:left w:val="none" w:sz="0" w:space="0" w:color="auto"/>
        <w:bottom w:val="none" w:sz="0" w:space="0" w:color="auto"/>
        <w:right w:val="none" w:sz="0" w:space="0" w:color="auto"/>
      </w:divBdr>
    </w:div>
    <w:div w:id="84233929">
      <w:bodyDiv w:val="1"/>
      <w:marLeft w:val="0"/>
      <w:marRight w:val="0"/>
      <w:marTop w:val="0"/>
      <w:marBottom w:val="0"/>
      <w:divBdr>
        <w:top w:val="none" w:sz="0" w:space="0" w:color="auto"/>
        <w:left w:val="none" w:sz="0" w:space="0" w:color="auto"/>
        <w:bottom w:val="none" w:sz="0" w:space="0" w:color="auto"/>
        <w:right w:val="none" w:sz="0" w:space="0" w:color="auto"/>
      </w:divBdr>
    </w:div>
    <w:div w:id="85394168">
      <w:bodyDiv w:val="1"/>
      <w:marLeft w:val="0"/>
      <w:marRight w:val="0"/>
      <w:marTop w:val="0"/>
      <w:marBottom w:val="0"/>
      <w:divBdr>
        <w:top w:val="none" w:sz="0" w:space="0" w:color="auto"/>
        <w:left w:val="none" w:sz="0" w:space="0" w:color="auto"/>
        <w:bottom w:val="none" w:sz="0" w:space="0" w:color="auto"/>
        <w:right w:val="none" w:sz="0" w:space="0" w:color="auto"/>
      </w:divBdr>
    </w:div>
    <w:div w:id="104270402">
      <w:bodyDiv w:val="1"/>
      <w:marLeft w:val="0"/>
      <w:marRight w:val="0"/>
      <w:marTop w:val="0"/>
      <w:marBottom w:val="0"/>
      <w:divBdr>
        <w:top w:val="none" w:sz="0" w:space="0" w:color="auto"/>
        <w:left w:val="none" w:sz="0" w:space="0" w:color="auto"/>
        <w:bottom w:val="none" w:sz="0" w:space="0" w:color="auto"/>
        <w:right w:val="none" w:sz="0" w:space="0" w:color="auto"/>
      </w:divBdr>
    </w:div>
    <w:div w:id="111443303">
      <w:bodyDiv w:val="1"/>
      <w:marLeft w:val="0"/>
      <w:marRight w:val="0"/>
      <w:marTop w:val="0"/>
      <w:marBottom w:val="0"/>
      <w:divBdr>
        <w:top w:val="none" w:sz="0" w:space="0" w:color="auto"/>
        <w:left w:val="none" w:sz="0" w:space="0" w:color="auto"/>
        <w:bottom w:val="none" w:sz="0" w:space="0" w:color="auto"/>
        <w:right w:val="none" w:sz="0" w:space="0" w:color="auto"/>
      </w:divBdr>
    </w:div>
    <w:div w:id="122891419">
      <w:bodyDiv w:val="1"/>
      <w:marLeft w:val="0"/>
      <w:marRight w:val="0"/>
      <w:marTop w:val="0"/>
      <w:marBottom w:val="0"/>
      <w:divBdr>
        <w:top w:val="none" w:sz="0" w:space="0" w:color="auto"/>
        <w:left w:val="none" w:sz="0" w:space="0" w:color="auto"/>
        <w:bottom w:val="none" w:sz="0" w:space="0" w:color="auto"/>
        <w:right w:val="none" w:sz="0" w:space="0" w:color="auto"/>
      </w:divBdr>
    </w:div>
    <w:div w:id="128860005">
      <w:bodyDiv w:val="1"/>
      <w:marLeft w:val="0"/>
      <w:marRight w:val="0"/>
      <w:marTop w:val="0"/>
      <w:marBottom w:val="0"/>
      <w:divBdr>
        <w:top w:val="none" w:sz="0" w:space="0" w:color="auto"/>
        <w:left w:val="none" w:sz="0" w:space="0" w:color="auto"/>
        <w:bottom w:val="none" w:sz="0" w:space="0" w:color="auto"/>
        <w:right w:val="none" w:sz="0" w:space="0" w:color="auto"/>
      </w:divBdr>
    </w:div>
    <w:div w:id="149640370">
      <w:bodyDiv w:val="1"/>
      <w:marLeft w:val="0"/>
      <w:marRight w:val="0"/>
      <w:marTop w:val="0"/>
      <w:marBottom w:val="0"/>
      <w:divBdr>
        <w:top w:val="none" w:sz="0" w:space="0" w:color="auto"/>
        <w:left w:val="none" w:sz="0" w:space="0" w:color="auto"/>
        <w:bottom w:val="none" w:sz="0" w:space="0" w:color="auto"/>
        <w:right w:val="none" w:sz="0" w:space="0" w:color="auto"/>
      </w:divBdr>
    </w:div>
    <w:div w:id="153301673">
      <w:bodyDiv w:val="1"/>
      <w:marLeft w:val="0"/>
      <w:marRight w:val="0"/>
      <w:marTop w:val="0"/>
      <w:marBottom w:val="0"/>
      <w:divBdr>
        <w:top w:val="none" w:sz="0" w:space="0" w:color="auto"/>
        <w:left w:val="none" w:sz="0" w:space="0" w:color="auto"/>
        <w:bottom w:val="none" w:sz="0" w:space="0" w:color="auto"/>
        <w:right w:val="none" w:sz="0" w:space="0" w:color="auto"/>
      </w:divBdr>
    </w:div>
    <w:div w:id="165675192">
      <w:bodyDiv w:val="1"/>
      <w:marLeft w:val="0"/>
      <w:marRight w:val="0"/>
      <w:marTop w:val="0"/>
      <w:marBottom w:val="0"/>
      <w:divBdr>
        <w:top w:val="none" w:sz="0" w:space="0" w:color="auto"/>
        <w:left w:val="none" w:sz="0" w:space="0" w:color="auto"/>
        <w:bottom w:val="none" w:sz="0" w:space="0" w:color="auto"/>
        <w:right w:val="none" w:sz="0" w:space="0" w:color="auto"/>
      </w:divBdr>
    </w:div>
    <w:div w:id="174850076">
      <w:bodyDiv w:val="1"/>
      <w:marLeft w:val="0"/>
      <w:marRight w:val="0"/>
      <w:marTop w:val="0"/>
      <w:marBottom w:val="0"/>
      <w:divBdr>
        <w:top w:val="none" w:sz="0" w:space="0" w:color="auto"/>
        <w:left w:val="none" w:sz="0" w:space="0" w:color="auto"/>
        <w:bottom w:val="none" w:sz="0" w:space="0" w:color="auto"/>
        <w:right w:val="none" w:sz="0" w:space="0" w:color="auto"/>
      </w:divBdr>
    </w:div>
    <w:div w:id="189805680">
      <w:bodyDiv w:val="1"/>
      <w:marLeft w:val="0"/>
      <w:marRight w:val="0"/>
      <w:marTop w:val="0"/>
      <w:marBottom w:val="0"/>
      <w:divBdr>
        <w:top w:val="none" w:sz="0" w:space="0" w:color="auto"/>
        <w:left w:val="none" w:sz="0" w:space="0" w:color="auto"/>
        <w:bottom w:val="none" w:sz="0" w:space="0" w:color="auto"/>
        <w:right w:val="none" w:sz="0" w:space="0" w:color="auto"/>
      </w:divBdr>
    </w:div>
    <w:div w:id="224488914">
      <w:bodyDiv w:val="1"/>
      <w:marLeft w:val="0"/>
      <w:marRight w:val="0"/>
      <w:marTop w:val="0"/>
      <w:marBottom w:val="0"/>
      <w:divBdr>
        <w:top w:val="none" w:sz="0" w:space="0" w:color="auto"/>
        <w:left w:val="none" w:sz="0" w:space="0" w:color="auto"/>
        <w:bottom w:val="none" w:sz="0" w:space="0" w:color="auto"/>
        <w:right w:val="none" w:sz="0" w:space="0" w:color="auto"/>
      </w:divBdr>
    </w:div>
    <w:div w:id="228006724">
      <w:bodyDiv w:val="1"/>
      <w:marLeft w:val="0"/>
      <w:marRight w:val="0"/>
      <w:marTop w:val="0"/>
      <w:marBottom w:val="0"/>
      <w:divBdr>
        <w:top w:val="none" w:sz="0" w:space="0" w:color="auto"/>
        <w:left w:val="none" w:sz="0" w:space="0" w:color="auto"/>
        <w:bottom w:val="none" w:sz="0" w:space="0" w:color="auto"/>
        <w:right w:val="none" w:sz="0" w:space="0" w:color="auto"/>
      </w:divBdr>
    </w:div>
    <w:div w:id="233440056">
      <w:bodyDiv w:val="1"/>
      <w:marLeft w:val="0"/>
      <w:marRight w:val="0"/>
      <w:marTop w:val="0"/>
      <w:marBottom w:val="0"/>
      <w:divBdr>
        <w:top w:val="none" w:sz="0" w:space="0" w:color="auto"/>
        <w:left w:val="none" w:sz="0" w:space="0" w:color="auto"/>
        <w:bottom w:val="none" w:sz="0" w:space="0" w:color="auto"/>
        <w:right w:val="none" w:sz="0" w:space="0" w:color="auto"/>
      </w:divBdr>
    </w:div>
    <w:div w:id="249004011">
      <w:bodyDiv w:val="1"/>
      <w:marLeft w:val="0"/>
      <w:marRight w:val="0"/>
      <w:marTop w:val="0"/>
      <w:marBottom w:val="0"/>
      <w:divBdr>
        <w:top w:val="none" w:sz="0" w:space="0" w:color="auto"/>
        <w:left w:val="none" w:sz="0" w:space="0" w:color="auto"/>
        <w:bottom w:val="none" w:sz="0" w:space="0" w:color="auto"/>
        <w:right w:val="none" w:sz="0" w:space="0" w:color="auto"/>
      </w:divBdr>
    </w:div>
    <w:div w:id="265231778">
      <w:bodyDiv w:val="1"/>
      <w:marLeft w:val="0"/>
      <w:marRight w:val="0"/>
      <w:marTop w:val="0"/>
      <w:marBottom w:val="0"/>
      <w:divBdr>
        <w:top w:val="none" w:sz="0" w:space="0" w:color="auto"/>
        <w:left w:val="none" w:sz="0" w:space="0" w:color="auto"/>
        <w:bottom w:val="none" w:sz="0" w:space="0" w:color="auto"/>
        <w:right w:val="none" w:sz="0" w:space="0" w:color="auto"/>
      </w:divBdr>
    </w:div>
    <w:div w:id="266230444">
      <w:bodyDiv w:val="1"/>
      <w:marLeft w:val="0"/>
      <w:marRight w:val="0"/>
      <w:marTop w:val="0"/>
      <w:marBottom w:val="0"/>
      <w:divBdr>
        <w:top w:val="none" w:sz="0" w:space="0" w:color="auto"/>
        <w:left w:val="none" w:sz="0" w:space="0" w:color="auto"/>
        <w:bottom w:val="none" w:sz="0" w:space="0" w:color="auto"/>
        <w:right w:val="none" w:sz="0" w:space="0" w:color="auto"/>
      </w:divBdr>
    </w:div>
    <w:div w:id="272441623">
      <w:bodyDiv w:val="1"/>
      <w:marLeft w:val="0"/>
      <w:marRight w:val="0"/>
      <w:marTop w:val="0"/>
      <w:marBottom w:val="0"/>
      <w:divBdr>
        <w:top w:val="none" w:sz="0" w:space="0" w:color="auto"/>
        <w:left w:val="none" w:sz="0" w:space="0" w:color="auto"/>
        <w:bottom w:val="none" w:sz="0" w:space="0" w:color="auto"/>
        <w:right w:val="none" w:sz="0" w:space="0" w:color="auto"/>
      </w:divBdr>
    </w:div>
    <w:div w:id="274868634">
      <w:bodyDiv w:val="1"/>
      <w:marLeft w:val="0"/>
      <w:marRight w:val="0"/>
      <w:marTop w:val="0"/>
      <w:marBottom w:val="0"/>
      <w:divBdr>
        <w:top w:val="none" w:sz="0" w:space="0" w:color="auto"/>
        <w:left w:val="none" w:sz="0" w:space="0" w:color="auto"/>
        <w:bottom w:val="none" w:sz="0" w:space="0" w:color="auto"/>
        <w:right w:val="none" w:sz="0" w:space="0" w:color="auto"/>
      </w:divBdr>
    </w:div>
    <w:div w:id="281497757">
      <w:bodyDiv w:val="1"/>
      <w:marLeft w:val="0"/>
      <w:marRight w:val="0"/>
      <w:marTop w:val="0"/>
      <w:marBottom w:val="0"/>
      <w:divBdr>
        <w:top w:val="none" w:sz="0" w:space="0" w:color="auto"/>
        <w:left w:val="none" w:sz="0" w:space="0" w:color="auto"/>
        <w:bottom w:val="none" w:sz="0" w:space="0" w:color="auto"/>
        <w:right w:val="none" w:sz="0" w:space="0" w:color="auto"/>
      </w:divBdr>
    </w:div>
    <w:div w:id="287048089">
      <w:bodyDiv w:val="1"/>
      <w:marLeft w:val="0"/>
      <w:marRight w:val="0"/>
      <w:marTop w:val="0"/>
      <w:marBottom w:val="0"/>
      <w:divBdr>
        <w:top w:val="none" w:sz="0" w:space="0" w:color="auto"/>
        <w:left w:val="none" w:sz="0" w:space="0" w:color="auto"/>
        <w:bottom w:val="none" w:sz="0" w:space="0" w:color="auto"/>
        <w:right w:val="none" w:sz="0" w:space="0" w:color="auto"/>
      </w:divBdr>
    </w:div>
    <w:div w:id="292641557">
      <w:bodyDiv w:val="1"/>
      <w:marLeft w:val="0"/>
      <w:marRight w:val="0"/>
      <w:marTop w:val="0"/>
      <w:marBottom w:val="0"/>
      <w:divBdr>
        <w:top w:val="none" w:sz="0" w:space="0" w:color="auto"/>
        <w:left w:val="none" w:sz="0" w:space="0" w:color="auto"/>
        <w:bottom w:val="none" w:sz="0" w:space="0" w:color="auto"/>
        <w:right w:val="none" w:sz="0" w:space="0" w:color="auto"/>
      </w:divBdr>
    </w:div>
    <w:div w:id="295333549">
      <w:bodyDiv w:val="1"/>
      <w:marLeft w:val="0"/>
      <w:marRight w:val="0"/>
      <w:marTop w:val="0"/>
      <w:marBottom w:val="0"/>
      <w:divBdr>
        <w:top w:val="none" w:sz="0" w:space="0" w:color="auto"/>
        <w:left w:val="none" w:sz="0" w:space="0" w:color="auto"/>
        <w:bottom w:val="none" w:sz="0" w:space="0" w:color="auto"/>
        <w:right w:val="none" w:sz="0" w:space="0" w:color="auto"/>
      </w:divBdr>
    </w:div>
    <w:div w:id="298069952">
      <w:bodyDiv w:val="1"/>
      <w:marLeft w:val="0"/>
      <w:marRight w:val="0"/>
      <w:marTop w:val="0"/>
      <w:marBottom w:val="0"/>
      <w:divBdr>
        <w:top w:val="none" w:sz="0" w:space="0" w:color="auto"/>
        <w:left w:val="none" w:sz="0" w:space="0" w:color="auto"/>
        <w:bottom w:val="none" w:sz="0" w:space="0" w:color="auto"/>
        <w:right w:val="none" w:sz="0" w:space="0" w:color="auto"/>
      </w:divBdr>
    </w:div>
    <w:div w:id="308439493">
      <w:bodyDiv w:val="1"/>
      <w:marLeft w:val="0"/>
      <w:marRight w:val="0"/>
      <w:marTop w:val="0"/>
      <w:marBottom w:val="0"/>
      <w:divBdr>
        <w:top w:val="none" w:sz="0" w:space="0" w:color="auto"/>
        <w:left w:val="none" w:sz="0" w:space="0" w:color="auto"/>
        <w:bottom w:val="none" w:sz="0" w:space="0" w:color="auto"/>
        <w:right w:val="none" w:sz="0" w:space="0" w:color="auto"/>
      </w:divBdr>
    </w:div>
    <w:div w:id="310402874">
      <w:bodyDiv w:val="1"/>
      <w:marLeft w:val="0"/>
      <w:marRight w:val="0"/>
      <w:marTop w:val="0"/>
      <w:marBottom w:val="0"/>
      <w:divBdr>
        <w:top w:val="none" w:sz="0" w:space="0" w:color="auto"/>
        <w:left w:val="none" w:sz="0" w:space="0" w:color="auto"/>
        <w:bottom w:val="none" w:sz="0" w:space="0" w:color="auto"/>
        <w:right w:val="none" w:sz="0" w:space="0" w:color="auto"/>
      </w:divBdr>
    </w:div>
    <w:div w:id="312030586">
      <w:bodyDiv w:val="1"/>
      <w:marLeft w:val="0"/>
      <w:marRight w:val="0"/>
      <w:marTop w:val="0"/>
      <w:marBottom w:val="0"/>
      <w:divBdr>
        <w:top w:val="none" w:sz="0" w:space="0" w:color="auto"/>
        <w:left w:val="none" w:sz="0" w:space="0" w:color="auto"/>
        <w:bottom w:val="none" w:sz="0" w:space="0" w:color="auto"/>
        <w:right w:val="none" w:sz="0" w:space="0" w:color="auto"/>
      </w:divBdr>
    </w:div>
    <w:div w:id="316887573">
      <w:bodyDiv w:val="1"/>
      <w:marLeft w:val="0"/>
      <w:marRight w:val="0"/>
      <w:marTop w:val="0"/>
      <w:marBottom w:val="0"/>
      <w:divBdr>
        <w:top w:val="none" w:sz="0" w:space="0" w:color="auto"/>
        <w:left w:val="none" w:sz="0" w:space="0" w:color="auto"/>
        <w:bottom w:val="none" w:sz="0" w:space="0" w:color="auto"/>
        <w:right w:val="none" w:sz="0" w:space="0" w:color="auto"/>
      </w:divBdr>
    </w:div>
    <w:div w:id="318272024">
      <w:bodyDiv w:val="1"/>
      <w:marLeft w:val="0"/>
      <w:marRight w:val="0"/>
      <w:marTop w:val="0"/>
      <w:marBottom w:val="0"/>
      <w:divBdr>
        <w:top w:val="none" w:sz="0" w:space="0" w:color="auto"/>
        <w:left w:val="none" w:sz="0" w:space="0" w:color="auto"/>
        <w:bottom w:val="none" w:sz="0" w:space="0" w:color="auto"/>
        <w:right w:val="none" w:sz="0" w:space="0" w:color="auto"/>
      </w:divBdr>
    </w:div>
    <w:div w:id="321158403">
      <w:bodyDiv w:val="1"/>
      <w:marLeft w:val="0"/>
      <w:marRight w:val="0"/>
      <w:marTop w:val="0"/>
      <w:marBottom w:val="0"/>
      <w:divBdr>
        <w:top w:val="none" w:sz="0" w:space="0" w:color="auto"/>
        <w:left w:val="none" w:sz="0" w:space="0" w:color="auto"/>
        <w:bottom w:val="none" w:sz="0" w:space="0" w:color="auto"/>
        <w:right w:val="none" w:sz="0" w:space="0" w:color="auto"/>
      </w:divBdr>
    </w:div>
    <w:div w:id="324092618">
      <w:bodyDiv w:val="1"/>
      <w:marLeft w:val="0"/>
      <w:marRight w:val="0"/>
      <w:marTop w:val="0"/>
      <w:marBottom w:val="0"/>
      <w:divBdr>
        <w:top w:val="none" w:sz="0" w:space="0" w:color="auto"/>
        <w:left w:val="none" w:sz="0" w:space="0" w:color="auto"/>
        <w:bottom w:val="none" w:sz="0" w:space="0" w:color="auto"/>
        <w:right w:val="none" w:sz="0" w:space="0" w:color="auto"/>
      </w:divBdr>
    </w:div>
    <w:div w:id="338314237">
      <w:bodyDiv w:val="1"/>
      <w:marLeft w:val="0"/>
      <w:marRight w:val="0"/>
      <w:marTop w:val="0"/>
      <w:marBottom w:val="0"/>
      <w:divBdr>
        <w:top w:val="none" w:sz="0" w:space="0" w:color="auto"/>
        <w:left w:val="none" w:sz="0" w:space="0" w:color="auto"/>
        <w:bottom w:val="none" w:sz="0" w:space="0" w:color="auto"/>
        <w:right w:val="none" w:sz="0" w:space="0" w:color="auto"/>
      </w:divBdr>
    </w:div>
    <w:div w:id="341203650">
      <w:bodyDiv w:val="1"/>
      <w:marLeft w:val="0"/>
      <w:marRight w:val="0"/>
      <w:marTop w:val="0"/>
      <w:marBottom w:val="0"/>
      <w:divBdr>
        <w:top w:val="none" w:sz="0" w:space="0" w:color="auto"/>
        <w:left w:val="none" w:sz="0" w:space="0" w:color="auto"/>
        <w:bottom w:val="none" w:sz="0" w:space="0" w:color="auto"/>
        <w:right w:val="none" w:sz="0" w:space="0" w:color="auto"/>
      </w:divBdr>
    </w:div>
    <w:div w:id="363672024">
      <w:bodyDiv w:val="1"/>
      <w:marLeft w:val="0"/>
      <w:marRight w:val="0"/>
      <w:marTop w:val="0"/>
      <w:marBottom w:val="0"/>
      <w:divBdr>
        <w:top w:val="none" w:sz="0" w:space="0" w:color="auto"/>
        <w:left w:val="none" w:sz="0" w:space="0" w:color="auto"/>
        <w:bottom w:val="none" w:sz="0" w:space="0" w:color="auto"/>
        <w:right w:val="none" w:sz="0" w:space="0" w:color="auto"/>
      </w:divBdr>
    </w:div>
    <w:div w:id="376860494">
      <w:bodyDiv w:val="1"/>
      <w:marLeft w:val="0"/>
      <w:marRight w:val="0"/>
      <w:marTop w:val="0"/>
      <w:marBottom w:val="0"/>
      <w:divBdr>
        <w:top w:val="none" w:sz="0" w:space="0" w:color="auto"/>
        <w:left w:val="none" w:sz="0" w:space="0" w:color="auto"/>
        <w:bottom w:val="none" w:sz="0" w:space="0" w:color="auto"/>
        <w:right w:val="none" w:sz="0" w:space="0" w:color="auto"/>
      </w:divBdr>
    </w:div>
    <w:div w:id="382873310">
      <w:bodyDiv w:val="1"/>
      <w:marLeft w:val="0"/>
      <w:marRight w:val="0"/>
      <w:marTop w:val="0"/>
      <w:marBottom w:val="0"/>
      <w:divBdr>
        <w:top w:val="none" w:sz="0" w:space="0" w:color="auto"/>
        <w:left w:val="none" w:sz="0" w:space="0" w:color="auto"/>
        <w:bottom w:val="none" w:sz="0" w:space="0" w:color="auto"/>
        <w:right w:val="none" w:sz="0" w:space="0" w:color="auto"/>
      </w:divBdr>
    </w:div>
    <w:div w:id="398555239">
      <w:bodyDiv w:val="1"/>
      <w:marLeft w:val="0"/>
      <w:marRight w:val="0"/>
      <w:marTop w:val="0"/>
      <w:marBottom w:val="0"/>
      <w:divBdr>
        <w:top w:val="none" w:sz="0" w:space="0" w:color="auto"/>
        <w:left w:val="none" w:sz="0" w:space="0" w:color="auto"/>
        <w:bottom w:val="none" w:sz="0" w:space="0" w:color="auto"/>
        <w:right w:val="none" w:sz="0" w:space="0" w:color="auto"/>
      </w:divBdr>
    </w:div>
    <w:div w:id="405420971">
      <w:bodyDiv w:val="1"/>
      <w:marLeft w:val="0"/>
      <w:marRight w:val="0"/>
      <w:marTop w:val="0"/>
      <w:marBottom w:val="0"/>
      <w:divBdr>
        <w:top w:val="none" w:sz="0" w:space="0" w:color="auto"/>
        <w:left w:val="none" w:sz="0" w:space="0" w:color="auto"/>
        <w:bottom w:val="none" w:sz="0" w:space="0" w:color="auto"/>
        <w:right w:val="none" w:sz="0" w:space="0" w:color="auto"/>
      </w:divBdr>
    </w:div>
    <w:div w:id="410736454">
      <w:bodyDiv w:val="1"/>
      <w:marLeft w:val="0"/>
      <w:marRight w:val="0"/>
      <w:marTop w:val="0"/>
      <w:marBottom w:val="0"/>
      <w:divBdr>
        <w:top w:val="none" w:sz="0" w:space="0" w:color="auto"/>
        <w:left w:val="none" w:sz="0" w:space="0" w:color="auto"/>
        <w:bottom w:val="none" w:sz="0" w:space="0" w:color="auto"/>
        <w:right w:val="none" w:sz="0" w:space="0" w:color="auto"/>
      </w:divBdr>
    </w:div>
    <w:div w:id="413093453">
      <w:bodyDiv w:val="1"/>
      <w:marLeft w:val="0"/>
      <w:marRight w:val="0"/>
      <w:marTop w:val="0"/>
      <w:marBottom w:val="0"/>
      <w:divBdr>
        <w:top w:val="none" w:sz="0" w:space="0" w:color="auto"/>
        <w:left w:val="none" w:sz="0" w:space="0" w:color="auto"/>
        <w:bottom w:val="none" w:sz="0" w:space="0" w:color="auto"/>
        <w:right w:val="none" w:sz="0" w:space="0" w:color="auto"/>
      </w:divBdr>
    </w:div>
    <w:div w:id="419913610">
      <w:bodyDiv w:val="1"/>
      <w:marLeft w:val="0"/>
      <w:marRight w:val="0"/>
      <w:marTop w:val="0"/>
      <w:marBottom w:val="0"/>
      <w:divBdr>
        <w:top w:val="none" w:sz="0" w:space="0" w:color="auto"/>
        <w:left w:val="none" w:sz="0" w:space="0" w:color="auto"/>
        <w:bottom w:val="none" w:sz="0" w:space="0" w:color="auto"/>
        <w:right w:val="none" w:sz="0" w:space="0" w:color="auto"/>
      </w:divBdr>
    </w:div>
    <w:div w:id="421947849">
      <w:bodyDiv w:val="1"/>
      <w:marLeft w:val="0"/>
      <w:marRight w:val="0"/>
      <w:marTop w:val="0"/>
      <w:marBottom w:val="0"/>
      <w:divBdr>
        <w:top w:val="none" w:sz="0" w:space="0" w:color="auto"/>
        <w:left w:val="none" w:sz="0" w:space="0" w:color="auto"/>
        <w:bottom w:val="none" w:sz="0" w:space="0" w:color="auto"/>
        <w:right w:val="none" w:sz="0" w:space="0" w:color="auto"/>
      </w:divBdr>
    </w:div>
    <w:div w:id="434400470">
      <w:bodyDiv w:val="1"/>
      <w:marLeft w:val="0"/>
      <w:marRight w:val="0"/>
      <w:marTop w:val="0"/>
      <w:marBottom w:val="0"/>
      <w:divBdr>
        <w:top w:val="none" w:sz="0" w:space="0" w:color="auto"/>
        <w:left w:val="none" w:sz="0" w:space="0" w:color="auto"/>
        <w:bottom w:val="none" w:sz="0" w:space="0" w:color="auto"/>
        <w:right w:val="none" w:sz="0" w:space="0" w:color="auto"/>
      </w:divBdr>
    </w:div>
    <w:div w:id="438524224">
      <w:bodyDiv w:val="1"/>
      <w:marLeft w:val="0"/>
      <w:marRight w:val="0"/>
      <w:marTop w:val="0"/>
      <w:marBottom w:val="0"/>
      <w:divBdr>
        <w:top w:val="none" w:sz="0" w:space="0" w:color="auto"/>
        <w:left w:val="none" w:sz="0" w:space="0" w:color="auto"/>
        <w:bottom w:val="none" w:sz="0" w:space="0" w:color="auto"/>
        <w:right w:val="none" w:sz="0" w:space="0" w:color="auto"/>
      </w:divBdr>
      <w:divsChild>
        <w:div w:id="533619967">
          <w:marLeft w:val="446"/>
          <w:marRight w:val="0"/>
          <w:marTop w:val="0"/>
          <w:marBottom w:val="0"/>
          <w:divBdr>
            <w:top w:val="none" w:sz="0" w:space="0" w:color="auto"/>
            <w:left w:val="none" w:sz="0" w:space="0" w:color="auto"/>
            <w:bottom w:val="none" w:sz="0" w:space="0" w:color="auto"/>
            <w:right w:val="none" w:sz="0" w:space="0" w:color="auto"/>
          </w:divBdr>
        </w:div>
        <w:div w:id="999382542">
          <w:marLeft w:val="446"/>
          <w:marRight w:val="0"/>
          <w:marTop w:val="0"/>
          <w:marBottom w:val="0"/>
          <w:divBdr>
            <w:top w:val="none" w:sz="0" w:space="0" w:color="auto"/>
            <w:left w:val="none" w:sz="0" w:space="0" w:color="auto"/>
            <w:bottom w:val="none" w:sz="0" w:space="0" w:color="auto"/>
            <w:right w:val="none" w:sz="0" w:space="0" w:color="auto"/>
          </w:divBdr>
        </w:div>
        <w:div w:id="1456749589">
          <w:marLeft w:val="446"/>
          <w:marRight w:val="0"/>
          <w:marTop w:val="0"/>
          <w:marBottom w:val="0"/>
          <w:divBdr>
            <w:top w:val="none" w:sz="0" w:space="0" w:color="auto"/>
            <w:left w:val="none" w:sz="0" w:space="0" w:color="auto"/>
            <w:bottom w:val="none" w:sz="0" w:space="0" w:color="auto"/>
            <w:right w:val="none" w:sz="0" w:space="0" w:color="auto"/>
          </w:divBdr>
        </w:div>
        <w:div w:id="1781097840">
          <w:marLeft w:val="446"/>
          <w:marRight w:val="0"/>
          <w:marTop w:val="0"/>
          <w:marBottom w:val="0"/>
          <w:divBdr>
            <w:top w:val="none" w:sz="0" w:space="0" w:color="auto"/>
            <w:left w:val="none" w:sz="0" w:space="0" w:color="auto"/>
            <w:bottom w:val="none" w:sz="0" w:space="0" w:color="auto"/>
            <w:right w:val="none" w:sz="0" w:space="0" w:color="auto"/>
          </w:divBdr>
        </w:div>
        <w:div w:id="1852181960">
          <w:marLeft w:val="446"/>
          <w:marRight w:val="0"/>
          <w:marTop w:val="0"/>
          <w:marBottom w:val="0"/>
          <w:divBdr>
            <w:top w:val="none" w:sz="0" w:space="0" w:color="auto"/>
            <w:left w:val="none" w:sz="0" w:space="0" w:color="auto"/>
            <w:bottom w:val="none" w:sz="0" w:space="0" w:color="auto"/>
            <w:right w:val="none" w:sz="0" w:space="0" w:color="auto"/>
          </w:divBdr>
        </w:div>
        <w:div w:id="1874421098">
          <w:marLeft w:val="446"/>
          <w:marRight w:val="0"/>
          <w:marTop w:val="0"/>
          <w:marBottom w:val="0"/>
          <w:divBdr>
            <w:top w:val="none" w:sz="0" w:space="0" w:color="auto"/>
            <w:left w:val="none" w:sz="0" w:space="0" w:color="auto"/>
            <w:bottom w:val="none" w:sz="0" w:space="0" w:color="auto"/>
            <w:right w:val="none" w:sz="0" w:space="0" w:color="auto"/>
          </w:divBdr>
        </w:div>
        <w:div w:id="2135783890">
          <w:marLeft w:val="446"/>
          <w:marRight w:val="0"/>
          <w:marTop w:val="0"/>
          <w:marBottom w:val="0"/>
          <w:divBdr>
            <w:top w:val="none" w:sz="0" w:space="0" w:color="auto"/>
            <w:left w:val="none" w:sz="0" w:space="0" w:color="auto"/>
            <w:bottom w:val="none" w:sz="0" w:space="0" w:color="auto"/>
            <w:right w:val="none" w:sz="0" w:space="0" w:color="auto"/>
          </w:divBdr>
        </w:div>
      </w:divsChild>
    </w:div>
    <w:div w:id="445269916">
      <w:bodyDiv w:val="1"/>
      <w:marLeft w:val="0"/>
      <w:marRight w:val="0"/>
      <w:marTop w:val="0"/>
      <w:marBottom w:val="0"/>
      <w:divBdr>
        <w:top w:val="none" w:sz="0" w:space="0" w:color="auto"/>
        <w:left w:val="none" w:sz="0" w:space="0" w:color="auto"/>
        <w:bottom w:val="none" w:sz="0" w:space="0" w:color="auto"/>
        <w:right w:val="none" w:sz="0" w:space="0" w:color="auto"/>
      </w:divBdr>
    </w:div>
    <w:div w:id="450393221">
      <w:bodyDiv w:val="1"/>
      <w:marLeft w:val="0"/>
      <w:marRight w:val="0"/>
      <w:marTop w:val="0"/>
      <w:marBottom w:val="0"/>
      <w:divBdr>
        <w:top w:val="none" w:sz="0" w:space="0" w:color="auto"/>
        <w:left w:val="none" w:sz="0" w:space="0" w:color="auto"/>
        <w:bottom w:val="none" w:sz="0" w:space="0" w:color="auto"/>
        <w:right w:val="none" w:sz="0" w:space="0" w:color="auto"/>
      </w:divBdr>
    </w:div>
    <w:div w:id="452747553">
      <w:bodyDiv w:val="1"/>
      <w:marLeft w:val="0"/>
      <w:marRight w:val="0"/>
      <w:marTop w:val="0"/>
      <w:marBottom w:val="0"/>
      <w:divBdr>
        <w:top w:val="none" w:sz="0" w:space="0" w:color="auto"/>
        <w:left w:val="none" w:sz="0" w:space="0" w:color="auto"/>
        <w:bottom w:val="none" w:sz="0" w:space="0" w:color="auto"/>
        <w:right w:val="none" w:sz="0" w:space="0" w:color="auto"/>
      </w:divBdr>
    </w:div>
    <w:div w:id="456879607">
      <w:bodyDiv w:val="1"/>
      <w:marLeft w:val="0"/>
      <w:marRight w:val="0"/>
      <w:marTop w:val="0"/>
      <w:marBottom w:val="0"/>
      <w:divBdr>
        <w:top w:val="none" w:sz="0" w:space="0" w:color="auto"/>
        <w:left w:val="none" w:sz="0" w:space="0" w:color="auto"/>
        <w:bottom w:val="none" w:sz="0" w:space="0" w:color="auto"/>
        <w:right w:val="none" w:sz="0" w:space="0" w:color="auto"/>
      </w:divBdr>
    </w:div>
    <w:div w:id="473135816">
      <w:bodyDiv w:val="1"/>
      <w:marLeft w:val="0"/>
      <w:marRight w:val="0"/>
      <w:marTop w:val="0"/>
      <w:marBottom w:val="0"/>
      <w:divBdr>
        <w:top w:val="none" w:sz="0" w:space="0" w:color="auto"/>
        <w:left w:val="none" w:sz="0" w:space="0" w:color="auto"/>
        <w:bottom w:val="none" w:sz="0" w:space="0" w:color="auto"/>
        <w:right w:val="none" w:sz="0" w:space="0" w:color="auto"/>
      </w:divBdr>
    </w:div>
    <w:div w:id="474840393">
      <w:bodyDiv w:val="1"/>
      <w:marLeft w:val="0"/>
      <w:marRight w:val="0"/>
      <w:marTop w:val="0"/>
      <w:marBottom w:val="0"/>
      <w:divBdr>
        <w:top w:val="none" w:sz="0" w:space="0" w:color="auto"/>
        <w:left w:val="none" w:sz="0" w:space="0" w:color="auto"/>
        <w:bottom w:val="none" w:sz="0" w:space="0" w:color="auto"/>
        <w:right w:val="none" w:sz="0" w:space="0" w:color="auto"/>
      </w:divBdr>
    </w:div>
    <w:div w:id="475605181">
      <w:bodyDiv w:val="1"/>
      <w:marLeft w:val="0"/>
      <w:marRight w:val="0"/>
      <w:marTop w:val="0"/>
      <w:marBottom w:val="0"/>
      <w:divBdr>
        <w:top w:val="none" w:sz="0" w:space="0" w:color="auto"/>
        <w:left w:val="none" w:sz="0" w:space="0" w:color="auto"/>
        <w:bottom w:val="none" w:sz="0" w:space="0" w:color="auto"/>
        <w:right w:val="none" w:sz="0" w:space="0" w:color="auto"/>
      </w:divBdr>
    </w:div>
    <w:div w:id="479158038">
      <w:bodyDiv w:val="1"/>
      <w:marLeft w:val="0"/>
      <w:marRight w:val="0"/>
      <w:marTop w:val="0"/>
      <w:marBottom w:val="0"/>
      <w:divBdr>
        <w:top w:val="none" w:sz="0" w:space="0" w:color="auto"/>
        <w:left w:val="none" w:sz="0" w:space="0" w:color="auto"/>
        <w:bottom w:val="none" w:sz="0" w:space="0" w:color="auto"/>
        <w:right w:val="none" w:sz="0" w:space="0" w:color="auto"/>
      </w:divBdr>
    </w:div>
    <w:div w:id="499853603">
      <w:bodyDiv w:val="1"/>
      <w:marLeft w:val="0"/>
      <w:marRight w:val="0"/>
      <w:marTop w:val="0"/>
      <w:marBottom w:val="0"/>
      <w:divBdr>
        <w:top w:val="none" w:sz="0" w:space="0" w:color="auto"/>
        <w:left w:val="none" w:sz="0" w:space="0" w:color="auto"/>
        <w:bottom w:val="none" w:sz="0" w:space="0" w:color="auto"/>
        <w:right w:val="none" w:sz="0" w:space="0" w:color="auto"/>
      </w:divBdr>
    </w:div>
    <w:div w:id="508983776">
      <w:bodyDiv w:val="1"/>
      <w:marLeft w:val="0"/>
      <w:marRight w:val="0"/>
      <w:marTop w:val="0"/>
      <w:marBottom w:val="0"/>
      <w:divBdr>
        <w:top w:val="none" w:sz="0" w:space="0" w:color="auto"/>
        <w:left w:val="none" w:sz="0" w:space="0" w:color="auto"/>
        <w:bottom w:val="none" w:sz="0" w:space="0" w:color="auto"/>
        <w:right w:val="none" w:sz="0" w:space="0" w:color="auto"/>
      </w:divBdr>
    </w:div>
    <w:div w:id="511913582">
      <w:bodyDiv w:val="1"/>
      <w:marLeft w:val="0"/>
      <w:marRight w:val="0"/>
      <w:marTop w:val="0"/>
      <w:marBottom w:val="0"/>
      <w:divBdr>
        <w:top w:val="none" w:sz="0" w:space="0" w:color="auto"/>
        <w:left w:val="none" w:sz="0" w:space="0" w:color="auto"/>
        <w:bottom w:val="none" w:sz="0" w:space="0" w:color="auto"/>
        <w:right w:val="none" w:sz="0" w:space="0" w:color="auto"/>
      </w:divBdr>
    </w:div>
    <w:div w:id="519438753">
      <w:bodyDiv w:val="1"/>
      <w:marLeft w:val="0"/>
      <w:marRight w:val="0"/>
      <w:marTop w:val="0"/>
      <w:marBottom w:val="0"/>
      <w:divBdr>
        <w:top w:val="none" w:sz="0" w:space="0" w:color="auto"/>
        <w:left w:val="none" w:sz="0" w:space="0" w:color="auto"/>
        <w:bottom w:val="none" w:sz="0" w:space="0" w:color="auto"/>
        <w:right w:val="none" w:sz="0" w:space="0" w:color="auto"/>
      </w:divBdr>
    </w:div>
    <w:div w:id="545264946">
      <w:bodyDiv w:val="1"/>
      <w:marLeft w:val="0"/>
      <w:marRight w:val="0"/>
      <w:marTop w:val="0"/>
      <w:marBottom w:val="0"/>
      <w:divBdr>
        <w:top w:val="none" w:sz="0" w:space="0" w:color="auto"/>
        <w:left w:val="none" w:sz="0" w:space="0" w:color="auto"/>
        <w:bottom w:val="none" w:sz="0" w:space="0" w:color="auto"/>
        <w:right w:val="none" w:sz="0" w:space="0" w:color="auto"/>
      </w:divBdr>
    </w:div>
    <w:div w:id="546374196">
      <w:bodyDiv w:val="1"/>
      <w:marLeft w:val="0"/>
      <w:marRight w:val="0"/>
      <w:marTop w:val="0"/>
      <w:marBottom w:val="0"/>
      <w:divBdr>
        <w:top w:val="none" w:sz="0" w:space="0" w:color="auto"/>
        <w:left w:val="none" w:sz="0" w:space="0" w:color="auto"/>
        <w:bottom w:val="none" w:sz="0" w:space="0" w:color="auto"/>
        <w:right w:val="none" w:sz="0" w:space="0" w:color="auto"/>
      </w:divBdr>
    </w:div>
    <w:div w:id="548148127">
      <w:bodyDiv w:val="1"/>
      <w:marLeft w:val="0"/>
      <w:marRight w:val="0"/>
      <w:marTop w:val="0"/>
      <w:marBottom w:val="0"/>
      <w:divBdr>
        <w:top w:val="none" w:sz="0" w:space="0" w:color="auto"/>
        <w:left w:val="none" w:sz="0" w:space="0" w:color="auto"/>
        <w:bottom w:val="none" w:sz="0" w:space="0" w:color="auto"/>
        <w:right w:val="none" w:sz="0" w:space="0" w:color="auto"/>
      </w:divBdr>
    </w:div>
    <w:div w:id="554853209">
      <w:bodyDiv w:val="1"/>
      <w:marLeft w:val="0"/>
      <w:marRight w:val="0"/>
      <w:marTop w:val="0"/>
      <w:marBottom w:val="0"/>
      <w:divBdr>
        <w:top w:val="none" w:sz="0" w:space="0" w:color="auto"/>
        <w:left w:val="none" w:sz="0" w:space="0" w:color="auto"/>
        <w:bottom w:val="none" w:sz="0" w:space="0" w:color="auto"/>
        <w:right w:val="none" w:sz="0" w:space="0" w:color="auto"/>
      </w:divBdr>
    </w:div>
    <w:div w:id="557207314">
      <w:bodyDiv w:val="1"/>
      <w:marLeft w:val="0"/>
      <w:marRight w:val="0"/>
      <w:marTop w:val="0"/>
      <w:marBottom w:val="0"/>
      <w:divBdr>
        <w:top w:val="none" w:sz="0" w:space="0" w:color="auto"/>
        <w:left w:val="none" w:sz="0" w:space="0" w:color="auto"/>
        <w:bottom w:val="none" w:sz="0" w:space="0" w:color="auto"/>
        <w:right w:val="none" w:sz="0" w:space="0" w:color="auto"/>
      </w:divBdr>
    </w:div>
    <w:div w:id="558906931">
      <w:bodyDiv w:val="1"/>
      <w:marLeft w:val="0"/>
      <w:marRight w:val="0"/>
      <w:marTop w:val="0"/>
      <w:marBottom w:val="0"/>
      <w:divBdr>
        <w:top w:val="none" w:sz="0" w:space="0" w:color="auto"/>
        <w:left w:val="none" w:sz="0" w:space="0" w:color="auto"/>
        <w:bottom w:val="none" w:sz="0" w:space="0" w:color="auto"/>
        <w:right w:val="none" w:sz="0" w:space="0" w:color="auto"/>
      </w:divBdr>
    </w:div>
    <w:div w:id="566721369">
      <w:bodyDiv w:val="1"/>
      <w:marLeft w:val="0"/>
      <w:marRight w:val="0"/>
      <w:marTop w:val="0"/>
      <w:marBottom w:val="0"/>
      <w:divBdr>
        <w:top w:val="none" w:sz="0" w:space="0" w:color="auto"/>
        <w:left w:val="none" w:sz="0" w:space="0" w:color="auto"/>
        <w:bottom w:val="none" w:sz="0" w:space="0" w:color="auto"/>
        <w:right w:val="none" w:sz="0" w:space="0" w:color="auto"/>
      </w:divBdr>
    </w:div>
    <w:div w:id="567807550">
      <w:bodyDiv w:val="1"/>
      <w:marLeft w:val="0"/>
      <w:marRight w:val="0"/>
      <w:marTop w:val="0"/>
      <w:marBottom w:val="0"/>
      <w:divBdr>
        <w:top w:val="none" w:sz="0" w:space="0" w:color="auto"/>
        <w:left w:val="none" w:sz="0" w:space="0" w:color="auto"/>
        <w:bottom w:val="none" w:sz="0" w:space="0" w:color="auto"/>
        <w:right w:val="none" w:sz="0" w:space="0" w:color="auto"/>
      </w:divBdr>
    </w:div>
    <w:div w:id="571934710">
      <w:bodyDiv w:val="1"/>
      <w:marLeft w:val="0"/>
      <w:marRight w:val="0"/>
      <w:marTop w:val="0"/>
      <w:marBottom w:val="0"/>
      <w:divBdr>
        <w:top w:val="none" w:sz="0" w:space="0" w:color="auto"/>
        <w:left w:val="none" w:sz="0" w:space="0" w:color="auto"/>
        <w:bottom w:val="none" w:sz="0" w:space="0" w:color="auto"/>
        <w:right w:val="none" w:sz="0" w:space="0" w:color="auto"/>
      </w:divBdr>
    </w:div>
    <w:div w:id="582419919">
      <w:bodyDiv w:val="1"/>
      <w:marLeft w:val="0"/>
      <w:marRight w:val="0"/>
      <w:marTop w:val="0"/>
      <w:marBottom w:val="0"/>
      <w:divBdr>
        <w:top w:val="none" w:sz="0" w:space="0" w:color="auto"/>
        <w:left w:val="none" w:sz="0" w:space="0" w:color="auto"/>
        <w:bottom w:val="none" w:sz="0" w:space="0" w:color="auto"/>
        <w:right w:val="none" w:sz="0" w:space="0" w:color="auto"/>
      </w:divBdr>
    </w:div>
    <w:div w:id="585923406">
      <w:bodyDiv w:val="1"/>
      <w:marLeft w:val="0"/>
      <w:marRight w:val="0"/>
      <w:marTop w:val="0"/>
      <w:marBottom w:val="0"/>
      <w:divBdr>
        <w:top w:val="none" w:sz="0" w:space="0" w:color="auto"/>
        <w:left w:val="none" w:sz="0" w:space="0" w:color="auto"/>
        <w:bottom w:val="none" w:sz="0" w:space="0" w:color="auto"/>
        <w:right w:val="none" w:sz="0" w:space="0" w:color="auto"/>
      </w:divBdr>
    </w:div>
    <w:div w:id="586695258">
      <w:bodyDiv w:val="1"/>
      <w:marLeft w:val="0"/>
      <w:marRight w:val="0"/>
      <w:marTop w:val="0"/>
      <w:marBottom w:val="0"/>
      <w:divBdr>
        <w:top w:val="none" w:sz="0" w:space="0" w:color="auto"/>
        <w:left w:val="none" w:sz="0" w:space="0" w:color="auto"/>
        <w:bottom w:val="none" w:sz="0" w:space="0" w:color="auto"/>
        <w:right w:val="none" w:sz="0" w:space="0" w:color="auto"/>
      </w:divBdr>
    </w:div>
    <w:div w:id="591931837">
      <w:bodyDiv w:val="1"/>
      <w:marLeft w:val="0"/>
      <w:marRight w:val="0"/>
      <w:marTop w:val="0"/>
      <w:marBottom w:val="0"/>
      <w:divBdr>
        <w:top w:val="none" w:sz="0" w:space="0" w:color="auto"/>
        <w:left w:val="none" w:sz="0" w:space="0" w:color="auto"/>
        <w:bottom w:val="none" w:sz="0" w:space="0" w:color="auto"/>
        <w:right w:val="none" w:sz="0" w:space="0" w:color="auto"/>
      </w:divBdr>
    </w:div>
    <w:div w:id="600986988">
      <w:bodyDiv w:val="1"/>
      <w:marLeft w:val="0"/>
      <w:marRight w:val="0"/>
      <w:marTop w:val="0"/>
      <w:marBottom w:val="0"/>
      <w:divBdr>
        <w:top w:val="none" w:sz="0" w:space="0" w:color="auto"/>
        <w:left w:val="none" w:sz="0" w:space="0" w:color="auto"/>
        <w:bottom w:val="none" w:sz="0" w:space="0" w:color="auto"/>
        <w:right w:val="none" w:sz="0" w:space="0" w:color="auto"/>
      </w:divBdr>
    </w:div>
    <w:div w:id="611011171">
      <w:bodyDiv w:val="1"/>
      <w:marLeft w:val="0"/>
      <w:marRight w:val="0"/>
      <w:marTop w:val="0"/>
      <w:marBottom w:val="0"/>
      <w:divBdr>
        <w:top w:val="none" w:sz="0" w:space="0" w:color="auto"/>
        <w:left w:val="none" w:sz="0" w:space="0" w:color="auto"/>
        <w:bottom w:val="none" w:sz="0" w:space="0" w:color="auto"/>
        <w:right w:val="none" w:sz="0" w:space="0" w:color="auto"/>
      </w:divBdr>
    </w:div>
    <w:div w:id="618487888">
      <w:bodyDiv w:val="1"/>
      <w:marLeft w:val="0"/>
      <w:marRight w:val="0"/>
      <w:marTop w:val="0"/>
      <w:marBottom w:val="0"/>
      <w:divBdr>
        <w:top w:val="none" w:sz="0" w:space="0" w:color="auto"/>
        <w:left w:val="none" w:sz="0" w:space="0" w:color="auto"/>
        <w:bottom w:val="none" w:sz="0" w:space="0" w:color="auto"/>
        <w:right w:val="none" w:sz="0" w:space="0" w:color="auto"/>
      </w:divBdr>
    </w:div>
    <w:div w:id="622662865">
      <w:bodyDiv w:val="1"/>
      <w:marLeft w:val="0"/>
      <w:marRight w:val="0"/>
      <w:marTop w:val="0"/>
      <w:marBottom w:val="0"/>
      <w:divBdr>
        <w:top w:val="none" w:sz="0" w:space="0" w:color="auto"/>
        <w:left w:val="none" w:sz="0" w:space="0" w:color="auto"/>
        <w:bottom w:val="none" w:sz="0" w:space="0" w:color="auto"/>
        <w:right w:val="none" w:sz="0" w:space="0" w:color="auto"/>
      </w:divBdr>
    </w:div>
    <w:div w:id="630742771">
      <w:bodyDiv w:val="1"/>
      <w:marLeft w:val="0"/>
      <w:marRight w:val="0"/>
      <w:marTop w:val="0"/>
      <w:marBottom w:val="0"/>
      <w:divBdr>
        <w:top w:val="none" w:sz="0" w:space="0" w:color="auto"/>
        <w:left w:val="none" w:sz="0" w:space="0" w:color="auto"/>
        <w:bottom w:val="none" w:sz="0" w:space="0" w:color="auto"/>
        <w:right w:val="none" w:sz="0" w:space="0" w:color="auto"/>
      </w:divBdr>
    </w:div>
    <w:div w:id="637492167">
      <w:bodyDiv w:val="1"/>
      <w:marLeft w:val="0"/>
      <w:marRight w:val="0"/>
      <w:marTop w:val="0"/>
      <w:marBottom w:val="0"/>
      <w:divBdr>
        <w:top w:val="none" w:sz="0" w:space="0" w:color="auto"/>
        <w:left w:val="none" w:sz="0" w:space="0" w:color="auto"/>
        <w:bottom w:val="none" w:sz="0" w:space="0" w:color="auto"/>
        <w:right w:val="none" w:sz="0" w:space="0" w:color="auto"/>
      </w:divBdr>
    </w:div>
    <w:div w:id="644891158">
      <w:bodyDiv w:val="1"/>
      <w:marLeft w:val="0"/>
      <w:marRight w:val="0"/>
      <w:marTop w:val="0"/>
      <w:marBottom w:val="0"/>
      <w:divBdr>
        <w:top w:val="none" w:sz="0" w:space="0" w:color="auto"/>
        <w:left w:val="none" w:sz="0" w:space="0" w:color="auto"/>
        <w:bottom w:val="none" w:sz="0" w:space="0" w:color="auto"/>
        <w:right w:val="none" w:sz="0" w:space="0" w:color="auto"/>
      </w:divBdr>
    </w:div>
    <w:div w:id="664937613">
      <w:bodyDiv w:val="1"/>
      <w:marLeft w:val="0"/>
      <w:marRight w:val="0"/>
      <w:marTop w:val="0"/>
      <w:marBottom w:val="0"/>
      <w:divBdr>
        <w:top w:val="none" w:sz="0" w:space="0" w:color="auto"/>
        <w:left w:val="none" w:sz="0" w:space="0" w:color="auto"/>
        <w:bottom w:val="none" w:sz="0" w:space="0" w:color="auto"/>
        <w:right w:val="none" w:sz="0" w:space="0" w:color="auto"/>
      </w:divBdr>
    </w:div>
    <w:div w:id="674574820">
      <w:bodyDiv w:val="1"/>
      <w:marLeft w:val="0"/>
      <w:marRight w:val="0"/>
      <w:marTop w:val="0"/>
      <w:marBottom w:val="0"/>
      <w:divBdr>
        <w:top w:val="none" w:sz="0" w:space="0" w:color="auto"/>
        <w:left w:val="none" w:sz="0" w:space="0" w:color="auto"/>
        <w:bottom w:val="none" w:sz="0" w:space="0" w:color="auto"/>
        <w:right w:val="none" w:sz="0" w:space="0" w:color="auto"/>
      </w:divBdr>
    </w:div>
    <w:div w:id="690109090">
      <w:bodyDiv w:val="1"/>
      <w:marLeft w:val="0"/>
      <w:marRight w:val="0"/>
      <w:marTop w:val="0"/>
      <w:marBottom w:val="0"/>
      <w:divBdr>
        <w:top w:val="none" w:sz="0" w:space="0" w:color="auto"/>
        <w:left w:val="none" w:sz="0" w:space="0" w:color="auto"/>
        <w:bottom w:val="none" w:sz="0" w:space="0" w:color="auto"/>
        <w:right w:val="none" w:sz="0" w:space="0" w:color="auto"/>
      </w:divBdr>
    </w:div>
    <w:div w:id="700207285">
      <w:bodyDiv w:val="1"/>
      <w:marLeft w:val="0"/>
      <w:marRight w:val="0"/>
      <w:marTop w:val="0"/>
      <w:marBottom w:val="0"/>
      <w:divBdr>
        <w:top w:val="none" w:sz="0" w:space="0" w:color="auto"/>
        <w:left w:val="none" w:sz="0" w:space="0" w:color="auto"/>
        <w:bottom w:val="none" w:sz="0" w:space="0" w:color="auto"/>
        <w:right w:val="none" w:sz="0" w:space="0" w:color="auto"/>
      </w:divBdr>
    </w:div>
    <w:div w:id="706684631">
      <w:bodyDiv w:val="1"/>
      <w:marLeft w:val="0"/>
      <w:marRight w:val="0"/>
      <w:marTop w:val="0"/>
      <w:marBottom w:val="0"/>
      <w:divBdr>
        <w:top w:val="none" w:sz="0" w:space="0" w:color="auto"/>
        <w:left w:val="none" w:sz="0" w:space="0" w:color="auto"/>
        <w:bottom w:val="none" w:sz="0" w:space="0" w:color="auto"/>
        <w:right w:val="none" w:sz="0" w:space="0" w:color="auto"/>
      </w:divBdr>
    </w:div>
    <w:div w:id="708189448">
      <w:bodyDiv w:val="1"/>
      <w:marLeft w:val="0"/>
      <w:marRight w:val="0"/>
      <w:marTop w:val="0"/>
      <w:marBottom w:val="0"/>
      <w:divBdr>
        <w:top w:val="none" w:sz="0" w:space="0" w:color="auto"/>
        <w:left w:val="none" w:sz="0" w:space="0" w:color="auto"/>
        <w:bottom w:val="none" w:sz="0" w:space="0" w:color="auto"/>
        <w:right w:val="none" w:sz="0" w:space="0" w:color="auto"/>
      </w:divBdr>
    </w:div>
    <w:div w:id="708650742">
      <w:bodyDiv w:val="1"/>
      <w:marLeft w:val="0"/>
      <w:marRight w:val="0"/>
      <w:marTop w:val="0"/>
      <w:marBottom w:val="0"/>
      <w:divBdr>
        <w:top w:val="none" w:sz="0" w:space="0" w:color="auto"/>
        <w:left w:val="none" w:sz="0" w:space="0" w:color="auto"/>
        <w:bottom w:val="none" w:sz="0" w:space="0" w:color="auto"/>
        <w:right w:val="none" w:sz="0" w:space="0" w:color="auto"/>
      </w:divBdr>
    </w:div>
    <w:div w:id="710034628">
      <w:bodyDiv w:val="1"/>
      <w:marLeft w:val="0"/>
      <w:marRight w:val="0"/>
      <w:marTop w:val="0"/>
      <w:marBottom w:val="0"/>
      <w:divBdr>
        <w:top w:val="none" w:sz="0" w:space="0" w:color="auto"/>
        <w:left w:val="none" w:sz="0" w:space="0" w:color="auto"/>
        <w:bottom w:val="none" w:sz="0" w:space="0" w:color="auto"/>
        <w:right w:val="none" w:sz="0" w:space="0" w:color="auto"/>
      </w:divBdr>
    </w:div>
    <w:div w:id="715734662">
      <w:bodyDiv w:val="1"/>
      <w:marLeft w:val="0"/>
      <w:marRight w:val="0"/>
      <w:marTop w:val="0"/>
      <w:marBottom w:val="0"/>
      <w:divBdr>
        <w:top w:val="none" w:sz="0" w:space="0" w:color="auto"/>
        <w:left w:val="none" w:sz="0" w:space="0" w:color="auto"/>
        <w:bottom w:val="none" w:sz="0" w:space="0" w:color="auto"/>
        <w:right w:val="none" w:sz="0" w:space="0" w:color="auto"/>
      </w:divBdr>
    </w:div>
    <w:div w:id="724111511">
      <w:bodyDiv w:val="1"/>
      <w:marLeft w:val="0"/>
      <w:marRight w:val="0"/>
      <w:marTop w:val="0"/>
      <w:marBottom w:val="0"/>
      <w:divBdr>
        <w:top w:val="none" w:sz="0" w:space="0" w:color="auto"/>
        <w:left w:val="none" w:sz="0" w:space="0" w:color="auto"/>
        <w:bottom w:val="none" w:sz="0" w:space="0" w:color="auto"/>
        <w:right w:val="none" w:sz="0" w:space="0" w:color="auto"/>
      </w:divBdr>
    </w:div>
    <w:div w:id="740716182">
      <w:bodyDiv w:val="1"/>
      <w:marLeft w:val="0"/>
      <w:marRight w:val="0"/>
      <w:marTop w:val="0"/>
      <w:marBottom w:val="0"/>
      <w:divBdr>
        <w:top w:val="none" w:sz="0" w:space="0" w:color="auto"/>
        <w:left w:val="none" w:sz="0" w:space="0" w:color="auto"/>
        <w:bottom w:val="none" w:sz="0" w:space="0" w:color="auto"/>
        <w:right w:val="none" w:sz="0" w:space="0" w:color="auto"/>
      </w:divBdr>
    </w:div>
    <w:div w:id="749735154">
      <w:bodyDiv w:val="1"/>
      <w:marLeft w:val="0"/>
      <w:marRight w:val="0"/>
      <w:marTop w:val="0"/>
      <w:marBottom w:val="0"/>
      <w:divBdr>
        <w:top w:val="none" w:sz="0" w:space="0" w:color="auto"/>
        <w:left w:val="none" w:sz="0" w:space="0" w:color="auto"/>
        <w:bottom w:val="none" w:sz="0" w:space="0" w:color="auto"/>
        <w:right w:val="none" w:sz="0" w:space="0" w:color="auto"/>
      </w:divBdr>
    </w:div>
    <w:div w:id="750392285">
      <w:bodyDiv w:val="1"/>
      <w:marLeft w:val="0"/>
      <w:marRight w:val="0"/>
      <w:marTop w:val="0"/>
      <w:marBottom w:val="0"/>
      <w:divBdr>
        <w:top w:val="none" w:sz="0" w:space="0" w:color="auto"/>
        <w:left w:val="none" w:sz="0" w:space="0" w:color="auto"/>
        <w:bottom w:val="none" w:sz="0" w:space="0" w:color="auto"/>
        <w:right w:val="none" w:sz="0" w:space="0" w:color="auto"/>
      </w:divBdr>
    </w:div>
    <w:div w:id="751126774">
      <w:bodyDiv w:val="1"/>
      <w:marLeft w:val="0"/>
      <w:marRight w:val="0"/>
      <w:marTop w:val="0"/>
      <w:marBottom w:val="0"/>
      <w:divBdr>
        <w:top w:val="none" w:sz="0" w:space="0" w:color="auto"/>
        <w:left w:val="none" w:sz="0" w:space="0" w:color="auto"/>
        <w:bottom w:val="none" w:sz="0" w:space="0" w:color="auto"/>
        <w:right w:val="none" w:sz="0" w:space="0" w:color="auto"/>
      </w:divBdr>
    </w:div>
    <w:div w:id="752970472">
      <w:bodyDiv w:val="1"/>
      <w:marLeft w:val="0"/>
      <w:marRight w:val="0"/>
      <w:marTop w:val="0"/>
      <w:marBottom w:val="0"/>
      <w:divBdr>
        <w:top w:val="none" w:sz="0" w:space="0" w:color="auto"/>
        <w:left w:val="none" w:sz="0" w:space="0" w:color="auto"/>
        <w:bottom w:val="none" w:sz="0" w:space="0" w:color="auto"/>
        <w:right w:val="none" w:sz="0" w:space="0" w:color="auto"/>
      </w:divBdr>
    </w:div>
    <w:div w:id="757335699">
      <w:bodyDiv w:val="1"/>
      <w:marLeft w:val="0"/>
      <w:marRight w:val="0"/>
      <w:marTop w:val="0"/>
      <w:marBottom w:val="0"/>
      <w:divBdr>
        <w:top w:val="none" w:sz="0" w:space="0" w:color="auto"/>
        <w:left w:val="none" w:sz="0" w:space="0" w:color="auto"/>
        <w:bottom w:val="none" w:sz="0" w:space="0" w:color="auto"/>
        <w:right w:val="none" w:sz="0" w:space="0" w:color="auto"/>
      </w:divBdr>
    </w:div>
    <w:div w:id="772437006">
      <w:bodyDiv w:val="1"/>
      <w:marLeft w:val="0"/>
      <w:marRight w:val="0"/>
      <w:marTop w:val="0"/>
      <w:marBottom w:val="0"/>
      <w:divBdr>
        <w:top w:val="none" w:sz="0" w:space="0" w:color="auto"/>
        <w:left w:val="none" w:sz="0" w:space="0" w:color="auto"/>
        <w:bottom w:val="none" w:sz="0" w:space="0" w:color="auto"/>
        <w:right w:val="none" w:sz="0" w:space="0" w:color="auto"/>
      </w:divBdr>
    </w:div>
    <w:div w:id="799229428">
      <w:bodyDiv w:val="1"/>
      <w:marLeft w:val="0"/>
      <w:marRight w:val="0"/>
      <w:marTop w:val="0"/>
      <w:marBottom w:val="0"/>
      <w:divBdr>
        <w:top w:val="none" w:sz="0" w:space="0" w:color="auto"/>
        <w:left w:val="none" w:sz="0" w:space="0" w:color="auto"/>
        <w:bottom w:val="none" w:sz="0" w:space="0" w:color="auto"/>
        <w:right w:val="none" w:sz="0" w:space="0" w:color="auto"/>
      </w:divBdr>
    </w:div>
    <w:div w:id="800198425">
      <w:bodyDiv w:val="1"/>
      <w:marLeft w:val="0"/>
      <w:marRight w:val="0"/>
      <w:marTop w:val="0"/>
      <w:marBottom w:val="0"/>
      <w:divBdr>
        <w:top w:val="none" w:sz="0" w:space="0" w:color="auto"/>
        <w:left w:val="none" w:sz="0" w:space="0" w:color="auto"/>
        <w:bottom w:val="none" w:sz="0" w:space="0" w:color="auto"/>
        <w:right w:val="none" w:sz="0" w:space="0" w:color="auto"/>
      </w:divBdr>
    </w:div>
    <w:div w:id="803735132">
      <w:bodyDiv w:val="1"/>
      <w:marLeft w:val="0"/>
      <w:marRight w:val="0"/>
      <w:marTop w:val="0"/>
      <w:marBottom w:val="0"/>
      <w:divBdr>
        <w:top w:val="none" w:sz="0" w:space="0" w:color="auto"/>
        <w:left w:val="none" w:sz="0" w:space="0" w:color="auto"/>
        <w:bottom w:val="none" w:sz="0" w:space="0" w:color="auto"/>
        <w:right w:val="none" w:sz="0" w:space="0" w:color="auto"/>
      </w:divBdr>
    </w:div>
    <w:div w:id="810247865">
      <w:bodyDiv w:val="1"/>
      <w:marLeft w:val="0"/>
      <w:marRight w:val="0"/>
      <w:marTop w:val="0"/>
      <w:marBottom w:val="0"/>
      <w:divBdr>
        <w:top w:val="none" w:sz="0" w:space="0" w:color="auto"/>
        <w:left w:val="none" w:sz="0" w:space="0" w:color="auto"/>
        <w:bottom w:val="none" w:sz="0" w:space="0" w:color="auto"/>
        <w:right w:val="none" w:sz="0" w:space="0" w:color="auto"/>
      </w:divBdr>
    </w:div>
    <w:div w:id="814571081">
      <w:bodyDiv w:val="1"/>
      <w:marLeft w:val="0"/>
      <w:marRight w:val="0"/>
      <w:marTop w:val="0"/>
      <w:marBottom w:val="0"/>
      <w:divBdr>
        <w:top w:val="none" w:sz="0" w:space="0" w:color="auto"/>
        <w:left w:val="none" w:sz="0" w:space="0" w:color="auto"/>
        <w:bottom w:val="none" w:sz="0" w:space="0" w:color="auto"/>
        <w:right w:val="none" w:sz="0" w:space="0" w:color="auto"/>
      </w:divBdr>
    </w:div>
    <w:div w:id="818350814">
      <w:bodyDiv w:val="1"/>
      <w:marLeft w:val="0"/>
      <w:marRight w:val="0"/>
      <w:marTop w:val="0"/>
      <w:marBottom w:val="0"/>
      <w:divBdr>
        <w:top w:val="none" w:sz="0" w:space="0" w:color="auto"/>
        <w:left w:val="none" w:sz="0" w:space="0" w:color="auto"/>
        <w:bottom w:val="none" w:sz="0" w:space="0" w:color="auto"/>
        <w:right w:val="none" w:sz="0" w:space="0" w:color="auto"/>
      </w:divBdr>
    </w:div>
    <w:div w:id="826092514">
      <w:bodyDiv w:val="1"/>
      <w:marLeft w:val="0"/>
      <w:marRight w:val="0"/>
      <w:marTop w:val="0"/>
      <w:marBottom w:val="0"/>
      <w:divBdr>
        <w:top w:val="none" w:sz="0" w:space="0" w:color="auto"/>
        <w:left w:val="none" w:sz="0" w:space="0" w:color="auto"/>
        <w:bottom w:val="none" w:sz="0" w:space="0" w:color="auto"/>
        <w:right w:val="none" w:sz="0" w:space="0" w:color="auto"/>
      </w:divBdr>
    </w:div>
    <w:div w:id="829056118">
      <w:bodyDiv w:val="1"/>
      <w:marLeft w:val="0"/>
      <w:marRight w:val="0"/>
      <w:marTop w:val="0"/>
      <w:marBottom w:val="0"/>
      <w:divBdr>
        <w:top w:val="none" w:sz="0" w:space="0" w:color="auto"/>
        <w:left w:val="none" w:sz="0" w:space="0" w:color="auto"/>
        <w:bottom w:val="none" w:sz="0" w:space="0" w:color="auto"/>
        <w:right w:val="none" w:sz="0" w:space="0" w:color="auto"/>
      </w:divBdr>
    </w:div>
    <w:div w:id="833687529">
      <w:bodyDiv w:val="1"/>
      <w:marLeft w:val="0"/>
      <w:marRight w:val="0"/>
      <w:marTop w:val="0"/>
      <w:marBottom w:val="0"/>
      <w:divBdr>
        <w:top w:val="none" w:sz="0" w:space="0" w:color="auto"/>
        <w:left w:val="none" w:sz="0" w:space="0" w:color="auto"/>
        <w:bottom w:val="none" w:sz="0" w:space="0" w:color="auto"/>
        <w:right w:val="none" w:sz="0" w:space="0" w:color="auto"/>
      </w:divBdr>
    </w:div>
    <w:div w:id="835609053">
      <w:bodyDiv w:val="1"/>
      <w:marLeft w:val="0"/>
      <w:marRight w:val="0"/>
      <w:marTop w:val="0"/>
      <w:marBottom w:val="0"/>
      <w:divBdr>
        <w:top w:val="none" w:sz="0" w:space="0" w:color="auto"/>
        <w:left w:val="none" w:sz="0" w:space="0" w:color="auto"/>
        <w:bottom w:val="none" w:sz="0" w:space="0" w:color="auto"/>
        <w:right w:val="none" w:sz="0" w:space="0" w:color="auto"/>
      </w:divBdr>
    </w:div>
    <w:div w:id="835923759">
      <w:bodyDiv w:val="1"/>
      <w:marLeft w:val="0"/>
      <w:marRight w:val="0"/>
      <w:marTop w:val="0"/>
      <w:marBottom w:val="0"/>
      <w:divBdr>
        <w:top w:val="none" w:sz="0" w:space="0" w:color="auto"/>
        <w:left w:val="none" w:sz="0" w:space="0" w:color="auto"/>
        <w:bottom w:val="none" w:sz="0" w:space="0" w:color="auto"/>
        <w:right w:val="none" w:sz="0" w:space="0" w:color="auto"/>
      </w:divBdr>
    </w:div>
    <w:div w:id="845561876">
      <w:bodyDiv w:val="1"/>
      <w:marLeft w:val="0"/>
      <w:marRight w:val="0"/>
      <w:marTop w:val="0"/>
      <w:marBottom w:val="0"/>
      <w:divBdr>
        <w:top w:val="none" w:sz="0" w:space="0" w:color="auto"/>
        <w:left w:val="none" w:sz="0" w:space="0" w:color="auto"/>
        <w:bottom w:val="none" w:sz="0" w:space="0" w:color="auto"/>
        <w:right w:val="none" w:sz="0" w:space="0" w:color="auto"/>
      </w:divBdr>
    </w:div>
    <w:div w:id="853806319">
      <w:bodyDiv w:val="1"/>
      <w:marLeft w:val="0"/>
      <w:marRight w:val="0"/>
      <w:marTop w:val="0"/>
      <w:marBottom w:val="0"/>
      <w:divBdr>
        <w:top w:val="none" w:sz="0" w:space="0" w:color="auto"/>
        <w:left w:val="none" w:sz="0" w:space="0" w:color="auto"/>
        <w:bottom w:val="none" w:sz="0" w:space="0" w:color="auto"/>
        <w:right w:val="none" w:sz="0" w:space="0" w:color="auto"/>
      </w:divBdr>
      <w:divsChild>
        <w:div w:id="368378812">
          <w:marLeft w:val="446"/>
          <w:marRight w:val="0"/>
          <w:marTop w:val="0"/>
          <w:marBottom w:val="0"/>
          <w:divBdr>
            <w:top w:val="none" w:sz="0" w:space="0" w:color="auto"/>
            <w:left w:val="none" w:sz="0" w:space="0" w:color="auto"/>
            <w:bottom w:val="none" w:sz="0" w:space="0" w:color="auto"/>
            <w:right w:val="none" w:sz="0" w:space="0" w:color="auto"/>
          </w:divBdr>
        </w:div>
        <w:div w:id="402870405">
          <w:marLeft w:val="446"/>
          <w:marRight w:val="0"/>
          <w:marTop w:val="0"/>
          <w:marBottom w:val="0"/>
          <w:divBdr>
            <w:top w:val="none" w:sz="0" w:space="0" w:color="auto"/>
            <w:left w:val="none" w:sz="0" w:space="0" w:color="auto"/>
            <w:bottom w:val="none" w:sz="0" w:space="0" w:color="auto"/>
            <w:right w:val="none" w:sz="0" w:space="0" w:color="auto"/>
          </w:divBdr>
        </w:div>
        <w:div w:id="402879389">
          <w:marLeft w:val="446"/>
          <w:marRight w:val="0"/>
          <w:marTop w:val="0"/>
          <w:marBottom w:val="0"/>
          <w:divBdr>
            <w:top w:val="none" w:sz="0" w:space="0" w:color="auto"/>
            <w:left w:val="none" w:sz="0" w:space="0" w:color="auto"/>
            <w:bottom w:val="none" w:sz="0" w:space="0" w:color="auto"/>
            <w:right w:val="none" w:sz="0" w:space="0" w:color="auto"/>
          </w:divBdr>
        </w:div>
        <w:div w:id="519513700">
          <w:marLeft w:val="446"/>
          <w:marRight w:val="0"/>
          <w:marTop w:val="0"/>
          <w:marBottom w:val="0"/>
          <w:divBdr>
            <w:top w:val="none" w:sz="0" w:space="0" w:color="auto"/>
            <w:left w:val="none" w:sz="0" w:space="0" w:color="auto"/>
            <w:bottom w:val="none" w:sz="0" w:space="0" w:color="auto"/>
            <w:right w:val="none" w:sz="0" w:space="0" w:color="auto"/>
          </w:divBdr>
        </w:div>
        <w:div w:id="564414882">
          <w:marLeft w:val="446"/>
          <w:marRight w:val="0"/>
          <w:marTop w:val="0"/>
          <w:marBottom w:val="0"/>
          <w:divBdr>
            <w:top w:val="none" w:sz="0" w:space="0" w:color="auto"/>
            <w:left w:val="none" w:sz="0" w:space="0" w:color="auto"/>
            <w:bottom w:val="none" w:sz="0" w:space="0" w:color="auto"/>
            <w:right w:val="none" w:sz="0" w:space="0" w:color="auto"/>
          </w:divBdr>
        </w:div>
        <w:div w:id="683409580">
          <w:marLeft w:val="446"/>
          <w:marRight w:val="0"/>
          <w:marTop w:val="0"/>
          <w:marBottom w:val="0"/>
          <w:divBdr>
            <w:top w:val="none" w:sz="0" w:space="0" w:color="auto"/>
            <w:left w:val="none" w:sz="0" w:space="0" w:color="auto"/>
            <w:bottom w:val="none" w:sz="0" w:space="0" w:color="auto"/>
            <w:right w:val="none" w:sz="0" w:space="0" w:color="auto"/>
          </w:divBdr>
        </w:div>
        <w:div w:id="838420796">
          <w:marLeft w:val="446"/>
          <w:marRight w:val="0"/>
          <w:marTop w:val="0"/>
          <w:marBottom w:val="0"/>
          <w:divBdr>
            <w:top w:val="none" w:sz="0" w:space="0" w:color="auto"/>
            <w:left w:val="none" w:sz="0" w:space="0" w:color="auto"/>
            <w:bottom w:val="none" w:sz="0" w:space="0" w:color="auto"/>
            <w:right w:val="none" w:sz="0" w:space="0" w:color="auto"/>
          </w:divBdr>
        </w:div>
        <w:div w:id="851723284">
          <w:marLeft w:val="446"/>
          <w:marRight w:val="0"/>
          <w:marTop w:val="0"/>
          <w:marBottom w:val="0"/>
          <w:divBdr>
            <w:top w:val="none" w:sz="0" w:space="0" w:color="auto"/>
            <w:left w:val="none" w:sz="0" w:space="0" w:color="auto"/>
            <w:bottom w:val="none" w:sz="0" w:space="0" w:color="auto"/>
            <w:right w:val="none" w:sz="0" w:space="0" w:color="auto"/>
          </w:divBdr>
        </w:div>
        <w:div w:id="946735454">
          <w:marLeft w:val="446"/>
          <w:marRight w:val="0"/>
          <w:marTop w:val="0"/>
          <w:marBottom w:val="0"/>
          <w:divBdr>
            <w:top w:val="none" w:sz="0" w:space="0" w:color="auto"/>
            <w:left w:val="none" w:sz="0" w:space="0" w:color="auto"/>
            <w:bottom w:val="none" w:sz="0" w:space="0" w:color="auto"/>
            <w:right w:val="none" w:sz="0" w:space="0" w:color="auto"/>
          </w:divBdr>
        </w:div>
        <w:div w:id="1000815724">
          <w:marLeft w:val="446"/>
          <w:marRight w:val="0"/>
          <w:marTop w:val="0"/>
          <w:marBottom w:val="0"/>
          <w:divBdr>
            <w:top w:val="none" w:sz="0" w:space="0" w:color="auto"/>
            <w:left w:val="none" w:sz="0" w:space="0" w:color="auto"/>
            <w:bottom w:val="none" w:sz="0" w:space="0" w:color="auto"/>
            <w:right w:val="none" w:sz="0" w:space="0" w:color="auto"/>
          </w:divBdr>
        </w:div>
        <w:div w:id="1356614969">
          <w:marLeft w:val="446"/>
          <w:marRight w:val="0"/>
          <w:marTop w:val="0"/>
          <w:marBottom w:val="0"/>
          <w:divBdr>
            <w:top w:val="none" w:sz="0" w:space="0" w:color="auto"/>
            <w:left w:val="none" w:sz="0" w:space="0" w:color="auto"/>
            <w:bottom w:val="none" w:sz="0" w:space="0" w:color="auto"/>
            <w:right w:val="none" w:sz="0" w:space="0" w:color="auto"/>
          </w:divBdr>
        </w:div>
        <w:div w:id="1646356908">
          <w:marLeft w:val="446"/>
          <w:marRight w:val="0"/>
          <w:marTop w:val="0"/>
          <w:marBottom w:val="0"/>
          <w:divBdr>
            <w:top w:val="none" w:sz="0" w:space="0" w:color="auto"/>
            <w:left w:val="none" w:sz="0" w:space="0" w:color="auto"/>
            <w:bottom w:val="none" w:sz="0" w:space="0" w:color="auto"/>
            <w:right w:val="none" w:sz="0" w:space="0" w:color="auto"/>
          </w:divBdr>
        </w:div>
        <w:div w:id="1652443912">
          <w:marLeft w:val="446"/>
          <w:marRight w:val="0"/>
          <w:marTop w:val="0"/>
          <w:marBottom w:val="0"/>
          <w:divBdr>
            <w:top w:val="none" w:sz="0" w:space="0" w:color="auto"/>
            <w:left w:val="none" w:sz="0" w:space="0" w:color="auto"/>
            <w:bottom w:val="none" w:sz="0" w:space="0" w:color="auto"/>
            <w:right w:val="none" w:sz="0" w:space="0" w:color="auto"/>
          </w:divBdr>
        </w:div>
        <w:div w:id="1746104692">
          <w:marLeft w:val="446"/>
          <w:marRight w:val="0"/>
          <w:marTop w:val="0"/>
          <w:marBottom w:val="0"/>
          <w:divBdr>
            <w:top w:val="none" w:sz="0" w:space="0" w:color="auto"/>
            <w:left w:val="none" w:sz="0" w:space="0" w:color="auto"/>
            <w:bottom w:val="none" w:sz="0" w:space="0" w:color="auto"/>
            <w:right w:val="none" w:sz="0" w:space="0" w:color="auto"/>
          </w:divBdr>
        </w:div>
        <w:div w:id="1937471140">
          <w:marLeft w:val="446"/>
          <w:marRight w:val="0"/>
          <w:marTop w:val="0"/>
          <w:marBottom w:val="0"/>
          <w:divBdr>
            <w:top w:val="none" w:sz="0" w:space="0" w:color="auto"/>
            <w:left w:val="none" w:sz="0" w:space="0" w:color="auto"/>
            <w:bottom w:val="none" w:sz="0" w:space="0" w:color="auto"/>
            <w:right w:val="none" w:sz="0" w:space="0" w:color="auto"/>
          </w:divBdr>
        </w:div>
        <w:div w:id="2110660176">
          <w:marLeft w:val="446"/>
          <w:marRight w:val="0"/>
          <w:marTop w:val="0"/>
          <w:marBottom w:val="0"/>
          <w:divBdr>
            <w:top w:val="none" w:sz="0" w:space="0" w:color="auto"/>
            <w:left w:val="none" w:sz="0" w:space="0" w:color="auto"/>
            <w:bottom w:val="none" w:sz="0" w:space="0" w:color="auto"/>
            <w:right w:val="none" w:sz="0" w:space="0" w:color="auto"/>
          </w:divBdr>
        </w:div>
      </w:divsChild>
    </w:div>
    <w:div w:id="856113650">
      <w:bodyDiv w:val="1"/>
      <w:marLeft w:val="0"/>
      <w:marRight w:val="0"/>
      <w:marTop w:val="0"/>
      <w:marBottom w:val="0"/>
      <w:divBdr>
        <w:top w:val="none" w:sz="0" w:space="0" w:color="auto"/>
        <w:left w:val="none" w:sz="0" w:space="0" w:color="auto"/>
        <w:bottom w:val="none" w:sz="0" w:space="0" w:color="auto"/>
        <w:right w:val="none" w:sz="0" w:space="0" w:color="auto"/>
      </w:divBdr>
    </w:div>
    <w:div w:id="880900166">
      <w:bodyDiv w:val="1"/>
      <w:marLeft w:val="0"/>
      <w:marRight w:val="0"/>
      <w:marTop w:val="0"/>
      <w:marBottom w:val="0"/>
      <w:divBdr>
        <w:top w:val="none" w:sz="0" w:space="0" w:color="auto"/>
        <w:left w:val="none" w:sz="0" w:space="0" w:color="auto"/>
        <w:bottom w:val="none" w:sz="0" w:space="0" w:color="auto"/>
        <w:right w:val="none" w:sz="0" w:space="0" w:color="auto"/>
      </w:divBdr>
    </w:div>
    <w:div w:id="890271671">
      <w:bodyDiv w:val="1"/>
      <w:marLeft w:val="0"/>
      <w:marRight w:val="0"/>
      <w:marTop w:val="0"/>
      <w:marBottom w:val="0"/>
      <w:divBdr>
        <w:top w:val="none" w:sz="0" w:space="0" w:color="auto"/>
        <w:left w:val="none" w:sz="0" w:space="0" w:color="auto"/>
        <w:bottom w:val="none" w:sz="0" w:space="0" w:color="auto"/>
        <w:right w:val="none" w:sz="0" w:space="0" w:color="auto"/>
      </w:divBdr>
    </w:div>
    <w:div w:id="894700483">
      <w:bodyDiv w:val="1"/>
      <w:marLeft w:val="0"/>
      <w:marRight w:val="0"/>
      <w:marTop w:val="0"/>
      <w:marBottom w:val="0"/>
      <w:divBdr>
        <w:top w:val="none" w:sz="0" w:space="0" w:color="auto"/>
        <w:left w:val="none" w:sz="0" w:space="0" w:color="auto"/>
        <w:bottom w:val="none" w:sz="0" w:space="0" w:color="auto"/>
        <w:right w:val="none" w:sz="0" w:space="0" w:color="auto"/>
      </w:divBdr>
    </w:div>
    <w:div w:id="922446022">
      <w:bodyDiv w:val="1"/>
      <w:marLeft w:val="0"/>
      <w:marRight w:val="0"/>
      <w:marTop w:val="0"/>
      <w:marBottom w:val="0"/>
      <w:divBdr>
        <w:top w:val="none" w:sz="0" w:space="0" w:color="auto"/>
        <w:left w:val="none" w:sz="0" w:space="0" w:color="auto"/>
        <w:bottom w:val="none" w:sz="0" w:space="0" w:color="auto"/>
        <w:right w:val="none" w:sz="0" w:space="0" w:color="auto"/>
      </w:divBdr>
    </w:div>
    <w:div w:id="922495866">
      <w:bodyDiv w:val="1"/>
      <w:marLeft w:val="0"/>
      <w:marRight w:val="0"/>
      <w:marTop w:val="0"/>
      <w:marBottom w:val="0"/>
      <w:divBdr>
        <w:top w:val="none" w:sz="0" w:space="0" w:color="auto"/>
        <w:left w:val="none" w:sz="0" w:space="0" w:color="auto"/>
        <w:bottom w:val="none" w:sz="0" w:space="0" w:color="auto"/>
        <w:right w:val="none" w:sz="0" w:space="0" w:color="auto"/>
      </w:divBdr>
    </w:div>
    <w:div w:id="937710035">
      <w:bodyDiv w:val="1"/>
      <w:marLeft w:val="0"/>
      <w:marRight w:val="0"/>
      <w:marTop w:val="0"/>
      <w:marBottom w:val="0"/>
      <w:divBdr>
        <w:top w:val="none" w:sz="0" w:space="0" w:color="auto"/>
        <w:left w:val="none" w:sz="0" w:space="0" w:color="auto"/>
        <w:bottom w:val="none" w:sz="0" w:space="0" w:color="auto"/>
        <w:right w:val="none" w:sz="0" w:space="0" w:color="auto"/>
      </w:divBdr>
    </w:div>
    <w:div w:id="946959389">
      <w:bodyDiv w:val="1"/>
      <w:marLeft w:val="0"/>
      <w:marRight w:val="0"/>
      <w:marTop w:val="0"/>
      <w:marBottom w:val="0"/>
      <w:divBdr>
        <w:top w:val="none" w:sz="0" w:space="0" w:color="auto"/>
        <w:left w:val="none" w:sz="0" w:space="0" w:color="auto"/>
        <w:bottom w:val="none" w:sz="0" w:space="0" w:color="auto"/>
        <w:right w:val="none" w:sz="0" w:space="0" w:color="auto"/>
      </w:divBdr>
    </w:div>
    <w:div w:id="947540943">
      <w:bodyDiv w:val="1"/>
      <w:marLeft w:val="0"/>
      <w:marRight w:val="0"/>
      <w:marTop w:val="0"/>
      <w:marBottom w:val="0"/>
      <w:divBdr>
        <w:top w:val="none" w:sz="0" w:space="0" w:color="auto"/>
        <w:left w:val="none" w:sz="0" w:space="0" w:color="auto"/>
        <w:bottom w:val="none" w:sz="0" w:space="0" w:color="auto"/>
        <w:right w:val="none" w:sz="0" w:space="0" w:color="auto"/>
      </w:divBdr>
    </w:div>
    <w:div w:id="958295933">
      <w:bodyDiv w:val="1"/>
      <w:marLeft w:val="0"/>
      <w:marRight w:val="0"/>
      <w:marTop w:val="0"/>
      <w:marBottom w:val="0"/>
      <w:divBdr>
        <w:top w:val="none" w:sz="0" w:space="0" w:color="auto"/>
        <w:left w:val="none" w:sz="0" w:space="0" w:color="auto"/>
        <w:bottom w:val="none" w:sz="0" w:space="0" w:color="auto"/>
        <w:right w:val="none" w:sz="0" w:space="0" w:color="auto"/>
      </w:divBdr>
    </w:div>
    <w:div w:id="963735520">
      <w:bodyDiv w:val="1"/>
      <w:marLeft w:val="0"/>
      <w:marRight w:val="0"/>
      <w:marTop w:val="0"/>
      <w:marBottom w:val="0"/>
      <w:divBdr>
        <w:top w:val="none" w:sz="0" w:space="0" w:color="auto"/>
        <w:left w:val="none" w:sz="0" w:space="0" w:color="auto"/>
        <w:bottom w:val="none" w:sz="0" w:space="0" w:color="auto"/>
        <w:right w:val="none" w:sz="0" w:space="0" w:color="auto"/>
      </w:divBdr>
    </w:div>
    <w:div w:id="982386367">
      <w:bodyDiv w:val="1"/>
      <w:marLeft w:val="0"/>
      <w:marRight w:val="0"/>
      <w:marTop w:val="0"/>
      <w:marBottom w:val="0"/>
      <w:divBdr>
        <w:top w:val="none" w:sz="0" w:space="0" w:color="auto"/>
        <w:left w:val="none" w:sz="0" w:space="0" w:color="auto"/>
        <w:bottom w:val="none" w:sz="0" w:space="0" w:color="auto"/>
        <w:right w:val="none" w:sz="0" w:space="0" w:color="auto"/>
      </w:divBdr>
    </w:div>
    <w:div w:id="998771812">
      <w:bodyDiv w:val="1"/>
      <w:marLeft w:val="0"/>
      <w:marRight w:val="0"/>
      <w:marTop w:val="0"/>
      <w:marBottom w:val="0"/>
      <w:divBdr>
        <w:top w:val="none" w:sz="0" w:space="0" w:color="auto"/>
        <w:left w:val="none" w:sz="0" w:space="0" w:color="auto"/>
        <w:bottom w:val="none" w:sz="0" w:space="0" w:color="auto"/>
        <w:right w:val="none" w:sz="0" w:space="0" w:color="auto"/>
      </w:divBdr>
    </w:div>
    <w:div w:id="998995004">
      <w:bodyDiv w:val="1"/>
      <w:marLeft w:val="0"/>
      <w:marRight w:val="0"/>
      <w:marTop w:val="0"/>
      <w:marBottom w:val="0"/>
      <w:divBdr>
        <w:top w:val="none" w:sz="0" w:space="0" w:color="auto"/>
        <w:left w:val="none" w:sz="0" w:space="0" w:color="auto"/>
        <w:bottom w:val="none" w:sz="0" w:space="0" w:color="auto"/>
        <w:right w:val="none" w:sz="0" w:space="0" w:color="auto"/>
      </w:divBdr>
    </w:div>
    <w:div w:id="999845472">
      <w:bodyDiv w:val="1"/>
      <w:marLeft w:val="0"/>
      <w:marRight w:val="0"/>
      <w:marTop w:val="0"/>
      <w:marBottom w:val="0"/>
      <w:divBdr>
        <w:top w:val="none" w:sz="0" w:space="0" w:color="auto"/>
        <w:left w:val="none" w:sz="0" w:space="0" w:color="auto"/>
        <w:bottom w:val="none" w:sz="0" w:space="0" w:color="auto"/>
        <w:right w:val="none" w:sz="0" w:space="0" w:color="auto"/>
      </w:divBdr>
    </w:div>
    <w:div w:id="1003701208">
      <w:bodyDiv w:val="1"/>
      <w:marLeft w:val="0"/>
      <w:marRight w:val="0"/>
      <w:marTop w:val="0"/>
      <w:marBottom w:val="0"/>
      <w:divBdr>
        <w:top w:val="none" w:sz="0" w:space="0" w:color="auto"/>
        <w:left w:val="none" w:sz="0" w:space="0" w:color="auto"/>
        <w:bottom w:val="none" w:sz="0" w:space="0" w:color="auto"/>
        <w:right w:val="none" w:sz="0" w:space="0" w:color="auto"/>
      </w:divBdr>
    </w:div>
    <w:div w:id="1006442587">
      <w:bodyDiv w:val="1"/>
      <w:marLeft w:val="0"/>
      <w:marRight w:val="0"/>
      <w:marTop w:val="0"/>
      <w:marBottom w:val="0"/>
      <w:divBdr>
        <w:top w:val="none" w:sz="0" w:space="0" w:color="auto"/>
        <w:left w:val="none" w:sz="0" w:space="0" w:color="auto"/>
        <w:bottom w:val="none" w:sz="0" w:space="0" w:color="auto"/>
        <w:right w:val="none" w:sz="0" w:space="0" w:color="auto"/>
      </w:divBdr>
    </w:div>
    <w:div w:id="1007756867">
      <w:bodyDiv w:val="1"/>
      <w:marLeft w:val="0"/>
      <w:marRight w:val="0"/>
      <w:marTop w:val="0"/>
      <w:marBottom w:val="0"/>
      <w:divBdr>
        <w:top w:val="none" w:sz="0" w:space="0" w:color="auto"/>
        <w:left w:val="none" w:sz="0" w:space="0" w:color="auto"/>
        <w:bottom w:val="none" w:sz="0" w:space="0" w:color="auto"/>
        <w:right w:val="none" w:sz="0" w:space="0" w:color="auto"/>
      </w:divBdr>
    </w:div>
    <w:div w:id="1013263810">
      <w:bodyDiv w:val="1"/>
      <w:marLeft w:val="0"/>
      <w:marRight w:val="0"/>
      <w:marTop w:val="0"/>
      <w:marBottom w:val="0"/>
      <w:divBdr>
        <w:top w:val="none" w:sz="0" w:space="0" w:color="auto"/>
        <w:left w:val="none" w:sz="0" w:space="0" w:color="auto"/>
        <w:bottom w:val="none" w:sz="0" w:space="0" w:color="auto"/>
        <w:right w:val="none" w:sz="0" w:space="0" w:color="auto"/>
      </w:divBdr>
    </w:div>
    <w:div w:id="1027219650">
      <w:bodyDiv w:val="1"/>
      <w:marLeft w:val="0"/>
      <w:marRight w:val="0"/>
      <w:marTop w:val="0"/>
      <w:marBottom w:val="0"/>
      <w:divBdr>
        <w:top w:val="none" w:sz="0" w:space="0" w:color="auto"/>
        <w:left w:val="none" w:sz="0" w:space="0" w:color="auto"/>
        <w:bottom w:val="none" w:sz="0" w:space="0" w:color="auto"/>
        <w:right w:val="none" w:sz="0" w:space="0" w:color="auto"/>
      </w:divBdr>
    </w:div>
    <w:div w:id="1032875818">
      <w:bodyDiv w:val="1"/>
      <w:marLeft w:val="0"/>
      <w:marRight w:val="0"/>
      <w:marTop w:val="0"/>
      <w:marBottom w:val="0"/>
      <w:divBdr>
        <w:top w:val="none" w:sz="0" w:space="0" w:color="auto"/>
        <w:left w:val="none" w:sz="0" w:space="0" w:color="auto"/>
        <w:bottom w:val="none" w:sz="0" w:space="0" w:color="auto"/>
        <w:right w:val="none" w:sz="0" w:space="0" w:color="auto"/>
      </w:divBdr>
    </w:div>
    <w:div w:id="1041176434">
      <w:bodyDiv w:val="1"/>
      <w:marLeft w:val="0"/>
      <w:marRight w:val="0"/>
      <w:marTop w:val="0"/>
      <w:marBottom w:val="0"/>
      <w:divBdr>
        <w:top w:val="none" w:sz="0" w:space="0" w:color="auto"/>
        <w:left w:val="none" w:sz="0" w:space="0" w:color="auto"/>
        <w:bottom w:val="none" w:sz="0" w:space="0" w:color="auto"/>
        <w:right w:val="none" w:sz="0" w:space="0" w:color="auto"/>
      </w:divBdr>
    </w:div>
    <w:div w:id="1046610185">
      <w:bodyDiv w:val="1"/>
      <w:marLeft w:val="0"/>
      <w:marRight w:val="0"/>
      <w:marTop w:val="0"/>
      <w:marBottom w:val="0"/>
      <w:divBdr>
        <w:top w:val="none" w:sz="0" w:space="0" w:color="auto"/>
        <w:left w:val="none" w:sz="0" w:space="0" w:color="auto"/>
        <w:bottom w:val="none" w:sz="0" w:space="0" w:color="auto"/>
        <w:right w:val="none" w:sz="0" w:space="0" w:color="auto"/>
      </w:divBdr>
    </w:div>
    <w:div w:id="1052772714">
      <w:bodyDiv w:val="1"/>
      <w:marLeft w:val="0"/>
      <w:marRight w:val="0"/>
      <w:marTop w:val="0"/>
      <w:marBottom w:val="0"/>
      <w:divBdr>
        <w:top w:val="none" w:sz="0" w:space="0" w:color="auto"/>
        <w:left w:val="none" w:sz="0" w:space="0" w:color="auto"/>
        <w:bottom w:val="none" w:sz="0" w:space="0" w:color="auto"/>
        <w:right w:val="none" w:sz="0" w:space="0" w:color="auto"/>
      </w:divBdr>
    </w:div>
    <w:div w:id="1052851782">
      <w:bodyDiv w:val="1"/>
      <w:marLeft w:val="0"/>
      <w:marRight w:val="0"/>
      <w:marTop w:val="0"/>
      <w:marBottom w:val="0"/>
      <w:divBdr>
        <w:top w:val="none" w:sz="0" w:space="0" w:color="auto"/>
        <w:left w:val="none" w:sz="0" w:space="0" w:color="auto"/>
        <w:bottom w:val="none" w:sz="0" w:space="0" w:color="auto"/>
        <w:right w:val="none" w:sz="0" w:space="0" w:color="auto"/>
      </w:divBdr>
    </w:div>
    <w:div w:id="1056590030">
      <w:bodyDiv w:val="1"/>
      <w:marLeft w:val="0"/>
      <w:marRight w:val="0"/>
      <w:marTop w:val="0"/>
      <w:marBottom w:val="0"/>
      <w:divBdr>
        <w:top w:val="none" w:sz="0" w:space="0" w:color="auto"/>
        <w:left w:val="none" w:sz="0" w:space="0" w:color="auto"/>
        <w:bottom w:val="none" w:sz="0" w:space="0" w:color="auto"/>
        <w:right w:val="none" w:sz="0" w:space="0" w:color="auto"/>
      </w:divBdr>
    </w:div>
    <w:div w:id="1065681330">
      <w:bodyDiv w:val="1"/>
      <w:marLeft w:val="0"/>
      <w:marRight w:val="0"/>
      <w:marTop w:val="0"/>
      <w:marBottom w:val="0"/>
      <w:divBdr>
        <w:top w:val="none" w:sz="0" w:space="0" w:color="auto"/>
        <w:left w:val="none" w:sz="0" w:space="0" w:color="auto"/>
        <w:bottom w:val="none" w:sz="0" w:space="0" w:color="auto"/>
        <w:right w:val="none" w:sz="0" w:space="0" w:color="auto"/>
      </w:divBdr>
    </w:div>
    <w:div w:id="1071464707">
      <w:bodyDiv w:val="1"/>
      <w:marLeft w:val="0"/>
      <w:marRight w:val="0"/>
      <w:marTop w:val="0"/>
      <w:marBottom w:val="0"/>
      <w:divBdr>
        <w:top w:val="none" w:sz="0" w:space="0" w:color="auto"/>
        <w:left w:val="none" w:sz="0" w:space="0" w:color="auto"/>
        <w:bottom w:val="none" w:sz="0" w:space="0" w:color="auto"/>
        <w:right w:val="none" w:sz="0" w:space="0" w:color="auto"/>
      </w:divBdr>
    </w:div>
    <w:div w:id="1082331655">
      <w:bodyDiv w:val="1"/>
      <w:marLeft w:val="0"/>
      <w:marRight w:val="0"/>
      <w:marTop w:val="0"/>
      <w:marBottom w:val="0"/>
      <w:divBdr>
        <w:top w:val="none" w:sz="0" w:space="0" w:color="auto"/>
        <w:left w:val="none" w:sz="0" w:space="0" w:color="auto"/>
        <w:bottom w:val="none" w:sz="0" w:space="0" w:color="auto"/>
        <w:right w:val="none" w:sz="0" w:space="0" w:color="auto"/>
      </w:divBdr>
    </w:div>
    <w:div w:id="1082877808">
      <w:bodyDiv w:val="1"/>
      <w:marLeft w:val="0"/>
      <w:marRight w:val="0"/>
      <w:marTop w:val="0"/>
      <w:marBottom w:val="0"/>
      <w:divBdr>
        <w:top w:val="none" w:sz="0" w:space="0" w:color="auto"/>
        <w:left w:val="none" w:sz="0" w:space="0" w:color="auto"/>
        <w:bottom w:val="none" w:sz="0" w:space="0" w:color="auto"/>
        <w:right w:val="none" w:sz="0" w:space="0" w:color="auto"/>
      </w:divBdr>
    </w:div>
    <w:div w:id="1095394808">
      <w:bodyDiv w:val="1"/>
      <w:marLeft w:val="0"/>
      <w:marRight w:val="0"/>
      <w:marTop w:val="0"/>
      <w:marBottom w:val="0"/>
      <w:divBdr>
        <w:top w:val="none" w:sz="0" w:space="0" w:color="auto"/>
        <w:left w:val="none" w:sz="0" w:space="0" w:color="auto"/>
        <w:bottom w:val="none" w:sz="0" w:space="0" w:color="auto"/>
        <w:right w:val="none" w:sz="0" w:space="0" w:color="auto"/>
      </w:divBdr>
    </w:div>
    <w:div w:id="1097024466">
      <w:bodyDiv w:val="1"/>
      <w:marLeft w:val="0"/>
      <w:marRight w:val="0"/>
      <w:marTop w:val="0"/>
      <w:marBottom w:val="0"/>
      <w:divBdr>
        <w:top w:val="none" w:sz="0" w:space="0" w:color="auto"/>
        <w:left w:val="none" w:sz="0" w:space="0" w:color="auto"/>
        <w:bottom w:val="none" w:sz="0" w:space="0" w:color="auto"/>
        <w:right w:val="none" w:sz="0" w:space="0" w:color="auto"/>
      </w:divBdr>
    </w:div>
    <w:div w:id="1100688340">
      <w:bodyDiv w:val="1"/>
      <w:marLeft w:val="0"/>
      <w:marRight w:val="0"/>
      <w:marTop w:val="0"/>
      <w:marBottom w:val="0"/>
      <w:divBdr>
        <w:top w:val="none" w:sz="0" w:space="0" w:color="auto"/>
        <w:left w:val="none" w:sz="0" w:space="0" w:color="auto"/>
        <w:bottom w:val="none" w:sz="0" w:space="0" w:color="auto"/>
        <w:right w:val="none" w:sz="0" w:space="0" w:color="auto"/>
      </w:divBdr>
    </w:div>
    <w:div w:id="1109590974">
      <w:bodyDiv w:val="1"/>
      <w:marLeft w:val="0"/>
      <w:marRight w:val="0"/>
      <w:marTop w:val="0"/>
      <w:marBottom w:val="0"/>
      <w:divBdr>
        <w:top w:val="none" w:sz="0" w:space="0" w:color="auto"/>
        <w:left w:val="none" w:sz="0" w:space="0" w:color="auto"/>
        <w:bottom w:val="none" w:sz="0" w:space="0" w:color="auto"/>
        <w:right w:val="none" w:sz="0" w:space="0" w:color="auto"/>
      </w:divBdr>
    </w:div>
    <w:div w:id="1119422163">
      <w:bodyDiv w:val="1"/>
      <w:marLeft w:val="0"/>
      <w:marRight w:val="0"/>
      <w:marTop w:val="0"/>
      <w:marBottom w:val="0"/>
      <w:divBdr>
        <w:top w:val="none" w:sz="0" w:space="0" w:color="auto"/>
        <w:left w:val="none" w:sz="0" w:space="0" w:color="auto"/>
        <w:bottom w:val="none" w:sz="0" w:space="0" w:color="auto"/>
        <w:right w:val="none" w:sz="0" w:space="0" w:color="auto"/>
      </w:divBdr>
    </w:div>
    <w:div w:id="1124346995">
      <w:bodyDiv w:val="1"/>
      <w:marLeft w:val="0"/>
      <w:marRight w:val="0"/>
      <w:marTop w:val="0"/>
      <w:marBottom w:val="0"/>
      <w:divBdr>
        <w:top w:val="none" w:sz="0" w:space="0" w:color="auto"/>
        <w:left w:val="none" w:sz="0" w:space="0" w:color="auto"/>
        <w:bottom w:val="none" w:sz="0" w:space="0" w:color="auto"/>
        <w:right w:val="none" w:sz="0" w:space="0" w:color="auto"/>
      </w:divBdr>
    </w:div>
    <w:div w:id="1132483192">
      <w:bodyDiv w:val="1"/>
      <w:marLeft w:val="0"/>
      <w:marRight w:val="0"/>
      <w:marTop w:val="0"/>
      <w:marBottom w:val="0"/>
      <w:divBdr>
        <w:top w:val="none" w:sz="0" w:space="0" w:color="auto"/>
        <w:left w:val="none" w:sz="0" w:space="0" w:color="auto"/>
        <w:bottom w:val="none" w:sz="0" w:space="0" w:color="auto"/>
        <w:right w:val="none" w:sz="0" w:space="0" w:color="auto"/>
      </w:divBdr>
    </w:div>
    <w:div w:id="1136528430">
      <w:bodyDiv w:val="1"/>
      <w:marLeft w:val="0"/>
      <w:marRight w:val="0"/>
      <w:marTop w:val="0"/>
      <w:marBottom w:val="0"/>
      <w:divBdr>
        <w:top w:val="none" w:sz="0" w:space="0" w:color="auto"/>
        <w:left w:val="none" w:sz="0" w:space="0" w:color="auto"/>
        <w:bottom w:val="none" w:sz="0" w:space="0" w:color="auto"/>
        <w:right w:val="none" w:sz="0" w:space="0" w:color="auto"/>
      </w:divBdr>
    </w:div>
    <w:div w:id="1138035194">
      <w:bodyDiv w:val="1"/>
      <w:marLeft w:val="0"/>
      <w:marRight w:val="0"/>
      <w:marTop w:val="0"/>
      <w:marBottom w:val="0"/>
      <w:divBdr>
        <w:top w:val="none" w:sz="0" w:space="0" w:color="auto"/>
        <w:left w:val="none" w:sz="0" w:space="0" w:color="auto"/>
        <w:bottom w:val="none" w:sz="0" w:space="0" w:color="auto"/>
        <w:right w:val="none" w:sz="0" w:space="0" w:color="auto"/>
      </w:divBdr>
    </w:div>
    <w:div w:id="1143817054">
      <w:bodyDiv w:val="1"/>
      <w:marLeft w:val="0"/>
      <w:marRight w:val="0"/>
      <w:marTop w:val="0"/>
      <w:marBottom w:val="0"/>
      <w:divBdr>
        <w:top w:val="none" w:sz="0" w:space="0" w:color="auto"/>
        <w:left w:val="none" w:sz="0" w:space="0" w:color="auto"/>
        <w:bottom w:val="none" w:sz="0" w:space="0" w:color="auto"/>
        <w:right w:val="none" w:sz="0" w:space="0" w:color="auto"/>
      </w:divBdr>
    </w:div>
    <w:div w:id="1146509499">
      <w:bodyDiv w:val="1"/>
      <w:marLeft w:val="0"/>
      <w:marRight w:val="0"/>
      <w:marTop w:val="0"/>
      <w:marBottom w:val="0"/>
      <w:divBdr>
        <w:top w:val="none" w:sz="0" w:space="0" w:color="auto"/>
        <w:left w:val="none" w:sz="0" w:space="0" w:color="auto"/>
        <w:bottom w:val="none" w:sz="0" w:space="0" w:color="auto"/>
        <w:right w:val="none" w:sz="0" w:space="0" w:color="auto"/>
      </w:divBdr>
    </w:div>
    <w:div w:id="1162313234">
      <w:bodyDiv w:val="1"/>
      <w:marLeft w:val="0"/>
      <w:marRight w:val="0"/>
      <w:marTop w:val="0"/>
      <w:marBottom w:val="0"/>
      <w:divBdr>
        <w:top w:val="none" w:sz="0" w:space="0" w:color="auto"/>
        <w:left w:val="none" w:sz="0" w:space="0" w:color="auto"/>
        <w:bottom w:val="none" w:sz="0" w:space="0" w:color="auto"/>
        <w:right w:val="none" w:sz="0" w:space="0" w:color="auto"/>
      </w:divBdr>
    </w:div>
    <w:div w:id="1163356118">
      <w:bodyDiv w:val="1"/>
      <w:marLeft w:val="0"/>
      <w:marRight w:val="0"/>
      <w:marTop w:val="0"/>
      <w:marBottom w:val="0"/>
      <w:divBdr>
        <w:top w:val="none" w:sz="0" w:space="0" w:color="auto"/>
        <w:left w:val="none" w:sz="0" w:space="0" w:color="auto"/>
        <w:bottom w:val="none" w:sz="0" w:space="0" w:color="auto"/>
        <w:right w:val="none" w:sz="0" w:space="0" w:color="auto"/>
      </w:divBdr>
    </w:div>
    <w:div w:id="1180042369">
      <w:bodyDiv w:val="1"/>
      <w:marLeft w:val="0"/>
      <w:marRight w:val="0"/>
      <w:marTop w:val="0"/>
      <w:marBottom w:val="0"/>
      <w:divBdr>
        <w:top w:val="none" w:sz="0" w:space="0" w:color="auto"/>
        <w:left w:val="none" w:sz="0" w:space="0" w:color="auto"/>
        <w:bottom w:val="none" w:sz="0" w:space="0" w:color="auto"/>
        <w:right w:val="none" w:sz="0" w:space="0" w:color="auto"/>
      </w:divBdr>
    </w:div>
    <w:div w:id="1191646344">
      <w:bodyDiv w:val="1"/>
      <w:marLeft w:val="0"/>
      <w:marRight w:val="0"/>
      <w:marTop w:val="0"/>
      <w:marBottom w:val="0"/>
      <w:divBdr>
        <w:top w:val="none" w:sz="0" w:space="0" w:color="auto"/>
        <w:left w:val="none" w:sz="0" w:space="0" w:color="auto"/>
        <w:bottom w:val="none" w:sz="0" w:space="0" w:color="auto"/>
        <w:right w:val="none" w:sz="0" w:space="0" w:color="auto"/>
      </w:divBdr>
    </w:div>
    <w:div w:id="1208758024">
      <w:bodyDiv w:val="1"/>
      <w:marLeft w:val="0"/>
      <w:marRight w:val="0"/>
      <w:marTop w:val="0"/>
      <w:marBottom w:val="0"/>
      <w:divBdr>
        <w:top w:val="none" w:sz="0" w:space="0" w:color="auto"/>
        <w:left w:val="none" w:sz="0" w:space="0" w:color="auto"/>
        <w:bottom w:val="none" w:sz="0" w:space="0" w:color="auto"/>
        <w:right w:val="none" w:sz="0" w:space="0" w:color="auto"/>
      </w:divBdr>
    </w:div>
    <w:div w:id="1211962058">
      <w:bodyDiv w:val="1"/>
      <w:marLeft w:val="0"/>
      <w:marRight w:val="0"/>
      <w:marTop w:val="0"/>
      <w:marBottom w:val="0"/>
      <w:divBdr>
        <w:top w:val="none" w:sz="0" w:space="0" w:color="auto"/>
        <w:left w:val="none" w:sz="0" w:space="0" w:color="auto"/>
        <w:bottom w:val="none" w:sz="0" w:space="0" w:color="auto"/>
        <w:right w:val="none" w:sz="0" w:space="0" w:color="auto"/>
      </w:divBdr>
    </w:div>
    <w:div w:id="1218399416">
      <w:bodyDiv w:val="1"/>
      <w:marLeft w:val="0"/>
      <w:marRight w:val="0"/>
      <w:marTop w:val="0"/>
      <w:marBottom w:val="0"/>
      <w:divBdr>
        <w:top w:val="none" w:sz="0" w:space="0" w:color="auto"/>
        <w:left w:val="none" w:sz="0" w:space="0" w:color="auto"/>
        <w:bottom w:val="none" w:sz="0" w:space="0" w:color="auto"/>
        <w:right w:val="none" w:sz="0" w:space="0" w:color="auto"/>
      </w:divBdr>
    </w:div>
    <w:div w:id="1221215353">
      <w:bodyDiv w:val="1"/>
      <w:marLeft w:val="0"/>
      <w:marRight w:val="0"/>
      <w:marTop w:val="0"/>
      <w:marBottom w:val="0"/>
      <w:divBdr>
        <w:top w:val="none" w:sz="0" w:space="0" w:color="auto"/>
        <w:left w:val="none" w:sz="0" w:space="0" w:color="auto"/>
        <w:bottom w:val="none" w:sz="0" w:space="0" w:color="auto"/>
        <w:right w:val="none" w:sz="0" w:space="0" w:color="auto"/>
      </w:divBdr>
    </w:div>
    <w:div w:id="1230846065">
      <w:bodyDiv w:val="1"/>
      <w:marLeft w:val="0"/>
      <w:marRight w:val="0"/>
      <w:marTop w:val="0"/>
      <w:marBottom w:val="0"/>
      <w:divBdr>
        <w:top w:val="none" w:sz="0" w:space="0" w:color="auto"/>
        <w:left w:val="none" w:sz="0" w:space="0" w:color="auto"/>
        <w:bottom w:val="none" w:sz="0" w:space="0" w:color="auto"/>
        <w:right w:val="none" w:sz="0" w:space="0" w:color="auto"/>
      </w:divBdr>
    </w:div>
    <w:div w:id="1259027509">
      <w:bodyDiv w:val="1"/>
      <w:marLeft w:val="0"/>
      <w:marRight w:val="0"/>
      <w:marTop w:val="0"/>
      <w:marBottom w:val="0"/>
      <w:divBdr>
        <w:top w:val="none" w:sz="0" w:space="0" w:color="auto"/>
        <w:left w:val="none" w:sz="0" w:space="0" w:color="auto"/>
        <w:bottom w:val="none" w:sz="0" w:space="0" w:color="auto"/>
        <w:right w:val="none" w:sz="0" w:space="0" w:color="auto"/>
      </w:divBdr>
    </w:div>
    <w:div w:id="1266302436">
      <w:bodyDiv w:val="1"/>
      <w:marLeft w:val="0"/>
      <w:marRight w:val="0"/>
      <w:marTop w:val="0"/>
      <w:marBottom w:val="0"/>
      <w:divBdr>
        <w:top w:val="none" w:sz="0" w:space="0" w:color="auto"/>
        <w:left w:val="none" w:sz="0" w:space="0" w:color="auto"/>
        <w:bottom w:val="none" w:sz="0" w:space="0" w:color="auto"/>
        <w:right w:val="none" w:sz="0" w:space="0" w:color="auto"/>
      </w:divBdr>
      <w:divsChild>
        <w:div w:id="447091855">
          <w:marLeft w:val="0"/>
          <w:marRight w:val="0"/>
          <w:marTop w:val="0"/>
          <w:marBottom w:val="0"/>
          <w:divBdr>
            <w:top w:val="none" w:sz="0" w:space="0" w:color="auto"/>
            <w:left w:val="none" w:sz="0" w:space="0" w:color="auto"/>
            <w:bottom w:val="none" w:sz="0" w:space="0" w:color="auto"/>
            <w:right w:val="none" w:sz="0" w:space="0" w:color="auto"/>
          </w:divBdr>
        </w:div>
      </w:divsChild>
    </w:div>
    <w:div w:id="1267231940">
      <w:bodyDiv w:val="1"/>
      <w:marLeft w:val="0"/>
      <w:marRight w:val="0"/>
      <w:marTop w:val="0"/>
      <w:marBottom w:val="0"/>
      <w:divBdr>
        <w:top w:val="none" w:sz="0" w:space="0" w:color="auto"/>
        <w:left w:val="none" w:sz="0" w:space="0" w:color="auto"/>
        <w:bottom w:val="none" w:sz="0" w:space="0" w:color="auto"/>
        <w:right w:val="none" w:sz="0" w:space="0" w:color="auto"/>
      </w:divBdr>
    </w:div>
    <w:div w:id="1270159608">
      <w:bodyDiv w:val="1"/>
      <w:marLeft w:val="0"/>
      <w:marRight w:val="0"/>
      <w:marTop w:val="0"/>
      <w:marBottom w:val="0"/>
      <w:divBdr>
        <w:top w:val="none" w:sz="0" w:space="0" w:color="auto"/>
        <w:left w:val="none" w:sz="0" w:space="0" w:color="auto"/>
        <w:bottom w:val="none" w:sz="0" w:space="0" w:color="auto"/>
        <w:right w:val="none" w:sz="0" w:space="0" w:color="auto"/>
      </w:divBdr>
    </w:div>
    <w:div w:id="1274165981">
      <w:bodyDiv w:val="1"/>
      <w:marLeft w:val="0"/>
      <w:marRight w:val="0"/>
      <w:marTop w:val="0"/>
      <w:marBottom w:val="0"/>
      <w:divBdr>
        <w:top w:val="none" w:sz="0" w:space="0" w:color="auto"/>
        <w:left w:val="none" w:sz="0" w:space="0" w:color="auto"/>
        <w:bottom w:val="none" w:sz="0" w:space="0" w:color="auto"/>
        <w:right w:val="none" w:sz="0" w:space="0" w:color="auto"/>
      </w:divBdr>
    </w:div>
    <w:div w:id="1281911050">
      <w:bodyDiv w:val="1"/>
      <w:marLeft w:val="0"/>
      <w:marRight w:val="0"/>
      <w:marTop w:val="0"/>
      <w:marBottom w:val="0"/>
      <w:divBdr>
        <w:top w:val="none" w:sz="0" w:space="0" w:color="auto"/>
        <w:left w:val="none" w:sz="0" w:space="0" w:color="auto"/>
        <w:bottom w:val="none" w:sz="0" w:space="0" w:color="auto"/>
        <w:right w:val="none" w:sz="0" w:space="0" w:color="auto"/>
      </w:divBdr>
    </w:div>
    <w:div w:id="1283877577">
      <w:bodyDiv w:val="1"/>
      <w:marLeft w:val="0"/>
      <w:marRight w:val="0"/>
      <w:marTop w:val="0"/>
      <w:marBottom w:val="0"/>
      <w:divBdr>
        <w:top w:val="none" w:sz="0" w:space="0" w:color="auto"/>
        <w:left w:val="none" w:sz="0" w:space="0" w:color="auto"/>
        <w:bottom w:val="none" w:sz="0" w:space="0" w:color="auto"/>
        <w:right w:val="none" w:sz="0" w:space="0" w:color="auto"/>
      </w:divBdr>
    </w:div>
    <w:div w:id="1286157568">
      <w:bodyDiv w:val="1"/>
      <w:marLeft w:val="0"/>
      <w:marRight w:val="0"/>
      <w:marTop w:val="0"/>
      <w:marBottom w:val="0"/>
      <w:divBdr>
        <w:top w:val="none" w:sz="0" w:space="0" w:color="auto"/>
        <w:left w:val="none" w:sz="0" w:space="0" w:color="auto"/>
        <w:bottom w:val="none" w:sz="0" w:space="0" w:color="auto"/>
        <w:right w:val="none" w:sz="0" w:space="0" w:color="auto"/>
      </w:divBdr>
    </w:div>
    <w:div w:id="1289776570">
      <w:bodyDiv w:val="1"/>
      <w:marLeft w:val="0"/>
      <w:marRight w:val="0"/>
      <w:marTop w:val="0"/>
      <w:marBottom w:val="0"/>
      <w:divBdr>
        <w:top w:val="none" w:sz="0" w:space="0" w:color="auto"/>
        <w:left w:val="none" w:sz="0" w:space="0" w:color="auto"/>
        <w:bottom w:val="none" w:sz="0" w:space="0" w:color="auto"/>
        <w:right w:val="none" w:sz="0" w:space="0" w:color="auto"/>
      </w:divBdr>
    </w:div>
    <w:div w:id="1290817819">
      <w:bodyDiv w:val="1"/>
      <w:marLeft w:val="0"/>
      <w:marRight w:val="0"/>
      <w:marTop w:val="0"/>
      <w:marBottom w:val="0"/>
      <w:divBdr>
        <w:top w:val="none" w:sz="0" w:space="0" w:color="auto"/>
        <w:left w:val="none" w:sz="0" w:space="0" w:color="auto"/>
        <w:bottom w:val="none" w:sz="0" w:space="0" w:color="auto"/>
        <w:right w:val="none" w:sz="0" w:space="0" w:color="auto"/>
      </w:divBdr>
    </w:div>
    <w:div w:id="1290933731">
      <w:bodyDiv w:val="1"/>
      <w:marLeft w:val="0"/>
      <w:marRight w:val="0"/>
      <w:marTop w:val="0"/>
      <w:marBottom w:val="0"/>
      <w:divBdr>
        <w:top w:val="none" w:sz="0" w:space="0" w:color="auto"/>
        <w:left w:val="none" w:sz="0" w:space="0" w:color="auto"/>
        <w:bottom w:val="none" w:sz="0" w:space="0" w:color="auto"/>
        <w:right w:val="none" w:sz="0" w:space="0" w:color="auto"/>
      </w:divBdr>
    </w:div>
    <w:div w:id="1291784167">
      <w:bodyDiv w:val="1"/>
      <w:marLeft w:val="0"/>
      <w:marRight w:val="0"/>
      <w:marTop w:val="0"/>
      <w:marBottom w:val="0"/>
      <w:divBdr>
        <w:top w:val="none" w:sz="0" w:space="0" w:color="auto"/>
        <w:left w:val="none" w:sz="0" w:space="0" w:color="auto"/>
        <w:bottom w:val="none" w:sz="0" w:space="0" w:color="auto"/>
        <w:right w:val="none" w:sz="0" w:space="0" w:color="auto"/>
      </w:divBdr>
    </w:div>
    <w:div w:id="1303925003">
      <w:bodyDiv w:val="1"/>
      <w:marLeft w:val="0"/>
      <w:marRight w:val="0"/>
      <w:marTop w:val="0"/>
      <w:marBottom w:val="0"/>
      <w:divBdr>
        <w:top w:val="none" w:sz="0" w:space="0" w:color="auto"/>
        <w:left w:val="none" w:sz="0" w:space="0" w:color="auto"/>
        <w:bottom w:val="none" w:sz="0" w:space="0" w:color="auto"/>
        <w:right w:val="none" w:sz="0" w:space="0" w:color="auto"/>
      </w:divBdr>
    </w:div>
    <w:div w:id="1308974489">
      <w:bodyDiv w:val="1"/>
      <w:marLeft w:val="0"/>
      <w:marRight w:val="0"/>
      <w:marTop w:val="0"/>
      <w:marBottom w:val="0"/>
      <w:divBdr>
        <w:top w:val="none" w:sz="0" w:space="0" w:color="auto"/>
        <w:left w:val="none" w:sz="0" w:space="0" w:color="auto"/>
        <w:bottom w:val="none" w:sz="0" w:space="0" w:color="auto"/>
        <w:right w:val="none" w:sz="0" w:space="0" w:color="auto"/>
      </w:divBdr>
    </w:div>
    <w:div w:id="1309553848">
      <w:bodyDiv w:val="1"/>
      <w:marLeft w:val="0"/>
      <w:marRight w:val="0"/>
      <w:marTop w:val="0"/>
      <w:marBottom w:val="0"/>
      <w:divBdr>
        <w:top w:val="none" w:sz="0" w:space="0" w:color="auto"/>
        <w:left w:val="none" w:sz="0" w:space="0" w:color="auto"/>
        <w:bottom w:val="none" w:sz="0" w:space="0" w:color="auto"/>
        <w:right w:val="none" w:sz="0" w:space="0" w:color="auto"/>
      </w:divBdr>
    </w:div>
    <w:div w:id="1310861890">
      <w:bodyDiv w:val="1"/>
      <w:marLeft w:val="0"/>
      <w:marRight w:val="0"/>
      <w:marTop w:val="0"/>
      <w:marBottom w:val="0"/>
      <w:divBdr>
        <w:top w:val="none" w:sz="0" w:space="0" w:color="auto"/>
        <w:left w:val="none" w:sz="0" w:space="0" w:color="auto"/>
        <w:bottom w:val="none" w:sz="0" w:space="0" w:color="auto"/>
        <w:right w:val="none" w:sz="0" w:space="0" w:color="auto"/>
      </w:divBdr>
    </w:div>
    <w:div w:id="1313172713">
      <w:bodyDiv w:val="1"/>
      <w:marLeft w:val="0"/>
      <w:marRight w:val="0"/>
      <w:marTop w:val="0"/>
      <w:marBottom w:val="0"/>
      <w:divBdr>
        <w:top w:val="none" w:sz="0" w:space="0" w:color="auto"/>
        <w:left w:val="none" w:sz="0" w:space="0" w:color="auto"/>
        <w:bottom w:val="none" w:sz="0" w:space="0" w:color="auto"/>
        <w:right w:val="none" w:sz="0" w:space="0" w:color="auto"/>
      </w:divBdr>
    </w:div>
    <w:div w:id="1314601239">
      <w:bodyDiv w:val="1"/>
      <w:marLeft w:val="0"/>
      <w:marRight w:val="0"/>
      <w:marTop w:val="0"/>
      <w:marBottom w:val="0"/>
      <w:divBdr>
        <w:top w:val="none" w:sz="0" w:space="0" w:color="auto"/>
        <w:left w:val="none" w:sz="0" w:space="0" w:color="auto"/>
        <w:bottom w:val="none" w:sz="0" w:space="0" w:color="auto"/>
        <w:right w:val="none" w:sz="0" w:space="0" w:color="auto"/>
      </w:divBdr>
    </w:div>
    <w:div w:id="1329021345">
      <w:bodyDiv w:val="1"/>
      <w:marLeft w:val="0"/>
      <w:marRight w:val="0"/>
      <w:marTop w:val="0"/>
      <w:marBottom w:val="0"/>
      <w:divBdr>
        <w:top w:val="none" w:sz="0" w:space="0" w:color="auto"/>
        <w:left w:val="none" w:sz="0" w:space="0" w:color="auto"/>
        <w:bottom w:val="none" w:sz="0" w:space="0" w:color="auto"/>
        <w:right w:val="none" w:sz="0" w:space="0" w:color="auto"/>
      </w:divBdr>
    </w:div>
    <w:div w:id="1333492421">
      <w:bodyDiv w:val="1"/>
      <w:marLeft w:val="0"/>
      <w:marRight w:val="0"/>
      <w:marTop w:val="0"/>
      <w:marBottom w:val="0"/>
      <w:divBdr>
        <w:top w:val="none" w:sz="0" w:space="0" w:color="auto"/>
        <w:left w:val="none" w:sz="0" w:space="0" w:color="auto"/>
        <w:bottom w:val="none" w:sz="0" w:space="0" w:color="auto"/>
        <w:right w:val="none" w:sz="0" w:space="0" w:color="auto"/>
      </w:divBdr>
    </w:div>
    <w:div w:id="1346178085">
      <w:bodyDiv w:val="1"/>
      <w:marLeft w:val="0"/>
      <w:marRight w:val="0"/>
      <w:marTop w:val="0"/>
      <w:marBottom w:val="0"/>
      <w:divBdr>
        <w:top w:val="none" w:sz="0" w:space="0" w:color="auto"/>
        <w:left w:val="none" w:sz="0" w:space="0" w:color="auto"/>
        <w:bottom w:val="none" w:sz="0" w:space="0" w:color="auto"/>
        <w:right w:val="none" w:sz="0" w:space="0" w:color="auto"/>
      </w:divBdr>
    </w:div>
    <w:div w:id="1346248635">
      <w:bodyDiv w:val="1"/>
      <w:marLeft w:val="0"/>
      <w:marRight w:val="0"/>
      <w:marTop w:val="0"/>
      <w:marBottom w:val="0"/>
      <w:divBdr>
        <w:top w:val="none" w:sz="0" w:space="0" w:color="auto"/>
        <w:left w:val="none" w:sz="0" w:space="0" w:color="auto"/>
        <w:bottom w:val="none" w:sz="0" w:space="0" w:color="auto"/>
        <w:right w:val="none" w:sz="0" w:space="0" w:color="auto"/>
      </w:divBdr>
    </w:div>
    <w:div w:id="1347243787">
      <w:bodyDiv w:val="1"/>
      <w:marLeft w:val="0"/>
      <w:marRight w:val="0"/>
      <w:marTop w:val="0"/>
      <w:marBottom w:val="0"/>
      <w:divBdr>
        <w:top w:val="none" w:sz="0" w:space="0" w:color="auto"/>
        <w:left w:val="none" w:sz="0" w:space="0" w:color="auto"/>
        <w:bottom w:val="none" w:sz="0" w:space="0" w:color="auto"/>
        <w:right w:val="none" w:sz="0" w:space="0" w:color="auto"/>
      </w:divBdr>
    </w:div>
    <w:div w:id="1370718107">
      <w:bodyDiv w:val="1"/>
      <w:marLeft w:val="0"/>
      <w:marRight w:val="0"/>
      <w:marTop w:val="0"/>
      <w:marBottom w:val="0"/>
      <w:divBdr>
        <w:top w:val="none" w:sz="0" w:space="0" w:color="auto"/>
        <w:left w:val="none" w:sz="0" w:space="0" w:color="auto"/>
        <w:bottom w:val="none" w:sz="0" w:space="0" w:color="auto"/>
        <w:right w:val="none" w:sz="0" w:space="0" w:color="auto"/>
      </w:divBdr>
    </w:div>
    <w:div w:id="1371762244">
      <w:bodyDiv w:val="1"/>
      <w:marLeft w:val="0"/>
      <w:marRight w:val="0"/>
      <w:marTop w:val="0"/>
      <w:marBottom w:val="0"/>
      <w:divBdr>
        <w:top w:val="none" w:sz="0" w:space="0" w:color="auto"/>
        <w:left w:val="none" w:sz="0" w:space="0" w:color="auto"/>
        <w:bottom w:val="none" w:sz="0" w:space="0" w:color="auto"/>
        <w:right w:val="none" w:sz="0" w:space="0" w:color="auto"/>
      </w:divBdr>
    </w:div>
    <w:div w:id="1375545538">
      <w:bodyDiv w:val="1"/>
      <w:marLeft w:val="0"/>
      <w:marRight w:val="0"/>
      <w:marTop w:val="0"/>
      <w:marBottom w:val="0"/>
      <w:divBdr>
        <w:top w:val="none" w:sz="0" w:space="0" w:color="auto"/>
        <w:left w:val="none" w:sz="0" w:space="0" w:color="auto"/>
        <w:bottom w:val="none" w:sz="0" w:space="0" w:color="auto"/>
        <w:right w:val="none" w:sz="0" w:space="0" w:color="auto"/>
      </w:divBdr>
    </w:div>
    <w:div w:id="1382368129">
      <w:bodyDiv w:val="1"/>
      <w:marLeft w:val="0"/>
      <w:marRight w:val="0"/>
      <w:marTop w:val="0"/>
      <w:marBottom w:val="0"/>
      <w:divBdr>
        <w:top w:val="none" w:sz="0" w:space="0" w:color="auto"/>
        <w:left w:val="none" w:sz="0" w:space="0" w:color="auto"/>
        <w:bottom w:val="none" w:sz="0" w:space="0" w:color="auto"/>
        <w:right w:val="none" w:sz="0" w:space="0" w:color="auto"/>
      </w:divBdr>
    </w:div>
    <w:div w:id="1383560855">
      <w:bodyDiv w:val="1"/>
      <w:marLeft w:val="0"/>
      <w:marRight w:val="0"/>
      <w:marTop w:val="0"/>
      <w:marBottom w:val="0"/>
      <w:divBdr>
        <w:top w:val="none" w:sz="0" w:space="0" w:color="auto"/>
        <w:left w:val="none" w:sz="0" w:space="0" w:color="auto"/>
        <w:bottom w:val="none" w:sz="0" w:space="0" w:color="auto"/>
        <w:right w:val="none" w:sz="0" w:space="0" w:color="auto"/>
      </w:divBdr>
    </w:div>
    <w:div w:id="1387757139">
      <w:bodyDiv w:val="1"/>
      <w:marLeft w:val="0"/>
      <w:marRight w:val="0"/>
      <w:marTop w:val="0"/>
      <w:marBottom w:val="0"/>
      <w:divBdr>
        <w:top w:val="none" w:sz="0" w:space="0" w:color="auto"/>
        <w:left w:val="none" w:sz="0" w:space="0" w:color="auto"/>
        <w:bottom w:val="none" w:sz="0" w:space="0" w:color="auto"/>
        <w:right w:val="none" w:sz="0" w:space="0" w:color="auto"/>
      </w:divBdr>
    </w:div>
    <w:div w:id="1390181309">
      <w:bodyDiv w:val="1"/>
      <w:marLeft w:val="0"/>
      <w:marRight w:val="0"/>
      <w:marTop w:val="0"/>
      <w:marBottom w:val="0"/>
      <w:divBdr>
        <w:top w:val="none" w:sz="0" w:space="0" w:color="auto"/>
        <w:left w:val="none" w:sz="0" w:space="0" w:color="auto"/>
        <w:bottom w:val="none" w:sz="0" w:space="0" w:color="auto"/>
        <w:right w:val="none" w:sz="0" w:space="0" w:color="auto"/>
      </w:divBdr>
    </w:div>
    <w:div w:id="1392191837">
      <w:bodyDiv w:val="1"/>
      <w:marLeft w:val="0"/>
      <w:marRight w:val="0"/>
      <w:marTop w:val="0"/>
      <w:marBottom w:val="0"/>
      <w:divBdr>
        <w:top w:val="none" w:sz="0" w:space="0" w:color="auto"/>
        <w:left w:val="none" w:sz="0" w:space="0" w:color="auto"/>
        <w:bottom w:val="none" w:sz="0" w:space="0" w:color="auto"/>
        <w:right w:val="none" w:sz="0" w:space="0" w:color="auto"/>
      </w:divBdr>
    </w:div>
    <w:div w:id="1394503470">
      <w:bodyDiv w:val="1"/>
      <w:marLeft w:val="0"/>
      <w:marRight w:val="0"/>
      <w:marTop w:val="0"/>
      <w:marBottom w:val="0"/>
      <w:divBdr>
        <w:top w:val="none" w:sz="0" w:space="0" w:color="auto"/>
        <w:left w:val="none" w:sz="0" w:space="0" w:color="auto"/>
        <w:bottom w:val="none" w:sz="0" w:space="0" w:color="auto"/>
        <w:right w:val="none" w:sz="0" w:space="0" w:color="auto"/>
      </w:divBdr>
    </w:div>
    <w:div w:id="1402290518">
      <w:bodyDiv w:val="1"/>
      <w:marLeft w:val="0"/>
      <w:marRight w:val="0"/>
      <w:marTop w:val="0"/>
      <w:marBottom w:val="0"/>
      <w:divBdr>
        <w:top w:val="none" w:sz="0" w:space="0" w:color="auto"/>
        <w:left w:val="none" w:sz="0" w:space="0" w:color="auto"/>
        <w:bottom w:val="none" w:sz="0" w:space="0" w:color="auto"/>
        <w:right w:val="none" w:sz="0" w:space="0" w:color="auto"/>
      </w:divBdr>
    </w:div>
    <w:div w:id="1414471657">
      <w:bodyDiv w:val="1"/>
      <w:marLeft w:val="0"/>
      <w:marRight w:val="0"/>
      <w:marTop w:val="0"/>
      <w:marBottom w:val="0"/>
      <w:divBdr>
        <w:top w:val="none" w:sz="0" w:space="0" w:color="auto"/>
        <w:left w:val="none" w:sz="0" w:space="0" w:color="auto"/>
        <w:bottom w:val="none" w:sz="0" w:space="0" w:color="auto"/>
        <w:right w:val="none" w:sz="0" w:space="0" w:color="auto"/>
      </w:divBdr>
    </w:div>
    <w:div w:id="1417558154">
      <w:bodyDiv w:val="1"/>
      <w:marLeft w:val="0"/>
      <w:marRight w:val="0"/>
      <w:marTop w:val="0"/>
      <w:marBottom w:val="0"/>
      <w:divBdr>
        <w:top w:val="none" w:sz="0" w:space="0" w:color="auto"/>
        <w:left w:val="none" w:sz="0" w:space="0" w:color="auto"/>
        <w:bottom w:val="none" w:sz="0" w:space="0" w:color="auto"/>
        <w:right w:val="none" w:sz="0" w:space="0" w:color="auto"/>
      </w:divBdr>
    </w:div>
    <w:div w:id="1427968347">
      <w:bodyDiv w:val="1"/>
      <w:marLeft w:val="0"/>
      <w:marRight w:val="0"/>
      <w:marTop w:val="0"/>
      <w:marBottom w:val="0"/>
      <w:divBdr>
        <w:top w:val="none" w:sz="0" w:space="0" w:color="auto"/>
        <w:left w:val="none" w:sz="0" w:space="0" w:color="auto"/>
        <w:bottom w:val="none" w:sz="0" w:space="0" w:color="auto"/>
        <w:right w:val="none" w:sz="0" w:space="0" w:color="auto"/>
      </w:divBdr>
    </w:div>
    <w:div w:id="1441753317">
      <w:bodyDiv w:val="1"/>
      <w:marLeft w:val="0"/>
      <w:marRight w:val="0"/>
      <w:marTop w:val="0"/>
      <w:marBottom w:val="0"/>
      <w:divBdr>
        <w:top w:val="none" w:sz="0" w:space="0" w:color="auto"/>
        <w:left w:val="none" w:sz="0" w:space="0" w:color="auto"/>
        <w:bottom w:val="none" w:sz="0" w:space="0" w:color="auto"/>
        <w:right w:val="none" w:sz="0" w:space="0" w:color="auto"/>
      </w:divBdr>
    </w:div>
    <w:div w:id="1447433706">
      <w:bodyDiv w:val="1"/>
      <w:marLeft w:val="0"/>
      <w:marRight w:val="0"/>
      <w:marTop w:val="0"/>
      <w:marBottom w:val="0"/>
      <w:divBdr>
        <w:top w:val="none" w:sz="0" w:space="0" w:color="auto"/>
        <w:left w:val="none" w:sz="0" w:space="0" w:color="auto"/>
        <w:bottom w:val="none" w:sz="0" w:space="0" w:color="auto"/>
        <w:right w:val="none" w:sz="0" w:space="0" w:color="auto"/>
      </w:divBdr>
    </w:div>
    <w:div w:id="1452020443">
      <w:bodyDiv w:val="1"/>
      <w:marLeft w:val="0"/>
      <w:marRight w:val="0"/>
      <w:marTop w:val="0"/>
      <w:marBottom w:val="0"/>
      <w:divBdr>
        <w:top w:val="none" w:sz="0" w:space="0" w:color="auto"/>
        <w:left w:val="none" w:sz="0" w:space="0" w:color="auto"/>
        <w:bottom w:val="none" w:sz="0" w:space="0" w:color="auto"/>
        <w:right w:val="none" w:sz="0" w:space="0" w:color="auto"/>
      </w:divBdr>
    </w:div>
    <w:div w:id="1453938436">
      <w:bodyDiv w:val="1"/>
      <w:marLeft w:val="0"/>
      <w:marRight w:val="0"/>
      <w:marTop w:val="0"/>
      <w:marBottom w:val="0"/>
      <w:divBdr>
        <w:top w:val="none" w:sz="0" w:space="0" w:color="auto"/>
        <w:left w:val="none" w:sz="0" w:space="0" w:color="auto"/>
        <w:bottom w:val="none" w:sz="0" w:space="0" w:color="auto"/>
        <w:right w:val="none" w:sz="0" w:space="0" w:color="auto"/>
      </w:divBdr>
    </w:div>
    <w:div w:id="1459034179">
      <w:bodyDiv w:val="1"/>
      <w:marLeft w:val="0"/>
      <w:marRight w:val="0"/>
      <w:marTop w:val="0"/>
      <w:marBottom w:val="0"/>
      <w:divBdr>
        <w:top w:val="none" w:sz="0" w:space="0" w:color="auto"/>
        <w:left w:val="none" w:sz="0" w:space="0" w:color="auto"/>
        <w:bottom w:val="none" w:sz="0" w:space="0" w:color="auto"/>
        <w:right w:val="none" w:sz="0" w:space="0" w:color="auto"/>
      </w:divBdr>
    </w:div>
    <w:div w:id="1468088115">
      <w:bodyDiv w:val="1"/>
      <w:marLeft w:val="0"/>
      <w:marRight w:val="0"/>
      <w:marTop w:val="0"/>
      <w:marBottom w:val="0"/>
      <w:divBdr>
        <w:top w:val="none" w:sz="0" w:space="0" w:color="auto"/>
        <w:left w:val="none" w:sz="0" w:space="0" w:color="auto"/>
        <w:bottom w:val="none" w:sz="0" w:space="0" w:color="auto"/>
        <w:right w:val="none" w:sz="0" w:space="0" w:color="auto"/>
      </w:divBdr>
    </w:div>
    <w:div w:id="1470511851">
      <w:bodyDiv w:val="1"/>
      <w:marLeft w:val="0"/>
      <w:marRight w:val="0"/>
      <w:marTop w:val="0"/>
      <w:marBottom w:val="0"/>
      <w:divBdr>
        <w:top w:val="none" w:sz="0" w:space="0" w:color="auto"/>
        <w:left w:val="none" w:sz="0" w:space="0" w:color="auto"/>
        <w:bottom w:val="none" w:sz="0" w:space="0" w:color="auto"/>
        <w:right w:val="none" w:sz="0" w:space="0" w:color="auto"/>
      </w:divBdr>
    </w:div>
    <w:div w:id="1480995098">
      <w:bodyDiv w:val="1"/>
      <w:marLeft w:val="0"/>
      <w:marRight w:val="0"/>
      <w:marTop w:val="0"/>
      <w:marBottom w:val="0"/>
      <w:divBdr>
        <w:top w:val="none" w:sz="0" w:space="0" w:color="auto"/>
        <w:left w:val="none" w:sz="0" w:space="0" w:color="auto"/>
        <w:bottom w:val="none" w:sz="0" w:space="0" w:color="auto"/>
        <w:right w:val="none" w:sz="0" w:space="0" w:color="auto"/>
      </w:divBdr>
    </w:div>
    <w:div w:id="1482233003">
      <w:bodyDiv w:val="1"/>
      <w:marLeft w:val="0"/>
      <w:marRight w:val="0"/>
      <w:marTop w:val="0"/>
      <w:marBottom w:val="0"/>
      <w:divBdr>
        <w:top w:val="none" w:sz="0" w:space="0" w:color="auto"/>
        <w:left w:val="none" w:sz="0" w:space="0" w:color="auto"/>
        <w:bottom w:val="none" w:sz="0" w:space="0" w:color="auto"/>
        <w:right w:val="none" w:sz="0" w:space="0" w:color="auto"/>
      </w:divBdr>
    </w:div>
    <w:div w:id="1497454927">
      <w:bodyDiv w:val="1"/>
      <w:marLeft w:val="0"/>
      <w:marRight w:val="0"/>
      <w:marTop w:val="0"/>
      <w:marBottom w:val="0"/>
      <w:divBdr>
        <w:top w:val="none" w:sz="0" w:space="0" w:color="auto"/>
        <w:left w:val="none" w:sz="0" w:space="0" w:color="auto"/>
        <w:bottom w:val="none" w:sz="0" w:space="0" w:color="auto"/>
        <w:right w:val="none" w:sz="0" w:space="0" w:color="auto"/>
      </w:divBdr>
    </w:div>
    <w:div w:id="1505901670">
      <w:bodyDiv w:val="1"/>
      <w:marLeft w:val="0"/>
      <w:marRight w:val="0"/>
      <w:marTop w:val="0"/>
      <w:marBottom w:val="0"/>
      <w:divBdr>
        <w:top w:val="none" w:sz="0" w:space="0" w:color="auto"/>
        <w:left w:val="none" w:sz="0" w:space="0" w:color="auto"/>
        <w:bottom w:val="none" w:sz="0" w:space="0" w:color="auto"/>
        <w:right w:val="none" w:sz="0" w:space="0" w:color="auto"/>
      </w:divBdr>
    </w:div>
    <w:div w:id="1507211247">
      <w:bodyDiv w:val="1"/>
      <w:marLeft w:val="0"/>
      <w:marRight w:val="0"/>
      <w:marTop w:val="0"/>
      <w:marBottom w:val="0"/>
      <w:divBdr>
        <w:top w:val="none" w:sz="0" w:space="0" w:color="auto"/>
        <w:left w:val="none" w:sz="0" w:space="0" w:color="auto"/>
        <w:bottom w:val="none" w:sz="0" w:space="0" w:color="auto"/>
        <w:right w:val="none" w:sz="0" w:space="0" w:color="auto"/>
      </w:divBdr>
    </w:div>
    <w:div w:id="1530295495">
      <w:bodyDiv w:val="1"/>
      <w:marLeft w:val="0"/>
      <w:marRight w:val="0"/>
      <w:marTop w:val="0"/>
      <w:marBottom w:val="0"/>
      <w:divBdr>
        <w:top w:val="none" w:sz="0" w:space="0" w:color="auto"/>
        <w:left w:val="none" w:sz="0" w:space="0" w:color="auto"/>
        <w:bottom w:val="none" w:sz="0" w:space="0" w:color="auto"/>
        <w:right w:val="none" w:sz="0" w:space="0" w:color="auto"/>
      </w:divBdr>
    </w:div>
    <w:div w:id="1530949968">
      <w:bodyDiv w:val="1"/>
      <w:marLeft w:val="0"/>
      <w:marRight w:val="0"/>
      <w:marTop w:val="0"/>
      <w:marBottom w:val="0"/>
      <w:divBdr>
        <w:top w:val="none" w:sz="0" w:space="0" w:color="auto"/>
        <w:left w:val="none" w:sz="0" w:space="0" w:color="auto"/>
        <w:bottom w:val="none" w:sz="0" w:space="0" w:color="auto"/>
        <w:right w:val="none" w:sz="0" w:space="0" w:color="auto"/>
      </w:divBdr>
    </w:div>
    <w:div w:id="1532575698">
      <w:bodyDiv w:val="1"/>
      <w:marLeft w:val="0"/>
      <w:marRight w:val="0"/>
      <w:marTop w:val="0"/>
      <w:marBottom w:val="0"/>
      <w:divBdr>
        <w:top w:val="none" w:sz="0" w:space="0" w:color="auto"/>
        <w:left w:val="none" w:sz="0" w:space="0" w:color="auto"/>
        <w:bottom w:val="none" w:sz="0" w:space="0" w:color="auto"/>
        <w:right w:val="none" w:sz="0" w:space="0" w:color="auto"/>
      </w:divBdr>
    </w:div>
    <w:div w:id="1540555997">
      <w:bodyDiv w:val="1"/>
      <w:marLeft w:val="0"/>
      <w:marRight w:val="0"/>
      <w:marTop w:val="0"/>
      <w:marBottom w:val="0"/>
      <w:divBdr>
        <w:top w:val="none" w:sz="0" w:space="0" w:color="auto"/>
        <w:left w:val="none" w:sz="0" w:space="0" w:color="auto"/>
        <w:bottom w:val="none" w:sz="0" w:space="0" w:color="auto"/>
        <w:right w:val="none" w:sz="0" w:space="0" w:color="auto"/>
      </w:divBdr>
    </w:div>
    <w:div w:id="1546599442">
      <w:bodyDiv w:val="1"/>
      <w:marLeft w:val="0"/>
      <w:marRight w:val="0"/>
      <w:marTop w:val="0"/>
      <w:marBottom w:val="0"/>
      <w:divBdr>
        <w:top w:val="none" w:sz="0" w:space="0" w:color="auto"/>
        <w:left w:val="none" w:sz="0" w:space="0" w:color="auto"/>
        <w:bottom w:val="none" w:sz="0" w:space="0" w:color="auto"/>
        <w:right w:val="none" w:sz="0" w:space="0" w:color="auto"/>
      </w:divBdr>
    </w:div>
    <w:div w:id="1548299651">
      <w:bodyDiv w:val="1"/>
      <w:marLeft w:val="0"/>
      <w:marRight w:val="0"/>
      <w:marTop w:val="0"/>
      <w:marBottom w:val="0"/>
      <w:divBdr>
        <w:top w:val="none" w:sz="0" w:space="0" w:color="auto"/>
        <w:left w:val="none" w:sz="0" w:space="0" w:color="auto"/>
        <w:bottom w:val="none" w:sz="0" w:space="0" w:color="auto"/>
        <w:right w:val="none" w:sz="0" w:space="0" w:color="auto"/>
      </w:divBdr>
    </w:div>
    <w:div w:id="1552694012">
      <w:bodyDiv w:val="1"/>
      <w:marLeft w:val="0"/>
      <w:marRight w:val="0"/>
      <w:marTop w:val="0"/>
      <w:marBottom w:val="0"/>
      <w:divBdr>
        <w:top w:val="none" w:sz="0" w:space="0" w:color="auto"/>
        <w:left w:val="none" w:sz="0" w:space="0" w:color="auto"/>
        <w:bottom w:val="none" w:sz="0" w:space="0" w:color="auto"/>
        <w:right w:val="none" w:sz="0" w:space="0" w:color="auto"/>
      </w:divBdr>
    </w:div>
    <w:div w:id="1556702376">
      <w:bodyDiv w:val="1"/>
      <w:marLeft w:val="0"/>
      <w:marRight w:val="0"/>
      <w:marTop w:val="0"/>
      <w:marBottom w:val="0"/>
      <w:divBdr>
        <w:top w:val="none" w:sz="0" w:space="0" w:color="auto"/>
        <w:left w:val="none" w:sz="0" w:space="0" w:color="auto"/>
        <w:bottom w:val="none" w:sz="0" w:space="0" w:color="auto"/>
        <w:right w:val="none" w:sz="0" w:space="0" w:color="auto"/>
      </w:divBdr>
    </w:div>
    <w:div w:id="1573463737">
      <w:bodyDiv w:val="1"/>
      <w:marLeft w:val="0"/>
      <w:marRight w:val="0"/>
      <w:marTop w:val="0"/>
      <w:marBottom w:val="0"/>
      <w:divBdr>
        <w:top w:val="none" w:sz="0" w:space="0" w:color="auto"/>
        <w:left w:val="none" w:sz="0" w:space="0" w:color="auto"/>
        <w:bottom w:val="none" w:sz="0" w:space="0" w:color="auto"/>
        <w:right w:val="none" w:sz="0" w:space="0" w:color="auto"/>
      </w:divBdr>
      <w:divsChild>
        <w:div w:id="279147">
          <w:marLeft w:val="1800"/>
          <w:marRight w:val="0"/>
          <w:marTop w:val="72"/>
          <w:marBottom w:val="0"/>
          <w:divBdr>
            <w:top w:val="none" w:sz="0" w:space="0" w:color="auto"/>
            <w:left w:val="none" w:sz="0" w:space="0" w:color="auto"/>
            <w:bottom w:val="none" w:sz="0" w:space="0" w:color="auto"/>
            <w:right w:val="none" w:sz="0" w:space="0" w:color="auto"/>
          </w:divBdr>
        </w:div>
        <w:div w:id="583732944">
          <w:marLeft w:val="1800"/>
          <w:marRight w:val="0"/>
          <w:marTop w:val="72"/>
          <w:marBottom w:val="0"/>
          <w:divBdr>
            <w:top w:val="none" w:sz="0" w:space="0" w:color="auto"/>
            <w:left w:val="none" w:sz="0" w:space="0" w:color="auto"/>
            <w:bottom w:val="none" w:sz="0" w:space="0" w:color="auto"/>
            <w:right w:val="none" w:sz="0" w:space="0" w:color="auto"/>
          </w:divBdr>
        </w:div>
        <w:div w:id="663052621">
          <w:marLeft w:val="1166"/>
          <w:marRight w:val="0"/>
          <w:marTop w:val="72"/>
          <w:marBottom w:val="0"/>
          <w:divBdr>
            <w:top w:val="none" w:sz="0" w:space="0" w:color="auto"/>
            <w:left w:val="none" w:sz="0" w:space="0" w:color="auto"/>
            <w:bottom w:val="none" w:sz="0" w:space="0" w:color="auto"/>
            <w:right w:val="none" w:sz="0" w:space="0" w:color="auto"/>
          </w:divBdr>
        </w:div>
        <w:div w:id="774448410">
          <w:marLeft w:val="1166"/>
          <w:marRight w:val="0"/>
          <w:marTop w:val="72"/>
          <w:marBottom w:val="0"/>
          <w:divBdr>
            <w:top w:val="none" w:sz="0" w:space="0" w:color="auto"/>
            <w:left w:val="none" w:sz="0" w:space="0" w:color="auto"/>
            <w:bottom w:val="none" w:sz="0" w:space="0" w:color="auto"/>
            <w:right w:val="none" w:sz="0" w:space="0" w:color="auto"/>
          </w:divBdr>
        </w:div>
        <w:div w:id="1073817637">
          <w:marLeft w:val="1166"/>
          <w:marRight w:val="0"/>
          <w:marTop w:val="72"/>
          <w:marBottom w:val="0"/>
          <w:divBdr>
            <w:top w:val="none" w:sz="0" w:space="0" w:color="auto"/>
            <w:left w:val="none" w:sz="0" w:space="0" w:color="auto"/>
            <w:bottom w:val="none" w:sz="0" w:space="0" w:color="auto"/>
            <w:right w:val="none" w:sz="0" w:space="0" w:color="auto"/>
          </w:divBdr>
        </w:div>
        <w:div w:id="1242133633">
          <w:marLeft w:val="547"/>
          <w:marRight w:val="0"/>
          <w:marTop w:val="106"/>
          <w:marBottom w:val="0"/>
          <w:divBdr>
            <w:top w:val="none" w:sz="0" w:space="0" w:color="auto"/>
            <w:left w:val="none" w:sz="0" w:space="0" w:color="auto"/>
            <w:bottom w:val="none" w:sz="0" w:space="0" w:color="auto"/>
            <w:right w:val="none" w:sz="0" w:space="0" w:color="auto"/>
          </w:divBdr>
        </w:div>
      </w:divsChild>
    </w:div>
    <w:div w:id="1577933591">
      <w:bodyDiv w:val="1"/>
      <w:marLeft w:val="0"/>
      <w:marRight w:val="0"/>
      <w:marTop w:val="0"/>
      <w:marBottom w:val="0"/>
      <w:divBdr>
        <w:top w:val="none" w:sz="0" w:space="0" w:color="auto"/>
        <w:left w:val="none" w:sz="0" w:space="0" w:color="auto"/>
        <w:bottom w:val="none" w:sz="0" w:space="0" w:color="auto"/>
        <w:right w:val="none" w:sz="0" w:space="0" w:color="auto"/>
      </w:divBdr>
    </w:div>
    <w:div w:id="1581136327">
      <w:bodyDiv w:val="1"/>
      <w:marLeft w:val="0"/>
      <w:marRight w:val="0"/>
      <w:marTop w:val="0"/>
      <w:marBottom w:val="0"/>
      <w:divBdr>
        <w:top w:val="none" w:sz="0" w:space="0" w:color="auto"/>
        <w:left w:val="none" w:sz="0" w:space="0" w:color="auto"/>
        <w:bottom w:val="none" w:sz="0" w:space="0" w:color="auto"/>
        <w:right w:val="none" w:sz="0" w:space="0" w:color="auto"/>
      </w:divBdr>
    </w:div>
    <w:div w:id="1595437457">
      <w:bodyDiv w:val="1"/>
      <w:marLeft w:val="0"/>
      <w:marRight w:val="0"/>
      <w:marTop w:val="0"/>
      <w:marBottom w:val="0"/>
      <w:divBdr>
        <w:top w:val="none" w:sz="0" w:space="0" w:color="auto"/>
        <w:left w:val="none" w:sz="0" w:space="0" w:color="auto"/>
        <w:bottom w:val="none" w:sz="0" w:space="0" w:color="auto"/>
        <w:right w:val="none" w:sz="0" w:space="0" w:color="auto"/>
      </w:divBdr>
    </w:div>
    <w:div w:id="1617910254">
      <w:bodyDiv w:val="1"/>
      <w:marLeft w:val="0"/>
      <w:marRight w:val="0"/>
      <w:marTop w:val="0"/>
      <w:marBottom w:val="0"/>
      <w:divBdr>
        <w:top w:val="none" w:sz="0" w:space="0" w:color="auto"/>
        <w:left w:val="none" w:sz="0" w:space="0" w:color="auto"/>
        <w:bottom w:val="none" w:sz="0" w:space="0" w:color="auto"/>
        <w:right w:val="none" w:sz="0" w:space="0" w:color="auto"/>
      </w:divBdr>
    </w:div>
    <w:div w:id="1625500687">
      <w:bodyDiv w:val="1"/>
      <w:marLeft w:val="0"/>
      <w:marRight w:val="0"/>
      <w:marTop w:val="0"/>
      <w:marBottom w:val="0"/>
      <w:divBdr>
        <w:top w:val="none" w:sz="0" w:space="0" w:color="auto"/>
        <w:left w:val="none" w:sz="0" w:space="0" w:color="auto"/>
        <w:bottom w:val="none" w:sz="0" w:space="0" w:color="auto"/>
        <w:right w:val="none" w:sz="0" w:space="0" w:color="auto"/>
      </w:divBdr>
    </w:div>
    <w:div w:id="1625843932">
      <w:bodyDiv w:val="1"/>
      <w:marLeft w:val="0"/>
      <w:marRight w:val="0"/>
      <w:marTop w:val="0"/>
      <w:marBottom w:val="0"/>
      <w:divBdr>
        <w:top w:val="none" w:sz="0" w:space="0" w:color="auto"/>
        <w:left w:val="none" w:sz="0" w:space="0" w:color="auto"/>
        <w:bottom w:val="none" w:sz="0" w:space="0" w:color="auto"/>
        <w:right w:val="none" w:sz="0" w:space="0" w:color="auto"/>
      </w:divBdr>
    </w:div>
    <w:div w:id="1642272803">
      <w:bodyDiv w:val="1"/>
      <w:marLeft w:val="0"/>
      <w:marRight w:val="0"/>
      <w:marTop w:val="0"/>
      <w:marBottom w:val="0"/>
      <w:divBdr>
        <w:top w:val="none" w:sz="0" w:space="0" w:color="auto"/>
        <w:left w:val="none" w:sz="0" w:space="0" w:color="auto"/>
        <w:bottom w:val="none" w:sz="0" w:space="0" w:color="auto"/>
        <w:right w:val="none" w:sz="0" w:space="0" w:color="auto"/>
      </w:divBdr>
    </w:div>
    <w:div w:id="1651520309">
      <w:bodyDiv w:val="1"/>
      <w:marLeft w:val="0"/>
      <w:marRight w:val="0"/>
      <w:marTop w:val="0"/>
      <w:marBottom w:val="0"/>
      <w:divBdr>
        <w:top w:val="none" w:sz="0" w:space="0" w:color="auto"/>
        <w:left w:val="none" w:sz="0" w:space="0" w:color="auto"/>
        <w:bottom w:val="none" w:sz="0" w:space="0" w:color="auto"/>
        <w:right w:val="none" w:sz="0" w:space="0" w:color="auto"/>
      </w:divBdr>
    </w:div>
    <w:div w:id="1656255858">
      <w:bodyDiv w:val="1"/>
      <w:marLeft w:val="0"/>
      <w:marRight w:val="0"/>
      <w:marTop w:val="0"/>
      <w:marBottom w:val="0"/>
      <w:divBdr>
        <w:top w:val="none" w:sz="0" w:space="0" w:color="auto"/>
        <w:left w:val="none" w:sz="0" w:space="0" w:color="auto"/>
        <w:bottom w:val="none" w:sz="0" w:space="0" w:color="auto"/>
        <w:right w:val="none" w:sz="0" w:space="0" w:color="auto"/>
      </w:divBdr>
    </w:div>
    <w:div w:id="1669944715">
      <w:bodyDiv w:val="1"/>
      <w:marLeft w:val="0"/>
      <w:marRight w:val="0"/>
      <w:marTop w:val="0"/>
      <w:marBottom w:val="0"/>
      <w:divBdr>
        <w:top w:val="none" w:sz="0" w:space="0" w:color="auto"/>
        <w:left w:val="none" w:sz="0" w:space="0" w:color="auto"/>
        <w:bottom w:val="none" w:sz="0" w:space="0" w:color="auto"/>
        <w:right w:val="none" w:sz="0" w:space="0" w:color="auto"/>
      </w:divBdr>
    </w:div>
    <w:div w:id="1679120428">
      <w:bodyDiv w:val="1"/>
      <w:marLeft w:val="0"/>
      <w:marRight w:val="0"/>
      <w:marTop w:val="0"/>
      <w:marBottom w:val="0"/>
      <w:divBdr>
        <w:top w:val="none" w:sz="0" w:space="0" w:color="auto"/>
        <w:left w:val="none" w:sz="0" w:space="0" w:color="auto"/>
        <w:bottom w:val="none" w:sz="0" w:space="0" w:color="auto"/>
        <w:right w:val="none" w:sz="0" w:space="0" w:color="auto"/>
      </w:divBdr>
    </w:div>
    <w:div w:id="1680234785">
      <w:bodyDiv w:val="1"/>
      <w:marLeft w:val="0"/>
      <w:marRight w:val="0"/>
      <w:marTop w:val="0"/>
      <w:marBottom w:val="0"/>
      <w:divBdr>
        <w:top w:val="none" w:sz="0" w:space="0" w:color="auto"/>
        <w:left w:val="none" w:sz="0" w:space="0" w:color="auto"/>
        <w:bottom w:val="none" w:sz="0" w:space="0" w:color="auto"/>
        <w:right w:val="none" w:sz="0" w:space="0" w:color="auto"/>
      </w:divBdr>
    </w:div>
    <w:div w:id="1680768044">
      <w:bodyDiv w:val="1"/>
      <w:marLeft w:val="0"/>
      <w:marRight w:val="0"/>
      <w:marTop w:val="0"/>
      <w:marBottom w:val="0"/>
      <w:divBdr>
        <w:top w:val="none" w:sz="0" w:space="0" w:color="auto"/>
        <w:left w:val="none" w:sz="0" w:space="0" w:color="auto"/>
        <w:bottom w:val="none" w:sz="0" w:space="0" w:color="auto"/>
        <w:right w:val="none" w:sz="0" w:space="0" w:color="auto"/>
      </w:divBdr>
    </w:div>
    <w:div w:id="1683584341">
      <w:bodyDiv w:val="1"/>
      <w:marLeft w:val="0"/>
      <w:marRight w:val="0"/>
      <w:marTop w:val="0"/>
      <w:marBottom w:val="0"/>
      <w:divBdr>
        <w:top w:val="none" w:sz="0" w:space="0" w:color="auto"/>
        <w:left w:val="none" w:sz="0" w:space="0" w:color="auto"/>
        <w:bottom w:val="none" w:sz="0" w:space="0" w:color="auto"/>
        <w:right w:val="none" w:sz="0" w:space="0" w:color="auto"/>
      </w:divBdr>
    </w:div>
    <w:div w:id="1697806125">
      <w:bodyDiv w:val="1"/>
      <w:marLeft w:val="0"/>
      <w:marRight w:val="0"/>
      <w:marTop w:val="0"/>
      <w:marBottom w:val="0"/>
      <w:divBdr>
        <w:top w:val="none" w:sz="0" w:space="0" w:color="auto"/>
        <w:left w:val="none" w:sz="0" w:space="0" w:color="auto"/>
        <w:bottom w:val="none" w:sz="0" w:space="0" w:color="auto"/>
        <w:right w:val="none" w:sz="0" w:space="0" w:color="auto"/>
      </w:divBdr>
    </w:div>
    <w:div w:id="1703240590">
      <w:bodyDiv w:val="1"/>
      <w:marLeft w:val="0"/>
      <w:marRight w:val="0"/>
      <w:marTop w:val="0"/>
      <w:marBottom w:val="0"/>
      <w:divBdr>
        <w:top w:val="none" w:sz="0" w:space="0" w:color="auto"/>
        <w:left w:val="none" w:sz="0" w:space="0" w:color="auto"/>
        <w:bottom w:val="none" w:sz="0" w:space="0" w:color="auto"/>
        <w:right w:val="none" w:sz="0" w:space="0" w:color="auto"/>
      </w:divBdr>
    </w:div>
    <w:div w:id="1705667903">
      <w:bodyDiv w:val="1"/>
      <w:marLeft w:val="0"/>
      <w:marRight w:val="0"/>
      <w:marTop w:val="0"/>
      <w:marBottom w:val="0"/>
      <w:divBdr>
        <w:top w:val="none" w:sz="0" w:space="0" w:color="auto"/>
        <w:left w:val="none" w:sz="0" w:space="0" w:color="auto"/>
        <w:bottom w:val="none" w:sz="0" w:space="0" w:color="auto"/>
        <w:right w:val="none" w:sz="0" w:space="0" w:color="auto"/>
      </w:divBdr>
      <w:divsChild>
        <w:div w:id="301932689">
          <w:marLeft w:val="0"/>
          <w:marRight w:val="0"/>
          <w:marTop w:val="0"/>
          <w:marBottom w:val="0"/>
          <w:divBdr>
            <w:top w:val="none" w:sz="0" w:space="0" w:color="auto"/>
            <w:left w:val="none" w:sz="0" w:space="0" w:color="auto"/>
            <w:bottom w:val="none" w:sz="0" w:space="0" w:color="auto"/>
            <w:right w:val="none" w:sz="0" w:space="0" w:color="auto"/>
          </w:divBdr>
        </w:div>
      </w:divsChild>
    </w:div>
    <w:div w:id="1734691171">
      <w:bodyDiv w:val="1"/>
      <w:marLeft w:val="0"/>
      <w:marRight w:val="0"/>
      <w:marTop w:val="0"/>
      <w:marBottom w:val="0"/>
      <w:divBdr>
        <w:top w:val="none" w:sz="0" w:space="0" w:color="auto"/>
        <w:left w:val="none" w:sz="0" w:space="0" w:color="auto"/>
        <w:bottom w:val="none" w:sz="0" w:space="0" w:color="auto"/>
        <w:right w:val="none" w:sz="0" w:space="0" w:color="auto"/>
      </w:divBdr>
    </w:div>
    <w:div w:id="1734811974">
      <w:bodyDiv w:val="1"/>
      <w:marLeft w:val="0"/>
      <w:marRight w:val="0"/>
      <w:marTop w:val="0"/>
      <w:marBottom w:val="0"/>
      <w:divBdr>
        <w:top w:val="none" w:sz="0" w:space="0" w:color="auto"/>
        <w:left w:val="none" w:sz="0" w:space="0" w:color="auto"/>
        <w:bottom w:val="none" w:sz="0" w:space="0" w:color="auto"/>
        <w:right w:val="none" w:sz="0" w:space="0" w:color="auto"/>
      </w:divBdr>
    </w:div>
    <w:div w:id="1739354407">
      <w:bodyDiv w:val="1"/>
      <w:marLeft w:val="0"/>
      <w:marRight w:val="0"/>
      <w:marTop w:val="0"/>
      <w:marBottom w:val="0"/>
      <w:divBdr>
        <w:top w:val="none" w:sz="0" w:space="0" w:color="auto"/>
        <w:left w:val="none" w:sz="0" w:space="0" w:color="auto"/>
        <w:bottom w:val="none" w:sz="0" w:space="0" w:color="auto"/>
        <w:right w:val="none" w:sz="0" w:space="0" w:color="auto"/>
      </w:divBdr>
    </w:div>
    <w:div w:id="1741439310">
      <w:bodyDiv w:val="1"/>
      <w:marLeft w:val="0"/>
      <w:marRight w:val="0"/>
      <w:marTop w:val="0"/>
      <w:marBottom w:val="0"/>
      <w:divBdr>
        <w:top w:val="none" w:sz="0" w:space="0" w:color="auto"/>
        <w:left w:val="none" w:sz="0" w:space="0" w:color="auto"/>
        <w:bottom w:val="none" w:sz="0" w:space="0" w:color="auto"/>
        <w:right w:val="none" w:sz="0" w:space="0" w:color="auto"/>
      </w:divBdr>
    </w:div>
    <w:div w:id="1747415797">
      <w:bodyDiv w:val="1"/>
      <w:marLeft w:val="0"/>
      <w:marRight w:val="0"/>
      <w:marTop w:val="0"/>
      <w:marBottom w:val="0"/>
      <w:divBdr>
        <w:top w:val="none" w:sz="0" w:space="0" w:color="auto"/>
        <w:left w:val="none" w:sz="0" w:space="0" w:color="auto"/>
        <w:bottom w:val="none" w:sz="0" w:space="0" w:color="auto"/>
        <w:right w:val="none" w:sz="0" w:space="0" w:color="auto"/>
      </w:divBdr>
    </w:div>
    <w:div w:id="1749183538">
      <w:bodyDiv w:val="1"/>
      <w:marLeft w:val="0"/>
      <w:marRight w:val="0"/>
      <w:marTop w:val="0"/>
      <w:marBottom w:val="0"/>
      <w:divBdr>
        <w:top w:val="none" w:sz="0" w:space="0" w:color="auto"/>
        <w:left w:val="none" w:sz="0" w:space="0" w:color="auto"/>
        <w:bottom w:val="none" w:sz="0" w:space="0" w:color="auto"/>
        <w:right w:val="none" w:sz="0" w:space="0" w:color="auto"/>
      </w:divBdr>
    </w:div>
    <w:div w:id="1750957050">
      <w:bodyDiv w:val="1"/>
      <w:marLeft w:val="0"/>
      <w:marRight w:val="0"/>
      <w:marTop w:val="0"/>
      <w:marBottom w:val="0"/>
      <w:divBdr>
        <w:top w:val="none" w:sz="0" w:space="0" w:color="auto"/>
        <w:left w:val="none" w:sz="0" w:space="0" w:color="auto"/>
        <w:bottom w:val="none" w:sz="0" w:space="0" w:color="auto"/>
        <w:right w:val="none" w:sz="0" w:space="0" w:color="auto"/>
      </w:divBdr>
    </w:div>
    <w:div w:id="1755710589">
      <w:bodyDiv w:val="1"/>
      <w:marLeft w:val="0"/>
      <w:marRight w:val="0"/>
      <w:marTop w:val="0"/>
      <w:marBottom w:val="0"/>
      <w:divBdr>
        <w:top w:val="none" w:sz="0" w:space="0" w:color="auto"/>
        <w:left w:val="none" w:sz="0" w:space="0" w:color="auto"/>
        <w:bottom w:val="none" w:sz="0" w:space="0" w:color="auto"/>
        <w:right w:val="none" w:sz="0" w:space="0" w:color="auto"/>
      </w:divBdr>
    </w:div>
    <w:div w:id="1770391135">
      <w:bodyDiv w:val="1"/>
      <w:marLeft w:val="0"/>
      <w:marRight w:val="0"/>
      <w:marTop w:val="0"/>
      <w:marBottom w:val="0"/>
      <w:divBdr>
        <w:top w:val="none" w:sz="0" w:space="0" w:color="auto"/>
        <w:left w:val="none" w:sz="0" w:space="0" w:color="auto"/>
        <w:bottom w:val="none" w:sz="0" w:space="0" w:color="auto"/>
        <w:right w:val="none" w:sz="0" w:space="0" w:color="auto"/>
      </w:divBdr>
    </w:div>
    <w:div w:id="1773818618">
      <w:bodyDiv w:val="1"/>
      <w:marLeft w:val="0"/>
      <w:marRight w:val="0"/>
      <w:marTop w:val="0"/>
      <w:marBottom w:val="0"/>
      <w:divBdr>
        <w:top w:val="none" w:sz="0" w:space="0" w:color="auto"/>
        <w:left w:val="none" w:sz="0" w:space="0" w:color="auto"/>
        <w:bottom w:val="none" w:sz="0" w:space="0" w:color="auto"/>
        <w:right w:val="none" w:sz="0" w:space="0" w:color="auto"/>
      </w:divBdr>
    </w:div>
    <w:div w:id="1778982242">
      <w:bodyDiv w:val="1"/>
      <w:marLeft w:val="0"/>
      <w:marRight w:val="0"/>
      <w:marTop w:val="0"/>
      <w:marBottom w:val="0"/>
      <w:divBdr>
        <w:top w:val="none" w:sz="0" w:space="0" w:color="auto"/>
        <w:left w:val="none" w:sz="0" w:space="0" w:color="auto"/>
        <w:bottom w:val="none" w:sz="0" w:space="0" w:color="auto"/>
        <w:right w:val="none" w:sz="0" w:space="0" w:color="auto"/>
      </w:divBdr>
    </w:div>
    <w:div w:id="1795831671">
      <w:bodyDiv w:val="1"/>
      <w:marLeft w:val="0"/>
      <w:marRight w:val="0"/>
      <w:marTop w:val="0"/>
      <w:marBottom w:val="0"/>
      <w:divBdr>
        <w:top w:val="none" w:sz="0" w:space="0" w:color="auto"/>
        <w:left w:val="none" w:sz="0" w:space="0" w:color="auto"/>
        <w:bottom w:val="none" w:sz="0" w:space="0" w:color="auto"/>
        <w:right w:val="none" w:sz="0" w:space="0" w:color="auto"/>
      </w:divBdr>
    </w:div>
    <w:div w:id="1801192779">
      <w:bodyDiv w:val="1"/>
      <w:marLeft w:val="0"/>
      <w:marRight w:val="0"/>
      <w:marTop w:val="0"/>
      <w:marBottom w:val="0"/>
      <w:divBdr>
        <w:top w:val="none" w:sz="0" w:space="0" w:color="auto"/>
        <w:left w:val="none" w:sz="0" w:space="0" w:color="auto"/>
        <w:bottom w:val="none" w:sz="0" w:space="0" w:color="auto"/>
        <w:right w:val="none" w:sz="0" w:space="0" w:color="auto"/>
      </w:divBdr>
    </w:div>
    <w:div w:id="1802262509">
      <w:bodyDiv w:val="1"/>
      <w:marLeft w:val="0"/>
      <w:marRight w:val="0"/>
      <w:marTop w:val="0"/>
      <w:marBottom w:val="0"/>
      <w:divBdr>
        <w:top w:val="none" w:sz="0" w:space="0" w:color="auto"/>
        <w:left w:val="none" w:sz="0" w:space="0" w:color="auto"/>
        <w:bottom w:val="none" w:sz="0" w:space="0" w:color="auto"/>
        <w:right w:val="none" w:sz="0" w:space="0" w:color="auto"/>
      </w:divBdr>
    </w:div>
    <w:div w:id="1830050868">
      <w:bodyDiv w:val="1"/>
      <w:marLeft w:val="0"/>
      <w:marRight w:val="0"/>
      <w:marTop w:val="0"/>
      <w:marBottom w:val="0"/>
      <w:divBdr>
        <w:top w:val="none" w:sz="0" w:space="0" w:color="auto"/>
        <w:left w:val="none" w:sz="0" w:space="0" w:color="auto"/>
        <w:bottom w:val="none" w:sz="0" w:space="0" w:color="auto"/>
        <w:right w:val="none" w:sz="0" w:space="0" w:color="auto"/>
      </w:divBdr>
    </w:div>
    <w:div w:id="1834832906">
      <w:bodyDiv w:val="1"/>
      <w:marLeft w:val="0"/>
      <w:marRight w:val="0"/>
      <w:marTop w:val="0"/>
      <w:marBottom w:val="0"/>
      <w:divBdr>
        <w:top w:val="none" w:sz="0" w:space="0" w:color="auto"/>
        <w:left w:val="none" w:sz="0" w:space="0" w:color="auto"/>
        <w:bottom w:val="none" w:sz="0" w:space="0" w:color="auto"/>
        <w:right w:val="none" w:sz="0" w:space="0" w:color="auto"/>
      </w:divBdr>
    </w:div>
    <w:div w:id="1844081557">
      <w:bodyDiv w:val="1"/>
      <w:marLeft w:val="0"/>
      <w:marRight w:val="0"/>
      <w:marTop w:val="0"/>
      <w:marBottom w:val="0"/>
      <w:divBdr>
        <w:top w:val="none" w:sz="0" w:space="0" w:color="auto"/>
        <w:left w:val="none" w:sz="0" w:space="0" w:color="auto"/>
        <w:bottom w:val="none" w:sz="0" w:space="0" w:color="auto"/>
        <w:right w:val="none" w:sz="0" w:space="0" w:color="auto"/>
      </w:divBdr>
    </w:div>
    <w:div w:id="1844777450">
      <w:bodyDiv w:val="1"/>
      <w:marLeft w:val="0"/>
      <w:marRight w:val="0"/>
      <w:marTop w:val="0"/>
      <w:marBottom w:val="0"/>
      <w:divBdr>
        <w:top w:val="none" w:sz="0" w:space="0" w:color="auto"/>
        <w:left w:val="none" w:sz="0" w:space="0" w:color="auto"/>
        <w:bottom w:val="none" w:sz="0" w:space="0" w:color="auto"/>
        <w:right w:val="none" w:sz="0" w:space="0" w:color="auto"/>
      </w:divBdr>
    </w:div>
    <w:div w:id="1859848736">
      <w:bodyDiv w:val="1"/>
      <w:marLeft w:val="0"/>
      <w:marRight w:val="0"/>
      <w:marTop w:val="0"/>
      <w:marBottom w:val="0"/>
      <w:divBdr>
        <w:top w:val="none" w:sz="0" w:space="0" w:color="auto"/>
        <w:left w:val="none" w:sz="0" w:space="0" w:color="auto"/>
        <w:bottom w:val="none" w:sz="0" w:space="0" w:color="auto"/>
        <w:right w:val="none" w:sz="0" w:space="0" w:color="auto"/>
      </w:divBdr>
    </w:div>
    <w:div w:id="1861435385">
      <w:bodyDiv w:val="1"/>
      <w:marLeft w:val="0"/>
      <w:marRight w:val="0"/>
      <w:marTop w:val="0"/>
      <w:marBottom w:val="0"/>
      <w:divBdr>
        <w:top w:val="none" w:sz="0" w:space="0" w:color="auto"/>
        <w:left w:val="none" w:sz="0" w:space="0" w:color="auto"/>
        <w:bottom w:val="none" w:sz="0" w:space="0" w:color="auto"/>
        <w:right w:val="none" w:sz="0" w:space="0" w:color="auto"/>
      </w:divBdr>
    </w:div>
    <w:div w:id="1867449366">
      <w:bodyDiv w:val="1"/>
      <w:marLeft w:val="0"/>
      <w:marRight w:val="0"/>
      <w:marTop w:val="0"/>
      <w:marBottom w:val="0"/>
      <w:divBdr>
        <w:top w:val="none" w:sz="0" w:space="0" w:color="auto"/>
        <w:left w:val="none" w:sz="0" w:space="0" w:color="auto"/>
        <w:bottom w:val="none" w:sz="0" w:space="0" w:color="auto"/>
        <w:right w:val="none" w:sz="0" w:space="0" w:color="auto"/>
      </w:divBdr>
    </w:div>
    <w:div w:id="1875144816">
      <w:bodyDiv w:val="1"/>
      <w:marLeft w:val="0"/>
      <w:marRight w:val="0"/>
      <w:marTop w:val="0"/>
      <w:marBottom w:val="0"/>
      <w:divBdr>
        <w:top w:val="none" w:sz="0" w:space="0" w:color="auto"/>
        <w:left w:val="none" w:sz="0" w:space="0" w:color="auto"/>
        <w:bottom w:val="none" w:sz="0" w:space="0" w:color="auto"/>
        <w:right w:val="none" w:sz="0" w:space="0" w:color="auto"/>
      </w:divBdr>
    </w:div>
    <w:div w:id="1895892285">
      <w:bodyDiv w:val="1"/>
      <w:marLeft w:val="0"/>
      <w:marRight w:val="0"/>
      <w:marTop w:val="0"/>
      <w:marBottom w:val="0"/>
      <w:divBdr>
        <w:top w:val="none" w:sz="0" w:space="0" w:color="auto"/>
        <w:left w:val="none" w:sz="0" w:space="0" w:color="auto"/>
        <w:bottom w:val="none" w:sz="0" w:space="0" w:color="auto"/>
        <w:right w:val="none" w:sz="0" w:space="0" w:color="auto"/>
      </w:divBdr>
    </w:div>
    <w:div w:id="1935892155">
      <w:bodyDiv w:val="1"/>
      <w:marLeft w:val="0"/>
      <w:marRight w:val="0"/>
      <w:marTop w:val="0"/>
      <w:marBottom w:val="0"/>
      <w:divBdr>
        <w:top w:val="none" w:sz="0" w:space="0" w:color="auto"/>
        <w:left w:val="none" w:sz="0" w:space="0" w:color="auto"/>
        <w:bottom w:val="none" w:sz="0" w:space="0" w:color="auto"/>
        <w:right w:val="none" w:sz="0" w:space="0" w:color="auto"/>
      </w:divBdr>
    </w:div>
    <w:div w:id="1939217146">
      <w:bodyDiv w:val="1"/>
      <w:marLeft w:val="0"/>
      <w:marRight w:val="0"/>
      <w:marTop w:val="0"/>
      <w:marBottom w:val="0"/>
      <w:divBdr>
        <w:top w:val="none" w:sz="0" w:space="0" w:color="auto"/>
        <w:left w:val="none" w:sz="0" w:space="0" w:color="auto"/>
        <w:bottom w:val="none" w:sz="0" w:space="0" w:color="auto"/>
        <w:right w:val="none" w:sz="0" w:space="0" w:color="auto"/>
      </w:divBdr>
    </w:div>
    <w:div w:id="1940215132">
      <w:bodyDiv w:val="1"/>
      <w:marLeft w:val="0"/>
      <w:marRight w:val="0"/>
      <w:marTop w:val="0"/>
      <w:marBottom w:val="0"/>
      <w:divBdr>
        <w:top w:val="none" w:sz="0" w:space="0" w:color="auto"/>
        <w:left w:val="none" w:sz="0" w:space="0" w:color="auto"/>
        <w:bottom w:val="none" w:sz="0" w:space="0" w:color="auto"/>
        <w:right w:val="none" w:sz="0" w:space="0" w:color="auto"/>
      </w:divBdr>
    </w:div>
    <w:div w:id="1950315812">
      <w:bodyDiv w:val="1"/>
      <w:marLeft w:val="0"/>
      <w:marRight w:val="0"/>
      <w:marTop w:val="0"/>
      <w:marBottom w:val="0"/>
      <w:divBdr>
        <w:top w:val="none" w:sz="0" w:space="0" w:color="auto"/>
        <w:left w:val="none" w:sz="0" w:space="0" w:color="auto"/>
        <w:bottom w:val="none" w:sz="0" w:space="0" w:color="auto"/>
        <w:right w:val="none" w:sz="0" w:space="0" w:color="auto"/>
      </w:divBdr>
    </w:div>
    <w:div w:id="1956281340">
      <w:bodyDiv w:val="1"/>
      <w:marLeft w:val="0"/>
      <w:marRight w:val="0"/>
      <w:marTop w:val="0"/>
      <w:marBottom w:val="0"/>
      <w:divBdr>
        <w:top w:val="none" w:sz="0" w:space="0" w:color="auto"/>
        <w:left w:val="none" w:sz="0" w:space="0" w:color="auto"/>
        <w:bottom w:val="none" w:sz="0" w:space="0" w:color="auto"/>
        <w:right w:val="none" w:sz="0" w:space="0" w:color="auto"/>
      </w:divBdr>
    </w:div>
    <w:div w:id="1959677072">
      <w:bodyDiv w:val="1"/>
      <w:marLeft w:val="0"/>
      <w:marRight w:val="0"/>
      <w:marTop w:val="0"/>
      <w:marBottom w:val="0"/>
      <w:divBdr>
        <w:top w:val="none" w:sz="0" w:space="0" w:color="auto"/>
        <w:left w:val="none" w:sz="0" w:space="0" w:color="auto"/>
        <w:bottom w:val="none" w:sz="0" w:space="0" w:color="auto"/>
        <w:right w:val="none" w:sz="0" w:space="0" w:color="auto"/>
      </w:divBdr>
    </w:div>
    <w:div w:id="1966157603">
      <w:bodyDiv w:val="1"/>
      <w:marLeft w:val="0"/>
      <w:marRight w:val="0"/>
      <w:marTop w:val="0"/>
      <w:marBottom w:val="0"/>
      <w:divBdr>
        <w:top w:val="none" w:sz="0" w:space="0" w:color="auto"/>
        <w:left w:val="none" w:sz="0" w:space="0" w:color="auto"/>
        <w:bottom w:val="none" w:sz="0" w:space="0" w:color="auto"/>
        <w:right w:val="none" w:sz="0" w:space="0" w:color="auto"/>
      </w:divBdr>
    </w:div>
    <w:div w:id="1984970373">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95991506">
      <w:bodyDiv w:val="1"/>
      <w:marLeft w:val="0"/>
      <w:marRight w:val="0"/>
      <w:marTop w:val="0"/>
      <w:marBottom w:val="0"/>
      <w:divBdr>
        <w:top w:val="none" w:sz="0" w:space="0" w:color="auto"/>
        <w:left w:val="none" w:sz="0" w:space="0" w:color="auto"/>
        <w:bottom w:val="none" w:sz="0" w:space="0" w:color="auto"/>
        <w:right w:val="none" w:sz="0" w:space="0" w:color="auto"/>
      </w:divBdr>
    </w:div>
    <w:div w:id="2002780685">
      <w:bodyDiv w:val="1"/>
      <w:marLeft w:val="0"/>
      <w:marRight w:val="0"/>
      <w:marTop w:val="0"/>
      <w:marBottom w:val="0"/>
      <w:divBdr>
        <w:top w:val="none" w:sz="0" w:space="0" w:color="auto"/>
        <w:left w:val="none" w:sz="0" w:space="0" w:color="auto"/>
        <w:bottom w:val="none" w:sz="0" w:space="0" w:color="auto"/>
        <w:right w:val="none" w:sz="0" w:space="0" w:color="auto"/>
      </w:divBdr>
    </w:div>
    <w:div w:id="2012562278">
      <w:bodyDiv w:val="1"/>
      <w:marLeft w:val="0"/>
      <w:marRight w:val="0"/>
      <w:marTop w:val="0"/>
      <w:marBottom w:val="0"/>
      <w:divBdr>
        <w:top w:val="none" w:sz="0" w:space="0" w:color="auto"/>
        <w:left w:val="none" w:sz="0" w:space="0" w:color="auto"/>
        <w:bottom w:val="none" w:sz="0" w:space="0" w:color="auto"/>
        <w:right w:val="none" w:sz="0" w:space="0" w:color="auto"/>
      </w:divBdr>
    </w:div>
    <w:div w:id="2017923872">
      <w:bodyDiv w:val="1"/>
      <w:marLeft w:val="0"/>
      <w:marRight w:val="0"/>
      <w:marTop w:val="0"/>
      <w:marBottom w:val="0"/>
      <w:divBdr>
        <w:top w:val="none" w:sz="0" w:space="0" w:color="auto"/>
        <w:left w:val="none" w:sz="0" w:space="0" w:color="auto"/>
        <w:bottom w:val="none" w:sz="0" w:space="0" w:color="auto"/>
        <w:right w:val="none" w:sz="0" w:space="0" w:color="auto"/>
      </w:divBdr>
    </w:div>
    <w:div w:id="2034723437">
      <w:bodyDiv w:val="1"/>
      <w:marLeft w:val="0"/>
      <w:marRight w:val="0"/>
      <w:marTop w:val="0"/>
      <w:marBottom w:val="0"/>
      <w:divBdr>
        <w:top w:val="none" w:sz="0" w:space="0" w:color="auto"/>
        <w:left w:val="none" w:sz="0" w:space="0" w:color="auto"/>
        <w:bottom w:val="none" w:sz="0" w:space="0" w:color="auto"/>
        <w:right w:val="none" w:sz="0" w:space="0" w:color="auto"/>
      </w:divBdr>
    </w:div>
    <w:div w:id="2038311087">
      <w:bodyDiv w:val="1"/>
      <w:marLeft w:val="0"/>
      <w:marRight w:val="0"/>
      <w:marTop w:val="0"/>
      <w:marBottom w:val="0"/>
      <w:divBdr>
        <w:top w:val="none" w:sz="0" w:space="0" w:color="auto"/>
        <w:left w:val="none" w:sz="0" w:space="0" w:color="auto"/>
        <w:bottom w:val="none" w:sz="0" w:space="0" w:color="auto"/>
        <w:right w:val="none" w:sz="0" w:space="0" w:color="auto"/>
      </w:divBdr>
    </w:div>
    <w:div w:id="2042391081">
      <w:bodyDiv w:val="1"/>
      <w:marLeft w:val="0"/>
      <w:marRight w:val="0"/>
      <w:marTop w:val="0"/>
      <w:marBottom w:val="0"/>
      <w:divBdr>
        <w:top w:val="none" w:sz="0" w:space="0" w:color="auto"/>
        <w:left w:val="none" w:sz="0" w:space="0" w:color="auto"/>
        <w:bottom w:val="none" w:sz="0" w:space="0" w:color="auto"/>
        <w:right w:val="none" w:sz="0" w:space="0" w:color="auto"/>
      </w:divBdr>
    </w:div>
    <w:div w:id="2046370972">
      <w:bodyDiv w:val="1"/>
      <w:marLeft w:val="0"/>
      <w:marRight w:val="0"/>
      <w:marTop w:val="0"/>
      <w:marBottom w:val="0"/>
      <w:divBdr>
        <w:top w:val="none" w:sz="0" w:space="0" w:color="auto"/>
        <w:left w:val="none" w:sz="0" w:space="0" w:color="auto"/>
        <w:bottom w:val="none" w:sz="0" w:space="0" w:color="auto"/>
        <w:right w:val="none" w:sz="0" w:space="0" w:color="auto"/>
      </w:divBdr>
    </w:div>
    <w:div w:id="2063098066">
      <w:bodyDiv w:val="1"/>
      <w:marLeft w:val="0"/>
      <w:marRight w:val="0"/>
      <w:marTop w:val="0"/>
      <w:marBottom w:val="0"/>
      <w:divBdr>
        <w:top w:val="none" w:sz="0" w:space="0" w:color="auto"/>
        <w:left w:val="none" w:sz="0" w:space="0" w:color="auto"/>
        <w:bottom w:val="none" w:sz="0" w:space="0" w:color="auto"/>
        <w:right w:val="none" w:sz="0" w:space="0" w:color="auto"/>
      </w:divBdr>
    </w:div>
    <w:div w:id="2067609474">
      <w:bodyDiv w:val="1"/>
      <w:marLeft w:val="0"/>
      <w:marRight w:val="0"/>
      <w:marTop w:val="0"/>
      <w:marBottom w:val="0"/>
      <w:divBdr>
        <w:top w:val="none" w:sz="0" w:space="0" w:color="auto"/>
        <w:left w:val="none" w:sz="0" w:space="0" w:color="auto"/>
        <w:bottom w:val="none" w:sz="0" w:space="0" w:color="auto"/>
        <w:right w:val="none" w:sz="0" w:space="0" w:color="auto"/>
      </w:divBdr>
    </w:div>
    <w:div w:id="2069038343">
      <w:bodyDiv w:val="1"/>
      <w:marLeft w:val="0"/>
      <w:marRight w:val="0"/>
      <w:marTop w:val="0"/>
      <w:marBottom w:val="0"/>
      <w:divBdr>
        <w:top w:val="none" w:sz="0" w:space="0" w:color="auto"/>
        <w:left w:val="none" w:sz="0" w:space="0" w:color="auto"/>
        <w:bottom w:val="none" w:sz="0" w:space="0" w:color="auto"/>
        <w:right w:val="none" w:sz="0" w:space="0" w:color="auto"/>
      </w:divBdr>
    </w:div>
    <w:div w:id="2086606934">
      <w:bodyDiv w:val="1"/>
      <w:marLeft w:val="0"/>
      <w:marRight w:val="0"/>
      <w:marTop w:val="0"/>
      <w:marBottom w:val="0"/>
      <w:divBdr>
        <w:top w:val="none" w:sz="0" w:space="0" w:color="auto"/>
        <w:left w:val="none" w:sz="0" w:space="0" w:color="auto"/>
        <w:bottom w:val="none" w:sz="0" w:space="0" w:color="auto"/>
        <w:right w:val="none" w:sz="0" w:space="0" w:color="auto"/>
      </w:divBdr>
    </w:div>
    <w:div w:id="2095278474">
      <w:bodyDiv w:val="1"/>
      <w:marLeft w:val="0"/>
      <w:marRight w:val="0"/>
      <w:marTop w:val="0"/>
      <w:marBottom w:val="0"/>
      <w:divBdr>
        <w:top w:val="none" w:sz="0" w:space="0" w:color="auto"/>
        <w:left w:val="none" w:sz="0" w:space="0" w:color="auto"/>
        <w:bottom w:val="none" w:sz="0" w:space="0" w:color="auto"/>
        <w:right w:val="none" w:sz="0" w:space="0" w:color="auto"/>
      </w:divBdr>
    </w:div>
    <w:div w:id="2097163215">
      <w:bodyDiv w:val="1"/>
      <w:marLeft w:val="0"/>
      <w:marRight w:val="0"/>
      <w:marTop w:val="0"/>
      <w:marBottom w:val="0"/>
      <w:divBdr>
        <w:top w:val="none" w:sz="0" w:space="0" w:color="auto"/>
        <w:left w:val="none" w:sz="0" w:space="0" w:color="auto"/>
        <w:bottom w:val="none" w:sz="0" w:space="0" w:color="auto"/>
        <w:right w:val="none" w:sz="0" w:space="0" w:color="auto"/>
      </w:divBdr>
    </w:div>
    <w:div w:id="2098548821">
      <w:bodyDiv w:val="1"/>
      <w:marLeft w:val="0"/>
      <w:marRight w:val="0"/>
      <w:marTop w:val="0"/>
      <w:marBottom w:val="0"/>
      <w:divBdr>
        <w:top w:val="none" w:sz="0" w:space="0" w:color="auto"/>
        <w:left w:val="none" w:sz="0" w:space="0" w:color="auto"/>
        <w:bottom w:val="none" w:sz="0" w:space="0" w:color="auto"/>
        <w:right w:val="none" w:sz="0" w:space="0" w:color="auto"/>
      </w:divBdr>
    </w:div>
    <w:div w:id="2106030502">
      <w:bodyDiv w:val="1"/>
      <w:marLeft w:val="0"/>
      <w:marRight w:val="0"/>
      <w:marTop w:val="0"/>
      <w:marBottom w:val="0"/>
      <w:divBdr>
        <w:top w:val="none" w:sz="0" w:space="0" w:color="auto"/>
        <w:left w:val="none" w:sz="0" w:space="0" w:color="auto"/>
        <w:bottom w:val="none" w:sz="0" w:space="0" w:color="auto"/>
        <w:right w:val="none" w:sz="0" w:space="0" w:color="auto"/>
      </w:divBdr>
    </w:div>
    <w:div w:id="2109307954">
      <w:bodyDiv w:val="1"/>
      <w:marLeft w:val="0"/>
      <w:marRight w:val="0"/>
      <w:marTop w:val="0"/>
      <w:marBottom w:val="0"/>
      <w:divBdr>
        <w:top w:val="none" w:sz="0" w:space="0" w:color="auto"/>
        <w:left w:val="none" w:sz="0" w:space="0" w:color="auto"/>
        <w:bottom w:val="none" w:sz="0" w:space="0" w:color="auto"/>
        <w:right w:val="none" w:sz="0" w:space="0" w:color="auto"/>
      </w:divBdr>
    </w:div>
    <w:div w:id="2123456947">
      <w:bodyDiv w:val="1"/>
      <w:marLeft w:val="0"/>
      <w:marRight w:val="0"/>
      <w:marTop w:val="0"/>
      <w:marBottom w:val="0"/>
      <w:divBdr>
        <w:top w:val="none" w:sz="0" w:space="0" w:color="auto"/>
        <w:left w:val="none" w:sz="0" w:space="0" w:color="auto"/>
        <w:bottom w:val="none" w:sz="0" w:space="0" w:color="auto"/>
        <w:right w:val="none" w:sz="0" w:space="0" w:color="auto"/>
      </w:divBdr>
    </w:div>
    <w:div w:id="2125727400">
      <w:bodyDiv w:val="1"/>
      <w:marLeft w:val="0"/>
      <w:marRight w:val="0"/>
      <w:marTop w:val="0"/>
      <w:marBottom w:val="0"/>
      <w:divBdr>
        <w:top w:val="none" w:sz="0" w:space="0" w:color="auto"/>
        <w:left w:val="none" w:sz="0" w:space="0" w:color="auto"/>
        <w:bottom w:val="none" w:sz="0" w:space="0" w:color="auto"/>
        <w:right w:val="none" w:sz="0" w:space="0" w:color="auto"/>
      </w:divBdr>
    </w:div>
    <w:div w:id="2130708083">
      <w:bodyDiv w:val="1"/>
      <w:marLeft w:val="0"/>
      <w:marRight w:val="0"/>
      <w:marTop w:val="0"/>
      <w:marBottom w:val="0"/>
      <w:divBdr>
        <w:top w:val="none" w:sz="0" w:space="0" w:color="auto"/>
        <w:left w:val="none" w:sz="0" w:space="0" w:color="auto"/>
        <w:bottom w:val="none" w:sz="0" w:space="0" w:color="auto"/>
        <w:right w:val="none" w:sz="0" w:space="0" w:color="auto"/>
      </w:divBdr>
    </w:div>
    <w:div w:id="2133665093">
      <w:bodyDiv w:val="1"/>
      <w:marLeft w:val="0"/>
      <w:marRight w:val="0"/>
      <w:marTop w:val="0"/>
      <w:marBottom w:val="0"/>
      <w:divBdr>
        <w:top w:val="none" w:sz="0" w:space="0" w:color="auto"/>
        <w:left w:val="none" w:sz="0" w:space="0" w:color="auto"/>
        <w:bottom w:val="none" w:sz="0" w:space="0" w:color="auto"/>
        <w:right w:val="none" w:sz="0" w:space="0" w:color="auto"/>
      </w:divBdr>
    </w:div>
    <w:div w:id="21424559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console.cloud.google.com/storage/browser/gcp-public-data-landsat/LC08/01/044/034/LC08_L1GT_044034_20130330_20170310_01_T2" TargetMode="External"/><Relationship Id="rId21" Type="http://schemas.microsoft.com/office/2011/relationships/commentsExtended" Target="commentsExtended.xm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diagramColors" Target="diagrams/colors1.xml"/><Relationship Id="rId16" Type="http://schemas.openxmlformats.org/officeDocument/2006/relationships/package" Target="embeddings/Microsoft_Word_Document.docx"/><Relationship Id="rId11" Type="http://schemas.openxmlformats.org/officeDocument/2006/relationships/endnotes" Target="endnotes.xml"/><Relationship Id="rId32" Type="http://schemas.openxmlformats.org/officeDocument/2006/relationships/image" Target="media/image14.png"/><Relationship Id="rId37" Type="http://schemas.openxmlformats.org/officeDocument/2006/relationships/hyperlink" Target="https://storage.googleapis.com/landsat_contrails_dataset/2021_06_11_1623455786/code/landsat_contrails_dataset_code.zip" TargetMode="External"/><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41.png"/><Relationship Id="rId82" Type="http://schemas.openxmlformats.org/officeDocument/2006/relationships/theme" Target="theme/theme1.xml"/><Relationship Id="rId19" Type="http://schemas.openxmlformats.org/officeDocument/2006/relationships/image" Target="media/image7.png"/><Relationship Id="rId14" Type="http://schemas.openxmlformats.org/officeDocument/2006/relationships/image" Target="media/image3.jpg"/><Relationship Id="rId22" Type="http://schemas.microsoft.com/office/2016/09/relationships/commentsIds" Target="commentsIds.xml"/><Relationship Id="rId27" Type="http://schemas.openxmlformats.org/officeDocument/2006/relationships/hyperlink" Target="https://www.usgs.gov/core-science-systems/nli/landsat/landsat-collection-1" TargetMode="External"/><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hyperlink" Target="https://github.com/Fall690-ErrorPlane" TargetMode="External"/><Relationship Id="rId69" Type="http://schemas.microsoft.com/office/2007/relationships/diagramDrawing" Target="diagrams/drawing1.xml"/><Relationship Id="rId7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31.png"/><Relationship Id="rId72" Type="http://schemas.openxmlformats.org/officeDocument/2006/relationships/hyperlink" Target="https://github.com/aws/amazon-sagemaker-examples/blob/main/introduction_to_amazon_algorithms/jumpstart_object_detection/Amazon_JumpStart_Object_Detection.ipynb"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1.gif"/><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diagramQuickStyle" Target="diagrams/quickStyle1.xml"/><Relationship Id="rId20" Type="http://schemas.openxmlformats.org/officeDocument/2006/relationships/comments" Target="comments.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hyperlink" Target="https://medium.com/planet-stories/a-gentle-introduction-to-gdal-part-4-working-with-satellite-data-d3835b5e2971"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microsoft.com/office/2018/08/relationships/commentsExtensible" Target="commentsExtensible.xml"/><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footnotes" Target="footnotes.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diagramData" Target="diagrams/data1.xml"/><Relationship Id="rId73" Type="http://schemas.openxmlformats.org/officeDocument/2006/relationships/header" Target="header1.xml"/><Relationship Id="rId78" Type="http://schemas.openxmlformats.org/officeDocument/2006/relationships/footer" Target="footer3.xml"/><Relationship Id="rId8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19.png"/><Relationship Id="rId34" Type="http://schemas.openxmlformats.org/officeDocument/2006/relationships/hyperlink" Target="https://console.cloud.google.com/storage/browser/landsat_contrails_dataset" TargetMode="External"/><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footer" Target="footer2.xml"/><Relationship Id="rId7" Type="http://schemas.openxmlformats.org/officeDocument/2006/relationships/styles" Target="styles.xml"/><Relationship Id="rId71" Type="http://schemas.openxmlformats.org/officeDocument/2006/relationships/hyperlink" Target="https://aws.amazon.com/blogs/machine-learning/identify-rooftop-solar-panels-from-satellite-imagery-using-amazon-rekognition-custom-labels/" TargetMode="External"/><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8.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diagramLayout" Target="diagrams/layout1.xm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4104AC-6259-4FBD-9B7C-4FB80D6C63A8}" type="doc">
      <dgm:prSet loTypeId="urn:microsoft.com/office/officeart/2005/8/layout/chevron2" loCatId="process" qsTypeId="urn:microsoft.com/office/officeart/2005/8/quickstyle/simple1" qsCatId="simple" csTypeId="urn:microsoft.com/office/officeart/2005/8/colors/colorful2" csCatId="colorful" phldr="1"/>
      <dgm:spPr/>
      <dgm:t>
        <a:bodyPr/>
        <a:lstStyle/>
        <a:p>
          <a:endParaRPr lang="en-US"/>
        </a:p>
      </dgm:t>
    </dgm:pt>
    <dgm:pt modelId="{944C6437-19A4-4A1A-9F64-134C1A4CEFE4}">
      <dgm:prSet phldrT="[Text]"/>
      <dgm:spPr/>
      <dgm:t>
        <a:bodyPr/>
        <a:lstStyle/>
        <a:p>
          <a:r>
            <a:rPr lang="en-US"/>
            <a:t>Sprint 1</a:t>
          </a:r>
        </a:p>
      </dgm:t>
    </dgm:pt>
    <dgm:pt modelId="{4C92D9A8-CFAC-427E-82A8-ACA727436B82}" type="parTrans" cxnId="{B08FFC3A-F96D-4F9E-A525-AAD2CB49B6D0}">
      <dgm:prSet/>
      <dgm:spPr/>
      <dgm:t>
        <a:bodyPr/>
        <a:lstStyle/>
        <a:p>
          <a:endParaRPr lang="en-US"/>
        </a:p>
      </dgm:t>
    </dgm:pt>
    <dgm:pt modelId="{95EA9F9E-4BD2-4193-9943-05B16CE28D12}" type="sibTrans" cxnId="{B08FFC3A-F96D-4F9E-A525-AAD2CB49B6D0}">
      <dgm:prSet/>
      <dgm:spPr/>
      <dgm:t>
        <a:bodyPr/>
        <a:lstStyle/>
        <a:p>
          <a:endParaRPr lang="en-US"/>
        </a:p>
      </dgm:t>
    </dgm:pt>
    <dgm:pt modelId="{0A0EF700-84B4-4034-9C36-58F4B29E7CC8}">
      <dgm:prSet/>
      <dgm:spPr/>
      <dgm:t>
        <a:bodyPr/>
        <a:lstStyle/>
        <a:p>
          <a:r>
            <a:rPr lang="en-US"/>
            <a:t>Title: </a:t>
          </a:r>
          <a:r>
            <a:rPr lang="en-US" b="1"/>
            <a:t>Problem Definition</a:t>
          </a:r>
        </a:p>
      </dgm:t>
    </dgm:pt>
    <dgm:pt modelId="{07EE6D5C-BB78-457E-A784-9D1789B1833F}" type="parTrans" cxnId="{760C8FFE-3FA3-4AEA-B512-0EF955DBBD38}">
      <dgm:prSet/>
      <dgm:spPr/>
      <dgm:t>
        <a:bodyPr/>
        <a:lstStyle/>
        <a:p>
          <a:endParaRPr lang="en-US"/>
        </a:p>
      </dgm:t>
    </dgm:pt>
    <dgm:pt modelId="{936A64AE-FEF4-4300-96DA-F301E4EB3742}" type="sibTrans" cxnId="{760C8FFE-3FA3-4AEA-B512-0EF955DBBD38}">
      <dgm:prSet/>
      <dgm:spPr/>
      <dgm:t>
        <a:bodyPr/>
        <a:lstStyle/>
        <a:p>
          <a:endParaRPr lang="en-US"/>
        </a:p>
      </dgm:t>
    </dgm:pt>
    <dgm:pt modelId="{D8DC0382-9465-44E4-9287-8CD58CA1DF38}">
      <dgm:prSet/>
      <dgm:spPr/>
      <dgm:t>
        <a:bodyPr/>
        <a:lstStyle/>
        <a:p>
          <a:r>
            <a:rPr lang="en-US"/>
            <a:t>Dates: </a:t>
          </a:r>
          <a:r>
            <a:rPr lang="en-US" b="1"/>
            <a:t>8/23/2022 - 9/12/2022</a:t>
          </a:r>
        </a:p>
      </dgm:t>
    </dgm:pt>
    <dgm:pt modelId="{085C4619-302F-418D-97E8-C6B960DA541E}" type="parTrans" cxnId="{860F658B-2059-4E61-9D52-57D51CF33A11}">
      <dgm:prSet/>
      <dgm:spPr/>
      <dgm:t>
        <a:bodyPr/>
        <a:lstStyle/>
        <a:p>
          <a:endParaRPr lang="en-US"/>
        </a:p>
      </dgm:t>
    </dgm:pt>
    <dgm:pt modelId="{E59E5079-EDCD-4299-BF84-6030D54C2021}" type="sibTrans" cxnId="{860F658B-2059-4E61-9D52-57D51CF33A11}">
      <dgm:prSet/>
      <dgm:spPr/>
      <dgm:t>
        <a:bodyPr/>
        <a:lstStyle/>
        <a:p>
          <a:endParaRPr lang="en-US"/>
        </a:p>
      </dgm:t>
    </dgm:pt>
    <dgm:pt modelId="{5D92DB71-671F-43CF-B1C0-DD1BEF9DECEA}">
      <dgm:prSet/>
      <dgm:spPr/>
      <dgm:t>
        <a:bodyPr/>
        <a:lstStyle/>
        <a:p>
          <a:r>
            <a:rPr lang="en-US"/>
            <a:t>Sprint 2</a:t>
          </a:r>
        </a:p>
      </dgm:t>
    </dgm:pt>
    <dgm:pt modelId="{5F217BDC-C583-4297-AECF-C5ACDE15213A}" type="parTrans" cxnId="{6CE263B9-7371-477E-A03C-CC60E06D5145}">
      <dgm:prSet/>
      <dgm:spPr/>
      <dgm:t>
        <a:bodyPr/>
        <a:lstStyle/>
        <a:p>
          <a:endParaRPr lang="en-US"/>
        </a:p>
      </dgm:t>
    </dgm:pt>
    <dgm:pt modelId="{50EB3647-BC68-4156-9644-82FD7FA449D7}" type="sibTrans" cxnId="{6CE263B9-7371-477E-A03C-CC60E06D5145}">
      <dgm:prSet/>
      <dgm:spPr/>
      <dgm:t>
        <a:bodyPr/>
        <a:lstStyle/>
        <a:p>
          <a:endParaRPr lang="en-US"/>
        </a:p>
      </dgm:t>
    </dgm:pt>
    <dgm:pt modelId="{1C5BFC79-5F44-4F7F-9FD0-8A3E79E1AA48}">
      <dgm:prSet/>
      <dgm:spPr/>
      <dgm:t>
        <a:bodyPr/>
        <a:lstStyle/>
        <a:p>
          <a:r>
            <a:rPr lang="en-US"/>
            <a:t>Title: </a:t>
          </a:r>
          <a:r>
            <a:rPr lang="en-US" b="1"/>
            <a:t>Dataset</a:t>
          </a:r>
        </a:p>
      </dgm:t>
    </dgm:pt>
    <dgm:pt modelId="{B030D3B9-F106-43F4-A003-47FDF1F618E4}" type="parTrans" cxnId="{D421D8F8-2182-47F5-BDBC-5F9E98D5F6EA}">
      <dgm:prSet/>
      <dgm:spPr/>
      <dgm:t>
        <a:bodyPr/>
        <a:lstStyle/>
        <a:p>
          <a:endParaRPr lang="en-US"/>
        </a:p>
      </dgm:t>
    </dgm:pt>
    <dgm:pt modelId="{4F9E5461-5E07-49C8-B995-9CFBFFA488F9}" type="sibTrans" cxnId="{D421D8F8-2182-47F5-BDBC-5F9E98D5F6EA}">
      <dgm:prSet/>
      <dgm:spPr/>
      <dgm:t>
        <a:bodyPr/>
        <a:lstStyle/>
        <a:p>
          <a:endParaRPr lang="en-US"/>
        </a:p>
      </dgm:t>
    </dgm:pt>
    <dgm:pt modelId="{7183AE12-AA70-4692-8251-9E416112E0A2}">
      <dgm:prSet/>
      <dgm:spPr/>
      <dgm:t>
        <a:bodyPr/>
        <a:lstStyle/>
        <a:p>
          <a:r>
            <a:rPr lang="en-US"/>
            <a:t>Dates: </a:t>
          </a:r>
          <a:r>
            <a:rPr lang="en-US" b="1"/>
            <a:t>9/13/2022 - 10/4/2022</a:t>
          </a:r>
        </a:p>
      </dgm:t>
    </dgm:pt>
    <dgm:pt modelId="{AD16B7EC-92F3-4EBB-8CA7-12606FA0DB42}" type="parTrans" cxnId="{8F800299-5AD4-430B-9CDD-2AD1790938FD}">
      <dgm:prSet/>
      <dgm:spPr/>
      <dgm:t>
        <a:bodyPr/>
        <a:lstStyle/>
        <a:p>
          <a:endParaRPr lang="en-US"/>
        </a:p>
      </dgm:t>
    </dgm:pt>
    <dgm:pt modelId="{D5DDC7F0-9DB9-4433-B3D9-006A2B08708C}" type="sibTrans" cxnId="{8F800299-5AD4-430B-9CDD-2AD1790938FD}">
      <dgm:prSet/>
      <dgm:spPr/>
      <dgm:t>
        <a:bodyPr/>
        <a:lstStyle/>
        <a:p>
          <a:endParaRPr lang="en-US"/>
        </a:p>
      </dgm:t>
    </dgm:pt>
    <dgm:pt modelId="{DDF47402-7EC3-461B-9A84-2A65316953B4}">
      <dgm:prSet/>
      <dgm:spPr/>
      <dgm:t>
        <a:bodyPr/>
        <a:lstStyle/>
        <a:p>
          <a:r>
            <a:rPr lang="en-US"/>
            <a:t>Sprint 3</a:t>
          </a:r>
        </a:p>
      </dgm:t>
    </dgm:pt>
    <dgm:pt modelId="{2F61F4A4-6077-498D-B63A-38302A17E34D}" type="parTrans" cxnId="{950B7B4C-DB56-4CAB-A168-90F34DE322B1}">
      <dgm:prSet/>
      <dgm:spPr/>
      <dgm:t>
        <a:bodyPr/>
        <a:lstStyle/>
        <a:p>
          <a:endParaRPr lang="en-US"/>
        </a:p>
      </dgm:t>
    </dgm:pt>
    <dgm:pt modelId="{43BE3228-0845-4213-8A2B-63232A6400F4}" type="sibTrans" cxnId="{950B7B4C-DB56-4CAB-A168-90F34DE322B1}">
      <dgm:prSet/>
      <dgm:spPr/>
      <dgm:t>
        <a:bodyPr/>
        <a:lstStyle/>
        <a:p>
          <a:endParaRPr lang="en-US"/>
        </a:p>
      </dgm:t>
    </dgm:pt>
    <dgm:pt modelId="{347FD10A-5D70-4DEB-8659-0BF96BE23108}">
      <dgm:prSet/>
      <dgm:spPr/>
      <dgm:t>
        <a:bodyPr/>
        <a:lstStyle/>
        <a:p>
          <a:r>
            <a:rPr lang="en-US"/>
            <a:t>Title: </a:t>
          </a:r>
          <a:r>
            <a:rPr lang="en-US" b="1"/>
            <a:t>Algorithms &amp; Analytics</a:t>
          </a:r>
        </a:p>
      </dgm:t>
    </dgm:pt>
    <dgm:pt modelId="{D308DDC2-AF6A-4ED8-BD0A-26EF542A45BA}" type="parTrans" cxnId="{9562F910-1671-4FE5-9653-72CD1BFCBA98}">
      <dgm:prSet/>
      <dgm:spPr/>
      <dgm:t>
        <a:bodyPr/>
        <a:lstStyle/>
        <a:p>
          <a:endParaRPr lang="en-US"/>
        </a:p>
      </dgm:t>
    </dgm:pt>
    <dgm:pt modelId="{39E5AFF5-2F9F-47BD-960F-4E26C7FC5E4F}" type="sibTrans" cxnId="{9562F910-1671-4FE5-9653-72CD1BFCBA98}">
      <dgm:prSet/>
      <dgm:spPr/>
      <dgm:t>
        <a:bodyPr/>
        <a:lstStyle/>
        <a:p>
          <a:endParaRPr lang="en-US"/>
        </a:p>
      </dgm:t>
    </dgm:pt>
    <dgm:pt modelId="{D9F9260F-A982-4DC8-83A9-56203E5A33D6}">
      <dgm:prSet/>
      <dgm:spPr/>
      <dgm:t>
        <a:bodyPr/>
        <a:lstStyle/>
        <a:p>
          <a:r>
            <a:rPr lang="en-US"/>
            <a:t>Dates: </a:t>
          </a:r>
          <a:r>
            <a:rPr lang="en-US" b="1"/>
            <a:t>10/11/2022 - 10/25/2022</a:t>
          </a:r>
        </a:p>
      </dgm:t>
    </dgm:pt>
    <dgm:pt modelId="{50A64A0F-DEB6-464D-B561-191BE9C249CB}" type="parTrans" cxnId="{08284E3D-F64B-44A3-B343-D933D8F82189}">
      <dgm:prSet/>
      <dgm:spPr/>
      <dgm:t>
        <a:bodyPr/>
        <a:lstStyle/>
        <a:p>
          <a:endParaRPr lang="en-US"/>
        </a:p>
      </dgm:t>
    </dgm:pt>
    <dgm:pt modelId="{085F938D-51FF-4F2F-96DC-E65D3CCB06FA}" type="sibTrans" cxnId="{08284E3D-F64B-44A3-B343-D933D8F82189}">
      <dgm:prSet/>
      <dgm:spPr/>
      <dgm:t>
        <a:bodyPr/>
        <a:lstStyle/>
        <a:p>
          <a:endParaRPr lang="en-US"/>
        </a:p>
      </dgm:t>
    </dgm:pt>
    <dgm:pt modelId="{F494CE47-0E9C-4C28-BF39-D7FFD88639B7}">
      <dgm:prSet/>
      <dgm:spPr/>
      <dgm:t>
        <a:bodyPr/>
        <a:lstStyle/>
        <a:p>
          <a:r>
            <a:rPr lang="en-US"/>
            <a:t>Sprint 4</a:t>
          </a:r>
        </a:p>
      </dgm:t>
    </dgm:pt>
    <dgm:pt modelId="{93C0731A-A64F-4C19-A256-2954A336E01C}" type="parTrans" cxnId="{2E064946-EA25-480D-BA36-7BE5029C21C4}">
      <dgm:prSet/>
      <dgm:spPr/>
      <dgm:t>
        <a:bodyPr/>
        <a:lstStyle/>
        <a:p>
          <a:endParaRPr lang="en-US"/>
        </a:p>
      </dgm:t>
    </dgm:pt>
    <dgm:pt modelId="{E0A67B4C-8E07-4185-8917-55F3EAED04DB}" type="sibTrans" cxnId="{2E064946-EA25-480D-BA36-7BE5029C21C4}">
      <dgm:prSet/>
      <dgm:spPr/>
      <dgm:t>
        <a:bodyPr/>
        <a:lstStyle/>
        <a:p>
          <a:endParaRPr lang="en-US"/>
        </a:p>
      </dgm:t>
    </dgm:pt>
    <dgm:pt modelId="{2E99C44F-B9F8-469A-87D0-D33D3DC8D64D}">
      <dgm:prSet/>
      <dgm:spPr/>
      <dgm:t>
        <a:bodyPr/>
        <a:lstStyle/>
        <a:p>
          <a:r>
            <a:rPr lang="en-US"/>
            <a:t>Title: Visualization &amp; ML Model</a:t>
          </a:r>
        </a:p>
      </dgm:t>
    </dgm:pt>
    <dgm:pt modelId="{F6983637-676C-460B-930D-788617C022BB}" type="parTrans" cxnId="{DE6344F9-8EF6-41B4-BE76-DA81EA760065}">
      <dgm:prSet/>
      <dgm:spPr/>
      <dgm:t>
        <a:bodyPr/>
        <a:lstStyle/>
        <a:p>
          <a:endParaRPr lang="en-US"/>
        </a:p>
      </dgm:t>
    </dgm:pt>
    <dgm:pt modelId="{7B5A1B0D-3E98-45A9-926E-FE6A842E7138}" type="sibTrans" cxnId="{DE6344F9-8EF6-41B4-BE76-DA81EA760065}">
      <dgm:prSet/>
      <dgm:spPr/>
      <dgm:t>
        <a:bodyPr/>
        <a:lstStyle/>
        <a:p>
          <a:endParaRPr lang="en-US"/>
        </a:p>
      </dgm:t>
    </dgm:pt>
    <dgm:pt modelId="{E78C4EAB-5FD6-4419-BE3B-E6845A9FE3C9}">
      <dgm:prSet/>
      <dgm:spPr/>
      <dgm:t>
        <a:bodyPr/>
        <a:lstStyle/>
        <a:p>
          <a:r>
            <a:rPr lang="en-US"/>
            <a:t>Dates: </a:t>
          </a:r>
          <a:r>
            <a:rPr lang="en-US" b="1"/>
            <a:t>11/1/2022 - 11/15/2022</a:t>
          </a:r>
        </a:p>
      </dgm:t>
    </dgm:pt>
    <dgm:pt modelId="{B8CC3B6B-F385-4C0A-9D97-88738B83BFA3}" type="parTrans" cxnId="{2A47DAF4-4921-48D3-A9E6-C3CE408A5A3D}">
      <dgm:prSet/>
      <dgm:spPr/>
      <dgm:t>
        <a:bodyPr/>
        <a:lstStyle/>
        <a:p>
          <a:endParaRPr lang="en-US"/>
        </a:p>
      </dgm:t>
    </dgm:pt>
    <dgm:pt modelId="{92A7490D-1145-4A28-8C64-C45B5FED8053}" type="sibTrans" cxnId="{2A47DAF4-4921-48D3-A9E6-C3CE408A5A3D}">
      <dgm:prSet/>
      <dgm:spPr/>
      <dgm:t>
        <a:bodyPr/>
        <a:lstStyle/>
        <a:p>
          <a:endParaRPr lang="en-US"/>
        </a:p>
      </dgm:t>
    </dgm:pt>
    <dgm:pt modelId="{0B2FABD7-C41E-47A3-ABB5-35C7400D0B44}">
      <dgm:prSet/>
      <dgm:spPr/>
      <dgm:t>
        <a:bodyPr/>
        <a:lstStyle/>
        <a:p>
          <a:r>
            <a:rPr lang="en-US"/>
            <a:t>Sprint 5</a:t>
          </a:r>
        </a:p>
      </dgm:t>
    </dgm:pt>
    <dgm:pt modelId="{D6134AEB-DBC3-4FC6-9151-B576A481B9C2}" type="parTrans" cxnId="{7687267B-B59A-4615-BEC4-F8DE67927ECB}">
      <dgm:prSet/>
      <dgm:spPr/>
      <dgm:t>
        <a:bodyPr/>
        <a:lstStyle/>
        <a:p>
          <a:endParaRPr lang="en-US"/>
        </a:p>
      </dgm:t>
    </dgm:pt>
    <dgm:pt modelId="{72E50A2F-C72F-4510-8055-43FD9C2B6B82}" type="sibTrans" cxnId="{7687267B-B59A-4615-BEC4-F8DE67927ECB}">
      <dgm:prSet/>
      <dgm:spPr/>
      <dgm:t>
        <a:bodyPr/>
        <a:lstStyle/>
        <a:p>
          <a:endParaRPr lang="en-US"/>
        </a:p>
      </dgm:t>
    </dgm:pt>
    <dgm:pt modelId="{86950699-1BD0-4906-9BEB-AC1E7533F877}">
      <dgm:prSet/>
      <dgm:spPr/>
      <dgm:t>
        <a:bodyPr/>
        <a:lstStyle/>
        <a:p>
          <a:r>
            <a:rPr lang="en-US"/>
            <a:t>Title: Final Presentation</a:t>
          </a:r>
        </a:p>
      </dgm:t>
    </dgm:pt>
    <dgm:pt modelId="{DBC848AB-A7D9-4D75-8C1F-1CB077D34EEB}" type="parTrans" cxnId="{D44597A8-3706-4CD2-AD73-A64EF8B5EBF7}">
      <dgm:prSet/>
      <dgm:spPr/>
      <dgm:t>
        <a:bodyPr/>
        <a:lstStyle/>
        <a:p>
          <a:endParaRPr lang="en-US"/>
        </a:p>
      </dgm:t>
    </dgm:pt>
    <dgm:pt modelId="{ED7D3659-B902-47C5-B615-CFE1DC95AD31}" type="sibTrans" cxnId="{D44597A8-3706-4CD2-AD73-A64EF8B5EBF7}">
      <dgm:prSet/>
      <dgm:spPr/>
      <dgm:t>
        <a:bodyPr/>
        <a:lstStyle/>
        <a:p>
          <a:endParaRPr lang="en-US"/>
        </a:p>
      </dgm:t>
    </dgm:pt>
    <dgm:pt modelId="{2A0F49FB-9B97-4838-A672-2419DFE09A6C}">
      <dgm:prSet/>
      <dgm:spPr/>
      <dgm:t>
        <a:bodyPr/>
        <a:lstStyle/>
        <a:p>
          <a:r>
            <a:rPr lang="en-US"/>
            <a:t>Dates: </a:t>
          </a:r>
          <a:r>
            <a:rPr lang="en-US" b="1"/>
            <a:t>11/16/2022 - 12/10/2022</a:t>
          </a:r>
        </a:p>
      </dgm:t>
    </dgm:pt>
    <dgm:pt modelId="{FA6617F0-F13D-48F2-BB3A-D81513002CF7}" type="parTrans" cxnId="{41DDD207-5D42-403F-B5AF-5E4C3C8EAD95}">
      <dgm:prSet/>
      <dgm:spPr/>
      <dgm:t>
        <a:bodyPr/>
        <a:lstStyle/>
        <a:p>
          <a:endParaRPr lang="en-US"/>
        </a:p>
      </dgm:t>
    </dgm:pt>
    <dgm:pt modelId="{06D532DC-CEF9-485E-9ED2-BF580F214110}" type="sibTrans" cxnId="{41DDD207-5D42-403F-B5AF-5E4C3C8EAD95}">
      <dgm:prSet/>
      <dgm:spPr/>
      <dgm:t>
        <a:bodyPr/>
        <a:lstStyle/>
        <a:p>
          <a:endParaRPr lang="en-US"/>
        </a:p>
      </dgm:t>
    </dgm:pt>
    <dgm:pt modelId="{0E15A350-F640-4DE6-BCB1-3385EA292F70}" type="pres">
      <dgm:prSet presAssocID="{144104AC-6259-4FBD-9B7C-4FB80D6C63A8}" presName="linearFlow" presStyleCnt="0">
        <dgm:presLayoutVars>
          <dgm:dir/>
          <dgm:animLvl val="lvl"/>
          <dgm:resizeHandles val="exact"/>
        </dgm:presLayoutVars>
      </dgm:prSet>
      <dgm:spPr/>
    </dgm:pt>
    <dgm:pt modelId="{4485CBF2-3D08-4EFA-93A9-BB248C14C7B4}" type="pres">
      <dgm:prSet presAssocID="{944C6437-19A4-4A1A-9F64-134C1A4CEFE4}" presName="composite" presStyleCnt="0"/>
      <dgm:spPr/>
    </dgm:pt>
    <dgm:pt modelId="{82A535FA-0602-4677-B211-C49C727BE44A}" type="pres">
      <dgm:prSet presAssocID="{944C6437-19A4-4A1A-9F64-134C1A4CEFE4}" presName="parentText" presStyleLbl="alignNode1" presStyleIdx="0" presStyleCnt="5">
        <dgm:presLayoutVars>
          <dgm:chMax val="1"/>
          <dgm:bulletEnabled val="1"/>
        </dgm:presLayoutVars>
      </dgm:prSet>
      <dgm:spPr/>
    </dgm:pt>
    <dgm:pt modelId="{227230EB-E7D2-48F2-BF34-06181EF4B5DC}" type="pres">
      <dgm:prSet presAssocID="{944C6437-19A4-4A1A-9F64-134C1A4CEFE4}" presName="descendantText" presStyleLbl="alignAcc1" presStyleIdx="0" presStyleCnt="5">
        <dgm:presLayoutVars>
          <dgm:bulletEnabled val="1"/>
        </dgm:presLayoutVars>
      </dgm:prSet>
      <dgm:spPr/>
    </dgm:pt>
    <dgm:pt modelId="{23D339AE-55E7-4600-B6A7-CE485A622E8A}" type="pres">
      <dgm:prSet presAssocID="{95EA9F9E-4BD2-4193-9943-05B16CE28D12}" presName="sp" presStyleCnt="0"/>
      <dgm:spPr/>
    </dgm:pt>
    <dgm:pt modelId="{7D117451-F2CF-4B3B-AAB1-61999BA91B5F}" type="pres">
      <dgm:prSet presAssocID="{5D92DB71-671F-43CF-B1C0-DD1BEF9DECEA}" presName="composite" presStyleCnt="0"/>
      <dgm:spPr/>
    </dgm:pt>
    <dgm:pt modelId="{3A905091-3981-4AFB-A415-3E8EAD42B4C8}" type="pres">
      <dgm:prSet presAssocID="{5D92DB71-671F-43CF-B1C0-DD1BEF9DECEA}" presName="parentText" presStyleLbl="alignNode1" presStyleIdx="1" presStyleCnt="5">
        <dgm:presLayoutVars>
          <dgm:chMax val="1"/>
          <dgm:bulletEnabled val="1"/>
        </dgm:presLayoutVars>
      </dgm:prSet>
      <dgm:spPr/>
    </dgm:pt>
    <dgm:pt modelId="{84073DE8-31BE-4C6D-9572-65DBB3D40246}" type="pres">
      <dgm:prSet presAssocID="{5D92DB71-671F-43CF-B1C0-DD1BEF9DECEA}" presName="descendantText" presStyleLbl="alignAcc1" presStyleIdx="1" presStyleCnt="5">
        <dgm:presLayoutVars>
          <dgm:bulletEnabled val="1"/>
        </dgm:presLayoutVars>
      </dgm:prSet>
      <dgm:spPr/>
    </dgm:pt>
    <dgm:pt modelId="{CC4C0BF0-E8FD-4BB1-AA97-2F6F3405D365}" type="pres">
      <dgm:prSet presAssocID="{50EB3647-BC68-4156-9644-82FD7FA449D7}" presName="sp" presStyleCnt="0"/>
      <dgm:spPr/>
    </dgm:pt>
    <dgm:pt modelId="{F2EC9F2E-362B-4215-915D-C8120BA0BFD1}" type="pres">
      <dgm:prSet presAssocID="{DDF47402-7EC3-461B-9A84-2A65316953B4}" presName="composite" presStyleCnt="0"/>
      <dgm:spPr/>
    </dgm:pt>
    <dgm:pt modelId="{C4ECD6CE-0F00-46A5-87BA-C2DF366F9F59}" type="pres">
      <dgm:prSet presAssocID="{DDF47402-7EC3-461B-9A84-2A65316953B4}" presName="parentText" presStyleLbl="alignNode1" presStyleIdx="2" presStyleCnt="5">
        <dgm:presLayoutVars>
          <dgm:chMax val="1"/>
          <dgm:bulletEnabled val="1"/>
        </dgm:presLayoutVars>
      </dgm:prSet>
      <dgm:spPr/>
    </dgm:pt>
    <dgm:pt modelId="{200A2F99-A01B-4B5A-A168-3F15274068BC}" type="pres">
      <dgm:prSet presAssocID="{DDF47402-7EC3-461B-9A84-2A65316953B4}" presName="descendantText" presStyleLbl="alignAcc1" presStyleIdx="2" presStyleCnt="5">
        <dgm:presLayoutVars>
          <dgm:bulletEnabled val="1"/>
        </dgm:presLayoutVars>
      </dgm:prSet>
      <dgm:spPr/>
    </dgm:pt>
    <dgm:pt modelId="{4EBF90F3-809A-46CB-91F6-7C400F8F71F8}" type="pres">
      <dgm:prSet presAssocID="{43BE3228-0845-4213-8A2B-63232A6400F4}" presName="sp" presStyleCnt="0"/>
      <dgm:spPr/>
    </dgm:pt>
    <dgm:pt modelId="{9EDD6937-2491-499C-B569-040443AE10E4}" type="pres">
      <dgm:prSet presAssocID="{F494CE47-0E9C-4C28-BF39-D7FFD88639B7}" presName="composite" presStyleCnt="0"/>
      <dgm:spPr/>
    </dgm:pt>
    <dgm:pt modelId="{E545E8CE-124A-49CB-B97F-B76F83995A73}" type="pres">
      <dgm:prSet presAssocID="{F494CE47-0E9C-4C28-BF39-D7FFD88639B7}" presName="parentText" presStyleLbl="alignNode1" presStyleIdx="3" presStyleCnt="5">
        <dgm:presLayoutVars>
          <dgm:chMax val="1"/>
          <dgm:bulletEnabled val="1"/>
        </dgm:presLayoutVars>
      </dgm:prSet>
      <dgm:spPr/>
    </dgm:pt>
    <dgm:pt modelId="{5C9F91DC-2437-4CE8-90A8-C487588170B6}" type="pres">
      <dgm:prSet presAssocID="{F494CE47-0E9C-4C28-BF39-D7FFD88639B7}" presName="descendantText" presStyleLbl="alignAcc1" presStyleIdx="3" presStyleCnt="5">
        <dgm:presLayoutVars>
          <dgm:bulletEnabled val="1"/>
        </dgm:presLayoutVars>
      </dgm:prSet>
      <dgm:spPr/>
    </dgm:pt>
    <dgm:pt modelId="{13883C42-1891-43AB-BD83-E53760130536}" type="pres">
      <dgm:prSet presAssocID="{E0A67B4C-8E07-4185-8917-55F3EAED04DB}" presName="sp" presStyleCnt="0"/>
      <dgm:spPr/>
    </dgm:pt>
    <dgm:pt modelId="{1F996EBB-0679-497F-9397-56B367E0E903}" type="pres">
      <dgm:prSet presAssocID="{0B2FABD7-C41E-47A3-ABB5-35C7400D0B44}" presName="composite" presStyleCnt="0"/>
      <dgm:spPr/>
    </dgm:pt>
    <dgm:pt modelId="{799A4C29-FAAC-43C7-9EA9-1579624927F9}" type="pres">
      <dgm:prSet presAssocID="{0B2FABD7-C41E-47A3-ABB5-35C7400D0B44}" presName="parentText" presStyleLbl="alignNode1" presStyleIdx="4" presStyleCnt="5">
        <dgm:presLayoutVars>
          <dgm:chMax val="1"/>
          <dgm:bulletEnabled val="1"/>
        </dgm:presLayoutVars>
      </dgm:prSet>
      <dgm:spPr/>
    </dgm:pt>
    <dgm:pt modelId="{C557452D-4547-4444-A13E-865C5EE67A34}" type="pres">
      <dgm:prSet presAssocID="{0B2FABD7-C41E-47A3-ABB5-35C7400D0B44}" presName="descendantText" presStyleLbl="alignAcc1" presStyleIdx="4" presStyleCnt="5" custScaleY="108588">
        <dgm:presLayoutVars>
          <dgm:bulletEnabled val="1"/>
        </dgm:presLayoutVars>
      </dgm:prSet>
      <dgm:spPr/>
    </dgm:pt>
  </dgm:ptLst>
  <dgm:cxnLst>
    <dgm:cxn modelId="{41DDD207-5D42-403F-B5AF-5E4C3C8EAD95}" srcId="{0B2FABD7-C41E-47A3-ABB5-35C7400D0B44}" destId="{2A0F49FB-9B97-4838-A672-2419DFE09A6C}" srcOrd="1" destOrd="0" parTransId="{FA6617F0-F13D-48F2-BB3A-D81513002CF7}" sibTransId="{06D532DC-CEF9-485E-9ED2-BF580F214110}"/>
    <dgm:cxn modelId="{0E878E09-4898-4DAB-AA4C-5B7958B708C1}" type="presOf" srcId="{0A0EF700-84B4-4034-9C36-58F4B29E7CC8}" destId="{227230EB-E7D2-48F2-BF34-06181EF4B5DC}" srcOrd="0" destOrd="0" presId="urn:microsoft.com/office/officeart/2005/8/layout/chevron2"/>
    <dgm:cxn modelId="{9562F910-1671-4FE5-9653-72CD1BFCBA98}" srcId="{DDF47402-7EC3-461B-9A84-2A65316953B4}" destId="{347FD10A-5D70-4DEB-8659-0BF96BE23108}" srcOrd="0" destOrd="0" parTransId="{D308DDC2-AF6A-4ED8-BD0A-26EF542A45BA}" sibTransId="{39E5AFF5-2F9F-47BD-960F-4E26C7FC5E4F}"/>
    <dgm:cxn modelId="{F707E618-1FAF-43C1-94CD-BD135CF15B18}" type="presOf" srcId="{F494CE47-0E9C-4C28-BF39-D7FFD88639B7}" destId="{E545E8CE-124A-49CB-B97F-B76F83995A73}" srcOrd="0" destOrd="0" presId="urn:microsoft.com/office/officeart/2005/8/layout/chevron2"/>
    <dgm:cxn modelId="{B1A46220-014B-420B-AC73-FBB5E5756306}" type="presOf" srcId="{1C5BFC79-5F44-4F7F-9FD0-8A3E79E1AA48}" destId="{84073DE8-31BE-4C6D-9572-65DBB3D40246}" srcOrd="0" destOrd="0" presId="urn:microsoft.com/office/officeart/2005/8/layout/chevron2"/>
    <dgm:cxn modelId="{A9628F2E-C255-49B0-9958-343FDEFEDD45}" type="presOf" srcId="{5D92DB71-671F-43CF-B1C0-DD1BEF9DECEA}" destId="{3A905091-3981-4AFB-A415-3E8EAD42B4C8}" srcOrd="0" destOrd="0" presId="urn:microsoft.com/office/officeart/2005/8/layout/chevron2"/>
    <dgm:cxn modelId="{C3341136-A840-43A0-8901-1310254940B3}" type="presOf" srcId="{2A0F49FB-9B97-4838-A672-2419DFE09A6C}" destId="{C557452D-4547-4444-A13E-865C5EE67A34}" srcOrd="0" destOrd="1" presId="urn:microsoft.com/office/officeart/2005/8/layout/chevron2"/>
    <dgm:cxn modelId="{B08FFC3A-F96D-4F9E-A525-AAD2CB49B6D0}" srcId="{144104AC-6259-4FBD-9B7C-4FB80D6C63A8}" destId="{944C6437-19A4-4A1A-9F64-134C1A4CEFE4}" srcOrd="0" destOrd="0" parTransId="{4C92D9A8-CFAC-427E-82A8-ACA727436B82}" sibTransId="{95EA9F9E-4BD2-4193-9943-05B16CE28D12}"/>
    <dgm:cxn modelId="{08284E3D-F64B-44A3-B343-D933D8F82189}" srcId="{DDF47402-7EC3-461B-9A84-2A65316953B4}" destId="{D9F9260F-A982-4DC8-83A9-56203E5A33D6}" srcOrd="1" destOrd="0" parTransId="{50A64A0F-DEB6-464D-B561-191BE9C249CB}" sibTransId="{085F938D-51FF-4F2F-96DC-E65D3CCB06FA}"/>
    <dgm:cxn modelId="{5AC0C45C-7240-49E5-B38C-EBAED1237C87}" type="presOf" srcId="{D9F9260F-A982-4DC8-83A9-56203E5A33D6}" destId="{200A2F99-A01B-4B5A-A168-3F15274068BC}" srcOrd="0" destOrd="1" presId="urn:microsoft.com/office/officeart/2005/8/layout/chevron2"/>
    <dgm:cxn modelId="{49091D5D-BF39-4C6C-8914-D0828D0A93ED}" type="presOf" srcId="{7183AE12-AA70-4692-8251-9E416112E0A2}" destId="{84073DE8-31BE-4C6D-9572-65DBB3D40246}" srcOrd="0" destOrd="1" presId="urn:microsoft.com/office/officeart/2005/8/layout/chevron2"/>
    <dgm:cxn modelId="{2E064946-EA25-480D-BA36-7BE5029C21C4}" srcId="{144104AC-6259-4FBD-9B7C-4FB80D6C63A8}" destId="{F494CE47-0E9C-4C28-BF39-D7FFD88639B7}" srcOrd="3" destOrd="0" parTransId="{93C0731A-A64F-4C19-A256-2954A336E01C}" sibTransId="{E0A67B4C-8E07-4185-8917-55F3EAED04DB}"/>
    <dgm:cxn modelId="{950B7B4C-DB56-4CAB-A168-90F34DE322B1}" srcId="{144104AC-6259-4FBD-9B7C-4FB80D6C63A8}" destId="{DDF47402-7EC3-461B-9A84-2A65316953B4}" srcOrd="2" destOrd="0" parTransId="{2F61F4A4-6077-498D-B63A-38302A17E34D}" sibTransId="{43BE3228-0845-4213-8A2B-63232A6400F4}"/>
    <dgm:cxn modelId="{3334975A-0521-458E-AD61-F0A904154B48}" type="presOf" srcId="{DDF47402-7EC3-461B-9A84-2A65316953B4}" destId="{C4ECD6CE-0F00-46A5-87BA-C2DF366F9F59}" srcOrd="0" destOrd="0" presId="urn:microsoft.com/office/officeart/2005/8/layout/chevron2"/>
    <dgm:cxn modelId="{7687267B-B59A-4615-BEC4-F8DE67927ECB}" srcId="{144104AC-6259-4FBD-9B7C-4FB80D6C63A8}" destId="{0B2FABD7-C41E-47A3-ABB5-35C7400D0B44}" srcOrd="4" destOrd="0" parTransId="{D6134AEB-DBC3-4FC6-9151-B576A481B9C2}" sibTransId="{72E50A2F-C72F-4510-8055-43FD9C2B6B82}"/>
    <dgm:cxn modelId="{1231317F-7359-4432-BEEB-1C77E069BC02}" type="presOf" srcId="{E78C4EAB-5FD6-4419-BE3B-E6845A9FE3C9}" destId="{5C9F91DC-2437-4CE8-90A8-C487588170B6}" srcOrd="0" destOrd="1" presId="urn:microsoft.com/office/officeart/2005/8/layout/chevron2"/>
    <dgm:cxn modelId="{7FC4BD80-E95E-4271-A275-2CCDCAA1751A}" type="presOf" srcId="{0B2FABD7-C41E-47A3-ABB5-35C7400D0B44}" destId="{799A4C29-FAAC-43C7-9EA9-1579624927F9}" srcOrd="0" destOrd="0" presId="urn:microsoft.com/office/officeart/2005/8/layout/chevron2"/>
    <dgm:cxn modelId="{03456581-2652-4E03-BFEA-3772548B47E8}" type="presOf" srcId="{2E99C44F-B9F8-469A-87D0-D33D3DC8D64D}" destId="{5C9F91DC-2437-4CE8-90A8-C487588170B6}" srcOrd="0" destOrd="0" presId="urn:microsoft.com/office/officeart/2005/8/layout/chevron2"/>
    <dgm:cxn modelId="{860F658B-2059-4E61-9D52-57D51CF33A11}" srcId="{944C6437-19A4-4A1A-9F64-134C1A4CEFE4}" destId="{D8DC0382-9465-44E4-9287-8CD58CA1DF38}" srcOrd="1" destOrd="0" parTransId="{085C4619-302F-418D-97E8-C6B960DA541E}" sibTransId="{E59E5079-EDCD-4299-BF84-6030D54C2021}"/>
    <dgm:cxn modelId="{8F800299-5AD4-430B-9CDD-2AD1790938FD}" srcId="{5D92DB71-671F-43CF-B1C0-DD1BEF9DECEA}" destId="{7183AE12-AA70-4692-8251-9E416112E0A2}" srcOrd="1" destOrd="0" parTransId="{AD16B7EC-92F3-4EBB-8CA7-12606FA0DB42}" sibTransId="{D5DDC7F0-9DB9-4433-B3D9-006A2B08708C}"/>
    <dgm:cxn modelId="{D44597A8-3706-4CD2-AD73-A64EF8B5EBF7}" srcId="{0B2FABD7-C41E-47A3-ABB5-35C7400D0B44}" destId="{86950699-1BD0-4906-9BEB-AC1E7533F877}" srcOrd="0" destOrd="0" parTransId="{DBC848AB-A7D9-4D75-8C1F-1CB077D34EEB}" sibTransId="{ED7D3659-B902-47C5-B615-CFE1DC95AD31}"/>
    <dgm:cxn modelId="{B0703BAB-771D-41D2-A728-7D0ECFC70CCD}" type="presOf" srcId="{347FD10A-5D70-4DEB-8659-0BF96BE23108}" destId="{200A2F99-A01B-4B5A-A168-3F15274068BC}" srcOrd="0" destOrd="0" presId="urn:microsoft.com/office/officeart/2005/8/layout/chevron2"/>
    <dgm:cxn modelId="{6CE263B9-7371-477E-A03C-CC60E06D5145}" srcId="{144104AC-6259-4FBD-9B7C-4FB80D6C63A8}" destId="{5D92DB71-671F-43CF-B1C0-DD1BEF9DECEA}" srcOrd="1" destOrd="0" parTransId="{5F217BDC-C583-4297-AECF-C5ACDE15213A}" sibTransId="{50EB3647-BC68-4156-9644-82FD7FA449D7}"/>
    <dgm:cxn modelId="{123280C0-C06F-417C-B91F-D4574A4B4D32}" type="presOf" srcId="{86950699-1BD0-4906-9BEB-AC1E7533F877}" destId="{C557452D-4547-4444-A13E-865C5EE67A34}" srcOrd="0" destOrd="0" presId="urn:microsoft.com/office/officeart/2005/8/layout/chevron2"/>
    <dgm:cxn modelId="{60C9B0C4-5804-4EBA-A35E-853CEE623256}" type="presOf" srcId="{D8DC0382-9465-44E4-9287-8CD58CA1DF38}" destId="{227230EB-E7D2-48F2-BF34-06181EF4B5DC}" srcOrd="0" destOrd="1" presId="urn:microsoft.com/office/officeart/2005/8/layout/chevron2"/>
    <dgm:cxn modelId="{5DE8B1E6-55B8-4928-9A90-C10F870A60AC}" type="presOf" srcId="{944C6437-19A4-4A1A-9F64-134C1A4CEFE4}" destId="{82A535FA-0602-4677-B211-C49C727BE44A}" srcOrd="0" destOrd="0" presId="urn:microsoft.com/office/officeart/2005/8/layout/chevron2"/>
    <dgm:cxn modelId="{2A47DAF4-4921-48D3-A9E6-C3CE408A5A3D}" srcId="{F494CE47-0E9C-4C28-BF39-D7FFD88639B7}" destId="{E78C4EAB-5FD6-4419-BE3B-E6845A9FE3C9}" srcOrd="1" destOrd="0" parTransId="{B8CC3B6B-F385-4C0A-9D97-88738B83BFA3}" sibTransId="{92A7490D-1145-4A28-8C64-C45B5FED8053}"/>
    <dgm:cxn modelId="{D421D8F8-2182-47F5-BDBC-5F9E98D5F6EA}" srcId="{5D92DB71-671F-43CF-B1C0-DD1BEF9DECEA}" destId="{1C5BFC79-5F44-4F7F-9FD0-8A3E79E1AA48}" srcOrd="0" destOrd="0" parTransId="{B030D3B9-F106-43F4-A003-47FDF1F618E4}" sibTransId="{4F9E5461-5E07-49C8-B995-9CFBFFA488F9}"/>
    <dgm:cxn modelId="{DE6344F9-8EF6-41B4-BE76-DA81EA760065}" srcId="{F494CE47-0E9C-4C28-BF39-D7FFD88639B7}" destId="{2E99C44F-B9F8-469A-87D0-D33D3DC8D64D}" srcOrd="0" destOrd="0" parTransId="{F6983637-676C-460B-930D-788617C022BB}" sibTransId="{7B5A1B0D-3E98-45A9-926E-FE6A842E7138}"/>
    <dgm:cxn modelId="{6B6A91FD-E286-4C84-B03B-623C32B04284}" type="presOf" srcId="{144104AC-6259-4FBD-9B7C-4FB80D6C63A8}" destId="{0E15A350-F640-4DE6-BCB1-3385EA292F70}" srcOrd="0" destOrd="0" presId="urn:microsoft.com/office/officeart/2005/8/layout/chevron2"/>
    <dgm:cxn modelId="{760C8FFE-3FA3-4AEA-B512-0EF955DBBD38}" srcId="{944C6437-19A4-4A1A-9F64-134C1A4CEFE4}" destId="{0A0EF700-84B4-4034-9C36-58F4B29E7CC8}" srcOrd="0" destOrd="0" parTransId="{07EE6D5C-BB78-457E-A784-9D1789B1833F}" sibTransId="{936A64AE-FEF4-4300-96DA-F301E4EB3742}"/>
    <dgm:cxn modelId="{3B0D5587-D8B1-40DC-8373-B7F024DB9F82}" type="presParOf" srcId="{0E15A350-F640-4DE6-BCB1-3385EA292F70}" destId="{4485CBF2-3D08-4EFA-93A9-BB248C14C7B4}" srcOrd="0" destOrd="0" presId="urn:microsoft.com/office/officeart/2005/8/layout/chevron2"/>
    <dgm:cxn modelId="{DACF08E9-86A8-428C-88A4-23C25FE7FE06}" type="presParOf" srcId="{4485CBF2-3D08-4EFA-93A9-BB248C14C7B4}" destId="{82A535FA-0602-4677-B211-C49C727BE44A}" srcOrd="0" destOrd="0" presId="urn:microsoft.com/office/officeart/2005/8/layout/chevron2"/>
    <dgm:cxn modelId="{B88E327E-D87A-4921-8AC3-8D04371B9746}" type="presParOf" srcId="{4485CBF2-3D08-4EFA-93A9-BB248C14C7B4}" destId="{227230EB-E7D2-48F2-BF34-06181EF4B5DC}" srcOrd="1" destOrd="0" presId="urn:microsoft.com/office/officeart/2005/8/layout/chevron2"/>
    <dgm:cxn modelId="{6583DEF3-A6C4-48DE-A995-473C2FF56C8E}" type="presParOf" srcId="{0E15A350-F640-4DE6-BCB1-3385EA292F70}" destId="{23D339AE-55E7-4600-B6A7-CE485A622E8A}" srcOrd="1" destOrd="0" presId="urn:microsoft.com/office/officeart/2005/8/layout/chevron2"/>
    <dgm:cxn modelId="{D76DF504-15B9-4897-8D92-489A0F507312}" type="presParOf" srcId="{0E15A350-F640-4DE6-BCB1-3385EA292F70}" destId="{7D117451-F2CF-4B3B-AAB1-61999BA91B5F}" srcOrd="2" destOrd="0" presId="urn:microsoft.com/office/officeart/2005/8/layout/chevron2"/>
    <dgm:cxn modelId="{F0317BBD-4C06-4FF2-86C4-13AC26AA7502}" type="presParOf" srcId="{7D117451-F2CF-4B3B-AAB1-61999BA91B5F}" destId="{3A905091-3981-4AFB-A415-3E8EAD42B4C8}" srcOrd="0" destOrd="0" presId="urn:microsoft.com/office/officeart/2005/8/layout/chevron2"/>
    <dgm:cxn modelId="{21D45CC7-63DA-4550-AA76-B0F315605F7C}" type="presParOf" srcId="{7D117451-F2CF-4B3B-AAB1-61999BA91B5F}" destId="{84073DE8-31BE-4C6D-9572-65DBB3D40246}" srcOrd="1" destOrd="0" presId="urn:microsoft.com/office/officeart/2005/8/layout/chevron2"/>
    <dgm:cxn modelId="{0CC9ED16-D5FD-4979-AD06-7BF60677E037}" type="presParOf" srcId="{0E15A350-F640-4DE6-BCB1-3385EA292F70}" destId="{CC4C0BF0-E8FD-4BB1-AA97-2F6F3405D365}" srcOrd="3" destOrd="0" presId="urn:microsoft.com/office/officeart/2005/8/layout/chevron2"/>
    <dgm:cxn modelId="{1EFC42E5-677C-444E-9687-B65DE5E9ED3C}" type="presParOf" srcId="{0E15A350-F640-4DE6-BCB1-3385EA292F70}" destId="{F2EC9F2E-362B-4215-915D-C8120BA0BFD1}" srcOrd="4" destOrd="0" presId="urn:microsoft.com/office/officeart/2005/8/layout/chevron2"/>
    <dgm:cxn modelId="{893A0A91-671A-452C-A361-26FA0FC1935A}" type="presParOf" srcId="{F2EC9F2E-362B-4215-915D-C8120BA0BFD1}" destId="{C4ECD6CE-0F00-46A5-87BA-C2DF366F9F59}" srcOrd="0" destOrd="0" presId="urn:microsoft.com/office/officeart/2005/8/layout/chevron2"/>
    <dgm:cxn modelId="{AD810C4C-6F83-4E25-84CF-AB74D11ED150}" type="presParOf" srcId="{F2EC9F2E-362B-4215-915D-C8120BA0BFD1}" destId="{200A2F99-A01B-4B5A-A168-3F15274068BC}" srcOrd="1" destOrd="0" presId="urn:microsoft.com/office/officeart/2005/8/layout/chevron2"/>
    <dgm:cxn modelId="{74FED8FF-05AD-4BCA-98A0-E43E79CB44F0}" type="presParOf" srcId="{0E15A350-F640-4DE6-BCB1-3385EA292F70}" destId="{4EBF90F3-809A-46CB-91F6-7C400F8F71F8}" srcOrd="5" destOrd="0" presId="urn:microsoft.com/office/officeart/2005/8/layout/chevron2"/>
    <dgm:cxn modelId="{0306D659-3F4A-4C50-9AE6-F5021FFFDF18}" type="presParOf" srcId="{0E15A350-F640-4DE6-BCB1-3385EA292F70}" destId="{9EDD6937-2491-499C-B569-040443AE10E4}" srcOrd="6" destOrd="0" presId="urn:microsoft.com/office/officeart/2005/8/layout/chevron2"/>
    <dgm:cxn modelId="{03965A4F-4D8A-46D1-916E-85626F073215}" type="presParOf" srcId="{9EDD6937-2491-499C-B569-040443AE10E4}" destId="{E545E8CE-124A-49CB-B97F-B76F83995A73}" srcOrd="0" destOrd="0" presId="urn:microsoft.com/office/officeart/2005/8/layout/chevron2"/>
    <dgm:cxn modelId="{520DBE0D-CE74-41CD-9F58-F9C210D92F45}" type="presParOf" srcId="{9EDD6937-2491-499C-B569-040443AE10E4}" destId="{5C9F91DC-2437-4CE8-90A8-C487588170B6}" srcOrd="1" destOrd="0" presId="urn:microsoft.com/office/officeart/2005/8/layout/chevron2"/>
    <dgm:cxn modelId="{71B1D645-146B-4666-9D78-B9D2FE47A786}" type="presParOf" srcId="{0E15A350-F640-4DE6-BCB1-3385EA292F70}" destId="{13883C42-1891-43AB-BD83-E53760130536}" srcOrd="7" destOrd="0" presId="urn:microsoft.com/office/officeart/2005/8/layout/chevron2"/>
    <dgm:cxn modelId="{672A9028-9D62-4EB4-AA80-6FFD9BA3BF0E}" type="presParOf" srcId="{0E15A350-F640-4DE6-BCB1-3385EA292F70}" destId="{1F996EBB-0679-497F-9397-56B367E0E903}" srcOrd="8" destOrd="0" presId="urn:microsoft.com/office/officeart/2005/8/layout/chevron2"/>
    <dgm:cxn modelId="{1366CF9E-D0B6-4DA9-9C21-ED6D76811A47}" type="presParOf" srcId="{1F996EBB-0679-497F-9397-56B367E0E903}" destId="{799A4C29-FAAC-43C7-9EA9-1579624927F9}" srcOrd="0" destOrd="0" presId="urn:microsoft.com/office/officeart/2005/8/layout/chevron2"/>
    <dgm:cxn modelId="{BAAB99A8-B2CC-4B1F-A058-50A662614ADD}" type="presParOf" srcId="{1F996EBB-0679-497F-9397-56B367E0E903}" destId="{C557452D-4547-4444-A13E-865C5EE67A34}" srcOrd="1" destOrd="0" presId="urn:microsoft.com/office/officeart/2005/8/layout/chevron2"/>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A535FA-0602-4677-B211-C49C727BE44A}">
      <dsp:nvSpPr>
        <dsp:cNvPr id="0" name=""/>
        <dsp:cNvSpPr/>
      </dsp:nvSpPr>
      <dsp:spPr>
        <a:xfrm rot="5400000">
          <a:off x="-123363" y="125524"/>
          <a:ext cx="822424" cy="575696"/>
        </a:xfrm>
        <a:prstGeom prst="chevron">
          <a:avLst/>
        </a:prstGeom>
        <a:solidFill>
          <a:schemeClr val="accent2">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print 1</a:t>
          </a:r>
        </a:p>
      </dsp:txBody>
      <dsp:txXfrm rot="-5400000">
        <a:off x="1" y="290008"/>
        <a:ext cx="575696" cy="246728"/>
      </dsp:txXfrm>
    </dsp:sp>
    <dsp:sp modelId="{227230EB-E7D2-48F2-BF34-06181EF4B5DC}">
      <dsp:nvSpPr>
        <dsp:cNvPr id="0" name=""/>
        <dsp:cNvSpPr/>
      </dsp:nvSpPr>
      <dsp:spPr>
        <a:xfrm rot="5400000">
          <a:off x="2992360" y="-2414502"/>
          <a:ext cx="534575" cy="5367903"/>
        </a:xfrm>
        <a:prstGeom prst="round2SameRect">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6680" tIns="9525" rIns="9525" bIns="9525" numCol="1" spcCol="1270" anchor="ctr" anchorCtr="0">
          <a:noAutofit/>
        </a:bodyPr>
        <a:lstStyle/>
        <a:p>
          <a:pPr marL="114300" lvl="1" indent="-114300" algn="l" defTabSz="666750">
            <a:lnSpc>
              <a:spcPct val="90000"/>
            </a:lnSpc>
            <a:spcBef>
              <a:spcPct val="0"/>
            </a:spcBef>
            <a:spcAft>
              <a:spcPct val="15000"/>
            </a:spcAft>
            <a:buChar char="•"/>
          </a:pPr>
          <a:r>
            <a:rPr lang="en-US" sz="1500" kern="1200"/>
            <a:t>Title: </a:t>
          </a:r>
          <a:r>
            <a:rPr lang="en-US" sz="1500" b="1" kern="1200"/>
            <a:t>Problem Definition</a:t>
          </a:r>
        </a:p>
        <a:p>
          <a:pPr marL="114300" lvl="1" indent="-114300" algn="l" defTabSz="666750">
            <a:lnSpc>
              <a:spcPct val="90000"/>
            </a:lnSpc>
            <a:spcBef>
              <a:spcPct val="0"/>
            </a:spcBef>
            <a:spcAft>
              <a:spcPct val="15000"/>
            </a:spcAft>
            <a:buChar char="•"/>
          </a:pPr>
          <a:r>
            <a:rPr lang="en-US" sz="1500" kern="1200"/>
            <a:t>Dates: </a:t>
          </a:r>
          <a:r>
            <a:rPr lang="en-US" sz="1500" b="1" kern="1200"/>
            <a:t>8/23/2022 - 9/12/2022</a:t>
          </a:r>
        </a:p>
      </dsp:txBody>
      <dsp:txXfrm rot="-5400000">
        <a:off x="575696" y="28258"/>
        <a:ext cx="5341807" cy="482383"/>
      </dsp:txXfrm>
    </dsp:sp>
    <dsp:sp modelId="{3A905091-3981-4AFB-A415-3E8EAD42B4C8}">
      <dsp:nvSpPr>
        <dsp:cNvPr id="0" name=""/>
        <dsp:cNvSpPr/>
      </dsp:nvSpPr>
      <dsp:spPr>
        <a:xfrm rot="5400000">
          <a:off x="-123363" y="827499"/>
          <a:ext cx="822424" cy="575696"/>
        </a:xfrm>
        <a:prstGeom prst="chevron">
          <a:avLst/>
        </a:prstGeom>
        <a:solidFill>
          <a:schemeClr val="accent2">
            <a:hueOff val="-363841"/>
            <a:satOff val="-20982"/>
            <a:lumOff val="2157"/>
            <a:alphaOff val="0"/>
          </a:schemeClr>
        </a:solidFill>
        <a:ln w="12700" cap="flat" cmpd="sng" algn="ctr">
          <a:solidFill>
            <a:schemeClr val="accent2">
              <a:hueOff val="-363841"/>
              <a:satOff val="-20982"/>
              <a:lumOff val="2157"/>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print 2</a:t>
          </a:r>
        </a:p>
      </dsp:txBody>
      <dsp:txXfrm rot="-5400000">
        <a:off x="1" y="991983"/>
        <a:ext cx="575696" cy="246728"/>
      </dsp:txXfrm>
    </dsp:sp>
    <dsp:sp modelId="{84073DE8-31BE-4C6D-9572-65DBB3D40246}">
      <dsp:nvSpPr>
        <dsp:cNvPr id="0" name=""/>
        <dsp:cNvSpPr/>
      </dsp:nvSpPr>
      <dsp:spPr>
        <a:xfrm rot="5400000">
          <a:off x="2992360" y="-1712527"/>
          <a:ext cx="534575" cy="5367903"/>
        </a:xfrm>
        <a:prstGeom prst="round2SameRect">
          <a:avLst/>
        </a:prstGeom>
        <a:solidFill>
          <a:schemeClr val="lt1">
            <a:alpha val="90000"/>
            <a:hueOff val="0"/>
            <a:satOff val="0"/>
            <a:lumOff val="0"/>
            <a:alphaOff val="0"/>
          </a:schemeClr>
        </a:solidFill>
        <a:ln w="12700" cap="flat" cmpd="sng" algn="ctr">
          <a:solidFill>
            <a:schemeClr val="accent2">
              <a:hueOff val="-363841"/>
              <a:satOff val="-20982"/>
              <a:lumOff val="215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6680" tIns="9525" rIns="9525" bIns="9525" numCol="1" spcCol="1270" anchor="ctr" anchorCtr="0">
          <a:noAutofit/>
        </a:bodyPr>
        <a:lstStyle/>
        <a:p>
          <a:pPr marL="114300" lvl="1" indent="-114300" algn="l" defTabSz="666750">
            <a:lnSpc>
              <a:spcPct val="90000"/>
            </a:lnSpc>
            <a:spcBef>
              <a:spcPct val="0"/>
            </a:spcBef>
            <a:spcAft>
              <a:spcPct val="15000"/>
            </a:spcAft>
            <a:buChar char="•"/>
          </a:pPr>
          <a:r>
            <a:rPr lang="en-US" sz="1500" kern="1200"/>
            <a:t>Title: </a:t>
          </a:r>
          <a:r>
            <a:rPr lang="en-US" sz="1500" b="1" kern="1200"/>
            <a:t>Dataset</a:t>
          </a:r>
        </a:p>
        <a:p>
          <a:pPr marL="114300" lvl="1" indent="-114300" algn="l" defTabSz="666750">
            <a:lnSpc>
              <a:spcPct val="90000"/>
            </a:lnSpc>
            <a:spcBef>
              <a:spcPct val="0"/>
            </a:spcBef>
            <a:spcAft>
              <a:spcPct val="15000"/>
            </a:spcAft>
            <a:buChar char="•"/>
          </a:pPr>
          <a:r>
            <a:rPr lang="en-US" sz="1500" kern="1200"/>
            <a:t>Dates: </a:t>
          </a:r>
          <a:r>
            <a:rPr lang="en-US" sz="1500" b="1" kern="1200"/>
            <a:t>9/13/2022 - 10/4/2022</a:t>
          </a:r>
        </a:p>
      </dsp:txBody>
      <dsp:txXfrm rot="-5400000">
        <a:off x="575696" y="730233"/>
        <a:ext cx="5341807" cy="482383"/>
      </dsp:txXfrm>
    </dsp:sp>
    <dsp:sp modelId="{C4ECD6CE-0F00-46A5-87BA-C2DF366F9F59}">
      <dsp:nvSpPr>
        <dsp:cNvPr id="0" name=""/>
        <dsp:cNvSpPr/>
      </dsp:nvSpPr>
      <dsp:spPr>
        <a:xfrm rot="5400000">
          <a:off x="-123363" y="1529474"/>
          <a:ext cx="822424" cy="575696"/>
        </a:xfrm>
        <a:prstGeom prst="chevron">
          <a:avLst/>
        </a:prstGeom>
        <a:solidFill>
          <a:schemeClr val="accent2">
            <a:hueOff val="-727682"/>
            <a:satOff val="-41964"/>
            <a:lumOff val="4314"/>
            <a:alphaOff val="0"/>
          </a:schemeClr>
        </a:solidFill>
        <a:ln w="12700" cap="flat" cmpd="sng" algn="ctr">
          <a:solidFill>
            <a:schemeClr val="accent2">
              <a:hueOff val="-727682"/>
              <a:satOff val="-41964"/>
              <a:lumOff val="4314"/>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print 3</a:t>
          </a:r>
        </a:p>
      </dsp:txBody>
      <dsp:txXfrm rot="-5400000">
        <a:off x="1" y="1693958"/>
        <a:ext cx="575696" cy="246728"/>
      </dsp:txXfrm>
    </dsp:sp>
    <dsp:sp modelId="{200A2F99-A01B-4B5A-A168-3F15274068BC}">
      <dsp:nvSpPr>
        <dsp:cNvPr id="0" name=""/>
        <dsp:cNvSpPr/>
      </dsp:nvSpPr>
      <dsp:spPr>
        <a:xfrm rot="5400000">
          <a:off x="2992360" y="-1010553"/>
          <a:ext cx="534575" cy="5367903"/>
        </a:xfrm>
        <a:prstGeom prst="round2SameRect">
          <a:avLst/>
        </a:prstGeom>
        <a:solidFill>
          <a:schemeClr val="lt1">
            <a:alpha val="90000"/>
            <a:hueOff val="0"/>
            <a:satOff val="0"/>
            <a:lumOff val="0"/>
            <a:alphaOff val="0"/>
          </a:schemeClr>
        </a:solidFill>
        <a:ln w="12700" cap="flat" cmpd="sng" algn="ctr">
          <a:solidFill>
            <a:schemeClr val="accent2">
              <a:hueOff val="-727682"/>
              <a:satOff val="-41964"/>
              <a:lumOff val="431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6680" tIns="9525" rIns="9525" bIns="9525" numCol="1" spcCol="1270" anchor="ctr" anchorCtr="0">
          <a:noAutofit/>
        </a:bodyPr>
        <a:lstStyle/>
        <a:p>
          <a:pPr marL="114300" lvl="1" indent="-114300" algn="l" defTabSz="666750">
            <a:lnSpc>
              <a:spcPct val="90000"/>
            </a:lnSpc>
            <a:spcBef>
              <a:spcPct val="0"/>
            </a:spcBef>
            <a:spcAft>
              <a:spcPct val="15000"/>
            </a:spcAft>
            <a:buChar char="•"/>
          </a:pPr>
          <a:r>
            <a:rPr lang="en-US" sz="1500" kern="1200"/>
            <a:t>Title: </a:t>
          </a:r>
          <a:r>
            <a:rPr lang="en-US" sz="1500" b="1" kern="1200"/>
            <a:t>Algorithms &amp; Analytics</a:t>
          </a:r>
        </a:p>
        <a:p>
          <a:pPr marL="114300" lvl="1" indent="-114300" algn="l" defTabSz="666750">
            <a:lnSpc>
              <a:spcPct val="90000"/>
            </a:lnSpc>
            <a:spcBef>
              <a:spcPct val="0"/>
            </a:spcBef>
            <a:spcAft>
              <a:spcPct val="15000"/>
            </a:spcAft>
            <a:buChar char="•"/>
          </a:pPr>
          <a:r>
            <a:rPr lang="en-US" sz="1500" kern="1200"/>
            <a:t>Dates: </a:t>
          </a:r>
          <a:r>
            <a:rPr lang="en-US" sz="1500" b="1" kern="1200"/>
            <a:t>10/11/2022 - 10/25/2022</a:t>
          </a:r>
        </a:p>
      </dsp:txBody>
      <dsp:txXfrm rot="-5400000">
        <a:off x="575696" y="1432207"/>
        <a:ext cx="5341807" cy="482383"/>
      </dsp:txXfrm>
    </dsp:sp>
    <dsp:sp modelId="{E545E8CE-124A-49CB-B97F-B76F83995A73}">
      <dsp:nvSpPr>
        <dsp:cNvPr id="0" name=""/>
        <dsp:cNvSpPr/>
      </dsp:nvSpPr>
      <dsp:spPr>
        <a:xfrm rot="5400000">
          <a:off x="-123363" y="2231448"/>
          <a:ext cx="822424" cy="575696"/>
        </a:xfrm>
        <a:prstGeom prst="chevron">
          <a:avLst/>
        </a:prstGeom>
        <a:solidFill>
          <a:schemeClr val="accent2">
            <a:hueOff val="-1091522"/>
            <a:satOff val="-62946"/>
            <a:lumOff val="6471"/>
            <a:alphaOff val="0"/>
          </a:schemeClr>
        </a:solidFill>
        <a:ln w="12700" cap="flat" cmpd="sng" algn="ctr">
          <a:solidFill>
            <a:schemeClr val="accent2">
              <a:hueOff val="-1091522"/>
              <a:satOff val="-62946"/>
              <a:lumOff val="6471"/>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print 4</a:t>
          </a:r>
        </a:p>
      </dsp:txBody>
      <dsp:txXfrm rot="-5400000">
        <a:off x="1" y="2395932"/>
        <a:ext cx="575696" cy="246728"/>
      </dsp:txXfrm>
    </dsp:sp>
    <dsp:sp modelId="{5C9F91DC-2437-4CE8-90A8-C487588170B6}">
      <dsp:nvSpPr>
        <dsp:cNvPr id="0" name=""/>
        <dsp:cNvSpPr/>
      </dsp:nvSpPr>
      <dsp:spPr>
        <a:xfrm rot="5400000">
          <a:off x="2992360" y="-308578"/>
          <a:ext cx="534575" cy="5367903"/>
        </a:xfrm>
        <a:prstGeom prst="round2SameRect">
          <a:avLst/>
        </a:prstGeom>
        <a:solidFill>
          <a:schemeClr val="lt1">
            <a:alpha val="90000"/>
            <a:hueOff val="0"/>
            <a:satOff val="0"/>
            <a:lumOff val="0"/>
            <a:alphaOff val="0"/>
          </a:schemeClr>
        </a:solidFill>
        <a:ln w="12700" cap="flat" cmpd="sng" algn="ctr">
          <a:solidFill>
            <a:schemeClr val="accent2">
              <a:hueOff val="-1091522"/>
              <a:satOff val="-62946"/>
              <a:lumOff val="64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6680" tIns="9525" rIns="9525" bIns="9525" numCol="1" spcCol="1270" anchor="ctr" anchorCtr="0">
          <a:noAutofit/>
        </a:bodyPr>
        <a:lstStyle/>
        <a:p>
          <a:pPr marL="114300" lvl="1" indent="-114300" algn="l" defTabSz="666750">
            <a:lnSpc>
              <a:spcPct val="90000"/>
            </a:lnSpc>
            <a:spcBef>
              <a:spcPct val="0"/>
            </a:spcBef>
            <a:spcAft>
              <a:spcPct val="15000"/>
            </a:spcAft>
            <a:buChar char="•"/>
          </a:pPr>
          <a:r>
            <a:rPr lang="en-US" sz="1500" kern="1200"/>
            <a:t>Title: Visualization &amp; ML Model</a:t>
          </a:r>
        </a:p>
        <a:p>
          <a:pPr marL="114300" lvl="1" indent="-114300" algn="l" defTabSz="666750">
            <a:lnSpc>
              <a:spcPct val="90000"/>
            </a:lnSpc>
            <a:spcBef>
              <a:spcPct val="0"/>
            </a:spcBef>
            <a:spcAft>
              <a:spcPct val="15000"/>
            </a:spcAft>
            <a:buChar char="•"/>
          </a:pPr>
          <a:r>
            <a:rPr lang="en-US" sz="1500" kern="1200"/>
            <a:t>Dates: </a:t>
          </a:r>
          <a:r>
            <a:rPr lang="en-US" sz="1500" b="1" kern="1200"/>
            <a:t>11/1/2022 - 11/15/2022</a:t>
          </a:r>
        </a:p>
      </dsp:txBody>
      <dsp:txXfrm rot="-5400000">
        <a:off x="575696" y="2134182"/>
        <a:ext cx="5341807" cy="482383"/>
      </dsp:txXfrm>
    </dsp:sp>
    <dsp:sp modelId="{799A4C29-FAAC-43C7-9EA9-1579624927F9}">
      <dsp:nvSpPr>
        <dsp:cNvPr id="0" name=""/>
        <dsp:cNvSpPr/>
      </dsp:nvSpPr>
      <dsp:spPr>
        <a:xfrm rot="5400000">
          <a:off x="-123363" y="2956378"/>
          <a:ext cx="822424" cy="575696"/>
        </a:xfrm>
        <a:prstGeom prst="chevron">
          <a:avLst/>
        </a:prstGeom>
        <a:solidFill>
          <a:schemeClr val="accent2">
            <a:hueOff val="-1455363"/>
            <a:satOff val="-83928"/>
            <a:lumOff val="8628"/>
            <a:alphaOff val="0"/>
          </a:schemeClr>
        </a:solidFill>
        <a:ln w="12700" cap="flat" cmpd="sng" algn="ctr">
          <a:solidFill>
            <a:schemeClr val="accent2">
              <a:hueOff val="-1455363"/>
              <a:satOff val="-83928"/>
              <a:lumOff val="8628"/>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print 5</a:t>
          </a:r>
        </a:p>
      </dsp:txBody>
      <dsp:txXfrm rot="-5400000">
        <a:off x="1" y="3120862"/>
        <a:ext cx="575696" cy="246728"/>
      </dsp:txXfrm>
    </dsp:sp>
    <dsp:sp modelId="{C557452D-4547-4444-A13E-865C5EE67A34}">
      <dsp:nvSpPr>
        <dsp:cNvPr id="0" name=""/>
        <dsp:cNvSpPr/>
      </dsp:nvSpPr>
      <dsp:spPr>
        <a:xfrm rot="5400000">
          <a:off x="2969405" y="416350"/>
          <a:ext cx="580485" cy="5367903"/>
        </a:xfrm>
        <a:prstGeom prst="round2SameRect">
          <a:avLst/>
        </a:prstGeom>
        <a:solidFill>
          <a:schemeClr val="lt1">
            <a:alpha val="90000"/>
            <a:hueOff val="0"/>
            <a:satOff val="0"/>
            <a:lumOff val="0"/>
            <a:alphaOff val="0"/>
          </a:schemeClr>
        </a:solidFill>
        <a:ln w="12700" cap="flat" cmpd="sng" algn="ctr">
          <a:solidFill>
            <a:schemeClr val="accent2">
              <a:hueOff val="-1455363"/>
              <a:satOff val="-83928"/>
              <a:lumOff val="86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6680" tIns="9525" rIns="9525" bIns="9525" numCol="1" spcCol="1270" anchor="ctr" anchorCtr="0">
          <a:noAutofit/>
        </a:bodyPr>
        <a:lstStyle/>
        <a:p>
          <a:pPr marL="114300" lvl="1" indent="-114300" algn="l" defTabSz="666750">
            <a:lnSpc>
              <a:spcPct val="90000"/>
            </a:lnSpc>
            <a:spcBef>
              <a:spcPct val="0"/>
            </a:spcBef>
            <a:spcAft>
              <a:spcPct val="15000"/>
            </a:spcAft>
            <a:buChar char="•"/>
          </a:pPr>
          <a:r>
            <a:rPr lang="en-US" sz="1500" kern="1200"/>
            <a:t>Title: Final Presentation</a:t>
          </a:r>
        </a:p>
        <a:p>
          <a:pPr marL="114300" lvl="1" indent="-114300" algn="l" defTabSz="666750">
            <a:lnSpc>
              <a:spcPct val="90000"/>
            </a:lnSpc>
            <a:spcBef>
              <a:spcPct val="0"/>
            </a:spcBef>
            <a:spcAft>
              <a:spcPct val="15000"/>
            </a:spcAft>
            <a:buChar char="•"/>
          </a:pPr>
          <a:r>
            <a:rPr lang="en-US" sz="1500" kern="1200"/>
            <a:t>Dates: </a:t>
          </a:r>
          <a:r>
            <a:rPr lang="en-US" sz="1500" b="1" kern="1200"/>
            <a:t>11/16/2022 - 12/10/2022</a:t>
          </a:r>
        </a:p>
      </dsp:txBody>
      <dsp:txXfrm rot="-5400000">
        <a:off x="575697" y="2838396"/>
        <a:ext cx="5339566" cy="52381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1AB08DC934295B0E20DCADC58162B"/>
        <w:category>
          <w:name w:val="General"/>
          <w:gallery w:val="placeholder"/>
        </w:category>
        <w:types>
          <w:type w:val="bbPlcHdr"/>
        </w:types>
        <w:behaviors>
          <w:behavior w:val="content"/>
        </w:behaviors>
        <w:guid w:val="{4354D927-3899-4A1D-AE7F-1E55EA4BDB6B}"/>
      </w:docPartPr>
      <w:docPartBody>
        <w:p w:rsidR="007A6470" w:rsidRDefault="007A647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1"/>
    <w:family w:val="auto"/>
    <w:pitch w:val="variable"/>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Noto Sans CJK SC Regular">
    <w:charset w:val="00"/>
    <w:family w:val="roman"/>
    <w:pitch w:val="default"/>
  </w:font>
  <w:font w:name="FreeSans">
    <w:altName w:val="Cambria"/>
    <w:charset w:val="00"/>
    <w:family w:val="roman"/>
    <w:pitch w:val="default"/>
  </w:font>
  <w:font w:name="Arial Black">
    <w:panose1 w:val="020B0A04020102020204"/>
    <w:charset w:val="00"/>
    <w:family w:val="swiss"/>
    <w:pitch w:val="variable"/>
    <w:sig w:usb0="A00002AF" w:usb1="400078FB" w:usb2="00000000" w:usb3="00000000" w:csb0="0000009F" w:csb1="00000000"/>
  </w:font>
  <w:font w:name="Yu Mincho Demibold">
    <w:charset w:val="80"/>
    <w:family w:val="roman"/>
    <w:pitch w:val="variable"/>
    <w:sig w:usb0="800002E7" w:usb1="2AC7FCFF" w:usb2="00000012"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3DB7"/>
    <w:rsid w:val="007A6470"/>
    <w:rsid w:val="00D13D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5-2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80C21DCEDEBB43828130AFBBD72841" ma:contentTypeVersion="2" ma:contentTypeDescription="Create a new document." ma:contentTypeScope="" ma:versionID="273a932273ff33715895e9631976e0eb">
  <xsd:schema xmlns:xsd="http://www.w3.org/2001/XMLSchema" xmlns:xs="http://www.w3.org/2001/XMLSchema" xmlns:p="http://schemas.microsoft.com/office/2006/metadata/properties" xmlns:ns2="fb534a26-9fce-4a81-be49-7b795ba8483a" targetNamespace="http://schemas.microsoft.com/office/2006/metadata/properties" ma:root="true" ma:fieldsID="1abd13ee4f99a45ef886c4a3565aa68c" ns2:_="">
    <xsd:import namespace="fb534a26-9fce-4a81-be49-7b795ba8483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534a26-9fce-4a81-be49-7b795ba84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Tag>Gra21</b:Tag>
    <b:SourceType>InternetSite</b:SourceType>
    <b:Guid>{B4D445F7-8F4B-4042-B443-3495F121DA07}</b:Guid>
    <b:Title>Introduction to YOLO Algorithm for Object Detection</b:Title>
    <b:Year>2021</b:Year>
    <b:Author>
      <b:Author>
        <b:NameList>
          <b:Person>
            <b:Last>Karimi</b:Last>
            <b:First>Grace</b:First>
          </b:Person>
        </b:NameList>
      </b:Author>
    </b:Author>
    <b:InternetSiteTitle>Section</b:InternetSiteTitle>
    <b:Month>April</b:Month>
    <b:URL>https://www.section.io/engineering-education/introduction-to-yolo-algorithm-for-object-detection</b:URL>
    <b:RefOrder>17</b:RefOrder>
  </b:Source>
  <b:Source>
    <b:Tag>Hya21</b:Tag>
    <b:SourceType>InternetSite</b:SourceType>
    <b:Guid>{179E1004-D0CE-46CC-8869-86D79D45DF10}</b:Guid>
    <b:Author>
      <b:Author>
        <b:NameList>
          <b:Person>
            <b:Last>Ampadu</b:Last>
            <b:First>Hyacinth</b:First>
          </b:Person>
        </b:NameList>
      </b:Author>
    </b:Author>
    <b:Title>Yolov3 and Yolov4 in Object Detection</b:Title>
    <b:ProductionCompany>ai-pool</b:ProductionCompany>
    <b:Year>2021</b:Year>
    <b:Month>May</b:Month>
    <b:URL>https://ai-pool.com/a/s/yolov3-and-yolov4-in-object-detection</b:URL>
    <b:RefOrder>18</b:RefOrder>
  </b:Source>
  <b:Source>
    <b:Tag>Kev21</b:Tag>
    <b:SourceType>Report</b:SourceType>
    <b:Guid>{F1CC7F34-D155-4F4C-99B9-5F97547D7C91}</b:Guid>
    <b:Author>
      <b:Author>
        <b:Corporate>Kevin McCloskey</b:Corporate>
      </b:Author>
    </b:Author>
    <b:Title>A human-labeled Landsat-8 contrails dataset</b:Title>
    <b:ProductionCompany>Google</b:ProductionCompany>
    <b:Year>2021</b:Year>
    <b:Publisher>Google</b:Publisher>
    <b:RefOrder>5</b:RefOrder>
  </b:Source>
  <b:Source>
    <b:Tag>htt</b:Tag>
    <b:SourceType>InternetSite</b:SourceType>
    <b:Guid>{471CEB38-9598-4DE1-A50A-50AF0330C650}</b:Guid>
    <b:URL>http://www.theozonehole.org/airtraffic.htm</b:URL>
    <b:RefOrder>19</b:RefOrder>
  </b:Source>
  <b:Source>
    <b:Tag>Sch05</b:Tag>
    <b:SourceType>JournalArticle</b:SourceType>
    <b:Guid>{6E6AA325-3313-4B35-B487-6B3C3D967BEE}</b:Guid>
    <b:Title>Formation, properties and climatic effects of contrails</b:Title>
    <b:Year>2005</b:Year>
    <b:JournalName>Comptes Rendus Physique</b:JournalName>
    <b:Pages>549-565</b:Pages>
    <b:Volume>6</b:Volume>
    <b:Issue>4-5</b:Issue>
    <b:Author>
      <b:Author>
        <b:NameList>
          <b:Person>
            <b:Last>Schumann</b:Last>
            <b:First>Ulrich</b:First>
          </b:Person>
        </b:NameList>
      </b:Author>
    </b:Author>
    <b:Month>May-June</b:Month>
    <b:DOI>https://doi.org/10.1016/j.crhy.2005.05.002</b:DOI>
    <b:RefOrder>1</b:RefOrder>
  </b:Source>
  <b:Source>
    <b:Tag>Gie12</b:Tag>
    <b:SourceType>BookSection</b:SourceType>
    <b:Guid>{54D90161-5312-423E-B7FE-D76C685597ED}</b:Guid>
    <b:Title>Ice Supersaturation</b:Title>
    <b:Year>2012</b:Year>
    <b:Pages>135-150</b:Pages>
    <b:BookTitle>Atmospheric Physics</b:BookTitle>
    <b:City>Berlin</b:City>
    <b:Publisher>Springer</b:Publisher>
    <b:Author>
      <b:Author>
        <b:NameList>
          <b:Person>
            <b:Last>Gierens</b:Last>
            <b:First>Klaus</b:First>
          </b:Person>
          <b:Person>
            <b:Last>Spichtinger</b:Last>
            <b:First>Peter</b:First>
          </b:Person>
          <b:Person>
            <b:Last>Schumann</b:Last>
            <b:First>Ulrich</b:First>
          </b:Person>
        </b:NameList>
      </b:Author>
    </b:Author>
    <b:StateProvince>Heidelberg</b:StateProvince>
    <b:DOI>https://doi.org/10.1007/978-3-642-30183-4_9</b:DOI>
    <b:RefOrder>2</b:RefOrder>
  </b:Source>
  <b:Source>
    <b:Tag>Avi19</b:Tag>
    <b:SourceType>JournalArticle</b:SourceType>
    <b:Guid>{1B63FB53-BBC2-4AD9-B674-13934D9EBDD9}</b:Guid>
    <b:Title>Reducing global warming by airline contrail avoidance: A case study of annual benefits for the contiguous United States</b:Title>
    <b:Year>2019</b:Year>
    <b:JournalName>Transportation Research Interdisciplinary Perspectives</b:JournalName>
    <b:Volume>2</b:Volume>
    <b:Author>
      <b:Author>
        <b:NameList>
          <b:Person>
            <b:Last>Avila</b:Last>
            <b:First>Denis</b:First>
          </b:Person>
          <b:Person>
            <b:Last>Sherry</b:Last>
            <b:First>Lance</b:First>
          </b:Person>
          <b:Person>
            <b:Last>Thompsom</b:Last>
            <b:First>Terry</b:First>
          </b:Person>
        </b:NameList>
      </b:Author>
    </b:Author>
    <b:DOI>https://doi.org/10.1016/j.trip.2019.100033</b:DOI>
    <b:Pages>100033</b:Pages>
    <b:RefOrder>3</b:RefOrder>
  </b:Source>
  <b:Source>
    <b:Tag>Mei22</b:Tag>
    <b:SourceType>JournalArticle</b:SourceType>
    <b:Guid>{75A51F29-5879-4ED7-87C0-150382AD174D}</b:Guid>
    <b:Title>Contrail coverage over the United States before and during the COVID-19 pandemic</b:Title>
    <b:JournalName>Enviromental Research Letters</b:JournalName>
    <b:Year>2022</b:Year>
    <b:Volume>17</b:Volume>
    <b:Issue>3</b:Issue>
    <b:Author>
      <b:Author>
        <b:NameList>
          <b:Person>
            <b:Last>Meijer</b:Last>
            <b:Middle>R</b:Middle>
            <b:First>Vincent</b:First>
          </b:Person>
          <b:Person>
            <b:Last>Kulik</b:Last>
            <b:First>Luke </b:First>
          </b:Person>
          <b:Person>
            <b:Last>Eastham</b:Last>
            <b:Middle>D</b:Middle>
            <b:First>Sebastian </b:First>
          </b:Person>
          <b:Person>
            <b:Last>Allroggen</b:Last>
            <b:First>Florian </b:First>
          </b:Person>
          <b:Person>
            <b:Last>Speth</b:Last>
            <b:Middle>L</b:Middle>
            <b:First>Raymond</b:First>
          </b:Person>
          <b:Person>
            <b:Last>Karaman</b:Last>
            <b:First>Sertac </b:First>
          </b:Person>
          <b:Person>
            <b:Last>Barrett</b:Last>
            <b:Middle> R H </b:Middle>
            <b:First>Steven</b:First>
          </b:Person>
        </b:NameList>
      </b:Author>
    </b:Author>
    <b:DOI>10.1088/1748-9326/ac26f0</b:DOI>
    <b:RefOrder>4</b:RefOrder>
  </b:Source>
  <b:Source>
    <b:Tag>Kar21</b:Tag>
    <b:SourceType>InternetSite</b:SourceType>
    <b:Guid>{1B3B721E-0F45-4B1A-8EDC-0AB01CEF5996}</b:Guid>
    <b:Title>Introduction to YOLO Algorithm for Object Detection</b:Title>
    <b:Year>2021</b:Year>
    <b:ProductionCompany>EngEd</b:ProductionCompany>
    <b:Month>04</b:Month>
    <b:Day>15</b:Day>
    <b:YearAccessed>2022</b:YearAccessed>
    <b:MonthAccessed>09</b:MonthAccessed>
    <b:URL>https://www.section.io/engineering-education/introduction-to-yolo-algorithm-for-object-detection/</b:URL>
    <b:Author>
      <b:Author>
        <b:NameList>
          <b:Person>
            <b:Last>Karimi</b:Last>
            <b:First>Grace </b:First>
          </b:Person>
        </b:NameList>
      </b:Author>
    </b:Author>
    <b:RefOrder>6</b:RefOrder>
  </b:Source>
  <b:Source>
    <b:Tag>Amp21</b:Tag>
    <b:SourceType>InternetSite</b:SourceType>
    <b:Guid>{8FA3E39E-B5A2-4F88-B3AF-562B31F01255}</b:Guid>
    <b:Title>Yolov3 and Yolov4 in Object Detection</b:Title>
    <b:ProductionCompany>AI Pool</b:ProductionCompany>
    <b:Year>2021</b:Year>
    <b:Month>05</b:Month>
    <b:Day>04</b:Day>
    <b:YearAccessed>2022</b:YearAccessed>
    <b:MonthAccessed>09</b:MonthAccessed>
    <b:URL>https://ai-pool.com/a/s/yolov3-and-yolov4-in-object-detection</b:URL>
    <b:Author>
      <b:Author>
        <b:NameList>
          <b:Person>
            <b:Last>Ampadu</b:Last>
            <b:First>Hyacinth </b:First>
          </b:Person>
        </b:NameList>
      </b:Author>
    </b:Author>
    <b:RefOrder>7</b:RefOrder>
  </b:Source>
  <b:Source>
    <b:Tag>NAS22</b:Tag>
    <b:SourceType>InternetSite</b:SourceType>
    <b:Guid>{6646532F-ECB1-4536-A2BB-741BFDED38BB}</b:Guid>
    <b:Author>
      <b:Author>
        <b:Corporate>NASA</b:Corporate>
      </b:Author>
    </b:Author>
    <b:Title>Shortwave Radiation</b:Title>
    <b:ProductionCompany>NASA Earth Data</b:ProductionCompany>
    <b:YearAccessed>2022</b:YearAccessed>
    <b:MonthAccessed>09</b:MonthAccessed>
    <b:URL>https://www.earthdata.nasa.gov/topics/atmosphere/atmospheric-radiation/shortwave-radiation</b:URL>
    <b:RefOrder>8</b:RefOrder>
  </b:Source>
  <b:Source>
    <b:Tag>NAS221</b:Tag>
    <b:SourceType>InternetSite</b:SourceType>
    <b:Guid>{69CD158B-2DA0-4A4B-ACA6-8A5EAA187E22}</b:Guid>
    <b:Author>
      <b:Author>
        <b:Corporate>NASA</b:Corporate>
      </b:Author>
    </b:Author>
    <b:Title>Longwave Radiation</b:Title>
    <b:ProductionCompany>NASA Earth Data</b:ProductionCompany>
    <b:YearAccessed>2022</b:YearAccessed>
    <b:MonthAccessed>09</b:MonthAccessed>
    <b:URL>https://www.earthdata.nasa.gov/topics/atmosphere/atmospheric-radiation/longwave-radiation</b:URL>
    <b:RefOrder>9</b:RefOrder>
  </b:Source>
  <b:Source>
    <b:Tag>NAS222</b:Tag>
    <b:SourceType>InternetSite</b:SourceType>
    <b:Guid>{C628D869-1D5E-40A8-B885-C48AEF2DD3A8}</b:Guid>
    <b:Author>
      <b:Author>
        <b:Corporate>NASA</b:Corporate>
      </b:Author>
    </b:Author>
    <b:Title>Cirrus Cloud Systems</b:Title>
    <b:ProductionCompany>NASA Earth Data</b:ProductionCompany>
    <b:YearAccessed>2022</b:YearAccessed>
    <b:MonthAccessed>09</b:MonthAccessed>
    <b:URL>https://www.earthdata.nasa.gov/topics/atmosphere/clouds/tropospheric-high-level-clouds-observed-analyzed/cirrus-systems/cirrus-0</b:URL>
    <b:RefOrder>10</b:RefOrder>
  </b:Source>
  <b:Source>
    <b:Tag>NAS223</b:Tag>
    <b:SourceType>InternetSite</b:SourceType>
    <b:Guid>{F0694C93-15AA-4107-9C2C-A6E797BE0103}</b:Guid>
    <b:Author>
      <b:Author>
        <b:Corporate>NASA</b:Corporate>
      </b:Author>
    </b:Author>
    <b:Title>Albedo</b:Title>
    <b:ProductionCompany>NASA Earth Data</b:ProductionCompany>
    <b:YearAccessed>2022</b:YearAccessed>
    <b:MonthAccessed>09</b:MonthAccessed>
    <b:URL>https://www.earthdata.nasa.gov/topics/atmosphere/atmospheric-radiation/albedo</b:URL>
    <b:RefOrder>11</b:RefOrder>
  </b:Source>
  <b:Source>
    <b:Tag>NAS224</b:Tag>
    <b:SourceType>InternetSite</b:SourceType>
    <b:Guid>{3B8411D9-7EE3-4D8D-89D2-BFE30755DDBF}</b:Guid>
    <b:Author>
      <b:Author>
        <b:Corporate>NASA Landsat Science</b:Corporate>
      </b:Author>
    </b:Author>
    <b:Title>Landsat 9 Bands</b:Title>
    <b:ProductionCompany>NASA </b:ProductionCompany>
    <b:YearAccessed>2022</b:YearAccessed>
    <b:MonthAccessed>11</b:MonthAccessed>
    <b:DayAccessed>28</b:DayAccessed>
    <b:URL>https://landsat.gsfc.nasa.gov/satellites/landsat-9/landsat-9-bands/</b:URL>
    <b:RefOrder>12</b:RefOrder>
  </b:Source>
  <b:Source>
    <b:Tag>Con22</b:Tag>
    <b:SourceType>InternetSite</b:SourceType>
    <b:Guid>{BF582C5A-EDE0-43A1-B09D-6E972F7CE742}</b:Guid>
    <b:Title>Contrail Segmentation Policy</b:Title>
    <b:YearAccessed>2022</b:YearAccessed>
    <b:MonthAccessed>11</b:MonthAccessed>
    <b:DayAccessed>25</b:DayAccessed>
    <b:URL>https://storage.googleapis.com/landsat_contrails_dataset/2021_06_11_1623455786/docs/Contrail_Labeler_Instructions.pdf</b:URL>
    <b:RefOrder>15</b:RefOrder>
  </b:Source>
  <b:Source>
    <b:Tag>Col22</b:Tag>
    <b:SourceType>Misc</b:SourceType>
    <b:Guid>{82BC0548-D910-486E-A5A1-80132D5DB214}</b:Guid>
    <b:Title>Image Processing Satellite Images for Contrails</b:Title>
    <b:Year>2022</b:Year>
    <b:City>Fairfax</b:City>
    <b:Publisher>George Mason University DAEN Final Report</b:Publisher>
    <b:Author>
      <b:Author>
        <b:NameList>
          <b:Person>
            <b:Last>Colelli</b:Last>
            <b:First>Lisa</b:First>
          </b:Person>
          <b:Person>
            <b:Last>et al</b:Last>
          </b:Person>
        </b:NameList>
      </b:Author>
    </b:Author>
    <b:RefOrder>16</b:RefOrder>
  </b:Source>
  <b:Source>
    <b:Tag>Reg22</b:Tag>
    <b:SourceType>InternetSite</b:SourceType>
    <b:Guid>{EAC6248A-9EF1-4EF8-B9D2-1A028BDD824D}</b:Guid>
    <b:Title>USGS Landsat</b:Title>
    <b:Author>
      <b:Author>
        <b:Corporate>Registry of Open Data on AWS</b:Corporate>
      </b:Author>
    </b:Author>
    <b:YearAccessed>2022</b:YearAccessed>
    <b:URL>https://registry.opendata.aws/usgs-landsat/</b:URL>
    <b:RefOrder>13</b:RefOrder>
  </b:Source>
  <b:Source>
    <b:Tag>Reg221</b:Tag>
    <b:SourceType>InternetSite</b:SourceType>
    <b:Guid>{EEC5847A-C211-4FD3-829F-6B4C040051B5}</b:Guid>
    <b:Author>
      <b:Author>
        <b:Corporate>Registry of Open Data on AWS</b:Corporate>
      </b:Author>
    </b:Author>
    <b:Title>NOAA Geostationary Operational Environmental Satellites (GOES) 16, 17 &amp; 18</b:Title>
    <b:YearAccessed>2022</b:YearAccessed>
    <b:URL>https://registry.opendata.aws/noaa-goes/</b:URL>
    <b:RefOrder>1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EFC675-CACE-480C-8D4E-7E4DCC0DC08F}">
  <ds:schemaRefs>
    <ds:schemaRef ds:uri="http://schemas.microsoft.com/office/2006/metadata/properties"/>
    <ds:schemaRef ds:uri="http://purl.org/dc/dcmitype/"/>
    <ds:schemaRef ds:uri="fb534a26-9fce-4a81-be49-7b795ba8483a"/>
    <ds:schemaRef ds:uri="http://schemas.openxmlformats.org/package/2006/metadata/core-properties"/>
    <ds:schemaRef ds:uri="http://purl.org/dc/elements/1.1/"/>
    <ds:schemaRef ds:uri="http://www.w3.org/XML/1998/namespace"/>
    <ds:schemaRef ds:uri="http://schemas.microsoft.com/office/2006/documentManagement/types"/>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7FC37A4C-DB86-49B2-95C1-C94D257813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534a26-9fce-4a81-be49-7b795ba848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66A4FD-F408-4220-BA15-8ACCBEC35843}">
  <ds:schemaRefs>
    <ds:schemaRef ds:uri="http://schemas.microsoft.com/sharepoint/v3/contenttype/forms"/>
  </ds:schemaRefs>
</ds:datastoreItem>
</file>

<file path=customXml/itemProps5.xml><?xml version="1.0" encoding="utf-8"?>
<ds:datastoreItem xmlns:ds="http://schemas.openxmlformats.org/officeDocument/2006/customXml" ds:itemID="{2D4B2BCE-8138-4DCC-832A-AA304A9DF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9907</Words>
  <Characters>56475</Characters>
  <Application>Microsoft Office Word</Application>
  <DocSecurity>0</DocSecurity>
  <Lines>470</Lines>
  <Paragraphs>132</Paragraphs>
  <ScaleCrop>false</ScaleCrop>
  <Company>George Mason University</Company>
  <LinksUpToDate>false</LinksUpToDate>
  <CharactersWithSpaces>6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AEN 690</dc:subject>
  <dc:creator>Bernard Schmidt</dc:creator>
  <cp:keywords/>
  <cp:lastModifiedBy>Jonathan Tyler</cp:lastModifiedBy>
  <cp:revision>2</cp:revision>
  <dcterms:created xsi:type="dcterms:W3CDTF">2022-11-29T01:11:00Z</dcterms:created>
  <dcterms:modified xsi:type="dcterms:W3CDTF">2022-11-29T01:1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TASC Inc.</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C180C21DCEDEBB43828130AFBBD72841</vt:lpwstr>
  </property>
  <property fmtid="{D5CDD505-2E9C-101B-9397-08002B2CF9AE}" pid="10" name="Semester">
    <vt:lpwstr>Semester</vt:lpwstr>
  </property>
</Properties>
</file>